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E1C2F6" w14:textId="1C126AC6" w:rsidR="00801034" w:rsidRDefault="00801034" w:rsidP="002B7F88">
      <w:pPr>
        <w:pStyle w:val="DoEheading12018"/>
      </w:pPr>
      <w:bookmarkStart w:id="0" w:name="_Toc1467348"/>
      <w:bookmarkStart w:id="1" w:name="_Toc1990165"/>
      <w:bookmarkStart w:id="2" w:name="_Toc1998214"/>
      <w:bookmarkStart w:id="3" w:name="_Toc1998391"/>
      <w:bookmarkStart w:id="4" w:name="_Toc4074534"/>
      <w:bookmarkStart w:id="5" w:name="_Toc5369759"/>
      <w:bookmarkStart w:id="6" w:name="_Toc11399391"/>
      <w:bookmarkStart w:id="7" w:name="_Toc11400943"/>
      <w:bookmarkStart w:id="8" w:name="_Toc11401008"/>
      <w:bookmarkStart w:id="9" w:name="_Toc11402465"/>
      <w:bookmarkStart w:id="10" w:name="_Toc11406058"/>
      <w:bookmarkStart w:id="11" w:name="_Toc12612840"/>
      <w:bookmarkStart w:id="12" w:name="_Toc15311324"/>
      <w:bookmarkStart w:id="13" w:name="_Toc16846979"/>
      <w:r>
        <w:rPr>
          <w:noProof/>
          <w:lang w:eastAsia="en-AU"/>
        </w:rPr>
        <w:drawing>
          <wp:inline distT="0" distB="0" distL="0" distR="0" wp14:anchorId="5733E529" wp14:editId="4FD4D628">
            <wp:extent cx="506095" cy="548640"/>
            <wp:effectExtent l="0" t="0" r="8255" b="3810"/>
            <wp:docPr id="12" name="Picture 12"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6095" cy="548640"/>
                    </a:xfrm>
                    <a:prstGeom prst="rect">
                      <a:avLst/>
                    </a:prstGeom>
                    <a:noFill/>
                  </pic:spPr>
                </pic:pic>
              </a:graphicData>
            </a:graphic>
          </wp:inline>
        </w:drawing>
      </w:r>
      <w:bookmarkEnd w:id="0"/>
      <w:bookmarkEnd w:id="1"/>
      <w:bookmarkEnd w:id="2"/>
      <w:bookmarkEnd w:id="3"/>
      <w:bookmarkEnd w:id="4"/>
      <w:bookmarkEnd w:id="5"/>
      <w:r>
        <w:t xml:space="preserve"> Stage 6 French Extension</w:t>
      </w:r>
      <w:r w:rsidR="00BE0D59">
        <w:t xml:space="preserve"> – support </w:t>
      </w:r>
      <w:r w:rsidR="006B4B69">
        <w:t>materials</w:t>
      </w:r>
      <w:bookmarkEnd w:id="6"/>
      <w:bookmarkEnd w:id="7"/>
      <w:bookmarkEnd w:id="8"/>
      <w:bookmarkEnd w:id="9"/>
      <w:bookmarkEnd w:id="10"/>
      <w:bookmarkEnd w:id="11"/>
      <w:bookmarkEnd w:id="12"/>
      <w:bookmarkEnd w:id="13"/>
    </w:p>
    <w:p w14:paraId="53B14122" w14:textId="073268E1" w:rsidR="00D27A8A" w:rsidRPr="00D27A8A" w:rsidRDefault="002E353F" w:rsidP="00D27A8A">
      <w:pPr>
        <w:pStyle w:val="TOC1"/>
        <w:tabs>
          <w:tab w:val="right" w:leader="dot" w:pos="9016"/>
        </w:tabs>
        <w:spacing w:before="40" w:after="40" w:line="360" w:lineRule="exact"/>
        <w:rPr>
          <w:rFonts w:eastAsiaTheme="minorEastAsia" w:cs="Arial"/>
          <w:noProof/>
          <w:sz w:val="24"/>
          <w:lang w:eastAsia="en-AU"/>
        </w:rPr>
      </w:pPr>
      <w:r w:rsidRPr="00D27A8A">
        <w:rPr>
          <w:rFonts w:cs="Arial"/>
          <w:bCs w:val="0"/>
          <w:iCs w:val="0"/>
          <w:sz w:val="24"/>
        </w:rPr>
        <w:fldChar w:fldCharType="begin"/>
      </w:r>
      <w:r w:rsidRPr="00D27A8A">
        <w:rPr>
          <w:rFonts w:cs="Arial"/>
          <w:bCs w:val="0"/>
          <w:iCs w:val="0"/>
          <w:sz w:val="24"/>
        </w:rPr>
        <w:instrText xml:space="preserve"> TOC \o "1-3" \h \z \u </w:instrText>
      </w:r>
      <w:r w:rsidRPr="00D27A8A">
        <w:rPr>
          <w:rFonts w:cs="Arial"/>
          <w:bCs w:val="0"/>
          <w:iCs w:val="0"/>
          <w:sz w:val="24"/>
        </w:rPr>
        <w:fldChar w:fldCharType="separate"/>
      </w:r>
    </w:p>
    <w:p w14:paraId="521C8680" w14:textId="3C12306E" w:rsidR="00D27A8A" w:rsidRPr="00D27A8A" w:rsidRDefault="00E2176F" w:rsidP="00D27A8A">
      <w:pPr>
        <w:pStyle w:val="TOC2"/>
        <w:spacing w:before="40" w:after="40" w:line="360" w:lineRule="exact"/>
        <w:rPr>
          <w:rFonts w:ascii="Arial" w:eastAsiaTheme="minorEastAsia" w:hAnsi="Arial" w:cs="Arial"/>
          <w:b w:val="0"/>
          <w:bCs w:val="0"/>
          <w:noProof/>
          <w:sz w:val="24"/>
          <w:szCs w:val="24"/>
          <w:lang w:eastAsia="en-AU"/>
        </w:rPr>
      </w:pPr>
      <w:hyperlink w:anchor="_Toc16846983" w:history="1">
        <w:r w:rsidR="00D27A8A" w:rsidRPr="00D27A8A">
          <w:rPr>
            <w:rStyle w:val="Hyperlink"/>
            <w:rFonts w:ascii="Arial" w:hAnsi="Arial" w:cs="Arial"/>
            <w:noProof/>
            <w:sz w:val="24"/>
            <w:szCs w:val="24"/>
          </w:rPr>
          <w:t>Introduction to the French Extension course support materials</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6983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4</w:t>
        </w:r>
        <w:r w:rsidR="00D27A8A" w:rsidRPr="00D27A8A">
          <w:rPr>
            <w:rFonts w:ascii="Arial" w:hAnsi="Arial" w:cs="Arial"/>
            <w:noProof/>
            <w:webHidden/>
            <w:sz w:val="24"/>
            <w:szCs w:val="24"/>
          </w:rPr>
          <w:fldChar w:fldCharType="end"/>
        </w:r>
      </w:hyperlink>
    </w:p>
    <w:p w14:paraId="2B60AB7A" w14:textId="20F90DB9"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6984" w:history="1">
        <w:r w:rsidR="00D27A8A" w:rsidRPr="00D27A8A">
          <w:rPr>
            <w:rStyle w:val="Hyperlink"/>
            <w:rFonts w:ascii="Arial" w:hAnsi="Arial" w:cs="Arial"/>
            <w:noProof/>
            <w:sz w:val="24"/>
            <w:szCs w:val="24"/>
          </w:rPr>
          <w:t>Structure of the French Extension course</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6984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4</w:t>
        </w:r>
        <w:r w:rsidR="00D27A8A" w:rsidRPr="00D27A8A">
          <w:rPr>
            <w:rFonts w:ascii="Arial" w:hAnsi="Arial" w:cs="Arial"/>
            <w:noProof/>
            <w:webHidden/>
            <w:sz w:val="24"/>
            <w:szCs w:val="24"/>
          </w:rPr>
          <w:fldChar w:fldCharType="end"/>
        </w:r>
      </w:hyperlink>
    </w:p>
    <w:p w14:paraId="369F2C08" w14:textId="082B7456"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6985" w:history="1">
        <w:r w:rsidR="00D27A8A" w:rsidRPr="00D27A8A">
          <w:rPr>
            <w:rStyle w:val="Hyperlink"/>
            <w:rFonts w:ascii="Arial" w:hAnsi="Arial" w:cs="Arial"/>
            <w:noProof/>
            <w:sz w:val="24"/>
            <w:szCs w:val="24"/>
          </w:rPr>
          <w:t>Prescribed issues</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6985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5</w:t>
        </w:r>
        <w:r w:rsidR="00D27A8A" w:rsidRPr="00D27A8A">
          <w:rPr>
            <w:rFonts w:ascii="Arial" w:hAnsi="Arial" w:cs="Arial"/>
            <w:noProof/>
            <w:webHidden/>
            <w:sz w:val="24"/>
            <w:szCs w:val="24"/>
          </w:rPr>
          <w:fldChar w:fldCharType="end"/>
        </w:r>
      </w:hyperlink>
    </w:p>
    <w:p w14:paraId="1368F80A" w14:textId="088BF30C"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6986" w:history="1">
        <w:r w:rsidR="00D27A8A" w:rsidRPr="00D27A8A">
          <w:rPr>
            <w:rStyle w:val="Hyperlink"/>
            <w:rFonts w:ascii="Arial" w:hAnsi="Arial" w:cs="Arial"/>
            <w:noProof/>
            <w:sz w:val="24"/>
            <w:szCs w:val="24"/>
          </w:rPr>
          <w:t>Objectives and outcomes</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6986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5</w:t>
        </w:r>
        <w:r w:rsidR="00D27A8A" w:rsidRPr="00D27A8A">
          <w:rPr>
            <w:rFonts w:ascii="Arial" w:hAnsi="Arial" w:cs="Arial"/>
            <w:noProof/>
            <w:webHidden/>
            <w:sz w:val="24"/>
            <w:szCs w:val="24"/>
          </w:rPr>
          <w:fldChar w:fldCharType="end"/>
        </w:r>
      </w:hyperlink>
    </w:p>
    <w:p w14:paraId="3D0055E6" w14:textId="2339DA5A" w:rsidR="00D27A8A" w:rsidRPr="00D27A8A" w:rsidRDefault="00E2176F" w:rsidP="00D27A8A">
      <w:pPr>
        <w:pStyle w:val="TOC2"/>
        <w:spacing w:before="40" w:after="40" w:line="360" w:lineRule="exact"/>
        <w:rPr>
          <w:rFonts w:ascii="Arial" w:eastAsiaTheme="minorEastAsia" w:hAnsi="Arial" w:cs="Arial"/>
          <w:b w:val="0"/>
          <w:bCs w:val="0"/>
          <w:noProof/>
          <w:sz w:val="24"/>
          <w:szCs w:val="24"/>
          <w:lang w:eastAsia="en-AU"/>
        </w:rPr>
      </w:pPr>
      <w:hyperlink w:anchor="_Toc16846987" w:history="1">
        <w:r w:rsidR="00D27A8A" w:rsidRPr="00D27A8A">
          <w:rPr>
            <w:rStyle w:val="Hyperlink"/>
            <w:rFonts w:ascii="Arial" w:hAnsi="Arial" w:cs="Arial"/>
            <w:noProof/>
            <w:sz w:val="24"/>
            <w:szCs w:val="24"/>
          </w:rPr>
          <w:t>Familiarising students with the prescribed issues through related texts</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6987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6</w:t>
        </w:r>
        <w:r w:rsidR="00D27A8A" w:rsidRPr="00D27A8A">
          <w:rPr>
            <w:rFonts w:ascii="Arial" w:hAnsi="Arial" w:cs="Arial"/>
            <w:noProof/>
            <w:webHidden/>
            <w:sz w:val="24"/>
            <w:szCs w:val="24"/>
          </w:rPr>
          <w:fldChar w:fldCharType="end"/>
        </w:r>
      </w:hyperlink>
    </w:p>
    <w:p w14:paraId="50EC3038" w14:textId="54B231BC" w:rsidR="00D27A8A" w:rsidRPr="00D27A8A" w:rsidRDefault="00E2176F" w:rsidP="00D27A8A">
      <w:pPr>
        <w:pStyle w:val="TOC2"/>
        <w:spacing w:before="40" w:after="40" w:line="360" w:lineRule="exact"/>
        <w:rPr>
          <w:rFonts w:ascii="Arial" w:eastAsiaTheme="minorEastAsia" w:hAnsi="Arial" w:cs="Arial"/>
          <w:b w:val="0"/>
          <w:bCs w:val="0"/>
          <w:noProof/>
          <w:sz w:val="24"/>
          <w:szCs w:val="24"/>
          <w:lang w:eastAsia="en-AU"/>
        </w:rPr>
      </w:pPr>
      <w:hyperlink w:anchor="_Toc16846988" w:history="1">
        <w:r w:rsidR="00D27A8A" w:rsidRPr="00D27A8A">
          <w:rPr>
            <w:rStyle w:val="Hyperlink"/>
            <w:rFonts w:ascii="Arial" w:hAnsi="Arial" w:cs="Arial"/>
            <w:noProof/>
            <w:sz w:val="24"/>
            <w:szCs w:val="24"/>
          </w:rPr>
          <w:t>Preparing students to present opinions and argue a case</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6988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7</w:t>
        </w:r>
        <w:r w:rsidR="00D27A8A" w:rsidRPr="00D27A8A">
          <w:rPr>
            <w:rFonts w:ascii="Arial" w:hAnsi="Arial" w:cs="Arial"/>
            <w:noProof/>
            <w:webHidden/>
            <w:sz w:val="24"/>
            <w:szCs w:val="24"/>
          </w:rPr>
          <w:fldChar w:fldCharType="end"/>
        </w:r>
      </w:hyperlink>
    </w:p>
    <w:p w14:paraId="1002C21E" w14:textId="4C97D7B6"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6989" w:history="1">
        <w:r w:rsidR="00D27A8A" w:rsidRPr="00D27A8A">
          <w:rPr>
            <w:rStyle w:val="Hyperlink"/>
            <w:rFonts w:ascii="Arial" w:hAnsi="Arial" w:cs="Arial"/>
            <w:noProof/>
            <w:sz w:val="24"/>
            <w:szCs w:val="24"/>
          </w:rPr>
          <w:t>Soapbox</w:t>
        </w:r>
        <w:r w:rsidR="00D27A8A" w:rsidRPr="00D27A8A">
          <w:rPr>
            <w:rStyle w:val="Hyperlink"/>
            <w:rFonts w:ascii="Arial" w:hAnsi="Arial" w:cs="Arial"/>
            <w:noProof/>
            <w:spacing w:val="-12"/>
            <w:sz w:val="24"/>
            <w:szCs w:val="24"/>
          </w:rPr>
          <w:t xml:space="preserve"> </w:t>
        </w:r>
        <w:r w:rsidR="00D27A8A" w:rsidRPr="00D27A8A">
          <w:rPr>
            <w:rStyle w:val="Hyperlink"/>
            <w:rFonts w:ascii="Arial" w:hAnsi="Arial" w:cs="Arial"/>
            <w:noProof/>
            <w:sz w:val="24"/>
            <w:szCs w:val="24"/>
          </w:rPr>
          <w:t>activity</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6989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7</w:t>
        </w:r>
        <w:r w:rsidR="00D27A8A" w:rsidRPr="00D27A8A">
          <w:rPr>
            <w:rFonts w:ascii="Arial" w:hAnsi="Arial" w:cs="Arial"/>
            <w:noProof/>
            <w:webHidden/>
            <w:sz w:val="24"/>
            <w:szCs w:val="24"/>
          </w:rPr>
          <w:fldChar w:fldCharType="end"/>
        </w:r>
      </w:hyperlink>
    </w:p>
    <w:p w14:paraId="54DDB058" w14:textId="30917A06"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6990" w:history="1">
        <w:r w:rsidR="00D27A8A" w:rsidRPr="00D27A8A">
          <w:rPr>
            <w:rStyle w:val="Hyperlink"/>
            <w:rFonts w:ascii="Arial" w:hAnsi="Arial" w:cs="Arial"/>
            <w:noProof/>
            <w:sz w:val="24"/>
            <w:szCs w:val="24"/>
          </w:rPr>
          <w:t>Brainstorming and</w:t>
        </w:r>
        <w:r w:rsidR="00D27A8A" w:rsidRPr="00D27A8A">
          <w:rPr>
            <w:rStyle w:val="Hyperlink"/>
            <w:rFonts w:ascii="Arial" w:hAnsi="Arial" w:cs="Arial"/>
            <w:noProof/>
            <w:spacing w:val="-25"/>
            <w:sz w:val="24"/>
            <w:szCs w:val="24"/>
          </w:rPr>
          <w:t xml:space="preserve"> </w:t>
        </w:r>
        <w:r w:rsidR="00D27A8A" w:rsidRPr="00D27A8A">
          <w:rPr>
            <w:rStyle w:val="Hyperlink"/>
            <w:rFonts w:ascii="Arial" w:hAnsi="Arial" w:cs="Arial"/>
            <w:noProof/>
            <w:sz w:val="24"/>
            <w:szCs w:val="24"/>
          </w:rPr>
          <w:t>mind-mapping</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6990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8</w:t>
        </w:r>
        <w:r w:rsidR="00D27A8A" w:rsidRPr="00D27A8A">
          <w:rPr>
            <w:rFonts w:ascii="Arial" w:hAnsi="Arial" w:cs="Arial"/>
            <w:noProof/>
            <w:webHidden/>
            <w:sz w:val="24"/>
            <w:szCs w:val="24"/>
          </w:rPr>
          <w:fldChar w:fldCharType="end"/>
        </w:r>
      </w:hyperlink>
    </w:p>
    <w:p w14:paraId="57C309B1" w14:textId="68A3959E"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6991" w:history="1">
        <w:r w:rsidR="00D27A8A" w:rsidRPr="00D27A8A">
          <w:rPr>
            <w:rStyle w:val="Hyperlink"/>
            <w:rFonts w:ascii="Arial" w:hAnsi="Arial" w:cs="Arial"/>
            <w:noProof/>
            <w:sz w:val="24"/>
            <w:szCs w:val="24"/>
          </w:rPr>
          <w:t>Class discussions</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6991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12</w:t>
        </w:r>
        <w:r w:rsidR="00D27A8A" w:rsidRPr="00D27A8A">
          <w:rPr>
            <w:rFonts w:ascii="Arial" w:hAnsi="Arial" w:cs="Arial"/>
            <w:noProof/>
            <w:webHidden/>
            <w:sz w:val="24"/>
            <w:szCs w:val="24"/>
          </w:rPr>
          <w:fldChar w:fldCharType="end"/>
        </w:r>
      </w:hyperlink>
    </w:p>
    <w:p w14:paraId="7057B074" w14:textId="27299245"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6992" w:history="1">
        <w:r w:rsidR="00D27A8A" w:rsidRPr="00D27A8A">
          <w:rPr>
            <w:rStyle w:val="Hyperlink"/>
            <w:rFonts w:ascii="Arial" w:hAnsi="Arial" w:cs="Arial"/>
            <w:noProof/>
            <w:sz w:val="24"/>
            <w:szCs w:val="24"/>
          </w:rPr>
          <w:t>Presenting a point of view</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6992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12</w:t>
        </w:r>
        <w:r w:rsidR="00D27A8A" w:rsidRPr="00D27A8A">
          <w:rPr>
            <w:rFonts w:ascii="Arial" w:hAnsi="Arial" w:cs="Arial"/>
            <w:noProof/>
            <w:webHidden/>
            <w:sz w:val="24"/>
            <w:szCs w:val="24"/>
          </w:rPr>
          <w:fldChar w:fldCharType="end"/>
        </w:r>
      </w:hyperlink>
    </w:p>
    <w:p w14:paraId="6F193438" w14:textId="53179E04"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6993" w:history="1">
        <w:r w:rsidR="00D27A8A" w:rsidRPr="00D27A8A">
          <w:rPr>
            <w:rStyle w:val="Hyperlink"/>
            <w:rFonts w:ascii="Arial" w:hAnsi="Arial" w:cs="Arial"/>
            <w:noProof/>
            <w:sz w:val="24"/>
            <w:szCs w:val="24"/>
          </w:rPr>
          <w:t>Developing skills for monologues and short essays</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6993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13</w:t>
        </w:r>
        <w:r w:rsidR="00D27A8A" w:rsidRPr="00D27A8A">
          <w:rPr>
            <w:rFonts w:ascii="Arial" w:hAnsi="Arial" w:cs="Arial"/>
            <w:noProof/>
            <w:webHidden/>
            <w:sz w:val="24"/>
            <w:szCs w:val="24"/>
          </w:rPr>
          <w:fldChar w:fldCharType="end"/>
        </w:r>
      </w:hyperlink>
    </w:p>
    <w:p w14:paraId="34F53FB5" w14:textId="40D75C6C"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6994" w:history="1">
        <w:r w:rsidR="00D27A8A" w:rsidRPr="00D27A8A">
          <w:rPr>
            <w:rStyle w:val="Hyperlink"/>
            <w:rFonts w:ascii="Arial" w:hAnsi="Arial" w:cs="Arial"/>
            <w:noProof/>
            <w:sz w:val="24"/>
            <w:szCs w:val="24"/>
          </w:rPr>
          <w:t>Developing knowledge of specialist</w:t>
        </w:r>
        <w:r w:rsidR="00D27A8A" w:rsidRPr="00D27A8A">
          <w:rPr>
            <w:rStyle w:val="Hyperlink"/>
            <w:rFonts w:ascii="Arial" w:hAnsi="Arial" w:cs="Arial"/>
            <w:noProof/>
            <w:spacing w:val="-36"/>
            <w:sz w:val="24"/>
            <w:szCs w:val="24"/>
          </w:rPr>
          <w:t xml:space="preserve"> </w:t>
        </w:r>
        <w:r w:rsidR="00D27A8A" w:rsidRPr="00D27A8A">
          <w:rPr>
            <w:rStyle w:val="Hyperlink"/>
            <w:rFonts w:ascii="Arial" w:hAnsi="Arial" w:cs="Arial"/>
            <w:noProof/>
            <w:sz w:val="24"/>
            <w:szCs w:val="24"/>
          </w:rPr>
          <w:t>vocabulary</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6994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14</w:t>
        </w:r>
        <w:r w:rsidR="00D27A8A" w:rsidRPr="00D27A8A">
          <w:rPr>
            <w:rFonts w:ascii="Arial" w:hAnsi="Arial" w:cs="Arial"/>
            <w:noProof/>
            <w:webHidden/>
            <w:sz w:val="24"/>
            <w:szCs w:val="24"/>
          </w:rPr>
          <w:fldChar w:fldCharType="end"/>
        </w:r>
      </w:hyperlink>
    </w:p>
    <w:p w14:paraId="3F99C3DE" w14:textId="5C93F8E4"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6995" w:history="1">
        <w:r w:rsidR="00D27A8A" w:rsidRPr="00D27A8A">
          <w:rPr>
            <w:rStyle w:val="Hyperlink"/>
            <w:rFonts w:ascii="Arial" w:hAnsi="Arial" w:cs="Arial"/>
            <w:noProof/>
            <w:sz w:val="24"/>
            <w:szCs w:val="24"/>
          </w:rPr>
          <w:t>Recording</w:t>
        </w:r>
        <w:r w:rsidR="00D27A8A" w:rsidRPr="00D27A8A">
          <w:rPr>
            <w:rStyle w:val="Hyperlink"/>
            <w:rFonts w:ascii="Arial" w:hAnsi="Arial" w:cs="Arial"/>
            <w:noProof/>
            <w:spacing w:val="-14"/>
            <w:sz w:val="24"/>
            <w:szCs w:val="24"/>
          </w:rPr>
          <w:t xml:space="preserve"> </w:t>
        </w:r>
        <w:r w:rsidR="00D27A8A" w:rsidRPr="00D27A8A">
          <w:rPr>
            <w:rStyle w:val="Hyperlink"/>
            <w:rFonts w:ascii="Arial" w:hAnsi="Arial" w:cs="Arial"/>
            <w:noProof/>
            <w:sz w:val="24"/>
            <w:szCs w:val="24"/>
          </w:rPr>
          <w:t>responses</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6995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14</w:t>
        </w:r>
        <w:r w:rsidR="00D27A8A" w:rsidRPr="00D27A8A">
          <w:rPr>
            <w:rFonts w:ascii="Arial" w:hAnsi="Arial" w:cs="Arial"/>
            <w:noProof/>
            <w:webHidden/>
            <w:sz w:val="24"/>
            <w:szCs w:val="24"/>
          </w:rPr>
          <w:fldChar w:fldCharType="end"/>
        </w:r>
      </w:hyperlink>
    </w:p>
    <w:p w14:paraId="08FBEF92" w14:textId="020121EB"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6996" w:history="1">
        <w:r w:rsidR="00D27A8A" w:rsidRPr="00D27A8A">
          <w:rPr>
            <w:rStyle w:val="Hyperlink"/>
            <w:rFonts w:ascii="Arial" w:hAnsi="Arial" w:cs="Arial"/>
            <w:noProof/>
            <w:sz w:val="24"/>
            <w:szCs w:val="24"/>
          </w:rPr>
          <w:t>Sample dot points from similar prescribed issues in other languages</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6996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15</w:t>
        </w:r>
        <w:r w:rsidR="00D27A8A" w:rsidRPr="00D27A8A">
          <w:rPr>
            <w:rFonts w:ascii="Arial" w:hAnsi="Arial" w:cs="Arial"/>
            <w:noProof/>
            <w:webHidden/>
            <w:sz w:val="24"/>
            <w:szCs w:val="24"/>
          </w:rPr>
          <w:fldChar w:fldCharType="end"/>
        </w:r>
      </w:hyperlink>
    </w:p>
    <w:p w14:paraId="4422784C" w14:textId="6AA4E9E7"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6997" w:history="1">
        <w:r w:rsidR="00D27A8A" w:rsidRPr="00D27A8A">
          <w:rPr>
            <w:rStyle w:val="Hyperlink"/>
            <w:rFonts w:ascii="Arial" w:hAnsi="Arial" w:cs="Arial"/>
            <w:noProof/>
            <w:sz w:val="24"/>
            <w:szCs w:val="24"/>
          </w:rPr>
          <w:t>HSC Standards</w:t>
        </w:r>
        <w:r w:rsidR="00D27A8A" w:rsidRPr="00D27A8A">
          <w:rPr>
            <w:rStyle w:val="Hyperlink"/>
            <w:rFonts w:ascii="Arial" w:hAnsi="Arial" w:cs="Arial"/>
            <w:noProof/>
            <w:spacing w:val="-31"/>
            <w:sz w:val="24"/>
            <w:szCs w:val="24"/>
          </w:rPr>
          <w:t xml:space="preserve"> </w:t>
        </w:r>
        <w:r w:rsidR="00D27A8A" w:rsidRPr="00D27A8A">
          <w:rPr>
            <w:rStyle w:val="Hyperlink"/>
            <w:rFonts w:ascii="Arial" w:hAnsi="Arial" w:cs="Arial"/>
            <w:noProof/>
            <w:sz w:val="24"/>
            <w:szCs w:val="24"/>
          </w:rPr>
          <w:t>Packages</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6997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15</w:t>
        </w:r>
        <w:r w:rsidR="00D27A8A" w:rsidRPr="00D27A8A">
          <w:rPr>
            <w:rFonts w:ascii="Arial" w:hAnsi="Arial" w:cs="Arial"/>
            <w:noProof/>
            <w:webHidden/>
            <w:sz w:val="24"/>
            <w:szCs w:val="24"/>
          </w:rPr>
          <w:fldChar w:fldCharType="end"/>
        </w:r>
      </w:hyperlink>
    </w:p>
    <w:p w14:paraId="796DE7A7" w14:textId="6F95DF8D" w:rsidR="00D27A8A" w:rsidRPr="00D27A8A" w:rsidRDefault="00E2176F" w:rsidP="00D27A8A">
      <w:pPr>
        <w:pStyle w:val="TOC2"/>
        <w:spacing w:before="40" w:after="40" w:line="360" w:lineRule="exact"/>
        <w:rPr>
          <w:rFonts w:ascii="Arial" w:eastAsiaTheme="minorEastAsia" w:hAnsi="Arial" w:cs="Arial"/>
          <w:b w:val="0"/>
          <w:bCs w:val="0"/>
          <w:noProof/>
          <w:sz w:val="24"/>
          <w:szCs w:val="24"/>
          <w:lang w:eastAsia="en-AU"/>
        </w:rPr>
      </w:pPr>
      <w:hyperlink w:anchor="_Toc16846998" w:history="1">
        <w:r w:rsidR="00D27A8A" w:rsidRPr="00D27A8A">
          <w:rPr>
            <w:rStyle w:val="Hyperlink"/>
            <w:rFonts w:ascii="Arial" w:hAnsi="Arial" w:cs="Arial"/>
            <w:noProof/>
            <w:sz w:val="24"/>
            <w:szCs w:val="24"/>
          </w:rPr>
          <w:t>Proformas for planning monologues and essay writing</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6998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16</w:t>
        </w:r>
        <w:r w:rsidR="00D27A8A" w:rsidRPr="00D27A8A">
          <w:rPr>
            <w:rFonts w:ascii="Arial" w:hAnsi="Arial" w:cs="Arial"/>
            <w:noProof/>
            <w:webHidden/>
            <w:sz w:val="24"/>
            <w:szCs w:val="24"/>
          </w:rPr>
          <w:fldChar w:fldCharType="end"/>
        </w:r>
      </w:hyperlink>
    </w:p>
    <w:p w14:paraId="085CEF07" w14:textId="488700CF"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6999" w:history="1">
        <w:r w:rsidR="00D27A8A" w:rsidRPr="00D27A8A">
          <w:rPr>
            <w:rStyle w:val="Hyperlink"/>
            <w:rFonts w:ascii="Arial" w:hAnsi="Arial" w:cs="Arial"/>
            <w:noProof/>
            <w:sz w:val="24"/>
            <w:szCs w:val="24"/>
          </w:rPr>
          <w:t>Sample planning proforma 1</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6999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17</w:t>
        </w:r>
        <w:r w:rsidR="00D27A8A" w:rsidRPr="00D27A8A">
          <w:rPr>
            <w:rFonts w:ascii="Arial" w:hAnsi="Arial" w:cs="Arial"/>
            <w:noProof/>
            <w:webHidden/>
            <w:sz w:val="24"/>
            <w:szCs w:val="24"/>
          </w:rPr>
          <w:fldChar w:fldCharType="end"/>
        </w:r>
      </w:hyperlink>
    </w:p>
    <w:p w14:paraId="704A8EAC" w14:textId="095FF75A"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00" w:history="1">
        <w:r w:rsidR="00D27A8A" w:rsidRPr="00D27A8A">
          <w:rPr>
            <w:rStyle w:val="Hyperlink"/>
            <w:rFonts w:ascii="Arial" w:hAnsi="Arial" w:cs="Arial"/>
            <w:noProof/>
            <w:sz w:val="24"/>
            <w:szCs w:val="24"/>
          </w:rPr>
          <w:t>Sample planning proforma 2</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00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18</w:t>
        </w:r>
        <w:r w:rsidR="00D27A8A" w:rsidRPr="00D27A8A">
          <w:rPr>
            <w:rFonts w:ascii="Arial" w:hAnsi="Arial" w:cs="Arial"/>
            <w:noProof/>
            <w:webHidden/>
            <w:sz w:val="24"/>
            <w:szCs w:val="24"/>
          </w:rPr>
          <w:fldChar w:fldCharType="end"/>
        </w:r>
      </w:hyperlink>
    </w:p>
    <w:p w14:paraId="77503FFC" w14:textId="51D90D18" w:rsidR="00D27A8A" w:rsidRPr="00D27A8A" w:rsidRDefault="00E2176F" w:rsidP="00D27A8A">
      <w:pPr>
        <w:pStyle w:val="TOC2"/>
        <w:spacing w:before="40" w:after="40" w:line="360" w:lineRule="exact"/>
        <w:rPr>
          <w:rFonts w:ascii="Arial" w:eastAsiaTheme="minorEastAsia" w:hAnsi="Arial" w:cs="Arial"/>
          <w:b w:val="0"/>
          <w:bCs w:val="0"/>
          <w:noProof/>
          <w:sz w:val="24"/>
          <w:szCs w:val="24"/>
          <w:lang w:eastAsia="en-AU"/>
        </w:rPr>
      </w:pPr>
      <w:hyperlink w:anchor="_Toc16847001" w:history="1">
        <w:r w:rsidR="00D27A8A" w:rsidRPr="00D27A8A">
          <w:rPr>
            <w:rStyle w:val="Hyperlink"/>
            <w:rFonts w:ascii="Arial" w:hAnsi="Arial" w:cs="Arial"/>
            <w:noProof/>
            <w:sz w:val="24"/>
            <w:szCs w:val="24"/>
          </w:rPr>
          <w:t>Writing and speaking</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01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19</w:t>
        </w:r>
        <w:r w:rsidR="00D27A8A" w:rsidRPr="00D27A8A">
          <w:rPr>
            <w:rFonts w:ascii="Arial" w:hAnsi="Arial" w:cs="Arial"/>
            <w:noProof/>
            <w:webHidden/>
            <w:sz w:val="24"/>
            <w:szCs w:val="24"/>
          </w:rPr>
          <w:fldChar w:fldCharType="end"/>
        </w:r>
      </w:hyperlink>
    </w:p>
    <w:p w14:paraId="5CB3AF24" w14:textId="6B181E28"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02" w:history="1">
        <w:r w:rsidR="00D27A8A" w:rsidRPr="00D27A8A">
          <w:rPr>
            <w:rStyle w:val="Hyperlink"/>
            <w:rFonts w:ascii="Arial" w:hAnsi="Arial" w:cs="Arial"/>
            <w:noProof/>
            <w:sz w:val="24"/>
            <w:szCs w:val="24"/>
          </w:rPr>
          <w:t>Producing authentic texts</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02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19</w:t>
        </w:r>
        <w:r w:rsidR="00D27A8A" w:rsidRPr="00D27A8A">
          <w:rPr>
            <w:rFonts w:ascii="Arial" w:hAnsi="Arial" w:cs="Arial"/>
            <w:noProof/>
            <w:webHidden/>
            <w:sz w:val="24"/>
            <w:szCs w:val="24"/>
          </w:rPr>
          <w:fldChar w:fldCharType="end"/>
        </w:r>
      </w:hyperlink>
    </w:p>
    <w:p w14:paraId="7452D702" w14:textId="249D60CB" w:rsidR="00D27A8A" w:rsidRPr="00D27A8A" w:rsidRDefault="00E2176F" w:rsidP="00D27A8A">
      <w:pPr>
        <w:pStyle w:val="TOC2"/>
        <w:spacing w:before="40" w:after="40" w:line="360" w:lineRule="exact"/>
        <w:rPr>
          <w:rFonts w:ascii="Arial" w:eastAsiaTheme="minorEastAsia" w:hAnsi="Arial" w:cs="Arial"/>
          <w:b w:val="0"/>
          <w:bCs w:val="0"/>
          <w:noProof/>
          <w:sz w:val="24"/>
          <w:szCs w:val="24"/>
          <w:lang w:eastAsia="en-AU"/>
        </w:rPr>
      </w:pPr>
      <w:hyperlink w:anchor="_Toc16847003" w:history="1">
        <w:r w:rsidR="00D27A8A" w:rsidRPr="00D27A8A">
          <w:rPr>
            <w:rStyle w:val="Hyperlink"/>
            <w:rFonts w:ascii="Arial" w:hAnsi="Arial" w:cs="Arial"/>
            <w:noProof/>
            <w:sz w:val="24"/>
            <w:szCs w:val="24"/>
          </w:rPr>
          <w:t>Glossary of key words for the HSC</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03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23</w:t>
        </w:r>
        <w:r w:rsidR="00D27A8A" w:rsidRPr="00D27A8A">
          <w:rPr>
            <w:rFonts w:ascii="Arial" w:hAnsi="Arial" w:cs="Arial"/>
            <w:noProof/>
            <w:webHidden/>
            <w:sz w:val="24"/>
            <w:szCs w:val="24"/>
          </w:rPr>
          <w:fldChar w:fldCharType="end"/>
        </w:r>
      </w:hyperlink>
    </w:p>
    <w:p w14:paraId="290F6D40" w14:textId="08A9EDC3" w:rsidR="00D27A8A" w:rsidRPr="00D27A8A" w:rsidRDefault="00E2176F" w:rsidP="00D27A8A">
      <w:pPr>
        <w:pStyle w:val="TOC2"/>
        <w:spacing w:before="40" w:after="40" w:line="360" w:lineRule="exact"/>
        <w:rPr>
          <w:rFonts w:ascii="Arial" w:eastAsiaTheme="minorEastAsia" w:hAnsi="Arial" w:cs="Arial"/>
          <w:b w:val="0"/>
          <w:bCs w:val="0"/>
          <w:noProof/>
          <w:sz w:val="24"/>
          <w:szCs w:val="24"/>
          <w:lang w:eastAsia="en-AU"/>
        </w:rPr>
      </w:pPr>
      <w:hyperlink w:anchor="_Toc16847004" w:history="1">
        <w:r w:rsidR="00D27A8A" w:rsidRPr="00D27A8A">
          <w:rPr>
            <w:rStyle w:val="Hyperlink"/>
            <w:rFonts w:ascii="Arial" w:hAnsi="Arial" w:cs="Arial"/>
            <w:noProof/>
            <w:sz w:val="24"/>
            <w:szCs w:val="24"/>
          </w:rPr>
          <w:t>Overview of syllabus text types</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04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24</w:t>
        </w:r>
        <w:r w:rsidR="00D27A8A" w:rsidRPr="00D27A8A">
          <w:rPr>
            <w:rFonts w:ascii="Arial" w:hAnsi="Arial" w:cs="Arial"/>
            <w:noProof/>
            <w:webHidden/>
            <w:sz w:val="24"/>
            <w:szCs w:val="24"/>
          </w:rPr>
          <w:fldChar w:fldCharType="end"/>
        </w:r>
      </w:hyperlink>
    </w:p>
    <w:p w14:paraId="4FDEFE1A" w14:textId="1E8A49F0" w:rsidR="00D27A8A" w:rsidRPr="00D27A8A" w:rsidRDefault="00E2176F" w:rsidP="00D27A8A">
      <w:pPr>
        <w:pStyle w:val="TOC2"/>
        <w:spacing w:before="40" w:after="40" w:line="360" w:lineRule="exact"/>
        <w:rPr>
          <w:rFonts w:ascii="Arial" w:eastAsiaTheme="minorEastAsia" w:hAnsi="Arial" w:cs="Arial"/>
          <w:b w:val="0"/>
          <w:bCs w:val="0"/>
          <w:noProof/>
          <w:sz w:val="24"/>
          <w:szCs w:val="24"/>
          <w:lang w:eastAsia="en-AU"/>
        </w:rPr>
      </w:pPr>
      <w:hyperlink w:anchor="_Toc16847005" w:history="1">
        <w:r w:rsidR="00D27A8A" w:rsidRPr="00D27A8A">
          <w:rPr>
            <w:rStyle w:val="Hyperlink"/>
            <w:rFonts w:ascii="Arial" w:hAnsi="Arial" w:cs="Arial"/>
            <w:noProof/>
            <w:sz w:val="24"/>
            <w:szCs w:val="24"/>
          </w:rPr>
          <w:t>Suggestions for teaching film</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05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28</w:t>
        </w:r>
        <w:r w:rsidR="00D27A8A" w:rsidRPr="00D27A8A">
          <w:rPr>
            <w:rFonts w:ascii="Arial" w:hAnsi="Arial" w:cs="Arial"/>
            <w:noProof/>
            <w:webHidden/>
            <w:sz w:val="24"/>
            <w:szCs w:val="24"/>
          </w:rPr>
          <w:fldChar w:fldCharType="end"/>
        </w:r>
      </w:hyperlink>
    </w:p>
    <w:p w14:paraId="38C6FAB8" w14:textId="1B13D452"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06" w:history="1">
        <w:r w:rsidR="00D27A8A" w:rsidRPr="00D27A8A">
          <w:rPr>
            <w:rStyle w:val="Hyperlink"/>
            <w:rFonts w:ascii="Arial" w:hAnsi="Arial" w:cs="Arial"/>
            <w:noProof/>
            <w:sz w:val="24"/>
            <w:szCs w:val="24"/>
            <w:lang w:bidi="en-US"/>
          </w:rPr>
          <w:t>The director</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06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28</w:t>
        </w:r>
        <w:r w:rsidR="00D27A8A" w:rsidRPr="00D27A8A">
          <w:rPr>
            <w:rFonts w:ascii="Arial" w:hAnsi="Arial" w:cs="Arial"/>
            <w:noProof/>
            <w:webHidden/>
            <w:sz w:val="24"/>
            <w:szCs w:val="24"/>
          </w:rPr>
          <w:fldChar w:fldCharType="end"/>
        </w:r>
      </w:hyperlink>
    </w:p>
    <w:p w14:paraId="448D456D" w14:textId="2AAFD0DE"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07" w:history="1">
        <w:r w:rsidR="00D27A8A" w:rsidRPr="00D27A8A">
          <w:rPr>
            <w:rStyle w:val="Hyperlink"/>
            <w:rFonts w:ascii="Arial" w:hAnsi="Arial" w:cs="Arial"/>
            <w:noProof/>
            <w:sz w:val="24"/>
            <w:szCs w:val="24"/>
            <w:lang w:bidi="en-US"/>
          </w:rPr>
          <w:t>The cast</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07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28</w:t>
        </w:r>
        <w:r w:rsidR="00D27A8A" w:rsidRPr="00D27A8A">
          <w:rPr>
            <w:rFonts w:ascii="Arial" w:hAnsi="Arial" w:cs="Arial"/>
            <w:noProof/>
            <w:webHidden/>
            <w:sz w:val="24"/>
            <w:szCs w:val="24"/>
          </w:rPr>
          <w:fldChar w:fldCharType="end"/>
        </w:r>
      </w:hyperlink>
    </w:p>
    <w:p w14:paraId="7AAD459A" w14:textId="2A6E554F"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08" w:history="1">
        <w:r w:rsidR="00D27A8A" w:rsidRPr="00D27A8A">
          <w:rPr>
            <w:rStyle w:val="Hyperlink"/>
            <w:rFonts w:ascii="Arial" w:hAnsi="Arial" w:cs="Arial"/>
            <w:noProof/>
            <w:sz w:val="24"/>
            <w:szCs w:val="24"/>
            <w:lang w:bidi="en-US"/>
          </w:rPr>
          <w:t>The screenplay</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08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28</w:t>
        </w:r>
        <w:r w:rsidR="00D27A8A" w:rsidRPr="00D27A8A">
          <w:rPr>
            <w:rFonts w:ascii="Arial" w:hAnsi="Arial" w:cs="Arial"/>
            <w:noProof/>
            <w:webHidden/>
            <w:sz w:val="24"/>
            <w:szCs w:val="24"/>
          </w:rPr>
          <w:fldChar w:fldCharType="end"/>
        </w:r>
      </w:hyperlink>
    </w:p>
    <w:p w14:paraId="6454316F" w14:textId="01AE432D"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09" w:history="1">
        <w:r w:rsidR="00D27A8A" w:rsidRPr="00D27A8A">
          <w:rPr>
            <w:rStyle w:val="Hyperlink"/>
            <w:rFonts w:ascii="Arial" w:hAnsi="Arial" w:cs="Arial"/>
            <w:noProof/>
            <w:sz w:val="24"/>
            <w:szCs w:val="24"/>
            <w:lang w:bidi="en-US"/>
          </w:rPr>
          <w:t>The production design</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09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28</w:t>
        </w:r>
        <w:r w:rsidR="00D27A8A" w:rsidRPr="00D27A8A">
          <w:rPr>
            <w:rFonts w:ascii="Arial" w:hAnsi="Arial" w:cs="Arial"/>
            <w:noProof/>
            <w:webHidden/>
            <w:sz w:val="24"/>
            <w:szCs w:val="24"/>
          </w:rPr>
          <w:fldChar w:fldCharType="end"/>
        </w:r>
      </w:hyperlink>
    </w:p>
    <w:p w14:paraId="0CF95F58" w14:textId="760B0EF7"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10" w:history="1">
        <w:r w:rsidR="00D27A8A" w:rsidRPr="00D27A8A">
          <w:rPr>
            <w:rStyle w:val="Hyperlink"/>
            <w:rFonts w:ascii="Arial" w:hAnsi="Arial" w:cs="Arial"/>
            <w:noProof/>
            <w:sz w:val="24"/>
            <w:szCs w:val="24"/>
            <w:lang w:bidi="en-US"/>
          </w:rPr>
          <w:t>Film techniques</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10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29</w:t>
        </w:r>
        <w:r w:rsidR="00D27A8A" w:rsidRPr="00D27A8A">
          <w:rPr>
            <w:rFonts w:ascii="Arial" w:hAnsi="Arial" w:cs="Arial"/>
            <w:noProof/>
            <w:webHidden/>
            <w:sz w:val="24"/>
            <w:szCs w:val="24"/>
          </w:rPr>
          <w:fldChar w:fldCharType="end"/>
        </w:r>
      </w:hyperlink>
    </w:p>
    <w:p w14:paraId="55CB7BA6" w14:textId="7B542833"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11" w:history="1">
        <w:r w:rsidR="00D27A8A" w:rsidRPr="00D27A8A">
          <w:rPr>
            <w:rStyle w:val="Hyperlink"/>
            <w:rFonts w:ascii="Arial" w:hAnsi="Arial" w:cs="Arial"/>
            <w:noProof/>
            <w:sz w:val="24"/>
            <w:szCs w:val="24"/>
            <w:lang w:bidi="en-US"/>
          </w:rPr>
          <w:t>Other important elements</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11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35</w:t>
        </w:r>
        <w:r w:rsidR="00D27A8A" w:rsidRPr="00D27A8A">
          <w:rPr>
            <w:rFonts w:ascii="Arial" w:hAnsi="Arial" w:cs="Arial"/>
            <w:noProof/>
            <w:webHidden/>
            <w:sz w:val="24"/>
            <w:szCs w:val="24"/>
          </w:rPr>
          <w:fldChar w:fldCharType="end"/>
        </w:r>
      </w:hyperlink>
    </w:p>
    <w:p w14:paraId="7A53707C" w14:textId="5100179A"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12" w:history="1">
        <w:r w:rsidR="00D27A8A" w:rsidRPr="00D27A8A">
          <w:rPr>
            <w:rStyle w:val="Hyperlink"/>
            <w:rFonts w:ascii="Arial" w:hAnsi="Arial" w:cs="Arial"/>
            <w:noProof/>
            <w:sz w:val="24"/>
            <w:szCs w:val="24"/>
          </w:rPr>
          <w:t>Film techniques template</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12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36</w:t>
        </w:r>
        <w:r w:rsidR="00D27A8A" w:rsidRPr="00D27A8A">
          <w:rPr>
            <w:rFonts w:ascii="Arial" w:hAnsi="Arial" w:cs="Arial"/>
            <w:noProof/>
            <w:webHidden/>
            <w:sz w:val="24"/>
            <w:szCs w:val="24"/>
          </w:rPr>
          <w:fldChar w:fldCharType="end"/>
        </w:r>
      </w:hyperlink>
    </w:p>
    <w:p w14:paraId="6E0F3570" w14:textId="57E0E411"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13" w:history="1">
        <w:r w:rsidR="00D27A8A" w:rsidRPr="00D27A8A">
          <w:rPr>
            <w:rStyle w:val="Hyperlink"/>
            <w:rFonts w:ascii="Arial" w:hAnsi="Arial" w:cs="Arial"/>
            <w:noProof/>
            <w:sz w:val="24"/>
            <w:szCs w:val="24"/>
          </w:rPr>
          <w:t>Activities to develop global understanding of the film</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13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38</w:t>
        </w:r>
        <w:r w:rsidR="00D27A8A" w:rsidRPr="00D27A8A">
          <w:rPr>
            <w:rFonts w:ascii="Arial" w:hAnsi="Arial" w:cs="Arial"/>
            <w:noProof/>
            <w:webHidden/>
            <w:sz w:val="24"/>
            <w:szCs w:val="24"/>
          </w:rPr>
          <w:fldChar w:fldCharType="end"/>
        </w:r>
      </w:hyperlink>
    </w:p>
    <w:p w14:paraId="5881F535" w14:textId="61603FBD" w:rsidR="00D27A8A" w:rsidRPr="00D27A8A" w:rsidRDefault="00E2176F" w:rsidP="00D27A8A">
      <w:pPr>
        <w:pStyle w:val="TOC2"/>
        <w:spacing w:before="40" w:after="40" w:line="360" w:lineRule="exact"/>
        <w:rPr>
          <w:rFonts w:ascii="Arial" w:eastAsiaTheme="minorEastAsia" w:hAnsi="Arial" w:cs="Arial"/>
          <w:b w:val="0"/>
          <w:bCs w:val="0"/>
          <w:noProof/>
          <w:sz w:val="24"/>
          <w:szCs w:val="24"/>
          <w:lang w:eastAsia="en-AU"/>
        </w:rPr>
      </w:pPr>
      <w:hyperlink w:anchor="_Toc16847014" w:history="1">
        <w:r w:rsidR="00D27A8A" w:rsidRPr="00D27A8A">
          <w:rPr>
            <w:rStyle w:val="Hyperlink"/>
            <w:rFonts w:ascii="Arial" w:hAnsi="Arial" w:cs="Arial"/>
            <w:noProof/>
            <w:sz w:val="24"/>
            <w:szCs w:val="24"/>
          </w:rPr>
          <w:t>Prescribed text</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14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39</w:t>
        </w:r>
        <w:r w:rsidR="00D27A8A" w:rsidRPr="00D27A8A">
          <w:rPr>
            <w:rFonts w:ascii="Arial" w:hAnsi="Arial" w:cs="Arial"/>
            <w:noProof/>
            <w:webHidden/>
            <w:sz w:val="24"/>
            <w:szCs w:val="24"/>
          </w:rPr>
          <w:fldChar w:fldCharType="end"/>
        </w:r>
      </w:hyperlink>
    </w:p>
    <w:p w14:paraId="0CA8E546" w14:textId="359410E5"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15" w:history="1">
        <w:r w:rsidR="00D27A8A" w:rsidRPr="00D27A8A">
          <w:rPr>
            <w:rStyle w:val="Hyperlink"/>
            <w:rFonts w:ascii="Arial" w:hAnsi="Arial" w:cs="Arial"/>
            <w:noProof/>
            <w:sz w:val="24"/>
            <w:szCs w:val="24"/>
          </w:rPr>
          <w:t>Background to the film</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15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40</w:t>
        </w:r>
        <w:r w:rsidR="00D27A8A" w:rsidRPr="00D27A8A">
          <w:rPr>
            <w:rFonts w:ascii="Arial" w:hAnsi="Arial" w:cs="Arial"/>
            <w:noProof/>
            <w:webHidden/>
            <w:sz w:val="24"/>
            <w:szCs w:val="24"/>
          </w:rPr>
          <w:fldChar w:fldCharType="end"/>
        </w:r>
      </w:hyperlink>
    </w:p>
    <w:p w14:paraId="46705AF0" w14:textId="35699427"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16" w:history="1">
        <w:r w:rsidR="00D27A8A" w:rsidRPr="00D27A8A">
          <w:rPr>
            <w:rStyle w:val="Hyperlink"/>
            <w:rFonts w:ascii="Arial" w:hAnsi="Arial" w:cs="Arial"/>
            <w:noProof/>
            <w:sz w:val="24"/>
            <w:szCs w:val="24"/>
          </w:rPr>
          <w:t>Summary of the film in English</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16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42</w:t>
        </w:r>
        <w:r w:rsidR="00D27A8A" w:rsidRPr="00D27A8A">
          <w:rPr>
            <w:rFonts w:ascii="Arial" w:hAnsi="Arial" w:cs="Arial"/>
            <w:noProof/>
            <w:webHidden/>
            <w:sz w:val="24"/>
            <w:szCs w:val="24"/>
          </w:rPr>
          <w:fldChar w:fldCharType="end"/>
        </w:r>
      </w:hyperlink>
    </w:p>
    <w:p w14:paraId="5F5D7EFB" w14:textId="40C46C5A"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17" w:history="1">
        <w:r w:rsidR="00D27A8A" w:rsidRPr="00D27A8A">
          <w:rPr>
            <w:rStyle w:val="Hyperlink"/>
            <w:rFonts w:ascii="Arial" w:hAnsi="Arial" w:cs="Arial"/>
            <w:noProof/>
            <w:sz w:val="24"/>
            <w:szCs w:val="24"/>
          </w:rPr>
          <w:t xml:space="preserve">Extract 1 – job interview and the </w:t>
        </w:r>
        <w:r w:rsidR="00D27A8A" w:rsidRPr="00D27A8A">
          <w:rPr>
            <w:rStyle w:val="Hyperlink"/>
            <w:rFonts w:ascii="Arial" w:hAnsi="Arial" w:cs="Arial"/>
            <w:i/>
            <w:noProof/>
            <w:sz w:val="24"/>
            <w:szCs w:val="24"/>
          </w:rPr>
          <w:t>cité</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17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46</w:t>
        </w:r>
        <w:r w:rsidR="00D27A8A" w:rsidRPr="00D27A8A">
          <w:rPr>
            <w:rFonts w:ascii="Arial" w:hAnsi="Arial" w:cs="Arial"/>
            <w:noProof/>
            <w:webHidden/>
            <w:sz w:val="24"/>
            <w:szCs w:val="24"/>
          </w:rPr>
          <w:fldChar w:fldCharType="end"/>
        </w:r>
      </w:hyperlink>
    </w:p>
    <w:p w14:paraId="20DD3C33" w14:textId="6BF07DCA"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18" w:history="1">
        <w:r w:rsidR="00D27A8A" w:rsidRPr="00D27A8A">
          <w:rPr>
            <w:rStyle w:val="Hyperlink"/>
            <w:rFonts w:ascii="Arial" w:hAnsi="Arial" w:cs="Arial"/>
            <w:noProof/>
            <w:sz w:val="24"/>
            <w:szCs w:val="24"/>
          </w:rPr>
          <w:t>Extract 2 – first day on the job</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18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52</w:t>
        </w:r>
        <w:r w:rsidR="00D27A8A" w:rsidRPr="00D27A8A">
          <w:rPr>
            <w:rFonts w:ascii="Arial" w:hAnsi="Arial" w:cs="Arial"/>
            <w:noProof/>
            <w:webHidden/>
            <w:sz w:val="24"/>
            <w:szCs w:val="24"/>
          </w:rPr>
          <w:fldChar w:fldCharType="end"/>
        </w:r>
      </w:hyperlink>
    </w:p>
    <w:p w14:paraId="625B4246" w14:textId="7BF3AFD6"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19" w:history="1">
        <w:r w:rsidR="00D27A8A" w:rsidRPr="00D27A8A">
          <w:rPr>
            <w:rStyle w:val="Hyperlink"/>
            <w:rFonts w:ascii="Arial" w:hAnsi="Arial" w:cs="Arial"/>
            <w:noProof/>
            <w:sz w:val="24"/>
            <w:szCs w:val="24"/>
          </w:rPr>
          <w:t>Extract 3 – meeting with lawyer</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19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57</w:t>
        </w:r>
        <w:r w:rsidR="00D27A8A" w:rsidRPr="00D27A8A">
          <w:rPr>
            <w:rFonts w:ascii="Arial" w:hAnsi="Arial" w:cs="Arial"/>
            <w:noProof/>
            <w:webHidden/>
            <w:sz w:val="24"/>
            <w:szCs w:val="24"/>
          </w:rPr>
          <w:fldChar w:fldCharType="end"/>
        </w:r>
      </w:hyperlink>
    </w:p>
    <w:p w14:paraId="620A57C9" w14:textId="781819AD"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20" w:history="1">
        <w:r w:rsidR="00D27A8A" w:rsidRPr="00D27A8A">
          <w:rPr>
            <w:rStyle w:val="Hyperlink"/>
            <w:rFonts w:ascii="Arial" w:hAnsi="Arial" w:cs="Arial"/>
            <w:noProof/>
            <w:sz w:val="24"/>
            <w:szCs w:val="24"/>
            <w:lang w:val="fr-FR"/>
          </w:rPr>
          <w:t>Extract 4 – Philippe’s story</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20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59</w:t>
        </w:r>
        <w:r w:rsidR="00D27A8A" w:rsidRPr="00D27A8A">
          <w:rPr>
            <w:rFonts w:ascii="Arial" w:hAnsi="Arial" w:cs="Arial"/>
            <w:noProof/>
            <w:webHidden/>
            <w:sz w:val="24"/>
            <w:szCs w:val="24"/>
          </w:rPr>
          <w:fldChar w:fldCharType="end"/>
        </w:r>
      </w:hyperlink>
    </w:p>
    <w:p w14:paraId="41D6AA7D" w14:textId="1785157A"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21" w:history="1">
        <w:r w:rsidR="00D27A8A" w:rsidRPr="00D27A8A">
          <w:rPr>
            <w:rStyle w:val="Hyperlink"/>
            <w:rFonts w:ascii="Arial" w:hAnsi="Arial" w:cs="Arial"/>
            <w:noProof/>
            <w:sz w:val="24"/>
            <w:szCs w:val="24"/>
            <w:lang w:val="fr-FR"/>
          </w:rPr>
          <w:t>Extract 5 – Eléonore</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21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62</w:t>
        </w:r>
        <w:r w:rsidR="00D27A8A" w:rsidRPr="00D27A8A">
          <w:rPr>
            <w:rFonts w:ascii="Arial" w:hAnsi="Arial" w:cs="Arial"/>
            <w:noProof/>
            <w:webHidden/>
            <w:sz w:val="24"/>
            <w:szCs w:val="24"/>
          </w:rPr>
          <w:fldChar w:fldCharType="end"/>
        </w:r>
      </w:hyperlink>
    </w:p>
    <w:p w14:paraId="63574989" w14:textId="5F1D8AA0"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22" w:history="1">
        <w:r w:rsidR="00D27A8A" w:rsidRPr="00D27A8A">
          <w:rPr>
            <w:rStyle w:val="Hyperlink"/>
            <w:rFonts w:ascii="Arial" w:hAnsi="Arial" w:cs="Arial"/>
            <w:noProof/>
            <w:sz w:val="24"/>
            <w:szCs w:val="24"/>
          </w:rPr>
          <w:t>Extract 6 – opera</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22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66</w:t>
        </w:r>
        <w:r w:rsidR="00D27A8A" w:rsidRPr="00D27A8A">
          <w:rPr>
            <w:rFonts w:ascii="Arial" w:hAnsi="Arial" w:cs="Arial"/>
            <w:noProof/>
            <w:webHidden/>
            <w:sz w:val="24"/>
            <w:szCs w:val="24"/>
          </w:rPr>
          <w:fldChar w:fldCharType="end"/>
        </w:r>
      </w:hyperlink>
    </w:p>
    <w:p w14:paraId="26ACFB97" w14:textId="57C35AB2"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23" w:history="1">
        <w:r w:rsidR="00D27A8A" w:rsidRPr="00D27A8A">
          <w:rPr>
            <w:rStyle w:val="Hyperlink"/>
            <w:rFonts w:ascii="Arial" w:hAnsi="Arial" w:cs="Arial"/>
            <w:noProof/>
            <w:sz w:val="24"/>
            <w:szCs w:val="24"/>
            <w:lang w:val="fr-FR"/>
          </w:rPr>
          <w:t>Extract 7 – Elisa</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23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69</w:t>
        </w:r>
        <w:r w:rsidR="00D27A8A" w:rsidRPr="00D27A8A">
          <w:rPr>
            <w:rFonts w:ascii="Arial" w:hAnsi="Arial" w:cs="Arial"/>
            <w:noProof/>
            <w:webHidden/>
            <w:sz w:val="24"/>
            <w:szCs w:val="24"/>
          </w:rPr>
          <w:fldChar w:fldCharType="end"/>
        </w:r>
      </w:hyperlink>
    </w:p>
    <w:p w14:paraId="553C9C22" w14:textId="131C676C"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24" w:history="1">
        <w:r w:rsidR="00D27A8A" w:rsidRPr="00D27A8A">
          <w:rPr>
            <w:rStyle w:val="Hyperlink"/>
            <w:rFonts w:ascii="Arial" w:hAnsi="Arial" w:cs="Arial"/>
            <w:noProof/>
            <w:sz w:val="24"/>
            <w:szCs w:val="24"/>
          </w:rPr>
          <w:t>Extract 8 – Driss’ story</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24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72</w:t>
        </w:r>
        <w:r w:rsidR="00D27A8A" w:rsidRPr="00D27A8A">
          <w:rPr>
            <w:rFonts w:ascii="Arial" w:hAnsi="Arial" w:cs="Arial"/>
            <w:noProof/>
            <w:webHidden/>
            <w:sz w:val="24"/>
            <w:szCs w:val="24"/>
          </w:rPr>
          <w:fldChar w:fldCharType="end"/>
        </w:r>
      </w:hyperlink>
    </w:p>
    <w:p w14:paraId="113E9ABF" w14:textId="3970D1A7"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25" w:history="1">
        <w:r w:rsidR="00D27A8A" w:rsidRPr="00D27A8A">
          <w:rPr>
            <w:rStyle w:val="Hyperlink"/>
            <w:rFonts w:ascii="Arial" w:hAnsi="Arial" w:cs="Arial"/>
            <w:noProof/>
            <w:sz w:val="24"/>
            <w:szCs w:val="24"/>
            <w:lang w:val="fr-FR"/>
          </w:rPr>
          <w:t>Extract 9 – Dunkirk</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25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75</w:t>
        </w:r>
        <w:r w:rsidR="00D27A8A" w:rsidRPr="00D27A8A">
          <w:rPr>
            <w:rFonts w:ascii="Arial" w:hAnsi="Arial" w:cs="Arial"/>
            <w:noProof/>
            <w:webHidden/>
            <w:sz w:val="24"/>
            <w:szCs w:val="24"/>
          </w:rPr>
          <w:fldChar w:fldCharType="end"/>
        </w:r>
      </w:hyperlink>
    </w:p>
    <w:p w14:paraId="29C3556C" w14:textId="766E2304" w:rsidR="00D27A8A" w:rsidRPr="00D27A8A" w:rsidRDefault="00E2176F" w:rsidP="00D27A8A">
      <w:pPr>
        <w:pStyle w:val="TOC2"/>
        <w:spacing w:before="40" w:after="40" w:line="360" w:lineRule="exact"/>
        <w:rPr>
          <w:rFonts w:ascii="Arial" w:eastAsiaTheme="minorEastAsia" w:hAnsi="Arial" w:cs="Arial"/>
          <w:b w:val="0"/>
          <w:bCs w:val="0"/>
          <w:noProof/>
          <w:sz w:val="24"/>
          <w:szCs w:val="24"/>
          <w:lang w:eastAsia="en-AU"/>
        </w:rPr>
      </w:pPr>
      <w:hyperlink w:anchor="_Toc16847026" w:history="1">
        <w:r w:rsidR="00D27A8A" w:rsidRPr="00D27A8A">
          <w:rPr>
            <w:rStyle w:val="Hyperlink"/>
            <w:rFonts w:ascii="Arial" w:hAnsi="Arial" w:cs="Arial"/>
            <w:noProof/>
            <w:sz w:val="24"/>
            <w:szCs w:val="24"/>
          </w:rPr>
          <w:t>Additional cultural references</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26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77</w:t>
        </w:r>
        <w:r w:rsidR="00D27A8A" w:rsidRPr="00D27A8A">
          <w:rPr>
            <w:rFonts w:ascii="Arial" w:hAnsi="Arial" w:cs="Arial"/>
            <w:noProof/>
            <w:webHidden/>
            <w:sz w:val="24"/>
            <w:szCs w:val="24"/>
          </w:rPr>
          <w:fldChar w:fldCharType="end"/>
        </w:r>
      </w:hyperlink>
    </w:p>
    <w:p w14:paraId="45B0E760" w14:textId="612D702B" w:rsidR="00D27A8A" w:rsidRPr="00D27A8A" w:rsidRDefault="00E2176F" w:rsidP="00D27A8A">
      <w:pPr>
        <w:pStyle w:val="TOC2"/>
        <w:spacing w:before="40" w:after="40" w:line="360" w:lineRule="exact"/>
        <w:rPr>
          <w:rFonts w:ascii="Arial" w:eastAsiaTheme="minorEastAsia" w:hAnsi="Arial" w:cs="Arial"/>
          <w:b w:val="0"/>
          <w:bCs w:val="0"/>
          <w:noProof/>
          <w:sz w:val="24"/>
          <w:szCs w:val="24"/>
          <w:lang w:eastAsia="en-AU"/>
        </w:rPr>
      </w:pPr>
      <w:hyperlink w:anchor="_Toc16847027" w:history="1">
        <w:r w:rsidR="00D27A8A" w:rsidRPr="00D27A8A">
          <w:rPr>
            <w:rStyle w:val="Hyperlink"/>
            <w:rFonts w:ascii="Arial" w:hAnsi="Arial" w:cs="Arial"/>
            <w:i/>
            <w:noProof/>
            <w:sz w:val="24"/>
            <w:szCs w:val="24"/>
            <w:lang w:val="fr-FR"/>
          </w:rPr>
          <w:t>Expressions imagées, argotiques et en verlan</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27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78</w:t>
        </w:r>
        <w:r w:rsidR="00D27A8A" w:rsidRPr="00D27A8A">
          <w:rPr>
            <w:rFonts w:ascii="Arial" w:hAnsi="Arial" w:cs="Arial"/>
            <w:noProof/>
            <w:webHidden/>
            <w:sz w:val="24"/>
            <w:szCs w:val="24"/>
          </w:rPr>
          <w:fldChar w:fldCharType="end"/>
        </w:r>
      </w:hyperlink>
    </w:p>
    <w:p w14:paraId="2EA9313B" w14:textId="3A76EC64" w:rsidR="00D27A8A" w:rsidRPr="00D27A8A" w:rsidRDefault="00E2176F" w:rsidP="00D27A8A">
      <w:pPr>
        <w:pStyle w:val="TOC2"/>
        <w:spacing w:before="40" w:after="40" w:line="360" w:lineRule="exact"/>
        <w:rPr>
          <w:rFonts w:ascii="Arial" w:eastAsiaTheme="minorEastAsia" w:hAnsi="Arial" w:cs="Arial"/>
          <w:b w:val="0"/>
          <w:bCs w:val="0"/>
          <w:noProof/>
          <w:sz w:val="24"/>
          <w:szCs w:val="24"/>
          <w:lang w:eastAsia="en-AU"/>
        </w:rPr>
      </w:pPr>
      <w:hyperlink w:anchor="_Toc16847028" w:history="1">
        <w:r w:rsidR="00D27A8A" w:rsidRPr="00D27A8A">
          <w:rPr>
            <w:rStyle w:val="Hyperlink"/>
            <w:rFonts w:ascii="Arial" w:hAnsi="Arial" w:cs="Arial"/>
            <w:noProof/>
            <w:sz w:val="24"/>
            <w:szCs w:val="24"/>
            <w:lang w:val="fr-FR"/>
          </w:rPr>
          <w:t>Sample analysis of text questions</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28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80</w:t>
        </w:r>
        <w:r w:rsidR="00D27A8A" w:rsidRPr="00D27A8A">
          <w:rPr>
            <w:rFonts w:ascii="Arial" w:hAnsi="Arial" w:cs="Arial"/>
            <w:noProof/>
            <w:webHidden/>
            <w:sz w:val="24"/>
            <w:szCs w:val="24"/>
          </w:rPr>
          <w:fldChar w:fldCharType="end"/>
        </w:r>
      </w:hyperlink>
    </w:p>
    <w:p w14:paraId="2BD278BB" w14:textId="41A3155A" w:rsidR="00D27A8A" w:rsidRPr="00D27A8A" w:rsidRDefault="00E2176F" w:rsidP="00D27A8A">
      <w:pPr>
        <w:pStyle w:val="TOC2"/>
        <w:spacing w:before="40" w:after="40" w:line="360" w:lineRule="exact"/>
        <w:rPr>
          <w:rFonts w:ascii="Arial" w:eastAsiaTheme="minorEastAsia" w:hAnsi="Arial" w:cs="Arial"/>
          <w:b w:val="0"/>
          <w:bCs w:val="0"/>
          <w:noProof/>
          <w:sz w:val="24"/>
          <w:szCs w:val="24"/>
          <w:lang w:eastAsia="en-AU"/>
        </w:rPr>
      </w:pPr>
      <w:hyperlink w:anchor="_Toc16847029" w:history="1">
        <w:r w:rsidR="00D27A8A" w:rsidRPr="00D27A8A">
          <w:rPr>
            <w:rStyle w:val="Hyperlink"/>
            <w:rFonts w:ascii="Arial" w:hAnsi="Arial" w:cs="Arial"/>
            <w:noProof/>
            <w:sz w:val="24"/>
            <w:szCs w:val="24"/>
            <w:lang w:val="fr-FR"/>
          </w:rPr>
          <w:t>Sample speaking and writing task</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29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80</w:t>
        </w:r>
        <w:r w:rsidR="00D27A8A" w:rsidRPr="00D27A8A">
          <w:rPr>
            <w:rFonts w:ascii="Arial" w:hAnsi="Arial" w:cs="Arial"/>
            <w:noProof/>
            <w:webHidden/>
            <w:sz w:val="24"/>
            <w:szCs w:val="24"/>
          </w:rPr>
          <w:fldChar w:fldCharType="end"/>
        </w:r>
      </w:hyperlink>
    </w:p>
    <w:p w14:paraId="446E5EAC" w14:textId="7E021867" w:rsidR="00D27A8A" w:rsidRPr="00D27A8A" w:rsidRDefault="00E2176F" w:rsidP="00D27A8A">
      <w:pPr>
        <w:pStyle w:val="TOC2"/>
        <w:spacing w:before="40" w:after="40" w:line="360" w:lineRule="exact"/>
        <w:rPr>
          <w:rFonts w:ascii="Arial" w:eastAsiaTheme="minorEastAsia" w:hAnsi="Arial" w:cs="Arial"/>
          <w:b w:val="0"/>
          <w:bCs w:val="0"/>
          <w:noProof/>
          <w:sz w:val="24"/>
          <w:szCs w:val="24"/>
          <w:lang w:eastAsia="en-AU"/>
        </w:rPr>
      </w:pPr>
      <w:hyperlink w:anchor="_Toc16847030" w:history="1">
        <w:r w:rsidR="00D27A8A" w:rsidRPr="00D27A8A">
          <w:rPr>
            <w:rStyle w:val="Hyperlink"/>
            <w:rFonts w:ascii="Arial" w:hAnsi="Arial" w:cs="Arial"/>
            <w:noProof/>
            <w:sz w:val="24"/>
            <w:szCs w:val="24"/>
          </w:rPr>
          <w:t>Related texts</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30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81</w:t>
        </w:r>
        <w:r w:rsidR="00D27A8A" w:rsidRPr="00D27A8A">
          <w:rPr>
            <w:rFonts w:ascii="Arial" w:hAnsi="Arial" w:cs="Arial"/>
            <w:noProof/>
            <w:webHidden/>
            <w:sz w:val="24"/>
            <w:szCs w:val="24"/>
          </w:rPr>
          <w:fldChar w:fldCharType="end"/>
        </w:r>
      </w:hyperlink>
    </w:p>
    <w:p w14:paraId="5932C3ED" w14:textId="1DB94A85"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31" w:history="1">
        <w:r w:rsidR="00D27A8A" w:rsidRPr="00D27A8A">
          <w:rPr>
            <w:rStyle w:val="Hyperlink"/>
            <w:rFonts w:ascii="Arial" w:hAnsi="Arial" w:cs="Arial"/>
            <w:noProof/>
            <w:sz w:val="24"/>
            <w:szCs w:val="24"/>
          </w:rPr>
          <w:t>Acceptance</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31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81</w:t>
        </w:r>
        <w:r w:rsidR="00D27A8A" w:rsidRPr="00D27A8A">
          <w:rPr>
            <w:rFonts w:ascii="Arial" w:hAnsi="Arial" w:cs="Arial"/>
            <w:noProof/>
            <w:webHidden/>
            <w:sz w:val="24"/>
            <w:szCs w:val="24"/>
          </w:rPr>
          <w:fldChar w:fldCharType="end"/>
        </w:r>
      </w:hyperlink>
    </w:p>
    <w:p w14:paraId="0B9333F7" w14:textId="0F99EEE8"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32" w:history="1">
        <w:r w:rsidR="00D27A8A" w:rsidRPr="00D27A8A">
          <w:rPr>
            <w:rStyle w:val="Hyperlink"/>
            <w:rFonts w:ascii="Arial" w:hAnsi="Arial" w:cs="Arial"/>
            <w:noProof/>
            <w:sz w:val="24"/>
            <w:szCs w:val="24"/>
          </w:rPr>
          <w:t>Resilience</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32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81</w:t>
        </w:r>
        <w:r w:rsidR="00D27A8A" w:rsidRPr="00D27A8A">
          <w:rPr>
            <w:rFonts w:ascii="Arial" w:hAnsi="Arial" w:cs="Arial"/>
            <w:noProof/>
            <w:webHidden/>
            <w:sz w:val="24"/>
            <w:szCs w:val="24"/>
          </w:rPr>
          <w:fldChar w:fldCharType="end"/>
        </w:r>
      </w:hyperlink>
    </w:p>
    <w:p w14:paraId="293D4E8B" w14:textId="5373BD7B" w:rsidR="00D27A8A" w:rsidRPr="00D27A8A" w:rsidRDefault="00E2176F" w:rsidP="00D27A8A">
      <w:pPr>
        <w:pStyle w:val="TOC3"/>
        <w:spacing w:before="40" w:after="40" w:line="360" w:lineRule="exact"/>
        <w:rPr>
          <w:rFonts w:ascii="Arial" w:eastAsiaTheme="minorEastAsia" w:hAnsi="Arial" w:cs="Arial"/>
          <w:noProof/>
          <w:sz w:val="24"/>
          <w:szCs w:val="24"/>
          <w:lang w:eastAsia="en-AU"/>
        </w:rPr>
      </w:pPr>
      <w:hyperlink w:anchor="_Toc16847033" w:history="1">
        <w:r w:rsidR="00D27A8A" w:rsidRPr="00D27A8A">
          <w:rPr>
            <w:rStyle w:val="Hyperlink"/>
            <w:rFonts w:ascii="Arial" w:hAnsi="Arial" w:cs="Arial"/>
            <w:noProof/>
            <w:sz w:val="24"/>
            <w:szCs w:val="24"/>
            <w:lang w:val="fr-FR"/>
          </w:rPr>
          <w:t>Identity</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33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81</w:t>
        </w:r>
        <w:r w:rsidR="00D27A8A" w:rsidRPr="00D27A8A">
          <w:rPr>
            <w:rFonts w:ascii="Arial" w:hAnsi="Arial" w:cs="Arial"/>
            <w:noProof/>
            <w:webHidden/>
            <w:sz w:val="24"/>
            <w:szCs w:val="24"/>
          </w:rPr>
          <w:fldChar w:fldCharType="end"/>
        </w:r>
      </w:hyperlink>
    </w:p>
    <w:p w14:paraId="2FFAECBC" w14:textId="1F93774D" w:rsidR="00D27A8A" w:rsidRPr="00D27A8A" w:rsidRDefault="00E2176F" w:rsidP="00D27A8A">
      <w:pPr>
        <w:pStyle w:val="TOC2"/>
        <w:spacing w:before="40" w:after="40" w:line="360" w:lineRule="exact"/>
        <w:rPr>
          <w:rFonts w:ascii="Arial" w:eastAsiaTheme="minorEastAsia" w:hAnsi="Arial" w:cs="Arial"/>
          <w:b w:val="0"/>
          <w:bCs w:val="0"/>
          <w:noProof/>
          <w:sz w:val="24"/>
          <w:szCs w:val="24"/>
          <w:lang w:eastAsia="en-AU"/>
        </w:rPr>
      </w:pPr>
      <w:hyperlink w:anchor="_Toc16847034" w:history="1">
        <w:r w:rsidR="00D27A8A" w:rsidRPr="00D27A8A">
          <w:rPr>
            <w:rStyle w:val="Hyperlink"/>
            <w:rFonts w:ascii="Arial" w:hAnsi="Arial" w:cs="Arial"/>
            <w:noProof/>
            <w:sz w:val="24"/>
            <w:szCs w:val="24"/>
          </w:rPr>
          <w:t>More information about the film</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34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82</w:t>
        </w:r>
        <w:r w:rsidR="00D27A8A" w:rsidRPr="00D27A8A">
          <w:rPr>
            <w:rFonts w:ascii="Arial" w:hAnsi="Arial" w:cs="Arial"/>
            <w:noProof/>
            <w:webHidden/>
            <w:sz w:val="24"/>
            <w:szCs w:val="24"/>
          </w:rPr>
          <w:fldChar w:fldCharType="end"/>
        </w:r>
      </w:hyperlink>
    </w:p>
    <w:p w14:paraId="4858B1A7" w14:textId="546C8801" w:rsidR="00D27A8A" w:rsidRPr="00D27A8A" w:rsidRDefault="00E2176F" w:rsidP="00D27A8A">
      <w:pPr>
        <w:pStyle w:val="TOC2"/>
        <w:spacing w:before="40" w:after="40" w:line="360" w:lineRule="exact"/>
        <w:rPr>
          <w:rFonts w:ascii="Arial" w:eastAsiaTheme="minorEastAsia" w:hAnsi="Arial" w:cs="Arial"/>
          <w:b w:val="0"/>
          <w:bCs w:val="0"/>
          <w:noProof/>
          <w:sz w:val="24"/>
          <w:szCs w:val="24"/>
          <w:lang w:eastAsia="en-AU"/>
        </w:rPr>
      </w:pPr>
      <w:hyperlink w:anchor="_Toc16847035" w:history="1">
        <w:r w:rsidR="00D27A8A" w:rsidRPr="00D27A8A">
          <w:rPr>
            <w:rStyle w:val="Hyperlink"/>
            <w:rFonts w:ascii="Arial" w:hAnsi="Arial" w:cs="Arial"/>
            <w:noProof/>
            <w:sz w:val="24"/>
            <w:szCs w:val="24"/>
          </w:rPr>
          <w:t>Additional resources – radio and television</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35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82</w:t>
        </w:r>
        <w:r w:rsidR="00D27A8A" w:rsidRPr="00D27A8A">
          <w:rPr>
            <w:rFonts w:ascii="Arial" w:hAnsi="Arial" w:cs="Arial"/>
            <w:noProof/>
            <w:webHidden/>
            <w:sz w:val="24"/>
            <w:szCs w:val="24"/>
          </w:rPr>
          <w:fldChar w:fldCharType="end"/>
        </w:r>
      </w:hyperlink>
    </w:p>
    <w:p w14:paraId="0DA426D7" w14:textId="64C3C2B6" w:rsidR="00D27A8A" w:rsidRPr="00D27A8A" w:rsidRDefault="00E2176F" w:rsidP="00D27A8A">
      <w:pPr>
        <w:pStyle w:val="TOC2"/>
        <w:spacing w:before="40" w:after="40" w:line="360" w:lineRule="exact"/>
        <w:rPr>
          <w:rFonts w:ascii="Arial" w:eastAsiaTheme="minorEastAsia" w:hAnsi="Arial" w:cs="Arial"/>
          <w:b w:val="0"/>
          <w:bCs w:val="0"/>
          <w:noProof/>
          <w:sz w:val="24"/>
          <w:szCs w:val="24"/>
          <w:lang w:eastAsia="en-AU"/>
        </w:rPr>
      </w:pPr>
      <w:hyperlink w:anchor="_Toc16847036" w:history="1">
        <w:r w:rsidR="00D27A8A" w:rsidRPr="00D27A8A">
          <w:rPr>
            <w:rStyle w:val="Hyperlink"/>
            <w:rFonts w:ascii="Arial" w:hAnsi="Arial" w:cs="Arial"/>
            <w:noProof/>
            <w:sz w:val="24"/>
            <w:szCs w:val="24"/>
          </w:rPr>
          <w:t>Additional resources – general</w:t>
        </w:r>
        <w:r w:rsidR="00D27A8A" w:rsidRPr="00D27A8A">
          <w:rPr>
            <w:rFonts w:ascii="Arial" w:hAnsi="Arial" w:cs="Arial"/>
            <w:noProof/>
            <w:webHidden/>
            <w:sz w:val="24"/>
            <w:szCs w:val="24"/>
          </w:rPr>
          <w:tab/>
        </w:r>
        <w:r w:rsidR="00D27A8A" w:rsidRPr="00D27A8A">
          <w:rPr>
            <w:rFonts w:ascii="Arial" w:hAnsi="Arial" w:cs="Arial"/>
            <w:noProof/>
            <w:webHidden/>
            <w:sz w:val="24"/>
            <w:szCs w:val="24"/>
          </w:rPr>
          <w:fldChar w:fldCharType="begin"/>
        </w:r>
        <w:r w:rsidR="00D27A8A" w:rsidRPr="00D27A8A">
          <w:rPr>
            <w:rFonts w:ascii="Arial" w:hAnsi="Arial" w:cs="Arial"/>
            <w:noProof/>
            <w:webHidden/>
            <w:sz w:val="24"/>
            <w:szCs w:val="24"/>
          </w:rPr>
          <w:instrText xml:space="preserve"> PAGEREF _Toc16847036 \h </w:instrText>
        </w:r>
        <w:r w:rsidR="00D27A8A" w:rsidRPr="00D27A8A">
          <w:rPr>
            <w:rFonts w:ascii="Arial" w:hAnsi="Arial" w:cs="Arial"/>
            <w:noProof/>
            <w:webHidden/>
            <w:sz w:val="24"/>
            <w:szCs w:val="24"/>
          </w:rPr>
        </w:r>
        <w:r w:rsidR="00D27A8A" w:rsidRPr="00D27A8A">
          <w:rPr>
            <w:rFonts w:ascii="Arial" w:hAnsi="Arial" w:cs="Arial"/>
            <w:noProof/>
            <w:webHidden/>
            <w:sz w:val="24"/>
            <w:szCs w:val="24"/>
          </w:rPr>
          <w:fldChar w:fldCharType="separate"/>
        </w:r>
        <w:r w:rsidR="00D27A8A" w:rsidRPr="00D27A8A">
          <w:rPr>
            <w:rFonts w:ascii="Arial" w:hAnsi="Arial" w:cs="Arial"/>
            <w:noProof/>
            <w:webHidden/>
            <w:sz w:val="24"/>
            <w:szCs w:val="24"/>
          </w:rPr>
          <w:t>83</w:t>
        </w:r>
        <w:r w:rsidR="00D27A8A" w:rsidRPr="00D27A8A">
          <w:rPr>
            <w:rFonts w:ascii="Arial" w:hAnsi="Arial" w:cs="Arial"/>
            <w:noProof/>
            <w:webHidden/>
            <w:sz w:val="24"/>
            <w:szCs w:val="24"/>
          </w:rPr>
          <w:fldChar w:fldCharType="end"/>
        </w:r>
      </w:hyperlink>
    </w:p>
    <w:p w14:paraId="00E0B097" w14:textId="426F78B0" w:rsidR="0078671B" w:rsidRDefault="002E353F" w:rsidP="00291D5A">
      <w:pPr>
        <w:pStyle w:val="DoEheading22018"/>
        <w:spacing w:before="40" w:after="40" w:line="360" w:lineRule="exact"/>
      </w:pPr>
      <w:r w:rsidRPr="00D27A8A">
        <w:rPr>
          <w:rFonts w:ascii="Arial" w:hAnsi="Arial" w:cs="Arial"/>
          <w:bCs/>
          <w:iCs/>
          <w:sz w:val="24"/>
          <w:szCs w:val="24"/>
          <w:lang w:eastAsia="zh-CN"/>
        </w:rPr>
        <w:fldChar w:fldCharType="end"/>
      </w:r>
    </w:p>
    <w:p w14:paraId="3E8ADA6D" w14:textId="69AEE696" w:rsidR="00D60278" w:rsidRDefault="00D60278" w:rsidP="0078671B">
      <w:pPr>
        <w:pStyle w:val="DoEbodytext2018"/>
        <w:sectPr w:rsidR="00D60278" w:rsidSect="00E641E9">
          <w:footerReference w:type="even" r:id="rId9"/>
          <w:footerReference w:type="default" r:id="rId10"/>
          <w:pgSz w:w="11906" w:h="16838"/>
          <w:pgMar w:top="1440" w:right="1440" w:bottom="1440" w:left="1440" w:header="567" w:footer="567" w:gutter="0"/>
          <w:cols w:space="708"/>
          <w:titlePg/>
          <w:docGrid w:linePitch="360"/>
        </w:sectPr>
      </w:pPr>
      <w:bookmarkStart w:id="14" w:name="_Toc5369760"/>
      <w:bookmarkStart w:id="15" w:name="_Toc1998392"/>
      <w:bookmarkStart w:id="16" w:name="_Toc1990166"/>
      <w:bookmarkStart w:id="17" w:name="_Toc1467349"/>
      <w:bookmarkStart w:id="18" w:name="_Toc1998215"/>
      <w:bookmarkStart w:id="19" w:name="_Toc4074535"/>
      <w:bookmarkEnd w:id="14"/>
      <w:bookmarkEnd w:id="15"/>
      <w:bookmarkEnd w:id="16"/>
      <w:bookmarkEnd w:id="17"/>
      <w:bookmarkEnd w:id="18"/>
      <w:bookmarkEnd w:id="19"/>
    </w:p>
    <w:p w14:paraId="3B3B3755" w14:textId="77777777" w:rsidR="0043606A" w:rsidRDefault="0043606A" w:rsidP="0043606A">
      <w:pPr>
        <w:pStyle w:val="DoEbodytext2018"/>
      </w:pPr>
      <w:r>
        <w:lastRenderedPageBreak/>
        <w:t>© State of New South Wales (Department of Education) 2019</w:t>
      </w:r>
    </w:p>
    <w:p w14:paraId="69C68354" w14:textId="77777777" w:rsidR="0043606A" w:rsidRDefault="0043606A" w:rsidP="0043606A">
      <w:pPr>
        <w:pStyle w:val="DoEbodytext2018"/>
      </w:pPr>
      <w:r w:rsidRPr="00DC0DA8">
        <w:t xml:space="preserve">These support materials were produced by the NSW Department of Education (the </w:t>
      </w:r>
      <w:r>
        <w:t>department</w:t>
      </w:r>
      <w:r w:rsidRPr="00DC0DA8">
        <w:t xml:space="preserve">). This publication is copyright to the </w:t>
      </w:r>
      <w:r>
        <w:t>department</w:t>
      </w:r>
      <w:r w:rsidRPr="00DC0DA8">
        <w:t xml:space="preserve">, however it may contain material from other sources that is not owned by the </w:t>
      </w:r>
      <w:r>
        <w:t xml:space="preserve">department. </w:t>
      </w:r>
    </w:p>
    <w:p w14:paraId="0D63DA77" w14:textId="182ADF22" w:rsidR="004F438C" w:rsidRDefault="00475CD6" w:rsidP="0028772E">
      <w:pPr>
        <w:pStyle w:val="DoEbodytext2018"/>
        <w:tabs>
          <w:tab w:val="clear" w:pos="567"/>
          <w:tab w:val="left" w:pos="851"/>
        </w:tabs>
      </w:pPr>
      <w:r>
        <w:t xml:space="preserve">Outcomes and other syllabus material referenced in this </w:t>
      </w:r>
      <w:r w:rsidR="001F4115">
        <w:t xml:space="preserve">document are from the </w:t>
      </w:r>
      <w:hyperlink r:id="rId11" w:history="1">
        <w:r w:rsidR="008847F6">
          <w:rPr>
            <w:rStyle w:val="Hyperlink"/>
          </w:rPr>
          <w:t>French</w:t>
        </w:r>
        <w:r w:rsidR="001F4115" w:rsidRPr="00A232F3">
          <w:rPr>
            <w:rStyle w:val="Hyperlink"/>
          </w:rPr>
          <w:t xml:space="preserve"> Extension </w:t>
        </w:r>
        <w:r w:rsidR="00A444A7">
          <w:rPr>
            <w:rStyle w:val="Hyperlink"/>
          </w:rPr>
          <w:t>Stage 6 S</w:t>
        </w:r>
        <w:r w:rsidRPr="00A232F3">
          <w:rPr>
            <w:rStyle w:val="Hyperlink"/>
          </w:rPr>
          <w:t>yllabus</w:t>
        </w:r>
      </w:hyperlink>
      <w:r>
        <w:t xml:space="preserve"> © NSW Education Standards Authority (NESA) for and on behalf of the Crown in right of th</w:t>
      </w:r>
      <w:r w:rsidR="00A444A7">
        <w:t>e State of New South Wales, 2009</w:t>
      </w:r>
      <w:r>
        <w:t>.</w:t>
      </w:r>
    </w:p>
    <w:p w14:paraId="3FBECDEE" w14:textId="64058F4B" w:rsidR="0029301A" w:rsidRDefault="0029301A" w:rsidP="0029301A">
      <w:r w:rsidRPr="00783101">
        <w:t xml:space="preserve">Screenshots (or stills) from </w:t>
      </w:r>
      <w:r w:rsidRPr="00783101">
        <w:rPr>
          <w:i/>
        </w:rPr>
        <w:t>Intouchables</w:t>
      </w:r>
      <w:r w:rsidRPr="00783101">
        <w:t>, produced by Arnaud</w:t>
      </w:r>
      <w:r>
        <w:t xml:space="preserve"> Bertrand, Dominique Boutonnat and </w:t>
      </w:r>
      <w:r w:rsidRPr="00783101">
        <w:t>Hubert Caillard, directed by Eric Toledano and Olivier Nakache and written by Eric Toledano and Olivier Nakache</w:t>
      </w:r>
      <w:r>
        <w:t>.</w:t>
      </w:r>
    </w:p>
    <w:p w14:paraId="4AC0D096" w14:textId="77777777" w:rsidR="004F438C" w:rsidRDefault="00421006" w:rsidP="0028772E">
      <w:pPr>
        <w:pStyle w:val="DoEheading22018"/>
        <w:tabs>
          <w:tab w:val="clear" w:pos="567"/>
          <w:tab w:val="left" w:pos="851"/>
        </w:tabs>
      </w:pPr>
      <w:bookmarkStart w:id="20" w:name="_Toc5369761"/>
      <w:bookmarkStart w:id="21" w:name="_Toc10817131"/>
      <w:bookmarkStart w:id="22" w:name="_Toc11401009"/>
      <w:bookmarkStart w:id="23" w:name="_Toc11402466"/>
      <w:bookmarkStart w:id="24" w:name="_Toc11406059"/>
      <w:bookmarkStart w:id="25" w:name="_Toc12612841"/>
      <w:bookmarkStart w:id="26" w:name="_Toc15311325"/>
      <w:bookmarkStart w:id="27" w:name="_Toc16846980"/>
      <w:r>
        <w:t>Disclaimer</w:t>
      </w:r>
      <w:bookmarkEnd w:id="20"/>
      <w:bookmarkEnd w:id="21"/>
      <w:bookmarkEnd w:id="22"/>
      <w:bookmarkEnd w:id="23"/>
      <w:bookmarkEnd w:id="24"/>
      <w:bookmarkEnd w:id="25"/>
      <w:bookmarkEnd w:id="26"/>
      <w:bookmarkEnd w:id="27"/>
    </w:p>
    <w:p w14:paraId="620EDDA9" w14:textId="5359F178" w:rsidR="00421006" w:rsidRPr="00BE3822" w:rsidRDefault="00421006" w:rsidP="0028772E">
      <w:pPr>
        <w:pStyle w:val="IOSbodytext2017"/>
        <w:tabs>
          <w:tab w:val="clear" w:pos="567"/>
          <w:tab w:val="left" w:pos="851"/>
        </w:tabs>
      </w:pPr>
      <w:r w:rsidRPr="00BE3822">
        <w:t xml:space="preserve">The interpretation presented in these materials should not be regarded as definitive. Although the notes provide support to the </w:t>
      </w:r>
      <w:r w:rsidR="008847F6">
        <w:t>French</w:t>
      </w:r>
      <w:r w:rsidR="000B12EF">
        <w:t xml:space="preserve"> Extension</w:t>
      </w:r>
      <w:r w:rsidR="00291D5A">
        <w:t xml:space="preserve"> prescribed text</w:t>
      </w:r>
      <w:r w:rsidRPr="00BE3822">
        <w:t>, they are not to be considered authoritative.</w:t>
      </w:r>
    </w:p>
    <w:p w14:paraId="6F5A8E0F" w14:textId="7B2F966C" w:rsidR="00421006" w:rsidRPr="00BE3822" w:rsidRDefault="00421006" w:rsidP="0028772E">
      <w:pPr>
        <w:pStyle w:val="IOSbodytext2017"/>
        <w:tabs>
          <w:tab w:val="clear" w:pos="567"/>
          <w:tab w:val="left" w:pos="851"/>
        </w:tabs>
      </w:pPr>
      <w:r w:rsidRPr="00BE3822">
        <w:t>Please note that this resource is intended only as an introduction to the study of the prescribed text</w:t>
      </w:r>
      <w:r w:rsidR="000B12EF">
        <w:t xml:space="preserve"> and issues,</w:t>
      </w:r>
      <w:r w:rsidRPr="00BE3822">
        <w:t xml:space="preserve"> and does not attempt to cover all aspects of the </w:t>
      </w:r>
      <w:r w:rsidR="008847F6">
        <w:t>French</w:t>
      </w:r>
      <w:r w:rsidR="00A232F3">
        <w:t xml:space="preserve"> </w:t>
      </w:r>
      <w:r w:rsidR="000B12EF">
        <w:t>Extension</w:t>
      </w:r>
      <w:r w:rsidR="00E84031">
        <w:t xml:space="preserve"> course.</w:t>
      </w:r>
      <w:r w:rsidRPr="00BE3822">
        <w:t xml:space="preserve"> It is envisaged that teachers will draw from these materials according to the needs of their students rather than using every item, and that they will supplement these notes with additional material. </w:t>
      </w:r>
    </w:p>
    <w:p w14:paraId="0008C459" w14:textId="77777777" w:rsidR="0087014A" w:rsidRDefault="0087014A" w:rsidP="0028772E">
      <w:pPr>
        <w:pStyle w:val="DoEheading32018"/>
        <w:tabs>
          <w:tab w:val="clear" w:pos="567"/>
          <w:tab w:val="left" w:pos="851"/>
        </w:tabs>
      </w:pPr>
      <w:bookmarkStart w:id="28" w:name="_Toc519258175"/>
      <w:bookmarkStart w:id="29" w:name="_Toc521059317"/>
      <w:bookmarkStart w:id="30" w:name="_Toc5369762"/>
      <w:bookmarkStart w:id="31" w:name="_Toc10817132"/>
      <w:bookmarkStart w:id="32" w:name="_Toc11401010"/>
      <w:bookmarkStart w:id="33" w:name="_Toc11402467"/>
      <w:bookmarkStart w:id="34" w:name="_Toc11406060"/>
      <w:bookmarkStart w:id="35" w:name="_Toc12612842"/>
      <w:bookmarkStart w:id="36" w:name="_Toc15311326"/>
      <w:bookmarkStart w:id="37" w:name="_Toc16846981"/>
      <w:r w:rsidRPr="000D0A08">
        <w:t>Controversial</w:t>
      </w:r>
      <w:r w:rsidRPr="00BE3822">
        <w:t xml:space="preserve"> issues in schools</w:t>
      </w:r>
      <w:bookmarkEnd w:id="28"/>
      <w:bookmarkEnd w:id="29"/>
      <w:bookmarkEnd w:id="30"/>
      <w:bookmarkEnd w:id="31"/>
      <w:bookmarkEnd w:id="32"/>
      <w:bookmarkEnd w:id="33"/>
      <w:bookmarkEnd w:id="34"/>
      <w:bookmarkEnd w:id="35"/>
      <w:bookmarkEnd w:id="36"/>
      <w:bookmarkEnd w:id="37"/>
    </w:p>
    <w:p w14:paraId="6B613736" w14:textId="3DB29713" w:rsidR="0087014A" w:rsidRPr="00BE3822" w:rsidRDefault="0087014A" w:rsidP="0028772E">
      <w:pPr>
        <w:pStyle w:val="IOSbodytext2017"/>
        <w:tabs>
          <w:tab w:val="clear" w:pos="567"/>
          <w:tab w:val="left" w:pos="851"/>
        </w:tabs>
      </w:pPr>
      <w:r w:rsidRPr="00BE3822">
        <w:t xml:space="preserve">In exploring the issues prescribed for the </w:t>
      </w:r>
      <w:r w:rsidR="008847F6">
        <w:t>French</w:t>
      </w:r>
      <w:r w:rsidR="000B12EF">
        <w:t xml:space="preserve"> Extension</w:t>
      </w:r>
      <w:r w:rsidRPr="00BE3822">
        <w:t xml:space="preserve"> course,</w:t>
      </w:r>
      <w:r w:rsidR="00C30100">
        <w:t xml:space="preserve"> teachers are to adhere to the d</w:t>
      </w:r>
      <w:r w:rsidRPr="00BE3822">
        <w:t>epartment’s policy: Controversial Issues in Schools. The policy provides direction for management of controversial issues in schools, whether by the use of teaching and learning materials or views expressed by teachers or visiting speakers. The</w:t>
      </w:r>
      <w:r w:rsidR="00C30100">
        <w:t xml:space="preserve"> policy can be accessed on the d</w:t>
      </w:r>
      <w:r w:rsidRPr="00BE3822">
        <w:t xml:space="preserve">epartment’s </w:t>
      </w:r>
      <w:hyperlink r:id="rId12">
        <w:r w:rsidRPr="00BE3822">
          <w:rPr>
            <w:rStyle w:val="Hyperlink"/>
          </w:rPr>
          <w:t>policy library</w:t>
        </w:r>
      </w:hyperlink>
      <w:r w:rsidRPr="00BE3822">
        <w:t>.</w:t>
      </w:r>
    </w:p>
    <w:p w14:paraId="0B900B42" w14:textId="77777777" w:rsidR="0087014A" w:rsidRDefault="0087014A" w:rsidP="0028772E">
      <w:pPr>
        <w:pStyle w:val="DoEheading32018"/>
        <w:tabs>
          <w:tab w:val="clear" w:pos="567"/>
          <w:tab w:val="left" w:pos="851"/>
        </w:tabs>
      </w:pPr>
      <w:bookmarkStart w:id="38" w:name="_Toc5369763"/>
      <w:bookmarkStart w:id="39" w:name="_Toc10817133"/>
      <w:bookmarkStart w:id="40" w:name="_Toc11401011"/>
      <w:bookmarkStart w:id="41" w:name="_Toc11402468"/>
      <w:bookmarkStart w:id="42" w:name="_Toc11406061"/>
      <w:bookmarkStart w:id="43" w:name="_Toc12612843"/>
      <w:bookmarkStart w:id="44" w:name="_Toc15311327"/>
      <w:bookmarkStart w:id="45" w:name="_Toc16846982"/>
      <w:r>
        <w:t>Third party sites</w:t>
      </w:r>
      <w:bookmarkEnd w:id="38"/>
      <w:bookmarkEnd w:id="39"/>
      <w:bookmarkEnd w:id="40"/>
      <w:bookmarkEnd w:id="41"/>
      <w:bookmarkEnd w:id="42"/>
      <w:bookmarkEnd w:id="43"/>
      <w:bookmarkEnd w:id="44"/>
      <w:bookmarkEnd w:id="45"/>
    </w:p>
    <w:p w14:paraId="300C8ED0" w14:textId="219002D1" w:rsidR="0087014A" w:rsidRPr="00BE3822" w:rsidRDefault="0087014A" w:rsidP="0028772E">
      <w:pPr>
        <w:pStyle w:val="IOSbodytext2017"/>
        <w:tabs>
          <w:tab w:val="clear" w:pos="567"/>
          <w:tab w:val="left" w:pos="851"/>
        </w:tabs>
      </w:pPr>
      <w:r>
        <w:t>This resource contains links to third party we</w:t>
      </w:r>
      <w:r w:rsidR="00C30100">
        <w:t>bsites and resources. The d</w:t>
      </w:r>
      <w:r>
        <w:t>epartment is not responsible for the condition or content of these sites or resources, as they ar</w:t>
      </w:r>
      <w:r w:rsidR="00C30100">
        <w:t>e not under the control of the d</w:t>
      </w:r>
      <w:r>
        <w:t>epartment.</w:t>
      </w:r>
    </w:p>
    <w:p w14:paraId="6CCF7F00" w14:textId="77777777" w:rsidR="0087014A" w:rsidRPr="00BE3822" w:rsidRDefault="0087014A" w:rsidP="0028772E">
      <w:pPr>
        <w:pStyle w:val="IOSbodytext2017"/>
        <w:tabs>
          <w:tab w:val="clear" w:pos="567"/>
          <w:tab w:val="left" w:pos="851"/>
        </w:tabs>
      </w:pPr>
      <w:r w:rsidRPr="00BE3822">
        <w:br w:type="page"/>
      </w:r>
    </w:p>
    <w:p w14:paraId="6F48211A" w14:textId="77777777" w:rsidR="0087014A" w:rsidRPr="0087014A" w:rsidRDefault="008847F6" w:rsidP="005D7941">
      <w:pPr>
        <w:pStyle w:val="DoEheading22018"/>
      </w:pPr>
      <w:bookmarkStart w:id="46" w:name="_Toc5369764"/>
      <w:bookmarkStart w:id="47" w:name="_Toc10817134"/>
      <w:bookmarkStart w:id="48" w:name="_Toc16846983"/>
      <w:r>
        <w:t>Introduction to the French</w:t>
      </w:r>
      <w:r w:rsidR="00CC196F">
        <w:t xml:space="preserve"> Extension course support materials</w:t>
      </w:r>
      <w:bookmarkEnd w:id="46"/>
      <w:bookmarkEnd w:id="47"/>
      <w:bookmarkEnd w:id="48"/>
    </w:p>
    <w:p w14:paraId="62D9E7F1" w14:textId="59B2426B" w:rsidR="00694E32" w:rsidRDefault="00CC196F" w:rsidP="00694E32">
      <w:pPr>
        <w:pStyle w:val="IOSbodytext2017"/>
        <w:tabs>
          <w:tab w:val="left" w:pos="851"/>
        </w:tabs>
      </w:pPr>
      <w:r w:rsidRPr="00BE3822">
        <w:t>These materials were prepared for teachers o</w:t>
      </w:r>
      <w:r w:rsidR="008847F6">
        <w:t>f the French</w:t>
      </w:r>
      <w:r>
        <w:t xml:space="preserve"> Extension </w:t>
      </w:r>
      <w:r w:rsidRPr="00BE3822">
        <w:t>course. They aim to support the teaching of the prescribed text and the prescribed issues, helping students achieve the outcomes o</w:t>
      </w:r>
      <w:r w:rsidR="00A232F3">
        <w:t xml:space="preserve">f the </w:t>
      </w:r>
      <w:hyperlink r:id="rId13" w:history="1">
        <w:r w:rsidR="002B713F">
          <w:rPr>
            <w:rStyle w:val="Hyperlink"/>
          </w:rPr>
          <w:t>French</w:t>
        </w:r>
        <w:r w:rsidR="00A444A7">
          <w:rPr>
            <w:rStyle w:val="Hyperlink"/>
          </w:rPr>
          <w:t xml:space="preserve"> Extension Stage 6 S</w:t>
        </w:r>
        <w:r w:rsidR="002B713F" w:rsidRPr="00A232F3">
          <w:rPr>
            <w:rStyle w:val="Hyperlink"/>
          </w:rPr>
          <w:t>yllabus</w:t>
        </w:r>
      </w:hyperlink>
      <w:r w:rsidRPr="0017757B">
        <w:t xml:space="preserve">. </w:t>
      </w:r>
      <w:r w:rsidR="00694E32">
        <w:t>They have been designed to be used as introductory material to be further developed by the teacher as part of their lesson planning. In order to deliver lessons that are specifically tailored to the needs and interests of their own students, teachers may wish to use excerpts from these materials, in conjunction with their own related activities and texts.</w:t>
      </w:r>
    </w:p>
    <w:p w14:paraId="3D2AD742" w14:textId="7EBEA2ED" w:rsidR="00CC196F" w:rsidRPr="00BE3822" w:rsidRDefault="008847F6" w:rsidP="0028772E">
      <w:pPr>
        <w:pStyle w:val="IOSbodytext2017"/>
        <w:tabs>
          <w:tab w:val="clear" w:pos="567"/>
          <w:tab w:val="left" w:pos="851"/>
        </w:tabs>
        <w:rPr>
          <w:rFonts w:cs="Arial"/>
        </w:rPr>
      </w:pPr>
      <w:r w:rsidRPr="0017757B">
        <w:t>The French</w:t>
      </w:r>
      <w:r w:rsidR="00CC196F" w:rsidRPr="0017757B">
        <w:t xml:space="preserve"> Extension </w:t>
      </w:r>
      <w:r w:rsidR="00E64741">
        <w:t xml:space="preserve">course </w:t>
      </w:r>
      <w:r w:rsidR="002B713F">
        <w:t xml:space="preserve">requires 60 indicative hours to complete, </w:t>
      </w:r>
      <w:r w:rsidR="00184EF2">
        <w:t>and</w:t>
      </w:r>
      <w:r w:rsidR="002B713F">
        <w:t xml:space="preserve"> </w:t>
      </w:r>
      <w:r w:rsidR="009F2663" w:rsidRPr="0017757B">
        <w:t>the</w:t>
      </w:r>
      <w:r w:rsidR="00A232F3" w:rsidRPr="0017757B">
        <w:t xml:space="preserve"> </w:t>
      </w:r>
      <w:r w:rsidRPr="0017757B">
        <w:t xml:space="preserve">French </w:t>
      </w:r>
      <w:r w:rsidR="009F2663" w:rsidRPr="0017757B">
        <w:t xml:space="preserve">Continuers HSC </w:t>
      </w:r>
      <w:r w:rsidR="00A7241A">
        <w:t xml:space="preserve">course </w:t>
      </w:r>
      <w:r w:rsidR="009F2663" w:rsidRPr="0017757B">
        <w:t>is a co-requisite</w:t>
      </w:r>
      <w:r w:rsidR="002B713F">
        <w:rPr>
          <w:rFonts w:cs="Arial"/>
        </w:rPr>
        <w:t>.</w:t>
      </w:r>
    </w:p>
    <w:p w14:paraId="2F90DFB6" w14:textId="08D85C08" w:rsidR="00CB7C81" w:rsidRDefault="00CB7C81" w:rsidP="0028772E">
      <w:pPr>
        <w:pStyle w:val="IOSbodytext2017"/>
        <w:tabs>
          <w:tab w:val="clear" w:pos="567"/>
          <w:tab w:val="left" w:pos="851"/>
        </w:tabs>
      </w:pPr>
      <w:bookmarkStart w:id="49" w:name="_Toc519258178"/>
      <w:bookmarkStart w:id="50" w:name="_Toc521059320"/>
      <w:r w:rsidRPr="00CB7C81">
        <w:rPr>
          <w:rFonts w:hint="eastAsia"/>
        </w:rPr>
        <w:t>Study of the text prescribed for any Year 12 course may not begin before the completion of the Year 11 course. This exclusion applie</w:t>
      </w:r>
      <w:r w:rsidR="00A232F3">
        <w:rPr>
          <w:rFonts w:hint="eastAsia"/>
        </w:rPr>
        <w:t xml:space="preserve">s to study in the Year 11 </w:t>
      </w:r>
      <w:r w:rsidR="008847F6">
        <w:t>French</w:t>
      </w:r>
      <w:r w:rsidRPr="00CB7C81">
        <w:rPr>
          <w:rFonts w:hint="eastAsia"/>
        </w:rPr>
        <w:t xml:space="preserve"> Continuers course and to Year 11 courses in other subjects. It also applies to the study o</w:t>
      </w:r>
      <w:r w:rsidRPr="00CB7C81">
        <w:t>f a prescribed text in another medium, such as the film of a novel.</w:t>
      </w:r>
    </w:p>
    <w:p w14:paraId="63E30FB3" w14:textId="77777777" w:rsidR="00702B41" w:rsidRPr="00BE3822" w:rsidRDefault="008847F6" w:rsidP="0028772E">
      <w:pPr>
        <w:pStyle w:val="DoEheading32018"/>
        <w:tabs>
          <w:tab w:val="clear" w:pos="567"/>
          <w:tab w:val="left" w:pos="851"/>
        </w:tabs>
      </w:pPr>
      <w:bookmarkStart w:id="51" w:name="_Toc5369765"/>
      <w:bookmarkStart w:id="52" w:name="_Toc10817135"/>
      <w:bookmarkStart w:id="53" w:name="_Toc16846984"/>
      <w:r>
        <w:t>Structure of the French</w:t>
      </w:r>
      <w:r w:rsidR="00702B41">
        <w:t xml:space="preserve"> Extension</w:t>
      </w:r>
      <w:r w:rsidR="00702B41" w:rsidRPr="00BE3822">
        <w:t xml:space="preserve"> course</w:t>
      </w:r>
      <w:bookmarkEnd w:id="49"/>
      <w:bookmarkEnd w:id="50"/>
      <w:bookmarkEnd w:id="51"/>
      <w:bookmarkEnd w:id="52"/>
      <w:bookmarkEnd w:id="53"/>
    </w:p>
    <w:p w14:paraId="47B46C6E" w14:textId="77777777" w:rsidR="006E0D9B" w:rsidRDefault="00CB7C81" w:rsidP="0028772E">
      <w:pPr>
        <w:pStyle w:val="IOSbodytext2017"/>
        <w:tabs>
          <w:tab w:val="clear" w:pos="567"/>
          <w:tab w:val="left" w:pos="851"/>
        </w:tabs>
        <w:rPr>
          <w:lang w:val="en"/>
        </w:rPr>
      </w:pPr>
      <w:r>
        <w:rPr>
          <w:lang w:val="en"/>
        </w:rPr>
        <w:t>The or</w:t>
      </w:r>
      <w:r w:rsidR="00A232F3">
        <w:rPr>
          <w:lang w:val="en"/>
        </w:rPr>
        <w:t xml:space="preserve">ganisational focus of the </w:t>
      </w:r>
      <w:r w:rsidR="0017757B">
        <w:t>French</w:t>
      </w:r>
      <w:r>
        <w:rPr>
          <w:lang w:val="en"/>
        </w:rPr>
        <w:t xml:space="preserve"> Extension course is the theme – the individual and contemporary society. </w:t>
      </w:r>
    </w:p>
    <w:p w14:paraId="1AE432EF" w14:textId="77777777" w:rsidR="006E0D9B" w:rsidRDefault="00CB7C81" w:rsidP="0028772E">
      <w:pPr>
        <w:pStyle w:val="IOSbodytext2017"/>
        <w:tabs>
          <w:tab w:val="clear" w:pos="567"/>
          <w:tab w:val="left" w:pos="851"/>
        </w:tabs>
        <w:rPr>
          <w:lang w:val="en"/>
        </w:rPr>
      </w:pPr>
      <w:r>
        <w:rPr>
          <w:lang w:val="en"/>
        </w:rPr>
        <w:t>A number of issues that exemplify aspects of the theme are prescribed for study. Students engage with the issues through the study of a prescribed text and related texts</w:t>
      </w:r>
      <w:r w:rsidR="006E0D9B">
        <w:rPr>
          <w:lang w:val="en"/>
        </w:rPr>
        <w:t xml:space="preserve">. </w:t>
      </w:r>
    </w:p>
    <w:p w14:paraId="18DE23EA" w14:textId="2E790802" w:rsidR="00CB7C81" w:rsidRDefault="006E0D9B" w:rsidP="0028772E">
      <w:pPr>
        <w:pStyle w:val="IOSbodytext2017"/>
        <w:tabs>
          <w:tab w:val="clear" w:pos="567"/>
          <w:tab w:val="left" w:pos="851"/>
        </w:tabs>
        <w:rPr>
          <w:lang w:val="en"/>
        </w:rPr>
      </w:pPr>
      <w:r>
        <w:rPr>
          <w:lang w:val="en"/>
        </w:rPr>
        <w:t>S</w:t>
      </w:r>
      <w:r w:rsidR="00CB7C81">
        <w:rPr>
          <w:lang w:val="en"/>
        </w:rPr>
        <w:t xml:space="preserve">tudents need to be familiar with the whole </w:t>
      </w:r>
      <w:r>
        <w:rPr>
          <w:lang w:val="en"/>
        </w:rPr>
        <w:t xml:space="preserve">prescribed </w:t>
      </w:r>
      <w:r w:rsidR="00CB7C81">
        <w:rPr>
          <w:lang w:val="en"/>
        </w:rPr>
        <w:t>text.</w:t>
      </w:r>
    </w:p>
    <w:p w14:paraId="4CFF62BF" w14:textId="79FDF99E" w:rsidR="00667F59" w:rsidRDefault="00667F59" w:rsidP="00667F59">
      <w:pPr>
        <w:pStyle w:val="IOSbodytext2017"/>
        <w:tabs>
          <w:tab w:val="clear" w:pos="567"/>
          <w:tab w:val="left" w:pos="851"/>
        </w:tabs>
        <w:rPr>
          <w:lang w:val="en"/>
        </w:rPr>
      </w:pPr>
      <w:r>
        <w:rPr>
          <w:lang w:val="en"/>
        </w:rPr>
        <w:t xml:space="preserve">Students may benefit from reading the </w:t>
      </w:r>
      <w:hyperlink r:id="rId14" w:history="1">
        <w:r w:rsidRPr="00E2176F">
          <w:rPr>
            <w:rStyle w:val="Hyperlink"/>
            <w:lang w:val="en"/>
          </w:rPr>
          <w:t>HSC examinations in Extension languages – advice to students</w:t>
        </w:r>
      </w:hyperlink>
      <w:bookmarkStart w:id="54" w:name="_GoBack"/>
      <w:bookmarkEnd w:id="54"/>
      <w:r>
        <w:rPr>
          <w:lang w:val="en"/>
        </w:rPr>
        <w:t xml:space="preserve">, as they prepare for the HSC. </w:t>
      </w:r>
    </w:p>
    <w:p w14:paraId="6D2C12DD" w14:textId="0B534E69" w:rsidR="00702B41" w:rsidRPr="00BE3822" w:rsidRDefault="00702B41" w:rsidP="0028772E">
      <w:pPr>
        <w:pStyle w:val="DoEheading42018"/>
        <w:tabs>
          <w:tab w:val="clear" w:pos="567"/>
          <w:tab w:val="left" w:pos="851"/>
        </w:tabs>
      </w:pPr>
      <w:r w:rsidRPr="00BE3822">
        <w:t>Explor</w:t>
      </w:r>
      <w:r w:rsidR="00605D62">
        <w:t>ing the prescribed</w:t>
      </w:r>
      <w:r w:rsidR="00723371">
        <w:t xml:space="preserve"> </w:t>
      </w:r>
      <w:r w:rsidRPr="00BE3822">
        <w:t>issues through the prescribed text</w:t>
      </w:r>
    </w:p>
    <w:p w14:paraId="4EDC9A7A" w14:textId="15F3D356" w:rsidR="00702B41" w:rsidRPr="00BE3822" w:rsidRDefault="00702B41" w:rsidP="0028772E">
      <w:pPr>
        <w:pStyle w:val="IOSbodytext2017"/>
        <w:tabs>
          <w:tab w:val="clear" w:pos="567"/>
          <w:tab w:val="left" w:pos="851"/>
        </w:tabs>
      </w:pPr>
      <w:r w:rsidRPr="00BE3822">
        <w:t>The study</w:t>
      </w:r>
      <w:r w:rsidR="00605D62">
        <w:t xml:space="preserve"> of the prescribed </w:t>
      </w:r>
      <w:r w:rsidRPr="00BE3822">
        <w:t xml:space="preserve">issues through the prescribed text will involve: </w:t>
      </w:r>
    </w:p>
    <w:p w14:paraId="001F0D45" w14:textId="45FF3EC4" w:rsidR="00702B41" w:rsidRPr="00BE3822" w:rsidRDefault="00702B41" w:rsidP="0028772E">
      <w:pPr>
        <w:pStyle w:val="IOSlist1bullet2017"/>
        <w:numPr>
          <w:ilvl w:val="0"/>
          <w:numId w:val="1"/>
        </w:numPr>
        <w:tabs>
          <w:tab w:val="left" w:pos="851"/>
        </w:tabs>
        <w:ind w:hanging="436"/>
      </w:pPr>
      <w:r w:rsidRPr="00BE3822">
        <w:t>exploring the relationship bet</w:t>
      </w:r>
      <w:r w:rsidR="00605D62">
        <w:t>ween the</w:t>
      </w:r>
      <w:r w:rsidRPr="00BE3822">
        <w:t xml:space="preserve"> issues and the prescribed text </w:t>
      </w:r>
    </w:p>
    <w:p w14:paraId="424CC677" w14:textId="6C17CBB4" w:rsidR="00702B41" w:rsidRPr="00BE3822" w:rsidRDefault="00702B41" w:rsidP="0028772E">
      <w:pPr>
        <w:pStyle w:val="IOSlist1bullet2017"/>
        <w:numPr>
          <w:ilvl w:val="0"/>
          <w:numId w:val="1"/>
        </w:numPr>
        <w:tabs>
          <w:tab w:val="left" w:pos="851"/>
        </w:tabs>
        <w:ind w:hanging="436"/>
      </w:pPr>
      <w:r w:rsidRPr="00BE3822">
        <w:t xml:space="preserve">creating original text in response to aspects of the prescribed text </w:t>
      </w:r>
    </w:p>
    <w:p w14:paraId="16669821" w14:textId="67EEA4CF" w:rsidR="00702B41" w:rsidRPr="00BE3822" w:rsidRDefault="00702B41" w:rsidP="0028772E">
      <w:pPr>
        <w:pStyle w:val="IOSlist1bullet2017"/>
        <w:numPr>
          <w:ilvl w:val="0"/>
          <w:numId w:val="1"/>
        </w:numPr>
        <w:tabs>
          <w:tab w:val="left" w:pos="851"/>
        </w:tabs>
        <w:ind w:hanging="436"/>
      </w:pPr>
      <w:r w:rsidRPr="00BE3822">
        <w:t xml:space="preserve">identifying meaning and how it is conveyed in the prescribed text </w:t>
      </w:r>
    </w:p>
    <w:p w14:paraId="78E6E421" w14:textId="4935931B" w:rsidR="00702B41" w:rsidRPr="00BE3822" w:rsidRDefault="00702B41" w:rsidP="0028772E">
      <w:pPr>
        <w:pStyle w:val="IOSlist1bullet2017"/>
        <w:numPr>
          <w:ilvl w:val="0"/>
          <w:numId w:val="1"/>
        </w:numPr>
        <w:tabs>
          <w:tab w:val="left" w:pos="851"/>
        </w:tabs>
        <w:ind w:hanging="436"/>
      </w:pPr>
      <w:r w:rsidRPr="00BE3822">
        <w:t xml:space="preserve">evaluating linguistic and cultural features of the prescribed text </w:t>
      </w:r>
    </w:p>
    <w:p w14:paraId="4CCAC464" w14:textId="275960F4" w:rsidR="00702B41" w:rsidRPr="00BE3822" w:rsidRDefault="00702B41" w:rsidP="0028772E">
      <w:pPr>
        <w:pStyle w:val="IOSlist1bullet2017"/>
        <w:numPr>
          <w:ilvl w:val="0"/>
          <w:numId w:val="1"/>
        </w:numPr>
        <w:tabs>
          <w:tab w:val="left" w:pos="851"/>
        </w:tabs>
        <w:ind w:hanging="436"/>
      </w:pPr>
      <w:r w:rsidRPr="00BE3822">
        <w:t xml:space="preserve">analysing the sociocultural context of the prescribed text. </w:t>
      </w:r>
    </w:p>
    <w:p w14:paraId="19DD1AA7" w14:textId="77777777" w:rsidR="00702B41" w:rsidRPr="00BE3822" w:rsidRDefault="00702B41" w:rsidP="0028772E">
      <w:pPr>
        <w:pStyle w:val="DoEheading42018"/>
        <w:tabs>
          <w:tab w:val="clear" w:pos="567"/>
          <w:tab w:val="left" w:pos="851"/>
        </w:tabs>
      </w:pPr>
      <w:r w:rsidRPr="00BE3822">
        <w:t>The stud</w:t>
      </w:r>
      <w:r w:rsidR="00605D62">
        <w:t xml:space="preserve">y of the prescribed </w:t>
      </w:r>
      <w:r w:rsidRPr="00BE3822">
        <w:t xml:space="preserve">issues through related texts </w:t>
      </w:r>
    </w:p>
    <w:p w14:paraId="525448D7" w14:textId="2AE94AEE" w:rsidR="00702B41" w:rsidRPr="00BE3822" w:rsidRDefault="00702B41" w:rsidP="0028772E">
      <w:pPr>
        <w:pStyle w:val="IOSbodytext2017"/>
        <w:tabs>
          <w:tab w:val="clear" w:pos="567"/>
          <w:tab w:val="left" w:pos="851"/>
        </w:tabs>
      </w:pPr>
      <w:r w:rsidRPr="00BE3822">
        <w:t>Study</w:t>
      </w:r>
      <w:r w:rsidR="00BF45D3">
        <w:t xml:space="preserve"> of the theme and </w:t>
      </w:r>
      <w:r w:rsidRPr="00BE3822">
        <w:t>issues through other related texts will allow students to:</w:t>
      </w:r>
    </w:p>
    <w:p w14:paraId="067B4796" w14:textId="77777777" w:rsidR="00702B41" w:rsidRPr="00BE3822" w:rsidRDefault="00702B41" w:rsidP="0028772E">
      <w:pPr>
        <w:pStyle w:val="IOSlist1bullet2017"/>
        <w:numPr>
          <w:ilvl w:val="0"/>
          <w:numId w:val="1"/>
        </w:numPr>
        <w:tabs>
          <w:tab w:val="left" w:pos="851"/>
        </w:tabs>
        <w:ind w:hanging="436"/>
      </w:pPr>
      <w:r w:rsidRPr="00BE3822">
        <w:t xml:space="preserve">read, view and/or listen to a range of texts </w:t>
      </w:r>
    </w:p>
    <w:p w14:paraId="4275F30C" w14:textId="77777777" w:rsidR="00BF45D3" w:rsidRDefault="00702B41" w:rsidP="0028772E">
      <w:pPr>
        <w:pStyle w:val="IOSlist1bullet2017"/>
        <w:numPr>
          <w:ilvl w:val="0"/>
          <w:numId w:val="1"/>
        </w:numPr>
        <w:tabs>
          <w:tab w:val="left" w:pos="851"/>
        </w:tabs>
        <w:ind w:hanging="436"/>
      </w:pPr>
      <w:r w:rsidRPr="00BE3822">
        <w:t>further</w:t>
      </w:r>
      <w:r w:rsidR="0017757B">
        <w:t xml:space="preserve"> develop knowledge of French</w:t>
      </w:r>
      <w:r w:rsidRPr="00BE3822">
        <w:t xml:space="preserve">-speaking communities </w:t>
      </w:r>
    </w:p>
    <w:p w14:paraId="41F9FDFC" w14:textId="77777777" w:rsidR="001A1A14" w:rsidRDefault="00702B41" w:rsidP="0028772E">
      <w:pPr>
        <w:pStyle w:val="IOSlist1bullet2017"/>
        <w:numPr>
          <w:ilvl w:val="0"/>
          <w:numId w:val="1"/>
        </w:numPr>
        <w:tabs>
          <w:tab w:val="left" w:pos="851"/>
        </w:tabs>
        <w:ind w:hanging="436"/>
      </w:pPr>
      <w:r w:rsidRPr="00BE3822">
        <w:t xml:space="preserve">evaluate </w:t>
      </w:r>
      <w:r w:rsidR="00605D62">
        <w:t xml:space="preserve">how the </w:t>
      </w:r>
      <w:r w:rsidRPr="00BE3822">
        <w:t>issues are presented in these texts.</w:t>
      </w:r>
    </w:p>
    <w:p w14:paraId="1CD8186E" w14:textId="1833C30C" w:rsidR="00210E8B" w:rsidRPr="00CB3AA4" w:rsidRDefault="006022AA" w:rsidP="0028772E">
      <w:pPr>
        <w:pStyle w:val="IOSlist1bullet2017"/>
        <w:tabs>
          <w:tab w:val="left" w:pos="851"/>
        </w:tabs>
        <w:ind w:left="0" w:firstLine="0"/>
      </w:pPr>
      <w:r>
        <w:t>You can view the</w:t>
      </w:r>
      <w:r w:rsidR="00BE0D59">
        <w:t xml:space="preserve"> </w:t>
      </w:r>
      <w:hyperlink r:id="rId15" w:history="1">
        <w:r w:rsidRPr="006022AA">
          <w:rPr>
            <w:rStyle w:val="Hyperlink"/>
          </w:rPr>
          <w:t>syllabus</w:t>
        </w:r>
      </w:hyperlink>
      <w:r>
        <w:t xml:space="preserve"> and the </w:t>
      </w:r>
      <w:hyperlink r:id="rId16" w:history="1">
        <w:r w:rsidRPr="00C835BF">
          <w:rPr>
            <w:rStyle w:val="Hyperlink"/>
          </w:rPr>
          <w:t>2020-2024 course prescriptions</w:t>
        </w:r>
      </w:hyperlink>
      <w:r>
        <w:t xml:space="preserve"> on the NESA website.</w:t>
      </w:r>
    </w:p>
    <w:p w14:paraId="292DE305" w14:textId="75A8F1EB" w:rsidR="004F438C" w:rsidRDefault="00BD4E6F" w:rsidP="0028772E">
      <w:pPr>
        <w:pStyle w:val="DoEheading32018"/>
        <w:tabs>
          <w:tab w:val="clear" w:pos="567"/>
          <w:tab w:val="left" w:pos="851"/>
        </w:tabs>
      </w:pPr>
      <w:bookmarkStart w:id="55" w:name="_Toc5369766"/>
      <w:bookmarkStart w:id="56" w:name="_Toc10817136"/>
      <w:bookmarkStart w:id="57" w:name="_Toc16846985"/>
      <w:r>
        <w:t>Prescribed issues</w:t>
      </w:r>
      <w:bookmarkEnd w:id="55"/>
      <w:bookmarkEnd w:id="56"/>
      <w:bookmarkEnd w:id="57"/>
    </w:p>
    <w:tbl>
      <w:tblPr>
        <w:tblStyle w:val="TableGrid"/>
        <w:tblW w:w="0" w:type="auto"/>
        <w:tblLook w:val="0420" w:firstRow="1" w:lastRow="0" w:firstColumn="0" w:lastColumn="0" w:noHBand="0" w:noVBand="1"/>
        <w:tblDescription w:val="Table of prescribed issues"/>
      </w:tblPr>
      <w:tblGrid>
        <w:gridCol w:w="3486"/>
        <w:gridCol w:w="3492"/>
        <w:gridCol w:w="3478"/>
      </w:tblGrid>
      <w:tr w:rsidR="00BD4E6F" w14:paraId="55DAAE5D" w14:textId="77777777" w:rsidTr="00801034">
        <w:trPr>
          <w:cantSplit/>
          <w:tblHeader/>
        </w:trPr>
        <w:tc>
          <w:tcPr>
            <w:tcW w:w="3587" w:type="dxa"/>
          </w:tcPr>
          <w:p w14:paraId="606AECFD" w14:textId="77777777" w:rsidR="00BD4E6F" w:rsidRDefault="0017757B" w:rsidP="000D47F9">
            <w:pPr>
              <w:pStyle w:val="DoEtableheading2018"/>
            </w:pPr>
            <w:r>
              <w:t>Acceptance</w:t>
            </w:r>
          </w:p>
        </w:tc>
        <w:tc>
          <w:tcPr>
            <w:tcW w:w="3587" w:type="dxa"/>
          </w:tcPr>
          <w:p w14:paraId="01128C44" w14:textId="77777777" w:rsidR="00BD4E6F" w:rsidRDefault="0017757B" w:rsidP="000D47F9">
            <w:pPr>
              <w:pStyle w:val="DoEtableheading2018"/>
            </w:pPr>
            <w:r>
              <w:t>Resilience</w:t>
            </w:r>
            <w:r w:rsidR="00BD4E6F">
              <w:t xml:space="preserve"> </w:t>
            </w:r>
          </w:p>
        </w:tc>
        <w:tc>
          <w:tcPr>
            <w:tcW w:w="3588" w:type="dxa"/>
          </w:tcPr>
          <w:p w14:paraId="3F9BC4D3" w14:textId="77777777" w:rsidR="00BD4E6F" w:rsidRDefault="0017757B" w:rsidP="000D47F9">
            <w:pPr>
              <w:pStyle w:val="DoEtableheading2018"/>
            </w:pPr>
            <w:r>
              <w:t>Identity</w:t>
            </w:r>
          </w:p>
        </w:tc>
      </w:tr>
      <w:tr w:rsidR="00BD4E6F" w14:paraId="484D0104" w14:textId="77777777" w:rsidTr="00801034">
        <w:trPr>
          <w:cantSplit/>
          <w:tblHeader/>
        </w:trPr>
        <w:tc>
          <w:tcPr>
            <w:tcW w:w="3587" w:type="dxa"/>
          </w:tcPr>
          <w:p w14:paraId="416017AD" w14:textId="77777777" w:rsidR="00BD4E6F" w:rsidRDefault="00BD4E6F" w:rsidP="000D47F9">
            <w:pPr>
              <w:pStyle w:val="DoEtabletext2018"/>
              <w:rPr>
                <w:lang w:eastAsia="en-US"/>
              </w:rPr>
            </w:pPr>
            <w:r>
              <w:rPr>
                <w:lang w:eastAsia="en-US"/>
              </w:rPr>
              <w:t>For example:</w:t>
            </w:r>
          </w:p>
          <w:p w14:paraId="1E792549" w14:textId="77777777" w:rsidR="0017757B" w:rsidRPr="0017757B" w:rsidRDefault="0017757B" w:rsidP="000D47F9">
            <w:pPr>
              <w:pStyle w:val="DoEtablelist1bullet2018"/>
              <w:rPr>
                <w:lang w:eastAsia="en-US"/>
              </w:rPr>
            </w:pPr>
            <w:r w:rsidRPr="0017757B">
              <w:rPr>
                <w:lang w:eastAsia="en-US"/>
              </w:rPr>
              <w:t>outcasts</w:t>
            </w:r>
          </w:p>
          <w:p w14:paraId="28982867" w14:textId="77777777" w:rsidR="0017757B" w:rsidRPr="0017757B" w:rsidRDefault="0017757B" w:rsidP="000D47F9">
            <w:pPr>
              <w:pStyle w:val="DoEtablelist1bullet2018"/>
              <w:rPr>
                <w:lang w:eastAsia="en-US"/>
              </w:rPr>
            </w:pPr>
            <w:r w:rsidRPr="0017757B">
              <w:rPr>
                <w:lang w:eastAsia="en-US"/>
              </w:rPr>
              <w:t>stereotypes</w:t>
            </w:r>
          </w:p>
          <w:p w14:paraId="7052CACF" w14:textId="77777777" w:rsidR="00BD4E6F" w:rsidRDefault="0017757B" w:rsidP="000D47F9">
            <w:pPr>
              <w:pStyle w:val="DoEtablelist1bullet2018"/>
              <w:rPr>
                <w:lang w:eastAsia="en-US"/>
              </w:rPr>
            </w:pPr>
            <w:r w:rsidRPr="0017757B">
              <w:rPr>
                <w:lang w:eastAsia="en-US"/>
              </w:rPr>
              <w:t>dealing with disability</w:t>
            </w:r>
          </w:p>
        </w:tc>
        <w:tc>
          <w:tcPr>
            <w:tcW w:w="3587" w:type="dxa"/>
          </w:tcPr>
          <w:p w14:paraId="333B6DC6" w14:textId="77777777" w:rsidR="00BD4E6F" w:rsidRDefault="00BD4E6F" w:rsidP="000D47F9">
            <w:pPr>
              <w:pStyle w:val="DoEtabletext2018"/>
              <w:rPr>
                <w:lang w:eastAsia="en-US"/>
              </w:rPr>
            </w:pPr>
            <w:r>
              <w:rPr>
                <w:lang w:eastAsia="en-US"/>
              </w:rPr>
              <w:t>For example:</w:t>
            </w:r>
          </w:p>
          <w:p w14:paraId="09EF011A" w14:textId="77777777" w:rsidR="004831BC" w:rsidRDefault="004831BC" w:rsidP="000D47F9">
            <w:pPr>
              <w:pStyle w:val="DoEtablelist1bullet2018"/>
              <w:rPr>
                <w:lang w:eastAsia="en-US"/>
              </w:rPr>
            </w:pPr>
            <w:r>
              <w:rPr>
                <w:lang w:eastAsia="en-US"/>
              </w:rPr>
              <w:t>friendship</w:t>
            </w:r>
          </w:p>
          <w:p w14:paraId="3109F074" w14:textId="77777777" w:rsidR="004831BC" w:rsidRDefault="004831BC" w:rsidP="000D47F9">
            <w:pPr>
              <w:pStyle w:val="DoEtablelist1bullet2018"/>
              <w:rPr>
                <w:lang w:eastAsia="en-US"/>
              </w:rPr>
            </w:pPr>
            <w:r>
              <w:rPr>
                <w:lang w:eastAsia="en-US"/>
              </w:rPr>
              <w:t>social mobility</w:t>
            </w:r>
          </w:p>
          <w:p w14:paraId="655A59D8" w14:textId="77777777" w:rsidR="00BD4E6F" w:rsidRDefault="004831BC" w:rsidP="000D47F9">
            <w:pPr>
              <w:pStyle w:val="DoEtablelist1bullet2018"/>
              <w:rPr>
                <w:lang w:eastAsia="en-US"/>
              </w:rPr>
            </w:pPr>
            <w:r>
              <w:rPr>
                <w:lang w:eastAsia="en-US"/>
              </w:rPr>
              <w:t>responsibility and dependence</w:t>
            </w:r>
          </w:p>
        </w:tc>
        <w:tc>
          <w:tcPr>
            <w:tcW w:w="3588" w:type="dxa"/>
          </w:tcPr>
          <w:p w14:paraId="5635AD27" w14:textId="77777777" w:rsidR="00BD4E6F" w:rsidRDefault="00BD4E6F" w:rsidP="000D47F9">
            <w:pPr>
              <w:pStyle w:val="DoEtabletext2018"/>
              <w:rPr>
                <w:lang w:eastAsia="en-US"/>
              </w:rPr>
            </w:pPr>
            <w:r>
              <w:rPr>
                <w:lang w:eastAsia="en-US"/>
              </w:rPr>
              <w:t>For example:</w:t>
            </w:r>
          </w:p>
          <w:p w14:paraId="64408A68" w14:textId="77777777" w:rsidR="0017757B" w:rsidRDefault="004831BC" w:rsidP="000D47F9">
            <w:pPr>
              <w:pStyle w:val="DoEtablelist1bullet2018"/>
              <w:rPr>
                <w:lang w:eastAsia="en-US"/>
              </w:rPr>
            </w:pPr>
            <w:r>
              <w:rPr>
                <w:lang w:eastAsia="en-US"/>
              </w:rPr>
              <w:t>social inequality</w:t>
            </w:r>
          </w:p>
          <w:p w14:paraId="1B0A9E70" w14:textId="77777777" w:rsidR="0017757B" w:rsidRDefault="004831BC" w:rsidP="000D47F9">
            <w:pPr>
              <w:pStyle w:val="DoEtablelist1bullet2018"/>
              <w:rPr>
                <w:lang w:eastAsia="en-US"/>
              </w:rPr>
            </w:pPr>
            <w:r>
              <w:rPr>
                <w:lang w:eastAsia="en-US"/>
              </w:rPr>
              <w:t>cultural difference</w:t>
            </w:r>
          </w:p>
          <w:p w14:paraId="016CDC53" w14:textId="77777777" w:rsidR="00BD4E6F" w:rsidRDefault="004831BC" w:rsidP="000D47F9">
            <w:pPr>
              <w:pStyle w:val="DoEtablelist1bullet2018"/>
              <w:rPr>
                <w:lang w:eastAsia="en-US"/>
              </w:rPr>
            </w:pPr>
            <w:r>
              <w:rPr>
                <w:lang w:eastAsia="en-US"/>
              </w:rPr>
              <w:t>self-worth</w:t>
            </w:r>
          </w:p>
        </w:tc>
      </w:tr>
    </w:tbl>
    <w:p w14:paraId="4D2CDE61" w14:textId="22482EDD" w:rsidR="00BD4E6F" w:rsidRPr="00BD4E6F" w:rsidRDefault="007373EE" w:rsidP="000D47F9">
      <w:pPr>
        <w:pStyle w:val="DoEbodytext2018"/>
        <w:rPr>
          <w:lang w:eastAsia="en-US"/>
        </w:rPr>
      </w:pPr>
      <w:r w:rsidRPr="007373EE">
        <w:rPr>
          <w:rFonts w:hint="eastAsia"/>
          <w:lang w:eastAsia="en-US"/>
        </w:rPr>
        <w:t>The prescribe</w:t>
      </w:r>
      <w:r>
        <w:rPr>
          <w:rFonts w:hint="eastAsia"/>
          <w:lang w:eastAsia="en-US"/>
        </w:rPr>
        <w:t xml:space="preserve">d issues are mandatory, the </w:t>
      </w:r>
      <w:r w:rsidR="00BE0D59">
        <w:rPr>
          <w:lang w:eastAsia="en-US"/>
        </w:rPr>
        <w:t xml:space="preserve">sample </w:t>
      </w:r>
      <w:r>
        <w:rPr>
          <w:rFonts w:hint="eastAsia"/>
          <w:lang w:eastAsia="en-US"/>
        </w:rPr>
        <w:t>dot</w:t>
      </w:r>
      <w:r w:rsidRPr="007373EE">
        <w:rPr>
          <w:rFonts w:hint="eastAsia"/>
          <w:lang w:eastAsia="en-US"/>
        </w:rPr>
        <w:t xml:space="preserve"> points are not. They are suggestions only and are included to give a sense of the scope of the prescribed issues.</w:t>
      </w:r>
    </w:p>
    <w:p w14:paraId="4D5C1211" w14:textId="77777777" w:rsidR="004F438C" w:rsidRDefault="007E582D" w:rsidP="0028772E">
      <w:pPr>
        <w:pStyle w:val="DoEheading32018"/>
        <w:tabs>
          <w:tab w:val="clear" w:pos="567"/>
          <w:tab w:val="left" w:pos="851"/>
        </w:tabs>
      </w:pPr>
      <w:bookmarkStart w:id="58" w:name="_Toc519258180"/>
      <w:bookmarkStart w:id="59" w:name="_Toc521059322"/>
      <w:bookmarkStart w:id="60" w:name="_Toc5369767"/>
      <w:bookmarkStart w:id="61" w:name="_Toc10817137"/>
      <w:bookmarkStart w:id="62" w:name="_Toc16846986"/>
      <w:r>
        <w:t xml:space="preserve">Objectives and </w:t>
      </w:r>
      <w:r w:rsidR="000B12EF">
        <w:t>o</w:t>
      </w:r>
      <w:r w:rsidRPr="00BE3822">
        <w:t>utcomes</w:t>
      </w:r>
      <w:bookmarkEnd w:id="58"/>
      <w:bookmarkEnd w:id="59"/>
      <w:bookmarkEnd w:id="60"/>
      <w:bookmarkEnd w:id="61"/>
      <w:bookmarkEnd w:id="62"/>
    </w:p>
    <w:tbl>
      <w:tblPr>
        <w:tblStyle w:val="TableGrid"/>
        <w:tblW w:w="10485" w:type="dxa"/>
        <w:tblLook w:val="0420" w:firstRow="1" w:lastRow="0" w:firstColumn="0" w:lastColumn="0" w:noHBand="0" w:noVBand="1"/>
        <w:tblDescription w:val="Table of objectives and outcomes"/>
      </w:tblPr>
      <w:tblGrid>
        <w:gridCol w:w="4673"/>
        <w:gridCol w:w="5812"/>
      </w:tblGrid>
      <w:tr w:rsidR="00BE0D59" w14:paraId="3752A153" w14:textId="77777777" w:rsidTr="005D7941">
        <w:trPr>
          <w:cantSplit/>
          <w:tblHeader/>
        </w:trPr>
        <w:tc>
          <w:tcPr>
            <w:tcW w:w="4673" w:type="dxa"/>
          </w:tcPr>
          <w:p w14:paraId="602E066B" w14:textId="604A0192" w:rsidR="00BE0D59" w:rsidRDefault="00BE0D59" w:rsidP="000D47F9">
            <w:pPr>
              <w:pStyle w:val="DoEtableheading2018"/>
            </w:pPr>
            <w:r>
              <w:t>Objectives</w:t>
            </w:r>
          </w:p>
        </w:tc>
        <w:tc>
          <w:tcPr>
            <w:tcW w:w="5812" w:type="dxa"/>
          </w:tcPr>
          <w:p w14:paraId="60B91474" w14:textId="77777777" w:rsidR="00BE0D59" w:rsidRDefault="00BE0D59" w:rsidP="000D47F9">
            <w:pPr>
              <w:pStyle w:val="DoEtableheading2018"/>
            </w:pPr>
            <w:r>
              <w:t>Outcomes</w:t>
            </w:r>
          </w:p>
        </w:tc>
      </w:tr>
      <w:tr w:rsidR="00BE0D59" w14:paraId="15EF1CE6" w14:textId="77777777" w:rsidTr="005D7941">
        <w:tc>
          <w:tcPr>
            <w:tcW w:w="4673" w:type="dxa"/>
          </w:tcPr>
          <w:p w14:paraId="41C2694B" w14:textId="663F82C2" w:rsidR="00BE0D59" w:rsidRDefault="00BE0D59" w:rsidP="005D7941">
            <w:pPr>
              <w:pStyle w:val="DoEtablelist1numbered2018"/>
              <w:numPr>
                <w:ilvl w:val="0"/>
                <w:numId w:val="30"/>
              </w:numPr>
            </w:pPr>
            <w:r>
              <w:t>Present and discuss opinions, ideas and points of view in French</w:t>
            </w:r>
          </w:p>
        </w:tc>
        <w:tc>
          <w:tcPr>
            <w:tcW w:w="5812" w:type="dxa"/>
          </w:tcPr>
          <w:p w14:paraId="06A8E690" w14:textId="51DEFBD9" w:rsidR="00BE0D59" w:rsidRDefault="00BE0D59" w:rsidP="005D7941">
            <w:pPr>
              <w:pStyle w:val="DoEtablelist1bullet2018"/>
              <w:numPr>
                <w:ilvl w:val="0"/>
                <w:numId w:val="0"/>
              </w:numPr>
              <w:ind w:left="198"/>
            </w:pPr>
            <w:r>
              <w:t>1.1 discusses attitudes, opinions and ideas in French</w:t>
            </w:r>
          </w:p>
          <w:p w14:paraId="18A1E587" w14:textId="6F13AB85" w:rsidR="00BE0D59" w:rsidRDefault="00BE0D59" w:rsidP="005D7941">
            <w:pPr>
              <w:pStyle w:val="DoEtablelist1bullet2018"/>
              <w:numPr>
                <w:ilvl w:val="0"/>
                <w:numId w:val="0"/>
              </w:numPr>
              <w:ind w:left="198"/>
            </w:pPr>
            <w:r>
              <w:t>1.2 formulates and justifies a written or spoken argument in French</w:t>
            </w:r>
          </w:p>
        </w:tc>
      </w:tr>
      <w:tr w:rsidR="00BE0D59" w14:paraId="124CA969" w14:textId="77777777" w:rsidTr="005D7941">
        <w:tc>
          <w:tcPr>
            <w:tcW w:w="4673" w:type="dxa"/>
          </w:tcPr>
          <w:p w14:paraId="11346785" w14:textId="7CB0488D" w:rsidR="00BE0D59" w:rsidRDefault="00BE0D59" w:rsidP="005D7941">
            <w:pPr>
              <w:pStyle w:val="DoEtablelist1numbered2018"/>
              <w:numPr>
                <w:ilvl w:val="0"/>
                <w:numId w:val="30"/>
              </w:numPr>
            </w:pPr>
            <w:r>
              <w:t>Evaluate, analyse and respond to the text</w:t>
            </w:r>
            <w:r w:rsidRPr="009D63C3">
              <w:rPr>
                <w:rFonts w:eastAsia="Times New Roman"/>
                <w:szCs w:val="22"/>
                <w:lang w:val="en-GB" w:eastAsia="en-GB"/>
              </w:rPr>
              <w:t xml:space="preserve"> </w:t>
            </w:r>
            <w:r w:rsidRPr="009D63C3">
              <w:rPr>
                <w:lang w:val="en-GB"/>
              </w:rPr>
              <w:t xml:space="preserve">that is in </w:t>
            </w:r>
            <w:r>
              <w:t>French</w:t>
            </w:r>
            <w:r w:rsidRPr="009D63C3">
              <w:rPr>
                <w:lang w:val="en-GB"/>
              </w:rPr>
              <w:t xml:space="preserve"> and that reflects the culture of </w:t>
            </w:r>
            <w:r>
              <w:t>French</w:t>
            </w:r>
            <w:r w:rsidRPr="009D63C3">
              <w:rPr>
                <w:lang w:val="en-GB"/>
              </w:rPr>
              <w:t>-speaking communities</w:t>
            </w:r>
          </w:p>
        </w:tc>
        <w:tc>
          <w:tcPr>
            <w:tcW w:w="5812" w:type="dxa"/>
          </w:tcPr>
          <w:p w14:paraId="22740321" w14:textId="660B8BF5" w:rsidR="00BE0D59" w:rsidRDefault="00BE0D59" w:rsidP="005D7941">
            <w:pPr>
              <w:pStyle w:val="DoEtablelist1bullet2018"/>
              <w:numPr>
                <w:ilvl w:val="0"/>
                <w:numId w:val="0"/>
              </w:numPr>
              <w:ind w:left="198"/>
            </w:pPr>
            <w:r>
              <w:t xml:space="preserve">2.1 evaluates and responds to text personally, creatively and critically </w:t>
            </w:r>
          </w:p>
          <w:p w14:paraId="57A8CA1A" w14:textId="245F8E1B" w:rsidR="00BE0D59" w:rsidRDefault="00BE0D59" w:rsidP="005D7941">
            <w:pPr>
              <w:pStyle w:val="DoEtablelist1bullet2018"/>
              <w:numPr>
                <w:ilvl w:val="0"/>
                <w:numId w:val="0"/>
              </w:numPr>
              <w:ind w:left="198"/>
            </w:pPr>
            <w:r>
              <w:t>2.2 analyses how meaning is conveyed</w:t>
            </w:r>
          </w:p>
          <w:p w14:paraId="015E1B5F" w14:textId="55CC2B83" w:rsidR="00BE0D59" w:rsidRDefault="00BE0D59" w:rsidP="005D7941">
            <w:pPr>
              <w:pStyle w:val="DoEtablelist1bullet2018"/>
              <w:numPr>
                <w:ilvl w:val="0"/>
                <w:numId w:val="0"/>
              </w:numPr>
              <w:ind w:left="198"/>
            </w:pPr>
            <w:r>
              <w:t>2.3 analyses the social, political, cultural and/or literary contexts of text that is in French</w:t>
            </w:r>
          </w:p>
        </w:tc>
      </w:tr>
    </w:tbl>
    <w:p w14:paraId="797752CE" w14:textId="036F2D38" w:rsidR="009D63C3" w:rsidRDefault="009D63C3" w:rsidP="009D63C3">
      <w:pPr>
        <w:pStyle w:val="DoEbodytext2018"/>
      </w:pPr>
      <w:r>
        <w:br w:type="page"/>
      </w:r>
    </w:p>
    <w:p w14:paraId="56D94296" w14:textId="77777777" w:rsidR="00AC2B0E" w:rsidRDefault="00AC2B0E" w:rsidP="00AC2B0E">
      <w:pPr>
        <w:pStyle w:val="DoEheading22018"/>
      </w:pPr>
      <w:bookmarkStart w:id="63" w:name="_Toc16846987"/>
      <w:bookmarkStart w:id="64" w:name="_Toc13736110"/>
      <w:bookmarkStart w:id="65" w:name="_Toc5369768"/>
      <w:bookmarkStart w:id="66" w:name="_Toc10817139"/>
      <w:r>
        <w:t>Familiarising students with the prescribed issues through related texts</w:t>
      </w:r>
      <w:bookmarkEnd w:id="63"/>
    </w:p>
    <w:p w14:paraId="67DC4FE7" w14:textId="77777777" w:rsidR="00AC2B0E" w:rsidRDefault="00AC2B0E" w:rsidP="00AC2B0E">
      <w:pPr>
        <w:rPr>
          <w:rFonts w:cs="Arial"/>
          <w:szCs w:val="24"/>
        </w:rPr>
      </w:pPr>
      <w:r w:rsidRPr="009E2221">
        <w:rPr>
          <w:rFonts w:cs="Arial"/>
          <w:szCs w:val="24"/>
        </w:rPr>
        <w:t>Before you start the study of the prescribed text</w:t>
      </w:r>
      <w:bookmarkEnd w:id="64"/>
      <w:r>
        <w:rPr>
          <w:rFonts w:cs="Arial"/>
          <w:szCs w:val="24"/>
        </w:rPr>
        <w:t>, spend some time familiarising students with the prescribed issues through related texts. You will continue to use related texts throughout the course, however it is important that students have a broader understanding of the issues before studying the prescribed text.</w:t>
      </w:r>
    </w:p>
    <w:p w14:paraId="09F241D7" w14:textId="77777777" w:rsidR="00AC2B0E" w:rsidRDefault="00AC2B0E" w:rsidP="00AC2B0E">
      <w:pPr>
        <w:rPr>
          <w:rFonts w:cs="Arial"/>
          <w:szCs w:val="24"/>
        </w:rPr>
      </w:pPr>
      <w:r>
        <w:rPr>
          <w:rFonts w:cs="Arial"/>
          <w:szCs w:val="24"/>
        </w:rPr>
        <w:t>Students should engage with a variety of texts on the prescribed issues, discussing their ideas and opinions in class. This will give them an in-depth understanding from a number of perspectives and provide them with the vocabulary and range of ideas to assist in the oral and written sections of the Extension examination.</w:t>
      </w:r>
    </w:p>
    <w:p w14:paraId="2DD47E51" w14:textId="77777777" w:rsidR="00AC2B0E" w:rsidRDefault="00AC2B0E" w:rsidP="00AC2B0E">
      <w:pPr>
        <w:rPr>
          <w:rFonts w:cs="Arial"/>
          <w:szCs w:val="24"/>
        </w:rPr>
      </w:pPr>
      <w:r>
        <w:rPr>
          <w:rFonts w:cs="Arial"/>
          <w:szCs w:val="24"/>
        </w:rPr>
        <w:t>Reading and listening texts should be chosen which are appropriate to Extension level, but which also provide students with a range of vocabulary and linguistic structures to support them in expressing their own ideas in spoken and written form.</w:t>
      </w:r>
    </w:p>
    <w:p w14:paraId="4BFEBF85" w14:textId="19002904" w:rsidR="00AC2B0E" w:rsidRDefault="00AC2B0E" w:rsidP="00AC2B0E">
      <w:pPr>
        <w:rPr>
          <w:rFonts w:cs="Arial"/>
          <w:szCs w:val="24"/>
        </w:rPr>
      </w:pPr>
      <w:r>
        <w:rPr>
          <w:rFonts w:cs="Arial"/>
          <w:szCs w:val="24"/>
        </w:rPr>
        <w:t>It is important to remember that the 3 prescribed issues can be studied from a number of perspectives, and that the sub-topics provided are suggestions only. There may be other sub-topics that can be explored through related text</w:t>
      </w:r>
      <w:r w:rsidR="00AB4ACD">
        <w:rPr>
          <w:rFonts w:cs="Arial"/>
          <w:szCs w:val="24"/>
        </w:rPr>
        <w:t>s</w:t>
      </w:r>
      <w:r>
        <w:rPr>
          <w:rFonts w:cs="Arial"/>
          <w:szCs w:val="24"/>
        </w:rPr>
        <w:t xml:space="preserve"> and the prescribed text.</w:t>
      </w:r>
    </w:p>
    <w:p w14:paraId="07061FD8" w14:textId="77777777" w:rsidR="00AC2B0E" w:rsidRDefault="00AC2B0E" w:rsidP="00AC2B0E">
      <w:pPr>
        <w:rPr>
          <w:rFonts w:cs="Arial"/>
          <w:szCs w:val="24"/>
        </w:rPr>
      </w:pPr>
      <w:r>
        <w:rPr>
          <w:rFonts w:cs="Arial"/>
          <w:szCs w:val="24"/>
        </w:rPr>
        <w:t>The benefit of using a wide range of texts is that students will gain an in-depth background from which to draw ideas, and will develop the tools (including a more sophisticated approach to the issues) to enable them to answer any question in the HSC examination.</w:t>
      </w:r>
    </w:p>
    <w:p w14:paraId="110062BC" w14:textId="77777777" w:rsidR="00AC2B0E" w:rsidRDefault="00AC2B0E" w:rsidP="00AC2B0E">
      <w:pPr>
        <w:rPr>
          <w:rFonts w:cs="Arial"/>
          <w:szCs w:val="24"/>
        </w:rPr>
      </w:pPr>
      <w:r>
        <w:rPr>
          <w:rFonts w:cs="Arial"/>
          <w:szCs w:val="24"/>
        </w:rPr>
        <w:t>The following steps may assist teachers in teaching the issues. Not all steps would need to be included, depending on the length and complexity of the text.</w:t>
      </w:r>
    </w:p>
    <w:p w14:paraId="56D881CA" w14:textId="77777777" w:rsidR="00AC2B0E" w:rsidRDefault="00AC2B0E" w:rsidP="00AC2B0E">
      <w:pPr>
        <w:pStyle w:val="DoElist1bullet2018"/>
      </w:pPr>
      <w:r>
        <w:t>Find a suitable text (written, aural or visual), which is interesting, accessible and contains relevant vocabulary.</w:t>
      </w:r>
    </w:p>
    <w:p w14:paraId="4AF804C3" w14:textId="00A0C1EF" w:rsidR="00AC2B0E" w:rsidRDefault="00AC2B0E" w:rsidP="00AC2B0E">
      <w:pPr>
        <w:pStyle w:val="DoElist1bullet2018"/>
      </w:pPr>
      <w:r>
        <w:t>Brainstorm the topic beforehand, creating a mind-map in French of the students’ thoughts, relevant vocabulary.</w:t>
      </w:r>
    </w:p>
    <w:p w14:paraId="27DB99A3" w14:textId="2AFFF691" w:rsidR="00AC2B0E" w:rsidRDefault="00AC2B0E" w:rsidP="00AC2B0E">
      <w:pPr>
        <w:pStyle w:val="DoElist1bullet2018"/>
      </w:pPr>
      <w:r>
        <w:t>Read, view or listen to the text. Ask questions in French where appropriate, paraphrasing the text where necessary.</w:t>
      </w:r>
    </w:p>
    <w:p w14:paraId="2EA1D22A" w14:textId="77777777" w:rsidR="00AC2B0E" w:rsidRDefault="00AC2B0E" w:rsidP="00AC2B0E">
      <w:pPr>
        <w:pStyle w:val="DoElist1bullet2018"/>
      </w:pPr>
      <w:r>
        <w:t>Explore key vocabulary, grammar and sentence structures.</w:t>
      </w:r>
    </w:p>
    <w:p w14:paraId="110867D5" w14:textId="77777777" w:rsidR="00AC2B0E" w:rsidRDefault="00AC2B0E" w:rsidP="00AC2B0E">
      <w:pPr>
        <w:pStyle w:val="DoElist1bullet2018"/>
      </w:pPr>
      <w:r>
        <w:t>Discuss the main points of the text, creating a bullet-point summary together.</w:t>
      </w:r>
    </w:p>
    <w:p w14:paraId="0A84104D" w14:textId="77777777" w:rsidR="00AC2B0E" w:rsidRDefault="00AC2B0E" w:rsidP="00AC2B0E">
      <w:pPr>
        <w:pStyle w:val="DoElist1bullet2018"/>
      </w:pPr>
      <w:r>
        <w:t>Analyse the purpose, context and audience of the text.</w:t>
      </w:r>
    </w:p>
    <w:p w14:paraId="07721D1D" w14:textId="77777777" w:rsidR="00AC2B0E" w:rsidRDefault="00AC2B0E" w:rsidP="00AC2B0E">
      <w:pPr>
        <w:pStyle w:val="DoElist1bullet2018"/>
      </w:pPr>
      <w:r>
        <w:t>Brainstorm possible side issues, identifying useful expressions.</w:t>
      </w:r>
    </w:p>
    <w:p w14:paraId="3FD38B6C" w14:textId="77777777" w:rsidR="00AC2B0E" w:rsidRDefault="00AC2B0E" w:rsidP="00AC2B0E">
      <w:pPr>
        <w:pStyle w:val="DoElist1bullet2018"/>
      </w:pPr>
      <w:r>
        <w:t>Allow students to formulate their own opinions about the issues raised in the text and express their ideas through speaking or writing.</w:t>
      </w:r>
    </w:p>
    <w:p w14:paraId="31987651" w14:textId="77777777" w:rsidR="00AC2B0E" w:rsidRDefault="00AC2B0E" w:rsidP="00AC2B0E">
      <w:pPr>
        <w:pStyle w:val="DoElist1bullet2018"/>
      </w:pPr>
      <w:r>
        <w:t>Compare and contrast between the way the issue(s) is explored in the related text and in the prescribed text.</w:t>
      </w:r>
    </w:p>
    <w:p w14:paraId="40FFD13A" w14:textId="77777777" w:rsidR="00AC2B0E" w:rsidRDefault="00AC2B0E" w:rsidP="00AC2B0E">
      <w:pPr>
        <w:pStyle w:val="DoElist1bullet2018"/>
      </w:pPr>
      <w:r>
        <w:t>Create a task in which students are required to use new vocabulary and expressions in new contexts – for example, class debate, role-play or monologue.</w:t>
      </w:r>
    </w:p>
    <w:p w14:paraId="310A62B5" w14:textId="77777777" w:rsidR="00AC2B0E" w:rsidRDefault="00AC2B0E" w:rsidP="00AC2B0E">
      <w:pPr>
        <w:pStyle w:val="DoElist1bullet2018"/>
      </w:pPr>
      <w:r>
        <w:t>Ask students to research their own text and present it to the class, focusing on the issues discussed and the perspectives from which these issues are presented.</w:t>
      </w:r>
    </w:p>
    <w:p w14:paraId="3948A04B" w14:textId="180C8984" w:rsidR="004F438C" w:rsidRDefault="00C345D9" w:rsidP="005D7941">
      <w:pPr>
        <w:pStyle w:val="DoEheading22018"/>
      </w:pPr>
      <w:bookmarkStart w:id="67" w:name="_Toc16846988"/>
      <w:r>
        <w:t>Preparing students to present opinions and argue a case</w:t>
      </w:r>
      <w:bookmarkEnd w:id="65"/>
      <w:bookmarkEnd w:id="66"/>
      <w:bookmarkEnd w:id="67"/>
    </w:p>
    <w:p w14:paraId="323A3A29" w14:textId="7CC925FE" w:rsidR="00C345D9" w:rsidRDefault="00C345D9" w:rsidP="0028772E">
      <w:pPr>
        <w:pStyle w:val="DoEbodytext2018"/>
        <w:tabs>
          <w:tab w:val="clear" w:pos="567"/>
          <w:tab w:val="left" w:pos="851"/>
        </w:tabs>
      </w:pPr>
      <w:r>
        <w:t>To achieve the outcomes of the Extension syllabus, students must be able to use the target language to discuss attitudes, opinions and ideas</w:t>
      </w:r>
      <w:r w:rsidR="005F0086">
        <w:t>,</w:t>
      </w:r>
      <w:r>
        <w:t xml:space="preserve"> and to formulate and justify an argument.</w:t>
      </w:r>
    </w:p>
    <w:p w14:paraId="7ED5F35C" w14:textId="10FB9A89" w:rsidR="00C345D9" w:rsidRDefault="00C345D9" w:rsidP="0028772E">
      <w:pPr>
        <w:pStyle w:val="DoEbodytext2018"/>
        <w:tabs>
          <w:tab w:val="clear" w:pos="567"/>
          <w:tab w:val="left" w:pos="851"/>
        </w:tabs>
      </w:pPr>
      <w:r>
        <w:t xml:space="preserve">To prepare students to respond capably to a broad range of </w:t>
      </w:r>
      <w:r w:rsidR="00821BC9">
        <w:t>questions, beyond just the sub-</w:t>
      </w:r>
      <w:r>
        <w:t>topics of the prescribed issues, teachers need to use strategies that encourage students to think in terms of opinions and arguments.</w:t>
      </w:r>
    </w:p>
    <w:p w14:paraId="70E600A9" w14:textId="77777777" w:rsidR="00C345D9" w:rsidRDefault="00C345D9" w:rsidP="0028772E">
      <w:pPr>
        <w:pStyle w:val="DoEbodytext2018"/>
        <w:tabs>
          <w:tab w:val="clear" w:pos="567"/>
          <w:tab w:val="left" w:pos="851"/>
        </w:tabs>
      </w:pPr>
      <w:r>
        <w:t>Emphasis needs to be placed on developing skills that can be applied to any content. Students should not attempt to fit a prepared response to a question, but rather use general structures and prepare a range of phrases that could be used to present any opinion and justify any argument. Students need to be exposed to a variety of topics and trained to quickly develop a logical argument with their own point of view embedded in the response.</w:t>
      </w:r>
    </w:p>
    <w:p w14:paraId="42B4577E" w14:textId="77777777" w:rsidR="00C345D9" w:rsidRDefault="00C345D9" w:rsidP="0028772E">
      <w:pPr>
        <w:pStyle w:val="DoEbodytext2018"/>
        <w:tabs>
          <w:tab w:val="clear" w:pos="567"/>
          <w:tab w:val="left" w:pos="851"/>
        </w:tabs>
      </w:pPr>
      <w:r>
        <w:t>Activities and resources that could be used to develop this include:</w:t>
      </w:r>
    </w:p>
    <w:p w14:paraId="1B8D5F9B" w14:textId="77777777" w:rsidR="00C345D9" w:rsidRPr="00801034" w:rsidRDefault="00C345D9" w:rsidP="00801034">
      <w:pPr>
        <w:pStyle w:val="DoElist1bullet2018"/>
      </w:pPr>
      <w:r w:rsidRPr="00801034">
        <w:t>soapbox activity</w:t>
      </w:r>
    </w:p>
    <w:p w14:paraId="19998731" w14:textId="77777777" w:rsidR="00C345D9" w:rsidRPr="00801034" w:rsidRDefault="00C345D9" w:rsidP="00801034">
      <w:pPr>
        <w:pStyle w:val="DoElist1bullet2018"/>
      </w:pPr>
      <w:r w:rsidRPr="00801034">
        <w:t>brainstorming and mind-mapping</w:t>
      </w:r>
    </w:p>
    <w:p w14:paraId="31E41A06" w14:textId="77777777" w:rsidR="00C345D9" w:rsidRPr="00801034" w:rsidRDefault="00C345D9" w:rsidP="00801034">
      <w:pPr>
        <w:pStyle w:val="DoElist1bullet2018"/>
      </w:pPr>
      <w:r w:rsidRPr="00801034">
        <w:t>class discussions</w:t>
      </w:r>
    </w:p>
    <w:p w14:paraId="72162426" w14:textId="1B3F7F4B" w:rsidR="00C345D9" w:rsidRPr="00801034" w:rsidRDefault="00C345D9">
      <w:pPr>
        <w:pStyle w:val="DoElist1bullet2018"/>
      </w:pPr>
      <w:r w:rsidRPr="00801034">
        <w:t>presenting a point of view</w:t>
      </w:r>
    </w:p>
    <w:p w14:paraId="5675CD20" w14:textId="77777777" w:rsidR="00C345D9" w:rsidRPr="00801034" w:rsidRDefault="00C345D9" w:rsidP="00801034">
      <w:pPr>
        <w:pStyle w:val="DoElist1bullet2018"/>
      </w:pPr>
      <w:r w:rsidRPr="00801034">
        <w:t>developing skills for monologues and short essays</w:t>
      </w:r>
    </w:p>
    <w:p w14:paraId="004B2044" w14:textId="77777777" w:rsidR="00C345D9" w:rsidRPr="00801034" w:rsidRDefault="00C345D9" w:rsidP="00801034">
      <w:pPr>
        <w:pStyle w:val="DoElist1bullet2018"/>
      </w:pPr>
      <w:r w:rsidRPr="00801034">
        <w:t>developing knowledge of specialist vocabulary</w:t>
      </w:r>
    </w:p>
    <w:p w14:paraId="5D2189CC" w14:textId="75E131AB" w:rsidR="00C345D9" w:rsidRDefault="00C345D9" w:rsidP="00801034">
      <w:pPr>
        <w:pStyle w:val="DoElist1bullet2018"/>
      </w:pPr>
      <w:r w:rsidRPr="00801034">
        <w:t>recording responses</w:t>
      </w:r>
    </w:p>
    <w:p w14:paraId="5B3B5678" w14:textId="5450B4F5" w:rsidR="00BE0D59" w:rsidRPr="00801034" w:rsidRDefault="00BE0D59" w:rsidP="00801034">
      <w:pPr>
        <w:pStyle w:val="DoElist1bullet2018"/>
      </w:pPr>
      <w:r>
        <w:t>sample dot points from similar prescribed issues in other languages</w:t>
      </w:r>
    </w:p>
    <w:p w14:paraId="06AE5F2E" w14:textId="7C8D0499" w:rsidR="00C345D9" w:rsidRPr="00801034" w:rsidRDefault="00B45FDD" w:rsidP="00801034">
      <w:pPr>
        <w:pStyle w:val="DoElist1bullet2018"/>
      </w:pPr>
      <w:r>
        <w:t xml:space="preserve">HSC </w:t>
      </w:r>
      <w:r w:rsidR="00C345D9" w:rsidRPr="00801034">
        <w:t>Standards Packages (2002).</w:t>
      </w:r>
    </w:p>
    <w:p w14:paraId="6A8626E0" w14:textId="77777777" w:rsidR="00C345D9" w:rsidRPr="00C345D9" w:rsidRDefault="00C345D9" w:rsidP="005D7941">
      <w:pPr>
        <w:pStyle w:val="DoEheading32018"/>
      </w:pPr>
      <w:bookmarkStart w:id="68" w:name="1._Soapbox_activity"/>
      <w:bookmarkStart w:id="69" w:name="_Toc16846989"/>
      <w:bookmarkEnd w:id="68"/>
      <w:r w:rsidRPr="00C345D9">
        <w:t>Soapbox</w:t>
      </w:r>
      <w:r w:rsidRPr="00C345D9">
        <w:rPr>
          <w:spacing w:val="-12"/>
        </w:rPr>
        <w:t xml:space="preserve"> </w:t>
      </w:r>
      <w:r w:rsidRPr="00C345D9">
        <w:t>activity</w:t>
      </w:r>
      <w:bookmarkEnd w:id="69"/>
    </w:p>
    <w:p w14:paraId="378E3DEF" w14:textId="79CE9569" w:rsidR="00C345D9" w:rsidRDefault="0087261F" w:rsidP="0028772E">
      <w:pPr>
        <w:pStyle w:val="DoEbodytext2018"/>
        <w:tabs>
          <w:tab w:val="clear" w:pos="567"/>
          <w:tab w:val="left" w:pos="851"/>
        </w:tabs>
      </w:pPr>
      <w:r>
        <w:t xml:space="preserve">A soapbox is an impromptu speech on a set topic. </w:t>
      </w:r>
      <w:r w:rsidR="00C345D9">
        <w:t xml:space="preserve">To familiarise students with current affairs and to encourage speaking, </w:t>
      </w:r>
      <w:r w:rsidR="009329AC">
        <w:t xml:space="preserve">ask students to discuss something that has occurred in world current affairs that week that is of interest to them. </w:t>
      </w:r>
    </w:p>
    <w:p w14:paraId="5B1A232B" w14:textId="2208B85D" w:rsidR="00C345D9" w:rsidRDefault="009329AC" w:rsidP="0028772E">
      <w:pPr>
        <w:pStyle w:val="DoEbodytext2018"/>
        <w:tabs>
          <w:tab w:val="clear" w:pos="567"/>
          <w:tab w:val="left" w:pos="851"/>
        </w:tabs>
      </w:pPr>
      <w:r>
        <w:t xml:space="preserve">Consider doing soapbox initially in English, until students are familiar with the format. Once the students are ready to practise the activity in French, </w:t>
      </w:r>
      <w:r w:rsidR="00C345D9">
        <w:t>limit the scope to</w:t>
      </w:r>
      <w:r w:rsidR="006E0D9B">
        <w:t xml:space="preserve"> the prescribed</w:t>
      </w:r>
      <w:r w:rsidR="00C345D9">
        <w:t xml:space="preserve"> </w:t>
      </w:r>
      <w:r w:rsidR="006E0D9B">
        <w:t>issues</w:t>
      </w:r>
      <w:r w:rsidR="00C345D9">
        <w:t>, discussing any relevant current news items, songs or TV programs that raise similar issues. To engage the whole class, have students complete a table, like the one below, while listening to their classmates speak</w:t>
      </w:r>
      <w:r w:rsidR="0087261F">
        <w:t>.</w:t>
      </w:r>
      <w:r w:rsidR="00BE0D59">
        <w:t xml:space="preserve"> Review unfamiliar vocabulary before moving on to the next student.</w:t>
      </w:r>
    </w:p>
    <w:tbl>
      <w:tblPr>
        <w:tblStyle w:val="TableGrid"/>
        <w:tblW w:w="0" w:type="auto"/>
        <w:tblLook w:val="0420" w:firstRow="1" w:lastRow="0" w:firstColumn="0" w:lastColumn="0" w:noHBand="0" w:noVBand="1"/>
        <w:tblDescription w:val="Table for soapbox activity"/>
      </w:tblPr>
      <w:tblGrid>
        <w:gridCol w:w="4814"/>
        <w:gridCol w:w="4815"/>
      </w:tblGrid>
      <w:tr w:rsidR="00801034" w14:paraId="296001BC" w14:textId="77777777" w:rsidTr="00801034">
        <w:trPr>
          <w:cantSplit/>
          <w:tblHeader/>
        </w:trPr>
        <w:tc>
          <w:tcPr>
            <w:tcW w:w="4814" w:type="dxa"/>
          </w:tcPr>
          <w:p w14:paraId="00FD275C" w14:textId="12381E0D" w:rsidR="00801034" w:rsidRDefault="00801034" w:rsidP="00801034">
            <w:pPr>
              <w:pStyle w:val="DoEtableheading2018"/>
            </w:pPr>
            <w:r>
              <w:t>Language structures used</w:t>
            </w:r>
          </w:p>
        </w:tc>
        <w:tc>
          <w:tcPr>
            <w:tcW w:w="4815" w:type="dxa"/>
          </w:tcPr>
          <w:p w14:paraId="0ADBB29E" w14:textId="6972B9AB" w:rsidR="00801034" w:rsidRDefault="00801034" w:rsidP="00801034">
            <w:pPr>
              <w:pStyle w:val="DoEtableheading2018"/>
            </w:pPr>
            <w:r>
              <w:t>Unfamiliar vocabulary</w:t>
            </w:r>
          </w:p>
        </w:tc>
      </w:tr>
      <w:tr w:rsidR="00801034" w14:paraId="3106B77E" w14:textId="77777777" w:rsidTr="00720D49">
        <w:trPr>
          <w:cantSplit/>
          <w:trHeight w:val="1474"/>
          <w:tblHeader/>
        </w:trPr>
        <w:tc>
          <w:tcPr>
            <w:tcW w:w="4814" w:type="dxa"/>
          </w:tcPr>
          <w:p w14:paraId="632F6053" w14:textId="77777777" w:rsidR="00801034" w:rsidRDefault="00801034" w:rsidP="00801034">
            <w:pPr>
              <w:pStyle w:val="DoEtabletext2018"/>
            </w:pPr>
          </w:p>
        </w:tc>
        <w:tc>
          <w:tcPr>
            <w:tcW w:w="4815" w:type="dxa"/>
          </w:tcPr>
          <w:p w14:paraId="2B8F3C3D" w14:textId="77777777" w:rsidR="00801034" w:rsidRDefault="00801034" w:rsidP="00801034">
            <w:pPr>
              <w:pStyle w:val="DoEtabletext2018"/>
            </w:pPr>
          </w:p>
        </w:tc>
      </w:tr>
    </w:tbl>
    <w:p w14:paraId="41C5D07E" w14:textId="7A4FC3FD" w:rsidR="00C345D9" w:rsidRPr="00C345D9" w:rsidRDefault="00C345D9" w:rsidP="005D7941">
      <w:pPr>
        <w:pStyle w:val="DoEheading32018"/>
      </w:pPr>
      <w:bookmarkStart w:id="70" w:name="_Toc16846990"/>
      <w:r w:rsidRPr="00C345D9">
        <w:t>Brainstorming and</w:t>
      </w:r>
      <w:r w:rsidRPr="00C345D9">
        <w:rPr>
          <w:spacing w:val="-25"/>
        </w:rPr>
        <w:t xml:space="preserve"> </w:t>
      </w:r>
      <w:r w:rsidRPr="00C345D9">
        <w:t>mind-mapping</w:t>
      </w:r>
      <w:bookmarkEnd w:id="70"/>
    </w:p>
    <w:p w14:paraId="5CDC3BBA" w14:textId="328231AC" w:rsidR="00C345D9" w:rsidRDefault="00C345D9" w:rsidP="0028772E">
      <w:pPr>
        <w:pStyle w:val="DoEbodytext2018"/>
        <w:tabs>
          <w:tab w:val="clear" w:pos="567"/>
          <w:tab w:val="left" w:pos="851"/>
        </w:tabs>
      </w:pPr>
      <w:r>
        <w:t>Have students brainstorm the prescribed issues and complete a mind-map to organise their thoughts. Students should think broadly about subjects that would relate to specific issues</w:t>
      </w:r>
      <w:r w:rsidR="00AA1E46">
        <w:t>.</w:t>
      </w:r>
      <w:r>
        <w:t xml:space="preserve"> Graphic organisers are useful tools to assist </w:t>
      </w:r>
      <w:r w:rsidR="00AA1E46">
        <w:t xml:space="preserve">students </w:t>
      </w:r>
      <w:r>
        <w:t>in organising each prescribed issue into topics and sub-topics.</w:t>
      </w:r>
    </w:p>
    <w:p w14:paraId="07EC3321" w14:textId="77777777" w:rsidR="00C345D9" w:rsidRDefault="00C345D9" w:rsidP="0028772E">
      <w:pPr>
        <w:pStyle w:val="DoEbodytext2018"/>
        <w:tabs>
          <w:tab w:val="clear" w:pos="567"/>
          <w:tab w:val="left" w:pos="851"/>
        </w:tabs>
      </w:pPr>
      <w:r>
        <w:t>Useful graphic organisers include:</w:t>
      </w:r>
    </w:p>
    <w:p w14:paraId="0B722354" w14:textId="77777777" w:rsidR="00C345D9" w:rsidRDefault="00C345D9" w:rsidP="00801034">
      <w:pPr>
        <w:pStyle w:val="DoElist1bullet2018"/>
      </w:pPr>
      <w:r>
        <w:t>placemat</w:t>
      </w:r>
      <w:r>
        <w:rPr>
          <w:spacing w:val="-11"/>
        </w:rPr>
        <w:t xml:space="preserve"> </w:t>
      </w:r>
      <w:r>
        <w:t>protocols</w:t>
      </w:r>
    </w:p>
    <w:p w14:paraId="34C1F2AE" w14:textId="77777777" w:rsidR="00C345D9" w:rsidRDefault="00C345D9" w:rsidP="00801034">
      <w:pPr>
        <w:pStyle w:val="DoElist1bullet2018"/>
      </w:pPr>
      <w:r>
        <w:t>plus/minus/interesting (PMI)</w:t>
      </w:r>
      <w:r>
        <w:rPr>
          <w:spacing w:val="-18"/>
        </w:rPr>
        <w:t xml:space="preserve"> </w:t>
      </w:r>
      <w:r>
        <w:t>charts</w:t>
      </w:r>
    </w:p>
    <w:p w14:paraId="0F87DAA6" w14:textId="77777777" w:rsidR="00C345D9" w:rsidRDefault="00C345D9" w:rsidP="00801034">
      <w:pPr>
        <w:pStyle w:val="DoElist1bullet2018"/>
      </w:pPr>
      <w:r>
        <w:t>affinity</w:t>
      </w:r>
      <w:r>
        <w:rPr>
          <w:spacing w:val="-11"/>
        </w:rPr>
        <w:t xml:space="preserve"> </w:t>
      </w:r>
      <w:r>
        <w:t>diagrams</w:t>
      </w:r>
    </w:p>
    <w:p w14:paraId="69DBD92F" w14:textId="77777777" w:rsidR="00C345D9" w:rsidRDefault="00C345D9" w:rsidP="00801034">
      <w:pPr>
        <w:pStyle w:val="DoElist1bullet2018"/>
      </w:pPr>
      <w:r>
        <w:t>lotus</w:t>
      </w:r>
      <w:r>
        <w:rPr>
          <w:spacing w:val="-10"/>
        </w:rPr>
        <w:t xml:space="preserve"> </w:t>
      </w:r>
      <w:r>
        <w:t>diagrams.</w:t>
      </w:r>
    </w:p>
    <w:p w14:paraId="3DDCA096" w14:textId="6A5B7007" w:rsidR="00C345D9" w:rsidRPr="00801034" w:rsidRDefault="00C345D9" w:rsidP="005D7941">
      <w:pPr>
        <w:pStyle w:val="DoEheading42018"/>
      </w:pPr>
      <w:r w:rsidRPr="00801034">
        <w:t>Placemat protocols</w:t>
      </w:r>
    </w:p>
    <w:p w14:paraId="54097D06" w14:textId="77777777" w:rsidR="00C345D9" w:rsidRDefault="00C345D9" w:rsidP="0028772E">
      <w:pPr>
        <w:pStyle w:val="DoEbodytext2018"/>
        <w:tabs>
          <w:tab w:val="clear" w:pos="567"/>
          <w:tab w:val="left" w:pos="851"/>
        </w:tabs>
      </w:pPr>
      <w:r>
        <w:t>These are useful for achieving breadth and depth in monologues and short essays on a topic. They can be used to:</w:t>
      </w:r>
    </w:p>
    <w:p w14:paraId="0B0E238D" w14:textId="77777777" w:rsidR="00C345D9" w:rsidRDefault="00C345D9" w:rsidP="007D36E4">
      <w:pPr>
        <w:pStyle w:val="DoElist1bullet2018"/>
      </w:pPr>
      <w:r>
        <w:t>critically assess</w:t>
      </w:r>
      <w:r>
        <w:rPr>
          <w:spacing w:val="-29"/>
        </w:rPr>
        <w:t xml:space="preserve"> </w:t>
      </w:r>
      <w:r>
        <w:t>texts</w:t>
      </w:r>
    </w:p>
    <w:p w14:paraId="38769FEE" w14:textId="77777777" w:rsidR="00C345D9" w:rsidRDefault="00C345D9" w:rsidP="007D36E4">
      <w:pPr>
        <w:pStyle w:val="DoElist1bullet2018"/>
      </w:pPr>
      <w:r>
        <w:t>develop</w:t>
      </w:r>
      <w:r>
        <w:rPr>
          <w:spacing w:val="-11"/>
        </w:rPr>
        <w:t xml:space="preserve"> </w:t>
      </w:r>
      <w:r>
        <w:t>a</w:t>
      </w:r>
      <w:r>
        <w:rPr>
          <w:spacing w:val="-12"/>
        </w:rPr>
        <w:t xml:space="preserve"> </w:t>
      </w:r>
      <w:r>
        <w:t>comprehensive</w:t>
      </w:r>
      <w:r>
        <w:rPr>
          <w:spacing w:val="-9"/>
        </w:rPr>
        <w:t xml:space="preserve"> </w:t>
      </w:r>
      <w:r>
        <w:t>range</w:t>
      </w:r>
      <w:r>
        <w:rPr>
          <w:spacing w:val="-9"/>
        </w:rPr>
        <w:t xml:space="preserve"> </w:t>
      </w:r>
      <w:r>
        <w:t>of</w:t>
      </w:r>
      <w:r>
        <w:rPr>
          <w:spacing w:val="-8"/>
        </w:rPr>
        <w:t xml:space="preserve"> </w:t>
      </w:r>
      <w:r>
        <w:t>strategies</w:t>
      </w:r>
      <w:r>
        <w:rPr>
          <w:spacing w:val="-7"/>
        </w:rPr>
        <w:t xml:space="preserve"> </w:t>
      </w:r>
      <w:r>
        <w:t>and</w:t>
      </w:r>
      <w:r>
        <w:rPr>
          <w:spacing w:val="-8"/>
        </w:rPr>
        <w:t xml:space="preserve"> </w:t>
      </w:r>
      <w:r>
        <w:t>skills</w:t>
      </w:r>
      <w:r>
        <w:rPr>
          <w:spacing w:val="-7"/>
        </w:rPr>
        <w:t xml:space="preserve"> </w:t>
      </w:r>
      <w:r>
        <w:t>appropriate</w:t>
      </w:r>
      <w:r>
        <w:rPr>
          <w:spacing w:val="-11"/>
        </w:rPr>
        <w:t xml:space="preserve"> </w:t>
      </w:r>
      <w:r>
        <w:t>to</w:t>
      </w:r>
      <w:r>
        <w:rPr>
          <w:spacing w:val="-14"/>
        </w:rPr>
        <w:t xml:space="preserve"> </w:t>
      </w:r>
      <w:r>
        <w:t>the</w:t>
      </w:r>
      <w:r>
        <w:rPr>
          <w:spacing w:val="-9"/>
        </w:rPr>
        <w:t xml:space="preserve"> </w:t>
      </w:r>
      <w:r>
        <w:t>text being</w:t>
      </w:r>
      <w:r>
        <w:rPr>
          <w:spacing w:val="-6"/>
        </w:rPr>
        <w:t xml:space="preserve"> </w:t>
      </w:r>
      <w:r>
        <w:t>read</w:t>
      </w:r>
    </w:p>
    <w:p w14:paraId="39E240C8" w14:textId="77777777" w:rsidR="00C345D9" w:rsidRDefault="00C345D9" w:rsidP="007D36E4">
      <w:pPr>
        <w:pStyle w:val="DoElist1bullet2018"/>
      </w:pPr>
      <w:r>
        <w:t>justify a point of</w:t>
      </w:r>
      <w:r>
        <w:rPr>
          <w:spacing w:val="-29"/>
        </w:rPr>
        <w:t xml:space="preserve"> </w:t>
      </w:r>
      <w:r>
        <w:t>view.</w:t>
      </w:r>
    </w:p>
    <w:p w14:paraId="37DC11E6" w14:textId="15F273F6" w:rsidR="00C345D9" w:rsidRPr="00720D49" w:rsidRDefault="00720D49" w:rsidP="0028772E">
      <w:pPr>
        <w:pStyle w:val="DoEbodytext2018"/>
        <w:tabs>
          <w:tab w:val="clear" w:pos="567"/>
          <w:tab w:val="left" w:pos="851"/>
        </w:tabs>
        <w:rPr>
          <w:rStyle w:val="DoEstrongemphasis2018"/>
        </w:rPr>
      </w:pPr>
      <w:r w:rsidRPr="00720D49">
        <w:rPr>
          <w:rStyle w:val="DoEstrongemphasis2018"/>
        </w:rPr>
        <w:t>Procedure</w:t>
      </w:r>
    </w:p>
    <w:p w14:paraId="10A764D9" w14:textId="77777777" w:rsidR="00C345D9" w:rsidRDefault="00C345D9" w:rsidP="00291D5A">
      <w:pPr>
        <w:pStyle w:val="DoElist1bullet2018"/>
      </w:pPr>
      <w:r>
        <w:t>Use</w:t>
      </w:r>
      <w:r w:rsidRPr="00291D5A">
        <w:t xml:space="preserve"> </w:t>
      </w:r>
      <w:r>
        <w:t>a</w:t>
      </w:r>
      <w:r w:rsidRPr="00291D5A">
        <w:t xml:space="preserve"> </w:t>
      </w:r>
      <w:r>
        <w:t>marker</w:t>
      </w:r>
      <w:r w:rsidRPr="00291D5A">
        <w:t xml:space="preserve"> </w:t>
      </w:r>
      <w:r>
        <w:t>pen</w:t>
      </w:r>
      <w:r w:rsidRPr="00291D5A">
        <w:t xml:space="preserve"> to </w:t>
      </w:r>
      <w:r>
        <w:t>divide</w:t>
      </w:r>
      <w:r w:rsidRPr="00291D5A">
        <w:t xml:space="preserve"> </w:t>
      </w:r>
      <w:r>
        <w:t>an</w:t>
      </w:r>
      <w:r w:rsidRPr="00291D5A">
        <w:t xml:space="preserve"> </w:t>
      </w:r>
      <w:r>
        <w:t>A3</w:t>
      </w:r>
      <w:r w:rsidRPr="00291D5A">
        <w:t xml:space="preserve"> </w:t>
      </w:r>
      <w:r>
        <w:t>sheet</w:t>
      </w:r>
      <w:r w:rsidRPr="00291D5A">
        <w:t xml:space="preserve"> of </w:t>
      </w:r>
      <w:r>
        <w:t>paper</w:t>
      </w:r>
      <w:r w:rsidRPr="00291D5A">
        <w:t xml:space="preserve"> </w:t>
      </w:r>
      <w:r>
        <w:t>into</w:t>
      </w:r>
      <w:r w:rsidRPr="00291D5A">
        <w:t xml:space="preserve"> </w:t>
      </w:r>
      <w:r>
        <w:t>the</w:t>
      </w:r>
      <w:r w:rsidRPr="00291D5A">
        <w:t xml:space="preserve"> </w:t>
      </w:r>
      <w:r>
        <w:t>format shown</w:t>
      </w:r>
      <w:r w:rsidRPr="00291D5A">
        <w:t xml:space="preserve"> below.</w:t>
      </w:r>
    </w:p>
    <w:p w14:paraId="00D48678" w14:textId="1071B40F" w:rsidR="00C345D9" w:rsidRPr="00C345D9" w:rsidRDefault="00C345D9" w:rsidP="00291D5A">
      <w:pPr>
        <w:pStyle w:val="DoElist1bullet2018"/>
        <w:numPr>
          <w:ilvl w:val="0"/>
          <w:numId w:val="0"/>
        </w:numPr>
        <w:ind w:left="644"/>
      </w:pPr>
      <w:r>
        <w:rPr>
          <w:noProof/>
          <w:lang w:eastAsia="en-AU"/>
        </w:rPr>
        <w:drawing>
          <wp:inline distT="0" distB="0" distL="0" distR="0" wp14:anchorId="116E9E44" wp14:editId="79BB064B">
            <wp:extent cx="3912353" cy="2360083"/>
            <wp:effectExtent l="0" t="0" r="0" b="2540"/>
            <wp:docPr id="7" name="image7.jpeg" descr="Topic of tex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16087" cy="2362335"/>
                    </a:xfrm>
                    <a:prstGeom prst="rect">
                      <a:avLst/>
                    </a:prstGeom>
                  </pic:spPr>
                </pic:pic>
              </a:graphicData>
            </a:graphic>
          </wp:inline>
        </w:drawing>
      </w:r>
    </w:p>
    <w:p w14:paraId="7D98A74F" w14:textId="03C75FAE" w:rsidR="00291D5A" w:rsidRDefault="00291D5A" w:rsidP="007D36E4">
      <w:pPr>
        <w:pStyle w:val="DoElist1bullet2018"/>
      </w:pPr>
      <w:r>
        <w:t>Divide</w:t>
      </w:r>
      <w:r w:rsidRPr="00291D5A">
        <w:t xml:space="preserve"> </w:t>
      </w:r>
      <w:r>
        <w:t>the</w:t>
      </w:r>
      <w:r w:rsidRPr="00291D5A">
        <w:t xml:space="preserve"> </w:t>
      </w:r>
      <w:r>
        <w:t>class</w:t>
      </w:r>
      <w:r w:rsidRPr="00291D5A">
        <w:t xml:space="preserve"> </w:t>
      </w:r>
      <w:r>
        <w:t>into</w:t>
      </w:r>
      <w:r w:rsidRPr="00291D5A">
        <w:t xml:space="preserve"> </w:t>
      </w:r>
      <w:r>
        <w:t>groups</w:t>
      </w:r>
      <w:r w:rsidRPr="00291D5A">
        <w:t xml:space="preserve"> </w:t>
      </w:r>
      <w:r>
        <w:t>of</w:t>
      </w:r>
      <w:r w:rsidRPr="00291D5A">
        <w:t xml:space="preserve"> </w:t>
      </w:r>
      <w:r>
        <w:t>4</w:t>
      </w:r>
      <w:r w:rsidRPr="00291D5A">
        <w:t xml:space="preserve"> </w:t>
      </w:r>
      <w:r>
        <w:t>and</w:t>
      </w:r>
      <w:r w:rsidRPr="00291D5A">
        <w:t xml:space="preserve"> </w:t>
      </w:r>
      <w:r>
        <w:t>give</w:t>
      </w:r>
      <w:r w:rsidRPr="00291D5A">
        <w:t xml:space="preserve"> </w:t>
      </w:r>
      <w:r>
        <w:t>each</w:t>
      </w:r>
      <w:r w:rsidRPr="00291D5A">
        <w:t xml:space="preserve"> </w:t>
      </w:r>
      <w:r>
        <w:t>group</w:t>
      </w:r>
      <w:r w:rsidRPr="00291D5A">
        <w:t xml:space="preserve"> 1 </w:t>
      </w:r>
      <w:r>
        <w:t>‘placemat’</w:t>
      </w:r>
      <w:r w:rsidRPr="00291D5A">
        <w:t xml:space="preserve"> </w:t>
      </w:r>
      <w:r>
        <w:t>(A3</w:t>
      </w:r>
      <w:r w:rsidRPr="00291D5A">
        <w:t xml:space="preserve"> </w:t>
      </w:r>
      <w:r>
        <w:t xml:space="preserve">sheet). </w:t>
      </w:r>
    </w:p>
    <w:p w14:paraId="74374E75" w14:textId="584F8470" w:rsidR="00C345D9" w:rsidRDefault="00C345D9" w:rsidP="007D36E4">
      <w:pPr>
        <w:pStyle w:val="DoElist1bullet2018"/>
      </w:pPr>
      <w:r>
        <w:t>Nominate</w:t>
      </w:r>
      <w:r>
        <w:rPr>
          <w:spacing w:val="-9"/>
        </w:rPr>
        <w:t xml:space="preserve"> </w:t>
      </w:r>
      <w:r>
        <w:t>a</w:t>
      </w:r>
      <w:r>
        <w:rPr>
          <w:spacing w:val="-12"/>
        </w:rPr>
        <w:t xml:space="preserve"> </w:t>
      </w:r>
      <w:r>
        <w:t>group</w:t>
      </w:r>
      <w:r>
        <w:rPr>
          <w:spacing w:val="-6"/>
        </w:rPr>
        <w:t xml:space="preserve"> </w:t>
      </w:r>
      <w:r>
        <w:t>leader.</w:t>
      </w:r>
      <w:r>
        <w:rPr>
          <w:spacing w:val="-5"/>
        </w:rPr>
        <w:t xml:space="preserve"> </w:t>
      </w:r>
      <w:r>
        <w:t>The</w:t>
      </w:r>
      <w:r>
        <w:rPr>
          <w:spacing w:val="-9"/>
        </w:rPr>
        <w:t xml:space="preserve"> </w:t>
      </w:r>
      <w:r>
        <w:t>group</w:t>
      </w:r>
      <w:r>
        <w:rPr>
          <w:spacing w:val="-8"/>
        </w:rPr>
        <w:t xml:space="preserve"> </w:t>
      </w:r>
      <w:r>
        <w:t>leader</w:t>
      </w:r>
      <w:r>
        <w:rPr>
          <w:spacing w:val="-11"/>
        </w:rPr>
        <w:t xml:space="preserve"> </w:t>
      </w:r>
      <w:r>
        <w:t>cuts</w:t>
      </w:r>
      <w:r>
        <w:rPr>
          <w:spacing w:val="-7"/>
        </w:rPr>
        <w:t xml:space="preserve"> </w:t>
      </w:r>
      <w:r>
        <w:t>sections</w:t>
      </w:r>
      <w:r>
        <w:rPr>
          <w:spacing w:val="-7"/>
        </w:rPr>
        <w:t xml:space="preserve"> </w:t>
      </w:r>
      <w:r>
        <w:rPr>
          <w:spacing w:val="-3"/>
        </w:rPr>
        <w:t>of</w:t>
      </w:r>
      <w:r>
        <w:rPr>
          <w:spacing w:val="-11"/>
        </w:rPr>
        <w:t xml:space="preserve"> </w:t>
      </w:r>
      <w:r>
        <w:t>the</w:t>
      </w:r>
      <w:r>
        <w:rPr>
          <w:spacing w:val="-4"/>
        </w:rPr>
        <w:t xml:space="preserve"> </w:t>
      </w:r>
      <w:r>
        <w:t>placemat</w:t>
      </w:r>
      <w:r>
        <w:rPr>
          <w:spacing w:val="-6"/>
        </w:rPr>
        <w:t xml:space="preserve"> </w:t>
      </w:r>
      <w:r>
        <w:t>and gives</w:t>
      </w:r>
      <w:r>
        <w:rPr>
          <w:spacing w:val="-3"/>
        </w:rPr>
        <w:t xml:space="preserve"> </w:t>
      </w:r>
      <w:r>
        <w:t>each</w:t>
      </w:r>
      <w:r>
        <w:rPr>
          <w:spacing w:val="-7"/>
        </w:rPr>
        <w:t xml:space="preserve"> </w:t>
      </w:r>
      <w:r>
        <w:t>student</w:t>
      </w:r>
      <w:r>
        <w:rPr>
          <w:spacing w:val="-2"/>
        </w:rPr>
        <w:t xml:space="preserve"> </w:t>
      </w:r>
      <w:r>
        <w:t>in</w:t>
      </w:r>
      <w:r>
        <w:rPr>
          <w:spacing w:val="-7"/>
        </w:rPr>
        <w:t xml:space="preserve"> </w:t>
      </w:r>
      <w:r>
        <w:t>the</w:t>
      </w:r>
      <w:r>
        <w:rPr>
          <w:spacing w:val="-5"/>
        </w:rPr>
        <w:t xml:space="preserve"> </w:t>
      </w:r>
      <w:r>
        <w:t>group</w:t>
      </w:r>
      <w:r>
        <w:rPr>
          <w:spacing w:val="-2"/>
        </w:rPr>
        <w:t xml:space="preserve"> </w:t>
      </w:r>
      <w:r>
        <w:t>one</w:t>
      </w:r>
      <w:r>
        <w:rPr>
          <w:spacing w:val="-5"/>
        </w:rPr>
        <w:t xml:space="preserve"> </w:t>
      </w:r>
      <w:r>
        <w:t>of</w:t>
      </w:r>
      <w:r>
        <w:rPr>
          <w:spacing w:val="-7"/>
        </w:rPr>
        <w:t xml:space="preserve"> </w:t>
      </w:r>
      <w:r>
        <w:t>the</w:t>
      </w:r>
      <w:r>
        <w:rPr>
          <w:spacing w:val="-2"/>
        </w:rPr>
        <w:t xml:space="preserve"> </w:t>
      </w:r>
      <w:r>
        <w:t>outside</w:t>
      </w:r>
      <w:r>
        <w:rPr>
          <w:spacing w:val="-2"/>
        </w:rPr>
        <w:t xml:space="preserve"> </w:t>
      </w:r>
      <w:r>
        <w:t>sections.</w:t>
      </w:r>
    </w:p>
    <w:p w14:paraId="08C9C66F" w14:textId="295BF3E0" w:rsidR="00C345D9" w:rsidRDefault="00C345D9" w:rsidP="007D36E4">
      <w:pPr>
        <w:pStyle w:val="DoElist1bullet2018"/>
      </w:pPr>
      <w:r>
        <w:t>Give</w:t>
      </w:r>
      <w:r>
        <w:rPr>
          <w:spacing w:val="-7"/>
        </w:rPr>
        <w:t xml:space="preserve"> </w:t>
      </w:r>
      <w:r>
        <w:t>students</w:t>
      </w:r>
      <w:r>
        <w:rPr>
          <w:spacing w:val="-5"/>
        </w:rPr>
        <w:t xml:space="preserve"> </w:t>
      </w:r>
      <w:r>
        <w:t>(including</w:t>
      </w:r>
      <w:r>
        <w:rPr>
          <w:spacing w:val="-8"/>
        </w:rPr>
        <w:t xml:space="preserve"> </w:t>
      </w:r>
      <w:r>
        <w:t>the</w:t>
      </w:r>
      <w:r>
        <w:rPr>
          <w:spacing w:val="-7"/>
        </w:rPr>
        <w:t xml:space="preserve"> </w:t>
      </w:r>
      <w:r>
        <w:t>group</w:t>
      </w:r>
      <w:r>
        <w:rPr>
          <w:spacing w:val="-6"/>
        </w:rPr>
        <w:t xml:space="preserve"> </w:t>
      </w:r>
      <w:r>
        <w:t>leader)</w:t>
      </w:r>
      <w:r>
        <w:rPr>
          <w:spacing w:val="-6"/>
        </w:rPr>
        <w:t xml:space="preserve"> </w:t>
      </w:r>
      <w:r>
        <w:t>a</w:t>
      </w:r>
      <w:r>
        <w:rPr>
          <w:spacing w:val="-7"/>
        </w:rPr>
        <w:t xml:space="preserve"> </w:t>
      </w:r>
      <w:r>
        <w:t>selected</w:t>
      </w:r>
      <w:r>
        <w:rPr>
          <w:spacing w:val="-9"/>
        </w:rPr>
        <w:t xml:space="preserve"> </w:t>
      </w:r>
      <w:r>
        <w:t>text</w:t>
      </w:r>
      <w:r>
        <w:rPr>
          <w:spacing w:val="-6"/>
        </w:rPr>
        <w:t xml:space="preserve"> </w:t>
      </w:r>
      <w:r>
        <w:t>to</w:t>
      </w:r>
      <w:r>
        <w:rPr>
          <w:spacing w:val="-9"/>
        </w:rPr>
        <w:t xml:space="preserve"> </w:t>
      </w:r>
      <w:r w:rsidR="00ED3F87">
        <w:t>read</w:t>
      </w:r>
      <w:r>
        <w:rPr>
          <w:spacing w:val="-6"/>
        </w:rPr>
        <w:t xml:space="preserve"> </w:t>
      </w:r>
      <w:r>
        <w:t>individually.</w:t>
      </w:r>
    </w:p>
    <w:p w14:paraId="3FCE4CF1" w14:textId="77777777" w:rsidR="00C345D9" w:rsidRDefault="00C345D9" w:rsidP="007D36E4">
      <w:pPr>
        <w:pStyle w:val="DoElist1bullet2018"/>
      </w:pPr>
      <w:r>
        <w:t>The</w:t>
      </w:r>
      <w:r>
        <w:rPr>
          <w:spacing w:val="-8"/>
        </w:rPr>
        <w:t xml:space="preserve"> </w:t>
      </w:r>
      <w:r>
        <w:t>group</w:t>
      </w:r>
      <w:r>
        <w:rPr>
          <w:spacing w:val="-9"/>
        </w:rPr>
        <w:t xml:space="preserve"> </w:t>
      </w:r>
      <w:r>
        <w:t>leader</w:t>
      </w:r>
      <w:r>
        <w:rPr>
          <w:spacing w:val="-9"/>
        </w:rPr>
        <w:t xml:space="preserve"> </w:t>
      </w:r>
      <w:r>
        <w:t>writes</w:t>
      </w:r>
      <w:r>
        <w:rPr>
          <w:spacing w:val="-9"/>
        </w:rPr>
        <w:t xml:space="preserve"> </w:t>
      </w:r>
      <w:r>
        <w:t>the</w:t>
      </w:r>
      <w:r>
        <w:rPr>
          <w:spacing w:val="-8"/>
        </w:rPr>
        <w:t xml:space="preserve"> </w:t>
      </w:r>
      <w:r>
        <w:t>topic</w:t>
      </w:r>
      <w:r>
        <w:rPr>
          <w:spacing w:val="-4"/>
        </w:rPr>
        <w:t xml:space="preserve"> </w:t>
      </w:r>
      <w:r>
        <w:rPr>
          <w:spacing w:val="-3"/>
        </w:rPr>
        <w:t>of</w:t>
      </w:r>
      <w:r>
        <w:rPr>
          <w:spacing w:val="-7"/>
        </w:rPr>
        <w:t xml:space="preserve"> </w:t>
      </w:r>
      <w:r>
        <w:t>the</w:t>
      </w:r>
      <w:r>
        <w:rPr>
          <w:spacing w:val="-9"/>
        </w:rPr>
        <w:t xml:space="preserve"> </w:t>
      </w:r>
      <w:r>
        <w:t>text</w:t>
      </w:r>
      <w:r>
        <w:rPr>
          <w:spacing w:val="-7"/>
        </w:rPr>
        <w:t xml:space="preserve"> </w:t>
      </w:r>
      <w:r>
        <w:rPr>
          <w:spacing w:val="-3"/>
        </w:rPr>
        <w:t>in</w:t>
      </w:r>
      <w:r>
        <w:rPr>
          <w:spacing w:val="-9"/>
        </w:rPr>
        <w:t xml:space="preserve"> </w:t>
      </w:r>
      <w:r>
        <w:t>the</w:t>
      </w:r>
      <w:r>
        <w:rPr>
          <w:spacing w:val="-9"/>
        </w:rPr>
        <w:t xml:space="preserve"> </w:t>
      </w:r>
      <w:r>
        <w:t>centre</w:t>
      </w:r>
      <w:r>
        <w:rPr>
          <w:spacing w:val="-8"/>
        </w:rPr>
        <w:t xml:space="preserve"> </w:t>
      </w:r>
      <w:r>
        <w:t>section</w:t>
      </w:r>
      <w:r>
        <w:rPr>
          <w:spacing w:val="-7"/>
        </w:rPr>
        <w:t xml:space="preserve"> </w:t>
      </w:r>
      <w:r>
        <w:t>of</w:t>
      </w:r>
      <w:r>
        <w:rPr>
          <w:spacing w:val="-9"/>
        </w:rPr>
        <w:t xml:space="preserve"> </w:t>
      </w:r>
      <w:r>
        <w:t>the</w:t>
      </w:r>
      <w:r>
        <w:rPr>
          <w:spacing w:val="-5"/>
        </w:rPr>
        <w:t xml:space="preserve"> </w:t>
      </w:r>
      <w:r>
        <w:t>placemat.</w:t>
      </w:r>
    </w:p>
    <w:p w14:paraId="686A915D" w14:textId="77777777" w:rsidR="00C345D9" w:rsidRDefault="00C345D9" w:rsidP="007D36E4">
      <w:pPr>
        <w:pStyle w:val="DoElist1bullet2018"/>
      </w:pPr>
      <w:r>
        <w:t xml:space="preserve">After a predetermined period (the length </w:t>
      </w:r>
      <w:r>
        <w:rPr>
          <w:spacing w:val="-3"/>
        </w:rPr>
        <w:t xml:space="preserve">of </w:t>
      </w:r>
      <w:r>
        <w:t xml:space="preserve">time will depend </w:t>
      </w:r>
      <w:r>
        <w:rPr>
          <w:spacing w:val="-3"/>
        </w:rPr>
        <w:t xml:space="preserve">on </w:t>
      </w:r>
      <w:r>
        <w:t>the length and complexity</w:t>
      </w:r>
      <w:r>
        <w:rPr>
          <w:spacing w:val="-10"/>
        </w:rPr>
        <w:t xml:space="preserve"> </w:t>
      </w:r>
      <w:r>
        <w:t>of</w:t>
      </w:r>
      <w:r>
        <w:rPr>
          <w:spacing w:val="-8"/>
        </w:rPr>
        <w:t xml:space="preserve"> </w:t>
      </w:r>
      <w:r>
        <w:t>the</w:t>
      </w:r>
      <w:r>
        <w:rPr>
          <w:spacing w:val="-9"/>
        </w:rPr>
        <w:t xml:space="preserve"> </w:t>
      </w:r>
      <w:r>
        <w:t>text),</w:t>
      </w:r>
      <w:r>
        <w:rPr>
          <w:spacing w:val="-9"/>
        </w:rPr>
        <w:t xml:space="preserve"> </w:t>
      </w:r>
      <w:r>
        <w:t>ask</w:t>
      </w:r>
      <w:r>
        <w:rPr>
          <w:spacing w:val="-10"/>
        </w:rPr>
        <w:t xml:space="preserve"> </w:t>
      </w:r>
      <w:r>
        <w:t>students</w:t>
      </w:r>
      <w:r>
        <w:rPr>
          <w:spacing w:val="-7"/>
        </w:rPr>
        <w:t xml:space="preserve"> </w:t>
      </w:r>
      <w:r>
        <w:t>to</w:t>
      </w:r>
      <w:r>
        <w:rPr>
          <w:spacing w:val="-11"/>
        </w:rPr>
        <w:t xml:space="preserve"> </w:t>
      </w:r>
      <w:r>
        <w:t>summarise</w:t>
      </w:r>
      <w:r>
        <w:rPr>
          <w:spacing w:val="-9"/>
        </w:rPr>
        <w:t xml:space="preserve"> </w:t>
      </w:r>
      <w:r>
        <w:t>the</w:t>
      </w:r>
      <w:r>
        <w:rPr>
          <w:spacing w:val="-9"/>
        </w:rPr>
        <w:t xml:space="preserve"> </w:t>
      </w:r>
      <w:r>
        <w:t>most</w:t>
      </w:r>
      <w:r>
        <w:rPr>
          <w:spacing w:val="-8"/>
        </w:rPr>
        <w:t xml:space="preserve"> </w:t>
      </w:r>
      <w:r>
        <w:t>important</w:t>
      </w:r>
      <w:r>
        <w:rPr>
          <w:spacing w:val="-8"/>
        </w:rPr>
        <w:t xml:space="preserve"> </w:t>
      </w:r>
      <w:r>
        <w:t>points</w:t>
      </w:r>
      <w:r>
        <w:rPr>
          <w:spacing w:val="-10"/>
        </w:rPr>
        <w:t xml:space="preserve"> </w:t>
      </w:r>
      <w:r>
        <w:t>they have</w:t>
      </w:r>
      <w:r>
        <w:rPr>
          <w:spacing w:val="-6"/>
        </w:rPr>
        <w:t xml:space="preserve"> </w:t>
      </w:r>
      <w:r>
        <w:t>read</w:t>
      </w:r>
      <w:r>
        <w:rPr>
          <w:spacing w:val="-8"/>
        </w:rPr>
        <w:t xml:space="preserve"> </w:t>
      </w:r>
      <w:r>
        <w:t>in</w:t>
      </w:r>
      <w:r>
        <w:rPr>
          <w:spacing w:val="-8"/>
        </w:rPr>
        <w:t xml:space="preserve"> </w:t>
      </w:r>
      <w:r>
        <w:t>the</w:t>
      </w:r>
      <w:r>
        <w:rPr>
          <w:spacing w:val="-6"/>
        </w:rPr>
        <w:t xml:space="preserve"> </w:t>
      </w:r>
      <w:r>
        <w:t>text</w:t>
      </w:r>
      <w:r>
        <w:rPr>
          <w:spacing w:val="-5"/>
        </w:rPr>
        <w:t xml:space="preserve"> </w:t>
      </w:r>
      <w:r>
        <w:rPr>
          <w:spacing w:val="-3"/>
        </w:rPr>
        <w:t xml:space="preserve">in </w:t>
      </w:r>
      <w:r>
        <w:rPr>
          <w:spacing w:val="-2"/>
        </w:rPr>
        <w:t>dot</w:t>
      </w:r>
      <w:r>
        <w:rPr>
          <w:spacing w:val="-5"/>
        </w:rPr>
        <w:t xml:space="preserve"> </w:t>
      </w:r>
      <w:r>
        <w:t>point form</w:t>
      </w:r>
      <w:r>
        <w:rPr>
          <w:spacing w:val="-6"/>
        </w:rPr>
        <w:t xml:space="preserve"> </w:t>
      </w:r>
      <w:r>
        <w:t>on</w:t>
      </w:r>
      <w:r>
        <w:rPr>
          <w:spacing w:val="-5"/>
        </w:rPr>
        <w:t xml:space="preserve"> </w:t>
      </w:r>
      <w:r>
        <w:t>their</w:t>
      </w:r>
      <w:r>
        <w:rPr>
          <w:spacing w:val="-6"/>
        </w:rPr>
        <w:t xml:space="preserve"> </w:t>
      </w:r>
      <w:r>
        <w:t>section</w:t>
      </w:r>
      <w:r>
        <w:rPr>
          <w:spacing w:val="-3"/>
        </w:rPr>
        <w:t xml:space="preserve"> </w:t>
      </w:r>
      <w:r>
        <w:t>of</w:t>
      </w:r>
      <w:r>
        <w:rPr>
          <w:spacing w:val="-8"/>
        </w:rPr>
        <w:t xml:space="preserve"> </w:t>
      </w:r>
      <w:r>
        <w:t>the</w:t>
      </w:r>
      <w:r>
        <w:rPr>
          <w:spacing w:val="-1"/>
        </w:rPr>
        <w:t xml:space="preserve"> </w:t>
      </w:r>
      <w:r>
        <w:t>placemat.</w:t>
      </w:r>
    </w:p>
    <w:p w14:paraId="5B57987E" w14:textId="77777777" w:rsidR="00C345D9" w:rsidRDefault="00C345D9" w:rsidP="007D36E4">
      <w:pPr>
        <w:pStyle w:val="DoElist1bullet2018"/>
      </w:pPr>
      <w:r>
        <w:t>Reassemble the</w:t>
      </w:r>
      <w:r>
        <w:rPr>
          <w:spacing w:val="-23"/>
        </w:rPr>
        <w:t xml:space="preserve"> </w:t>
      </w:r>
      <w:r>
        <w:t>placemat.</w:t>
      </w:r>
    </w:p>
    <w:p w14:paraId="4A81EF57" w14:textId="77777777" w:rsidR="00C345D9" w:rsidRDefault="00C345D9" w:rsidP="007D36E4">
      <w:pPr>
        <w:pStyle w:val="DoElist1bullet2018"/>
      </w:pPr>
      <w:r>
        <w:t>In</w:t>
      </w:r>
      <w:r>
        <w:rPr>
          <w:spacing w:val="-10"/>
        </w:rPr>
        <w:t xml:space="preserve"> </w:t>
      </w:r>
      <w:r>
        <w:t>the</w:t>
      </w:r>
      <w:r>
        <w:rPr>
          <w:spacing w:val="-8"/>
        </w:rPr>
        <w:t xml:space="preserve"> </w:t>
      </w:r>
      <w:r>
        <w:t>centre</w:t>
      </w:r>
      <w:r>
        <w:rPr>
          <w:spacing w:val="-10"/>
        </w:rPr>
        <w:t xml:space="preserve"> </w:t>
      </w:r>
      <w:r>
        <w:t>of</w:t>
      </w:r>
      <w:r>
        <w:rPr>
          <w:spacing w:val="-12"/>
        </w:rPr>
        <w:t xml:space="preserve"> </w:t>
      </w:r>
      <w:r>
        <w:t>the</w:t>
      </w:r>
      <w:r>
        <w:rPr>
          <w:spacing w:val="-8"/>
        </w:rPr>
        <w:t xml:space="preserve"> </w:t>
      </w:r>
      <w:r>
        <w:t>placemat,</w:t>
      </w:r>
      <w:r>
        <w:rPr>
          <w:spacing w:val="-11"/>
        </w:rPr>
        <w:t xml:space="preserve"> </w:t>
      </w:r>
      <w:r>
        <w:t>the</w:t>
      </w:r>
      <w:r>
        <w:rPr>
          <w:spacing w:val="-8"/>
        </w:rPr>
        <w:t xml:space="preserve"> </w:t>
      </w:r>
      <w:r>
        <w:t>group</w:t>
      </w:r>
      <w:r>
        <w:rPr>
          <w:spacing w:val="-5"/>
        </w:rPr>
        <w:t xml:space="preserve"> </w:t>
      </w:r>
      <w:r>
        <w:t>leader</w:t>
      </w:r>
      <w:r>
        <w:rPr>
          <w:spacing w:val="-8"/>
        </w:rPr>
        <w:t xml:space="preserve"> </w:t>
      </w:r>
      <w:r>
        <w:t>lists</w:t>
      </w:r>
      <w:r>
        <w:rPr>
          <w:spacing w:val="-6"/>
        </w:rPr>
        <w:t xml:space="preserve"> </w:t>
      </w:r>
      <w:r>
        <w:t>common</w:t>
      </w:r>
      <w:r>
        <w:rPr>
          <w:spacing w:val="-7"/>
        </w:rPr>
        <w:t xml:space="preserve"> </w:t>
      </w:r>
      <w:r>
        <w:t>points</w:t>
      </w:r>
      <w:r>
        <w:rPr>
          <w:spacing w:val="-9"/>
        </w:rPr>
        <w:t xml:space="preserve"> </w:t>
      </w:r>
      <w:r>
        <w:t>identified</w:t>
      </w:r>
      <w:r>
        <w:rPr>
          <w:spacing w:val="-10"/>
        </w:rPr>
        <w:t xml:space="preserve"> </w:t>
      </w:r>
      <w:r>
        <w:t>by all four</w:t>
      </w:r>
      <w:r>
        <w:rPr>
          <w:spacing w:val="-14"/>
        </w:rPr>
        <w:t xml:space="preserve"> </w:t>
      </w:r>
      <w:r>
        <w:t>students.</w:t>
      </w:r>
    </w:p>
    <w:p w14:paraId="75C7C713" w14:textId="7A042DE6" w:rsidR="00C345D9" w:rsidRDefault="00C345D9" w:rsidP="007D36E4">
      <w:pPr>
        <w:pStyle w:val="DoElist1bullet2018"/>
      </w:pPr>
      <w:r>
        <w:t xml:space="preserve">When this is complete, give each student a specific period </w:t>
      </w:r>
      <w:r>
        <w:rPr>
          <w:spacing w:val="-3"/>
        </w:rPr>
        <w:t xml:space="preserve">of </w:t>
      </w:r>
      <w:r>
        <w:t>uninterrupted time (</w:t>
      </w:r>
      <w:r w:rsidR="00BE0D59">
        <w:t>for example</w:t>
      </w:r>
      <w:r>
        <w:rPr>
          <w:spacing w:val="-9"/>
        </w:rPr>
        <w:t xml:space="preserve"> </w:t>
      </w:r>
      <w:r w:rsidR="00BE0D59">
        <w:t xml:space="preserve">3 </w:t>
      </w:r>
      <w:r>
        <w:t>minutes)</w:t>
      </w:r>
      <w:r>
        <w:rPr>
          <w:spacing w:val="-13"/>
        </w:rPr>
        <w:t xml:space="preserve"> </w:t>
      </w:r>
      <w:r>
        <w:t>to</w:t>
      </w:r>
      <w:r>
        <w:rPr>
          <w:spacing w:val="-10"/>
        </w:rPr>
        <w:t xml:space="preserve"> </w:t>
      </w:r>
      <w:r>
        <w:t>justify</w:t>
      </w:r>
      <w:r>
        <w:rPr>
          <w:spacing w:val="-9"/>
        </w:rPr>
        <w:t xml:space="preserve"> </w:t>
      </w:r>
      <w:r>
        <w:t>orally</w:t>
      </w:r>
      <w:r>
        <w:rPr>
          <w:spacing w:val="-11"/>
        </w:rPr>
        <w:t xml:space="preserve"> </w:t>
      </w:r>
      <w:r>
        <w:t>the</w:t>
      </w:r>
      <w:r>
        <w:rPr>
          <w:spacing w:val="-5"/>
        </w:rPr>
        <w:t xml:space="preserve"> </w:t>
      </w:r>
      <w:r>
        <w:t>inclusion</w:t>
      </w:r>
      <w:r>
        <w:rPr>
          <w:spacing w:val="-7"/>
        </w:rPr>
        <w:t xml:space="preserve"> </w:t>
      </w:r>
      <w:r>
        <w:t>of</w:t>
      </w:r>
      <w:r>
        <w:rPr>
          <w:spacing w:val="-9"/>
        </w:rPr>
        <w:t xml:space="preserve"> </w:t>
      </w:r>
      <w:r>
        <w:t>individual</w:t>
      </w:r>
      <w:r>
        <w:rPr>
          <w:spacing w:val="-8"/>
        </w:rPr>
        <w:t xml:space="preserve"> </w:t>
      </w:r>
      <w:r>
        <w:t>points</w:t>
      </w:r>
      <w:r>
        <w:rPr>
          <w:spacing w:val="-11"/>
        </w:rPr>
        <w:t xml:space="preserve"> </w:t>
      </w:r>
      <w:r>
        <w:t>not</w:t>
      </w:r>
      <w:r>
        <w:rPr>
          <w:spacing w:val="-5"/>
        </w:rPr>
        <w:t xml:space="preserve"> </w:t>
      </w:r>
      <w:r>
        <w:t>listed</w:t>
      </w:r>
      <w:r>
        <w:rPr>
          <w:spacing w:val="-9"/>
        </w:rPr>
        <w:t xml:space="preserve"> </w:t>
      </w:r>
      <w:r>
        <w:t>by others</w:t>
      </w:r>
      <w:r>
        <w:rPr>
          <w:spacing w:val="-6"/>
        </w:rPr>
        <w:t xml:space="preserve"> </w:t>
      </w:r>
      <w:r>
        <w:t>(</w:t>
      </w:r>
      <w:r w:rsidR="00BE0D59">
        <w:t>those</w:t>
      </w:r>
      <w:r>
        <w:rPr>
          <w:spacing w:val="-4"/>
        </w:rPr>
        <w:t xml:space="preserve"> </w:t>
      </w:r>
      <w:r>
        <w:t>that</w:t>
      </w:r>
      <w:r>
        <w:rPr>
          <w:spacing w:val="-7"/>
        </w:rPr>
        <w:t xml:space="preserve"> </w:t>
      </w:r>
      <w:r>
        <w:t>are</w:t>
      </w:r>
      <w:r>
        <w:rPr>
          <w:spacing w:val="-5"/>
        </w:rPr>
        <w:t xml:space="preserve"> </w:t>
      </w:r>
      <w:r>
        <w:t>not</w:t>
      </w:r>
      <w:r>
        <w:rPr>
          <w:spacing w:val="-4"/>
        </w:rPr>
        <w:t xml:space="preserve"> </w:t>
      </w:r>
      <w:r>
        <w:t>listed</w:t>
      </w:r>
      <w:r>
        <w:rPr>
          <w:spacing w:val="-7"/>
        </w:rPr>
        <w:t xml:space="preserve"> </w:t>
      </w:r>
      <w:r>
        <w:t>in</w:t>
      </w:r>
      <w:r>
        <w:rPr>
          <w:spacing w:val="-4"/>
        </w:rPr>
        <w:t xml:space="preserve"> </w:t>
      </w:r>
      <w:r>
        <w:t>the</w:t>
      </w:r>
      <w:r>
        <w:rPr>
          <w:spacing w:val="-2"/>
        </w:rPr>
        <w:t xml:space="preserve"> </w:t>
      </w:r>
      <w:r>
        <w:t xml:space="preserve">centre </w:t>
      </w:r>
      <w:r>
        <w:rPr>
          <w:spacing w:val="-3"/>
        </w:rPr>
        <w:t>of</w:t>
      </w:r>
      <w:r>
        <w:rPr>
          <w:spacing w:val="-7"/>
        </w:rPr>
        <w:t xml:space="preserve"> </w:t>
      </w:r>
      <w:r>
        <w:t>the</w:t>
      </w:r>
      <w:r>
        <w:rPr>
          <w:spacing w:val="-5"/>
        </w:rPr>
        <w:t xml:space="preserve"> </w:t>
      </w:r>
      <w:r>
        <w:t>placemat).</w:t>
      </w:r>
    </w:p>
    <w:p w14:paraId="0C2D2861" w14:textId="77777777" w:rsidR="00C345D9" w:rsidRPr="00C345D9" w:rsidRDefault="00C345D9" w:rsidP="007D36E4">
      <w:pPr>
        <w:pStyle w:val="DoElist1bullet2018"/>
      </w:pPr>
      <w:r>
        <w:t>The</w:t>
      </w:r>
      <w:r>
        <w:rPr>
          <w:spacing w:val="-5"/>
        </w:rPr>
        <w:t xml:space="preserve"> </w:t>
      </w:r>
      <w:r>
        <w:t>group</w:t>
      </w:r>
      <w:r>
        <w:rPr>
          <w:spacing w:val="-7"/>
        </w:rPr>
        <w:t xml:space="preserve"> </w:t>
      </w:r>
      <w:r>
        <w:t>leader</w:t>
      </w:r>
      <w:r>
        <w:rPr>
          <w:spacing w:val="-5"/>
        </w:rPr>
        <w:t xml:space="preserve"> </w:t>
      </w:r>
      <w:r>
        <w:t>presents</w:t>
      </w:r>
      <w:r>
        <w:rPr>
          <w:spacing w:val="-3"/>
        </w:rPr>
        <w:t xml:space="preserve"> </w:t>
      </w:r>
      <w:r>
        <w:t>a</w:t>
      </w:r>
      <w:r>
        <w:rPr>
          <w:spacing w:val="-5"/>
        </w:rPr>
        <w:t xml:space="preserve"> </w:t>
      </w:r>
      <w:r>
        <w:t>summary</w:t>
      </w:r>
      <w:r>
        <w:rPr>
          <w:spacing w:val="-4"/>
        </w:rPr>
        <w:t xml:space="preserve"> </w:t>
      </w:r>
      <w:r>
        <w:rPr>
          <w:spacing w:val="-3"/>
        </w:rPr>
        <w:t>of</w:t>
      </w:r>
      <w:r>
        <w:rPr>
          <w:spacing w:val="-4"/>
        </w:rPr>
        <w:t xml:space="preserve"> </w:t>
      </w:r>
      <w:r>
        <w:t>findings</w:t>
      </w:r>
      <w:r>
        <w:rPr>
          <w:spacing w:val="-6"/>
        </w:rPr>
        <w:t xml:space="preserve"> </w:t>
      </w:r>
      <w:r>
        <w:t>to</w:t>
      </w:r>
      <w:r>
        <w:rPr>
          <w:spacing w:val="-7"/>
        </w:rPr>
        <w:t xml:space="preserve"> </w:t>
      </w:r>
      <w:r>
        <w:t>the</w:t>
      </w:r>
      <w:r>
        <w:rPr>
          <w:spacing w:val="-5"/>
        </w:rPr>
        <w:t xml:space="preserve"> </w:t>
      </w:r>
      <w:r>
        <w:t>whole</w:t>
      </w:r>
      <w:r>
        <w:rPr>
          <w:spacing w:val="-2"/>
        </w:rPr>
        <w:t xml:space="preserve"> </w:t>
      </w:r>
      <w:r>
        <w:t>class.</w:t>
      </w:r>
    </w:p>
    <w:p w14:paraId="3DC068D7" w14:textId="6D4DED1C" w:rsidR="00C345D9" w:rsidRDefault="00C345D9" w:rsidP="005D7941">
      <w:pPr>
        <w:pStyle w:val="DoEheading42018"/>
      </w:pPr>
      <w:r>
        <w:t>Plus/minus/interesting (PMI) charts</w:t>
      </w:r>
    </w:p>
    <w:p w14:paraId="1982E3B0" w14:textId="77777777" w:rsidR="00C345D9" w:rsidRDefault="00C345D9" w:rsidP="0028772E">
      <w:pPr>
        <w:pStyle w:val="DoEbodytext2018"/>
        <w:tabs>
          <w:tab w:val="clear" w:pos="567"/>
          <w:tab w:val="left" w:pos="851"/>
        </w:tabs>
      </w:pPr>
      <w:r>
        <w:t>These graphic organisers are useful for looking at both sides of an argument, or seeing things from a different perspective. The PMI chart is a creative thinking strategy used in Edward De Bono’s CoRT Thinking Program.</w:t>
      </w:r>
    </w:p>
    <w:p w14:paraId="4D6599C6" w14:textId="77777777" w:rsidR="00C345D9" w:rsidRDefault="00C345D9" w:rsidP="0028772E">
      <w:pPr>
        <w:pStyle w:val="DoEbodytext2018"/>
        <w:tabs>
          <w:tab w:val="clear" w:pos="567"/>
          <w:tab w:val="left" w:pos="851"/>
        </w:tabs>
      </w:pPr>
      <w:r>
        <w:t>PMI charts help students to:</w:t>
      </w:r>
    </w:p>
    <w:p w14:paraId="4DC91BAB" w14:textId="77777777" w:rsidR="00C345D9" w:rsidRDefault="00C345D9" w:rsidP="007D36E4">
      <w:pPr>
        <w:pStyle w:val="DoElist1bullet2018"/>
      </w:pPr>
      <w:r>
        <w:t>see both sides of an</w:t>
      </w:r>
      <w:r>
        <w:rPr>
          <w:spacing w:val="-25"/>
        </w:rPr>
        <w:t xml:space="preserve"> </w:t>
      </w:r>
      <w:r>
        <w:t>argument</w:t>
      </w:r>
    </w:p>
    <w:p w14:paraId="373747B0" w14:textId="77777777" w:rsidR="00C345D9" w:rsidRDefault="00C345D9" w:rsidP="007D36E4">
      <w:pPr>
        <w:pStyle w:val="DoElist1bullet2018"/>
      </w:pPr>
      <w:r>
        <w:t xml:space="preserve">view things </w:t>
      </w:r>
      <w:r>
        <w:rPr>
          <w:spacing w:val="-3"/>
        </w:rPr>
        <w:t xml:space="preserve">from </w:t>
      </w:r>
      <w:r>
        <w:t xml:space="preserve">a different point </w:t>
      </w:r>
      <w:r>
        <w:rPr>
          <w:spacing w:val="-3"/>
        </w:rPr>
        <w:t>of</w:t>
      </w:r>
      <w:r>
        <w:rPr>
          <w:spacing w:val="-10"/>
        </w:rPr>
        <w:t xml:space="preserve"> </w:t>
      </w:r>
      <w:r>
        <w:t>view</w:t>
      </w:r>
    </w:p>
    <w:p w14:paraId="5EC5F93C" w14:textId="77777777" w:rsidR="00C345D9" w:rsidRDefault="00C345D9" w:rsidP="007D36E4">
      <w:pPr>
        <w:pStyle w:val="DoElist1bullet2018"/>
      </w:pPr>
      <w:r>
        <w:t xml:space="preserve">think broadly </w:t>
      </w:r>
      <w:r>
        <w:rPr>
          <w:spacing w:val="-3"/>
        </w:rPr>
        <w:t xml:space="preserve">about </w:t>
      </w:r>
      <w:r>
        <w:rPr>
          <w:spacing w:val="1"/>
        </w:rPr>
        <w:t>an</w:t>
      </w:r>
      <w:r>
        <w:rPr>
          <w:spacing w:val="-12"/>
        </w:rPr>
        <w:t xml:space="preserve"> </w:t>
      </w:r>
      <w:r>
        <w:t>issue</w:t>
      </w:r>
    </w:p>
    <w:p w14:paraId="6BF76BE1" w14:textId="6025BDF5" w:rsidR="00C345D9" w:rsidRDefault="00C345D9" w:rsidP="007D36E4">
      <w:pPr>
        <w:pStyle w:val="DoElist1bullet2018"/>
      </w:pPr>
      <w:r>
        <w:t>suspend</w:t>
      </w:r>
      <w:r>
        <w:rPr>
          <w:spacing w:val="-14"/>
        </w:rPr>
        <w:t xml:space="preserve"> </w:t>
      </w:r>
      <w:r>
        <w:t>judg</w:t>
      </w:r>
      <w:r w:rsidR="00291D5A">
        <w:t>e</w:t>
      </w:r>
      <w:r>
        <w:t>ment</w:t>
      </w:r>
    </w:p>
    <w:p w14:paraId="0DF284F6" w14:textId="77777777" w:rsidR="00C345D9" w:rsidRDefault="00C345D9" w:rsidP="007D36E4">
      <w:pPr>
        <w:pStyle w:val="DoElist1bullet2018"/>
      </w:pPr>
      <w:r>
        <w:t>make informed</w:t>
      </w:r>
      <w:r>
        <w:rPr>
          <w:spacing w:val="-15"/>
        </w:rPr>
        <w:t xml:space="preserve"> </w:t>
      </w:r>
      <w:r>
        <w:t>decisions</w:t>
      </w:r>
    </w:p>
    <w:p w14:paraId="2BE38C56" w14:textId="77777777" w:rsidR="00C345D9" w:rsidRDefault="00C345D9" w:rsidP="007D36E4">
      <w:pPr>
        <w:pStyle w:val="DoElist1bullet2018"/>
      </w:pPr>
      <w:r>
        <w:t>work</w:t>
      </w:r>
      <w:r>
        <w:rPr>
          <w:spacing w:val="-7"/>
        </w:rPr>
        <w:t xml:space="preserve"> </w:t>
      </w:r>
      <w:r>
        <w:t>as</w:t>
      </w:r>
      <w:r>
        <w:rPr>
          <w:spacing w:val="-6"/>
        </w:rPr>
        <w:t xml:space="preserve"> </w:t>
      </w:r>
      <w:r>
        <w:t>individuals,</w:t>
      </w:r>
      <w:r>
        <w:rPr>
          <w:spacing w:val="-4"/>
        </w:rPr>
        <w:t xml:space="preserve"> </w:t>
      </w:r>
      <w:r>
        <w:rPr>
          <w:spacing w:val="-3"/>
        </w:rPr>
        <w:t>in</w:t>
      </w:r>
      <w:r>
        <w:rPr>
          <w:spacing w:val="-10"/>
        </w:rPr>
        <w:t xml:space="preserve"> </w:t>
      </w:r>
      <w:r>
        <w:t>pairs</w:t>
      </w:r>
      <w:r>
        <w:rPr>
          <w:spacing w:val="-2"/>
        </w:rPr>
        <w:t xml:space="preserve"> </w:t>
      </w:r>
      <w:r>
        <w:t>or</w:t>
      </w:r>
      <w:r>
        <w:rPr>
          <w:spacing w:val="-10"/>
        </w:rPr>
        <w:t xml:space="preserve"> </w:t>
      </w:r>
      <w:r>
        <w:t>as</w:t>
      </w:r>
      <w:r>
        <w:rPr>
          <w:spacing w:val="-6"/>
        </w:rPr>
        <w:t xml:space="preserve"> </w:t>
      </w:r>
      <w:r>
        <w:t xml:space="preserve">members </w:t>
      </w:r>
      <w:r>
        <w:rPr>
          <w:spacing w:val="-3"/>
        </w:rPr>
        <w:t>of</w:t>
      </w:r>
      <w:r>
        <w:rPr>
          <w:spacing w:val="-7"/>
        </w:rPr>
        <w:t xml:space="preserve"> </w:t>
      </w:r>
      <w:r>
        <w:t>a</w:t>
      </w:r>
      <w:r>
        <w:rPr>
          <w:spacing w:val="-8"/>
        </w:rPr>
        <w:t xml:space="preserve"> </w:t>
      </w:r>
      <w:r>
        <w:t>group.</w:t>
      </w:r>
    </w:p>
    <w:p w14:paraId="538B9735" w14:textId="3A5A8189" w:rsidR="00C345D9" w:rsidRPr="00720D49" w:rsidRDefault="00720D49" w:rsidP="0028772E">
      <w:pPr>
        <w:pStyle w:val="DoEbodytext2018"/>
        <w:tabs>
          <w:tab w:val="clear" w:pos="567"/>
          <w:tab w:val="left" w:pos="851"/>
        </w:tabs>
        <w:rPr>
          <w:rStyle w:val="DoEstrongemphasis2018"/>
        </w:rPr>
      </w:pPr>
      <w:r w:rsidRPr="00720D49">
        <w:rPr>
          <w:rStyle w:val="DoEstrongemphasis2018"/>
        </w:rPr>
        <w:t>Procedure</w:t>
      </w:r>
    </w:p>
    <w:p w14:paraId="2D34AF89" w14:textId="4AD21AB6" w:rsidR="00C345D9" w:rsidRDefault="00C345D9" w:rsidP="0028772E">
      <w:pPr>
        <w:pStyle w:val="DoEbodytext2018"/>
        <w:tabs>
          <w:tab w:val="clear" w:pos="567"/>
          <w:tab w:val="left" w:pos="851"/>
        </w:tabs>
      </w:pPr>
      <w:r>
        <w:t>The strategy can be used in a range of classroom activities, including analysing texts and exploring issues. Give students a format for recording their ideas such as the table below.</w:t>
      </w:r>
    </w:p>
    <w:p w14:paraId="79578DC2" w14:textId="77777777" w:rsidR="007D36E4" w:rsidRDefault="007D36E4" w:rsidP="007D36E4">
      <w:pPr>
        <w:pStyle w:val="DoEunformattedspace2018"/>
      </w:pPr>
    </w:p>
    <w:tbl>
      <w:tblPr>
        <w:tblStyle w:val="TableGrid"/>
        <w:tblW w:w="0" w:type="auto"/>
        <w:tblLook w:val="04A0" w:firstRow="1" w:lastRow="0" w:firstColumn="1" w:lastColumn="0" w:noHBand="0" w:noVBand="1"/>
        <w:tblDescription w:val="PMI table"/>
      </w:tblPr>
      <w:tblGrid>
        <w:gridCol w:w="3209"/>
        <w:gridCol w:w="3210"/>
        <w:gridCol w:w="3210"/>
      </w:tblGrid>
      <w:tr w:rsidR="007D36E4" w14:paraId="65030D14" w14:textId="77777777" w:rsidTr="0078671B">
        <w:trPr>
          <w:cantSplit/>
          <w:tblHeader/>
        </w:trPr>
        <w:tc>
          <w:tcPr>
            <w:tcW w:w="3209" w:type="dxa"/>
          </w:tcPr>
          <w:p w14:paraId="15BA5B82" w14:textId="1E01CC01" w:rsidR="007D36E4" w:rsidRDefault="007D36E4" w:rsidP="007D36E4">
            <w:pPr>
              <w:pStyle w:val="DoEtableheading2018"/>
            </w:pPr>
            <w:r>
              <w:t>Plus</w:t>
            </w:r>
          </w:p>
        </w:tc>
        <w:tc>
          <w:tcPr>
            <w:tcW w:w="3210" w:type="dxa"/>
          </w:tcPr>
          <w:p w14:paraId="295541E6" w14:textId="20998434" w:rsidR="007D36E4" w:rsidRDefault="007D36E4" w:rsidP="007D36E4">
            <w:pPr>
              <w:pStyle w:val="DoEtableheading2018"/>
            </w:pPr>
            <w:r>
              <w:t>Minus</w:t>
            </w:r>
          </w:p>
        </w:tc>
        <w:tc>
          <w:tcPr>
            <w:tcW w:w="3210" w:type="dxa"/>
          </w:tcPr>
          <w:p w14:paraId="46CDECD2" w14:textId="1D731277" w:rsidR="007D36E4" w:rsidRDefault="007D36E4" w:rsidP="007D36E4">
            <w:pPr>
              <w:pStyle w:val="DoEtableheading2018"/>
            </w:pPr>
            <w:r>
              <w:t>Interesting</w:t>
            </w:r>
          </w:p>
        </w:tc>
      </w:tr>
      <w:tr w:rsidR="007D36E4" w14:paraId="62565779" w14:textId="77777777" w:rsidTr="007D36E4">
        <w:trPr>
          <w:trHeight w:val="1474"/>
        </w:trPr>
        <w:tc>
          <w:tcPr>
            <w:tcW w:w="3209" w:type="dxa"/>
          </w:tcPr>
          <w:p w14:paraId="41199B79" w14:textId="77777777" w:rsidR="007D36E4" w:rsidRDefault="007D36E4" w:rsidP="007D36E4">
            <w:pPr>
              <w:pStyle w:val="DoEtabletext2018"/>
            </w:pPr>
          </w:p>
        </w:tc>
        <w:tc>
          <w:tcPr>
            <w:tcW w:w="3210" w:type="dxa"/>
          </w:tcPr>
          <w:p w14:paraId="0E6E3751" w14:textId="77777777" w:rsidR="007D36E4" w:rsidRDefault="007D36E4" w:rsidP="007D36E4">
            <w:pPr>
              <w:pStyle w:val="DoEtabletext2018"/>
            </w:pPr>
          </w:p>
        </w:tc>
        <w:tc>
          <w:tcPr>
            <w:tcW w:w="3210" w:type="dxa"/>
          </w:tcPr>
          <w:p w14:paraId="354CE768" w14:textId="77777777" w:rsidR="007D36E4" w:rsidRDefault="007D36E4" w:rsidP="007D36E4">
            <w:pPr>
              <w:pStyle w:val="DoEtabletext2018"/>
            </w:pPr>
          </w:p>
        </w:tc>
      </w:tr>
    </w:tbl>
    <w:p w14:paraId="3AD04470" w14:textId="0D61C380" w:rsidR="00C345D9" w:rsidRDefault="00C345D9" w:rsidP="0028772E">
      <w:pPr>
        <w:pStyle w:val="DoEbodytext2018"/>
        <w:tabs>
          <w:tab w:val="clear" w:pos="567"/>
          <w:tab w:val="left" w:pos="851"/>
        </w:tabs>
      </w:pPr>
      <w:r>
        <w:t xml:space="preserve">Individually, in pairs or in small groups, students apply </w:t>
      </w:r>
      <w:r w:rsidR="00E879D9">
        <w:t>3</w:t>
      </w:r>
      <w:r>
        <w:t xml:space="preserve"> questions to a statement or task provided by the teacher:</w:t>
      </w:r>
    </w:p>
    <w:p w14:paraId="62DE42D2" w14:textId="77777777" w:rsidR="00C345D9" w:rsidRDefault="00C345D9" w:rsidP="007D36E4">
      <w:pPr>
        <w:pStyle w:val="DoElist1bullet2018"/>
      </w:pPr>
      <w:r>
        <w:t>What are the positive ideas about</w:t>
      </w:r>
      <w:r>
        <w:rPr>
          <w:spacing w:val="-13"/>
        </w:rPr>
        <w:t xml:space="preserve"> </w:t>
      </w:r>
      <w:r>
        <w:t>this?</w:t>
      </w:r>
    </w:p>
    <w:p w14:paraId="03B64CBB" w14:textId="77777777" w:rsidR="00C345D9" w:rsidRDefault="00C345D9" w:rsidP="007D36E4">
      <w:pPr>
        <w:pStyle w:val="DoElist1bullet2018"/>
      </w:pPr>
      <w:r>
        <w:t>What are the negative ideas about</w:t>
      </w:r>
      <w:r>
        <w:rPr>
          <w:spacing w:val="-27"/>
        </w:rPr>
        <w:t xml:space="preserve"> </w:t>
      </w:r>
      <w:r>
        <w:t>this?</w:t>
      </w:r>
    </w:p>
    <w:p w14:paraId="03AA5EA1" w14:textId="77777777" w:rsidR="00C345D9" w:rsidRDefault="00C345D9" w:rsidP="007D36E4">
      <w:pPr>
        <w:pStyle w:val="DoElist1bullet2018"/>
      </w:pPr>
      <w:r>
        <w:t>What is interesting about</w:t>
      </w:r>
      <w:r>
        <w:rPr>
          <w:spacing w:val="-13"/>
        </w:rPr>
        <w:t xml:space="preserve"> </w:t>
      </w:r>
      <w:r>
        <w:t>this?</w:t>
      </w:r>
    </w:p>
    <w:p w14:paraId="39FCFEE9" w14:textId="77777777" w:rsidR="00C345D9" w:rsidRDefault="00C345D9" w:rsidP="0028772E">
      <w:pPr>
        <w:pStyle w:val="DoEbodytext2018"/>
        <w:tabs>
          <w:tab w:val="clear" w:pos="567"/>
          <w:tab w:val="left" w:pos="851"/>
        </w:tabs>
      </w:pPr>
      <w:r>
        <w:t>Within a specified time limit, students brainstorm their responses, having appointed a recorder</w:t>
      </w:r>
      <w:r>
        <w:rPr>
          <w:spacing w:val="-13"/>
        </w:rPr>
        <w:t xml:space="preserve"> </w:t>
      </w:r>
      <w:r>
        <w:t>and</w:t>
      </w:r>
      <w:r>
        <w:rPr>
          <w:spacing w:val="-10"/>
        </w:rPr>
        <w:t xml:space="preserve"> </w:t>
      </w:r>
      <w:r>
        <w:t>a</w:t>
      </w:r>
      <w:r>
        <w:rPr>
          <w:spacing w:val="-6"/>
        </w:rPr>
        <w:t xml:space="preserve"> </w:t>
      </w:r>
      <w:r>
        <w:t>reporter.</w:t>
      </w:r>
      <w:r>
        <w:rPr>
          <w:spacing w:val="-9"/>
        </w:rPr>
        <w:t xml:space="preserve"> </w:t>
      </w:r>
      <w:r>
        <w:t>At</w:t>
      </w:r>
      <w:r>
        <w:rPr>
          <w:spacing w:val="-7"/>
        </w:rPr>
        <w:t xml:space="preserve"> </w:t>
      </w:r>
      <w:r>
        <w:t>the</w:t>
      </w:r>
      <w:r>
        <w:rPr>
          <w:spacing w:val="-8"/>
        </w:rPr>
        <w:t xml:space="preserve"> </w:t>
      </w:r>
      <w:r>
        <w:t>end</w:t>
      </w:r>
      <w:r>
        <w:rPr>
          <w:spacing w:val="-5"/>
        </w:rPr>
        <w:t xml:space="preserve"> </w:t>
      </w:r>
      <w:r>
        <w:rPr>
          <w:spacing w:val="-3"/>
        </w:rPr>
        <w:t>of</w:t>
      </w:r>
      <w:r>
        <w:rPr>
          <w:spacing w:val="-10"/>
        </w:rPr>
        <w:t xml:space="preserve"> </w:t>
      </w:r>
      <w:r>
        <w:t>the</w:t>
      </w:r>
      <w:r>
        <w:rPr>
          <w:spacing w:val="-8"/>
        </w:rPr>
        <w:t xml:space="preserve"> </w:t>
      </w:r>
      <w:r>
        <w:t>designated</w:t>
      </w:r>
      <w:r>
        <w:rPr>
          <w:spacing w:val="-10"/>
        </w:rPr>
        <w:t xml:space="preserve"> </w:t>
      </w:r>
      <w:r>
        <w:t>time,</w:t>
      </w:r>
      <w:r>
        <w:rPr>
          <w:spacing w:val="-11"/>
        </w:rPr>
        <w:t xml:space="preserve"> </w:t>
      </w:r>
      <w:r>
        <w:t>the</w:t>
      </w:r>
      <w:r>
        <w:rPr>
          <w:spacing w:val="-5"/>
        </w:rPr>
        <w:t xml:space="preserve"> </w:t>
      </w:r>
      <w:r>
        <w:t>reporter</w:t>
      </w:r>
      <w:r>
        <w:rPr>
          <w:spacing w:val="-10"/>
        </w:rPr>
        <w:t xml:space="preserve"> </w:t>
      </w:r>
      <w:r>
        <w:t>reports</w:t>
      </w:r>
      <w:r>
        <w:rPr>
          <w:spacing w:val="-9"/>
        </w:rPr>
        <w:t xml:space="preserve"> </w:t>
      </w:r>
      <w:r>
        <w:t>back</w:t>
      </w:r>
      <w:r>
        <w:rPr>
          <w:spacing w:val="-5"/>
        </w:rPr>
        <w:t xml:space="preserve"> </w:t>
      </w:r>
      <w:r>
        <w:t>on</w:t>
      </w:r>
      <w:r>
        <w:rPr>
          <w:spacing w:val="-12"/>
        </w:rPr>
        <w:t xml:space="preserve"> </w:t>
      </w:r>
      <w:r>
        <w:t xml:space="preserve">the group’s most original </w:t>
      </w:r>
      <w:r>
        <w:rPr>
          <w:spacing w:val="-3"/>
        </w:rPr>
        <w:t xml:space="preserve">or </w:t>
      </w:r>
      <w:r>
        <w:t xml:space="preserve">creative ideas </w:t>
      </w:r>
      <w:r>
        <w:rPr>
          <w:spacing w:val="-3"/>
        </w:rPr>
        <w:t xml:space="preserve">from </w:t>
      </w:r>
      <w:r>
        <w:t xml:space="preserve">each </w:t>
      </w:r>
      <w:r>
        <w:rPr>
          <w:spacing w:val="-3"/>
        </w:rPr>
        <w:t xml:space="preserve">of </w:t>
      </w:r>
      <w:r>
        <w:t>the</w:t>
      </w:r>
      <w:r>
        <w:rPr>
          <w:spacing w:val="-39"/>
        </w:rPr>
        <w:t xml:space="preserve"> </w:t>
      </w:r>
      <w:r>
        <w:t>categories.</w:t>
      </w:r>
    </w:p>
    <w:p w14:paraId="39CC01DE" w14:textId="77777777" w:rsidR="00C345D9" w:rsidRDefault="00C345D9" w:rsidP="0028772E">
      <w:pPr>
        <w:pStyle w:val="DoEbodytext2018"/>
        <w:tabs>
          <w:tab w:val="clear" w:pos="567"/>
          <w:tab w:val="left" w:pos="851"/>
        </w:tabs>
      </w:pPr>
      <w:r>
        <w:t xml:space="preserve">It is useful to model the activity first, using as a topic a statement such as: </w:t>
      </w:r>
      <w:r w:rsidR="0005632C" w:rsidRPr="007D36E4">
        <w:rPr>
          <w:rStyle w:val="DoEstrongemphasis2018"/>
        </w:rPr>
        <w:t xml:space="preserve">The lifestyle of all countries is enriched by immigrant cultures </w:t>
      </w:r>
      <w:r>
        <w:t>or a recently shared text or experience.</w:t>
      </w:r>
    </w:p>
    <w:p w14:paraId="62707797" w14:textId="40DD3F6E" w:rsidR="00C345D9" w:rsidRDefault="00C345D9" w:rsidP="0028772E">
      <w:pPr>
        <w:pStyle w:val="DoEbodytext2018"/>
        <w:tabs>
          <w:tab w:val="clear" w:pos="567"/>
          <w:tab w:val="left" w:pos="851"/>
        </w:tabs>
      </w:pPr>
      <w:r>
        <w:t>PMI-based activities</w:t>
      </w:r>
      <w:r w:rsidR="00E879D9">
        <w:t xml:space="preserve"> can support the development of a range of skills including:</w:t>
      </w:r>
    </w:p>
    <w:p w14:paraId="0FA8C2CF" w14:textId="7ED45612" w:rsidR="00C345D9" w:rsidRDefault="00C345D9" w:rsidP="00EC733E">
      <w:pPr>
        <w:pStyle w:val="DoElist1bullet2018"/>
      </w:pPr>
      <w:r>
        <w:t>understand</w:t>
      </w:r>
      <w:r w:rsidR="00E879D9">
        <w:t>ing</w:t>
      </w:r>
      <w:r>
        <w:t xml:space="preserve"> and interpret</w:t>
      </w:r>
      <w:r w:rsidR="00E879D9">
        <w:t>ing</w:t>
      </w:r>
      <w:r>
        <w:t xml:space="preserve"> the</w:t>
      </w:r>
      <w:r>
        <w:rPr>
          <w:spacing w:val="-14"/>
        </w:rPr>
        <w:t xml:space="preserve"> </w:t>
      </w:r>
      <w:r w:rsidR="00E879D9">
        <w:t>topic, question or statement</w:t>
      </w:r>
    </w:p>
    <w:p w14:paraId="584648B4" w14:textId="32F6E1FB" w:rsidR="00C345D9" w:rsidRDefault="00C345D9" w:rsidP="00EC733E">
      <w:pPr>
        <w:pStyle w:val="DoElist1bullet2018"/>
      </w:pPr>
      <w:r>
        <w:t>us</w:t>
      </w:r>
      <w:r w:rsidR="00E879D9">
        <w:t>ing</w:t>
      </w:r>
      <w:r>
        <w:t xml:space="preserve"> strategies to assist </w:t>
      </w:r>
      <w:r>
        <w:rPr>
          <w:spacing w:val="-3"/>
        </w:rPr>
        <w:t xml:space="preserve">or </w:t>
      </w:r>
      <w:r>
        <w:t>facilitate</w:t>
      </w:r>
      <w:r>
        <w:rPr>
          <w:spacing w:val="-31"/>
        </w:rPr>
        <w:t xml:space="preserve"> </w:t>
      </w:r>
      <w:r>
        <w:t>brainstorming</w:t>
      </w:r>
    </w:p>
    <w:p w14:paraId="1B600280" w14:textId="44483453" w:rsidR="00C345D9" w:rsidRDefault="00C345D9" w:rsidP="00EC733E">
      <w:pPr>
        <w:pStyle w:val="DoElist1bullet2018"/>
      </w:pPr>
      <w:r>
        <w:t>contribut</w:t>
      </w:r>
      <w:r w:rsidR="00E879D9">
        <w:t>ing</w:t>
      </w:r>
      <w:r>
        <w:t xml:space="preserve"> to</w:t>
      </w:r>
      <w:r>
        <w:rPr>
          <w:spacing w:val="-15"/>
        </w:rPr>
        <w:t xml:space="preserve"> </w:t>
      </w:r>
      <w:r>
        <w:t>discussion</w:t>
      </w:r>
    </w:p>
    <w:p w14:paraId="4D4CAB8F" w14:textId="68817B25" w:rsidR="00C345D9" w:rsidRDefault="00C345D9" w:rsidP="00EC733E">
      <w:pPr>
        <w:pStyle w:val="DoElist1bullet2018"/>
      </w:pPr>
      <w:r>
        <w:t>comprehend</w:t>
      </w:r>
      <w:r w:rsidR="00E879D9">
        <w:t>ing</w:t>
      </w:r>
      <w:r>
        <w:t xml:space="preserve"> and explain</w:t>
      </w:r>
      <w:r w:rsidR="00E879D9">
        <w:t>ing</w:t>
      </w:r>
      <w:r>
        <w:t xml:space="preserve"> opinions and</w:t>
      </w:r>
      <w:r>
        <w:rPr>
          <w:spacing w:val="-21"/>
        </w:rPr>
        <w:t xml:space="preserve"> </w:t>
      </w:r>
      <w:r>
        <w:t>information</w:t>
      </w:r>
    </w:p>
    <w:p w14:paraId="115E7C98" w14:textId="1E159230" w:rsidR="00C345D9" w:rsidRDefault="00C345D9" w:rsidP="00EC733E">
      <w:pPr>
        <w:pStyle w:val="DoElist1bullet2018"/>
      </w:pPr>
      <w:r>
        <w:t>evaluat</w:t>
      </w:r>
      <w:r w:rsidR="00E879D9">
        <w:t>ing</w:t>
      </w:r>
      <w:r>
        <w:rPr>
          <w:spacing w:val="-6"/>
        </w:rPr>
        <w:t xml:space="preserve"> </w:t>
      </w:r>
      <w:r>
        <w:t>a</w:t>
      </w:r>
      <w:r>
        <w:rPr>
          <w:spacing w:val="-5"/>
        </w:rPr>
        <w:t xml:space="preserve"> </w:t>
      </w:r>
      <w:r>
        <w:t>range</w:t>
      </w:r>
      <w:r>
        <w:rPr>
          <w:spacing w:val="-3"/>
        </w:rPr>
        <w:t xml:space="preserve"> of</w:t>
      </w:r>
      <w:r>
        <w:rPr>
          <w:spacing w:val="-5"/>
        </w:rPr>
        <w:t xml:space="preserve"> </w:t>
      </w:r>
      <w:r>
        <w:t>viewpoints</w:t>
      </w:r>
      <w:r>
        <w:rPr>
          <w:spacing w:val="-4"/>
        </w:rPr>
        <w:t xml:space="preserve"> </w:t>
      </w:r>
      <w:r>
        <w:t>and</w:t>
      </w:r>
      <w:r>
        <w:rPr>
          <w:spacing w:val="-5"/>
        </w:rPr>
        <w:t xml:space="preserve"> </w:t>
      </w:r>
      <w:r>
        <w:t>distinguish</w:t>
      </w:r>
      <w:r w:rsidR="00E879D9">
        <w:t>ing</w:t>
      </w:r>
      <w:r>
        <w:rPr>
          <w:spacing w:val="-5"/>
        </w:rPr>
        <w:t xml:space="preserve"> </w:t>
      </w:r>
      <w:r>
        <w:t>them</w:t>
      </w:r>
      <w:r>
        <w:rPr>
          <w:spacing w:val="-5"/>
        </w:rPr>
        <w:t xml:space="preserve"> </w:t>
      </w:r>
      <w:r>
        <w:t>from</w:t>
      </w:r>
      <w:r>
        <w:rPr>
          <w:spacing w:val="-7"/>
        </w:rPr>
        <w:t xml:space="preserve"> </w:t>
      </w:r>
      <w:r>
        <w:t>their</w:t>
      </w:r>
      <w:r>
        <w:rPr>
          <w:spacing w:val="-10"/>
        </w:rPr>
        <w:t xml:space="preserve"> </w:t>
      </w:r>
      <w:r>
        <w:t>own</w:t>
      </w:r>
    </w:p>
    <w:p w14:paraId="70DE9F6B" w14:textId="3C95FD73" w:rsidR="00C345D9" w:rsidRDefault="00C345D9" w:rsidP="00EC733E">
      <w:pPr>
        <w:pStyle w:val="DoElist1bullet2018"/>
      </w:pPr>
      <w:r>
        <w:t>appl</w:t>
      </w:r>
      <w:r w:rsidR="00E879D9">
        <w:t>ying</w:t>
      </w:r>
      <w:r>
        <w:t xml:space="preserve"> the process </w:t>
      </w:r>
      <w:r>
        <w:rPr>
          <w:spacing w:val="-3"/>
        </w:rPr>
        <w:t xml:space="preserve">of </w:t>
      </w:r>
      <w:r>
        <w:t xml:space="preserve">PMI to a range </w:t>
      </w:r>
      <w:r>
        <w:rPr>
          <w:spacing w:val="-3"/>
        </w:rPr>
        <w:t>of</w:t>
      </w:r>
      <w:r>
        <w:rPr>
          <w:spacing w:val="-28"/>
        </w:rPr>
        <w:t xml:space="preserve"> </w:t>
      </w:r>
      <w:r>
        <w:t>situations.</w:t>
      </w:r>
    </w:p>
    <w:p w14:paraId="5D90388D" w14:textId="28F64B79" w:rsidR="00C345D9" w:rsidRDefault="00C345D9" w:rsidP="005D7941">
      <w:pPr>
        <w:pStyle w:val="DoEheading42018"/>
      </w:pPr>
      <w:r>
        <w:t>Affinity diagrams</w:t>
      </w:r>
    </w:p>
    <w:p w14:paraId="00D64FFE" w14:textId="77777777" w:rsidR="00C345D9" w:rsidRDefault="00C345D9" w:rsidP="0028772E">
      <w:pPr>
        <w:pStyle w:val="DoEbodytext2018"/>
        <w:tabs>
          <w:tab w:val="clear" w:pos="567"/>
          <w:tab w:val="left" w:pos="851"/>
        </w:tabs>
      </w:pPr>
      <w:r>
        <w:t>These are useful for brainstorming issue-related ideas and organising them into topics. The affinity diagram is an interactive data collection method that allows groups of people to identify and sort large quantities of ideas within a short time frame.</w:t>
      </w:r>
    </w:p>
    <w:p w14:paraId="38C783CA" w14:textId="0C86B2F4" w:rsidR="00C345D9" w:rsidRPr="00720D49" w:rsidRDefault="00720D49" w:rsidP="0028772E">
      <w:pPr>
        <w:pStyle w:val="DoEbodytext2018"/>
        <w:tabs>
          <w:tab w:val="clear" w:pos="567"/>
          <w:tab w:val="left" w:pos="851"/>
        </w:tabs>
        <w:rPr>
          <w:rStyle w:val="DoEstrongemphasis2018"/>
        </w:rPr>
      </w:pPr>
      <w:r w:rsidRPr="00720D49">
        <w:rPr>
          <w:rStyle w:val="DoEstrongemphasis2018"/>
        </w:rPr>
        <w:t>Procedure</w:t>
      </w:r>
    </w:p>
    <w:p w14:paraId="1169C981" w14:textId="77777777" w:rsidR="00AA1E46" w:rsidRPr="005D7941" w:rsidRDefault="00C345D9" w:rsidP="008B643D">
      <w:pPr>
        <w:pStyle w:val="DoElist1bullet2018"/>
      </w:pPr>
      <w:r>
        <w:t xml:space="preserve">Clearly define and write the question or topic for the session at the top </w:t>
      </w:r>
      <w:r w:rsidRPr="005D7941">
        <w:t xml:space="preserve">of </w:t>
      </w:r>
      <w:r>
        <w:t>a flip chart.</w:t>
      </w:r>
      <w:r w:rsidRPr="005D7941">
        <w:t xml:space="preserve"> </w:t>
      </w:r>
    </w:p>
    <w:p w14:paraId="7A388E0F" w14:textId="74EFECDD" w:rsidR="00C345D9" w:rsidRDefault="00C345D9" w:rsidP="008B643D">
      <w:pPr>
        <w:pStyle w:val="DoElist1bullet2018"/>
      </w:pPr>
      <w:r>
        <w:t>All</w:t>
      </w:r>
      <w:r w:rsidRPr="005D7941">
        <w:t xml:space="preserve"> </w:t>
      </w:r>
      <w:r>
        <w:t>class</w:t>
      </w:r>
      <w:r w:rsidRPr="005D7941">
        <w:t xml:space="preserve"> </w:t>
      </w:r>
      <w:r>
        <w:t>members</w:t>
      </w:r>
      <w:r w:rsidRPr="005D7941">
        <w:t xml:space="preserve"> </w:t>
      </w:r>
      <w:r>
        <w:t>individually</w:t>
      </w:r>
      <w:r w:rsidRPr="005D7941">
        <w:t xml:space="preserve"> </w:t>
      </w:r>
      <w:r w:rsidR="00C16238" w:rsidRPr="005D7941">
        <w:t>and without discussion, write their ideas on a separate sticky note and place these in front of them.</w:t>
      </w:r>
    </w:p>
    <w:p w14:paraId="66AEDCD8" w14:textId="77777777" w:rsidR="00C345D9" w:rsidRDefault="00C345D9" w:rsidP="00EC733E">
      <w:pPr>
        <w:pStyle w:val="DoElist1bullet2018"/>
      </w:pPr>
      <w:r>
        <w:t>Class members randomly place ideas on the topic flip</w:t>
      </w:r>
      <w:r w:rsidRPr="005D7941">
        <w:t xml:space="preserve"> </w:t>
      </w:r>
      <w:r>
        <w:t>chart.</w:t>
      </w:r>
    </w:p>
    <w:p w14:paraId="5D5B2CFF" w14:textId="77777777" w:rsidR="00C345D9" w:rsidRDefault="00C345D9" w:rsidP="00EC733E">
      <w:pPr>
        <w:pStyle w:val="DoElist1bullet2018"/>
      </w:pPr>
      <w:r>
        <w:t>Class</w:t>
      </w:r>
      <w:r w:rsidRPr="005D7941">
        <w:t xml:space="preserve"> </w:t>
      </w:r>
      <w:r>
        <w:t>members,</w:t>
      </w:r>
      <w:r w:rsidRPr="005D7941">
        <w:t xml:space="preserve"> </w:t>
      </w:r>
      <w:r>
        <w:t>working</w:t>
      </w:r>
      <w:r w:rsidRPr="005D7941">
        <w:t xml:space="preserve"> </w:t>
      </w:r>
      <w:r>
        <w:t>as</w:t>
      </w:r>
      <w:r w:rsidRPr="005D7941">
        <w:t xml:space="preserve"> </w:t>
      </w:r>
      <w:r>
        <w:t>a</w:t>
      </w:r>
      <w:r w:rsidRPr="005D7941">
        <w:t xml:space="preserve"> </w:t>
      </w:r>
      <w:r>
        <w:t>group,</w:t>
      </w:r>
      <w:r w:rsidRPr="005D7941">
        <w:t xml:space="preserve"> </w:t>
      </w:r>
      <w:r>
        <w:t>silently</w:t>
      </w:r>
      <w:r w:rsidRPr="005D7941">
        <w:t xml:space="preserve"> </w:t>
      </w:r>
      <w:r>
        <w:t>place</w:t>
      </w:r>
      <w:r w:rsidRPr="005D7941">
        <w:t xml:space="preserve"> </w:t>
      </w:r>
      <w:r>
        <w:t>ideas</w:t>
      </w:r>
      <w:r w:rsidRPr="005D7941">
        <w:t xml:space="preserve"> </w:t>
      </w:r>
      <w:r>
        <w:t>into</w:t>
      </w:r>
      <w:r w:rsidRPr="005D7941">
        <w:t xml:space="preserve"> </w:t>
      </w:r>
      <w:r>
        <w:t>like</w:t>
      </w:r>
      <w:r w:rsidRPr="005D7941">
        <w:t xml:space="preserve"> </w:t>
      </w:r>
      <w:r>
        <w:t>categories.</w:t>
      </w:r>
    </w:p>
    <w:p w14:paraId="0DDA2D5F" w14:textId="77777777" w:rsidR="00C345D9" w:rsidRDefault="00C345D9" w:rsidP="00EC733E">
      <w:pPr>
        <w:pStyle w:val="DoElist1bullet2018"/>
      </w:pPr>
      <w:r>
        <w:t>Label</w:t>
      </w:r>
      <w:r w:rsidRPr="005D7941">
        <w:t xml:space="preserve"> </w:t>
      </w:r>
      <w:r>
        <w:t>the idea</w:t>
      </w:r>
      <w:r w:rsidRPr="005D7941">
        <w:t xml:space="preserve"> </w:t>
      </w:r>
      <w:r>
        <w:t>for</w:t>
      </w:r>
      <w:r w:rsidRPr="005D7941">
        <w:t xml:space="preserve"> </w:t>
      </w:r>
      <w:r>
        <w:t>each</w:t>
      </w:r>
      <w:r w:rsidRPr="005D7941">
        <w:t xml:space="preserve"> </w:t>
      </w:r>
      <w:r>
        <w:t>category</w:t>
      </w:r>
      <w:r w:rsidRPr="005D7941">
        <w:t xml:space="preserve"> </w:t>
      </w:r>
      <w:r>
        <w:t>by</w:t>
      </w:r>
      <w:r w:rsidRPr="005D7941">
        <w:t xml:space="preserve"> </w:t>
      </w:r>
      <w:r>
        <w:t>writing</w:t>
      </w:r>
      <w:r w:rsidRPr="005D7941">
        <w:t xml:space="preserve"> </w:t>
      </w:r>
      <w:r>
        <w:t xml:space="preserve">it </w:t>
      </w:r>
      <w:r w:rsidRPr="005D7941">
        <w:t xml:space="preserve">on </w:t>
      </w:r>
      <w:r>
        <w:t>the</w:t>
      </w:r>
      <w:r w:rsidRPr="005D7941">
        <w:t xml:space="preserve"> </w:t>
      </w:r>
      <w:r>
        <w:t>flip</w:t>
      </w:r>
      <w:r w:rsidRPr="005D7941">
        <w:t xml:space="preserve"> </w:t>
      </w:r>
      <w:r>
        <w:t>chart.</w:t>
      </w:r>
    </w:p>
    <w:p w14:paraId="7D0400A9" w14:textId="17A679BC" w:rsidR="00C345D9" w:rsidRDefault="00C345D9" w:rsidP="005D7941">
      <w:pPr>
        <w:pStyle w:val="DoEheading42018"/>
      </w:pPr>
      <w:r>
        <w:t>Lotus diagrams</w:t>
      </w:r>
    </w:p>
    <w:p w14:paraId="701DD964" w14:textId="77777777" w:rsidR="00C16238" w:rsidRDefault="00C16238" w:rsidP="00C16238">
      <w:pPr>
        <w:pStyle w:val="DoEbodytext2018"/>
        <w:tabs>
          <w:tab w:val="left" w:pos="851"/>
        </w:tabs>
      </w:pPr>
      <w:r>
        <w:t>This graphic organiser is useful for issues and sub-topics. The lotus diagram takes its name from the lotus flower, whose petals open in an overlapping way.</w:t>
      </w:r>
    </w:p>
    <w:p w14:paraId="4429CFF5" w14:textId="5357A95F" w:rsidR="00C16238" w:rsidRDefault="00C16238" w:rsidP="00C16238">
      <w:pPr>
        <w:pStyle w:val="DoEbodytext2018"/>
        <w:tabs>
          <w:tab w:val="left" w:pos="851"/>
        </w:tabs>
      </w:pPr>
      <w:r>
        <w:t xml:space="preserve">You can photocopy the diagram on to A3 paper, use colour-coded sticky notes on a display wall or use an online graphic organiser, for example </w:t>
      </w:r>
      <w:hyperlink r:id="rId18" w:history="1">
        <w:r w:rsidRPr="00AA1E46">
          <w:rPr>
            <w:rStyle w:val="Hyperlink"/>
          </w:rPr>
          <w:t>Miro</w:t>
        </w:r>
      </w:hyperlink>
      <w:r>
        <w:t>.</w:t>
      </w:r>
    </w:p>
    <w:p w14:paraId="652F3F2E" w14:textId="77777777" w:rsidR="0087261F" w:rsidRDefault="0087261F" w:rsidP="00C16238">
      <w:pPr>
        <w:pStyle w:val="DoEbodytext2018"/>
        <w:tabs>
          <w:tab w:val="left" w:pos="851"/>
        </w:tabs>
      </w:pPr>
      <w:r w:rsidRPr="005D7941">
        <w:rPr>
          <w:rStyle w:val="DoEstrongemphasis2018"/>
        </w:rPr>
        <w:t>Procedure</w:t>
      </w:r>
    </w:p>
    <w:p w14:paraId="434E7BD8" w14:textId="77777777" w:rsidR="0087261F" w:rsidRDefault="00C16238" w:rsidP="005D7941">
      <w:pPr>
        <w:pStyle w:val="DoElist1bullet2018"/>
      </w:pPr>
      <w:r>
        <w:t xml:space="preserve">The diagram comprises 9 boxes, each made up of 9 squares. The main topic goes into the centre square of the centre box. </w:t>
      </w:r>
    </w:p>
    <w:p w14:paraId="2AC02280" w14:textId="77777777" w:rsidR="0087261F" w:rsidRDefault="00C16238" w:rsidP="005D7941">
      <w:pPr>
        <w:pStyle w:val="DoElist1bullet2018"/>
      </w:pPr>
      <w:r>
        <w:t xml:space="preserve">Around the centre square of the centre box are 8 numbered squares. Students write up to 8 ideas about the central topic in each of the numbered squares. </w:t>
      </w:r>
    </w:p>
    <w:p w14:paraId="284E1D73" w14:textId="77777777" w:rsidR="0087261F" w:rsidRDefault="00C16238" w:rsidP="005D7941">
      <w:pPr>
        <w:pStyle w:val="DoElist1bullet2018"/>
      </w:pPr>
      <w:r>
        <w:t xml:space="preserve">Each of the 8 squares then has a box of its own, with the corresponding number in the centre square. Students place the information from the square labelled 1 in the centre box into the centre square of box 1, and so on. </w:t>
      </w:r>
    </w:p>
    <w:p w14:paraId="4A9161CD" w14:textId="38336FA0" w:rsidR="00C16238" w:rsidRDefault="00C16238" w:rsidP="005D7941">
      <w:pPr>
        <w:pStyle w:val="DoElist1bullet2018"/>
      </w:pPr>
      <w:r>
        <w:t>In the outer squares of each box, students add more ideas to expand on each numbered idea.</w:t>
      </w:r>
    </w:p>
    <w:p w14:paraId="090F55A4" w14:textId="1BE1F657" w:rsidR="0005632C" w:rsidRDefault="00EC733E" w:rsidP="0028772E">
      <w:pPr>
        <w:pStyle w:val="DoEbodytext2018"/>
        <w:tabs>
          <w:tab w:val="clear" w:pos="567"/>
          <w:tab w:val="left" w:pos="851"/>
        </w:tabs>
        <w:rPr>
          <w:sz w:val="21"/>
        </w:rPr>
      </w:pPr>
      <w:r>
        <w:rPr>
          <w:sz w:val="21"/>
        </w:rPr>
        <w:br w:type="page"/>
      </w:r>
    </w:p>
    <w:p w14:paraId="2C552DC0" w14:textId="77777777" w:rsidR="0005632C" w:rsidRDefault="0005632C" w:rsidP="00DA63C5">
      <w:pPr>
        <w:pStyle w:val="DoEbodytext2018"/>
        <w:tabs>
          <w:tab w:val="clear" w:pos="567"/>
          <w:tab w:val="left" w:pos="851"/>
        </w:tabs>
        <w:jc w:val="center"/>
        <w:rPr>
          <w:sz w:val="21"/>
        </w:rPr>
      </w:pPr>
      <w:r>
        <w:rPr>
          <w:noProof/>
          <w:lang w:eastAsia="en-AU"/>
        </w:rPr>
        <w:drawing>
          <wp:inline distT="0" distB="0" distL="0" distR="0" wp14:anchorId="7450E222" wp14:editId="5E00230B">
            <wp:extent cx="5940027" cy="5936456"/>
            <wp:effectExtent l="0" t="0" r="3810" b="7620"/>
            <wp:docPr id="8" name="image8.png" descr="Lotus diagrams: one box split up into nine smaller boxes with various numbers in each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0027" cy="5936456"/>
                    </a:xfrm>
                    <a:prstGeom prst="rect">
                      <a:avLst/>
                    </a:prstGeom>
                  </pic:spPr>
                </pic:pic>
              </a:graphicData>
            </a:graphic>
          </wp:inline>
        </w:drawing>
      </w:r>
    </w:p>
    <w:p w14:paraId="51931DC6" w14:textId="3DFED12D" w:rsidR="00EC733E" w:rsidRDefault="00EC733E" w:rsidP="00EC733E">
      <w:pPr>
        <w:pStyle w:val="DoElist1numbered2018"/>
        <w:numPr>
          <w:ilvl w:val="0"/>
          <w:numId w:val="0"/>
        </w:numPr>
      </w:pPr>
      <w:r>
        <w:br w:type="page"/>
      </w:r>
    </w:p>
    <w:p w14:paraId="1A5A8724" w14:textId="525F6626" w:rsidR="00EC733E" w:rsidRDefault="00EC733E" w:rsidP="005D7941">
      <w:pPr>
        <w:pStyle w:val="DoEheading32018"/>
      </w:pPr>
      <w:bookmarkStart w:id="71" w:name="_Toc16846991"/>
      <w:r w:rsidRPr="00A95C36">
        <w:t>Class</w:t>
      </w:r>
      <w:r>
        <w:t xml:space="preserve"> discussions</w:t>
      </w:r>
      <w:bookmarkEnd w:id="71"/>
    </w:p>
    <w:p w14:paraId="6153C348" w14:textId="2CD0330A" w:rsidR="00C345D9" w:rsidRDefault="00C345D9" w:rsidP="0028772E">
      <w:pPr>
        <w:pStyle w:val="DoEbodytext2018"/>
        <w:tabs>
          <w:tab w:val="clear" w:pos="567"/>
          <w:tab w:val="left" w:pos="851"/>
        </w:tabs>
      </w:pPr>
      <w:r>
        <w:t>Use class discussions</w:t>
      </w:r>
      <w:r w:rsidR="00AA1E46">
        <w:t>,</w:t>
      </w:r>
      <w:r>
        <w:t xml:space="preserve"> in English</w:t>
      </w:r>
      <w:r w:rsidR="00EE7D48">
        <w:t xml:space="preserve"> or </w:t>
      </w:r>
      <w:r w:rsidR="0087261F">
        <w:t>French</w:t>
      </w:r>
      <w:r w:rsidR="00EE7D48">
        <w:t xml:space="preserve"> (depending on context)</w:t>
      </w:r>
      <w:r>
        <w:t xml:space="preserve">, to gather ideas and debate pros and cons related to a particular topic or question. The results of the discussions can then be organised and used to formulate responses to particular topics and questions in </w:t>
      </w:r>
      <w:r w:rsidR="0087261F">
        <w:t>French</w:t>
      </w:r>
      <w:r>
        <w:t>.</w:t>
      </w:r>
    </w:p>
    <w:p w14:paraId="6577942B" w14:textId="0AC1FD64" w:rsidR="00C345D9" w:rsidRDefault="00C345D9" w:rsidP="0028772E">
      <w:pPr>
        <w:pStyle w:val="DoEbodytext2018"/>
        <w:tabs>
          <w:tab w:val="clear" w:pos="567"/>
          <w:tab w:val="left" w:pos="851"/>
        </w:tabs>
      </w:pPr>
      <w:r>
        <w:t>Use material already published on the topic as a discussion starter</w:t>
      </w:r>
      <w:r w:rsidR="00EE7D48">
        <w:t xml:space="preserve"> – see the list below</w:t>
      </w:r>
      <w:r>
        <w:t>. Discussion could involve expanding</w:t>
      </w:r>
      <w:r>
        <w:rPr>
          <w:spacing w:val="-11"/>
        </w:rPr>
        <w:t xml:space="preserve"> </w:t>
      </w:r>
      <w:r>
        <w:t>ideas</w:t>
      </w:r>
      <w:r>
        <w:rPr>
          <w:spacing w:val="-13"/>
        </w:rPr>
        <w:t xml:space="preserve"> </w:t>
      </w:r>
      <w:r>
        <w:t>or</w:t>
      </w:r>
      <w:r>
        <w:rPr>
          <w:spacing w:val="-9"/>
        </w:rPr>
        <w:t xml:space="preserve"> </w:t>
      </w:r>
      <w:r>
        <w:t>identifying</w:t>
      </w:r>
      <w:r>
        <w:rPr>
          <w:spacing w:val="-11"/>
        </w:rPr>
        <w:t xml:space="preserve"> </w:t>
      </w:r>
      <w:r>
        <w:t>vocabulary,</w:t>
      </w:r>
      <w:r>
        <w:rPr>
          <w:spacing w:val="-9"/>
        </w:rPr>
        <w:t xml:space="preserve"> </w:t>
      </w:r>
      <w:r>
        <w:t>phrases</w:t>
      </w:r>
      <w:r>
        <w:rPr>
          <w:spacing w:val="-11"/>
        </w:rPr>
        <w:t xml:space="preserve"> </w:t>
      </w:r>
      <w:r>
        <w:t>and</w:t>
      </w:r>
      <w:r>
        <w:rPr>
          <w:spacing w:val="-12"/>
        </w:rPr>
        <w:t xml:space="preserve"> </w:t>
      </w:r>
      <w:r>
        <w:t>structures</w:t>
      </w:r>
      <w:r>
        <w:rPr>
          <w:spacing w:val="-9"/>
        </w:rPr>
        <w:t xml:space="preserve"> </w:t>
      </w:r>
      <w:r>
        <w:t>in</w:t>
      </w:r>
      <w:r>
        <w:rPr>
          <w:spacing w:val="-12"/>
        </w:rPr>
        <w:t xml:space="preserve"> </w:t>
      </w:r>
      <w:r>
        <w:t>the</w:t>
      </w:r>
      <w:r>
        <w:rPr>
          <w:spacing w:val="-12"/>
        </w:rPr>
        <w:t xml:space="preserve"> </w:t>
      </w:r>
      <w:r>
        <w:t>target</w:t>
      </w:r>
      <w:r>
        <w:rPr>
          <w:spacing w:val="-10"/>
        </w:rPr>
        <w:t xml:space="preserve"> </w:t>
      </w:r>
      <w:r>
        <w:t>language</w:t>
      </w:r>
      <w:r>
        <w:rPr>
          <w:spacing w:val="-12"/>
        </w:rPr>
        <w:t xml:space="preserve"> </w:t>
      </w:r>
      <w:r>
        <w:t>that will be useful in any</w:t>
      </w:r>
      <w:r>
        <w:rPr>
          <w:spacing w:val="-20"/>
        </w:rPr>
        <w:t xml:space="preserve"> </w:t>
      </w:r>
      <w:r>
        <w:t>response.</w:t>
      </w:r>
    </w:p>
    <w:p w14:paraId="377C2EDB" w14:textId="77777777" w:rsidR="00C345D9" w:rsidRDefault="00C345D9" w:rsidP="0028772E">
      <w:pPr>
        <w:pStyle w:val="DoEbodytext2018"/>
        <w:tabs>
          <w:tab w:val="clear" w:pos="567"/>
          <w:tab w:val="left" w:pos="851"/>
        </w:tabs>
      </w:pPr>
      <w:r>
        <w:t>Useful resources include:</w:t>
      </w:r>
    </w:p>
    <w:p w14:paraId="51F01EB6" w14:textId="77777777" w:rsidR="00C345D9" w:rsidRDefault="00C345D9" w:rsidP="00EC733E">
      <w:pPr>
        <w:pStyle w:val="DoElist1bullet2018"/>
      </w:pPr>
      <w:r>
        <w:t>articles in</w:t>
      </w:r>
      <w:r>
        <w:rPr>
          <w:spacing w:val="-14"/>
        </w:rPr>
        <w:t xml:space="preserve"> </w:t>
      </w:r>
      <w:r>
        <w:t>textbooks</w:t>
      </w:r>
    </w:p>
    <w:p w14:paraId="03D6FDDE" w14:textId="77777777" w:rsidR="00C345D9" w:rsidRDefault="00C345D9" w:rsidP="00EC733E">
      <w:pPr>
        <w:pStyle w:val="DoElist1bullet2018"/>
      </w:pPr>
      <w:r>
        <w:t>past HSC</w:t>
      </w:r>
      <w:r>
        <w:rPr>
          <w:spacing w:val="-7"/>
        </w:rPr>
        <w:t xml:space="preserve"> </w:t>
      </w:r>
      <w:r>
        <w:t>papers/questions</w:t>
      </w:r>
    </w:p>
    <w:p w14:paraId="69D5E7A4" w14:textId="77777777" w:rsidR="00C345D9" w:rsidRDefault="00C345D9" w:rsidP="00EC733E">
      <w:pPr>
        <w:pStyle w:val="DoElist1bullet2018"/>
      </w:pPr>
      <w:r>
        <w:t xml:space="preserve">a brainstormed list </w:t>
      </w:r>
      <w:r>
        <w:rPr>
          <w:spacing w:val="-3"/>
        </w:rPr>
        <w:t xml:space="preserve">of </w:t>
      </w:r>
      <w:r>
        <w:t>possible prescribed issue-related topic</w:t>
      </w:r>
      <w:r>
        <w:rPr>
          <w:spacing w:val="-37"/>
        </w:rPr>
        <w:t xml:space="preserve"> </w:t>
      </w:r>
      <w:r>
        <w:t>questions</w:t>
      </w:r>
    </w:p>
    <w:p w14:paraId="6BE9780E" w14:textId="45262EDE" w:rsidR="00EC733E" w:rsidRPr="00EC733E" w:rsidRDefault="00C345D9" w:rsidP="00EC733E">
      <w:pPr>
        <w:pStyle w:val="DoElist1bullet2018"/>
        <w:spacing w:after="480"/>
      </w:pPr>
      <w:r>
        <w:t>news</w:t>
      </w:r>
      <w:r>
        <w:rPr>
          <w:spacing w:val="-9"/>
        </w:rPr>
        <w:t xml:space="preserve"> </w:t>
      </w:r>
      <w:r>
        <w:t>items</w:t>
      </w:r>
      <w:r w:rsidR="00EE7D48">
        <w:t xml:space="preserve"> and </w:t>
      </w:r>
      <w:r>
        <w:t>internet</w:t>
      </w:r>
      <w:r>
        <w:rPr>
          <w:spacing w:val="-8"/>
        </w:rPr>
        <w:t xml:space="preserve"> </w:t>
      </w:r>
      <w:r>
        <w:t>articles</w:t>
      </w:r>
      <w:r>
        <w:rPr>
          <w:spacing w:val="-9"/>
        </w:rPr>
        <w:t xml:space="preserve"> </w:t>
      </w:r>
      <w:r>
        <w:t>related</w:t>
      </w:r>
      <w:r>
        <w:rPr>
          <w:spacing w:val="-12"/>
        </w:rPr>
        <w:t xml:space="preserve"> </w:t>
      </w:r>
      <w:r>
        <w:t>to</w:t>
      </w:r>
      <w:r>
        <w:rPr>
          <w:spacing w:val="-11"/>
        </w:rPr>
        <w:t xml:space="preserve"> </w:t>
      </w:r>
      <w:r>
        <w:t>the</w:t>
      </w:r>
      <w:r>
        <w:rPr>
          <w:spacing w:val="-8"/>
        </w:rPr>
        <w:t xml:space="preserve"> </w:t>
      </w:r>
      <w:r>
        <w:t>prescribed</w:t>
      </w:r>
      <w:r>
        <w:rPr>
          <w:spacing w:val="-5"/>
        </w:rPr>
        <w:t xml:space="preserve"> </w:t>
      </w:r>
      <w:r>
        <w:t>issues.</w:t>
      </w:r>
    </w:p>
    <w:p w14:paraId="2B8AE2DE" w14:textId="68A1F0F0" w:rsidR="00C345D9" w:rsidRPr="00A95C36" w:rsidRDefault="00C345D9" w:rsidP="005D7941">
      <w:pPr>
        <w:pStyle w:val="DoEheading32018"/>
      </w:pPr>
      <w:bookmarkStart w:id="72" w:name="4._Presenting_a_point_of_view"/>
      <w:bookmarkStart w:id="73" w:name="_Toc16846992"/>
      <w:bookmarkEnd w:id="72"/>
      <w:r w:rsidRPr="00A95C36">
        <w:t>Presenting a point of view</w:t>
      </w:r>
      <w:bookmarkEnd w:id="73"/>
    </w:p>
    <w:p w14:paraId="0A2E2AEE" w14:textId="63917845" w:rsidR="00C345D9" w:rsidRDefault="00C345D9" w:rsidP="0028772E">
      <w:pPr>
        <w:pStyle w:val="DoEbodytext2018"/>
        <w:tabs>
          <w:tab w:val="clear" w:pos="567"/>
          <w:tab w:val="left" w:pos="851"/>
        </w:tabs>
      </w:pPr>
      <w:r>
        <w:t xml:space="preserve">Encourage students to think about both sides of the argument for </w:t>
      </w:r>
      <w:r w:rsidR="0087261F">
        <w:t xml:space="preserve">a given </w:t>
      </w:r>
      <w:r>
        <w:t>stimulus statement or question before deciding which stance they will take</w:t>
      </w:r>
      <w:r w:rsidR="00321876">
        <w:t xml:space="preserve"> – </w:t>
      </w:r>
      <w:r>
        <w:t>for or against</w:t>
      </w:r>
      <w:r w:rsidR="00321876">
        <w:t>, or a more balanced approach.</w:t>
      </w:r>
    </w:p>
    <w:p w14:paraId="28319C7E" w14:textId="77777777" w:rsidR="00C345D9" w:rsidRDefault="00C345D9" w:rsidP="0028772E">
      <w:pPr>
        <w:pStyle w:val="DoEbodytext2018"/>
        <w:tabs>
          <w:tab w:val="clear" w:pos="567"/>
          <w:tab w:val="left" w:pos="851"/>
        </w:tabs>
      </w:pPr>
      <w:r>
        <w:t>Students should take the point of view they feel they are best equipped to argue.</w:t>
      </w:r>
    </w:p>
    <w:p w14:paraId="3B484957" w14:textId="14C64EB2" w:rsidR="00C345D9" w:rsidRPr="00903BAB" w:rsidRDefault="00C345D9" w:rsidP="00903BAB">
      <w:pPr>
        <w:pStyle w:val="DoEheading42018"/>
        <w:rPr>
          <w:rStyle w:val="DoEstrongemphasis2018"/>
          <w:b w:val="0"/>
        </w:rPr>
      </w:pPr>
      <w:r w:rsidRPr="00903BAB">
        <w:rPr>
          <w:rStyle w:val="DoEstrongemphasis2018"/>
          <w:b w:val="0"/>
        </w:rPr>
        <w:t>Exercise 1</w:t>
      </w:r>
    </w:p>
    <w:p w14:paraId="5F3271F5" w14:textId="3563E267" w:rsidR="00C345D9" w:rsidRDefault="00C345D9" w:rsidP="0028772E">
      <w:pPr>
        <w:pStyle w:val="DoEbodytext2018"/>
        <w:tabs>
          <w:tab w:val="clear" w:pos="567"/>
          <w:tab w:val="left" w:pos="851"/>
        </w:tabs>
      </w:pPr>
      <w:r>
        <w:t>In order to practise presenting a point of view through classroom discussion, as described above,</w:t>
      </w:r>
      <w:r>
        <w:rPr>
          <w:spacing w:val="-12"/>
        </w:rPr>
        <w:t xml:space="preserve"> </w:t>
      </w:r>
      <w:r>
        <w:t>students</w:t>
      </w:r>
      <w:r>
        <w:rPr>
          <w:spacing w:val="-7"/>
        </w:rPr>
        <w:t xml:space="preserve"> </w:t>
      </w:r>
      <w:r>
        <w:t>formulate</w:t>
      </w:r>
      <w:r>
        <w:rPr>
          <w:spacing w:val="-9"/>
        </w:rPr>
        <w:t xml:space="preserve"> </w:t>
      </w:r>
      <w:r>
        <w:t>a</w:t>
      </w:r>
      <w:r>
        <w:rPr>
          <w:spacing w:val="-7"/>
        </w:rPr>
        <w:t xml:space="preserve"> </w:t>
      </w:r>
      <w:r>
        <w:t>response</w:t>
      </w:r>
      <w:r>
        <w:rPr>
          <w:spacing w:val="-9"/>
        </w:rPr>
        <w:t xml:space="preserve"> </w:t>
      </w:r>
      <w:r>
        <w:t>to</w:t>
      </w:r>
      <w:r>
        <w:rPr>
          <w:spacing w:val="-11"/>
        </w:rPr>
        <w:t xml:space="preserve"> </w:t>
      </w:r>
      <w:r>
        <w:t>a</w:t>
      </w:r>
      <w:r>
        <w:rPr>
          <w:spacing w:val="-7"/>
        </w:rPr>
        <w:t xml:space="preserve"> </w:t>
      </w:r>
      <w:r>
        <w:t>question</w:t>
      </w:r>
      <w:r>
        <w:rPr>
          <w:spacing w:val="-11"/>
        </w:rPr>
        <w:t xml:space="preserve"> </w:t>
      </w:r>
      <w:r>
        <w:t>in</w:t>
      </w:r>
      <w:r>
        <w:rPr>
          <w:spacing w:val="-8"/>
        </w:rPr>
        <w:t xml:space="preserve"> </w:t>
      </w:r>
      <w:r w:rsidR="0087261F">
        <w:t xml:space="preserve">French </w:t>
      </w:r>
      <w:r>
        <w:t>and</w:t>
      </w:r>
      <w:r>
        <w:rPr>
          <w:spacing w:val="-11"/>
        </w:rPr>
        <w:t xml:space="preserve"> </w:t>
      </w:r>
      <w:r>
        <w:t>then</w:t>
      </w:r>
      <w:r>
        <w:rPr>
          <w:spacing w:val="-6"/>
        </w:rPr>
        <w:t xml:space="preserve"> </w:t>
      </w:r>
      <w:r>
        <w:t>present a different point of view on the same</w:t>
      </w:r>
      <w:r>
        <w:rPr>
          <w:spacing w:val="-29"/>
        </w:rPr>
        <w:t xml:space="preserve"> </w:t>
      </w:r>
      <w:r>
        <w:t>topic.</w:t>
      </w:r>
    </w:p>
    <w:p w14:paraId="2781407F" w14:textId="7ED431D9" w:rsidR="00C345D9" w:rsidRPr="00903BAB" w:rsidRDefault="00C345D9" w:rsidP="00903BAB">
      <w:pPr>
        <w:pStyle w:val="DoEheading42018"/>
        <w:rPr>
          <w:rStyle w:val="DoEstrongemphasis2018"/>
          <w:b w:val="0"/>
        </w:rPr>
      </w:pPr>
      <w:r w:rsidRPr="00903BAB">
        <w:rPr>
          <w:rStyle w:val="DoEstrongemphasis2018"/>
          <w:b w:val="0"/>
        </w:rPr>
        <w:t>Exercise 2</w:t>
      </w:r>
    </w:p>
    <w:p w14:paraId="24941F94" w14:textId="53F15AF0" w:rsidR="00C345D9" w:rsidRDefault="00C345D9" w:rsidP="0028772E">
      <w:pPr>
        <w:pStyle w:val="DoEbodytext2018"/>
        <w:tabs>
          <w:tab w:val="clear" w:pos="567"/>
          <w:tab w:val="left" w:pos="851"/>
        </w:tabs>
      </w:pPr>
      <w:r>
        <w:t>Students brainstorm HSC-style questions in pairs, based on sub-topics from their mind-maps</w:t>
      </w:r>
      <w:r w:rsidR="00321876">
        <w:t>.</w:t>
      </w:r>
    </w:p>
    <w:p w14:paraId="618C49A1" w14:textId="77777777" w:rsidR="00C345D9" w:rsidRDefault="00C345D9" w:rsidP="00FF4BE4">
      <w:pPr>
        <w:pStyle w:val="DoElist1bullet2018"/>
      </w:pPr>
      <w:r>
        <w:t>Give each pair a different</w:t>
      </w:r>
      <w:r w:rsidRPr="005D7941">
        <w:t xml:space="preserve"> </w:t>
      </w:r>
      <w:r>
        <w:t>topic.</w:t>
      </w:r>
    </w:p>
    <w:p w14:paraId="5DF18FA9" w14:textId="77777777" w:rsidR="00C345D9" w:rsidRDefault="00C345D9" w:rsidP="00FF4BE4">
      <w:pPr>
        <w:pStyle w:val="DoElist1bullet2018"/>
      </w:pPr>
      <w:r>
        <w:t>Ask</w:t>
      </w:r>
      <w:r w:rsidRPr="005D7941">
        <w:t xml:space="preserve"> </w:t>
      </w:r>
      <w:r>
        <w:t>one</w:t>
      </w:r>
      <w:r w:rsidRPr="005D7941">
        <w:t xml:space="preserve"> </w:t>
      </w:r>
      <w:r>
        <w:t>student</w:t>
      </w:r>
      <w:r w:rsidRPr="005D7941">
        <w:t xml:space="preserve"> </w:t>
      </w:r>
      <w:r>
        <w:t>to</w:t>
      </w:r>
      <w:r w:rsidRPr="005D7941">
        <w:t xml:space="preserve"> </w:t>
      </w:r>
      <w:r>
        <w:t>speak</w:t>
      </w:r>
      <w:r w:rsidRPr="005D7941">
        <w:t xml:space="preserve"> </w:t>
      </w:r>
      <w:r>
        <w:t>for</w:t>
      </w:r>
      <w:r w:rsidRPr="005D7941">
        <w:t xml:space="preserve"> </w:t>
      </w:r>
      <w:r>
        <w:t>the</w:t>
      </w:r>
      <w:r w:rsidRPr="005D7941">
        <w:t xml:space="preserve"> </w:t>
      </w:r>
      <w:r>
        <w:t>affirmative</w:t>
      </w:r>
      <w:r w:rsidRPr="005D7941">
        <w:t xml:space="preserve"> </w:t>
      </w:r>
      <w:r>
        <w:t>and</w:t>
      </w:r>
      <w:r w:rsidRPr="005D7941">
        <w:t xml:space="preserve"> </w:t>
      </w:r>
      <w:r>
        <w:t>one</w:t>
      </w:r>
      <w:r w:rsidRPr="005D7941">
        <w:t xml:space="preserve"> </w:t>
      </w:r>
      <w:r>
        <w:t>for</w:t>
      </w:r>
      <w:r w:rsidRPr="005D7941">
        <w:t xml:space="preserve"> </w:t>
      </w:r>
      <w:r>
        <w:t>the</w:t>
      </w:r>
      <w:r w:rsidRPr="005D7941">
        <w:t xml:space="preserve"> </w:t>
      </w:r>
      <w:r>
        <w:t>negative.</w:t>
      </w:r>
    </w:p>
    <w:p w14:paraId="17212EFF" w14:textId="7C594BD4" w:rsidR="00C345D9" w:rsidRDefault="00C345D9" w:rsidP="00FF4BE4">
      <w:pPr>
        <w:pStyle w:val="DoElist1bullet2018"/>
      </w:pPr>
      <w:r>
        <w:t xml:space="preserve">Each pair prepares a </w:t>
      </w:r>
      <w:r w:rsidR="00EE7D48">
        <w:t>1.5-2</w:t>
      </w:r>
      <w:r>
        <w:t xml:space="preserve"> minute speech</w:t>
      </w:r>
      <w:r w:rsidR="00321876">
        <w:t>, initially</w:t>
      </w:r>
      <w:r>
        <w:t xml:space="preserve"> </w:t>
      </w:r>
      <w:r w:rsidRPr="005D7941">
        <w:t xml:space="preserve">in </w:t>
      </w:r>
      <w:r>
        <w:t xml:space="preserve">English. </w:t>
      </w:r>
      <w:r w:rsidRPr="005D7941">
        <w:t xml:space="preserve">This is </w:t>
      </w:r>
      <w:r>
        <w:t>conducted</w:t>
      </w:r>
      <w:r w:rsidRPr="005D7941">
        <w:t xml:space="preserve"> </w:t>
      </w:r>
      <w:r>
        <w:t>as</w:t>
      </w:r>
      <w:r w:rsidRPr="005D7941">
        <w:t xml:space="preserve"> </w:t>
      </w:r>
      <w:r>
        <w:t>a</w:t>
      </w:r>
      <w:r w:rsidRPr="005D7941">
        <w:t xml:space="preserve"> </w:t>
      </w:r>
      <w:r>
        <w:t>debate,</w:t>
      </w:r>
      <w:r w:rsidRPr="005D7941">
        <w:t xml:space="preserve"> </w:t>
      </w:r>
      <w:r>
        <w:t>where</w:t>
      </w:r>
      <w:r w:rsidRPr="005D7941">
        <w:t xml:space="preserve"> </w:t>
      </w:r>
      <w:r>
        <w:t>the</w:t>
      </w:r>
      <w:r w:rsidRPr="005D7941">
        <w:t xml:space="preserve"> </w:t>
      </w:r>
      <w:r>
        <w:t>other</w:t>
      </w:r>
      <w:r w:rsidRPr="005D7941">
        <w:t xml:space="preserve"> </w:t>
      </w:r>
      <w:r>
        <w:t>students</w:t>
      </w:r>
      <w:r w:rsidRPr="005D7941">
        <w:t xml:space="preserve"> </w:t>
      </w:r>
      <w:r>
        <w:t>act</w:t>
      </w:r>
      <w:r w:rsidRPr="005D7941">
        <w:t xml:space="preserve"> </w:t>
      </w:r>
      <w:r>
        <w:t>as</w:t>
      </w:r>
      <w:r w:rsidRPr="005D7941">
        <w:t xml:space="preserve"> </w:t>
      </w:r>
      <w:r>
        <w:t>adjudicators</w:t>
      </w:r>
      <w:r w:rsidRPr="005D7941">
        <w:t xml:space="preserve"> </w:t>
      </w:r>
      <w:r>
        <w:t>after</w:t>
      </w:r>
      <w:r w:rsidRPr="005D7941">
        <w:t xml:space="preserve"> </w:t>
      </w:r>
      <w:r>
        <w:t>hearing each</w:t>
      </w:r>
      <w:r w:rsidRPr="005D7941">
        <w:t xml:space="preserve"> </w:t>
      </w:r>
      <w:r>
        <w:t>of</w:t>
      </w:r>
      <w:r w:rsidRPr="005D7941">
        <w:t xml:space="preserve"> </w:t>
      </w:r>
      <w:r>
        <w:t>the</w:t>
      </w:r>
      <w:r w:rsidRPr="005D7941">
        <w:t xml:space="preserve"> </w:t>
      </w:r>
      <w:r>
        <w:t>arguments.</w:t>
      </w:r>
      <w:r w:rsidRPr="005D7941">
        <w:t xml:space="preserve"> The </w:t>
      </w:r>
      <w:r>
        <w:t>other</w:t>
      </w:r>
      <w:r w:rsidRPr="005D7941">
        <w:t xml:space="preserve"> </w:t>
      </w:r>
      <w:r>
        <w:t>students</w:t>
      </w:r>
      <w:r w:rsidRPr="005D7941">
        <w:t xml:space="preserve"> </w:t>
      </w:r>
      <w:r>
        <w:t>must</w:t>
      </w:r>
      <w:r w:rsidRPr="005D7941">
        <w:t xml:space="preserve"> </w:t>
      </w:r>
      <w:r>
        <w:t>justify</w:t>
      </w:r>
      <w:r w:rsidRPr="005D7941">
        <w:t xml:space="preserve"> </w:t>
      </w:r>
      <w:r>
        <w:t>their</w:t>
      </w:r>
      <w:r w:rsidRPr="005D7941">
        <w:t xml:space="preserve"> </w:t>
      </w:r>
      <w:r>
        <w:t>decision</w:t>
      </w:r>
      <w:r w:rsidRPr="005D7941">
        <w:t xml:space="preserve"> </w:t>
      </w:r>
      <w:r>
        <w:t>based</w:t>
      </w:r>
      <w:r w:rsidRPr="005D7941">
        <w:t xml:space="preserve"> </w:t>
      </w:r>
      <w:r>
        <w:t>on</w:t>
      </w:r>
      <w:r w:rsidRPr="005D7941">
        <w:t xml:space="preserve"> </w:t>
      </w:r>
      <w:r>
        <w:t xml:space="preserve">the logic </w:t>
      </w:r>
      <w:r w:rsidRPr="005D7941">
        <w:t xml:space="preserve">of </w:t>
      </w:r>
      <w:r>
        <w:t xml:space="preserve">the argument. </w:t>
      </w:r>
      <w:r w:rsidRPr="005D7941">
        <w:t xml:space="preserve">This </w:t>
      </w:r>
      <w:r>
        <w:t xml:space="preserve">exercise can be done in </w:t>
      </w:r>
      <w:r w:rsidR="0087261F">
        <w:t>French</w:t>
      </w:r>
      <w:r>
        <w:t xml:space="preserve"> when students become more</w:t>
      </w:r>
      <w:r w:rsidRPr="005D7941">
        <w:t xml:space="preserve"> </w:t>
      </w:r>
      <w:r>
        <w:t>confident.</w:t>
      </w:r>
    </w:p>
    <w:p w14:paraId="6F14B5FD" w14:textId="66D6ECBD" w:rsidR="00FF4BE4" w:rsidRDefault="00FF4BE4">
      <w:pPr>
        <w:spacing w:before="0" w:line="240" w:lineRule="auto"/>
      </w:pPr>
      <w:r>
        <w:br w:type="page"/>
      </w:r>
    </w:p>
    <w:p w14:paraId="24FC6CF1" w14:textId="6E8DE087" w:rsidR="00C345D9" w:rsidRPr="00720D49" w:rsidRDefault="00C345D9" w:rsidP="005D7941">
      <w:pPr>
        <w:pStyle w:val="DoEheading32018"/>
      </w:pPr>
      <w:bookmarkStart w:id="74" w:name="5._Using_other_Languages_Extension_sylla"/>
      <w:bookmarkStart w:id="75" w:name="6._Developing_skills_for_monologues_and_"/>
      <w:bookmarkStart w:id="76" w:name="_Toc16846993"/>
      <w:bookmarkEnd w:id="74"/>
      <w:bookmarkEnd w:id="75"/>
      <w:r w:rsidRPr="00720D49">
        <w:t>Developing skills for monologues and short essays</w:t>
      </w:r>
      <w:bookmarkEnd w:id="76"/>
    </w:p>
    <w:p w14:paraId="02EC16EC" w14:textId="5CF430DD" w:rsidR="00C345D9" w:rsidRDefault="00C345D9" w:rsidP="0028772E">
      <w:pPr>
        <w:pStyle w:val="DoEbodytext2018"/>
        <w:tabs>
          <w:tab w:val="clear" w:pos="567"/>
          <w:tab w:val="left" w:pos="851"/>
        </w:tabs>
      </w:pPr>
      <w:r>
        <w:t>Students should develop the skills necessary to prepare monologues and write short essays</w:t>
      </w:r>
      <w:r w:rsidR="0087261F">
        <w:t>, as well as t</w:t>
      </w:r>
      <w:r>
        <w:t xml:space="preserve">he ability to present and support a point of view or develop an argument in </w:t>
      </w:r>
      <w:r w:rsidR="0087261F">
        <w:t>French</w:t>
      </w:r>
      <w:r>
        <w:t>. These skills are necessary for the speaking and writing sections of the HSC examination. However, note that short essay writing is not the only text type specified for productive use in the Extension course.</w:t>
      </w:r>
    </w:p>
    <w:p w14:paraId="1E508BF1" w14:textId="12F21480" w:rsidR="00C345D9" w:rsidRPr="00903BAB" w:rsidRDefault="00C345D9" w:rsidP="00903BAB">
      <w:pPr>
        <w:pStyle w:val="DoEheading42018"/>
        <w:rPr>
          <w:rStyle w:val="DoEstrongemphasis2018"/>
          <w:b w:val="0"/>
        </w:rPr>
      </w:pPr>
      <w:r w:rsidRPr="00903BAB">
        <w:rPr>
          <w:rStyle w:val="DoEstrongemphasis2018"/>
          <w:b w:val="0"/>
        </w:rPr>
        <w:t>Exercise</w:t>
      </w:r>
    </w:p>
    <w:p w14:paraId="13156682" w14:textId="77777777" w:rsidR="00C345D9" w:rsidRPr="00B54A34" w:rsidRDefault="00C345D9" w:rsidP="0028772E">
      <w:pPr>
        <w:pStyle w:val="DoEbodytext2018"/>
        <w:tabs>
          <w:tab w:val="clear" w:pos="567"/>
          <w:tab w:val="left" w:pos="851"/>
        </w:tabs>
      </w:pPr>
      <w:r>
        <w:t xml:space="preserve">Give students a question/stimulus statement. For example: </w:t>
      </w:r>
      <w:r w:rsidR="006F6EC3" w:rsidRPr="00A25737">
        <w:rPr>
          <w:rStyle w:val="DoEstrongemphasis2018"/>
        </w:rPr>
        <w:t>Self-acceptance is harder than accepting others</w:t>
      </w:r>
      <w:r w:rsidR="006F6EC3" w:rsidRPr="00B54A34">
        <w:t>. What is your opinion?</w:t>
      </w:r>
      <w:r w:rsidRPr="00B54A34">
        <w:t xml:space="preserve"> Give reasons for your answer.</w:t>
      </w:r>
    </w:p>
    <w:p w14:paraId="370A476B" w14:textId="1F852E6C" w:rsidR="00C345D9" w:rsidRDefault="00C345D9" w:rsidP="00B54A34">
      <w:pPr>
        <w:pStyle w:val="DoElist1bullet2018"/>
      </w:pPr>
      <w:r>
        <w:t>As</w:t>
      </w:r>
      <w:r w:rsidRPr="005D7941">
        <w:t xml:space="preserve"> </w:t>
      </w:r>
      <w:r>
        <w:t>a</w:t>
      </w:r>
      <w:r w:rsidRPr="005D7941">
        <w:t xml:space="preserve"> </w:t>
      </w:r>
      <w:r>
        <w:t>class,</w:t>
      </w:r>
      <w:r w:rsidRPr="005D7941">
        <w:t xml:space="preserve"> </w:t>
      </w:r>
      <w:r>
        <w:t>brainstorm</w:t>
      </w:r>
      <w:r w:rsidRPr="005D7941">
        <w:t xml:space="preserve"> </w:t>
      </w:r>
      <w:r>
        <w:t>ideas</w:t>
      </w:r>
      <w:r w:rsidRPr="005D7941">
        <w:t xml:space="preserve"> </w:t>
      </w:r>
      <w:r>
        <w:t>and</w:t>
      </w:r>
      <w:r w:rsidRPr="005D7941">
        <w:t xml:space="preserve"> </w:t>
      </w:r>
      <w:r>
        <w:t>record</w:t>
      </w:r>
      <w:r w:rsidRPr="005D7941">
        <w:t xml:space="preserve"> </w:t>
      </w:r>
      <w:r>
        <w:t>them</w:t>
      </w:r>
      <w:r w:rsidRPr="005D7941">
        <w:t xml:space="preserve"> on </w:t>
      </w:r>
      <w:r>
        <w:t>the</w:t>
      </w:r>
      <w:r w:rsidRPr="005D7941">
        <w:t xml:space="preserve"> </w:t>
      </w:r>
      <w:r>
        <w:t>board.</w:t>
      </w:r>
    </w:p>
    <w:p w14:paraId="2062A492" w14:textId="77777777" w:rsidR="00C345D9" w:rsidRDefault="00C345D9" w:rsidP="00B54A34">
      <w:pPr>
        <w:pStyle w:val="DoElist1bullet2018"/>
      </w:pPr>
      <w:r>
        <w:t>Organise points/ideas into ‘for’ and ‘against’ the</w:t>
      </w:r>
      <w:r w:rsidRPr="005D7941">
        <w:t xml:space="preserve"> </w:t>
      </w:r>
      <w:r>
        <w:t>argument.</w:t>
      </w:r>
    </w:p>
    <w:p w14:paraId="03504092" w14:textId="47D72A08" w:rsidR="00C345D9" w:rsidRDefault="00C345D9" w:rsidP="00B54A34">
      <w:pPr>
        <w:pStyle w:val="DoElist1bullet2018"/>
      </w:pPr>
      <w:r>
        <w:t>As</w:t>
      </w:r>
      <w:r w:rsidRPr="005D7941">
        <w:t xml:space="preserve"> </w:t>
      </w:r>
      <w:r>
        <w:t>a</w:t>
      </w:r>
      <w:r w:rsidRPr="005D7941">
        <w:t xml:space="preserve"> </w:t>
      </w:r>
      <w:r>
        <w:t>class,</w:t>
      </w:r>
      <w:r w:rsidRPr="005D7941">
        <w:t xml:space="preserve"> </w:t>
      </w:r>
      <w:r>
        <w:t>decide</w:t>
      </w:r>
      <w:r w:rsidRPr="005D7941">
        <w:t xml:space="preserve"> </w:t>
      </w:r>
      <w:r>
        <w:t>which</w:t>
      </w:r>
      <w:r w:rsidRPr="005D7941">
        <w:t xml:space="preserve"> </w:t>
      </w:r>
      <w:r>
        <w:t>side</w:t>
      </w:r>
      <w:r w:rsidRPr="005D7941">
        <w:t xml:space="preserve"> of </w:t>
      </w:r>
      <w:r>
        <w:t>the</w:t>
      </w:r>
      <w:r w:rsidRPr="005D7941">
        <w:t xml:space="preserve"> </w:t>
      </w:r>
      <w:r>
        <w:t>argument</w:t>
      </w:r>
      <w:r w:rsidRPr="005D7941">
        <w:t xml:space="preserve"> </w:t>
      </w:r>
      <w:r>
        <w:t>is</w:t>
      </w:r>
      <w:r w:rsidRPr="005D7941">
        <w:t xml:space="preserve"> </w:t>
      </w:r>
      <w:r>
        <w:t>easier</w:t>
      </w:r>
      <w:r w:rsidRPr="005D7941">
        <w:t xml:space="preserve"> </w:t>
      </w:r>
      <w:r>
        <w:t>to</w:t>
      </w:r>
      <w:r w:rsidRPr="005D7941">
        <w:t xml:space="preserve"> </w:t>
      </w:r>
      <w:r>
        <w:t>present</w:t>
      </w:r>
      <w:r w:rsidR="00321876">
        <w:t>.</w:t>
      </w:r>
    </w:p>
    <w:p w14:paraId="38C9D81D" w14:textId="274B3548" w:rsidR="00C345D9" w:rsidRDefault="00C345D9" w:rsidP="00B54A34">
      <w:pPr>
        <w:pStyle w:val="DoElist1bullet2018"/>
      </w:pPr>
      <w:r>
        <w:t>Using</w:t>
      </w:r>
      <w:r w:rsidRPr="005D7941">
        <w:t xml:space="preserve"> </w:t>
      </w:r>
      <w:r>
        <w:t>the</w:t>
      </w:r>
      <w:r w:rsidRPr="005D7941">
        <w:t xml:space="preserve"> </w:t>
      </w:r>
      <w:r>
        <w:t>ideas</w:t>
      </w:r>
      <w:r w:rsidRPr="005D7941">
        <w:t xml:space="preserve"> </w:t>
      </w:r>
      <w:r>
        <w:t>gathered,</w:t>
      </w:r>
      <w:r w:rsidRPr="005D7941">
        <w:t xml:space="preserve"> </w:t>
      </w:r>
      <w:r>
        <w:t>ask</w:t>
      </w:r>
      <w:r w:rsidRPr="005D7941">
        <w:t xml:space="preserve"> </w:t>
      </w:r>
      <w:r>
        <w:t>individual</w:t>
      </w:r>
      <w:r w:rsidRPr="005D7941">
        <w:t xml:space="preserve"> </w:t>
      </w:r>
      <w:r>
        <w:t>students</w:t>
      </w:r>
      <w:r w:rsidRPr="005D7941">
        <w:t xml:space="preserve"> </w:t>
      </w:r>
      <w:r>
        <w:t>to</w:t>
      </w:r>
      <w:r w:rsidRPr="005D7941">
        <w:t xml:space="preserve"> </w:t>
      </w:r>
      <w:r>
        <w:t>write</w:t>
      </w:r>
      <w:r w:rsidRPr="005D7941">
        <w:t xml:space="preserve"> </w:t>
      </w:r>
      <w:r>
        <w:t>their</w:t>
      </w:r>
      <w:r w:rsidRPr="005D7941">
        <w:t xml:space="preserve"> </w:t>
      </w:r>
      <w:r>
        <w:t>own</w:t>
      </w:r>
      <w:r w:rsidRPr="005D7941">
        <w:t xml:space="preserve"> </w:t>
      </w:r>
      <w:r>
        <w:t>response</w:t>
      </w:r>
      <w:r w:rsidR="006C53C3">
        <w:t>.</w:t>
      </w:r>
      <w:r w:rsidRPr="005D7941">
        <w:t xml:space="preserve"> </w:t>
      </w:r>
    </w:p>
    <w:p w14:paraId="3274976C" w14:textId="77777777" w:rsidR="00C345D9" w:rsidRDefault="00C345D9" w:rsidP="00B54A34">
      <w:pPr>
        <w:pStyle w:val="DoElist1bullet2018"/>
      </w:pPr>
      <w:r>
        <w:t>Share the sample responses as a</w:t>
      </w:r>
      <w:r w:rsidRPr="005D7941">
        <w:t xml:space="preserve"> </w:t>
      </w:r>
      <w:r>
        <w:t>class.</w:t>
      </w:r>
    </w:p>
    <w:p w14:paraId="3DE1CE45" w14:textId="5C09EBC5" w:rsidR="00C345D9" w:rsidRDefault="00C345D9" w:rsidP="00B54A34">
      <w:pPr>
        <w:pStyle w:val="DoElist1bullet2018"/>
      </w:pPr>
      <w:r>
        <w:t>Deconstruct</w:t>
      </w:r>
      <w:r w:rsidRPr="005D7941">
        <w:t xml:space="preserve"> </w:t>
      </w:r>
      <w:r>
        <w:t>the</w:t>
      </w:r>
      <w:r w:rsidRPr="005D7941">
        <w:t xml:space="preserve"> </w:t>
      </w:r>
      <w:r>
        <w:t>sample</w:t>
      </w:r>
      <w:r w:rsidRPr="005D7941">
        <w:t xml:space="preserve"> </w:t>
      </w:r>
      <w:r>
        <w:t>responses</w:t>
      </w:r>
      <w:r w:rsidRPr="005D7941">
        <w:t xml:space="preserve"> </w:t>
      </w:r>
      <w:r>
        <w:t>and</w:t>
      </w:r>
      <w:r w:rsidRPr="005D7941">
        <w:t xml:space="preserve"> </w:t>
      </w:r>
      <w:r>
        <w:t>come</w:t>
      </w:r>
      <w:r w:rsidRPr="005D7941">
        <w:t xml:space="preserve"> </w:t>
      </w:r>
      <w:r>
        <w:t>up</w:t>
      </w:r>
      <w:r w:rsidRPr="005D7941">
        <w:t xml:space="preserve"> </w:t>
      </w:r>
      <w:r>
        <w:t>with</w:t>
      </w:r>
      <w:r w:rsidRPr="005D7941">
        <w:t xml:space="preserve"> </w:t>
      </w:r>
      <w:r>
        <w:t>a</w:t>
      </w:r>
      <w:r w:rsidRPr="005D7941">
        <w:t xml:space="preserve"> </w:t>
      </w:r>
      <w:r>
        <w:t>skeleton</w:t>
      </w:r>
      <w:r w:rsidRPr="005D7941">
        <w:t xml:space="preserve"> </w:t>
      </w:r>
      <w:r>
        <w:t>structure common</w:t>
      </w:r>
      <w:r w:rsidRPr="005D7941">
        <w:t xml:space="preserve"> </w:t>
      </w:r>
      <w:r>
        <w:t>to</w:t>
      </w:r>
      <w:r w:rsidRPr="005D7941">
        <w:t xml:space="preserve"> </w:t>
      </w:r>
      <w:r>
        <w:t>all</w:t>
      </w:r>
      <w:r w:rsidRPr="005D7941">
        <w:t xml:space="preserve"> </w:t>
      </w:r>
      <w:r>
        <w:t>good</w:t>
      </w:r>
      <w:r w:rsidRPr="005D7941">
        <w:t xml:space="preserve"> </w:t>
      </w:r>
      <w:r>
        <w:t>responses</w:t>
      </w:r>
      <w:r w:rsidR="00321876" w:rsidRPr="005D7941">
        <w:t xml:space="preserve"> – </w:t>
      </w:r>
      <w:r>
        <w:t>introduction,</w:t>
      </w:r>
      <w:r w:rsidRPr="005D7941">
        <w:t xml:space="preserve"> </w:t>
      </w:r>
      <w:r>
        <w:t>main</w:t>
      </w:r>
      <w:r w:rsidRPr="005D7941">
        <w:t xml:space="preserve"> body </w:t>
      </w:r>
      <w:r>
        <w:t>and</w:t>
      </w:r>
      <w:r w:rsidRPr="005D7941">
        <w:t xml:space="preserve"> </w:t>
      </w:r>
      <w:r>
        <w:t>conclusion.</w:t>
      </w:r>
    </w:p>
    <w:p w14:paraId="1AB30436" w14:textId="77777777" w:rsidR="00C345D9" w:rsidRDefault="00C345D9" w:rsidP="00B54A34">
      <w:pPr>
        <w:pStyle w:val="DoElist1bullet2018"/>
      </w:pPr>
      <w:r>
        <w:t>Go through the sample response structure</w:t>
      </w:r>
      <w:r w:rsidRPr="005D7941">
        <w:t xml:space="preserve"> </w:t>
      </w:r>
      <w:r>
        <w:t>below.</w:t>
      </w:r>
    </w:p>
    <w:p w14:paraId="60B5489B" w14:textId="3187C08C" w:rsidR="00C345D9" w:rsidRDefault="00C345D9" w:rsidP="00B54A34">
      <w:pPr>
        <w:pStyle w:val="DoElist1bullet2018"/>
      </w:pPr>
      <w:r>
        <w:t>Joint construction</w:t>
      </w:r>
      <w:r w:rsidR="006C53C3">
        <w:t xml:space="preserve"> – students create</w:t>
      </w:r>
      <w:r>
        <w:t xml:space="preserve"> a group response in </w:t>
      </w:r>
      <w:r w:rsidR="0087261F">
        <w:t>French</w:t>
      </w:r>
      <w:r>
        <w:t xml:space="preserve"> to the same</w:t>
      </w:r>
      <w:r w:rsidRPr="005D7941">
        <w:t xml:space="preserve"> </w:t>
      </w:r>
      <w:r>
        <w:t>question</w:t>
      </w:r>
      <w:r w:rsidRPr="005D7941">
        <w:t xml:space="preserve"> </w:t>
      </w:r>
      <w:r>
        <w:t>by</w:t>
      </w:r>
      <w:r w:rsidRPr="005D7941">
        <w:t xml:space="preserve"> </w:t>
      </w:r>
      <w:r>
        <w:t>fleshing</w:t>
      </w:r>
      <w:r w:rsidRPr="005D7941">
        <w:t xml:space="preserve"> </w:t>
      </w:r>
      <w:r>
        <w:t>out</w:t>
      </w:r>
      <w:r w:rsidRPr="005D7941">
        <w:t xml:space="preserve"> </w:t>
      </w:r>
      <w:r>
        <w:t>their</w:t>
      </w:r>
      <w:r w:rsidRPr="005D7941">
        <w:t xml:space="preserve"> </w:t>
      </w:r>
      <w:r>
        <w:t>argument</w:t>
      </w:r>
      <w:r w:rsidRPr="005D7941">
        <w:t xml:space="preserve"> </w:t>
      </w:r>
      <w:r>
        <w:t>using</w:t>
      </w:r>
      <w:r w:rsidRPr="005D7941">
        <w:t xml:space="preserve"> </w:t>
      </w:r>
      <w:r>
        <w:t>the</w:t>
      </w:r>
      <w:r w:rsidRPr="005D7941">
        <w:t xml:space="preserve"> </w:t>
      </w:r>
      <w:r>
        <w:t>sample</w:t>
      </w:r>
      <w:r w:rsidRPr="005D7941">
        <w:t xml:space="preserve"> </w:t>
      </w:r>
      <w:r>
        <w:t>structure.</w:t>
      </w:r>
      <w:r w:rsidRPr="005D7941">
        <w:t xml:space="preserve"> </w:t>
      </w:r>
      <w:r>
        <w:t>Working in</w:t>
      </w:r>
      <w:r w:rsidRPr="005D7941">
        <w:t xml:space="preserve"> </w:t>
      </w:r>
      <w:r>
        <w:t>pairs</w:t>
      </w:r>
      <w:r w:rsidRPr="005D7941">
        <w:t xml:space="preserve"> </w:t>
      </w:r>
      <w:r>
        <w:t>or</w:t>
      </w:r>
      <w:r w:rsidRPr="005D7941">
        <w:t xml:space="preserve"> </w:t>
      </w:r>
      <w:r>
        <w:t>groups</w:t>
      </w:r>
      <w:r w:rsidRPr="005D7941">
        <w:t xml:space="preserve"> </w:t>
      </w:r>
      <w:r>
        <w:t>of</w:t>
      </w:r>
      <w:r w:rsidRPr="005D7941">
        <w:t xml:space="preserve"> </w:t>
      </w:r>
      <w:r w:rsidR="006C53C3">
        <w:t>3</w:t>
      </w:r>
      <w:r>
        <w:t>,</w:t>
      </w:r>
      <w:r w:rsidRPr="005D7941">
        <w:t xml:space="preserve"> </w:t>
      </w:r>
      <w:r>
        <w:t>students</w:t>
      </w:r>
      <w:r w:rsidRPr="005D7941">
        <w:t xml:space="preserve"> </w:t>
      </w:r>
      <w:r>
        <w:t>take</w:t>
      </w:r>
      <w:r w:rsidRPr="005D7941">
        <w:t xml:space="preserve"> </w:t>
      </w:r>
      <w:r>
        <w:t>an</w:t>
      </w:r>
      <w:r w:rsidR="0087261F">
        <w:t xml:space="preserve"> aspect of the structure</w:t>
      </w:r>
      <w:r w:rsidRPr="005D7941">
        <w:t xml:space="preserve"> </w:t>
      </w:r>
      <w:r>
        <w:t>and</w:t>
      </w:r>
      <w:r w:rsidRPr="005D7941">
        <w:t xml:space="preserve"> </w:t>
      </w:r>
      <w:r>
        <w:t>write</w:t>
      </w:r>
      <w:r w:rsidRPr="005D7941">
        <w:t xml:space="preserve"> </w:t>
      </w:r>
      <w:r>
        <w:t>a</w:t>
      </w:r>
      <w:r w:rsidRPr="005D7941">
        <w:t xml:space="preserve"> </w:t>
      </w:r>
      <w:r>
        <w:t>paragraph</w:t>
      </w:r>
      <w:r w:rsidRPr="005D7941">
        <w:t xml:space="preserve"> </w:t>
      </w:r>
      <w:r>
        <w:t>on</w:t>
      </w:r>
      <w:r w:rsidRPr="005D7941">
        <w:t xml:space="preserve"> </w:t>
      </w:r>
      <w:r>
        <w:t>it.</w:t>
      </w:r>
    </w:p>
    <w:p w14:paraId="25AF5CF8" w14:textId="77777777" w:rsidR="00C345D9" w:rsidRDefault="00C345D9" w:rsidP="00B54A34">
      <w:pPr>
        <w:pStyle w:val="DoElist1bullet2018"/>
      </w:pPr>
      <w:r>
        <w:t>When all students in the group have finished, put the paragraphs together to make a whole response. The opening statement, brief outline and concluding statements can be written at the same time. There may be some repetition through</w:t>
      </w:r>
      <w:r w:rsidRPr="005D7941">
        <w:t xml:space="preserve"> </w:t>
      </w:r>
      <w:r>
        <w:t>the</w:t>
      </w:r>
      <w:r w:rsidRPr="005D7941">
        <w:t xml:space="preserve"> </w:t>
      </w:r>
      <w:r>
        <w:t>argument,</w:t>
      </w:r>
      <w:r w:rsidRPr="005D7941">
        <w:t xml:space="preserve"> </w:t>
      </w:r>
      <w:r>
        <w:t>but</w:t>
      </w:r>
      <w:r w:rsidRPr="005D7941">
        <w:t xml:space="preserve"> </w:t>
      </w:r>
      <w:r>
        <w:t>students</w:t>
      </w:r>
      <w:r w:rsidRPr="005D7941">
        <w:t xml:space="preserve"> </w:t>
      </w:r>
      <w:r>
        <w:t>should</w:t>
      </w:r>
      <w:r w:rsidRPr="005D7941">
        <w:t xml:space="preserve"> </w:t>
      </w:r>
      <w:r>
        <w:t>gain</w:t>
      </w:r>
      <w:r w:rsidRPr="005D7941">
        <w:t xml:space="preserve"> </w:t>
      </w:r>
      <w:r>
        <w:t>confidence</w:t>
      </w:r>
      <w:r w:rsidRPr="005D7941">
        <w:t xml:space="preserve"> </w:t>
      </w:r>
      <w:r>
        <w:t>and</w:t>
      </w:r>
      <w:r w:rsidRPr="005D7941">
        <w:t xml:space="preserve"> </w:t>
      </w:r>
      <w:r>
        <w:t>the</w:t>
      </w:r>
      <w:r w:rsidRPr="005D7941">
        <w:t xml:space="preserve"> </w:t>
      </w:r>
      <w:r>
        <w:t>ability</w:t>
      </w:r>
      <w:r w:rsidRPr="005D7941">
        <w:t xml:space="preserve"> </w:t>
      </w:r>
      <w:r>
        <w:t>to</w:t>
      </w:r>
      <w:r w:rsidRPr="005D7941">
        <w:t xml:space="preserve"> put </w:t>
      </w:r>
      <w:r>
        <w:t>together a response before writing individual</w:t>
      </w:r>
      <w:r w:rsidRPr="005D7941">
        <w:t xml:space="preserve"> </w:t>
      </w:r>
      <w:r>
        <w:t>responses.</w:t>
      </w:r>
    </w:p>
    <w:p w14:paraId="538E56D5" w14:textId="2A3895C5" w:rsidR="00C345D9" w:rsidRPr="006F6EC3" w:rsidRDefault="00C345D9" w:rsidP="00B54A34">
      <w:pPr>
        <w:pStyle w:val="DoElist1bullet2018"/>
      </w:pPr>
      <w:r>
        <w:t>Individual</w:t>
      </w:r>
      <w:r w:rsidRPr="005D7941">
        <w:t xml:space="preserve"> </w:t>
      </w:r>
      <w:r>
        <w:t>construction</w:t>
      </w:r>
      <w:r w:rsidR="006C53C3" w:rsidRPr="005D7941">
        <w:t xml:space="preserve"> – students </w:t>
      </w:r>
      <w:r>
        <w:t>write</w:t>
      </w:r>
      <w:r w:rsidRPr="005D7941">
        <w:t xml:space="preserve"> </w:t>
      </w:r>
      <w:r>
        <w:t>their</w:t>
      </w:r>
      <w:r w:rsidRPr="005D7941">
        <w:t xml:space="preserve"> </w:t>
      </w:r>
      <w:r>
        <w:t>own</w:t>
      </w:r>
      <w:r w:rsidRPr="005D7941">
        <w:t xml:space="preserve"> </w:t>
      </w:r>
      <w:r>
        <w:t>response</w:t>
      </w:r>
      <w:r w:rsidRPr="005D7941">
        <w:t xml:space="preserve"> </w:t>
      </w:r>
      <w:r>
        <w:t>to</w:t>
      </w:r>
      <w:r w:rsidRPr="005D7941">
        <w:t xml:space="preserve"> </w:t>
      </w:r>
      <w:r>
        <w:t>the</w:t>
      </w:r>
      <w:r w:rsidRPr="005D7941">
        <w:t xml:space="preserve"> </w:t>
      </w:r>
      <w:r>
        <w:t>same</w:t>
      </w:r>
      <w:r w:rsidRPr="005D7941">
        <w:t xml:space="preserve"> </w:t>
      </w:r>
      <w:r>
        <w:t xml:space="preserve">question using ideas and skills gathered </w:t>
      </w:r>
      <w:r w:rsidRPr="005D7941">
        <w:t xml:space="preserve">in </w:t>
      </w:r>
      <w:r>
        <w:t>this</w:t>
      </w:r>
      <w:r w:rsidRPr="005D7941">
        <w:t xml:space="preserve"> </w:t>
      </w:r>
      <w:r>
        <w:t>exercise.</w:t>
      </w:r>
    </w:p>
    <w:p w14:paraId="16A600D3" w14:textId="77777777" w:rsidR="00C345D9" w:rsidRPr="00720D49" w:rsidRDefault="00C345D9" w:rsidP="00B54A34">
      <w:pPr>
        <w:pStyle w:val="DoEbodytext2018"/>
        <w:rPr>
          <w:rStyle w:val="DoEstrongemphasis2018"/>
        </w:rPr>
      </w:pPr>
      <w:r w:rsidRPr="00720D49">
        <w:rPr>
          <w:rStyle w:val="DoEstrongemphasis2018"/>
        </w:rPr>
        <w:t>Sample response structure</w:t>
      </w:r>
    </w:p>
    <w:p w14:paraId="63700CAA" w14:textId="3DAB40F9" w:rsidR="00846A62" w:rsidRDefault="00846A62" w:rsidP="00846A62">
      <w:pPr>
        <w:pStyle w:val="DoElist1bullet2018"/>
        <w:rPr>
          <w:rFonts w:ascii="Calibri" w:hAnsi="Calibri"/>
          <w:szCs w:val="22"/>
          <w:lang w:eastAsia="en-US"/>
        </w:rPr>
      </w:pPr>
      <w:r>
        <w:t>Make an opening statement contextualising the question.</w:t>
      </w:r>
    </w:p>
    <w:p w14:paraId="5CA2B37E" w14:textId="77777777" w:rsidR="00846A62" w:rsidRDefault="00846A62" w:rsidP="00846A62">
      <w:pPr>
        <w:pStyle w:val="DoElist1bullet2018"/>
      </w:pPr>
      <w:r>
        <w:t>State your argument/opinion on the question/stimulus – this may be for, or against, or a more balanced view.</w:t>
      </w:r>
    </w:p>
    <w:p w14:paraId="68CCCB87" w14:textId="37ADFC32" w:rsidR="00846A62" w:rsidRDefault="00846A62" w:rsidP="00846A62">
      <w:pPr>
        <w:pStyle w:val="DoElist1bullet2018"/>
      </w:pPr>
      <w:r>
        <w:t>Provide point 1 related to your argument with 2 detailed examples.</w:t>
      </w:r>
    </w:p>
    <w:p w14:paraId="13A8E352" w14:textId="7B1C4C8A" w:rsidR="00846A62" w:rsidRDefault="00846A62" w:rsidP="00846A62">
      <w:pPr>
        <w:pStyle w:val="DoElist1bullet2018"/>
      </w:pPr>
      <w:r>
        <w:t>Provide point 2 related to your argument with 2 detailed examples.</w:t>
      </w:r>
    </w:p>
    <w:p w14:paraId="51257C22" w14:textId="4FCFE2E9" w:rsidR="00846A62" w:rsidRDefault="00846A62" w:rsidP="00846A62">
      <w:pPr>
        <w:pStyle w:val="DoElist1bullet2018"/>
      </w:pPr>
      <w:r>
        <w:t>Draw your conclusion. Do not just reiterate the point that you made in your introduction. Provide some future advice/direction/suggestion related to your conclusion.</w:t>
      </w:r>
    </w:p>
    <w:p w14:paraId="1FA8C193" w14:textId="77777777" w:rsidR="00846A62" w:rsidRPr="00B54A34" w:rsidRDefault="00846A62" w:rsidP="005D7941">
      <w:pPr>
        <w:pStyle w:val="DoElist1bullet2018"/>
        <w:numPr>
          <w:ilvl w:val="0"/>
          <w:numId w:val="0"/>
        </w:numPr>
        <w:ind w:left="644" w:hanging="360"/>
      </w:pPr>
    </w:p>
    <w:p w14:paraId="3E6C5301" w14:textId="77777777" w:rsidR="00321876" w:rsidRDefault="00321876">
      <w:pPr>
        <w:spacing w:before="0" w:line="240" w:lineRule="auto"/>
        <w:rPr>
          <w:rFonts w:ascii="Helvetica" w:hAnsi="Helvetica"/>
          <w:sz w:val="40"/>
          <w:szCs w:val="40"/>
          <w:lang w:eastAsia="en-US"/>
        </w:rPr>
      </w:pPr>
      <w:bookmarkStart w:id="77" w:name="7._Developing_knowledge_of_specialist_vo"/>
      <w:bookmarkEnd w:id="77"/>
      <w:r>
        <w:br w:type="page"/>
      </w:r>
    </w:p>
    <w:p w14:paraId="626B9404" w14:textId="1469EB15" w:rsidR="00C345D9" w:rsidRPr="0005632C" w:rsidRDefault="00C345D9" w:rsidP="005D7941">
      <w:pPr>
        <w:pStyle w:val="DoEheading32018"/>
      </w:pPr>
      <w:bookmarkStart w:id="78" w:name="_Toc16846994"/>
      <w:r w:rsidRPr="0005632C">
        <w:t>Developing knowledge of specialist</w:t>
      </w:r>
      <w:r w:rsidRPr="0005632C">
        <w:rPr>
          <w:spacing w:val="-36"/>
        </w:rPr>
        <w:t xml:space="preserve"> </w:t>
      </w:r>
      <w:r w:rsidRPr="0005632C">
        <w:t>vocabulary</w:t>
      </w:r>
      <w:bookmarkEnd w:id="78"/>
    </w:p>
    <w:p w14:paraId="11AD5189" w14:textId="6DE87409" w:rsidR="00C345D9" w:rsidRPr="00B54A34" w:rsidRDefault="00C345D9" w:rsidP="0028772E">
      <w:pPr>
        <w:pStyle w:val="DoEbodytext2018"/>
        <w:tabs>
          <w:tab w:val="clear" w:pos="567"/>
          <w:tab w:val="left" w:pos="851"/>
        </w:tabs>
      </w:pPr>
      <w:r>
        <w:t xml:space="preserve">Learning some commonly-used vocabulary and expressions related to the </w:t>
      </w:r>
      <w:r w:rsidR="006E0D9B">
        <w:t xml:space="preserve">prescribed </w:t>
      </w:r>
      <w:r>
        <w:t>issues will help students respond to speaking and writing tasks.</w:t>
      </w:r>
    </w:p>
    <w:p w14:paraId="411DAE17" w14:textId="77777777" w:rsidR="00C345D9" w:rsidRPr="00903BAB" w:rsidRDefault="00C345D9" w:rsidP="00903BAB">
      <w:pPr>
        <w:pStyle w:val="DoEheading42018"/>
        <w:rPr>
          <w:rStyle w:val="DoEstrongemphasis2018"/>
          <w:b w:val="0"/>
        </w:rPr>
      </w:pPr>
      <w:r w:rsidRPr="00903BAB">
        <w:rPr>
          <w:rStyle w:val="DoEstrongemphasis2018"/>
          <w:b w:val="0"/>
        </w:rPr>
        <w:t>Exercise 1</w:t>
      </w:r>
    </w:p>
    <w:p w14:paraId="36C96CD0" w14:textId="4B0508B7" w:rsidR="00C345D9" w:rsidRPr="00B54A34" w:rsidRDefault="00685EC9" w:rsidP="0028772E">
      <w:pPr>
        <w:pStyle w:val="DoEbodytext2018"/>
        <w:tabs>
          <w:tab w:val="clear" w:pos="567"/>
          <w:tab w:val="left" w:pos="851"/>
        </w:tabs>
      </w:pPr>
      <w:r>
        <w:t>C</w:t>
      </w:r>
      <w:r w:rsidR="00C345D9">
        <w:t xml:space="preserve">ut up </w:t>
      </w:r>
      <w:r>
        <w:t xml:space="preserve">a mixture of </w:t>
      </w:r>
      <w:r w:rsidR="00C345D9">
        <w:t xml:space="preserve">specialist </w:t>
      </w:r>
      <w:r>
        <w:t xml:space="preserve">vocabulary </w:t>
      </w:r>
      <w:r w:rsidR="00C345D9">
        <w:t>or expressions</w:t>
      </w:r>
      <w:r>
        <w:t xml:space="preserve"> – some in English and some in French – </w:t>
      </w:r>
      <w:r w:rsidR="00C345D9">
        <w:t>and put them into a hat. Students then take turns drawing one out and translating it into the other language.</w:t>
      </w:r>
    </w:p>
    <w:p w14:paraId="68602CA5" w14:textId="77777777" w:rsidR="00C345D9" w:rsidRPr="00903BAB" w:rsidRDefault="00C345D9" w:rsidP="00903BAB">
      <w:pPr>
        <w:pStyle w:val="DoEheading42018"/>
        <w:rPr>
          <w:rStyle w:val="DoEstrongemphasis2018"/>
          <w:b w:val="0"/>
        </w:rPr>
      </w:pPr>
      <w:r w:rsidRPr="00903BAB">
        <w:rPr>
          <w:rStyle w:val="DoEstrongemphasis2018"/>
          <w:b w:val="0"/>
        </w:rPr>
        <w:t>Exercise 2</w:t>
      </w:r>
    </w:p>
    <w:p w14:paraId="56595E08" w14:textId="1B2C3E35" w:rsidR="00C345D9" w:rsidRPr="00B54A34" w:rsidRDefault="00C345D9" w:rsidP="0028772E">
      <w:pPr>
        <w:pStyle w:val="DoEbodytext2018"/>
        <w:tabs>
          <w:tab w:val="clear" w:pos="567"/>
          <w:tab w:val="left" w:pos="851"/>
        </w:tabs>
      </w:pPr>
      <w:r>
        <w:t xml:space="preserve">Have students make a domino game where they have to match the </w:t>
      </w:r>
      <w:r w:rsidR="00685EC9">
        <w:t>French vocabulary</w:t>
      </w:r>
      <w:r>
        <w:t xml:space="preserve"> or expressions with the English equivalent. You can set up this activity as a group or individual activity (you will need several sets) and make it into a competition by timing students. This is useful as a revision activity.</w:t>
      </w:r>
    </w:p>
    <w:p w14:paraId="3D793272" w14:textId="77777777" w:rsidR="00C345D9" w:rsidRPr="00903BAB" w:rsidRDefault="00C345D9" w:rsidP="00903BAB">
      <w:pPr>
        <w:pStyle w:val="DoEheading42018"/>
        <w:rPr>
          <w:rStyle w:val="DoEstrongemphasis2018"/>
          <w:b w:val="0"/>
        </w:rPr>
      </w:pPr>
      <w:r w:rsidRPr="00903BAB">
        <w:rPr>
          <w:rStyle w:val="DoEstrongemphasis2018"/>
          <w:b w:val="0"/>
        </w:rPr>
        <w:t>Exercise 3</w:t>
      </w:r>
    </w:p>
    <w:p w14:paraId="6D911B93" w14:textId="39B27716" w:rsidR="00C345D9" w:rsidRDefault="00C345D9" w:rsidP="0028772E">
      <w:pPr>
        <w:pStyle w:val="DoEbodytext2018"/>
        <w:tabs>
          <w:tab w:val="clear" w:pos="567"/>
          <w:tab w:val="left" w:pos="851"/>
        </w:tabs>
      </w:pPr>
      <w:r>
        <w:t>In order to develop students’ ability to express complex ideas in simple language rather than relying on a dicti</w:t>
      </w:r>
      <w:r w:rsidR="00426069">
        <w:t xml:space="preserve">onary, put a list of difficult and hard to translate </w:t>
      </w:r>
      <w:r>
        <w:t xml:space="preserve">English words into a hat. Have students draw words one at a time and express them </w:t>
      </w:r>
      <w:r w:rsidR="00685EC9">
        <w:t>in French</w:t>
      </w:r>
      <w:r>
        <w:t xml:space="preserve"> they are already familiar with. You may need to rephrase some words in English before the students express them in </w:t>
      </w:r>
      <w:r w:rsidR="00685EC9">
        <w:t>French</w:t>
      </w:r>
      <w:r>
        <w:t>.</w:t>
      </w:r>
    </w:p>
    <w:p w14:paraId="736C3097" w14:textId="01596323" w:rsidR="00C345D9" w:rsidRPr="00B54A34" w:rsidRDefault="00C345D9" w:rsidP="0028772E">
      <w:pPr>
        <w:pStyle w:val="DoEbodytext2018"/>
        <w:tabs>
          <w:tab w:val="clear" w:pos="567"/>
          <w:tab w:val="left" w:pos="851"/>
        </w:tabs>
      </w:pPr>
      <w:r>
        <w:t>This exercise is particularly relevant practice for the speaking exam where dictionaries are not permitted. However, even in writing tasks, students should try to avoid using unknown words from the dictionary as much as possible</w:t>
      </w:r>
      <w:r w:rsidR="00321876">
        <w:t xml:space="preserve">. Finding </w:t>
      </w:r>
      <w:r>
        <w:t xml:space="preserve">an alternative way of expressing an idea is an excellent skill to develop. </w:t>
      </w:r>
    </w:p>
    <w:p w14:paraId="1891181B" w14:textId="1C436B11" w:rsidR="00C345D9" w:rsidRPr="0005632C" w:rsidRDefault="00C345D9" w:rsidP="005D7941">
      <w:pPr>
        <w:pStyle w:val="DoEheading32018"/>
      </w:pPr>
      <w:bookmarkStart w:id="79" w:name="8._Recording_responses"/>
      <w:bookmarkStart w:id="80" w:name="_Toc16846995"/>
      <w:bookmarkEnd w:id="79"/>
      <w:r w:rsidRPr="0005632C">
        <w:t>Recording</w:t>
      </w:r>
      <w:r w:rsidRPr="0005632C">
        <w:rPr>
          <w:spacing w:val="-14"/>
        </w:rPr>
        <w:t xml:space="preserve"> </w:t>
      </w:r>
      <w:r w:rsidRPr="0005632C">
        <w:t>responses</w:t>
      </w:r>
      <w:bookmarkEnd w:id="80"/>
    </w:p>
    <w:p w14:paraId="1156720B" w14:textId="3596B480" w:rsidR="00C345D9" w:rsidRDefault="00C345D9" w:rsidP="0028772E">
      <w:pPr>
        <w:pStyle w:val="DoEbodytext2018"/>
        <w:tabs>
          <w:tab w:val="clear" w:pos="567"/>
          <w:tab w:val="left" w:pos="851"/>
        </w:tabs>
      </w:pPr>
      <w:r>
        <w:t xml:space="preserve">For the oral examination, students respond with a monologue on </w:t>
      </w:r>
      <w:r w:rsidR="008B643D">
        <w:t>1</w:t>
      </w:r>
      <w:r>
        <w:t xml:space="preserve"> question from a choice of </w:t>
      </w:r>
      <w:r w:rsidR="008B643D">
        <w:t>2</w:t>
      </w:r>
      <w:r>
        <w:t xml:space="preserve">. They are given </w:t>
      </w:r>
      <w:r w:rsidR="008B643D">
        <w:t>7</w:t>
      </w:r>
      <w:r>
        <w:t xml:space="preserve"> minutes to prepare their response and may make notes and refer to them during the examination. Students are expected to speak for approximately </w:t>
      </w:r>
      <w:r w:rsidR="008B643D">
        <w:t>3</w:t>
      </w:r>
      <w:r>
        <w:t xml:space="preserve"> minutes.</w:t>
      </w:r>
    </w:p>
    <w:p w14:paraId="3C61C63F" w14:textId="77777777" w:rsidR="00C345D9" w:rsidRDefault="00C345D9" w:rsidP="0028772E">
      <w:pPr>
        <w:pStyle w:val="DoEbodytext2018"/>
        <w:tabs>
          <w:tab w:val="clear" w:pos="567"/>
          <w:tab w:val="left" w:pos="851"/>
        </w:tabs>
      </w:pPr>
      <w:r>
        <w:t>The monologues are recorded, therefore students need to become accustomed to having their</w:t>
      </w:r>
      <w:r>
        <w:rPr>
          <w:spacing w:val="-10"/>
        </w:rPr>
        <w:t xml:space="preserve"> </w:t>
      </w:r>
      <w:r>
        <w:t>speaking</w:t>
      </w:r>
      <w:r>
        <w:rPr>
          <w:spacing w:val="-11"/>
        </w:rPr>
        <w:t xml:space="preserve"> </w:t>
      </w:r>
      <w:r>
        <w:t>responses</w:t>
      </w:r>
      <w:r>
        <w:rPr>
          <w:spacing w:val="-9"/>
        </w:rPr>
        <w:t xml:space="preserve"> </w:t>
      </w:r>
      <w:r>
        <w:t>recorded.</w:t>
      </w:r>
      <w:r>
        <w:rPr>
          <w:spacing w:val="-9"/>
        </w:rPr>
        <w:t xml:space="preserve"> </w:t>
      </w:r>
      <w:r>
        <w:t>They</w:t>
      </w:r>
      <w:r>
        <w:rPr>
          <w:spacing w:val="-9"/>
        </w:rPr>
        <w:t xml:space="preserve"> </w:t>
      </w:r>
      <w:r>
        <w:t>also</w:t>
      </w:r>
      <w:r>
        <w:rPr>
          <w:spacing w:val="-5"/>
        </w:rPr>
        <w:t xml:space="preserve"> </w:t>
      </w:r>
      <w:r>
        <w:t>need</w:t>
      </w:r>
      <w:r>
        <w:rPr>
          <w:spacing w:val="-12"/>
        </w:rPr>
        <w:t xml:space="preserve"> </w:t>
      </w:r>
      <w:r>
        <w:t>to</w:t>
      </w:r>
      <w:r>
        <w:rPr>
          <w:spacing w:val="-10"/>
        </w:rPr>
        <w:t xml:space="preserve"> </w:t>
      </w:r>
      <w:r>
        <w:t>learn</w:t>
      </w:r>
      <w:r>
        <w:rPr>
          <w:spacing w:val="-7"/>
        </w:rPr>
        <w:t xml:space="preserve"> </w:t>
      </w:r>
      <w:r>
        <w:t>how</w:t>
      </w:r>
      <w:r>
        <w:rPr>
          <w:spacing w:val="-10"/>
        </w:rPr>
        <w:t xml:space="preserve"> </w:t>
      </w:r>
      <w:r>
        <w:t>to</w:t>
      </w:r>
      <w:r>
        <w:rPr>
          <w:spacing w:val="-12"/>
        </w:rPr>
        <w:t xml:space="preserve"> </w:t>
      </w:r>
      <w:r>
        <w:t>make</w:t>
      </w:r>
      <w:r>
        <w:rPr>
          <w:spacing w:val="-8"/>
        </w:rPr>
        <w:t xml:space="preserve"> </w:t>
      </w:r>
      <w:r>
        <w:t>effective</w:t>
      </w:r>
      <w:r>
        <w:rPr>
          <w:spacing w:val="-8"/>
        </w:rPr>
        <w:t xml:space="preserve"> </w:t>
      </w:r>
      <w:r>
        <w:t>use</w:t>
      </w:r>
      <w:r>
        <w:rPr>
          <w:spacing w:val="-8"/>
        </w:rPr>
        <w:t xml:space="preserve"> </w:t>
      </w:r>
      <w:r>
        <w:t>of</w:t>
      </w:r>
      <w:r>
        <w:rPr>
          <w:spacing w:val="-10"/>
        </w:rPr>
        <w:t xml:space="preserve"> </w:t>
      </w:r>
      <w:r>
        <w:t xml:space="preserve">the preparation time and be well-practised in planning and writing dot points </w:t>
      </w:r>
      <w:r>
        <w:rPr>
          <w:spacing w:val="-2"/>
        </w:rPr>
        <w:t xml:space="preserve">for </w:t>
      </w:r>
      <w:r>
        <w:t>their monologues.</w:t>
      </w:r>
    </w:p>
    <w:p w14:paraId="0DFF25D9" w14:textId="77777777" w:rsidR="00C345D9" w:rsidRPr="00903BAB" w:rsidRDefault="00C345D9" w:rsidP="00903BAB">
      <w:pPr>
        <w:pStyle w:val="DoEheading42018"/>
        <w:rPr>
          <w:rStyle w:val="DoEstrongemphasis2018"/>
          <w:b w:val="0"/>
        </w:rPr>
      </w:pPr>
      <w:r w:rsidRPr="00903BAB">
        <w:rPr>
          <w:rStyle w:val="DoEstrongemphasis2018"/>
          <w:b w:val="0"/>
        </w:rPr>
        <w:t>Exercise 1</w:t>
      </w:r>
    </w:p>
    <w:p w14:paraId="278F2C78" w14:textId="5735AD85" w:rsidR="00C345D9" w:rsidRPr="00B54A34" w:rsidRDefault="00C345D9" w:rsidP="0028772E">
      <w:pPr>
        <w:pStyle w:val="DoEbodytext2018"/>
        <w:tabs>
          <w:tab w:val="clear" w:pos="567"/>
          <w:tab w:val="left" w:pos="851"/>
        </w:tabs>
      </w:pPr>
      <w:r>
        <w:t xml:space="preserve">Students take a question or stimulus statement out of a hat and give themselves </w:t>
      </w:r>
      <w:r w:rsidR="008B643D">
        <w:t>7</w:t>
      </w:r>
      <w:r>
        <w:t xml:space="preserve"> minutes preparation time. At the end of the </w:t>
      </w:r>
      <w:r w:rsidR="008B643D">
        <w:t>7</w:t>
      </w:r>
      <w:r>
        <w:t xml:space="preserve"> minutes they record their response. They should not stop the recording until they have completed their response. When finished, they play back the recording. This is an excellent exercise to help students become accustomed to forming ideas and developing a response within the time limit of the HSC oral examination.</w:t>
      </w:r>
    </w:p>
    <w:p w14:paraId="3AA9B423" w14:textId="77777777" w:rsidR="00C345D9" w:rsidRPr="00903BAB" w:rsidRDefault="00C345D9" w:rsidP="00903BAB">
      <w:pPr>
        <w:pStyle w:val="DoEheading42018"/>
        <w:rPr>
          <w:rStyle w:val="DoEstrongemphasis2018"/>
          <w:b w:val="0"/>
        </w:rPr>
      </w:pPr>
      <w:r w:rsidRPr="00903BAB">
        <w:rPr>
          <w:rStyle w:val="DoEstrongemphasis2018"/>
          <w:b w:val="0"/>
        </w:rPr>
        <w:t>Exercise 2</w:t>
      </w:r>
    </w:p>
    <w:p w14:paraId="1B707391" w14:textId="77777777" w:rsidR="00C345D9" w:rsidRDefault="00C345D9" w:rsidP="0028772E">
      <w:pPr>
        <w:pStyle w:val="DoEbodytext2018"/>
        <w:tabs>
          <w:tab w:val="clear" w:pos="567"/>
          <w:tab w:val="left" w:pos="851"/>
        </w:tabs>
      </w:pPr>
      <w:r>
        <w:t>Have</w:t>
      </w:r>
      <w:r>
        <w:rPr>
          <w:spacing w:val="-8"/>
        </w:rPr>
        <w:t xml:space="preserve"> </w:t>
      </w:r>
      <w:r>
        <w:t>students</w:t>
      </w:r>
      <w:r>
        <w:rPr>
          <w:spacing w:val="-6"/>
        </w:rPr>
        <w:t xml:space="preserve"> </w:t>
      </w:r>
      <w:r>
        <w:t>record</w:t>
      </w:r>
      <w:r>
        <w:rPr>
          <w:spacing w:val="-10"/>
        </w:rPr>
        <w:t xml:space="preserve"> </w:t>
      </w:r>
      <w:r>
        <w:t>a</w:t>
      </w:r>
      <w:r>
        <w:rPr>
          <w:spacing w:val="-11"/>
        </w:rPr>
        <w:t xml:space="preserve"> </w:t>
      </w:r>
      <w:r>
        <w:t>monologue</w:t>
      </w:r>
      <w:r>
        <w:rPr>
          <w:spacing w:val="-8"/>
        </w:rPr>
        <w:t xml:space="preserve"> </w:t>
      </w:r>
      <w:r>
        <w:t>and</w:t>
      </w:r>
      <w:r>
        <w:rPr>
          <w:spacing w:val="-10"/>
        </w:rPr>
        <w:t xml:space="preserve"> </w:t>
      </w:r>
      <w:r>
        <w:t>bring</w:t>
      </w:r>
      <w:r>
        <w:rPr>
          <w:spacing w:val="-1"/>
        </w:rPr>
        <w:t xml:space="preserve"> </w:t>
      </w:r>
      <w:r>
        <w:rPr>
          <w:spacing w:val="-3"/>
        </w:rPr>
        <w:t>it</w:t>
      </w:r>
      <w:r>
        <w:rPr>
          <w:spacing w:val="-7"/>
        </w:rPr>
        <w:t xml:space="preserve"> </w:t>
      </w:r>
      <w:r>
        <w:t>to</w:t>
      </w:r>
      <w:r>
        <w:rPr>
          <w:spacing w:val="-5"/>
        </w:rPr>
        <w:t xml:space="preserve"> </w:t>
      </w:r>
      <w:r>
        <w:t>school</w:t>
      </w:r>
      <w:r>
        <w:rPr>
          <w:spacing w:val="-6"/>
        </w:rPr>
        <w:t xml:space="preserve"> </w:t>
      </w:r>
      <w:r>
        <w:t>for</w:t>
      </w:r>
      <w:r>
        <w:rPr>
          <w:spacing w:val="-10"/>
        </w:rPr>
        <w:t xml:space="preserve"> </w:t>
      </w:r>
      <w:r>
        <w:t>peer</w:t>
      </w:r>
      <w:r>
        <w:rPr>
          <w:spacing w:val="-6"/>
        </w:rPr>
        <w:t xml:space="preserve"> </w:t>
      </w:r>
      <w:r>
        <w:t>assessment.</w:t>
      </w:r>
      <w:r>
        <w:rPr>
          <w:spacing w:val="-9"/>
        </w:rPr>
        <w:t xml:space="preserve"> </w:t>
      </w:r>
      <w:r>
        <w:t>This</w:t>
      </w:r>
      <w:r>
        <w:rPr>
          <w:spacing w:val="-6"/>
        </w:rPr>
        <w:t xml:space="preserve"> </w:t>
      </w:r>
      <w:r>
        <w:t>will</w:t>
      </w:r>
      <w:r>
        <w:rPr>
          <w:spacing w:val="-8"/>
        </w:rPr>
        <w:t xml:space="preserve"> </w:t>
      </w:r>
      <w:r>
        <w:t>help them</w:t>
      </w:r>
      <w:r>
        <w:rPr>
          <w:spacing w:val="-10"/>
        </w:rPr>
        <w:t xml:space="preserve"> </w:t>
      </w:r>
      <w:r>
        <w:t>to</w:t>
      </w:r>
      <w:r>
        <w:rPr>
          <w:spacing w:val="-13"/>
        </w:rPr>
        <w:t xml:space="preserve"> </w:t>
      </w:r>
      <w:r>
        <w:t>develop</w:t>
      </w:r>
      <w:r>
        <w:rPr>
          <w:spacing w:val="-8"/>
        </w:rPr>
        <w:t xml:space="preserve"> </w:t>
      </w:r>
      <w:r>
        <w:t>confidence</w:t>
      </w:r>
      <w:r>
        <w:rPr>
          <w:spacing w:val="-9"/>
        </w:rPr>
        <w:t xml:space="preserve"> </w:t>
      </w:r>
      <w:r>
        <w:t>in</w:t>
      </w:r>
      <w:r>
        <w:rPr>
          <w:spacing w:val="-8"/>
        </w:rPr>
        <w:t xml:space="preserve"> </w:t>
      </w:r>
      <w:r>
        <w:t>recording</w:t>
      </w:r>
      <w:r>
        <w:rPr>
          <w:spacing w:val="-10"/>
        </w:rPr>
        <w:t xml:space="preserve"> </w:t>
      </w:r>
      <w:r>
        <w:t>their</w:t>
      </w:r>
      <w:r>
        <w:rPr>
          <w:spacing w:val="-10"/>
        </w:rPr>
        <w:t xml:space="preserve"> </w:t>
      </w:r>
      <w:r>
        <w:t>voice</w:t>
      </w:r>
      <w:r>
        <w:rPr>
          <w:spacing w:val="-9"/>
        </w:rPr>
        <w:t xml:space="preserve"> </w:t>
      </w:r>
      <w:r>
        <w:t>and</w:t>
      </w:r>
      <w:r>
        <w:rPr>
          <w:spacing w:val="-12"/>
        </w:rPr>
        <w:t xml:space="preserve"> </w:t>
      </w:r>
      <w:r>
        <w:t>to</w:t>
      </w:r>
      <w:r>
        <w:rPr>
          <w:spacing w:val="-6"/>
        </w:rPr>
        <w:t xml:space="preserve"> </w:t>
      </w:r>
      <w:r>
        <w:t>become</w:t>
      </w:r>
      <w:r>
        <w:rPr>
          <w:spacing w:val="-6"/>
        </w:rPr>
        <w:t xml:space="preserve"> </w:t>
      </w:r>
      <w:r>
        <w:t>used</w:t>
      </w:r>
      <w:r>
        <w:rPr>
          <w:spacing w:val="-10"/>
        </w:rPr>
        <w:t xml:space="preserve"> </w:t>
      </w:r>
      <w:r>
        <w:t>to</w:t>
      </w:r>
      <w:r>
        <w:rPr>
          <w:spacing w:val="-10"/>
        </w:rPr>
        <w:t xml:space="preserve"> </w:t>
      </w:r>
      <w:r>
        <w:t>speaking</w:t>
      </w:r>
      <w:r>
        <w:rPr>
          <w:spacing w:val="-10"/>
        </w:rPr>
        <w:t xml:space="preserve"> </w:t>
      </w:r>
      <w:r>
        <w:t>clearly and at an even pace. Peer assessment is recommended for this exercise, as other students learn from their peers’ strengths and</w:t>
      </w:r>
      <w:r>
        <w:rPr>
          <w:spacing w:val="-37"/>
        </w:rPr>
        <w:t xml:space="preserve"> </w:t>
      </w:r>
      <w:r>
        <w:t>weaknesses.</w:t>
      </w:r>
    </w:p>
    <w:p w14:paraId="440E34C7" w14:textId="77777777" w:rsidR="00C345D9" w:rsidRDefault="00C345D9" w:rsidP="0028772E">
      <w:pPr>
        <w:pStyle w:val="DoEbodytext2018"/>
        <w:tabs>
          <w:tab w:val="clear" w:pos="567"/>
          <w:tab w:val="left" w:pos="851"/>
        </w:tabs>
      </w:pPr>
      <w:r>
        <w:t>The exercise should be used as a stimulus for a constructive discussion aimed at improving the performance of the whole class as well as that of the student whose performance is being assessed.</w:t>
      </w:r>
    </w:p>
    <w:p w14:paraId="05F3020C" w14:textId="336F95EF" w:rsidR="00C345D9" w:rsidRDefault="00C345D9" w:rsidP="0028772E">
      <w:pPr>
        <w:pStyle w:val="DoEbodytext2018"/>
        <w:tabs>
          <w:tab w:val="clear" w:pos="567"/>
          <w:tab w:val="left" w:pos="851"/>
        </w:tabs>
      </w:pPr>
      <w:r>
        <w:t>An explanation of the marking guidelines is necessary at this point so that students are made aware of the criteria examiners will apply.</w:t>
      </w:r>
    </w:p>
    <w:p w14:paraId="2EE3068B" w14:textId="77777777" w:rsidR="001C2152" w:rsidRPr="00A95C36" w:rsidRDefault="001C2152" w:rsidP="005D7941">
      <w:pPr>
        <w:pStyle w:val="DoEheading32018"/>
      </w:pPr>
      <w:bookmarkStart w:id="81" w:name="_Toc16846996"/>
      <w:r>
        <w:t>S</w:t>
      </w:r>
      <w:r w:rsidRPr="00EE7D48">
        <w:t>ample dot points from similar prescribed issues in other languages</w:t>
      </w:r>
      <w:bookmarkEnd w:id="81"/>
      <w:r>
        <w:t xml:space="preserve"> </w:t>
      </w:r>
    </w:p>
    <w:p w14:paraId="567ED8E3" w14:textId="2601B8E1" w:rsidR="001C2152" w:rsidRDefault="001C2152" w:rsidP="001C2152">
      <w:pPr>
        <w:pStyle w:val="DoEbodytext2018"/>
        <w:tabs>
          <w:tab w:val="clear" w:pos="567"/>
          <w:tab w:val="left" w:pos="851"/>
        </w:tabs>
      </w:pPr>
      <w:r>
        <w:t xml:space="preserve">Review </w:t>
      </w:r>
      <w:r w:rsidR="00321876">
        <w:t>the</w:t>
      </w:r>
      <w:r>
        <w:t xml:space="preserve"> </w:t>
      </w:r>
      <w:r w:rsidR="00321876">
        <w:t xml:space="preserve">prescribed issues and suggested sub-topics for other languages from </w:t>
      </w:r>
      <w:r>
        <w:t xml:space="preserve">the </w:t>
      </w:r>
      <w:hyperlink r:id="rId20" w:history="1">
        <w:r w:rsidR="00321876" w:rsidRPr="00321876">
          <w:rPr>
            <w:rStyle w:val="Hyperlink"/>
          </w:rPr>
          <w:t xml:space="preserve">NESA </w:t>
        </w:r>
        <w:r w:rsidRPr="00321876">
          <w:rPr>
            <w:rStyle w:val="Hyperlink"/>
          </w:rPr>
          <w:t>website</w:t>
        </w:r>
      </w:hyperlink>
      <w:r>
        <w:t xml:space="preserve">. If they are </w:t>
      </w:r>
      <w:r w:rsidR="00321876">
        <w:t>similar</w:t>
      </w:r>
      <w:r>
        <w:t xml:space="preserve"> to those set for French Extension, use them as a source of ideas for practice speaking and writing questions.</w:t>
      </w:r>
    </w:p>
    <w:p w14:paraId="5AD7AEF7" w14:textId="78CA17F5" w:rsidR="001C2152" w:rsidRPr="00B54A34" w:rsidRDefault="001C2152" w:rsidP="0028772E">
      <w:pPr>
        <w:pStyle w:val="DoEbodytext2018"/>
        <w:tabs>
          <w:tab w:val="clear" w:pos="567"/>
          <w:tab w:val="left" w:pos="851"/>
        </w:tabs>
      </w:pPr>
      <w:r>
        <w:t>Be aware that the sub-topics listed for any one prescribed issue are many and varied. They are not limited to the dot points in the syllabus nor to those that have been examined in previous HSC examinations.</w:t>
      </w:r>
    </w:p>
    <w:p w14:paraId="56A22C59" w14:textId="2B1E66A8" w:rsidR="00C345D9" w:rsidRPr="0005632C" w:rsidRDefault="00B45FDD" w:rsidP="005D7941">
      <w:pPr>
        <w:pStyle w:val="DoEheading32018"/>
      </w:pPr>
      <w:bookmarkStart w:id="82" w:name="9._Board_of_Studies_NSW_Standards_Packag"/>
      <w:bookmarkStart w:id="83" w:name="_Toc16846997"/>
      <w:bookmarkEnd w:id="82"/>
      <w:r>
        <w:t xml:space="preserve">HSC </w:t>
      </w:r>
      <w:r w:rsidR="00C345D9" w:rsidRPr="0005632C">
        <w:t>Standards</w:t>
      </w:r>
      <w:r w:rsidR="00C345D9" w:rsidRPr="0005632C">
        <w:rPr>
          <w:spacing w:val="-31"/>
        </w:rPr>
        <w:t xml:space="preserve"> </w:t>
      </w:r>
      <w:r w:rsidR="00C345D9" w:rsidRPr="0005632C">
        <w:t>Packages</w:t>
      </w:r>
      <w:bookmarkEnd w:id="83"/>
    </w:p>
    <w:p w14:paraId="1FB22B69" w14:textId="649CB395" w:rsidR="00321876" w:rsidRDefault="00C345D9" w:rsidP="00321876">
      <w:pPr>
        <w:rPr>
          <w:rFonts w:ascii="Calibri" w:hAnsi="Calibri"/>
          <w:lang w:eastAsia="en-US"/>
        </w:rPr>
      </w:pPr>
      <w:r>
        <w:t xml:space="preserve">It is important that students are familiar with the marking rubric and guidelines for each section of the HSC examination. </w:t>
      </w:r>
      <w:r w:rsidR="00321876">
        <w:t>HSC</w:t>
      </w:r>
      <w:r>
        <w:t xml:space="preserve"> Standards Package</w:t>
      </w:r>
      <w:r w:rsidR="00321876">
        <w:t>s</w:t>
      </w:r>
      <w:r>
        <w:t xml:space="preserve"> (2002) contain the marking guidelines as well as a sample examination paper, syllabus, answers and sample student responses at band cut-off points. The Standards Packages are a</w:t>
      </w:r>
      <w:r w:rsidR="00321876">
        <w:t xml:space="preserve"> useful </w:t>
      </w:r>
      <w:r>
        <w:t>teaching and learning tool</w:t>
      </w:r>
      <w:r w:rsidR="00D73AA9">
        <w:t xml:space="preserve"> and are</w:t>
      </w:r>
      <w:r w:rsidR="00321876">
        <w:t xml:space="preserve"> available on each language-specific page of the </w:t>
      </w:r>
      <w:hyperlink r:id="rId21" w:history="1">
        <w:r w:rsidR="00321876">
          <w:rPr>
            <w:rStyle w:val="Hyperlink"/>
          </w:rPr>
          <w:t>NESA website</w:t>
        </w:r>
      </w:hyperlink>
      <w:r w:rsidR="00321876">
        <w:t>.</w:t>
      </w:r>
    </w:p>
    <w:p w14:paraId="26412849" w14:textId="50A31EF4" w:rsidR="00C345D9" w:rsidRPr="00903BAB" w:rsidRDefault="00C345D9" w:rsidP="00903BAB">
      <w:pPr>
        <w:pStyle w:val="DoEheading42018"/>
        <w:rPr>
          <w:rStyle w:val="DoEstrongemphasis2018"/>
          <w:b w:val="0"/>
        </w:rPr>
      </w:pPr>
      <w:r w:rsidRPr="00903BAB">
        <w:rPr>
          <w:rStyle w:val="DoEstrongemphasis2018"/>
          <w:b w:val="0"/>
        </w:rPr>
        <w:t>Exercise 1</w:t>
      </w:r>
    </w:p>
    <w:p w14:paraId="2CB331FE" w14:textId="77777777" w:rsidR="00C345D9" w:rsidRDefault="00C345D9" w:rsidP="0028772E">
      <w:pPr>
        <w:pStyle w:val="DoEbodytext2018"/>
        <w:tabs>
          <w:tab w:val="clear" w:pos="567"/>
          <w:tab w:val="left" w:pos="851"/>
        </w:tabs>
      </w:pPr>
      <w:r>
        <w:t>Select a number of sample answers from the Standards Package speaking and writing sections and have students award marks to them by applying the marking guidelines. Students can discuss the marking criteria and justify their marks from an examiner’s perspective.</w:t>
      </w:r>
    </w:p>
    <w:p w14:paraId="7A3F7257" w14:textId="46004790" w:rsidR="00C345D9" w:rsidRPr="00903BAB" w:rsidRDefault="00C345D9" w:rsidP="00903BAB">
      <w:pPr>
        <w:pStyle w:val="DoEheading42018"/>
        <w:rPr>
          <w:rStyle w:val="DoEstrongemphasis2018"/>
          <w:b w:val="0"/>
        </w:rPr>
      </w:pPr>
      <w:r w:rsidRPr="00903BAB">
        <w:rPr>
          <w:rStyle w:val="DoEstrongemphasis2018"/>
          <w:b w:val="0"/>
        </w:rPr>
        <w:t>Exercise 2</w:t>
      </w:r>
    </w:p>
    <w:p w14:paraId="298001D1" w14:textId="50AB585E" w:rsidR="00D73AA9" w:rsidRPr="00903BAB" w:rsidRDefault="00C345D9" w:rsidP="00903BAB">
      <w:pPr>
        <w:pStyle w:val="DoEbodytext2018"/>
        <w:tabs>
          <w:tab w:val="clear" w:pos="567"/>
          <w:tab w:val="left" w:pos="851"/>
        </w:tabs>
      </w:pPr>
      <w:r>
        <w:t>Students listen to and read a number of speaking and writing samples from across the range of bands. They can use the exemplar samples as a model for their own monologues and writing.</w:t>
      </w:r>
      <w:bookmarkStart w:id="84" w:name="_Toc5369769"/>
      <w:bookmarkStart w:id="85" w:name="_Toc10817140"/>
      <w:r w:rsidR="00D73AA9">
        <w:br w:type="page"/>
      </w:r>
    </w:p>
    <w:p w14:paraId="2905DAC8" w14:textId="4B5686D0" w:rsidR="009509A4" w:rsidRDefault="009509A4" w:rsidP="005D7941">
      <w:pPr>
        <w:pStyle w:val="DoEheading22018"/>
      </w:pPr>
      <w:bookmarkStart w:id="86" w:name="_Toc16846998"/>
      <w:r>
        <w:t>Proforma</w:t>
      </w:r>
      <w:r w:rsidR="005D7941">
        <w:t>s</w:t>
      </w:r>
      <w:r>
        <w:t xml:space="preserve"> for planning monologues and essay writing</w:t>
      </w:r>
      <w:bookmarkEnd w:id="86"/>
    </w:p>
    <w:p w14:paraId="60A6ECAB" w14:textId="1D5183EB" w:rsidR="009509A4" w:rsidRDefault="009509A4" w:rsidP="009509A4">
      <w:pPr>
        <w:pStyle w:val="DoEbodytext2018"/>
      </w:pPr>
      <w:r>
        <w:t xml:space="preserve">In both the oral examination and the written examination, students are required to present and support a point of view in French. Teachers will need to support their students in developing these skills. The following </w:t>
      </w:r>
      <w:r w:rsidR="00986D2C">
        <w:t>proformas have</w:t>
      </w:r>
      <w:r>
        <w:t xml:space="preserve"> been designed to help students develop a structured approach to responding to monologue and short essay questions. </w:t>
      </w:r>
    </w:p>
    <w:p w14:paraId="7ED236EE" w14:textId="6E1CFF82" w:rsidR="009509A4" w:rsidRDefault="009509A4" w:rsidP="009509A4">
      <w:pPr>
        <w:pStyle w:val="DoEbodytext2018"/>
      </w:pPr>
      <w:r>
        <w:t>Depending on context, you may wish to introduce the</w:t>
      </w:r>
      <w:r w:rsidR="00986D2C">
        <w:t xml:space="preserve"> proformas</w:t>
      </w:r>
      <w:r>
        <w:t xml:space="preserve"> using English, moving to French as students develop more confidence in planning monologues and essay writing. You can also adapt the proforma</w:t>
      </w:r>
      <w:r w:rsidR="00986D2C">
        <w:t>s</w:t>
      </w:r>
      <w:r>
        <w:t xml:space="preserve"> to </w:t>
      </w:r>
      <w:r w:rsidR="006548CE">
        <w:t>meet the needs of your students.</w:t>
      </w:r>
    </w:p>
    <w:p w14:paraId="61924E5B" w14:textId="77777777" w:rsidR="009509A4" w:rsidRDefault="009509A4" w:rsidP="009509A4">
      <w:pPr>
        <w:pStyle w:val="DoEbodytext2018"/>
      </w:pPr>
      <w:r>
        <w:t xml:space="preserve">In order to gain confidence and competence </w:t>
      </w:r>
      <w:r>
        <w:rPr>
          <w:spacing w:val="-3"/>
        </w:rPr>
        <w:t xml:space="preserve">in </w:t>
      </w:r>
      <w:r>
        <w:t xml:space="preserve">these skills, students </w:t>
      </w:r>
      <w:r>
        <w:rPr>
          <w:spacing w:val="-3"/>
        </w:rPr>
        <w:t xml:space="preserve">should </w:t>
      </w:r>
      <w:r>
        <w:t>write as many monologues and short essays as possible. Monologues can be recorded for practice. Please note</w:t>
      </w:r>
      <w:r>
        <w:rPr>
          <w:spacing w:val="-11"/>
        </w:rPr>
        <w:t xml:space="preserve"> </w:t>
      </w:r>
      <w:r>
        <w:t>that</w:t>
      </w:r>
      <w:r>
        <w:rPr>
          <w:spacing w:val="-8"/>
        </w:rPr>
        <w:t xml:space="preserve"> </w:t>
      </w:r>
      <w:r>
        <w:t>short</w:t>
      </w:r>
      <w:r>
        <w:rPr>
          <w:spacing w:val="-11"/>
        </w:rPr>
        <w:t xml:space="preserve"> </w:t>
      </w:r>
      <w:r>
        <w:t>essays</w:t>
      </w:r>
      <w:r>
        <w:rPr>
          <w:spacing w:val="-7"/>
        </w:rPr>
        <w:t xml:space="preserve"> </w:t>
      </w:r>
      <w:r>
        <w:t>are</w:t>
      </w:r>
      <w:r>
        <w:rPr>
          <w:spacing w:val="-9"/>
        </w:rPr>
        <w:t xml:space="preserve"> </w:t>
      </w:r>
      <w:r>
        <w:t>not</w:t>
      </w:r>
      <w:r>
        <w:rPr>
          <w:spacing w:val="-11"/>
        </w:rPr>
        <w:t xml:space="preserve"> </w:t>
      </w:r>
      <w:r>
        <w:t>the</w:t>
      </w:r>
      <w:r>
        <w:rPr>
          <w:spacing w:val="-9"/>
        </w:rPr>
        <w:t xml:space="preserve"> </w:t>
      </w:r>
      <w:r>
        <w:t>only</w:t>
      </w:r>
      <w:r>
        <w:rPr>
          <w:spacing w:val="-10"/>
        </w:rPr>
        <w:t xml:space="preserve"> </w:t>
      </w:r>
      <w:r>
        <w:t>text</w:t>
      </w:r>
      <w:r>
        <w:rPr>
          <w:spacing w:val="-11"/>
        </w:rPr>
        <w:t xml:space="preserve"> </w:t>
      </w:r>
      <w:r>
        <w:t>type</w:t>
      </w:r>
      <w:r>
        <w:rPr>
          <w:spacing w:val="-9"/>
        </w:rPr>
        <w:t xml:space="preserve"> </w:t>
      </w:r>
      <w:r>
        <w:t>prescribed</w:t>
      </w:r>
      <w:r>
        <w:rPr>
          <w:spacing w:val="-8"/>
        </w:rPr>
        <w:t xml:space="preserve"> </w:t>
      </w:r>
      <w:r>
        <w:t>in</w:t>
      </w:r>
      <w:r>
        <w:rPr>
          <w:spacing w:val="-8"/>
        </w:rPr>
        <w:t xml:space="preserve"> </w:t>
      </w:r>
      <w:r>
        <w:t>the</w:t>
      </w:r>
      <w:r>
        <w:rPr>
          <w:spacing w:val="-9"/>
        </w:rPr>
        <w:t xml:space="preserve"> </w:t>
      </w:r>
      <w:r>
        <w:t>Stage</w:t>
      </w:r>
      <w:r>
        <w:rPr>
          <w:spacing w:val="-9"/>
        </w:rPr>
        <w:t xml:space="preserve"> </w:t>
      </w:r>
      <w:r>
        <w:t>6</w:t>
      </w:r>
      <w:r>
        <w:rPr>
          <w:spacing w:val="-11"/>
        </w:rPr>
        <w:t xml:space="preserve"> </w:t>
      </w:r>
      <w:r>
        <w:t>Extension</w:t>
      </w:r>
      <w:r>
        <w:rPr>
          <w:spacing w:val="-6"/>
        </w:rPr>
        <w:t xml:space="preserve"> </w:t>
      </w:r>
      <w:r>
        <w:t xml:space="preserve">syllabus. Students also need to be familiar with the text types for productive use listed </w:t>
      </w:r>
      <w:r>
        <w:rPr>
          <w:spacing w:val="-3"/>
        </w:rPr>
        <w:t xml:space="preserve">in </w:t>
      </w:r>
      <w:r>
        <w:t>the Stage 6 Continuers</w:t>
      </w:r>
      <w:r>
        <w:rPr>
          <w:spacing w:val="-6"/>
        </w:rPr>
        <w:t xml:space="preserve"> </w:t>
      </w:r>
      <w:r>
        <w:t>syllabus.</w:t>
      </w:r>
    </w:p>
    <w:p w14:paraId="44D4E9AD" w14:textId="77777777" w:rsidR="009509A4" w:rsidRDefault="009509A4" w:rsidP="009509A4">
      <w:pPr>
        <w:spacing w:before="0" w:line="240" w:lineRule="auto"/>
        <w:rPr>
          <w:rFonts w:ascii="Helvetica" w:hAnsi="Helvetica"/>
          <w:sz w:val="32"/>
          <w:szCs w:val="32"/>
          <w:lang w:eastAsia="en-US"/>
        </w:rPr>
      </w:pPr>
      <w:r>
        <w:br w:type="page"/>
      </w:r>
    </w:p>
    <w:p w14:paraId="37156BEA" w14:textId="5116089E" w:rsidR="009509A4" w:rsidRDefault="00D73AA9" w:rsidP="005D7941">
      <w:pPr>
        <w:pStyle w:val="DoEheading32018"/>
      </w:pPr>
      <w:bookmarkStart w:id="87" w:name="_Toc16846999"/>
      <w:r>
        <w:t>Sample p</w:t>
      </w:r>
      <w:r w:rsidR="009509A4" w:rsidRPr="00E15581">
        <w:t>lanning proforma</w:t>
      </w:r>
      <w:r w:rsidR="00986D2C">
        <w:t xml:space="preserve"> 1</w:t>
      </w:r>
      <w:bookmarkEnd w:id="87"/>
    </w:p>
    <w:tbl>
      <w:tblPr>
        <w:tblStyle w:val="TableGrid"/>
        <w:tblW w:w="5000" w:type="pct"/>
        <w:tblLook w:val="04A0" w:firstRow="1" w:lastRow="0" w:firstColumn="1" w:lastColumn="0" w:noHBand="0" w:noVBand="1"/>
        <w:tblDescription w:val="Sample planning proforma 1"/>
      </w:tblPr>
      <w:tblGrid>
        <w:gridCol w:w="3114"/>
        <w:gridCol w:w="7342"/>
      </w:tblGrid>
      <w:tr w:rsidR="009509A4" w14:paraId="31AEC6A6" w14:textId="77777777" w:rsidTr="006548CE">
        <w:trPr>
          <w:cantSplit/>
          <w:tblHeader/>
        </w:trPr>
        <w:tc>
          <w:tcPr>
            <w:tcW w:w="1489" w:type="pct"/>
          </w:tcPr>
          <w:p w14:paraId="4BD9B039" w14:textId="77777777" w:rsidR="009509A4" w:rsidRDefault="009509A4" w:rsidP="006548CE">
            <w:pPr>
              <w:pStyle w:val="DoEtableheading2018"/>
            </w:pPr>
            <w:r>
              <w:t>Task</w:t>
            </w:r>
          </w:p>
        </w:tc>
        <w:tc>
          <w:tcPr>
            <w:tcW w:w="3511" w:type="pct"/>
          </w:tcPr>
          <w:p w14:paraId="794A47BB" w14:textId="77777777" w:rsidR="009509A4" w:rsidRDefault="009509A4" w:rsidP="006548CE">
            <w:pPr>
              <w:pStyle w:val="DoEtableheading2018"/>
            </w:pPr>
            <w:r>
              <w:t>Answer</w:t>
            </w:r>
          </w:p>
        </w:tc>
      </w:tr>
      <w:tr w:rsidR="009509A4" w14:paraId="6768A9D0" w14:textId="77777777" w:rsidTr="006548CE">
        <w:trPr>
          <w:cantSplit/>
          <w:tblHeader/>
        </w:trPr>
        <w:tc>
          <w:tcPr>
            <w:tcW w:w="1489" w:type="pct"/>
          </w:tcPr>
          <w:p w14:paraId="19078F92" w14:textId="77777777" w:rsidR="009509A4" w:rsidRPr="00A93D25" w:rsidRDefault="009509A4" w:rsidP="006548CE">
            <w:pPr>
              <w:pStyle w:val="DoEtabletext2018"/>
              <w:rPr>
                <w:rStyle w:val="DoEstrongemphasis2018"/>
              </w:rPr>
            </w:pPr>
            <w:r w:rsidRPr="00A93D25">
              <w:rPr>
                <w:rStyle w:val="DoEstrongemphasis2018"/>
              </w:rPr>
              <w:t>Question</w:t>
            </w:r>
          </w:p>
          <w:p w14:paraId="521B8F88" w14:textId="77777777" w:rsidR="009509A4" w:rsidRDefault="009509A4" w:rsidP="006548CE">
            <w:pPr>
              <w:pStyle w:val="DoEtabletext2018"/>
            </w:pPr>
            <w:r w:rsidRPr="00C424DD">
              <w:t>(Write in the question with the stimulus statement)</w:t>
            </w:r>
          </w:p>
        </w:tc>
        <w:tc>
          <w:tcPr>
            <w:tcW w:w="3511" w:type="pct"/>
          </w:tcPr>
          <w:p w14:paraId="065E36CA" w14:textId="77777777" w:rsidR="009509A4" w:rsidRDefault="009509A4" w:rsidP="006548CE">
            <w:pPr>
              <w:pStyle w:val="DoEtabletext2018"/>
            </w:pPr>
          </w:p>
        </w:tc>
      </w:tr>
      <w:tr w:rsidR="009509A4" w14:paraId="17DED4AA" w14:textId="77777777" w:rsidTr="005D7941">
        <w:trPr>
          <w:cantSplit/>
          <w:trHeight w:val="2041"/>
          <w:tblHeader/>
        </w:trPr>
        <w:tc>
          <w:tcPr>
            <w:tcW w:w="1489" w:type="pct"/>
          </w:tcPr>
          <w:p w14:paraId="354786E0" w14:textId="77777777" w:rsidR="009509A4" w:rsidRPr="00A93D25" w:rsidRDefault="009509A4" w:rsidP="006548CE">
            <w:pPr>
              <w:pStyle w:val="DoEtabletext2018"/>
              <w:rPr>
                <w:rStyle w:val="DoEstrongemphasis2018"/>
              </w:rPr>
            </w:pPr>
            <w:r w:rsidRPr="00A93D25">
              <w:rPr>
                <w:rStyle w:val="DoEstrongemphasis2018"/>
              </w:rPr>
              <w:t>Opening statement</w:t>
            </w:r>
          </w:p>
          <w:p w14:paraId="140E11F3" w14:textId="77777777" w:rsidR="009509A4" w:rsidRDefault="009509A4" w:rsidP="006548CE">
            <w:pPr>
              <w:pStyle w:val="DoEtabletext2018"/>
            </w:pPr>
            <w:r w:rsidRPr="00C424DD">
              <w:t>(</w:t>
            </w:r>
            <w:r w:rsidRPr="00554D1C">
              <w:t>Make an opening statement contextualising the question</w:t>
            </w:r>
            <w:r>
              <w:t>; state your argument/opinion on the question/stimulus – this may be for, or against, or a more balanced view</w:t>
            </w:r>
            <w:r w:rsidRPr="00C424DD">
              <w:t>)</w:t>
            </w:r>
          </w:p>
        </w:tc>
        <w:tc>
          <w:tcPr>
            <w:tcW w:w="3511" w:type="pct"/>
          </w:tcPr>
          <w:p w14:paraId="7AD35132" w14:textId="77777777" w:rsidR="009509A4" w:rsidRDefault="009509A4" w:rsidP="006548CE">
            <w:pPr>
              <w:pStyle w:val="DoEtabletext2018"/>
            </w:pPr>
          </w:p>
        </w:tc>
      </w:tr>
      <w:tr w:rsidR="009509A4" w14:paraId="60665FA2" w14:textId="77777777" w:rsidTr="005D7941">
        <w:trPr>
          <w:cantSplit/>
          <w:trHeight w:val="1814"/>
          <w:tblHeader/>
        </w:trPr>
        <w:tc>
          <w:tcPr>
            <w:tcW w:w="1489" w:type="pct"/>
          </w:tcPr>
          <w:p w14:paraId="5A914E01" w14:textId="77777777" w:rsidR="009509A4" w:rsidRPr="00A93D25" w:rsidRDefault="009509A4" w:rsidP="006548CE">
            <w:pPr>
              <w:pStyle w:val="DoEtabletext2018"/>
              <w:rPr>
                <w:rStyle w:val="DoEstrongemphasis2018"/>
              </w:rPr>
            </w:pPr>
            <w:r w:rsidRPr="00A93D25">
              <w:rPr>
                <w:rStyle w:val="DoEstrongemphasis2018"/>
              </w:rPr>
              <w:t>Introductory statement</w:t>
            </w:r>
          </w:p>
          <w:p w14:paraId="136A6AD0" w14:textId="77777777" w:rsidR="009509A4" w:rsidRDefault="009509A4" w:rsidP="006548CE">
            <w:pPr>
              <w:pStyle w:val="DoEtabletext2018"/>
            </w:pPr>
            <w:r w:rsidRPr="00C424DD">
              <w:t xml:space="preserve">(State why </w:t>
            </w:r>
            <w:r>
              <w:t>you have this argument/opinion and introduce the points</w:t>
            </w:r>
            <w:r w:rsidRPr="00C424DD">
              <w:t xml:space="preserve"> you are going to discuss to support your argument)</w:t>
            </w:r>
          </w:p>
        </w:tc>
        <w:tc>
          <w:tcPr>
            <w:tcW w:w="3511" w:type="pct"/>
          </w:tcPr>
          <w:p w14:paraId="749056FF" w14:textId="77777777" w:rsidR="009509A4" w:rsidRDefault="009509A4" w:rsidP="006548CE">
            <w:pPr>
              <w:pStyle w:val="DoEtabletext2018"/>
            </w:pPr>
          </w:p>
        </w:tc>
      </w:tr>
      <w:tr w:rsidR="009509A4" w14:paraId="678E1DCC" w14:textId="77777777" w:rsidTr="005D7941">
        <w:trPr>
          <w:cantSplit/>
          <w:trHeight w:val="3118"/>
          <w:tblHeader/>
        </w:trPr>
        <w:tc>
          <w:tcPr>
            <w:tcW w:w="1489" w:type="pct"/>
          </w:tcPr>
          <w:p w14:paraId="526FB260" w14:textId="77777777" w:rsidR="009509A4" w:rsidRPr="00A93D25" w:rsidRDefault="009509A4" w:rsidP="006548CE">
            <w:pPr>
              <w:pStyle w:val="DoEtabletext2018"/>
              <w:rPr>
                <w:rStyle w:val="DoEstrongemphasis2018"/>
              </w:rPr>
            </w:pPr>
            <w:r>
              <w:rPr>
                <w:rStyle w:val="DoEstrongemphasis2018"/>
              </w:rPr>
              <w:t>First point</w:t>
            </w:r>
          </w:p>
          <w:p w14:paraId="221AF5A0" w14:textId="60A6E8DF" w:rsidR="009509A4" w:rsidRDefault="009509A4" w:rsidP="006548CE">
            <w:pPr>
              <w:pStyle w:val="DoEtabletext2018"/>
            </w:pPr>
            <w:r w:rsidRPr="00C424DD">
              <w:t>(</w:t>
            </w:r>
            <w:r w:rsidR="001F459A">
              <w:t>I</w:t>
            </w:r>
            <w:r>
              <w:t>nclude 2 detailed examples</w:t>
            </w:r>
            <w:r w:rsidRPr="00C424DD">
              <w:t>)</w:t>
            </w:r>
          </w:p>
        </w:tc>
        <w:tc>
          <w:tcPr>
            <w:tcW w:w="3511" w:type="pct"/>
          </w:tcPr>
          <w:p w14:paraId="7F4DD26A" w14:textId="3C399893" w:rsidR="00986D2C" w:rsidRDefault="00986D2C" w:rsidP="006548CE">
            <w:pPr>
              <w:pStyle w:val="DoEtabletext2018"/>
            </w:pPr>
          </w:p>
        </w:tc>
      </w:tr>
      <w:tr w:rsidR="009509A4" w14:paraId="3A1C9EDB" w14:textId="77777777" w:rsidTr="005D7941">
        <w:trPr>
          <w:cantSplit/>
          <w:trHeight w:val="3118"/>
          <w:tblHeader/>
        </w:trPr>
        <w:tc>
          <w:tcPr>
            <w:tcW w:w="1489" w:type="pct"/>
          </w:tcPr>
          <w:p w14:paraId="521A0D86" w14:textId="77777777" w:rsidR="009509A4" w:rsidRPr="00A93D25" w:rsidRDefault="009509A4" w:rsidP="006548CE">
            <w:pPr>
              <w:pStyle w:val="DoEtabletext2018"/>
              <w:rPr>
                <w:rStyle w:val="DoEstrongemphasis2018"/>
              </w:rPr>
            </w:pPr>
            <w:r w:rsidRPr="00A93D25">
              <w:rPr>
                <w:rStyle w:val="DoEstrongemphasis2018"/>
              </w:rPr>
              <w:t xml:space="preserve">Second </w:t>
            </w:r>
            <w:r>
              <w:rPr>
                <w:rStyle w:val="DoEstrongemphasis2018"/>
              </w:rPr>
              <w:t>point</w:t>
            </w:r>
          </w:p>
          <w:p w14:paraId="4C85B588" w14:textId="279312FA" w:rsidR="009509A4" w:rsidRDefault="009509A4" w:rsidP="006548CE">
            <w:pPr>
              <w:pStyle w:val="DoEtabletext2018"/>
            </w:pPr>
            <w:r w:rsidRPr="00C424DD">
              <w:t>(</w:t>
            </w:r>
            <w:r w:rsidR="001F459A">
              <w:t>I</w:t>
            </w:r>
            <w:r>
              <w:t>nclude 2 detailed examples</w:t>
            </w:r>
            <w:r w:rsidRPr="00C424DD">
              <w:t>)</w:t>
            </w:r>
          </w:p>
        </w:tc>
        <w:tc>
          <w:tcPr>
            <w:tcW w:w="3511" w:type="pct"/>
          </w:tcPr>
          <w:p w14:paraId="4091F2CE" w14:textId="77777777" w:rsidR="009509A4" w:rsidRDefault="009509A4" w:rsidP="006548CE">
            <w:pPr>
              <w:pStyle w:val="DoEtabletext2018"/>
            </w:pPr>
          </w:p>
        </w:tc>
      </w:tr>
      <w:tr w:rsidR="009509A4" w14:paraId="294390DC" w14:textId="77777777" w:rsidTr="006548CE">
        <w:trPr>
          <w:cantSplit/>
          <w:tblHeader/>
        </w:trPr>
        <w:tc>
          <w:tcPr>
            <w:tcW w:w="1489" w:type="pct"/>
          </w:tcPr>
          <w:p w14:paraId="7706FF1D" w14:textId="77777777" w:rsidR="009509A4" w:rsidRPr="00A93D25" w:rsidRDefault="009509A4" w:rsidP="006548CE">
            <w:pPr>
              <w:pStyle w:val="DoEtabletext2018"/>
              <w:rPr>
                <w:rStyle w:val="DoEstrongemphasis2018"/>
              </w:rPr>
            </w:pPr>
            <w:r w:rsidRPr="00A93D25">
              <w:rPr>
                <w:rStyle w:val="DoEstrongemphasis2018"/>
              </w:rPr>
              <w:t>Concluding statement</w:t>
            </w:r>
          </w:p>
          <w:p w14:paraId="6275E748" w14:textId="77777777" w:rsidR="009509A4" w:rsidRDefault="009509A4" w:rsidP="006548CE">
            <w:pPr>
              <w:pStyle w:val="DoEtabletext2018"/>
            </w:pPr>
            <w:r w:rsidRPr="00C424DD">
              <w:t>(</w:t>
            </w:r>
            <w:r>
              <w:t>Draw your conclusion, but do not just reiterate the point that you made in your introduction – provide some future advice/direction/suggestion related to your conclusion)</w:t>
            </w:r>
          </w:p>
        </w:tc>
        <w:tc>
          <w:tcPr>
            <w:tcW w:w="3511" w:type="pct"/>
          </w:tcPr>
          <w:p w14:paraId="603696C9" w14:textId="77777777" w:rsidR="009509A4" w:rsidRDefault="009509A4" w:rsidP="006548CE">
            <w:pPr>
              <w:pStyle w:val="DoEtabletext2018"/>
            </w:pPr>
          </w:p>
        </w:tc>
      </w:tr>
    </w:tbl>
    <w:p w14:paraId="3DEACE05" w14:textId="63B84A46" w:rsidR="00D73AA9" w:rsidRDefault="00D73AA9" w:rsidP="00D73AA9">
      <w:pPr>
        <w:spacing w:before="0" w:line="240" w:lineRule="auto"/>
      </w:pPr>
      <w:r>
        <w:br w:type="page"/>
      </w:r>
    </w:p>
    <w:p w14:paraId="7820F6BD" w14:textId="405F332E" w:rsidR="00986D2C" w:rsidRDefault="00986D2C" w:rsidP="00986D2C">
      <w:pPr>
        <w:pStyle w:val="DoEheading32018"/>
      </w:pPr>
      <w:bookmarkStart w:id="88" w:name="_Toc16847000"/>
      <w:r>
        <w:t>Sample p</w:t>
      </w:r>
      <w:r w:rsidRPr="00E15581">
        <w:t>lanning proforma</w:t>
      </w:r>
      <w:r>
        <w:t xml:space="preserve"> 2</w:t>
      </w:r>
      <w:bookmarkEnd w:id="88"/>
    </w:p>
    <w:tbl>
      <w:tblPr>
        <w:tblStyle w:val="TableGrid"/>
        <w:tblW w:w="5000" w:type="pct"/>
        <w:tblLook w:val="04A0" w:firstRow="1" w:lastRow="0" w:firstColumn="1" w:lastColumn="0" w:noHBand="0" w:noVBand="1"/>
        <w:tblDescription w:val="Sample planning proforma 2"/>
      </w:tblPr>
      <w:tblGrid>
        <w:gridCol w:w="3446"/>
        <w:gridCol w:w="7010"/>
      </w:tblGrid>
      <w:tr w:rsidR="00986D2C" w14:paraId="3DA3723A" w14:textId="77777777" w:rsidTr="00381D7B">
        <w:trPr>
          <w:cantSplit/>
          <w:tblHeader/>
        </w:trPr>
        <w:tc>
          <w:tcPr>
            <w:tcW w:w="1648" w:type="pct"/>
          </w:tcPr>
          <w:p w14:paraId="50A465EE" w14:textId="77777777" w:rsidR="00986D2C" w:rsidRDefault="00986D2C" w:rsidP="00381D7B">
            <w:pPr>
              <w:pStyle w:val="DoEtableheading2018"/>
            </w:pPr>
            <w:r>
              <w:t>Task</w:t>
            </w:r>
          </w:p>
        </w:tc>
        <w:tc>
          <w:tcPr>
            <w:tcW w:w="3352" w:type="pct"/>
          </w:tcPr>
          <w:p w14:paraId="4DE74DE0" w14:textId="77777777" w:rsidR="00986D2C" w:rsidRDefault="00986D2C" w:rsidP="00381D7B">
            <w:pPr>
              <w:pStyle w:val="DoEtableheading2018"/>
            </w:pPr>
            <w:r>
              <w:t>Answer</w:t>
            </w:r>
          </w:p>
        </w:tc>
      </w:tr>
      <w:tr w:rsidR="00986D2C" w14:paraId="51E8929A" w14:textId="77777777" w:rsidTr="00381D7B">
        <w:trPr>
          <w:cantSplit/>
          <w:tblHeader/>
        </w:trPr>
        <w:tc>
          <w:tcPr>
            <w:tcW w:w="1648" w:type="pct"/>
          </w:tcPr>
          <w:p w14:paraId="4261EB78" w14:textId="77777777" w:rsidR="00986D2C" w:rsidRPr="00A93D25" w:rsidRDefault="00986D2C" w:rsidP="00381D7B">
            <w:pPr>
              <w:pStyle w:val="DoEtabletext2018"/>
              <w:rPr>
                <w:rStyle w:val="DoEstrongemphasis2018"/>
              </w:rPr>
            </w:pPr>
            <w:r w:rsidRPr="00A93D25">
              <w:rPr>
                <w:rStyle w:val="DoEstrongemphasis2018"/>
              </w:rPr>
              <w:t>Question</w:t>
            </w:r>
          </w:p>
          <w:p w14:paraId="4193309D" w14:textId="77777777" w:rsidR="00986D2C" w:rsidRDefault="00986D2C" w:rsidP="00381D7B">
            <w:pPr>
              <w:pStyle w:val="DoEtabletext2018"/>
            </w:pPr>
            <w:r w:rsidRPr="00C424DD">
              <w:t>(Write in the question with the stimulus statement)</w:t>
            </w:r>
          </w:p>
        </w:tc>
        <w:tc>
          <w:tcPr>
            <w:tcW w:w="3352" w:type="pct"/>
          </w:tcPr>
          <w:p w14:paraId="46BCBE97" w14:textId="77777777" w:rsidR="00986D2C" w:rsidRDefault="00986D2C" w:rsidP="00381D7B">
            <w:pPr>
              <w:pStyle w:val="DoEtabletext2018"/>
            </w:pPr>
          </w:p>
        </w:tc>
      </w:tr>
      <w:tr w:rsidR="00986D2C" w14:paraId="5A560F35" w14:textId="77777777" w:rsidTr="005D7941">
        <w:trPr>
          <w:cantSplit/>
          <w:trHeight w:val="1701"/>
          <w:tblHeader/>
        </w:trPr>
        <w:tc>
          <w:tcPr>
            <w:tcW w:w="1648" w:type="pct"/>
          </w:tcPr>
          <w:p w14:paraId="624CFF6D" w14:textId="77777777" w:rsidR="00986D2C" w:rsidRPr="00A93D25" w:rsidRDefault="00986D2C" w:rsidP="00381D7B">
            <w:pPr>
              <w:pStyle w:val="DoEtabletext2018"/>
              <w:rPr>
                <w:rStyle w:val="DoEstrongemphasis2018"/>
              </w:rPr>
            </w:pPr>
            <w:r w:rsidRPr="00A93D25">
              <w:rPr>
                <w:rStyle w:val="DoEstrongemphasis2018"/>
              </w:rPr>
              <w:t>Opening statement</w:t>
            </w:r>
          </w:p>
          <w:p w14:paraId="3EEFDE80" w14:textId="77777777" w:rsidR="00986D2C" w:rsidRDefault="00986D2C" w:rsidP="00381D7B">
            <w:pPr>
              <w:pStyle w:val="DoEtabletext2018"/>
            </w:pPr>
            <w:r w:rsidRPr="00C424DD">
              <w:t>(</w:t>
            </w:r>
            <w:r w:rsidRPr="00554D1C">
              <w:t>Make an opening statement contextualising the question</w:t>
            </w:r>
            <w:r>
              <w:t>; state your argument/opinion on the question/stimulus – this may be for, or against, or a more balanced view</w:t>
            </w:r>
            <w:r w:rsidRPr="00C424DD">
              <w:t>)</w:t>
            </w:r>
          </w:p>
        </w:tc>
        <w:tc>
          <w:tcPr>
            <w:tcW w:w="3352" w:type="pct"/>
          </w:tcPr>
          <w:p w14:paraId="1337AF8A" w14:textId="77777777" w:rsidR="00986D2C" w:rsidRDefault="00986D2C" w:rsidP="00381D7B">
            <w:pPr>
              <w:pStyle w:val="DoEtabletext2018"/>
            </w:pPr>
          </w:p>
        </w:tc>
      </w:tr>
      <w:tr w:rsidR="00986D2C" w14:paraId="28766E0D" w14:textId="77777777" w:rsidTr="005D7941">
        <w:trPr>
          <w:cantSplit/>
          <w:trHeight w:val="1587"/>
          <w:tblHeader/>
        </w:trPr>
        <w:tc>
          <w:tcPr>
            <w:tcW w:w="1648" w:type="pct"/>
          </w:tcPr>
          <w:p w14:paraId="3292486F" w14:textId="77777777" w:rsidR="00986D2C" w:rsidRPr="00A93D25" w:rsidRDefault="00986D2C" w:rsidP="00381D7B">
            <w:pPr>
              <w:pStyle w:val="DoEtabletext2018"/>
              <w:rPr>
                <w:rStyle w:val="DoEstrongemphasis2018"/>
              </w:rPr>
            </w:pPr>
            <w:r w:rsidRPr="00A93D25">
              <w:rPr>
                <w:rStyle w:val="DoEstrongemphasis2018"/>
              </w:rPr>
              <w:t>Introductory statement</w:t>
            </w:r>
          </w:p>
          <w:p w14:paraId="30F19E8B" w14:textId="77777777" w:rsidR="00986D2C" w:rsidRDefault="00986D2C" w:rsidP="00381D7B">
            <w:pPr>
              <w:pStyle w:val="DoEtabletext2018"/>
            </w:pPr>
            <w:r w:rsidRPr="00C424DD">
              <w:t xml:space="preserve">(State why </w:t>
            </w:r>
            <w:r>
              <w:t>you have this argument/opinion and introduce the points</w:t>
            </w:r>
            <w:r w:rsidRPr="00C424DD">
              <w:t xml:space="preserve"> you are going to discuss to support your argument)</w:t>
            </w:r>
          </w:p>
        </w:tc>
        <w:tc>
          <w:tcPr>
            <w:tcW w:w="3352" w:type="pct"/>
          </w:tcPr>
          <w:p w14:paraId="405C1AA1" w14:textId="77777777" w:rsidR="00986D2C" w:rsidRDefault="00986D2C" w:rsidP="00381D7B">
            <w:pPr>
              <w:pStyle w:val="DoEtabletext2018"/>
            </w:pPr>
          </w:p>
        </w:tc>
      </w:tr>
      <w:tr w:rsidR="00986D2C" w14:paraId="7B8BE4C2" w14:textId="77777777" w:rsidTr="005D7941">
        <w:trPr>
          <w:cantSplit/>
          <w:trHeight w:val="2268"/>
          <w:tblHeader/>
        </w:trPr>
        <w:tc>
          <w:tcPr>
            <w:tcW w:w="1648" w:type="pct"/>
          </w:tcPr>
          <w:p w14:paraId="6268C136" w14:textId="77777777" w:rsidR="00986D2C" w:rsidRPr="00A93D25" w:rsidRDefault="00986D2C" w:rsidP="00381D7B">
            <w:pPr>
              <w:pStyle w:val="DoEtabletext2018"/>
              <w:rPr>
                <w:rStyle w:val="DoEstrongemphasis2018"/>
              </w:rPr>
            </w:pPr>
            <w:r>
              <w:rPr>
                <w:rStyle w:val="DoEstrongemphasis2018"/>
              </w:rPr>
              <w:t>First point</w:t>
            </w:r>
          </w:p>
          <w:p w14:paraId="67C9224F" w14:textId="05D04A85" w:rsidR="00986D2C" w:rsidRDefault="00986D2C" w:rsidP="00381D7B">
            <w:pPr>
              <w:pStyle w:val="DoEtabletext2018"/>
            </w:pPr>
            <w:r w:rsidRPr="00C424DD">
              <w:t>(</w:t>
            </w:r>
            <w:r w:rsidR="001F459A">
              <w:t>I</w:t>
            </w:r>
            <w:r>
              <w:t>nclude 1 detailed example</w:t>
            </w:r>
            <w:r w:rsidRPr="00C424DD">
              <w:t>)</w:t>
            </w:r>
          </w:p>
        </w:tc>
        <w:tc>
          <w:tcPr>
            <w:tcW w:w="3352" w:type="pct"/>
          </w:tcPr>
          <w:p w14:paraId="2A362DE8" w14:textId="77777777" w:rsidR="00986D2C" w:rsidRDefault="00986D2C" w:rsidP="00381D7B">
            <w:pPr>
              <w:pStyle w:val="DoEtabletext2018"/>
            </w:pPr>
          </w:p>
        </w:tc>
      </w:tr>
      <w:tr w:rsidR="00986D2C" w14:paraId="3FBED47E" w14:textId="77777777" w:rsidTr="005D7941">
        <w:trPr>
          <w:cantSplit/>
          <w:trHeight w:val="2268"/>
          <w:tblHeader/>
        </w:trPr>
        <w:tc>
          <w:tcPr>
            <w:tcW w:w="1648" w:type="pct"/>
          </w:tcPr>
          <w:p w14:paraId="40D3F19E" w14:textId="77777777" w:rsidR="00986D2C" w:rsidRPr="00A93D25" w:rsidRDefault="00986D2C" w:rsidP="00381D7B">
            <w:pPr>
              <w:pStyle w:val="DoEtabletext2018"/>
              <w:rPr>
                <w:rStyle w:val="DoEstrongemphasis2018"/>
              </w:rPr>
            </w:pPr>
            <w:r w:rsidRPr="00A93D25">
              <w:rPr>
                <w:rStyle w:val="DoEstrongemphasis2018"/>
              </w:rPr>
              <w:t xml:space="preserve">Second </w:t>
            </w:r>
            <w:r>
              <w:rPr>
                <w:rStyle w:val="DoEstrongemphasis2018"/>
              </w:rPr>
              <w:t>point</w:t>
            </w:r>
          </w:p>
          <w:p w14:paraId="1DE92014" w14:textId="602554E9" w:rsidR="00986D2C" w:rsidRDefault="00986D2C" w:rsidP="00381D7B">
            <w:pPr>
              <w:pStyle w:val="DoEtabletext2018"/>
            </w:pPr>
            <w:r w:rsidRPr="00C424DD">
              <w:t>(</w:t>
            </w:r>
            <w:r w:rsidR="001F459A">
              <w:t>I</w:t>
            </w:r>
            <w:r>
              <w:t>nclude 1 detailed example</w:t>
            </w:r>
            <w:r w:rsidRPr="00C424DD">
              <w:t>)</w:t>
            </w:r>
          </w:p>
        </w:tc>
        <w:tc>
          <w:tcPr>
            <w:tcW w:w="3352" w:type="pct"/>
          </w:tcPr>
          <w:p w14:paraId="13806567" w14:textId="77777777" w:rsidR="00986D2C" w:rsidRDefault="00986D2C" w:rsidP="00381D7B">
            <w:pPr>
              <w:pStyle w:val="DoEtabletext2018"/>
            </w:pPr>
          </w:p>
        </w:tc>
      </w:tr>
      <w:tr w:rsidR="00986D2C" w14:paraId="0E872A9C" w14:textId="77777777" w:rsidTr="005D7941">
        <w:trPr>
          <w:cantSplit/>
          <w:trHeight w:val="2268"/>
          <w:tblHeader/>
        </w:trPr>
        <w:tc>
          <w:tcPr>
            <w:tcW w:w="1648" w:type="pct"/>
          </w:tcPr>
          <w:p w14:paraId="16EAC8D5" w14:textId="77777777" w:rsidR="00986D2C" w:rsidRDefault="00986D2C" w:rsidP="00381D7B">
            <w:pPr>
              <w:pStyle w:val="DoEtabletext2018"/>
              <w:rPr>
                <w:rStyle w:val="DoEstrongemphasis2018"/>
              </w:rPr>
            </w:pPr>
            <w:r>
              <w:rPr>
                <w:rStyle w:val="DoEstrongemphasis2018"/>
              </w:rPr>
              <w:t>Third</w:t>
            </w:r>
            <w:r w:rsidRPr="00A93D25">
              <w:rPr>
                <w:rStyle w:val="DoEstrongemphasis2018"/>
              </w:rPr>
              <w:t xml:space="preserve"> </w:t>
            </w:r>
            <w:r>
              <w:rPr>
                <w:rStyle w:val="DoEstrongemphasis2018"/>
              </w:rPr>
              <w:t>point</w:t>
            </w:r>
          </w:p>
          <w:p w14:paraId="48274BCD" w14:textId="46556F44" w:rsidR="00986D2C" w:rsidRPr="00E40EAF" w:rsidRDefault="00986D2C" w:rsidP="00381D7B">
            <w:pPr>
              <w:pStyle w:val="DoEtabletext2018"/>
              <w:rPr>
                <w:rStyle w:val="DoEstrongemphasis2018"/>
                <w:b w:val="0"/>
              </w:rPr>
            </w:pPr>
            <w:r w:rsidRPr="00C424DD">
              <w:t>(</w:t>
            </w:r>
            <w:r w:rsidR="001F459A">
              <w:t>I</w:t>
            </w:r>
            <w:r>
              <w:t>nclude 1 detailed example</w:t>
            </w:r>
            <w:r w:rsidRPr="00C424DD">
              <w:t>)</w:t>
            </w:r>
          </w:p>
        </w:tc>
        <w:tc>
          <w:tcPr>
            <w:tcW w:w="3352" w:type="pct"/>
          </w:tcPr>
          <w:p w14:paraId="2693C8B2" w14:textId="77777777" w:rsidR="00986D2C" w:rsidRDefault="00986D2C" w:rsidP="00381D7B">
            <w:pPr>
              <w:pStyle w:val="DoEtabletext2018"/>
            </w:pPr>
          </w:p>
        </w:tc>
      </w:tr>
      <w:tr w:rsidR="00986D2C" w14:paraId="305E4DB3" w14:textId="77777777" w:rsidTr="00381D7B">
        <w:trPr>
          <w:cantSplit/>
          <w:tblHeader/>
        </w:trPr>
        <w:tc>
          <w:tcPr>
            <w:tcW w:w="1648" w:type="pct"/>
          </w:tcPr>
          <w:p w14:paraId="727A6342" w14:textId="77777777" w:rsidR="00986D2C" w:rsidRPr="00A93D25" w:rsidRDefault="00986D2C" w:rsidP="00381D7B">
            <w:pPr>
              <w:pStyle w:val="DoEtabletext2018"/>
              <w:rPr>
                <w:rStyle w:val="DoEstrongemphasis2018"/>
              </w:rPr>
            </w:pPr>
            <w:r w:rsidRPr="00A93D25">
              <w:rPr>
                <w:rStyle w:val="DoEstrongemphasis2018"/>
              </w:rPr>
              <w:t>Concluding statement</w:t>
            </w:r>
          </w:p>
          <w:p w14:paraId="5C3ECAD8" w14:textId="77777777" w:rsidR="00986D2C" w:rsidRDefault="00986D2C" w:rsidP="00381D7B">
            <w:pPr>
              <w:pStyle w:val="DoEtabletext2018"/>
            </w:pPr>
            <w:r w:rsidRPr="00C424DD">
              <w:t>(</w:t>
            </w:r>
            <w:r>
              <w:t>Draw your conclusion, but do not just reiterate the point that you made in your introduction – provide some future advice/direction/suggestion related to your conclusion)</w:t>
            </w:r>
          </w:p>
        </w:tc>
        <w:tc>
          <w:tcPr>
            <w:tcW w:w="3352" w:type="pct"/>
          </w:tcPr>
          <w:p w14:paraId="6FF8A1A6" w14:textId="77777777" w:rsidR="00986D2C" w:rsidRDefault="00986D2C" w:rsidP="00381D7B">
            <w:pPr>
              <w:pStyle w:val="DoEtabletext2018"/>
            </w:pPr>
          </w:p>
        </w:tc>
      </w:tr>
    </w:tbl>
    <w:p w14:paraId="50944C85" w14:textId="77777777" w:rsidR="005D7941" w:rsidRDefault="005D7941" w:rsidP="005D7941">
      <w:pPr>
        <w:pStyle w:val="DoEheading22018"/>
      </w:pPr>
      <w:bookmarkStart w:id="89" w:name="_Toc5369774"/>
      <w:bookmarkStart w:id="90" w:name="_Toc10817155"/>
      <w:bookmarkStart w:id="91" w:name="_Toc16847001"/>
      <w:r>
        <w:t>Writing and speaking</w:t>
      </w:r>
      <w:bookmarkEnd w:id="89"/>
      <w:bookmarkEnd w:id="90"/>
      <w:bookmarkEnd w:id="91"/>
    </w:p>
    <w:p w14:paraId="64486B62" w14:textId="77777777" w:rsidR="005D7941" w:rsidRDefault="005D7941" w:rsidP="005D7941">
      <w:pPr>
        <w:pStyle w:val="DoEheading32018"/>
      </w:pPr>
      <w:bookmarkStart w:id="92" w:name="_Toc5369775"/>
      <w:bookmarkStart w:id="93" w:name="_Toc10817156"/>
      <w:bookmarkStart w:id="94" w:name="_Toc16847002"/>
      <w:r>
        <w:t>Producing authentic texts</w:t>
      </w:r>
      <w:bookmarkEnd w:id="92"/>
      <w:bookmarkEnd w:id="93"/>
      <w:bookmarkEnd w:id="94"/>
    </w:p>
    <w:p w14:paraId="494C87AF" w14:textId="49687F1F" w:rsidR="005D7941" w:rsidRPr="0025393C" w:rsidRDefault="005D7941" w:rsidP="005D7941">
      <w:pPr>
        <w:pStyle w:val="DoEbodytext2018"/>
      </w:pPr>
      <w:r>
        <w:t xml:space="preserve">Learning authentic phrases and expressions is a good way to build up vocabulary. However these phrases and expressions must be used </w:t>
      </w:r>
      <w:r>
        <w:rPr>
          <w:spacing w:val="-3"/>
        </w:rPr>
        <w:t xml:space="preserve">in </w:t>
      </w:r>
      <w:r>
        <w:t xml:space="preserve">context. Students should be encouraged to keep a list of words and expressions they can use to build </w:t>
      </w:r>
      <w:r>
        <w:rPr>
          <w:spacing w:val="1"/>
        </w:rPr>
        <w:t xml:space="preserve">an </w:t>
      </w:r>
      <w:r>
        <w:t xml:space="preserve">argument </w:t>
      </w:r>
      <w:r>
        <w:rPr>
          <w:spacing w:val="-3"/>
        </w:rPr>
        <w:t xml:space="preserve">or </w:t>
      </w:r>
      <w:r>
        <w:t>use in a discussion.</w:t>
      </w:r>
      <w:r>
        <w:rPr>
          <w:spacing w:val="-8"/>
        </w:rPr>
        <w:t xml:space="preserve"> </w:t>
      </w:r>
      <w:r>
        <w:t>They</w:t>
      </w:r>
      <w:r>
        <w:rPr>
          <w:spacing w:val="-8"/>
        </w:rPr>
        <w:t xml:space="preserve"> </w:t>
      </w:r>
      <w:r>
        <w:t>should</w:t>
      </w:r>
      <w:r>
        <w:rPr>
          <w:spacing w:val="-8"/>
        </w:rPr>
        <w:t xml:space="preserve"> </w:t>
      </w:r>
      <w:r>
        <w:t>write</w:t>
      </w:r>
      <w:r>
        <w:rPr>
          <w:spacing w:val="-4"/>
        </w:rPr>
        <w:t xml:space="preserve"> </w:t>
      </w:r>
      <w:r>
        <w:t>down</w:t>
      </w:r>
      <w:r>
        <w:rPr>
          <w:spacing w:val="-6"/>
        </w:rPr>
        <w:t xml:space="preserve"> </w:t>
      </w:r>
      <w:r>
        <w:t>one</w:t>
      </w:r>
      <w:r>
        <w:rPr>
          <w:spacing w:val="-11"/>
        </w:rPr>
        <w:t xml:space="preserve"> </w:t>
      </w:r>
      <w:r>
        <w:t>or</w:t>
      </w:r>
      <w:r>
        <w:rPr>
          <w:spacing w:val="-7"/>
        </w:rPr>
        <w:t xml:space="preserve"> </w:t>
      </w:r>
      <w:r>
        <w:t>more</w:t>
      </w:r>
      <w:r>
        <w:rPr>
          <w:spacing w:val="-14"/>
        </w:rPr>
        <w:t xml:space="preserve"> </w:t>
      </w:r>
      <w:r>
        <w:t>sentences</w:t>
      </w:r>
      <w:r>
        <w:rPr>
          <w:spacing w:val="-10"/>
        </w:rPr>
        <w:t xml:space="preserve"> </w:t>
      </w:r>
      <w:r>
        <w:t>in</w:t>
      </w:r>
      <w:r>
        <w:rPr>
          <w:spacing w:val="-11"/>
        </w:rPr>
        <w:t xml:space="preserve"> </w:t>
      </w:r>
      <w:r>
        <w:t>which</w:t>
      </w:r>
      <w:r>
        <w:rPr>
          <w:spacing w:val="-11"/>
        </w:rPr>
        <w:t xml:space="preserve"> </w:t>
      </w:r>
      <w:r>
        <w:t>these</w:t>
      </w:r>
      <w:r>
        <w:rPr>
          <w:spacing w:val="-9"/>
        </w:rPr>
        <w:t xml:space="preserve"> </w:t>
      </w:r>
      <w:r>
        <w:t>expressions</w:t>
      </w:r>
      <w:r>
        <w:rPr>
          <w:spacing w:val="-10"/>
        </w:rPr>
        <w:t xml:space="preserve"> </w:t>
      </w:r>
      <w:r>
        <w:t>could be</w:t>
      </w:r>
      <w:r>
        <w:rPr>
          <w:spacing w:val="-8"/>
        </w:rPr>
        <w:t xml:space="preserve"> </w:t>
      </w:r>
      <w:r>
        <w:t>used.</w:t>
      </w:r>
      <w:r>
        <w:rPr>
          <w:spacing w:val="-7"/>
        </w:rPr>
        <w:t xml:space="preserve"> </w:t>
      </w:r>
      <w:r>
        <w:t>Some</w:t>
      </w:r>
      <w:r>
        <w:rPr>
          <w:spacing w:val="-8"/>
        </w:rPr>
        <w:t xml:space="preserve"> </w:t>
      </w:r>
      <w:r w:rsidR="00B76A0E">
        <w:rPr>
          <w:spacing w:val="-8"/>
        </w:rPr>
        <w:t xml:space="preserve">sample </w:t>
      </w:r>
      <w:r>
        <w:t>phrases</w:t>
      </w:r>
      <w:r>
        <w:rPr>
          <w:spacing w:val="-7"/>
        </w:rPr>
        <w:t xml:space="preserve"> </w:t>
      </w:r>
      <w:r>
        <w:t>and</w:t>
      </w:r>
      <w:r>
        <w:rPr>
          <w:spacing w:val="-7"/>
        </w:rPr>
        <w:t xml:space="preserve"> </w:t>
      </w:r>
      <w:r>
        <w:t>expressions</w:t>
      </w:r>
      <w:r>
        <w:rPr>
          <w:spacing w:val="-9"/>
        </w:rPr>
        <w:t xml:space="preserve"> </w:t>
      </w:r>
      <w:r>
        <w:t>are</w:t>
      </w:r>
      <w:r>
        <w:rPr>
          <w:spacing w:val="-8"/>
        </w:rPr>
        <w:t xml:space="preserve"> </w:t>
      </w:r>
      <w:r>
        <w:t>set</w:t>
      </w:r>
      <w:r>
        <w:rPr>
          <w:spacing w:val="-6"/>
        </w:rPr>
        <w:t xml:space="preserve"> </w:t>
      </w:r>
      <w:r>
        <w:t>out</w:t>
      </w:r>
      <w:r>
        <w:rPr>
          <w:spacing w:val="-7"/>
        </w:rPr>
        <w:t xml:space="preserve"> </w:t>
      </w:r>
      <w:r>
        <w:t>below</w:t>
      </w:r>
      <w:r>
        <w:rPr>
          <w:spacing w:val="-10"/>
        </w:rPr>
        <w:t xml:space="preserve"> </w:t>
      </w:r>
      <w:r>
        <w:t>and</w:t>
      </w:r>
      <w:r>
        <w:rPr>
          <w:spacing w:val="-10"/>
        </w:rPr>
        <w:t xml:space="preserve"> </w:t>
      </w:r>
      <w:r>
        <w:t>require</w:t>
      </w:r>
      <w:r>
        <w:rPr>
          <w:spacing w:val="-8"/>
        </w:rPr>
        <w:t xml:space="preserve"> </w:t>
      </w:r>
      <w:r>
        <w:t>students</w:t>
      </w:r>
      <w:r>
        <w:rPr>
          <w:spacing w:val="-9"/>
        </w:rPr>
        <w:t xml:space="preserve"> </w:t>
      </w:r>
      <w:r>
        <w:t>and</w:t>
      </w:r>
      <w:r>
        <w:rPr>
          <w:spacing w:val="-12"/>
        </w:rPr>
        <w:t xml:space="preserve"> </w:t>
      </w:r>
      <w:r>
        <w:t>teachers to build meaningful</w:t>
      </w:r>
      <w:r>
        <w:rPr>
          <w:spacing w:val="-29"/>
        </w:rPr>
        <w:t xml:space="preserve"> </w:t>
      </w:r>
      <w:r>
        <w:t>sentences.</w:t>
      </w:r>
    </w:p>
    <w:p w14:paraId="17FE32CC" w14:textId="77777777" w:rsidR="005D7941" w:rsidRDefault="005D7941" w:rsidP="005D7941">
      <w:pPr>
        <w:pStyle w:val="DoEheading42018"/>
      </w:pPr>
      <w:bookmarkStart w:id="95" w:name="How_to_refer_to_the_title_or_subject"/>
      <w:bookmarkEnd w:id="95"/>
      <w:r w:rsidRPr="00424465">
        <w:t>How to refer to the title or subject</w:t>
      </w:r>
    </w:p>
    <w:p w14:paraId="0DEF7702" w14:textId="03BC0440" w:rsidR="005D7941" w:rsidRPr="00E641E9" w:rsidRDefault="005D7941" w:rsidP="005D7941">
      <w:pPr>
        <w:pStyle w:val="DoEbodytext2018"/>
        <w:rPr>
          <w:rStyle w:val="DoEscientifictermorlanguage2018"/>
          <w:lang w:val="fr-FR" w:eastAsia="en-US"/>
        </w:rPr>
      </w:pPr>
      <w:r w:rsidRPr="00E641E9">
        <w:rPr>
          <w:rStyle w:val="DoEscientifictermorlanguage2018"/>
          <w:lang w:val="fr-FR"/>
        </w:rPr>
        <w:t>Cette déclaration/cette proposition/cette affirmation mérite d’être examinée de plus près/en plus de détails</w:t>
      </w:r>
      <w:r w:rsidR="00E15A8D">
        <w:rPr>
          <w:rStyle w:val="DoEscientifictermorlanguage2018"/>
          <w:lang w:val="fr-FR"/>
        </w:rPr>
        <w:t>...</w:t>
      </w:r>
    </w:p>
    <w:p w14:paraId="36B5325D" w14:textId="77777777" w:rsidR="005D7941" w:rsidRDefault="005D7941" w:rsidP="005D7941">
      <w:pPr>
        <w:pStyle w:val="DoEheading42018"/>
      </w:pPr>
      <w:bookmarkStart w:id="96" w:name="Starting_a_paragraph"/>
      <w:bookmarkEnd w:id="96"/>
      <w:r w:rsidRPr="00424465">
        <w:t>Starting a paragraph</w:t>
      </w:r>
    </w:p>
    <w:p w14:paraId="6059DAD2"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En premier lieu/d’abord/cet aspect négatif</w:t>
      </w:r>
    </w:p>
    <w:p w14:paraId="722C9D9A" w14:textId="77777777" w:rsidR="005D7941" w:rsidRPr="00511E6D" w:rsidRDefault="005D7941" w:rsidP="005D7941">
      <w:pPr>
        <w:pStyle w:val="DoElist1bullet2018"/>
        <w:rPr>
          <w:rStyle w:val="DoEscientifictermorlanguage2018"/>
        </w:rPr>
      </w:pPr>
      <w:r w:rsidRPr="00511E6D">
        <w:rPr>
          <w:rStyle w:val="DoEscientifictermorlanguage2018"/>
        </w:rPr>
        <w:t>Je cite l’exemple de</w:t>
      </w:r>
    </w:p>
    <w:p w14:paraId="34A70BB1" w14:textId="77777777" w:rsidR="005D7941" w:rsidRPr="00511E6D" w:rsidRDefault="005D7941" w:rsidP="005D7941">
      <w:pPr>
        <w:pStyle w:val="DoElist1bullet2018"/>
        <w:rPr>
          <w:rStyle w:val="DoEscientifictermorlanguage2018"/>
        </w:rPr>
      </w:pPr>
      <w:r w:rsidRPr="00511E6D">
        <w:rPr>
          <w:rStyle w:val="DoEscientifictermorlanguage2018"/>
        </w:rPr>
        <w:t>Abordons cette question</w:t>
      </w:r>
    </w:p>
    <w:p w14:paraId="07784AC3"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Il y a plusieurs raisons pour que</w:t>
      </w:r>
    </w:p>
    <w:p w14:paraId="2CD8DCEE" w14:textId="77777777" w:rsidR="005D7941" w:rsidRPr="00511E6D" w:rsidRDefault="005D7941" w:rsidP="005D7941">
      <w:pPr>
        <w:pStyle w:val="DoElist1bullet2018"/>
        <w:rPr>
          <w:rStyle w:val="DoEscientifictermorlanguage2018"/>
        </w:rPr>
      </w:pPr>
      <w:r w:rsidRPr="00511E6D">
        <w:rPr>
          <w:rStyle w:val="DoEscientifictermorlanguage2018"/>
        </w:rPr>
        <w:t>Prenons le cas de</w:t>
      </w:r>
    </w:p>
    <w:p w14:paraId="16A051E2" w14:textId="4137426D" w:rsidR="005D7941" w:rsidRDefault="005D7941" w:rsidP="005D7941">
      <w:pPr>
        <w:pStyle w:val="DoElist1bullet2018"/>
        <w:rPr>
          <w:rStyle w:val="DoEscientifictermorlanguage2018"/>
        </w:rPr>
      </w:pPr>
      <w:r w:rsidRPr="00511E6D">
        <w:rPr>
          <w:rStyle w:val="DoEscientifictermorlanguage2018"/>
        </w:rPr>
        <w:t>Commençons par examiner</w:t>
      </w:r>
    </w:p>
    <w:p w14:paraId="61362382" w14:textId="77777777" w:rsidR="00BD07AD" w:rsidRPr="008B605C" w:rsidRDefault="00BD07AD" w:rsidP="00BD07AD">
      <w:pPr>
        <w:pStyle w:val="DoElist1bullet2018"/>
        <w:rPr>
          <w:rStyle w:val="Emphasis"/>
          <w:rFonts w:cs="Arial"/>
          <w:lang w:val="fr-FR"/>
        </w:rPr>
      </w:pPr>
      <w:r w:rsidRPr="008B605C">
        <w:rPr>
          <w:rStyle w:val="Emphasis"/>
          <w:rFonts w:cs="Arial"/>
          <w:lang w:val="fr-FR"/>
        </w:rPr>
        <w:t>Pour commencer</w:t>
      </w:r>
    </w:p>
    <w:p w14:paraId="74FD16C7" w14:textId="77777777" w:rsidR="00BD07AD" w:rsidRPr="008B605C" w:rsidRDefault="00BD07AD" w:rsidP="00BD07AD">
      <w:pPr>
        <w:pStyle w:val="DoElist1bullet2018"/>
        <w:rPr>
          <w:rStyle w:val="Emphasis"/>
          <w:rFonts w:cs="Arial"/>
          <w:lang w:val="fr-FR"/>
        </w:rPr>
      </w:pPr>
      <w:r w:rsidRPr="008B605C">
        <w:rPr>
          <w:rStyle w:val="Emphasis"/>
          <w:rFonts w:cs="Arial"/>
          <w:lang w:val="fr-FR"/>
        </w:rPr>
        <w:t>Certains pensent que</w:t>
      </w:r>
    </w:p>
    <w:p w14:paraId="7FFC2BFB" w14:textId="26B20E23" w:rsidR="00BD07AD" w:rsidRPr="00BD07AD" w:rsidRDefault="00BD07AD" w:rsidP="00BD07AD">
      <w:pPr>
        <w:pStyle w:val="DoElist1bullet2018"/>
        <w:rPr>
          <w:rStyle w:val="DoEscientifictermorlanguage2018"/>
          <w:rFonts w:cs="Arial"/>
          <w:iCs/>
          <w:lang w:val="fr-FR"/>
        </w:rPr>
      </w:pPr>
      <w:r w:rsidRPr="008B605C">
        <w:rPr>
          <w:rStyle w:val="Emphasis"/>
          <w:rFonts w:cs="Arial"/>
          <w:lang w:val="fr-FR"/>
        </w:rPr>
        <w:t>D'autres au contraire estiment que</w:t>
      </w:r>
    </w:p>
    <w:p w14:paraId="700ED07F" w14:textId="021F59F2" w:rsidR="00BD07AD" w:rsidRPr="008B605C" w:rsidRDefault="00BD07AD" w:rsidP="00BD07AD">
      <w:pPr>
        <w:pStyle w:val="DoEheading42018"/>
        <w:rPr>
          <w:rFonts w:ascii="Arial" w:hAnsi="Arial" w:cs="Arial"/>
          <w:sz w:val="24"/>
          <w:szCs w:val="24"/>
        </w:rPr>
      </w:pPr>
      <w:bookmarkStart w:id="97" w:name="Expressions_to_use_within_a_paragraph_to"/>
      <w:bookmarkEnd w:id="97"/>
      <w:r>
        <w:t>Presenting an opinion</w:t>
      </w:r>
    </w:p>
    <w:p w14:paraId="03618370"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Selon certains</w:t>
      </w:r>
    </w:p>
    <w:p w14:paraId="4EFC175C"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D’après</w:t>
      </w:r>
    </w:p>
    <w:p w14:paraId="3818FCB0"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À en croire</w:t>
      </w:r>
    </w:p>
    <w:p w14:paraId="31A2C4BB"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On ne peut nier</w:t>
      </w:r>
    </w:p>
    <w:p w14:paraId="4C61F6C6"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 xml:space="preserve">À mon avis </w:t>
      </w:r>
    </w:p>
    <w:p w14:paraId="6544F6A6"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Il se peut que</w:t>
      </w:r>
    </w:p>
    <w:p w14:paraId="21B72DA6"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Je dirais que</w:t>
      </w:r>
    </w:p>
    <w:p w14:paraId="0B5F1000"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Je suis d’accord avec</w:t>
      </w:r>
    </w:p>
    <w:p w14:paraId="58F5898B"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Il n’y a aucun doute que</w:t>
      </w:r>
    </w:p>
    <w:p w14:paraId="13807F13" w14:textId="77777777" w:rsidR="00BD07AD" w:rsidRPr="00E2176F" w:rsidRDefault="00BD07AD">
      <w:pPr>
        <w:spacing w:before="0" w:line="240" w:lineRule="auto"/>
        <w:rPr>
          <w:rFonts w:ascii="Helvetica" w:hAnsi="Helvetica"/>
          <w:sz w:val="32"/>
          <w:szCs w:val="32"/>
          <w:lang w:val="fr-FR" w:eastAsia="en-US"/>
        </w:rPr>
      </w:pPr>
      <w:r w:rsidRPr="00E2176F">
        <w:rPr>
          <w:lang w:val="fr-FR"/>
        </w:rPr>
        <w:br w:type="page"/>
      </w:r>
    </w:p>
    <w:p w14:paraId="5EAA8684" w14:textId="67E33BF8" w:rsidR="00BD07AD" w:rsidRPr="00BD07AD" w:rsidRDefault="00BD07AD" w:rsidP="00BD07AD">
      <w:pPr>
        <w:pStyle w:val="DoEheading42018"/>
      </w:pPr>
      <w:r>
        <w:t>Developing an argument</w:t>
      </w:r>
    </w:p>
    <w:p w14:paraId="4EF75ACE"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Si on prenait l’exemple de</w:t>
      </w:r>
    </w:p>
    <w:p w14:paraId="02637D69"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Il faudrait</w:t>
      </w:r>
    </w:p>
    <w:p w14:paraId="3DCEE030"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Il s’agit de</w:t>
      </w:r>
    </w:p>
    <w:p w14:paraId="447B7060"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De nos jours</w:t>
      </w:r>
    </w:p>
    <w:p w14:paraId="4E92E2AC"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Il suffirait de</w:t>
      </w:r>
    </w:p>
    <w:p w14:paraId="740ECB7B"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Selon d’autres</w:t>
      </w:r>
    </w:p>
    <w:p w14:paraId="76A11635"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Prenons l’exemple de</w:t>
      </w:r>
    </w:p>
    <w:p w14:paraId="1CDDD815"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De plus</w:t>
      </w:r>
    </w:p>
    <w:p w14:paraId="05B7559B"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Par ailleurs</w:t>
      </w:r>
    </w:p>
    <w:p w14:paraId="655BC2B8"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Contrairement à</w:t>
      </w:r>
    </w:p>
    <w:p w14:paraId="0C49FB84"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Bien que</w:t>
      </w:r>
    </w:p>
    <w:p w14:paraId="0D42B54C"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En outre</w:t>
      </w:r>
    </w:p>
    <w:p w14:paraId="5331DCE1"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D'une part…d'autre part</w:t>
      </w:r>
    </w:p>
    <w:p w14:paraId="3AF38D63"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En revanche</w:t>
      </w:r>
    </w:p>
    <w:p w14:paraId="2C83ED27"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En ce qui concerne</w:t>
      </w:r>
    </w:p>
    <w:p w14:paraId="5C2DB101"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Au mieux</w:t>
      </w:r>
    </w:p>
    <w:p w14:paraId="5FEC6A46"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Au pire</w:t>
      </w:r>
    </w:p>
    <w:p w14:paraId="0BB5E363"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Néanmoins</w:t>
      </w:r>
    </w:p>
    <w:p w14:paraId="5BE10C47"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Toutefois</w:t>
      </w:r>
    </w:p>
    <w:p w14:paraId="63A0EC4A" w14:textId="77777777" w:rsidR="00BD07AD" w:rsidRPr="008B605C" w:rsidRDefault="00BD07AD" w:rsidP="00BD07AD">
      <w:pPr>
        <w:pStyle w:val="ListParagraph"/>
        <w:widowControl/>
        <w:numPr>
          <w:ilvl w:val="0"/>
          <w:numId w:val="36"/>
        </w:numPr>
        <w:autoSpaceDE/>
        <w:autoSpaceDN/>
        <w:spacing w:after="120" w:line="312" w:lineRule="auto"/>
        <w:contextualSpacing/>
        <w:rPr>
          <w:rStyle w:val="Emphasis"/>
          <w:rFonts w:ascii="Arial" w:hAnsi="Arial" w:cs="Arial"/>
          <w:sz w:val="24"/>
          <w:szCs w:val="24"/>
          <w:lang w:val="fr-FR"/>
        </w:rPr>
      </w:pPr>
      <w:r w:rsidRPr="008B605C">
        <w:rPr>
          <w:rStyle w:val="Emphasis"/>
          <w:rFonts w:ascii="Arial" w:hAnsi="Arial" w:cs="Arial"/>
          <w:sz w:val="24"/>
          <w:szCs w:val="24"/>
          <w:lang w:val="fr-FR"/>
        </w:rPr>
        <w:t>Cependant</w:t>
      </w:r>
    </w:p>
    <w:p w14:paraId="1F720027" w14:textId="77777777" w:rsidR="005D7941" w:rsidRDefault="005D7941" w:rsidP="005D7941">
      <w:pPr>
        <w:pStyle w:val="DoEheading42018"/>
      </w:pPr>
      <w:r w:rsidRPr="00424465">
        <w:t>Expressions to use within a paragraph to add structure</w:t>
      </w:r>
    </w:p>
    <w:p w14:paraId="737CA2B8" w14:textId="77777777" w:rsidR="005D7941" w:rsidRPr="00511E6D" w:rsidRDefault="005D7941" w:rsidP="005D7941">
      <w:pPr>
        <w:pStyle w:val="DoElist1bullet2018"/>
        <w:rPr>
          <w:rStyle w:val="DoEscientifictermorlanguage2018"/>
        </w:rPr>
      </w:pPr>
      <w:r w:rsidRPr="00511E6D">
        <w:rPr>
          <w:rStyle w:val="DoEscientifictermorlanguage2018"/>
        </w:rPr>
        <w:t>D’abord</w:t>
      </w:r>
    </w:p>
    <w:p w14:paraId="0F7B62C9"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Quant à, en ce qui concerne</w:t>
      </w:r>
    </w:p>
    <w:p w14:paraId="0B8968E7" w14:textId="77777777" w:rsidR="005D7941" w:rsidRPr="00511E6D" w:rsidRDefault="005D7941" w:rsidP="005D7941">
      <w:pPr>
        <w:pStyle w:val="DoElist1bullet2018"/>
        <w:rPr>
          <w:rStyle w:val="DoEscientifictermorlanguage2018"/>
        </w:rPr>
      </w:pPr>
      <w:r w:rsidRPr="00511E6D">
        <w:rPr>
          <w:rStyle w:val="DoEscientifictermorlanguage2018"/>
        </w:rPr>
        <w:t>Ensuite</w:t>
      </w:r>
    </w:p>
    <w:p w14:paraId="318A1C04" w14:textId="77777777" w:rsidR="005D7941" w:rsidRPr="00511E6D" w:rsidRDefault="005D7941" w:rsidP="005D7941">
      <w:pPr>
        <w:pStyle w:val="DoElist1bullet2018"/>
        <w:rPr>
          <w:rStyle w:val="DoEscientifictermorlanguage2018"/>
        </w:rPr>
      </w:pPr>
      <w:r w:rsidRPr="00511E6D">
        <w:rPr>
          <w:rStyle w:val="DoEscientifictermorlanguage2018"/>
        </w:rPr>
        <w:t>À cet égard, après tout</w:t>
      </w:r>
    </w:p>
    <w:p w14:paraId="1A61A4D7" w14:textId="77777777" w:rsidR="005D7941" w:rsidRPr="00511E6D" w:rsidRDefault="005D7941" w:rsidP="005D7941">
      <w:pPr>
        <w:pStyle w:val="DoElist1bullet2018"/>
        <w:rPr>
          <w:rStyle w:val="DoEscientifictermorlanguage2018"/>
        </w:rPr>
      </w:pPr>
      <w:r w:rsidRPr="00511E6D">
        <w:rPr>
          <w:rStyle w:val="DoEscientifictermorlanguage2018"/>
        </w:rPr>
        <w:t>Enfin</w:t>
      </w:r>
    </w:p>
    <w:p w14:paraId="2EFD8859" w14:textId="77777777" w:rsidR="005D7941" w:rsidRPr="00511E6D" w:rsidRDefault="005D7941" w:rsidP="005D7941">
      <w:pPr>
        <w:pStyle w:val="DoElist1bullet2018"/>
        <w:rPr>
          <w:rStyle w:val="DoEscientifictermorlanguage2018"/>
        </w:rPr>
      </w:pPr>
      <w:r w:rsidRPr="00511E6D">
        <w:rPr>
          <w:rStyle w:val="DoEscientifictermorlanguage2018"/>
        </w:rPr>
        <w:t>Par conséquent/en consequence</w:t>
      </w:r>
    </w:p>
    <w:p w14:paraId="7FBC2D54" w14:textId="26E95638" w:rsidR="003D6E69" w:rsidRDefault="005D7941" w:rsidP="005D7941">
      <w:pPr>
        <w:pStyle w:val="DoElist1bullet2018"/>
        <w:rPr>
          <w:rStyle w:val="DoEscientifictermorlanguage2018"/>
        </w:rPr>
      </w:pPr>
      <w:r w:rsidRPr="00511E6D">
        <w:rPr>
          <w:rStyle w:val="DoEscientifictermorlanguage2018"/>
        </w:rPr>
        <w:t>D’une part</w:t>
      </w:r>
    </w:p>
    <w:p w14:paraId="4F6499AB" w14:textId="0D316D43" w:rsidR="005D7941" w:rsidRPr="00511E6D" w:rsidRDefault="003D6E69" w:rsidP="005D7941">
      <w:pPr>
        <w:pStyle w:val="DoElist1bullet2018"/>
        <w:rPr>
          <w:rStyle w:val="DoEscientifictermorlanguage2018"/>
        </w:rPr>
      </w:pPr>
      <w:r>
        <w:rPr>
          <w:rStyle w:val="DoEscientifictermorlanguage2018"/>
        </w:rPr>
        <w:t>D</w:t>
      </w:r>
      <w:r w:rsidR="005D7941" w:rsidRPr="00511E6D">
        <w:rPr>
          <w:rStyle w:val="DoEscientifictermorlanguage2018"/>
        </w:rPr>
        <w:t>’autre part</w:t>
      </w:r>
    </w:p>
    <w:p w14:paraId="61681F11" w14:textId="77777777" w:rsidR="005D7941" w:rsidRPr="00511E6D" w:rsidRDefault="005D7941" w:rsidP="005D7941">
      <w:pPr>
        <w:pStyle w:val="DoElist1bullet2018"/>
        <w:rPr>
          <w:rStyle w:val="DoEscientifictermorlanguage2018"/>
        </w:rPr>
      </w:pPr>
      <w:r w:rsidRPr="00511E6D">
        <w:rPr>
          <w:rStyle w:val="DoEscientifictermorlanguage2018"/>
        </w:rPr>
        <w:t>Étant donné que</w:t>
      </w:r>
    </w:p>
    <w:p w14:paraId="727CC93B"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Cependant, pourtant, néanmoins, tout de même</w:t>
      </w:r>
    </w:p>
    <w:p w14:paraId="3840D884" w14:textId="77777777" w:rsidR="005D7941" w:rsidRPr="00511E6D" w:rsidRDefault="005D7941" w:rsidP="005D7941">
      <w:pPr>
        <w:pStyle w:val="DoElist1bullet2018"/>
        <w:rPr>
          <w:rStyle w:val="DoEscientifictermorlanguage2018"/>
        </w:rPr>
      </w:pPr>
      <w:r w:rsidRPr="00511E6D">
        <w:rPr>
          <w:rStyle w:val="DoEscientifictermorlanguage2018"/>
        </w:rPr>
        <w:t>D’une façon ou d’une autre</w:t>
      </w:r>
    </w:p>
    <w:p w14:paraId="2ABF1200" w14:textId="77777777" w:rsidR="005D7941" w:rsidRPr="00511E6D" w:rsidRDefault="005D7941" w:rsidP="005D7941">
      <w:pPr>
        <w:pStyle w:val="DoElist1bullet2018"/>
        <w:rPr>
          <w:rStyle w:val="DoEscientifictermorlanguage2018"/>
        </w:rPr>
      </w:pPr>
      <w:r w:rsidRPr="00511E6D">
        <w:rPr>
          <w:rStyle w:val="DoEscientifictermorlanguage2018"/>
        </w:rPr>
        <w:t>Bref, en un mot</w:t>
      </w:r>
    </w:p>
    <w:p w14:paraId="7F225FDD" w14:textId="77777777" w:rsidR="005D7941" w:rsidRPr="00511E6D" w:rsidRDefault="005D7941" w:rsidP="005D7941">
      <w:pPr>
        <w:pStyle w:val="DoElist1bullet2018"/>
        <w:rPr>
          <w:rStyle w:val="DoEscientifictermorlanguage2018"/>
        </w:rPr>
      </w:pPr>
      <w:r w:rsidRPr="00511E6D">
        <w:rPr>
          <w:rStyle w:val="DoEscientifictermorlanguage2018"/>
        </w:rPr>
        <w:t>En réalité</w:t>
      </w:r>
    </w:p>
    <w:p w14:paraId="64C4A7A1" w14:textId="77777777" w:rsidR="005D7941" w:rsidRPr="00511E6D" w:rsidRDefault="005D7941" w:rsidP="005D7941">
      <w:pPr>
        <w:pStyle w:val="DoElist1bullet2018"/>
        <w:rPr>
          <w:rStyle w:val="DoEscientifictermorlanguage2018"/>
        </w:rPr>
      </w:pPr>
      <w:r w:rsidRPr="00511E6D">
        <w:rPr>
          <w:rStyle w:val="DoEscientifictermorlanguage2018"/>
        </w:rPr>
        <w:t>Grâce à la/au/aux</w:t>
      </w:r>
    </w:p>
    <w:p w14:paraId="5F446BEC" w14:textId="72EA9D3E" w:rsidR="005D7941" w:rsidRPr="007209B4" w:rsidRDefault="005D7941" w:rsidP="007209B4">
      <w:pPr>
        <w:pStyle w:val="DoElist1bullet2018"/>
        <w:rPr>
          <w:rStyle w:val="DoEscientifictermorlanguage2018"/>
        </w:rPr>
      </w:pPr>
      <w:r w:rsidRPr="00511E6D">
        <w:rPr>
          <w:rStyle w:val="DoEscientifictermorlanguage2018"/>
        </w:rPr>
        <w:t>Malgré tout/toutes</w:t>
      </w:r>
      <w:r w:rsidRPr="007209B4">
        <w:rPr>
          <w:rStyle w:val="DoEscientifictermorlanguage2018"/>
          <w:rFonts w:ascii="Georgia" w:hAnsi="Georgia"/>
          <w:i w:val="0"/>
          <w:color w:val="2A303B"/>
          <w:sz w:val="48"/>
        </w:rPr>
        <w:br w:type="page"/>
      </w:r>
    </w:p>
    <w:p w14:paraId="5EED258F" w14:textId="77777777" w:rsidR="005D7941" w:rsidRDefault="005D7941" w:rsidP="005D7941">
      <w:pPr>
        <w:pStyle w:val="DoEheading42018"/>
      </w:pPr>
      <w:r w:rsidRPr="00E00CFC">
        <w:t>Introducing an impersonal statement</w:t>
      </w:r>
    </w:p>
    <w:p w14:paraId="4AC6BD35"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Il est possible (de manger des champignons hors de saison mais)</w:t>
      </w:r>
    </w:p>
    <w:p w14:paraId="4555876D"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Il est facile (de se rendre au bureau en utilisant)</w:t>
      </w:r>
    </w:p>
    <w:p w14:paraId="7D392D05"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Il est important (d’être présent avant la réunion)</w:t>
      </w:r>
    </w:p>
    <w:p w14:paraId="15812383"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Il est nécessaire que (vous soyez de retour avant 4 heures)</w:t>
      </w:r>
    </w:p>
    <w:p w14:paraId="163C1476" w14:textId="77777777" w:rsidR="005D7941" w:rsidRPr="00511E6D" w:rsidRDefault="005D7941" w:rsidP="005D7941">
      <w:pPr>
        <w:pStyle w:val="DoElist1bullet2018"/>
        <w:rPr>
          <w:rStyle w:val="DoEscientifictermorlanguage2018"/>
        </w:rPr>
      </w:pPr>
      <w:r w:rsidRPr="00511E6D">
        <w:rPr>
          <w:rStyle w:val="DoEscientifictermorlanguage2018"/>
        </w:rPr>
        <w:t>Il faut, il faudrait</w:t>
      </w:r>
    </w:p>
    <w:p w14:paraId="19E9AB5E" w14:textId="77777777" w:rsidR="005D7941" w:rsidRPr="00511E6D" w:rsidRDefault="005D7941" w:rsidP="005D7941">
      <w:pPr>
        <w:pStyle w:val="DoElist1bullet2018"/>
        <w:rPr>
          <w:rStyle w:val="DoEscientifictermorlanguage2018"/>
        </w:rPr>
      </w:pPr>
      <w:r w:rsidRPr="00511E6D">
        <w:rPr>
          <w:rStyle w:val="DoEscientifictermorlanguage2018"/>
        </w:rPr>
        <w:t>Il reste peu de temps</w:t>
      </w:r>
    </w:p>
    <w:p w14:paraId="345FE6FA" w14:textId="77777777" w:rsidR="005D7941" w:rsidRPr="00511E6D" w:rsidRDefault="005D7941" w:rsidP="005D7941">
      <w:pPr>
        <w:pStyle w:val="DoElist1bullet2018"/>
        <w:rPr>
          <w:rStyle w:val="DoEscientifictermorlanguage2018"/>
        </w:rPr>
      </w:pPr>
      <w:r w:rsidRPr="00511E6D">
        <w:rPr>
          <w:rStyle w:val="DoEscientifictermorlanguage2018"/>
        </w:rPr>
        <w:t>Il manque beaucoup de</w:t>
      </w:r>
    </w:p>
    <w:p w14:paraId="5E2CD6A4" w14:textId="77777777" w:rsidR="005D7941" w:rsidRPr="00511E6D" w:rsidRDefault="005D7941" w:rsidP="005D7941">
      <w:pPr>
        <w:pStyle w:val="DoElist1bullet2018"/>
        <w:rPr>
          <w:rStyle w:val="DoEscientifictermorlanguage2018"/>
        </w:rPr>
      </w:pPr>
      <w:r w:rsidRPr="00511E6D">
        <w:rPr>
          <w:rStyle w:val="DoEscientifictermorlanguage2018"/>
        </w:rPr>
        <w:t>Il s’agit de</w:t>
      </w:r>
    </w:p>
    <w:p w14:paraId="793338E7" w14:textId="77777777" w:rsidR="005D7941" w:rsidRPr="00511E6D" w:rsidRDefault="005D7941" w:rsidP="005D7941">
      <w:pPr>
        <w:pStyle w:val="DoElist1bullet2018"/>
        <w:rPr>
          <w:rStyle w:val="DoEscientifictermorlanguage2018"/>
        </w:rPr>
      </w:pPr>
      <w:r w:rsidRPr="00511E6D">
        <w:rPr>
          <w:rStyle w:val="DoEscientifictermorlanguage2018"/>
        </w:rPr>
        <w:t>Il suffit de</w:t>
      </w:r>
    </w:p>
    <w:p w14:paraId="3D1AE244" w14:textId="77777777" w:rsidR="005D7941" w:rsidRPr="00511E6D" w:rsidRDefault="005D7941" w:rsidP="005D7941">
      <w:pPr>
        <w:pStyle w:val="DoElist1bullet2018"/>
        <w:rPr>
          <w:rStyle w:val="DoEscientifictermorlanguage2018"/>
        </w:rPr>
      </w:pPr>
      <w:r w:rsidRPr="00511E6D">
        <w:rPr>
          <w:rStyle w:val="DoEscientifictermorlanguage2018"/>
        </w:rPr>
        <w:t>Il est question de</w:t>
      </w:r>
    </w:p>
    <w:p w14:paraId="4B67175B" w14:textId="77777777" w:rsidR="005D7941" w:rsidRDefault="005D7941" w:rsidP="005D7941">
      <w:pPr>
        <w:pStyle w:val="DoEheading42018"/>
      </w:pPr>
      <w:bookmarkStart w:id="98" w:name="Indicating_rises,_increases_or_decreases"/>
      <w:bookmarkEnd w:id="98"/>
      <w:r w:rsidRPr="00E00CFC">
        <w:t>Indicating rises, increases or decreases</w:t>
      </w:r>
    </w:p>
    <w:p w14:paraId="4CF7D0EE" w14:textId="77777777" w:rsidR="005D7941" w:rsidRPr="00A870D9" w:rsidRDefault="005D7941" w:rsidP="005D7941">
      <w:pPr>
        <w:pStyle w:val="DoElist1bullet2018"/>
        <w:rPr>
          <w:rStyle w:val="DoEscientifictermorlanguage2018"/>
        </w:rPr>
      </w:pPr>
      <w:r w:rsidRPr="00A870D9">
        <w:rPr>
          <w:rStyle w:val="DoEscientifictermorlanguage2018"/>
        </w:rPr>
        <w:t>Le nombre s’accroît</w:t>
      </w:r>
    </w:p>
    <w:p w14:paraId="5A171041" w14:textId="77777777" w:rsidR="005D7941" w:rsidRPr="00A870D9" w:rsidRDefault="005D7941" w:rsidP="005D7941">
      <w:pPr>
        <w:pStyle w:val="DoElist1bullet2018"/>
        <w:rPr>
          <w:rStyle w:val="DoEscientifictermorlanguage2018"/>
        </w:rPr>
      </w:pPr>
      <w:r w:rsidRPr="00A870D9">
        <w:rPr>
          <w:rStyle w:val="DoEscientifictermorlanguage2018"/>
        </w:rPr>
        <w:t>Le taux diminue</w:t>
      </w:r>
    </w:p>
    <w:p w14:paraId="41D766A1" w14:textId="77777777" w:rsidR="005D7941" w:rsidRPr="00A870D9" w:rsidRDefault="005D7941" w:rsidP="005D7941">
      <w:pPr>
        <w:pStyle w:val="DoElist1bullet2018"/>
        <w:rPr>
          <w:rStyle w:val="DoEscientifictermorlanguage2018"/>
        </w:rPr>
      </w:pPr>
      <w:r w:rsidRPr="00A870D9">
        <w:rPr>
          <w:rStyle w:val="DoEscientifictermorlanguage2018"/>
        </w:rPr>
        <w:t>Une augmentation de</w:t>
      </w:r>
    </w:p>
    <w:p w14:paraId="7F89003B"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Une baisse des prix au marché</w:t>
      </w:r>
    </w:p>
    <w:p w14:paraId="45DADE28"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Une hausse des niveaux de la mer</w:t>
      </w:r>
    </w:p>
    <w:p w14:paraId="78896EC8"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Le coût des fruits et des légumes sont tombés</w:t>
      </w:r>
    </w:p>
    <w:p w14:paraId="4B6BEF15" w14:textId="77777777" w:rsidR="005D7941" w:rsidRDefault="005D7941" w:rsidP="005D7941">
      <w:pPr>
        <w:pStyle w:val="DoEheading42018"/>
      </w:pPr>
      <w:bookmarkStart w:id="99" w:name="Numbers_of_people_and_things"/>
      <w:bookmarkEnd w:id="99"/>
      <w:r w:rsidRPr="00E00CFC">
        <w:t>Numbers of people and things</w:t>
      </w:r>
    </w:p>
    <w:p w14:paraId="06BFDF5C"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La plupart (des enfants vont en vacances avec leurs parents)</w:t>
      </w:r>
    </w:p>
    <w:p w14:paraId="09E88106"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Beaucoup de (filles ne portent plus de jupes)</w:t>
      </w:r>
    </w:p>
    <w:p w14:paraId="37AA8A4A"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Certains ne sont pas sûrs de (ce que veut dire liberté)</w:t>
      </w:r>
    </w:p>
    <w:p w14:paraId="2487FAD2" w14:textId="77777777" w:rsidR="005D7941" w:rsidRDefault="005D7941" w:rsidP="005D7941">
      <w:pPr>
        <w:pStyle w:val="DoEheading42018"/>
      </w:pPr>
      <w:bookmarkStart w:id="100" w:name="Expressing_doubt_(inversion_is_needed_wh"/>
      <w:bookmarkEnd w:id="100"/>
      <w:r w:rsidRPr="00E00CFC">
        <w:t>Expressing doubt (inversion is needed when you begin a sentence with peut-être)</w:t>
      </w:r>
    </w:p>
    <w:p w14:paraId="0FAE1E23"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Les tribus d’Afrique sont peut-être mieux au courant de la disparition de</w:t>
      </w:r>
      <w:r>
        <w:rPr>
          <w:rStyle w:val="DoEscientifictermorlanguage2018"/>
          <w:lang w:val="fr-FR"/>
        </w:rPr>
        <w:t>s</w:t>
      </w:r>
    </w:p>
    <w:p w14:paraId="25C6E202"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Peut-être (que les effets de serre se font-ils plus ressentir en Océanie)</w:t>
      </w:r>
    </w:p>
    <w:p w14:paraId="59D93088"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Il se peut que (ce soit la faute aux industriels)</w:t>
      </w:r>
    </w:p>
    <w:p w14:paraId="7C27A805" w14:textId="77777777" w:rsidR="005D7941" w:rsidRDefault="005D7941" w:rsidP="005D7941">
      <w:pPr>
        <w:pStyle w:val="DoEheading42018"/>
      </w:pPr>
      <w:r w:rsidRPr="00E00CFC">
        <w:t>Indicating times and periods</w:t>
      </w:r>
    </w:p>
    <w:p w14:paraId="1865C71F" w14:textId="77777777" w:rsidR="005D7941" w:rsidRPr="00A870D9" w:rsidRDefault="005D7941" w:rsidP="005D7941">
      <w:pPr>
        <w:pStyle w:val="DoElist1bullet2018"/>
        <w:rPr>
          <w:rStyle w:val="DoEscientifictermorlanguage2018"/>
        </w:rPr>
      </w:pPr>
      <w:r w:rsidRPr="00A870D9">
        <w:rPr>
          <w:rStyle w:val="DoEscientifictermorlanguage2018"/>
        </w:rPr>
        <w:t>De nos jours</w:t>
      </w:r>
    </w:p>
    <w:p w14:paraId="1394BB1E" w14:textId="77777777" w:rsidR="005D7941" w:rsidRPr="00A870D9" w:rsidRDefault="005D7941" w:rsidP="005D7941">
      <w:pPr>
        <w:pStyle w:val="DoElist1bullet2018"/>
        <w:rPr>
          <w:rStyle w:val="DoEscientifictermorlanguage2018"/>
        </w:rPr>
      </w:pPr>
      <w:r w:rsidRPr="00A870D9">
        <w:rPr>
          <w:rStyle w:val="DoEscientifictermorlanguage2018"/>
        </w:rPr>
        <w:t xml:space="preserve">Autrefois </w:t>
      </w:r>
    </w:p>
    <w:p w14:paraId="4BDB32FB" w14:textId="77777777" w:rsidR="005D7941" w:rsidRPr="00A870D9" w:rsidRDefault="005D7941" w:rsidP="005D7941">
      <w:pPr>
        <w:pStyle w:val="DoElist1bullet2018"/>
        <w:rPr>
          <w:rStyle w:val="DoEscientifictermorlanguage2018"/>
        </w:rPr>
      </w:pPr>
      <w:r w:rsidRPr="00A870D9">
        <w:rPr>
          <w:rStyle w:val="DoEscientifictermorlanguage2018"/>
        </w:rPr>
        <w:t xml:space="preserve">À l’époque actuelle </w:t>
      </w:r>
    </w:p>
    <w:p w14:paraId="333FB328" w14:textId="77777777" w:rsidR="005D7941" w:rsidRPr="00A870D9" w:rsidRDefault="005D7941" w:rsidP="005D7941">
      <w:pPr>
        <w:pStyle w:val="DoElist1bullet2018"/>
        <w:rPr>
          <w:rStyle w:val="DoEscientifictermorlanguage2018"/>
        </w:rPr>
      </w:pPr>
      <w:r w:rsidRPr="00A870D9">
        <w:rPr>
          <w:rStyle w:val="DoEscientifictermorlanguage2018"/>
        </w:rPr>
        <w:t xml:space="preserve">Jadis </w:t>
      </w:r>
    </w:p>
    <w:p w14:paraId="2DC8D58E" w14:textId="77777777" w:rsidR="005D7941" w:rsidRPr="00A870D9" w:rsidRDefault="005D7941" w:rsidP="005D7941">
      <w:pPr>
        <w:pStyle w:val="DoElist1bullet2018"/>
        <w:rPr>
          <w:rStyle w:val="DoEscientifictermorlanguage2018"/>
        </w:rPr>
      </w:pPr>
      <w:r w:rsidRPr="00A870D9">
        <w:rPr>
          <w:rStyle w:val="DoEscientifictermorlanguage2018"/>
        </w:rPr>
        <w:t xml:space="preserve">À l’avenir </w:t>
      </w:r>
    </w:p>
    <w:p w14:paraId="0CB58221"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 xml:space="preserve">Du temps de mes grands-parents </w:t>
      </w:r>
    </w:p>
    <w:p w14:paraId="2A4DE1CA" w14:textId="77777777" w:rsidR="005D7941" w:rsidRPr="00A870D9" w:rsidRDefault="005D7941" w:rsidP="005D7941">
      <w:pPr>
        <w:pStyle w:val="DoElist1bullet2018"/>
        <w:rPr>
          <w:rStyle w:val="DoEscientifictermorlanguage2018"/>
        </w:rPr>
      </w:pPr>
      <w:r w:rsidRPr="00A870D9">
        <w:rPr>
          <w:rStyle w:val="DoEscientifictermorlanguage2018"/>
        </w:rPr>
        <w:t xml:space="preserve">Les générations futures diront </w:t>
      </w:r>
    </w:p>
    <w:p w14:paraId="08DBC5E6" w14:textId="77777777" w:rsidR="005D7941" w:rsidRPr="00A870D9" w:rsidRDefault="005D7941" w:rsidP="005D7941">
      <w:pPr>
        <w:pStyle w:val="DoElist1bullet2018"/>
        <w:rPr>
          <w:rStyle w:val="DoEscientifictermorlanguage2018"/>
        </w:rPr>
      </w:pPr>
      <w:r w:rsidRPr="00A870D9">
        <w:rPr>
          <w:rStyle w:val="DoEscientifictermorlanguage2018"/>
        </w:rPr>
        <w:t xml:space="preserve">À l’époque victorienne </w:t>
      </w:r>
    </w:p>
    <w:p w14:paraId="7243AEEA" w14:textId="77777777" w:rsidR="005D7941" w:rsidRPr="00A870D9" w:rsidRDefault="005D7941" w:rsidP="005D7941">
      <w:pPr>
        <w:pStyle w:val="DoElist1bullet2018"/>
        <w:rPr>
          <w:rStyle w:val="DoEscientifictermorlanguage2018"/>
        </w:rPr>
      </w:pPr>
      <w:r w:rsidRPr="00A870D9">
        <w:rPr>
          <w:rStyle w:val="DoEscientifictermorlanguage2018"/>
        </w:rPr>
        <w:t xml:space="preserve">Au début du siècle </w:t>
      </w:r>
    </w:p>
    <w:p w14:paraId="299A4736" w14:textId="77777777" w:rsidR="005D7941" w:rsidRPr="00A870D9" w:rsidRDefault="005D7941" w:rsidP="005D7941">
      <w:pPr>
        <w:pStyle w:val="DoElist1bullet2018"/>
        <w:rPr>
          <w:rStyle w:val="DoEscientifictermorlanguage2018"/>
        </w:rPr>
      </w:pPr>
      <w:r w:rsidRPr="00A870D9">
        <w:rPr>
          <w:rStyle w:val="DoEscientifictermorlanguage2018"/>
        </w:rPr>
        <w:t xml:space="preserve">Dans les années 70 </w:t>
      </w:r>
    </w:p>
    <w:p w14:paraId="1EAAB45E" w14:textId="77777777" w:rsidR="005D7941" w:rsidRPr="00A870D9" w:rsidRDefault="005D7941" w:rsidP="005D7941">
      <w:pPr>
        <w:pStyle w:val="DoElist1bullet2018"/>
        <w:rPr>
          <w:rStyle w:val="DoEscientifictermorlanguage2018"/>
        </w:rPr>
      </w:pPr>
      <w:r w:rsidRPr="00A870D9">
        <w:rPr>
          <w:rStyle w:val="DoEscientifictermorlanguage2018"/>
        </w:rPr>
        <w:t xml:space="preserve">Pendant longtemps </w:t>
      </w:r>
    </w:p>
    <w:p w14:paraId="15D63425" w14:textId="77777777" w:rsidR="005D7941" w:rsidRPr="00A870D9" w:rsidRDefault="005D7941" w:rsidP="005D7941">
      <w:pPr>
        <w:pStyle w:val="DoElist1bullet2018"/>
        <w:rPr>
          <w:rStyle w:val="DoEscientifictermorlanguage2018"/>
        </w:rPr>
      </w:pPr>
      <w:r w:rsidRPr="00A870D9">
        <w:rPr>
          <w:rStyle w:val="DoEscientifictermorlanguage2018"/>
        </w:rPr>
        <w:t xml:space="preserve">En moins d’un siècle </w:t>
      </w:r>
    </w:p>
    <w:p w14:paraId="559B398B" w14:textId="77777777" w:rsidR="005D7941" w:rsidRDefault="005D7941" w:rsidP="005D7941">
      <w:pPr>
        <w:pStyle w:val="DoEheading42018"/>
      </w:pPr>
      <w:bookmarkStart w:id="101" w:name="Giving_examples_or_quoting_an_opinion"/>
      <w:bookmarkEnd w:id="101"/>
      <w:r w:rsidRPr="00E00CFC">
        <w:t>Giving examples or quoting an opinion</w:t>
      </w:r>
    </w:p>
    <w:p w14:paraId="3EFB7BFD"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Citons en exemple/je cite en exemple</w:t>
      </w:r>
    </w:p>
    <w:p w14:paraId="50D0615D" w14:textId="77777777" w:rsidR="005D7941" w:rsidRPr="00A870D9" w:rsidRDefault="005D7941" w:rsidP="005D7941">
      <w:pPr>
        <w:pStyle w:val="DoElist1bullet2018"/>
        <w:rPr>
          <w:rStyle w:val="DoEscientifictermorlanguage2018"/>
        </w:rPr>
      </w:pPr>
      <w:r w:rsidRPr="00A870D9">
        <w:rPr>
          <w:rStyle w:val="DoEscientifictermorlanguage2018"/>
        </w:rPr>
        <w:t>Prenons l’exemple d</w:t>
      </w:r>
      <w:r>
        <w:rPr>
          <w:rStyle w:val="DoEscientifictermorlanguage2018"/>
        </w:rPr>
        <w:t>e</w:t>
      </w:r>
    </w:p>
    <w:p w14:paraId="65341F6C" w14:textId="77777777" w:rsidR="005D7941" w:rsidRPr="00A870D9" w:rsidRDefault="005D7941" w:rsidP="005D7941">
      <w:pPr>
        <w:pStyle w:val="DoElist1bullet2018"/>
        <w:rPr>
          <w:rStyle w:val="DoEscientifictermorlanguage2018"/>
        </w:rPr>
      </w:pPr>
      <w:r w:rsidRPr="00A870D9">
        <w:rPr>
          <w:rStyle w:val="DoEscientifictermorlanguage2018"/>
        </w:rPr>
        <w:t>Selon certain, selon d’autres</w:t>
      </w:r>
    </w:p>
    <w:p w14:paraId="1BA66EFE"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 xml:space="preserve">À en croire les scientifiques </w:t>
      </w:r>
    </w:p>
    <w:p w14:paraId="5AFCCA4F"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 xml:space="preserve">L’exemple le plus frappant est </w:t>
      </w:r>
    </w:p>
    <w:p w14:paraId="2EEA0FD8" w14:textId="77777777" w:rsidR="005D7941" w:rsidRPr="00A870D9" w:rsidRDefault="005D7941" w:rsidP="005D7941">
      <w:pPr>
        <w:pStyle w:val="DoElist1bullet2018"/>
        <w:rPr>
          <w:rStyle w:val="DoEscientifictermorlanguage2018"/>
        </w:rPr>
      </w:pPr>
      <w:r w:rsidRPr="00A870D9">
        <w:rPr>
          <w:rStyle w:val="DoEscientifictermorlanguage2018"/>
        </w:rPr>
        <w:t xml:space="preserve">D’après le directeur </w:t>
      </w:r>
    </w:p>
    <w:p w14:paraId="646E8E75" w14:textId="77777777" w:rsidR="005D7941" w:rsidRDefault="005D7941" w:rsidP="005D7941">
      <w:pPr>
        <w:pStyle w:val="DoEheading42018"/>
      </w:pPr>
      <w:bookmarkStart w:id="102" w:name="Comparing_ideas"/>
      <w:bookmarkEnd w:id="102"/>
      <w:r w:rsidRPr="00E00CFC">
        <w:t>Comparing ideas</w:t>
      </w:r>
    </w:p>
    <w:p w14:paraId="005C192A" w14:textId="06BA98A8" w:rsidR="005D7941" w:rsidRPr="00E641E9" w:rsidRDefault="005D7941" w:rsidP="005D7941">
      <w:pPr>
        <w:pStyle w:val="DoElist1bullet2018"/>
        <w:rPr>
          <w:rStyle w:val="DoEscientifictermorlanguage2018"/>
          <w:lang w:val="fr-FR"/>
        </w:rPr>
      </w:pPr>
      <w:r w:rsidRPr="00E641E9">
        <w:rPr>
          <w:rStyle w:val="DoEscientifictermorlanguage2018"/>
          <w:lang w:val="fr-FR"/>
        </w:rPr>
        <w:t>Certains disent que</w:t>
      </w:r>
      <w:r w:rsidR="00E15A8D">
        <w:rPr>
          <w:rStyle w:val="DoEscientifictermorlanguage2018"/>
          <w:lang w:val="fr-FR"/>
        </w:rPr>
        <w:t>...</w:t>
      </w:r>
      <w:r w:rsidRPr="00E641E9">
        <w:rPr>
          <w:rStyle w:val="DoEscientifictermorlanguage2018"/>
          <w:lang w:val="fr-FR"/>
        </w:rPr>
        <w:t xml:space="preserve"> d’autres pensent</w:t>
      </w:r>
      <w:r w:rsidR="00E15A8D">
        <w:rPr>
          <w:rStyle w:val="DoEscientifictermorlanguage2018"/>
          <w:lang w:val="fr-FR"/>
        </w:rPr>
        <w:t>...</w:t>
      </w:r>
    </w:p>
    <w:p w14:paraId="683E20FE"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 xml:space="preserve">Comparé à notre mode de vie aujourd’hui </w:t>
      </w:r>
    </w:p>
    <w:p w14:paraId="3284AE15" w14:textId="77777777" w:rsidR="005D7941" w:rsidRPr="00A870D9" w:rsidRDefault="005D7941" w:rsidP="005D7941">
      <w:pPr>
        <w:pStyle w:val="DoElist1bullet2018"/>
        <w:rPr>
          <w:rStyle w:val="DoEscientifictermorlanguage2018"/>
        </w:rPr>
      </w:pPr>
      <w:r w:rsidRPr="00A870D9">
        <w:rPr>
          <w:rStyle w:val="DoEscientifictermorlanguage2018"/>
        </w:rPr>
        <w:t xml:space="preserve">Faisons une comparaison entre </w:t>
      </w:r>
    </w:p>
    <w:p w14:paraId="27171C85"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 xml:space="preserve">Si je compare nos activités à celles de </w:t>
      </w:r>
    </w:p>
    <w:p w14:paraId="3CADD955"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 xml:space="preserve">En contraste/par rapport à </w:t>
      </w:r>
    </w:p>
    <w:p w14:paraId="74776280" w14:textId="77777777" w:rsidR="005D7941" w:rsidRPr="00E641E9" w:rsidRDefault="005D7941" w:rsidP="005D7941">
      <w:pPr>
        <w:pStyle w:val="DoElist1bullet2018"/>
        <w:rPr>
          <w:rStyle w:val="DoEscientifictermorlanguage2018"/>
          <w:lang w:val="fr-FR"/>
        </w:rPr>
      </w:pPr>
      <w:r w:rsidRPr="00E641E9">
        <w:rPr>
          <w:rStyle w:val="DoEscientifictermorlanguage2018"/>
          <w:lang w:val="fr-FR"/>
        </w:rPr>
        <w:t xml:space="preserve">Celui-ci est mieux rémunéré que </w:t>
      </w:r>
    </w:p>
    <w:p w14:paraId="230AB36D" w14:textId="77777777" w:rsidR="005D7941" w:rsidRDefault="005D7941" w:rsidP="005D7941">
      <w:pPr>
        <w:pStyle w:val="DoEheading42018"/>
      </w:pPr>
      <w:bookmarkStart w:id="103" w:name="Ending_a_discussion"/>
      <w:bookmarkEnd w:id="103"/>
      <w:r w:rsidRPr="00E00CFC">
        <w:t>Ending a discussion</w:t>
      </w:r>
    </w:p>
    <w:p w14:paraId="6C9217DD" w14:textId="77777777" w:rsidR="005D7941" w:rsidRPr="00A870D9" w:rsidRDefault="005D7941" w:rsidP="005D7941">
      <w:pPr>
        <w:pStyle w:val="DoElist1bullet2018"/>
        <w:rPr>
          <w:rStyle w:val="DoEscientifictermorlanguage2018"/>
        </w:rPr>
      </w:pPr>
      <w:r w:rsidRPr="00A870D9">
        <w:rPr>
          <w:rStyle w:val="DoEscientifictermorlanguage2018"/>
        </w:rPr>
        <w:t>En fin de compte</w:t>
      </w:r>
    </w:p>
    <w:p w14:paraId="3BAA6D20" w14:textId="77777777" w:rsidR="005D7941" w:rsidRPr="00A870D9" w:rsidRDefault="005D7941" w:rsidP="005D7941">
      <w:pPr>
        <w:pStyle w:val="DoElist1bullet2018"/>
        <w:rPr>
          <w:rStyle w:val="DoEscientifictermorlanguage2018"/>
        </w:rPr>
      </w:pPr>
      <w:r w:rsidRPr="00A870D9">
        <w:rPr>
          <w:rStyle w:val="DoEscientifictermorlanguage2018"/>
        </w:rPr>
        <w:t>Il faut conclure que</w:t>
      </w:r>
    </w:p>
    <w:p w14:paraId="14293793" w14:textId="77777777" w:rsidR="005D7941" w:rsidRPr="00A870D9" w:rsidRDefault="005D7941" w:rsidP="005D7941">
      <w:pPr>
        <w:pStyle w:val="DoElist1bullet2018"/>
        <w:rPr>
          <w:rStyle w:val="DoEscientifictermorlanguage2018"/>
        </w:rPr>
      </w:pPr>
      <w:r w:rsidRPr="00A870D9">
        <w:rPr>
          <w:rStyle w:val="DoEscientifictermorlanguage2018"/>
        </w:rPr>
        <w:t>Tout bien considéré</w:t>
      </w:r>
    </w:p>
    <w:p w14:paraId="0C45B8CE" w14:textId="49BC7EBB" w:rsidR="005D7941" w:rsidRDefault="005D7941" w:rsidP="005D7941">
      <w:pPr>
        <w:pStyle w:val="DoElist1bullet2018"/>
        <w:rPr>
          <w:rStyle w:val="DoEscientifictermorlanguage2018"/>
        </w:rPr>
      </w:pPr>
      <w:r w:rsidRPr="00A870D9">
        <w:rPr>
          <w:rStyle w:val="DoEscientifictermorlanguage2018"/>
        </w:rPr>
        <w:t>En conclusion disons que</w:t>
      </w:r>
    </w:p>
    <w:p w14:paraId="40B9CC8C" w14:textId="77777777" w:rsidR="00BD07AD" w:rsidRPr="008B605C" w:rsidRDefault="00BD07AD" w:rsidP="00BD07AD">
      <w:pPr>
        <w:pStyle w:val="DoElist1bullet2018"/>
        <w:rPr>
          <w:rStyle w:val="Emphasis"/>
          <w:rFonts w:cs="Arial"/>
          <w:lang w:val="fr-FR"/>
        </w:rPr>
      </w:pPr>
      <w:r w:rsidRPr="008B605C">
        <w:rPr>
          <w:rStyle w:val="Emphasis"/>
          <w:rFonts w:cs="Arial"/>
          <w:lang w:val="fr-FR"/>
        </w:rPr>
        <w:t>C'est pourquoi</w:t>
      </w:r>
    </w:p>
    <w:p w14:paraId="32E8DD5E" w14:textId="77777777" w:rsidR="00BD07AD" w:rsidRPr="008B605C" w:rsidRDefault="00BD07AD" w:rsidP="00BD07AD">
      <w:pPr>
        <w:pStyle w:val="DoElist1bullet2018"/>
        <w:rPr>
          <w:rStyle w:val="Emphasis"/>
          <w:rFonts w:cs="Arial"/>
          <w:lang w:val="fr-FR"/>
        </w:rPr>
      </w:pPr>
      <w:r w:rsidRPr="008B605C">
        <w:rPr>
          <w:rStyle w:val="Emphasis"/>
          <w:rFonts w:cs="Arial"/>
          <w:lang w:val="fr-FR"/>
        </w:rPr>
        <w:t>En conséquence</w:t>
      </w:r>
    </w:p>
    <w:p w14:paraId="2A813611" w14:textId="77777777" w:rsidR="00BD07AD" w:rsidRPr="008B605C" w:rsidRDefault="00BD07AD" w:rsidP="00BD07AD">
      <w:pPr>
        <w:pStyle w:val="DoElist1bullet2018"/>
        <w:rPr>
          <w:rStyle w:val="Emphasis"/>
          <w:rFonts w:cs="Arial"/>
          <w:lang w:val="fr-FR"/>
        </w:rPr>
      </w:pPr>
      <w:r w:rsidRPr="008B605C">
        <w:rPr>
          <w:rStyle w:val="Emphasis"/>
          <w:rFonts w:cs="Arial"/>
          <w:lang w:val="fr-FR"/>
        </w:rPr>
        <w:t>Donc, pour conclure</w:t>
      </w:r>
    </w:p>
    <w:p w14:paraId="3A03F8A0" w14:textId="77777777" w:rsidR="00BD07AD" w:rsidRPr="008B605C" w:rsidRDefault="00BD07AD" w:rsidP="00BD07AD">
      <w:pPr>
        <w:pStyle w:val="DoElist1bullet2018"/>
        <w:rPr>
          <w:rStyle w:val="Emphasis"/>
          <w:rFonts w:cs="Arial"/>
          <w:lang w:val="fr-FR"/>
        </w:rPr>
      </w:pPr>
      <w:r w:rsidRPr="008B605C">
        <w:rPr>
          <w:rStyle w:val="Emphasis"/>
          <w:rFonts w:cs="Arial"/>
          <w:lang w:val="fr-FR"/>
        </w:rPr>
        <w:t>Dans l’ensemble</w:t>
      </w:r>
    </w:p>
    <w:p w14:paraId="4565F2C8" w14:textId="77777777" w:rsidR="00BD07AD" w:rsidRPr="008B605C" w:rsidRDefault="00BD07AD" w:rsidP="00BD07AD">
      <w:pPr>
        <w:pStyle w:val="DoElist1bullet2018"/>
        <w:rPr>
          <w:rStyle w:val="Emphasis"/>
          <w:rFonts w:cs="Arial"/>
          <w:lang w:val="fr-FR"/>
        </w:rPr>
      </w:pPr>
      <w:r w:rsidRPr="008B605C">
        <w:rPr>
          <w:rStyle w:val="Emphasis"/>
          <w:rFonts w:cs="Arial"/>
          <w:lang w:val="fr-FR"/>
        </w:rPr>
        <w:t>Finalement</w:t>
      </w:r>
    </w:p>
    <w:p w14:paraId="731FC8A2" w14:textId="77777777" w:rsidR="00BD07AD" w:rsidRPr="008B605C" w:rsidRDefault="00BD07AD" w:rsidP="00BD07AD">
      <w:pPr>
        <w:pStyle w:val="DoElist1bullet2018"/>
        <w:rPr>
          <w:rStyle w:val="Emphasis"/>
          <w:rFonts w:cs="Arial"/>
          <w:lang w:val="fr-FR"/>
        </w:rPr>
      </w:pPr>
      <w:r w:rsidRPr="008B605C">
        <w:rPr>
          <w:rStyle w:val="Emphasis"/>
          <w:rFonts w:cs="Arial"/>
          <w:lang w:val="fr-FR"/>
        </w:rPr>
        <w:t>En dernier lieu</w:t>
      </w:r>
    </w:p>
    <w:p w14:paraId="5F56AAF1" w14:textId="05CCDDBF" w:rsidR="00BD07AD" w:rsidRPr="00BD07AD" w:rsidRDefault="00BD07AD" w:rsidP="00BD07AD">
      <w:pPr>
        <w:pStyle w:val="DoElist1bullet2018"/>
        <w:rPr>
          <w:rStyle w:val="DoEscientifictermorlanguage2018"/>
          <w:rFonts w:cs="Arial"/>
          <w:iCs/>
          <w:lang w:val="fr-FR"/>
        </w:rPr>
      </w:pPr>
      <w:r w:rsidRPr="008B605C">
        <w:rPr>
          <w:rStyle w:val="Emphasis"/>
          <w:rFonts w:cs="Arial"/>
          <w:lang w:val="fr-FR"/>
        </w:rPr>
        <w:t>Pour finir</w:t>
      </w:r>
    </w:p>
    <w:p w14:paraId="69CF655D" w14:textId="77777777" w:rsidR="005D7941" w:rsidRDefault="005D7941" w:rsidP="005D7941">
      <w:pPr>
        <w:spacing w:before="0" w:line="240" w:lineRule="auto"/>
      </w:pPr>
      <w:bookmarkStart w:id="104" w:name="More_information"/>
      <w:bookmarkEnd w:id="104"/>
      <w:r>
        <w:br w:type="page"/>
      </w:r>
    </w:p>
    <w:p w14:paraId="27C67DCE" w14:textId="77777777" w:rsidR="00B902A6" w:rsidRDefault="00B902A6" w:rsidP="00B902A6">
      <w:pPr>
        <w:pStyle w:val="DoEheading22018"/>
      </w:pPr>
      <w:bookmarkStart w:id="105" w:name="_Toc16847003"/>
      <w:r>
        <w:t>Glossary of key words for the HSC</w:t>
      </w:r>
      <w:bookmarkEnd w:id="105"/>
    </w:p>
    <w:p w14:paraId="04D506A1" w14:textId="77777777" w:rsidR="00B902A6" w:rsidRDefault="00B902A6" w:rsidP="00B902A6">
      <w:pPr>
        <w:pStyle w:val="DoEbodytext2018"/>
      </w:pPr>
      <w:r>
        <w:t>The table below contains key words and their meanings in the context of HSC language courses. The table may help teachers and students understand how to respond to questions and tasks which use these terms.</w:t>
      </w:r>
    </w:p>
    <w:p w14:paraId="7B6C0A34" w14:textId="77777777" w:rsidR="00B902A6" w:rsidRDefault="00B902A6" w:rsidP="00B902A6">
      <w:pPr>
        <w:pStyle w:val="DoEunformattedspace2018"/>
      </w:pPr>
    </w:p>
    <w:tbl>
      <w:tblPr>
        <w:tblStyle w:val="TableGrid"/>
        <w:tblW w:w="5000" w:type="pct"/>
        <w:tblLook w:val="04A0" w:firstRow="1" w:lastRow="0" w:firstColumn="1" w:lastColumn="0" w:noHBand="0" w:noVBand="1"/>
        <w:tblDescription w:val="Glossary of key words"/>
      </w:tblPr>
      <w:tblGrid>
        <w:gridCol w:w="2005"/>
        <w:gridCol w:w="8451"/>
      </w:tblGrid>
      <w:tr w:rsidR="00B902A6" w14:paraId="3E31B3CE" w14:textId="77777777" w:rsidTr="0040266A">
        <w:trPr>
          <w:cantSplit/>
          <w:tblHeader/>
        </w:trPr>
        <w:tc>
          <w:tcPr>
            <w:tcW w:w="959" w:type="pct"/>
          </w:tcPr>
          <w:p w14:paraId="7AD0642C" w14:textId="77777777" w:rsidR="00B902A6" w:rsidRDefault="00B902A6" w:rsidP="0040266A">
            <w:pPr>
              <w:pStyle w:val="DoEtableheading2018"/>
            </w:pPr>
            <w:r>
              <w:t>Term</w:t>
            </w:r>
          </w:p>
        </w:tc>
        <w:tc>
          <w:tcPr>
            <w:tcW w:w="4041" w:type="pct"/>
          </w:tcPr>
          <w:p w14:paraId="279FF2C8" w14:textId="77777777" w:rsidR="00B902A6" w:rsidRDefault="00B902A6" w:rsidP="0040266A">
            <w:pPr>
              <w:pStyle w:val="DoEtableheading2018"/>
            </w:pPr>
            <w:r>
              <w:t>Description</w:t>
            </w:r>
          </w:p>
        </w:tc>
      </w:tr>
      <w:tr w:rsidR="00B902A6" w14:paraId="3A81CA8F" w14:textId="77777777" w:rsidTr="0040266A">
        <w:tc>
          <w:tcPr>
            <w:tcW w:w="959" w:type="pct"/>
          </w:tcPr>
          <w:p w14:paraId="13CBB4D0" w14:textId="77777777" w:rsidR="00B902A6" w:rsidRDefault="00B902A6" w:rsidP="0040266A">
            <w:pPr>
              <w:pStyle w:val="DoEtabletext2018"/>
            </w:pPr>
            <w:r>
              <w:t>Account</w:t>
            </w:r>
          </w:p>
        </w:tc>
        <w:tc>
          <w:tcPr>
            <w:tcW w:w="4041" w:type="pct"/>
          </w:tcPr>
          <w:p w14:paraId="08E45447" w14:textId="7AAFD81B" w:rsidR="00B902A6" w:rsidRDefault="00B902A6" w:rsidP="0040266A">
            <w:pPr>
              <w:pStyle w:val="DoEtabletext2018"/>
            </w:pPr>
            <w:r w:rsidRPr="00EC6E99">
              <w:t>Account for, state reasons for, report on. Give an account of; narrate a series of events or transactions</w:t>
            </w:r>
          </w:p>
        </w:tc>
      </w:tr>
      <w:tr w:rsidR="00B902A6" w14:paraId="04698EBC" w14:textId="77777777" w:rsidTr="0040266A">
        <w:tc>
          <w:tcPr>
            <w:tcW w:w="959" w:type="pct"/>
          </w:tcPr>
          <w:p w14:paraId="2044B495" w14:textId="77777777" w:rsidR="00B902A6" w:rsidRDefault="00B902A6" w:rsidP="0040266A">
            <w:pPr>
              <w:pStyle w:val="DoEtabletext2018"/>
            </w:pPr>
            <w:r>
              <w:t>Analyse</w:t>
            </w:r>
          </w:p>
        </w:tc>
        <w:tc>
          <w:tcPr>
            <w:tcW w:w="4041" w:type="pct"/>
          </w:tcPr>
          <w:p w14:paraId="06D0696F" w14:textId="1BEB9C6C" w:rsidR="00B902A6" w:rsidRDefault="00B902A6" w:rsidP="0040266A">
            <w:pPr>
              <w:pStyle w:val="DoEtabletext2018"/>
            </w:pPr>
            <w:r w:rsidRPr="00EC6E99">
              <w:t>Identify components and the relationship between them; draw out and relate implications</w:t>
            </w:r>
          </w:p>
        </w:tc>
      </w:tr>
      <w:tr w:rsidR="00B902A6" w14:paraId="146F1F8B" w14:textId="77777777" w:rsidTr="0040266A">
        <w:tc>
          <w:tcPr>
            <w:tcW w:w="959" w:type="pct"/>
          </w:tcPr>
          <w:p w14:paraId="609579BE" w14:textId="77777777" w:rsidR="00B902A6" w:rsidRDefault="00B902A6" w:rsidP="0040266A">
            <w:pPr>
              <w:pStyle w:val="DoEtabletext2018"/>
            </w:pPr>
            <w:r>
              <w:t>Compare</w:t>
            </w:r>
          </w:p>
        </w:tc>
        <w:tc>
          <w:tcPr>
            <w:tcW w:w="4041" w:type="pct"/>
          </w:tcPr>
          <w:p w14:paraId="616C57BF" w14:textId="2F8A5A11" w:rsidR="00B902A6" w:rsidRDefault="00B902A6" w:rsidP="0040266A">
            <w:pPr>
              <w:pStyle w:val="DoEtabletext2018"/>
            </w:pPr>
            <w:r w:rsidRPr="00EC6E99">
              <w:t>Show how things are similar or different</w:t>
            </w:r>
          </w:p>
        </w:tc>
      </w:tr>
      <w:tr w:rsidR="00B902A6" w14:paraId="59F73F59" w14:textId="77777777" w:rsidTr="0040266A">
        <w:tc>
          <w:tcPr>
            <w:tcW w:w="959" w:type="pct"/>
          </w:tcPr>
          <w:p w14:paraId="0619D338" w14:textId="77777777" w:rsidR="00B902A6" w:rsidRDefault="00B902A6" w:rsidP="0040266A">
            <w:pPr>
              <w:pStyle w:val="DoEtabletext2018"/>
            </w:pPr>
            <w:r>
              <w:t>Construct</w:t>
            </w:r>
          </w:p>
        </w:tc>
        <w:tc>
          <w:tcPr>
            <w:tcW w:w="4041" w:type="pct"/>
          </w:tcPr>
          <w:p w14:paraId="27C8B5E8" w14:textId="47800E5B" w:rsidR="00B902A6" w:rsidRDefault="00B902A6" w:rsidP="0040266A">
            <w:pPr>
              <w:pStyle w:val="DoEtabletext2018"/>
            </w:pPr>
            <w:r w:rsidRPr="008F1C02">
              <w:t>Make, build; put together items or arguments</w:t>
            </w:r>
          </w:p>
        </w:tc>
      </w:tr>
      <w:tr w:rsidR="00B902A6" w14:paraId="3E7A794F" w14:textId="77777777" w:rsidTr="0040266A">
        <w:tc>
          <w:tcPr>
            <w:tcW w:w="959" w:type="pct"/>
          </w:tcPr>
          <w:p w14:paraId="7D4630C4" w14:textId="77777777" w:rsidR="00B902A6" w:rsidRDefault="00B902A6" w:rsidP="0040266A">
            <w:pPr>
              <w:pStyle w:val="DoEtabletext2018"/>
            </w:pPr>
            <w:r>
              <w:t>Contrast</w:t>
            </w:r>
          </w:p>
        </w:tc>
        <w:tc>
          <w:tcPr>
            <w:tcW w:w="4041" w:type="pct"/>
          </w:tcPr>
          <w:p w14:paraId="08C9BD94" w14:textId="32518894" w:rsidR="00B902A6" w:rsidRDefault="00B902A6" w:rsidP="0040266A">
            <w:pPr>
              <w:pStyle w:val="DoEtabletext2018"/>
            </w:pPr>
            <w:r w:rsidRPr="008F1C02">
              <w:t>Show how things are different or opposite</w:t>
            </w:r>
          </w:p>
        </w:tc>
      </w:tr>
      <w:tr w:rsidR="00B902A6" w14:paraId="3A4D9110" w14:textId="77777777" w:rsidTr="0040266A">
        <w:tc>
          <w:tcPr>
            <w:tcW w:w="959" w:type="pct"/>
          </w:tcPr>
          <w:p w14:paraId="7B8C9B6B" w14:textId="77777777" w:rsidR="00B902A6" w:rsidRDefault="00B902A6" w:rsidP="0040266A">
            <w:pPr>
              <w:pStyle w:val="DoEtabletext2018"/>
            </w:pPr>
            <w:r>
              <w:t>Critically analyse or evaluate</w:t>
            </w:r>
          </w:p>
        </w:tc>
        <w:tc>
          <w:tcPr>
            <w:tcW w:w="4041" w:type="pct"/>
          </w:tcPr>
          <w:p w14:paraId="5C336243" w14:textId="71EE3499" w:rsidR="00B902A6" w:rsidRDefault="00B902A6" w:rsidP="0040266A">
            <w:pPr>
              <w:pStyle w:val="DoEtabletext2018"/>
            </w:pPr>
            <w:r w:rsidRPr="008F1C02">
              <w:t>Add a degree or level of accuracy, depth, knowledge and understanding, logic, questioning, reflection and quality to analyse or evaluate</w:t>
            </w:r>
          </w:p>
        </w:tc>
      </w:tr>
      <w:tr w:rsidR="00B902A6" w14:paraId="6B4D9598" w14:textId="77777777" w:rsidTr="0040266A">
        <w:tc>
          <w:tcPr>
            <w:tcW w:w="959" w:type="pct"/>
          </w:tcPr>
          <w:p w14:paraId="4CC2DBCB" w14:textId="77777777" w:rsidR="00B902A6" w:rsidRDefault="00B902A6" w:rsidP="0040266A">
            <w:pPr>
              <w:pStyle w:val="DoEtabletext2018"/>
            </w:pPr>
            <w:r>
              <w:t>Define</w:t>
            </w:r>
          </w:p>
        </w:tc>
        <w:tc>
          <w:tcPr>
            <w:tcW w:w="4041" w:type="pct"/>
          </w:tcPr>
          <w:p w14:paraId="6A76D170" w14:textId="65214491" w:rsidR="00B902A6" w:rsidRDefault="00B902A6" w:rsidP="0040266A">
            <w:pPr>
              <w:pStyle w:val="DoEtabletext2018"/>
            </w:pPr>
            <w:r w:rsidRPr="008F1C02">
              <w:t>State meaning and identify essential qualities</w:t>
            </w:r>
          </w:p>
        </w:tc>
      </w:tr>
      <w:tr w:rsidR="00B902A6" w14:paraId="323FC188" w14:textId="77777777" w:rsidTr="0040266A">
        <w:tc>
          <w:tcPr>
            <w:tcW w:w="959" w:type="pct"/>
          </w:tcPr>
          <w:p w14:paraId="1A70D53E" w14:textId="77777777" w:rsidR="00B902A6" w:rsidRDefault="00B902A6" w:rsidP="0040266A">
            <w:pPr>
              <w:pStyle w:val="DoEtabletext2018"/>
            </w:pPr>
            <w:r>
              <w:t>Demonstrate</w:t>
            </w:r>
          </w:p>
        </w:tc>
        <w:tc>
          <w:tcPr>
            <w:tcW w:w="4041" w:type="pct"/>
          </w:tcPr>
          <w:p w14:paraId="75B16A16" w14:textId="0DA53307" w:rsidR="00B902A6" w:rsidRDefault="00B902A6" w:rsidP="0040266A">
            <w:pPr>
              <w:pStyle w:val="DoEtabletext2018"/>
            </w:pPr>
            <w:r w:rsidRPr="008F1C02">
              <w:t>Show by example</w:t>
            </w:r>
          </w:p>
        </w:tc>
      </w:tr>
      <w:tr w:rsidR="00B902A6" w14:paraId="24E53418" w14:textId="77777777" w:rsidTr="0040266A">
        <w:tc>
          <w:tcPr>
            <w:tcW w:w="959" w:type="pct"/>
          </w:tcPr>
          <w:p w14:paraId="52F05BD7" w14:textId="77777777" w:rsidR="00B902A6" w:rsidRDefault="00B902A6" w:rsidP="0040266A">
            <w:pPr>
              <w:pStyle w:val="DoEtabletext2018"/>
            </w:pPr>
            <w:r>
              <w:t>Describe</w:t>
            </w:r>
          </w:p>
        </w:tc>
        <w:tc>
          <w:tcPr>
            <w:tcW w:w="4041" w:type="pct"/>
          </w:tcPr>
          <w:p w14:paraId="6A003459" w14:textId="2762F122" w:rsidR="00B902A6" w:rsidRDefault="00B902A6" w:rsidP="0040266A">
            <w:pPr>
              <w:pStyle w:val="DoEtabletext2018"/>
            </w:pPr>
            <w:r w:rsidRPr="008F1C02">
              <w:t>Provide characteristics and features</w:t>
            </w:r>
          </w:p>
        </w:tc>
      </w:tr>
      <w:tr w:rsidR="00B902A6" w14:paraId="33AA76D7" w14:textId="77777777" w:rsidTr="0040266A">
        <w:tc>
          <w:tcPr>
            <w:tcW w:w="959" w:type="pct"/>
          </w:tcPr>
          <w:p w14:paraId="080C3691" w14:textId="77777777" w:rsidR="00B902A6" w:rsidRDefault="00B902A6" w:rsidP="0040266A">
            <w:pPr>
              <w:pStyle w:val="DoEtabletext2018"/>
            </w:pPr>
            <w:r>
              <w:t>Discuss</w:t>
            </w:r>
          </w:p>
        </w:tc>
        <w:tc>
          <w:tcPr>
            <w:tcW w:w="4041" w:type="pct"/>
          </w:tcPr>
          <w:p w14:paraId="579614D8" w14:textId="43425145" w:rsidR="00B902A6" w:rsidRDefault="00B902A6" w:rsidP="0040266A">
            <w:pPr>
              <w:pStyle w:val="DoEtabletext2018"/>
            </w:pPr>
            <w:r w:rsidRPr="008F1C02">
              <w:t>Identify issues and provide points for and/or against</w:t>
            </w:r>
          </w:p>
        </w:tc>
      </w:tr>
      <w:tr w:rsidR="00B902A6" w14:paraId="41F98257" w14:textId="77777777" w:rsidTr="0040266A">
        <w:tc>
          <w:tcPr>
            <w:tcW w:w="959" w:type="pct"/>
          </w:tcPr>
          <w:p w14:paraId="2D9DDDD0" w14:textId="77777777" w:rsidR="00B902A6" w:rsidRDefault="00B902A6" w:rsidP="0040266A">
            <w:pPr>
              <w:pStyle w:val="DoEtabletext2018"/>
            </w:pPr>
            <w:r>
              <w:t>Evaluate</w:t>
            </w:r>
          </w:p>
        </w:tc>
        <w:tc>
          <w:tcPr>
            <w:tcW w:w="4041" w:type="pct"/>
          </w:tcPr>
          <w:p w14:paraId="1C5347E3" w14:textId="6ADE2A25" w:rsidR="00B902A6" w:rsidRDefault="00B902A6" w:rsidP="0040266A">
            <w:pPr>
              <w:pStyle w:val="DoEtabletext2018"/>
            </w:pPr>
            <w:r w:rsidRPr="008F1C02">
              <w:t>Make a judg</w:t>
            </w:r>
            <w:r w:rsidR="00291D5A">
              <w:t>e</w:t>
            </w:r>
            <w:r w:rsidRPr="008F1C02">
              <w:t>ment based on criteria; determine the value of</w:t>
            </w:r>
          </w:p>
        </w:tc>
      </w:tr>
      <w:tr w:rsidR="00B902A6" w14:paraId="2C9990B0" w14:textId="77777777" w:rsidTr="0040266A">
        <w:tc>
          <w:tcPr>
            <w:tcW w:w="959" w:type="pct"/>
          </w:tcPr>
          <w:p w14:paraId="1C0A2A42" w14:textId="77777777" w:rsidR="00B902A6" w:rsidRDefault="00B902A6" w:rsidP="0040266A">
            <w:pPr>
              <w:pStyle w:val="DoEtabletext2018"/>
            </w:pPr>
            <w:r>
              <w:t>Explain</w:t>
            </w:r>
          </w:p>
        </w:tc>
        <w:tc>
          <w:tcPr>
            <w:tcW w:w="4041" w:type="pct"/>
          </w:tcPr>
          <w:p w14:paraId="4D03F9F9" w14:textId="3D9909A5" w:rsidR="00B902A6" w:rsidRDefault="00B902A6" w:rsidP="0040266A">
            <w:pPr>
              <w:pStyle w:val="DoEtabletext2018"/>
            </w:pPr>
            <w:r w:rsidRPr="008F1C02">
              <w:t>Relate cause and effect; make the relationships between things evident; say why and/or how</w:t>
            </w:r>
          </w:p>
        </w:tc>
      </w:tr>
      <w:tr w:rsidR="00B902A6" w14:paraId="1223A08C" w14:textId="77777777" w:rsidTr="0040266A">
        <w:tc>
          <w:tcPr>
            <w:tcW w:w="959" w:type="pct"/>
          </w:tcPr>
          <w:p w14:paraId="1A507181" w14:textId="77777777" w:rsidR="00B902A6" w:rsidRDefault="00B902A6" w:rsidP="0040266A">
            <w:pPr>
              <w:pStyle w:val="DoEtabletext2018"/>
            </w:pPr>
            <w:r>
              <w:t>Explore</w:t>
            </w:r>
          </w:p>
        </w:tc>
        <w:tc>
          <w:tcPr>
            <w:tcW w:w="4041" w:type="pct"/>
          </w:tcPr>
          <w:p w14:paraId="1B1F12DE" w14:textId="778497B3" w:rsidR="00B902A6" w:rsidRPr="008F1C02" w:rsidRDefault="00B902A6" w:rsidP="0040266A">
            <w:pPr>
              <w:pStyle w:val="DoEtabletext2018"/>
            </w:pPr>
            <w:r w:rsidRPr="005D7941">
              <w:t>Examine or discuss (a subject, an option, an idea, a possibility)</w:t>
            </w:r>
          </w:p>
        </w:tc>
      </w:tr>
      <w:tr w:rsidR="00B902A6" w14:paraId="69EEF89F" w14:textId="77777777" w:rsidTr="0040266A">
        <w:tc>
          <w:tcPr>
            <w:tcW w:w="959" w:type="pct"/>
          </w:tcPr>
          <w:p w14:paraId="7BD2E2CA" w14:textId="77777777" w:rsidR="00B902A6" w:rsidRDefault="00B902A6" w:rsidP="0040266A">
            <w:pPr>
              <w:pStyle w:val="DoEtabletext2018"/>
            </w:pPr>
            <w:r>
              <w:t>Express</w:t>
            </w:r>
          </w:p>
        </w:tc>
        <w:tc>
          <w:tcPr>
            <w:tcW w:w="4041" w:type="pct"/>
          </w:tcPr>
          <w:p w14:paraId="6453479B" w14:textId="3F51B000" w:rsidR="00B902A6" w:rsidRPr="005D7941" w:rsidRDefault="00B902A6" w:rsidP="0040266A">
            <w:pPr>
              <w:pStyle w:val="DoEtabletext2018"/>
            </w:pPr>
            <w:r w:rsidRPr="005D7941">
              <w:t>Put opinions, thoughts or views into words</w:t>
            </w:r>
          </w:p>
        </w:tc>
      </w:tr>
      <w:tr w:rsidR="00B902A6" w14:paraId="1BD9CC49" w14:textId="77777777" w:rsidTr="0040266A">
        <w:tc>
          <w:tcPr>
            <w:tcW w:w="959" w:type="pct"/>
          </w:tcPr>
          <w:p w14:paraId="0FC4DA82" w14:textId="77777777" w:rsidR="00B902A6" w:rsidRDefault="00B902A6" w:rsidP="0040266A">
            <w:pPr>
              <w:pStyle w:val="DoEtabletext2018"/>
            </w:pPr>
            <w:r>
              <w:t>Identify</w:t>
            </w:r>
          </w:p>
        </w:tc>
        <w:tc>
          <w:tcPr>
            <w:tcW w:w="4041" w:type="pct"/>
          </w:tcPr>
          <w:p w14:paraId="0DFF728A" w14:textId="2FD1C25B" w:rsidR="00B902A6" w:rsidRDefault="00B902A6" w:rsidP="0040266A">
            <w:pPr>
              <w:pStyle w:val="DoEtabletext2018"/>
            </w:pPr>
            <w:r w:rsidRPr="008F1C02">
              <w:t>Recognise and name</w:t>
            </w:r>
          </w:p>
        </w:tc>
      </w:tr>
      <w:tr w:rsidR="00B902A6" w14:paraId="47C2E779" w14:textId="77777777" w:rsidTr="0040266A">
        <w:tc>
          <w:tcPr>
            <w:tcW w:w="959" w:type="pct"/>
          </w:tcPr>
          <w:p w14:paraId="0D7ED02F" w14:textId="77777777" w:rsidR="00B902A6" w:rsidRDefault="00B902A6" w:rsidP="0040266A">
            <w:pPr>
              <w:pStyle w:val="DoEtabletext2018"/>
            </w:pPr>
            <w:r>
              <w:t>Interpret</w:t>
            </w:r>
          </w:p>
        </w:tc>
        <w:tc>
          <w:tcPr>
            <w:tcW w:w="4041" w:type="pct"/>
          </w:tcPr>
          <w:p w14:paraId="55054F60" w14:textId="5EEE1187" w:rsidR="00B902A6" w:rsidRDefault="00B902A6" w:rsidP="0040266A">
            <w:pPr>
              <w:pStyle w:val="DoEtabletext2018"/>
            </w:pPr>
            <w:r w:rsidRPr="008F1C02">
              <w:t>Draw meaning from</w:t>
            </w:r>
          </w:p>
        </w:tc>
      </w:tr>
      <w:tr w:rsidR="00B902A6" w14:paraId="454D6BDF" w14:textId="77777777" w:rsidTr="0040266A">
        <w:tc>
          <w:tcPr>
            <w:tcW w:w="959" w:type="pct"/>
          </w:tcPr>
          <w:p w14:paraId="1B36DF61" w14:textId="77777777" w:rsidR="00B902A6" w:rsidRDefault="00B902A6" w:rsidP="0040266A">
            <w:pPr>
              <w:pStyle w:val="DoEtabletext2018"/>
            </w:pPr>
            <w:r>
              <w:t>Justify</w:t>
            </w:r>
          </w:p>
        </w:tc>
        <w:tc>
          <w:tcPr>
            <w:tcW w:w="4041" w:type="pct"/>
          </w:tcPr>
          <w:p w14:paraId="23245E96" w14:textId="6D6B95ED" w:rsidR="00B902A6" w:rsidRDefault="00B902A6" w:rsidP="0040266A">
            <w:pPr>
              <w:pStyle w:val="DoEtabletext2018"/>
            </w:pPr>
            <w:r w:rsidRPr="008F1C02">
              <w:t>Support an argument or conclusion</w:t>
            </w:r>
          </w:p>
        </w:tc>
      </w:tr>
      <w:tr w:rsidR="00B902A6" w14:paraId="0BC99021" w14:textId="77777777" w:rsidTr="0040266A">
        <w:tc>
          <w:tcPr>
            <w:tcW w:w="959" w:type="pct"/>
          </w:tcPr>
          <w:p w14:paraId="46301983" w14:textId="77777777" w:rsidR="00B902A6" w:rsidRDefault="00B902A6" w:rsidP="0040266A">
            <w:pPr>
              <w:pStyle w:val="DoEtabletext2018"/>
            </w:pPr>
            <w:r>
              <w:t>Outline</w:t>
            </w:r>
          </w:p>
        </w:tc>
        <w:tc>
          <w:tcPr>
            <w:tcW w:w="4041" w:type="pct"/>
          </w:tcPr>
          <w:p w14:paraId="3E4F85B7" w14:textId="2E83A295" w:rsidR="00B902A6" w:rsidRDefault="00B902A6" w:rsidP="0040266A">
            <w:pPr>
              <w:pStyle w:val="DoEtabletext2018"/>
            </w:pPr>
            <w:r w:rsidRPr="008F1C02">
              <w:t>Sketch in general terms; indicate the main features of</w:t>
            </w:r>
          </w:p>
        </w:tc>
      </w:tr>
      <w:tr w:rsidR="00B902A6" w14:paraId="634D2CBC" w14:textId="77777777" w:rsidTr="0040266A">
        <w:tc>
          <w:tcPr>
            <w:tcW w:w="959" w:type="pct"/>
          </w:tcPr>
          <w:p w14:paraId="4EAB02E0" w14:textId="77777777" w:rsidR="00B902A6" w:rsidRDefault="00B902A6" w:rsidP="0040266A">
            <w:pPr>
              <w:pStyle w:val="DoEtabletext2018"/>
            </w:pPr>
            <w:r>
              <w:t>Propose</w:t>
            </w:r>
          </w:p>
        </w:tc>
        <w:tc>
          <w:tcPr>
            <w:tcW w:w="4041" w:type="pct"/>
          </w:tcPr>
          <w:p w14:paraId="119A30C2" w14:textId="25D79138" w:rsidR="00B902A6" w:rsidRDefault="00B902A6" w:rsidP="0040266A">
            <w:pPr>
              <w:pStyle w:val="DoEtabletext2018"/>
            </w:pPr>
            <w:r w:rsidRPr="008F1C02">
              <w:t>Put forward (</w:t>
            </w:r>
            <w:r>
              <w:t>for example,</w:t>
            </w:r>
            <w:r w:rsidRPr="008F1C02">
              <w:t xml:space="preserve"> a point of view, idea, argument, suggestion) for consideration or action</w:t>
            </w:r>
          </w:p>
        </w:tc>
      </w:tr>
      <w:tr w:rsidR="00B902A6" w14:paraId="6B47606C" w14:textId="77777777" w:rsidTr="0040266A">
        <w:tc>
          <w:tcPr>
            <w:tcW w:w="959" w:type="pct"/>
          </w:tcPr>
          <w:p w14:paraId="22BA1339" w14:textId="77777777" w:rsidR="00B902A6" w:rsidRDefault="00B902A6" w:rsidP="0040266A">
            <w:pPr>
              <w:pStyle w:val="DoEtabletext2018"/>
            </w:pPr>
            <w:r>
              <w:t>Recommend</w:t>
            </w:r>
          </w:p>
        </w:tc>
        <w:tc>
          <w:tcPr>
            <w:tcW w:w="4041" w:type="pct"/>
          </w:tcPr>
          <w:p w14:paraId="57802CE6" w14:textId="214C8166" w:rsidR="00B902A6" w:rsidRDefault="00B902A6" w:rsidP="0040266A">
            <w:pPr>
              <w:pStyle w:val="DoEtabletext2018"/>
            </w:pPr>
            <w:r w:rsidRPr="008F1C02">
              <w:t>Provide reasons in favour</w:t>
            </w:r>
          </w:p>
        </w:tc>
      </w:tr>
      <w:tr w:rsidR="00B902A6" w14:paraId="6EFF3A13" w14:textId="77777777" w:rsidTr="0040266A">
        <w:tc>
          <w:tcPr>
            <w:tcW w:w="959" w:type="pct"/>
          </w:tcPr>
          <w:p w14:paraId="2C4B0C84" w14:textId="77777777" w:rsidR="00B902A6" w:rsidRDefault="00B902A6" w:rsidP="0040266A">
            <w:pPr>
              <w:pStyle w:val="DoEtabletext2018"/>
            </w:pPr>
            <w:r>
              <w:t>Recount</w:t>
            </w:r>
          </w:p>
        </w:tc>
        <w:tc>
          <w:tcPr>
            <w:tcW w:w="4041" w:type="pct"/>
          </w:tcPr>
          <w:p w14:paraId="562BF267" w14:textId="2C59782F" w:rsidR="00B902A6" w:rsidRDefault="00B902A6" w:rsidP="0040266A">
            <w:pPr>
              <w:pStyle w:val="DoEtabletext2018"/>
            </w:pPr>
            <w:r w:rsidRPr="008F1C02">
              <w:t>Retell a series of events</w:t>
            </w:r>
          </w:p>
        </w:tc>
      </w:tr>
      <w:tr w:rsidR="00B902A6" w14:paraId="64BE2E36" w14:textId="77777777" w:rsidTr="0040266A">
        <w:tc>
          <w:tcPr>
            <w:tcW w:w="959" w:type="pct"/>
          </w:tcPr>
          <w:p w14:paraId="5063D0E1" w14:textId="77777777" w:rsidR="00B902A6" w:rsidRDefault="00B902A6" w:rsidP="0040266A">
            <w:pPr>
              <w:pStyle w:val="DoEtabletext2018"/>
            </w:pPr>
            <w:r>
              <w:t>Reflect</w:t>
            </w:r>
          </w:p>
        </w:tc>
        <w:tc>
          <w:tcPr>
            <w:tcW w:w="4041" w:type="pct"/>
          </w:tcPr>
          <w:p w14:paraId="205129D2" w14:textId="22E4ADAE" w:rsidR="00B902A6" w:rsidRPr="008F1C02" w:rsidRDefault="00B902A6" w:rsidP="0040266A">
            <w:pPr>
              <w:pStyle w:val="DoEtabletext2018"/>
            </w:pPr>
            <w:r>
              <w:t>Think deeply or carefully about something</w:t>
            </w:r>
          </w:p>
        </w:tc>
      </w:tr>
      <w:tr w:rsidR="00B902A6" w14:paraId="5CAFCF44" w14:textId="77777777" w:rsidTr="0040266A">
        <w:tc>
          <w:tcPr>
            <w:tcW w:w="959" w:type="pct"/>
          </w:tcPr>
          <w:p w14:paraId="6EFFAE0C" w14:textId="77777777" w:rsidR="00B902A6" w:rsidRDefault="00B902A6" w:rsidP="0040266A">
            <w:pPr>
              <w:pStyle w:val="DoEtabletext2018"/>
            </w:pPr>
            <w:r>
              <w:t>Summarise</w:t>
            </w:r>
          </w:p>
        </w:tc>
        <w:tc>
          <w:tcPr>
            <w:tcW w:w="4041" w:type="pct"/>
          </w:tcPr>
          <w:p w14:paraId="61C4F9CB" w14:textId="61CD6071" w:rsidR="00B902A6" w:rsidRDefault="00B902A6" w:rsidP="0040266A">
            <w:pPr>
              <w:pStyle w:val="DoEtabletext2018"/>
            </w:pPr>
            <w:r w:rsidRPr="008F1C02">
              <w:t>Express,</w:t>
            </w:r>
            <w:r w:rsidR="0020582D">
              <w:t xml:space="preserve"> concisely, the relevant details</w:t>
            </w:r>
          </w:p>
        </w:tc>
      </w:tr>
    </w:tbl>
    <w:p w14:paraId="5FAF3A78" w14:textId="15983E67" w:rsidR="00B902A6" w:rsidRPr="00E91F22" w:rsidRDefault="00B902A6" w:rsidP="00B902A6">
      <w:pPr>
        <w:pStyle w:val="DoEreference2018"/>
      </w:pPr>
      <w:r w:rsidRPr="00EC6E99">
        <w:t xml:space="preserve">Adapted from </w:t>
      </w:r>
      <w:hyperlink r:id="rId22" w:history="1">
        <w:r w:rsidR="00556A96" w:rsidRPr="00556A96">
          <w:rPr>
            <w:rStyle w:val="Hyperlink"/>
          </w:rPr>
          <w:t>A glossary of key words – NESA</w:t>
        </w:r>
      </w:hyperlink>
      <w:r w:rsidR="00556A96">
        <w:t xml:space="preserve"> </w:t>
      </w:r>
    </w:p>
    <w:p w14:paraId="6062F478" w14:textId="77777777" w:rsidR="00B902A6" w:rsidRDefault="00B902A6" w:rsidP="00B902A6">
      <w:pPr>
        <w:spacing w:before="0" w:line="240" w:lineRule="auto"/>
        <w:rPr>
          <w:rFonts w:ascii="Helvetica" w:hAnsi="Helvetica"/>
          <w:sz w:val="40"/>
          <w:szCs w:val="40"/>
          <w:lang w:eastAsia="en-US"/>
        </w:rPr>
      </w:pPr>
      <w:r>
        <w:br w:type="page"/>
      </w:r>
    </w:p>
    <w:p w14:paraId="4F49887E" w14:textId="77777777" w:rsidR="00B902A6" w:rsidRDefault="00B902A6" w:rsidP="00B902A6">
      <w:pPr>
        <w:pStyle w:val="DoEheading22018"/>
      </w:pPr>
      <w:bookmarkStart w:id="106" w:name="_Toc16847004"/>
      <w:r>
        <w:t>Overview of syllabus text types</w:t>
      </w:r>
      <w:bookmarkEnd w:id="106"/>
    </w:p>
    <w:p w14:paraId="53062F00" w14:textId="77777777" w:rsidR="00B902A6" w:rsidRDefault="00B902A6" w:rsidP="00B902A6">
      <w:pPr>
        <w:pStyle w:val="DoEbodytext2018"/>
      </w:pPr>
      <w:r>
        <w:t>The text types listed in the Continuers Stage 6 syllabus are assumed knowledge for Extension students. Each Extension syllabus lists text types for production in the external examination. Below is an overview of some of the text types with which Extension students should be familiar. Refer to the Continuers and Extension syllabuses for complete lists.</w:t>
      </w:r>
    </w:p>
    <w:p w14:paraId="2F45FC0D" w14:textId="77777777" w:rsidR="00B902A6" w:rsidRDefault="00B902A6" w:rsidP="00B902A6">
      <w:pPr>
        <w:pStyle w:val="DoEunformattedspace2018"/>
        <w:rPr>
          <w:sz w:val="24"/>
        </w:rPr>
      </w:pPr>
    </w:p>
    <w:tbl>
      <w:tblPr>
        <w:tblStyle w:val="TableGrid"/>
        <w:tblW w:w="5000" w:type="pct"/>
        <w:tblLook w:val="04A0" w:firstRow="1" w:lastRow="0" w:firstColumn="1" w:lastColumn="0" w:noHBand="0" w:noVBand="1"/>
        <w:tblDescription w:val="Overview of syllabus text types"/>
      </w:tblPr>
      <w:tblGrid>
        <w:gridCol w:w="1687"/>
        <w:gridCol w:w="2926"/>
        <w:gridCol w:w="2926"/>
        <w:gridCol w:w="2917"/>
      </w:tblGrid>
      <w:tr w:rsidR="00C5734B" w14:paraId="00C0D03D" w14:textId="77777777" w:rsidTr="00694E32">
        <w:trPr>
          <w:tblHeader/>
        </w:trPr>
        <w:tc>
          <w:tcPr>
            <w:tcW w:w="807" w:type="pct"/>
          </w:tcPr>
          <w:p w14:paraId="092AA54E" w14:textId="77777777" w:rsidR="00C5734B" w:rsidRDefault="00C5734B" w:rsidP="00694E32">
            <w:pPr>
              <w:pStyle w:val="DoEtableheading2018"/>
            </w:pPr>
            <w:bookmarkStart w:id="107" w:name="_Toc5369799"/>
            <w:bookmarkStart w:id="108" w:name="_Toc10817143"/>
            <w:r>
              <w:t>Syllabus text type</w:t>
            </w:r>
          </w:p>
        </w:tc>
        <w:tc>
          <w:tcPr>
            <w:tcW w:w="1399" w:type="pct"/>
          </w:tcPr>
          <w:p w14:paraId="44145975" w14:textId="77777777" w:rsidR="00C5734B" w:rsidRDefault="00C5734B" w:rsidP="00694E32">
            <w:pPr>
              <w:pStyle w:val="DoEtableheading2018"/>
            </w:pPr>
            <w:r>
              <w:t>Purpose</w:t>
            </w:r>
          </w:p>
        </w:tc>
        <w:tc>
          <w:tcPr>
            <w:tcW w:w="1399" w:type="pct"/>
          </w:tcPr>
          <w:p w14:paraId="5BB8B937" w14:textId="77777777" w:rsidR="00C5734B" w:rsidRDefault="00C5734B" w:rsidP="00694E32">
            <w:pPr>
              <w:pStyle w:val="DoEtableheading2018"/>
            </w:pPr>
            <w:r>
              <w:t>Structure</w:t>
            </w:r>
          </w:p>
        </w:tc>
        <w:tc>
          <w:tcPr>
            <w:tcW w:w="1395" w:type="pct"/>
          </w:tcPr>
          <w:p w14:paraId="58A65968" w14:textId="77777777" w:rsidR="00C5734B" w:rsidRDefault="00C5734B" w:rsidP="00694E32">
            <w:pPr>
              <w:pStyle w:val="DoEtableheading2018"/>
            </w:pPr>
            <w:r>
              <w:t>Language features</w:t>
            </w:r>
          </w:p>
        </w:tc>
      </w:tr>
      <w:tr w:rsidR="00C5734B" w14:paraId="41BB96A7" w14:textId="77777777" w:rsidTr="00694E32">
        <w:tc>
          <w:tcPr>
            <w:tcW w:w="807" w:type="pct"/>
          </w:tcPr>
          <w:p w14:paraId="00016564" w14:textId="77777777" w:rsidR="00C5734B" w:rsidRDefault="00C5734B" w:rsidP="00694E32">
            <w:pPr>
              <w:pStyle w:val="DoEtabletext2018"/>
            </w:pPr>
            <w:r>
              <w:t>Article</w:t>
            </w:r>
          </w:p>
        </w:tc>
        <w:tc>
          <w:tcPr>
            <w:tcW w:w="1399" w:type="pct"/>
          </w:tcPr>
          <w:p w14:paraId="509B6DC4" w14:textId="77777777" w:rsidR="00C5734B" w:rsidRDefault="00C5734B" w:rsidP="00C5734B">
            <w:pPr>
              <w:pStyle w:val="DoEtablelist1bullet2018"/>
              <w:ind w:left="425" w:hanging="227"/>
            </w:pPr>
            <w:r>
              <w:t>to sustain an argument</w:t>
            </w:r>
          </w:p>
          <w:p w14:paraId="75CEE5A1" w14:textId="77777777" w:rsidR="00C5734B" w:rsidRDefault="00C5734B" w:rsidP="00C5734B">
            <w:pPr>
              <w:pStyle w:val="DoEtablelist1bullet2018"/>
              <w:ind w:left="425" w:hanging="227"/>
            </w:pPr>
            <w:r>
              <w:t>to describe</w:t>
            </w:r>
          </w:p>
          <w:p w14:paraId="1D4C5B35" w14:textId="77777777" w:rsidR="00C5734B" w:rsidRDefault="00C5734B" w:rsidP="00C5734B">
            <w:pPr>
              <w:pStyle w:val="DoEtablelist1bullet2018"/>
              <w:ind w:left="425" w:hanging="227"/>
            </w:pPr>
            <w:r>
              <w:t>to inform, persuade, amuse or entertain</w:t>
            </w:r>
          </w:p>
        </w:tc>
        <w:tc>
          <w:tcPr>
            <w:tcW w:w="1399" w:type="pct"/>
          </w:tcPr>
          <w:p w14:paraId="1553D4B3" w14:textId="77777777" w:rsidR="00C5734B" w:rsidRDefault="00C5734B" w:rsidP="00C5734B">
            <w:pPr>
              <w:pStyle w:val="DoEtablelist1bullet2018"/>
              <w:ind w:left="425" w:hanging="227"/>
            </w:pPr>
            <w:r>
              <w:t>titles or headings</w:t>
            </w:r>
          </w:p>
          <w:p w14:paraId="4C13A5B4" w14:textId="77777777" w:rsidR="00C5734B" w:rsidRDefault="00C5734B" w:rsidP="00C5734B">
            <w:pPr>
              <w:pStyle w:val="DoEtablelist1bullet2018"/>
              <w:ind w:left="425" w:hanging="227"/>
            </w:pPr>
            <w:r>
              <w:t>development of ideas or argument</w:t>
            </w:r>
          </w:p>
          <w:p w14:paraId="28C8B997" w14:textId="77777777" w:rsidR="00C5734B" w:rsidRDefault="00C5734B" w:rsidP="00C5734B">
            <w:pPr>
              <w:pStyle w:val="DoEtablelist1bullet2018"/>
              <w:ind w:left="425" w:hanging="227"/>
            </w:pPr>
            <w:r>
              <w:t>sequencing and linking of ideas</w:t>
            </w:r>
          </w:p>
          <w:p w14:paraId="3784AF78" w14:textId="77777777" w:rsidR="00C5734B" w:rsidRDefault="00C5734B" w:rsidP="00C5734B">
            <w:pPr>
              <w:pStyle w:val="DoEtablelist1bullet2018"/>
              <w:ind w:left="425" w:hanging="227"/>
            </w:pPr>
            <w:r>
              <w:t>statement of conclusion or advice</w:t>
            </w:r>
          </w:p>
        </w:tc>
        <w:tc>
          <w:tcPr>
            <w:tcW w:w="1395" w:type="pct"/>
          </w:tcPr>
          <w:p w14:paraId="784C71B9" w14:textId="77777777" w:rsidR="00C5734B" w:rsidRDefault="00C5734B" w:rsidP="00C5734B">
            <w:pPr>
              <w:pStyle w:val="DoEtablelist1bullet2018"/>
              <w:ind w:left="425" w:hanging="227"/>
            </w:pPr>
            <w:r>
              <w:t>range of tenses</w:t>
            </w:r>
          </w:p>
          <w:p w14:paraId="27B3ABF6" w14:textId="77777777" w:rsidR="00C5734B" w:rsidRDefault="00C5734B" w:rsidP="00C5734B">
            <w:pPr>
              <w:pStyle w:val="DoEtablelist1bullet2018"/>
              <w:ind w:left="425" w:hanging="227"/>
            </w:pPr>
            <w:r>
              <w:t>linking words</w:t>
            </w:r>
          </w:p>
          <w:p w14:paraId="32D8C99F" w14:textId="4CE44F79" w:rsidR="00C5734B" w:rsidRDefault="00C5734B" w:rsidP="00C5734B">
            <w:pPr>
              <w:pStyle w:val="DoEtablelist1bullet2018"/>
              <w:ind w:left="425" w:hanging="227"/>
            </w:pPr>
            <w:r>
              <w:t>language can be descriptive, factual, judg</w:t>
            </w:r>
            <w:r w:rsidR="00291D5A">
              <w:t>e</w:t>
            </w:r>
            <w:r>
              <w:t>mental, emotive or persuasive, depending on context</w:t>
            </w:r>
          </w:p>
        </w:tc>
      </w:tr>
      <w:tr w:rsidR="00C5734B" w14:paraId="704739D9" w14:textId="77777777" w:rsidTr="00694E32">
        <w:tc>
          <w:tcPr>
            <w:tcW w:w="807" w:type="pct"/>
          </w:tcPr>
          <w:p w14:paraId="548F5FDB" w14:textId="77777777" w:rsidR="00C5734B" w:rsidRDefault="00C5734B" w:rsidP="00694E32">
            <w:pPr>
              <w:pStyle w:val="DoEtabletext2018"/>
            </w:pPr>
            <w:r>
              <w:t>Conversation</w:t>
            </w:r>
          </w:p>
        </w:tc>
        <w:tc>
          <w:tcPr>
            <w:tcW w:w="1399" w:type="pct"/>
          </w:tcPr>
          <w:p w14:paraId="1B5D3093" w14:textId="77777777" w:rsidR="00C5734B" w:rsidRDefault="00C5734B" w:rsidP="00C5734B">
            <w:pPr>
              <w:pStyle w:val="DoEtablelist1bullet2018"/>
              <w:ind w:left="425" w:hanging="227"/>
            </w:pPr>
            <w:r>
              <w:t>to exchange information, opinions and experiences</w:t>
            </w:r>
          </w:p>
          <w:p w14:paraId="611D2CF9" w14:textId="77777777" w:rsidR="00C5734B" w:rsidRDefault="00C5734B" w:rsidP="00C5734B">
            <w:pPr>
              <w:pStyle w:val="DoEtablelist1bullet2018"/>
              <w:ind w:left="425" w:hanging="227"/>
            </w:pPr>
            <w:r>
              <w:t>to maintain and sustain communication</w:t>
            </w:r>
          </w:p>
        </w:tc>
        <w:tc>
          <w:tcPr>
            <w:tcW w:w="1399" w:type="pct"/>
          </w:tcPr>
          <w:p w14:paraId="375347CA" w14:textId="77777777" w:rsidR="00C5734B" w:rsidRDefault="00C5734B" w:rsidP="00C5734B">
            <w:pPr>
              <w:pStyle w:val="DoEtablelist1bullet2018"/>
              <w:ind w:left="425" w:hanging="227"/>
            </w:pPr>
            <w:r>
              <w:t>exchange of opening salutations</w:t>
            </w:r>
          </w:p>
          <w:p w14:paraId="10F5E97A" w14:textId="77777777" w:rsidR="00C5734B" w:rsidRDefault="00C5734B" w:rsidP="00C5734B">
            <w:pPr>
              <w:pStyle w:val="DoEtablelist1bullet2018"/>
              <w:ind w:left="425" w:hanging="227"/>
            </w:pPr>
            <w:r>
              <w:t>question or statement followed by response</w:t>
            </w:r>
          </w:p>
          <w:p w14:paraId="450A9FAC" w14:textId="77777777" w:rsidR="00C5734B" w:rsidRDefault="00C5734B" w:rsidP="00C5734B">
            <w:pPr>
              <w:pStyle w:val="DoEtablelist1bullet2018"/>
              <w:ind w:left="425" w:hanging="227"/>
            </w:pPr>
            <w:r>
              <w:t>2-way interaction (sustained)</w:t>
            </w:r>
          </w:p>
        </w:tc>
        <w:tc>
          <w:tcPr>
            <w:tcW w:w="1395" w:type="pct"/>
          </w:tcPr>
          <w:p w14:paraId="439C65B9" w14:textId="77777777" w:rsidR="00C5734B" w:rsidRDefault="00C5734B" w:rsidP="00C5734B">
            <w:pPr>
              <w:pStyle w:val="DoEtablelist1bullet2018"/>
              <w:ind w:left="425" w:hanging="227"/>
            </w:pPr>
            <w:r>
              <w:t>question forms</w:t>
            </w:r>
          </w:p>
          <w:p w14:paraId="61F734AF" w14:textId="77777777" w:rsidR="00C5734B" w:rsidRDefault="00C5734B" w:rsidP="00C5734B">
            <w:pPr>
              <w:pStyle w:val="DoEtablelist1bullet2018"/>
              <w:ind w:left="425" w:hanging="227"/>
            </w:pPr>
            <w:r>
              <w:t>strategies to maintain conversation (fillers)</w:t>
            </w:r>
          </w:p>
          <w:p w14:paraId="63AD0C8B" w14:textId="77777777" w:rsidR="00C5734B" w:rsidRDefault="00C5734B" w:rsidP="00C5734B">
            <w:pPr>
              <w:pStyle w:val="DoEtablelist1bullet2018"/>
              <w:ind w:left="425" w:hanging="227"/>
            </w:pPr>
            <w:r>
              <w:t>interjections</w:t>
            </w:r>
          </w:p>
          <w:p w14:paraId="00C70AB7" w14:textId="77777777" w:rsidR="00C5734B" w:rsidRDefault="00C5734B" w:rsidP="00C5734B">
            <w:pPr>
              <w:pStyle w:val="DoEtablelist1bullet2018"/>
              <w:ind w:left="425" w:hanging="227"/>
            </w:pPr>
            <w:r>
              <w:t>incomplete sentences</w:t>
            </w:r>
          </w:p>
          <w:p w14:paraId="6EF2B644" w14:textId="77777777" w:rsidR="00C5734B" w:rsidRDefault="00C5734B" w:rsidP="00C5734B">
            <w:pPr>
              <w:pStyle w:val="DoEtablelist1bullet2018"/>
              <w:ind w:left="425" w:hanging="227"/>
            </w:pPr>
            <w:r>
              <w:t>language level depends on context and relationship between participants</w:t>
            </w:r>
          </w:p>
        </w:tc>
      </w:tr>
      <w:tr w:rsidR="00C5734B" w14:paraId="48F79B76" w14:textId="77777777" w:rsidTr="00694E32">
        <w:tc>
          <w:tcPr>
            <w:tcW w:w="807" w:type="pct"/>
          </w:tcPr>
          <w:p w14:paraId="77833BD4" w14:textId="77777777" w:rsidR="00C5734B" w:rsidRDefault="00C5734B" w:rsidP="00694E32">
            <w:pPr>
              <w:pStyle w:val="DoEtabletext2018"/>
            </w:pPr>
            <w:r>
              <w:t>Description</w:t>
            </w:r>
          </w:p>
        </w:tc>
        <w:tc>
          <w:tcPr>
            <w:tcW w:w="1399" w:type="pct"/>
          </w:tcPr>
          <w:p w14:paraId="009B39EB" w14:textId="77777777" w:rsidR="00C5734B" w:rsidRDefault="00C5734B" w:rsidP="00C5734B">
            <w:pPr>
              <w:pStyle w:val="DoEtablelist1bullet2018"/>
              <w:ind w:left="425" w:hanging="227"/>
            </w:pPr>
            <w:r>
              <w:t>to inform</w:t>
            </w:r>
          </w:p>
          <w:p w14:paraId="5E099043" w14:textId="77777777" w:rsidR="00C5734B" w:rsidRDefault="00C5734B" w:rsidP="00C5734B">
            <w:pPr>
              <w:pStyle w:val="DoEtablelist1bullet2018"/>
              <w:ind w:left="425" w:hanging="227"/>
            </w:pPr>
            <w:r>
              <w:t>to entertain</w:t>
            </w:r>
          </w:p>
          <w:p w14:paraId="2FF03468" w14:textId="77777777" w:rsidR="00C5734B" w:rsidRDefault="00C5734B" w:rsidP="00C5734B">
            <w:pPr>
              <w:pStyle w:val="DoEtablelist1bullet2018"/>
              <w:ind w:left="425" w:hanging="227"/>
            </w:pPr>
            <w:r>
              <w:t>to describe</w:t>
            </w:r>
          </w:p>
          <w:p w14:paraId="2D174576" w14:textId="77777777" w:rsidR="00C5734B" w:rsidRDefault="00C5734B" w:rsidP="00C5734B">
            <w:pPr>
              <w:pStyle w:val="DoEtablelist1bullet2018"/>
              <w:ind w:left="425" w:hanging="227"/>
            </w:pPr>
            <w:r>
              <w:t>to classify</w:t>
            </w:r>
          </w:p>
        </w:tc>
        <w:tc>
          <w:tcPr>
            <w:tcW w:w="1399" w:type="pct"/>
          </w:tcPr>
          <w:p w14:paraId="70D084E0" w14:textId="77777777" w:rsidR="00C5734B" w:rsidRDefault="00C5734B" w:rsidP="00C5734B">
            <w:pPr>
              <w:pStyle w:val="DoEtablelist1bullet2018"/>
              <w:ind w:left="425" w:hanging="227"/>
            </w:pPr>
            <w:r>
              <w:t>general statement or classification</w:t>
            </w:r>
          </w:p>
          <w:p w14:paraId="0A866A62" w14:textId="77777777" w:rsidR="00C5734B" w:rsidRDefault="00C5734B" w:rsidP="00C5734B">
            <w:pPr>
              <w:pStyle w:val="DoEtablelist1bullet2018"/>
              <w:ind w:left="425" w:hanging="227"/>
            </w:pPr>
            <w:r>
              <w:t>introduction and elaborated description of characteristic features</w:t>
            </w:r>
          </w:p>
        </w:tc>
        <w:tc>
          <w:tcPr>
            <w:tcW w:w="1395" w:type="pct"/>
          </w:tcPr>
          <w:p w14:paraId="61ABDF62" w14:textId="77777777" w:rsidR="00C5734B" w:rsidRDefault="00C5734B" w:rsidP="00C5734B">
            <w:pPr>
              <w:pStyle w:val="DoEtablelist1bullet2018"/>
              <w:ind w:left="425" w:hanging="227"/>
            </w:pPr>
            <w:r>
              <w:t>specific details</w:t>
            </w:r>
          </w:p>
          <w:p w14:paraId="19A58BC5" w14:textId="77777777" w:rsidR="00C5734B" w:rsidRDefault="00C5734B" w:rsidP="00C5734B">
            <w:pPr>
              <w:pStyle w:val="DoEtablelist1bullet2018"/>
              <w:ind w:left="425" w:hanging="227"/>
            </w:pPr>
            <w:r>
              <w:t>descriptive words</w:t>
            </w:r>
          </w:p>
          <w:p w14:paraId="7EEFBDE2" w14:textId="77777777" w:rsidR="00C5734B" w:rsidRDefault="00C5734B" w:rsidP="00C5734B">
            <w:pPr>
              <w:pStyle w:val="DoEtablelist1bullet2018"/>
              <w:ind w:left="425" w:hanging="227"/>
            </w:pPr>
            <w:r>
              <w:t>range of tenses</w:t>
            </w:r>
          </w:p>
          <w:p w14:paraId="4E548594" w14:textId="77777777" w:rsidR="00C5734B" w:rsidRDefault="00C5734B" w:rsidP="00C5734B">
            <w:pPr>
              <w:pStyle w:val="DoEtablelist1bullet2018"/>
              <w:ind w:left="425" w:hanging="227"/>
            </w:pPr>
            <w:r>
              <w:t>varied vocabulary</w:t>
            </w:r>
          </w:p>
          <w:p w14:paraId="1B956FFC" w14:textId="77777777" w:rsidR="00C5734B" w:rsidRDefault="00C5734B" w:rsidP="00C5734B">
            <w:pPr>
              <w:pStyle w:val="DoEtablelist1bullet2018"/>
              <w:ind w:left="425" w:hanging="227"/>
            </w:pPr>
            <w:r>
              <w:t>comparative expressions</w:t>
            </w:r>
          </w:p>
          <w:p w14:paraId="4EF5DBA1" w14:textId="77777777" w:rsidR="00C5734B" w:rsidRDefault="00C5734B" w:rsidP="00C5734B">
            <w:pPr>
              <w:pStyle w:val="DoEtablelist1bullet2018"/>
              <w:ind w:left="425" w:hanging="227"/>
            </w:pPr>
            <w:r>
              <w:t>literary devices (for example simile, imagery)</w:t>
            </w:r>
          </w:p>
        </w:tc>
      </w:tr>
      <w:tr w:rsidR="00C5734B" w14:paraId="47E98DBE" w14:textId="77777777" w:rsidTr="00694E32">
        <w:tc>
          <w:tcPr>
            <w:tcW w:w="807" w:type="pct"/>
          </w:tcPr>
          <w:p w14:paraId="5E13CDE4" w14:textId="77777777" w:rsidR="00C5734B" w:rsidRDefault="00C5734B" w:rsidP="00694E32">
            <w:pPr>
              <w:pStyle w:val="DoEtabletext2018"/>
            </w:pPr>
            <w:r>
              <w:t>Diary or journal entry</w:t>
            </w:r>
          </w:p>
        </w:tc>
        <w:tc>
          <w:tcPr>
            <w:tcW w:w="1399" w:type="pct"/>
          </w:tcPr>
          <w:p w14:paraId="38CE7D5E" w14:textId="77777777" w:rsidR="00C5734B" w:rsidRDefault="00C5734B" w:rsidP="00C5734B">
            <w:pPr>
              <w:pStyle w:val="DoEtablelist1bullet2018"/>
              <w:ind w:left="425" w:hanging="227"/>
            </w:pPr>
            <w:r w:rsidRPr="00156DC1">
              <w:t>to record personal reflections or experiences</w:t>
            </w:r>
          </w:p>
        </w:tc>
        <w:tc>
          <w:tcPr>
            <w:tcW w:w="1399" w:type="pct"/>
          </w:tcPr>
          <w:p w14:paraId="64AC5B4F" w14:textId="77777777" w:rsidR="00C5734B" w:rsidRDefault="00C5734B" w:rsidP="00C5734B">
            <w:pPr>
              <w:pStyle w:val="DoEtablelist1bullet2018"/>
              <w:ind w:left="425" w:hanging="227"/>
            </w:pPr>
            <w:r w:rsidRPr="00156DC1">
              <w:t>chronological or stream of consciousness</w:t>
            </w:r>
          </w:p>
        </w:tc>
        <w:tc>
          <w:tcPr>
            <w:tcW w:w="1395" w:type="pct"/>
          </w:tcPr>
          <w:p w14:paraId="4337CF93" w14:textId="77777777" w:rsidR="00C5734B" w:rsidRDefault="00C5734B" w:rsidP="00C5734B">
            <w:pPr>
              <w:pStyle w:val="DoEtablelist1bullet2018"/>
              <w:ind w:left="425" w:hanging="227"/>
            </w:pPr>
            <w:r>
              <w:t>first person</w:t>
            </w:r>
          </w:p>
          <w:p w14:paraId="4F230721" w14:textId="77777777" w:rsidR="00C5734B" w:rsidRDefault="00C5734B" w:rsidP="00C5734B">
            <w:pPr>
              <w:pStyle w:val="DoEtablelist1bullet2018"/>
              <w:ind w:left="425" w:hanging="227"/>
            </w:pPr>
            <w:r>
              <w:t>range of tenses</w:t>
            </w:r>
          </w:p>
          <w:p w14:paraId="0DD556D5" w14:textId="77777777" w:rsidR="00C5734B" w:rsidRDefault="00C5734B" w:rsidP="00C5734B">
            <w:pPr>
              <w:pStyle w:val="DoEtablelist1bullet2018"/>
              <w:ind w:left="425" w:hanging="227"/>
            </w:pPr>
            <w:r>
              <w:t>sequencing (time) words</w:t>
            </w:r>
          </w:p>
          <w:p w14:paraId="4C70D4B0" w14:textId="77777777" w:rsidR="00C5734B" w:rsidRDefault="00C5734B" w:rsidP="00C5734B">
            <w:pPr>
              <w:pStyle w:val="DoEtablelist1bullet2018"/>
              <w:ind w:left="425" w:hanging="227"/>
            </w:pPr>
            <w:r>
              <w:t>abbreviated words or sentences</w:t>
            </w:r>
          </w:p>
          <w:p w14:paraId="1F9C3D54" w14:textId="77777777" w:rsidR="00C5734B" w:rsidRDefault="00C5734B" w:rsidP="00C5734B">
            <w:pPr>
              <w:pStyle w:val="DoEtablelist1bullet2018"/>
              <w:ind w:left="425" w:hanging="227"/>
            </w:pPr>
            <w:r>
              <w:t>subjective or informal language</w:t>
            </w:r>
          </w:p>
        </w:tc>
      </w:tr>
      <w:tr w:rsidR="00C5734B" w14:paraId="33FE5402" w14:textId="77777777" w:rsidTr="00694E32">
        <w:tc>
          <w:tcPr>
            <w:tcW w:w="807" w:type="pct"/>
          </w:tcPr>
          <w:p w14:paraId="65EF7DC6" w14:textId="77777777" w:rsidR="00C5734B" w:rsidRDefault="00C5734B" w:rsidP="00694E32">
            <w:pPr>
              <w:pStyle w:val="DoEtabletext2018"/>
            </w:pPr>
            <w:r>
              <w:t>Discussion</w:t>
            </w:r>
          </w:p>
        </w:tc>
        <w:tc>
          <w:tcPr>
            <w:tcW w:w="1399" w:type="pct"/>
          </w:tcPr>
          <w:p w14:paraId="2FB90746" w14:textId="77777777" w:rsidR="00C5734B" w:rsidRDefault="00C5734B" w:rsidP="00C5734B">
            <w:pPr>
              <w:pStyle w:val="DoEtablelist1bullet2018"/>
              <w:ind w:left="425" w:hanging="227"/>
            </w:pPr>
            <w:r>
              <w:t>to give different points of view</w:t>
            </w:r>
          </w:p>
          <w:p w14:paraId="6858C2F2" w14:textId="77777777" w:rsidR="00C5734B" w:rsidRDefault="00C5734B" w:rsidP="00C5734B">
            <w:pPr>
              <w:pStyle w:val="DoEtablelist1bullet2018"/>
              <w:ind w:left="425" w:hanging="227"/>
            </w:pPr>
            <w:r>
              <w:t>to examine issues from more than one perspective</w:t>
            </w:r>
          </w:p>
          <w:p w14:paraId="303BB8CC" w14:textId="77777777" w:rsidR="00C5734B" w:rsidRDefault="00C5734B" w:rsidP="00C5734B">
            <w:pPr>
              <w:pStyle w:val="DoEtablelist1bullet2018"/>
              <w:ind w:left="425" w:hanging="227"/>
            </w:pPr>
            <w:r>
              <w:t>to make recommendations based on evidence</w:t>
            </w:r>
          </w:p>
          <w:p w14:paraId="7E2D3FC0" w14:textId="77777777" w:rsidR="00C5734B" w:rsidRDefault="00C5734B" w:rsidP="00C5734B">
            <w:pPr>
              <w:pStyle w:val="DoEtablelist1bullet2018"/>
              <w:ind w:left="425" w:hanging="227"/>
            </w:pPr>
            <w:r>
              <w:t>to sustain an argument</w:t>
            </w:r>
          </w:p>
        </w:tc>
        <w:tc>
          <w:tcPr>
            <w:tcW w:w="1399" w:type="pct"/>
          </w:tcPr>
          <w:p w14:paraId="28F39A31" w14:textId="77777777" w:rsidR="00C5734B" w:rsidRDefault="00C5734B" w:rsidP="00C5734B">
            <w:pPr>
              <w:pStyle w:val="DoEtablelist1bullet2018"/>
              <w:ind w:left="425" w:hanging="227"/>
            </w:pPr>
            <w:r>
              <w:t>presentation of main idea in introduction</w:t>
            </w:r>
          </w:p>
          <w:p w14:paraId="246F23F1" w14:textId="77777777" w:rsidR="00C5734B" w:rsidRDefault="00C5734B" w:rsidP="00C5734B">
            <w:pPr>
              <w:pStyle w:val="DoEtablelist1bullet2018"/>
              <w:ind w:left="425" w:hanging="227"/>
            </w:pPr>
            <w:r>
              <w:t>evidence or data to support main idea</w:t>
            </w:r>
          </w:p>
          <w:p w14:paraId="56C29BBB" w14:textId="77777777" w:rsidR="00C5734B" w:rsidRDefault="00C5734B" w:rsidP="00C5734B">
            <w:pPr>
              <w:pStyle w:val="DoEtablelist1bullet2018"/>
              <w:ind w:left="425" w:hanging="227"/>
            </w:pPr>
            <w:r>
              <w:t>interaction between participants to clarify understandings</w:t>
            </w:r>
          </w:p>
          <w:p w14:paraId="02DD4435" w14:textId="77777777" w:rsidR="00C5734B" w:rsidRDefault="00C5734B" w:rsidP="00C5734B">
            <w:pPr>
              <w:pStyle w:val="DoEtablelist1bullet2018"/>
              <w:ind w:left="425" w:hanging="227"/>
            </w:pPr>
            <w:r>
              <w:t>conclusion or reiteration of main idea</w:t>
            </w:r>
          </w:p>
          <w:p w14:paraId="7D8E4E9C" w14:textId="77777777" w:rsidR="00C5734B" w:rsidRDefault="00C5734B" w:rsidP="00C5734B">
            <w:pPr>
              <w:pStyle w:val="DoEtablelist1bullet2018"/>
              <w:ind w:left="425" w:hanging="227"/>
            </w:pPr>
            <w:r>
              <w:t xml:space="preserve">balanced </w:t>
            </w:r>
          </w:p>
        </w:tc>
        <w:tc>
          <w:tcPr>
            <w:tcW w:w="1395" w:type="pct"/>
          </w:tcPr>
          <w:p w14:paraId="576AC111" w14:textId="77777777" w:rsidR="00C5734B" w:rsidRDefault="00C5734B" w:rsidP="00C5734B">
            <w:pPr>
              <w:pStyle w:val="DoEtablelist1bullet2018"/>
              <w:ind w:left="425" w:hanging="227"/>
            </w:pPr>
            <w:r>
              <w:t>linking words to sequence ideas logically</w:t>
            </w:r>
          </w:p>
          <w:p w14:paraId="357D8676" w14:textId="77777777" w:rsidR="00C5734B" w:rsidRDefault="00C5734B" w:rsidP="00C5734B">
            <w:pPr>
              <w:pStyle w:val="DoEtablelist1bullet2018"/>
              <w:ind w:left="425" w:hanging="227"/>
            </w:pPr>
            <w:r>
              <w:t>qualifying words (for example, usually, probably)</w:t>
            </w:r>
          </w:p>
          <w:p w14:paraId="2B9C3C2D" w14:textId="77777777" w:rsidR="00C5734B" w:rsidRDefault="00C5734B" w:rsidP="00C5734B">
            <w:pPr>
              <w:pStyle w:val="DoEtablelist1bullet2018"/>
              <w:ind w:left="425" w:hanging="227"/>
            </w:pPr>
            <w:r>
              <w:t>persuasive, descriptive, discursive or personal language, depending on context</w:t>
            </w:r>
          </w:p>
          <w:p w14:paraId="23BD65FD" w14:textId="77777777" w:rsidR="00C5734B" w:rsidRDefault="00C5734B" w:rsidP="00C5734B">
            <w:pPr>
              <w:pStyle w:val="DoEtablelist1bullet2018"/>
              <w:ind w:left="425" w:hanging="227"/>
            </w:pPr>
            <w:r>
              <w:t>comparative expressions</w:t>
            </w:r>
          </w:p>
        </w:tc>
      </w:tr>
      <w:tr w:rsidR="00C5734B" w14:paraId="602C7DE7" w14:textId="77777777" w:rsidTr="00694E32">
        <w:tc>
          <w:tcPr>
            <w:tcW w:w="807" w:type="pct"/>
          </w:tcPr>
          <w:p w14:paraId="3EE993F0" w14:textId="77777777" w:rsidR="00C5734B" w:rsidRDefault="00C5734B" w:rsidP="00694E32">
            <w:pPr>
              <w:pStyle w:val="DoEtabletext2018"/>
            </w:pPr>
            <w:r>
              <w:t>Email or fax</w:t>
            </w:r>
          </w:p>
        </w:tc>
        <w:tc>
          <w:tcPr>
            <w:tcW w:w="1399" w:type="pct"/>
          </w:tcPr>
          <w:p w14:paraId="21DD3568" w14:textId="77777777" w:rsidR="00C5734B" w:rsidRDefault="00C5734B" w:rsidP="00C5734B">
            <w:pPr>
              <w:pStyle w:val="DoEtablelist1bullet2018"/>
              <w:ind w:left="425" w:hanging="227"/>
            </w:pPr>
            <w:r>
              <w:t>to use technology-based methods of communication</w:t>
            </w:r>
          </w:p>
          <w:p w14:paraId="3E569ABE" w14:textId="77777777" w:rsidR="00C5734B" w:rsidRDefault="00C5734B" w:rsidP="00C5734B">
            <w:pPr>
              <w:pStyle w:val="DoEtablelist1bullet2018"/>
              <w:ind w:left="425" w:hanging="227"/>
            </w:pPr>
            <w:r>
              <w:t>to inform</w:t>
            </w:r>
          </w:p>
          <w:p w14:paraId="1B7B3B33" w14:textId="77777777" w:rsidR="00C5734B" w:rsidRDefault="00C5734B" w:rsidP="00C5734B">
            <w:pPr>
              <w:pStyle w:val="DoEtablelist1bullet2018"/>
              <w:ind w:left="425" w:hanging="227"/>
            </w:pPr>
            <w:r>
              <w:t>to seek a response</w:t>
            </w:r>
          </w:p>
        </w:tc>
        <w:tc>
          <w:tcPr>
            <w:tcW w:w="1399" w:type="pct"/>
          </w:tcPr>
          <w:p w14:paraId="619AD4A3" w14:textId="77777777" w:rsidR="00C5734B" w:rsidRDefault="00C5734B" w:rsidP="00C5734B">
            <w:pPr>
              <w:pStyle w:val="DoEtablelist1bullet2018"/>
              <w:ind w:left="425" w:hanging="227"/>
            </w:pPr>
            <w:r>
              <w:t>conventions (for example subject line, email address)</w:t>
            </w:r>
          </w:p>
          <w:p w14:paraId="0BDC6B80" w14:textId="77777777" w:rsidR="00C5734B" w:rsidRDefault="00C5734B" w:rsidP="00C5734B">
            <w:pPr>
              <w:pStyle w:val="DoEtablelist1bullet2018"/>
              <w:ind w:left="425" w:hanging="227"/>
            </w:pPr>
            <w:r>
              <w:t>specific details without elaboration</w:t>
            </w:r>
          </w:p>
          <w:p w14:paraId="2214D1C3" w14:textId="77777777" w:rsidR="00C5734B" w:rsidRDefault="00C5734B" w:rsidP="00C5734B">
            <w:pPr>
              <w:pStyle w:val="DoEtablelist1bullet2018"/>
              <w:ind w:left="425" w:hanging="227"/>
            </w:pPr>
            <w:r>
              <w:t>salutations and sign-offs</w:t>
            </w:r>
          </w:p>
        </w:tc>
        <w:tc>
          <w:tcPr>
            <w:tcW w:w="1395" w:type="pct"/>
          </w:tcPr>
          <w:p w14:paraId="13BFEB87" w14:textId="77777777" w:rsidR="00C5734B" w:rsidRDefault="00C5734B" w:rsidP="00C5734B">
            <w:pPr>
              <w:pStyle w:val="DoEtablelist1bullet2018"/>
              <w:ind w:left="425" w:hanging="227"/>
            </w:pPr>
            <w:r>
              <w:t>abbreviated words and sentences</w:t>
            </w:r>
          </w:p>
          <w:p w14:paraId="44BB4AAC" w14:textId="77777777" w:rsidR="00C5734B" w:rsidRDefault="00C5734B" w:rsidP="00C5734B">
            <w:pPr>
              <w:pStyle w:val="DoEtablelist1bullet2018"/>
              <w:ind w:left="425" w:hanging="227"/>
            </w:pPr>
            <w:r>
              <w:t>simple language structures</w:t>
            </w:r>
          </w:p>
        </w:tc>
      </w:tr>
      <w:tr w:rsidR="00C5734B" w14:paraId="7C33B7A6" w14:textId="77777777" w:rsidTr="00694E32">
        <w:tc>
          <w:tcPr>
            <w:tcW w:w="807" w:type="pct"/>
          </w:tcPr>
          <w:p w14:paraId="25E6E375" w14:textId="77777777" w:rsidR="00C5734B" w:rsidRDefault="00C5734B" w:rsidP="00694E32">
            <w:pPr>
              <w:pStyle w:val="DoEtabletext2018"/>
            </w:pPr>
            <w:r>
              <w:t>Essay</w:t>
            </w:r>
          </w:p>
        </w:tc>
        <w:tc>
          <w:tcPr>
            <w:tcW w:w="1399" w:type="pct"/>
          </w:tcPr>
          <w:p w14:paraId="25B0BF7F" w14:textId="77777777" w:rsidR="00C5734B" w:rsidRDefault="00C5734B" w:rsidP="00C5734B">
            <w:pPr>
              <w:pStyle w:val="DoEtablelist1bullet2018"/>
              <w:ind w:left="425" w:hanging="227"/>
            </w:pPr>
            <w:r>
              <w:t>to discuss</w:t>
            </w:r>
          </w:p>
          <w:p w14:paraId="08AF2343" w14:textId="77777777" w:rsidR="00C5734B" w:rsidRDefault="00C5734B" w:rsidP="00C5734B">
            <w:pPr>
              <w:pStyle w:val="DoEtablelist1bullet2018"/>
              <w:ind w:left="425" w:hanging="227"/>
            </w:pPr>
            <w:r>
              <w:t>to analyse</w:t>
            </w:r>
          </w:p>
          <w:p w14:paraId="41E876B0" w14:textId="77777777" w:rsidR="00C5734B" w:rsidRDefault="00C5734B" w:rsidP="00C5734B">
            <w:pPr>
              <w:pStyle w:val="DoEtablelist1bullet2018"/>
              <w:ind w:left="425" w:hanging="227"/>
            </w:pPr>
            <w:r>
              <w:t>to assess</w:t>
            </w:r>
          </w:p>
          <w:p w14:paraId="0E1E245E" w14:textId="77777777" w:rsidR="00C5734B" w:rsidRDefault="00C5734B" w:rsidP="00C5734B">
            <w:pPr>
              <w:pStyle w:val="DoEtablelist1bullet2018"/>
              <w:ind w:left="425" w:hanging="227"/>
            </w:pPr>
            <w:r>
              <w:t>to guide or teach</w:t>
            </w:r>
          </w:p>
        </w:tc>
        <w:tc>
          <w:tcPr>
            <w:tcW w:w="1399" w:type="pct"/>
          </w:tcPr>
          <w:p w14:paraId="3565E93D" w14:textId="77777777" w:rsidR="00C5734B" w:rsidRDefault="00C5734B" w:rsidP="00C5734B">
            <w:pPr>
              <w:pStyle w:val="DoEtablelist1bullet2018"/>
              <w:ind w:left="425" w:hanging="227"/>
            </w:pPr>
            <w:r>
              <w:t>orientation or introduction</w:t>
            </w:r>
          </w:p>
          <w:p w14:paraId="21B1A0C1" w14:textId="24ACAD38" w:rsidR="00C5734B" w:rsidRDefault="00C5734B" w:rsidP="00C5734B">
            <w:pPr>
              <w:pStyle w:val="DoEtablelist1bullet2018"/>
              <w:ind w:left="425" w:hanging="227"/>
            </w:pPr>
            <w:r>
              <w:t>presentation of argument, judg</w:t>
            </w:r>
            <w:r w:rsidR="00291D5A">
              <w:t>e</w:t>
            </w:r>
            <w:r>
              <w:t>ment or evaluation</w:t>
            </w:r>
          </w:p>
          <w:p w14:paraId="3670CC8D" w14:textId="77777777" w:rsidR="00C5734B" w:rsidRDefault="00C5734B" w:rsidP="00C5734B">
            <w:pPr>
              <w:pStyle w:val="DoEtablelist1bullet2018"/>
              <w:ind w:left="425" w:hanging="227"/>
            </w:pPr>
            <w:r>
              <w:t>conclusion or reiteration of main argument</w:t>
            </w:r>
          </w:p>
          <w:p w14:paraId="20641F28" w14:textId="77777777" w:rsidR="00C5734B" w:rsidRDefault="00C5734B" w:rsidP="00C5734B">
            <w:pPr>
              <w:pStyle w:val="DoEtablelist1bullet2018"/>
              <w:ind w:left="425" w:hanging="227"/>
            </w:pPr>
            <w:r>
              <w:t>often has embedded description and/or explanation</w:t>
            </w:r>
          </w:p>
        </w:tc>
        <w:tc>
          <w:tcPr>
            <w:tcW w:w="1395" w:type="pct"/>
          </w:tcPr>
          <w:p w14:paraId="3C0C0485" w14:textId="77777777" w:rsidR="00C5734B" w:rsidRDefault="00C5734B" w:rsidP="00C5734B">
            <w:pPr>
              <w:pStyle w:val="DoEtablelist1bullet2018"/>
              <w:ind w:left="425" w:hanging="227"/>
            </w:pPr>
            <w:r>
              <w:t>range of tenses</w:t>
            </w:r>
          </w:p>
          <w:p w14:paraId="341624A1" w14:textId="77777777" w:rsidR="00C5734B" w:rsidRDefault="00C5734B" w:rsidP="00C5734B">
            <w:pPr>
              <w:pStyle w:val="DoEtablelist1bullet2018"/>
              <w:ind w:left="425" w:hanging="227"/>
            </w:pPr>
            <w:r>
              <w:t>formal, objective language</w:t>
            </w:r>
          </w:p>
          <w:p w14:paraId="508804D0" w14:textId="77777777" w:rsidR="00C5734B" w:rsidRDefault="00C5734B" w:rsidP="00C5734B">
            <w:pPr>
              <w:pStyle w:val="DoEtablelist1bullet2018"/>
              <w:ind w:left="425" w:hanging="227"/>
            </w:pPr>
            <w:r>
              <w:t>linking words to sequence ideas and paragraphs</w:t>
            </w:r>
          </w:p>
          <w:p w14:paraId="0D2D6E9E" w14:textId="77777777" w:rsidR="00C5734B" w:rsidRDefault="00C5734B" w:rsidP="00C5734B">
            <w:pPr>
              <w:pStyle w:val="DoEtablelist1bullet2018"/>
              <w:ind w:left="425" w:hanging="227"/>
            </w:pPr>
            <w:r>
              <w:t>qualifying words</w:t>
            </w:r>
          </w:p>
          <w:p w14:paraId="22F948B7" w14:textId="77777777" w:rsidR="00C5734B" w:rsidRDefault="00C5734B" w:rsidP="00C5734B">
            <w:pPr>
              <w:pStyle w:val="DoEtablelist1bullet2018"/>
              <w:ind w:left="425" w:hanging="227"/>
            </w:pPr>
            <w:r>
              <w:t>abstract nouns and concepts</w:t>
            </w:r>
          </w:p>
          <w:p w14:paraId="5067597D" w14:textId="77777777" w:rsidR="00C5734B" w:rsidRDefault="00C5734B" w:rsidP="00C5734B">
            <w:pPr>
              <w:pStyle w:val="DoEtablelist1bullet2018"/>
              <w:ind w:left="425" w:hanging="227"/>
            </w:pPr>
            <w:r>
              <w:t>complex sentence structure</w:t>
            </w:r>
          </w:p>
          <w:p w14:paraId="27E0F56A" w14:textId="77777777" w:rsidR="00C5734B" w:rsidRDefault="00C5734B" w:rsidP="00C5734B">
            <w:pPr>
              <w:pStyle w:val="DoEtablelist1bullet2018"/>
              <w:ind w:left="425" w:hanging="227"/>
            </w:pPr>
            <w:r>
              <w:t>evidence or examples included to support or enhance argument</w:t>
            </w:r>
          </w:p>
        </w:tc>
      </w:tr>
      <w:tr w:rsidR="00C5734B" w14:paraId="42E0BCD8" w14:textId="77777777" w:rsidTr="00694E32">
        <w:tc>
          <w:tcPr>
            <w:tcW w:w="807" w:type="pct"/>
          </w:tcPr>
          <w:p w14:paraId="67195AD5" w14:textId="77777777" w:rsidR="00C5734B" w:rsidRDefault="00C5734B" w:rsidP="00694E32">
            <w:pPr>
              <w:pStyle w:val="DoEtabletext2018"/>
            </w:pPr>
            <w:r>
              <w:t>Formal letter</w:t>
            </w:r>
          </w:p>
        </w:tc>
        <w:tc>
          <w:tcPr>
            <w:tcW w:w="1399" w:type="pct"/>
          </w:tcPr>
          <w:p w14:paraId="52BE7D36" w14:textId="77777777" w:rsidR="00C5734B" w:rsidRDefault="00C5734B" w:rsidP="00C5734B">
            <w:pPr>
              <w:pStyle w:val="DoEtablelist1bullet2018"/>
              <w:ind w:left="425" w:hanging="227"/>
            </w:pPr>
            <w:r>
              <w:t>to communicate in writing in formal contexts</w:t>
            </w:r>
          </w:p>
          <w:p w14:paraId="70D666AB" w14:textId="77777777" w:rsidR="00C5734B" w:rsidRDefault="00C5734B" w:rsidP="00C5734B">
            <w:pPr>
              <w:pStyle w:val="DoEtablelist1bullet2018"/>
              <w:ind w:left="425" w:hanging="227"/>
            </w:pPr>
            <w:r>
              <w:t>to request information</w:t>
            </w:r>
          </w:p>
          <w:p w14:paraId="6C2D9718" w14:textId="77777777" w:rsidR="00C5734B" w:rsidRDefault="00C5734B" w:rsidP="00C5734B">
            <w:pPr>
              <w:pStyle w:val="DoEtablelist1bullet2018"/>
              <w:ind w:left="425" w:hanging="227"/>
            </w:pPr>
            <w:r>
              <w:t>to lodge a complaint</w:t>
            </w:r>
          </w:p>
          <w:p w14:paraId="2C0A5FFE" w14:textId="77777777" w:rsidR="00C5734B" w:rsidRDefault="00C5734B" w:rsidP="00C5734B">
            <w:pPr>
              <w:pStyle w:val="DoEtablelist1bullet2018"/>
              <w:ind w:left="425" w:hanging="227"/>
            </w:pPr>
            <w:r>
              <w:t>to express an opinion</w:t>
            </w:r>
          </w:p>
        </w:tc>
        <w:tc>
          <w:tcPr>
            <w:tcW w:w="1399" w:type="pct"/>
          </w:tcPr>
          <w:p w14:paraId="251158E2" w14:textId="77777777" w:rsidR="00C5734B" w:rsidRDefault="00C5734B" w:rsidP="00C5734B">
            <w:pPr>
              <w:pStyle w:val="DoEtablelist1bullet2018"/>
              <w:ind w:left="425" w:hanging="227"/>
            </w:pPr>
            <w:r>
              <w:t>salutations and sign-offs</w:t>
            </w:r>
          </w:p>
          <w:p w14:paraId="258BA620" w14:textId="77777777" w:rsidR="00C5734B" w:rsidRDefault="00C5734B" w:rsidP="00C5734B">
            <w:pPr>
              <w:pStyle w:val="DoEtablelist1bullet2018"/>
              <w:ind w:left="425" w:hanging="227"/>
            </w:pPr>
            <w:r>
              <w:t>letter conventions (for example layout, address, dates)</w:t>
            </w:r>
          </w:p>
          <w:p w14:paraId="7970F329" w14:textId="77777777" w:rsidR="00C5734B" w:rsidRDefault="00C5734B" w:rsidP="00C5734B">
            <w:pPr>
              <w:pStyle w:val="DoEtablelist1bullet2018"/>
              <w:ind w:left="425" w:hanging="227"/>
            </w:pPr>
            <w:r>
              <w:t>logical and cohesive sequence of ideas</w:t>
            </w:r>
          </w:p>
        </w:tc>
        <w:tc>
          <w:tcPr>
            <w:tcW w:w="1395" w:type="pct"/>
          </w:tcPr>
          <w:p w14:paraId="7D2D6E6B" w14:textId="77777777" w:rsidR="00C5734B" w:rsidRDefault="00C5734B" w:rsidP="00C5734B">
            <w:pPr>
              <w:pStyle w:val="DoEtablelist1bullet2018"/>
              <w:ind w:left="425" w:hanging="227"/>
            </w:pPr>
            <w:r>
              <w:t>use of full sentences and paragraphs</w:t>
            </w:r>
          </w:p>
          <w:p w14:paraId="52F1E8E5" w14:textId="77777777" w:rsidR="00C5734B" w:rsidRDefault="00C5734B" w:rsidP="00C5734B">
            <w:pPr>
              <w:pStyle w:val="DoEtablelist1bullet2018"/>
              <w:ind w:left="425" w:hanging="227"/>
            </w:pPr>
            <w:r>
              <w:t>more complex sentence structure</w:t>
            </w:r>
          </w:p>
          <w:p w14:paraId="258073EE" w14:textId="77777777" w:rsidR="00C5734B" w:rsidRDefault="00C5734B" w:rsidP="00C5734B">
            <w:pPr>
              <w:pStyle w:val="DoEtablelist1bullet2018"/>
              <w:ind w:left="425" w:hanging="227"/>
            </w:pPr>
            <w:r>
              <w:t>objective language</w:t>
            </w:r>
          </w:p>
          <w:p w14:paraId="4BEC4A07" w14:textId="77777777" w:rsidR="00C5734B" w:rsidRDefault="00C5734B" w:rsidP="00C5734B">
            <w:pPr>
              <w:pStyle w:val="DoEtablelist1bullet2018"/>
              <w:ind w:left="425" w:hanging="227"/>
            </w:pPr>
            <w:r>
              <w:t>use of formulaic expressions</w:t>
            </w:r>
          </w:p>
        </w:tc>
      </w:tr>
      <w:tr w:rsidR="00C5734B" w14:paraId="725D1B21" w14:textId="77777777" w:rsidTr="00694E32">
        <w:tc>
          <w:tcPr>
            <w:tcW w:w="807" w:type="pct"/>
          </w:tcPr>
          <w:p w14:paraId="42B97D31" w14:textId="77777777" w:rsidR="00C5734B" w:rsidRDefault="00C5734B" w:rsidP="00694E32">
            <w:pPr>
              <w:pStyle w:val="DoEtabletext2018"/>
            </w:pPr>
            <w:r>
              <w:t>Informal letter</w:t>
            </w:r>
          </w:p>
        </w:tc>
        <w:tc>
          <w:tcPr>
            <w:tcW w:w="1399" w:type="pct"/>
          </w:tcPr>
          <w:p w14:paraId="610488A8" w14:textId="77777777" w:rsidR="00C5734B" w:rsidRDefault="00C5734B" w:rsidP="00C5734B">
            <w:pPr>
              <w:pStyle w:val="DoEtablelist1bullet2018"/>
              <w:ind w:left="425" w:hanging="227"/>
            </w:pPr>
            <w:r>
              <w:t>to communicate in writing with acquaintances, friends, family</w:t>
            </w:r>
          </w:p>
          <w:p w14:paraId="05FB764B" w14:textId="77777777" w:rsidR="00C5734B" w:rsidRDefault="00C5734B" w:rsidP="00C5734B">
            <w:pPr>
              <w:pStyle w:val="DoEtablelist1bullet2018"/>
              <w:ind w:left="425" w:hanging="227"/>
            </w:pPr>
            <w:r>
              <w:t>to inform or amuse</w:t>
            </w:r>
          </w:p>
        </w:tc>
        <w:tc>
          <w:tcPr>
            <w:tcW w:w="1399" w:type="pct"/>
          </w:tcPr>
          <w:p w14:paraId="1AF5C5E2" w14:textId="77777777" w:rsidR="00C5734B" w:rsidRDefault="00C5734B" w:rsidP="00C5734B">
            <w:pPr>
              <w:pStyle w:val="DoEtablelist1bullet2018"/>
              <w:ind w:left="425" w:hanging="227"/>
            </w:pPr>
            <w:r>
              <w:t>salutations and sign-offs</w:t>
            </w:r>
          </w:p>
          <w:p w14:paraId="61B53023" w14:textId="77777777" w:rsidR="00C5734B" w:rsidRDefault="00C5734B" w:rsidP="00C5734B">
            <w:pPr>
              <w:pStyle w:val="DoEtablelist1bullet2018"/>
              <w:ind w:left="425" w:hanging="227"/>
            </w:pPr>
            <w:r>
              <w:t>letter conventions (for example layout, address, date)</w:t>
            </w:r>
          </w:p>
        </w:tc>
        <w:tc>
          <w:tcPr>
            <w:tcW w:w="1395" w:type="pct"/>
          </w:tcPr>
          <w:p w14:paraId="7F04A207" w14:textId="77777777" w:rsidR="00C5734B" w:rsidRDefault="00C5734B" w:rsidP="00C5734B">
            <w:pPr>
              <w:pStyle w:val="DoEtablelist1bullet2018"/>
              <w:ind w:left="425" w:hanging="227"/>
            </w:pPr>
            <w:r>
              <w:t>frequent colloquial language</w:t>
            </w:r>
          </w:p>
          <w:p w14:paraId="6FC8D549" w14:textId="77777777" w:rsidR="00C5734B" w:rsidRDefault="00C5734B" w:rsidP="00C5734B">
            <w:pPr>
              <w:pStyle w:val="DoEtablelist1bullet2018"/>
              <w:ind w:left="425" w:hanging="227"/>
            </w:pPr>
            <w:r>
              <w:t>subjective language</w:t>
            </w:r>
          </w:p>
          <w:p w14:paraId="06AB3D58" w14:textId="77777777" w:rsidR="00C5734B" w:rsidRDefault="00C5734B" w:rsidP="00C5734B">
            <w:pPr>
              <w:pStyle w:val="DoEtablelist1bullet2018"/>
              <w:ind w:left="425" w:hanging="227"/>
            </w:pPr>
            <w:r>
              <w:t>sentence structure often less complex than in formal letters</w:t>
            </w:r>
          </w:p>
        </w:tc>
      </w:tr>
      <w:tr w:rsidR="00C5734B" w14:paraId="211B827F" w14:textId="77777777" w:rsidTr="00694E32">
        <w:tc>
          <w:tcPr>
            <w:tcW w:w="807" w:type="pct"/>
          </w:tcPr>
          <w:p w14:paraId="260A7AD5" w14:textId="377E303C" w:rsidR="00C5734B" w:rsidRDefault="00C5734B" w:rsidP="00C5734B">
            <w:pPr>
              <w:pStyle w:val="DoEtabletext2018"/>
            </w:pPr>
            <w:r>
              <w:t>Interview</w:t>
            </w:r>
          </w:p>
        </w:tc>
        <w:tc>
          <w:tcPr>
            <w:tcW w:w="1399" w:type="pct"/>
          </w:tcPr>
          <w:p w14:paraId="7B16F4D3" w14:textId="7F0D44DC" w:rsidR="00C5734B" w:rsidRDefault="00C5734B" w:rsidP="00C5734B">
            <w:pPr>
              <w:pStyle w:val="DoEtablelist1bullet2018"/>
              <w:ind w:left="425" w:hanging="227"/>
            </w:pPr>
            <w:r w:rsidRPr="00232816">
              <w:tab/>
              <w:t>to seek and convey information, views or opinions</w:t>
            </w:r>
          </w:p>
        </w:tc>
        <w:tc>
          <w:tcPr>
            <w:tcW w:w="1399" w:type="pct"/>
          </w:tcPr>
          <w:p w14:paraId="3ABB2C60" w14:textId="3B17AEAC" w:rsidR="00C5734B" w:rsidRDefault="00C5734B" w:rsidP="00C5734B">
            <w:pPr>
              <w:pStyle w:val="DoEtablelist1bullet2018"/>
              <w:ind w:left="425" w:hanging="227"/>
            </w:pPr>
            <w:r w:rsidRPr="00232816">
              <w:tab/>
              <w:t>question and response form</w:t>
            </w:r>
            <w:r>
              <w:t>at</w:t>
            </w:r>
          </w:p>
        </w:tc>
        <w:tc>
          <w:tcPr>
            <w:tcW w:w="1395" w:type="pct"/>
          </w:tcPr>
          <w:p w14:paraId="1694D4FA" w14:textId="77777777" w:rsidR="00C5734B" w:rsidRDefault="00C5734B" w:rsidP="00C5734B">
            <w:pPr>
              <w:pStyle w:val="DoEtablelist1bullet2018"/>
            </w:pPr>
            <w:r>
              <w:t>question words</w:t>
            </w:r>
          </w:p>
          <w:p w14:paraId="66BB4226" w14:textId="77777777" w:rsidR="00C5734B" w:rsidRDefault="00C5734B" w:rsidP="00C5734B">
            <w:pPr>
              <w:pStyle w:val="DoEtablelist1bullet2018"/>
            </w:pPr>
            <w:r>
              <w:t>link words</w:t>
            </w:r>
          </w:p>
          <w:p w14:paraId="39A2441B" w14:textId="38E5A903" w:rsidR="00C5734B" w:rsidRDefault="00C5734B" w:rsidP="00C5734B">
            <w:pPr>
              <w:pStyle w:val="DoEtablelist1bullet2018"/>
              <w:ind w:left="425" w:hanging="227"/>
            </w:pPr>
            <w:r>
              <w:t>strategies to maintain communication</w:t>
            </w:r>
          </w:p>
        </w:tc>
      </w:tr>
      <w:tr w:rsidR="00C5734B" w14:paraId="1454B7E9" w14:textId="77777777" w:rsidTr="00694E32">
        <w:tc>
          <w:tcPr>
            <w:tcW w:w="807" w:type="pct"/>
          </w:tcPr>
          <w:p w14:paraId="2150FB78" w14:textId="5D919F92" w:rsidR="00C5734B" w:rsidRDefault="00C5734B" w:rsidP="00C5734B">
            <w:pPr>
              <w:pStyle w:val="DoEtabletext2018"/>
            </w:pPr>
            <w:r>
              <w:t>Invitation</w:t>
            </w:r>
          </w:p>
        </w:tc>
        <w:tc>
          <w:tcPr>
            <w:tcW w:w="1399" w:type="pct"/>
          </w:tcPr>
          <w:p w14:paraId="3ACBF7EC" w14:textId="36A388D2" w:rsidR="00C5734B" w:rsidRDefault="00C5734B" w:rsidP="00C5734B">
            <w:pPr>
              <w:pStyle w:val="DoEtablelist1bullet2018"/>
              <w:ind w:left="425" w:hanging="227"/>
            </w:pPr>
            <w:r w:rsidRPr="00232816">
              <w:t>to invite in written form</w:t>
            </w:r>
          </w:p>
        </w:tc>
        <w:tc>
          <w:tcPr>
            <w:tcW w:w="1399" w:type="pct"/>
          </w:tcPr>
          <w:p w14:paraId="3AC49F87" w14:textId="77777777" w:rsidR="00C5734B" w:rsidRDefault="00C5734B" w:rsidP="00C5734B">
            <w:pPr>
              <w:pStyle w:val="DoEtablelist1bullet2018"/>
            </w:pPr>
            <w:r>
              <w:t>layout conventions</w:t>
            </w:r>
          </w:p>
          <w:p w14:paraId="2428E393" w14:textId="77777777" w:rsidR="00C5734B" w:rsidRDefault="00C5734B" w:rsidP="00C5734B">
            <w:pPr>
              <w:pStyle w:val="DoEtablelist1bullet2018"/>
            </w:pPr>
            <w:r>
              <w:t>statement of facts</w:t>
            </w:r>
          </w:p>
          <w:p w14:paraId="3DF2DD98" w14:textId="4FAF3699" w:rsidR="00C5734B" w:rsidRDefault="00C5734B" w:rsidP="00C5734B">
            <w:pPr>
              <w:pStyle w:val="DoEtablelist1bullet2018"/>
              <w:ind w:left="425" w:hanging="227"/>
            </w:pPr>
            <w:r>
              <w:t>protocols</w:t>
            </w:r>
          </w:p>
        </w:tc>
        <w:tc>
          <w:tcPr>
            <w:tcW w:w="1395" w:type="pct"/>
          </w:tcPr>
          <w:p w14:paraId="0FCE6E44" w14:textId="77777777" w:rsidR="00C5734B" w:rsidRDefault="00C5734B" w:rsidP="00C5734B">
            <w:pPr>
              <w:pStyle w:val="DoEtablelist1bullet2018"/>
            </w:pPr>
            <w:r>
              <w:t>abbreviated language</w:t>
            </w:r>
          </w:p>
          <w:p w14:paraId="7D68E2A4" w14:textId="77777777" w:rsidR="00C5734B" w:rsidRDefault="00C5734B" w:rsidP="00C5734B">
            <w:pPr>
              <w:pStyle w:val="DoEtablelist1bullet2018"/>
            </w:pPr>
            <w:r>
              <w:t>formal or informal language</w:t>
            </w:r>
          </w:p>
          <w:p w14:paraId="292BE74A" w14:textId="3BCBB9C5" w:rsidR="00C5734B" w:rsidRDefault="00C5734B" w:rsidP="00C5734B">
            <w:pPr>
              <w:pStyle w:val="DoEtablelist1bullet2018"/>
              <w:ind w:left="425" w:hanging="227"/>
            </w:pPr>
            <w:r>
              <w:t>expressions that tell when, where, with whom</w:t>
            </w:r>
          </w:p>
        </w:tc>
      </w:tr>
      <w:tr w:rsidR="00C5734B" w14:paraId="0BAA5C5B" w14:textId="77777777" w:rsidTr="00694E32">
        <w:tc>
          <w:tcPr>
            <w:tcW w:w="807" w:type="pct"/>
          </w:tcPr>
          <w:p w14:paraId="066BCDBC" w14:textId="11A28EB7" w:rsidR="00C5734B" w:rsidRDefault="00C5734B" w:rsidP="00C5734B">
            <w:pPr>
              <w:pStyle w:val="DoEtabletext2018"/>
            </w:pPr>
            <w:r>
              <w:t>Message or note</w:t>
            </w:r>
          </w:p>
        </w:tc>
        <w:tc>
          <w:tcPr>
            <w:tcW w:w="1399" w:type="pct"/>
          </w:tcPr>
          <w:p w14:paraId="2449B549" w14:textId="77777777" w:rsidR="00C5734B" w:rsidRDefault="00C5734B" w:rsidP="00C5734B">
            <w:pPr>
              <w:pStyle w:val="DoEtablelist1bullet2018"/>
            </w:pPr>
            <w:r>
              <w:t>to inform</w:t>
            </w:r>
          </w:p>
          <w:p w14:paraId="3ABC6AD7" w14:textId="77777777" w:rsidR="00C5734B" w:rsidRDefault="00C5734B" w:rsidP="00C5734B">
            <w:pPr>
              <w:pStyle w:val="DoEtablelist1bullet2018"/>
            </w:pPr>
            <w:r>
              <w:t>to request</w:t>
            </w:r>
          </w:p>
          <w:p w14:paraId="695B9238" w14:textId="77777777" w:rsidR="00C5734B" w:rsidRDefault="00C5734B" w:rsidP="00C5734B">
            <w:pPr>
              <w:pStyle w:val="DoEtablelist1bullet2018"/>
            </w:pPr>
            <w:r>
              <w:t>to instruct</w:t>
            </w:r>
          </w:p>
          <w:p w14:paraId="70C0509B" w14:textId="79055F8F" w:rsidR="00C5734B" w:rsidRDefault="00C5734B" w:rsidP="00C5734B">
            <w:pPr>
              <w:pStyle w:val="DoEtablelist1bullet2018"/>
              <w:ind w:left="425" w:hanging="227"/>
            </w:pPr>
            <w:r>
              <w:t>to remind</w:t>
            </w:r>
          </w:p>
        </w:tc>
        <w:tc>
          <w:tcPr>
            <w:tcW w:w="1399" w:type="pct"/>
          </w:tcPr>
          <w:p w14:paraId="5E2FDC65" w14:textId="77777777" w:rsidR="00C5734B" w:rsidRDefault="00C5734B" w:rsidP="00C5734B">
            <w:pPr>
              <w:pStyle w:val="DoEtablelist1bullet2018"/>
            </w:pPr>
            <w:r>
              <w:t>general statement, description, procedure</w:t>
            </w:r>
          </w:p>
          <w:p w14:paraId="1CE13AB2" w14:textId="6D26FACF" w:rsidR="00C5734B" w:rsidRDefault="00C5734B" w:rsidP="00C5734B">
            <w:pPr>
              <w:pStyle w:val="DoEtablelist1bullet2018"/>
              <w:ind w:left="425" w:hanging="227"/>
            </w:pPr>
            <w:r>
              <w:t>may be in point form</w:t>
            </w:r>
          </w:p>
        </w:tc>
        <w:tc>
          <w:tcPr>
            <w:tcW w:w="1395" w:type="pct"/>
          </w:tcPr>
          <w:p w14:paraId="0B70DB87" w14:textId="77777777" w:rsidR="00C5734B" w:rsidRDefault="00C5734B" w:rsidP="00C5734B">
            <w:pPr>
              <w:pStyle w:val="DoEtablelist1bullet2018"/>
            </w:pPr>
            <w:r>
              <w:t>succinct</w:t>
            </w:r>
          </w:p>
          <w:p w14:paraId="03A27521" w14:textId="77777777" w:rsidR="00C5734B" w:rsidRDefault="00C5734B" w:rsidP="00C5734B">
            <w:pPr>
              <w:pStyle w:val="DoEtablelist1bullet2018"/>
            </w:pPr>
            <w:r>
              <w:t>abbreviated words and sentences</w:t>
            </w:r>
          </w:p>
          <w:p w14:paraId="0A74377A" w14:textId="77777777" w:rsidR="00C5734B" w:rsidRDefault="00C5734B" w:rsidP="00C5734B">
            <w:pPr>
              <w:pStyle w:val="DoEtablelist1bullet2018"/>
            </w:pPr>
            <w:r>
              <w:t>lack of descriptive detail</w:t>
            </w:r>
          </w:p>
          <w:p w14:paraId="079574B1" w14:textId="2780F78C" w:rsidR="00C5734B" w:rsidRDefault="00C5734B" w:rsidP="00C5734B">
            <w:pPr>
              <w:pStyle w:val="DoEtablelist1bullet2018"/>
              <w:ind w:left="425" w:hanging="227"/>
            </w:pPr>
            <w:r>
              <w:t>use of colloquial language</w:t>
            </w:r>
          </w:p>
        </w:tc>
      </w:tr>
      <w:tr w:rsidR="00C5734B" w14:paraId="33BE51F9" w14:textId="77777777" w:rsidTr="00694E32">
        <w:tc>
          <w:tcPr>
            <w:tcW w:w="807" w:type="pct"/>
          </w:tcPr>
          <w:p w14:paraId="189D4DD3" w14:textId="19A5807E" w:rsidR="00C5734B" w:rsidRDefault="00C5734B" w:rsidP="00C5734B">
            <w:pPr>
              <w:pStyle w:val="DoEtabletext2018"/>
            </w:pPr>
            <w:r>
              <w:t>Narrative account</w:t>
            </w:r>
          </w:p>
        </w:tc>
        <w:tc>
          <w:tcPr>
            <w:tcW w:w="1399" w:type="pct"/>
          </w:tcPr>
          <w:p w14:paraId="65BF5970" w14:textId="7D3F11F3" w:rsidR="00C5734B" w:rsidRDefault="00C5734B" w:rsidP="00C5734B">
            <w:pPr>
              <w:pStyle w:val="DoEtablelist1bullet2018"/>
              <w:ind w:left="425" w:hanging="227"/>
            </w:pPr>
            <w:r w:rsidRPr="00DE2E0B">
              <w:t>to entertain, amuse or instruct</w:t>
            </w:r>
          </w:p>
        </w:tc>
        <w:tc>
          <w:tcPr>
            <w:tcW w:w="1399" w:type="pct"/>
          </w:tcPr>
          <w:p w14:paraId="77A08F9C" w14:textId="77777777" w:rsidR="00C5734B" w:rsidRPr="00B40A21" w:rsidRDefault="00C5734B" w:rsidP="00C5734B">
            <w:pPr>
              <w:pStyle w:val="DoEtablelist1bullet2018"/>
            </w:pPr>
            <w:r w:rsidRPr="00B40A21">
              <w:t>series of events presented in logical progression</w:t>
            </w:r>
          </w:p>
          <w:p w14:paraId="65B24915" w14:textId="77777777" w:rsidR="00C5734B" w:rsidRPr="00B40A21" w:rsidRDefault="00C5734B" w:rsidP="00C5734B">
            <w:pPr>
              <w:pStyle w:val="DoEtablelist1bullet2018"/>
            </w:pPr>
            <w:r w:rsidRPr="00B40A21">
              <w:t>resolution or conclusion</w:t>
            </w:r>
          </w:p>
          <w:p w14:paraId="78D709F5" w14:textId="03AA9CC0" w:rsidR="00C5734B" w:rsidRDefault="00C5734B" w:rsidP="00C5734B">
            <w:pPr>
              <w:pStyle w:val="DoEtablelist1bullet2018"/>
              <w:ind w:left="425" w:hanging="227"/>
            </w:pPr>
            <w:r w:rsidRPr="00B40A21">
              <w:t>may contain a series of complications</w:t>
            </w:r>
          </w:p>
        </w:tc>
        <w:tc>
          <w:tcPr>
            <w:tcW w:w="1395" w:type="pct"/>
          </w:tcPr>
          <w:p w14:paraId="434C175D" w14:textId="77777777" w:rsidR="00C5734B" w:rsidRPr="00B40A21" w:rsidRDefault="00C5734B" w:rsidP="00C5734B">
            <w:pPr>
              <w:pStyle w:val="DoEtablelist1bullet2018"/>
            </w:pPr>
            <w:r w:rsidRPr="00B40A21">
              <w:t>time words used to connect events</w:t>
            </w:r>
          </w:p>
          <w:p w14:paraId="59292BAB" w14:textId="77777777" w:rsidR="00C5734B" w:rsidRPr="00B40A21" w:rsidRDefault="00C5734B" w:rsidP="00C5734B">
            <w:pPr>
              <w:pStyle w:val="DoEtablelist1bullet2018"/>
            </w:pPr>
            <w:r w:rsidRPr="00B40A21">
              <w:t>use of action words</w:t>
            </w:r>
          </w:p>
          <w:p w14:paraId="6CA5E7E6" w14:textId="1B7D13A5" w:rsidR="00C5734B" w:rsidRDefault="00C5734B" w:rsidP="00C5734B">
            <w:pPr>
              <w:pStyle w:val="DoEtablelist1bullet2018"/>
              <w:ind w:left="425" w:hanging="227"/>
            </w:pPr>
            <w:r w:rsidRPr="00B40A21">
              <w:t>descriptions of characters and settings</w:t>
            </w:r>
          </w:p>
        </w:tc>
      </w:tr>
      <w:tr w:rsidR="00C5734B" w14:paraId="7CB5CA58" w14:textId="77777777" w:rsidTr="00694E32">
        <w:tc>
          <w:tcPr>
            <w:tcW w:w="807" w:type="pct"/>
          </w:tcPr>
          <w:p w14:paraId="63EBF6EE" w14:textId="28675039" w:rsidR="00C5734B" w:rsidRDefault="00C5734B" w:rsidP="00C5734B">
            <w:pPr>
              <w:pStyle w:val="DoEtabletext2018"/>
            </w:pPr>
            <w:r>
              <w:t>Personal profile</w:t>
            </w:r>
          </w:p>
        </w:tc>
        <w:tc>
          <w:tcPr>
            <w:tcW w:w="1399" w:type="pct"/>
          </w:tcPr>
          <w:p w14:paraId="1E7D65CA" w14:textId="77777777" w:rsidR="00C5734B" w:rsidRDefault="00C5734B" w:rsidP="00C5734B">
            <w:pPr>
              <w:pStyle w:val="DoEtablelist1bullet2018"/>
            </w:pPr>
            <w:r>
              <w:t>to describe</w:t>
            </w:r>
          </w:p>
          <w:p w14:paraId="6E6D0404" w14:textId="4BB6AA02" w:rsidR="00C5734B" w:rsidRDefault="00C5734B" w:rsidP="00C5734B">
            <w:pPr>
              <w:pStyle w:val="DoEtablelist1bullet2018"/>
              <w:ind w:left="425" w:hanging="227"/>
            </w:pPr>
            <w:r>
              <w:t>to outline personal details</w:t>
            </w:r>
          </w:p>
        </w:tc>
        <w:tc>
          <w:tcPr>
            <w:tcW w:w="1399" w:type="pct"/>
          </w:tcPr>
          <w:p w14:paraId="39A4EE56" w14:textId="77777777" w:rsidR="00C5734B" w:rsidRDefault="00C5734B" w:rsidP="00C5734B">
            <w:pPr>
              <w:pStyle w:val="DoEtablelist1bullet2018"/>
            </w:pPr>
            <w:r>
              <w:t>may be in point form (appropriate to situation)</w:t>
            </w:r>
          </w:p>
          <w:p w14:paraId="673FFB72" w14:textId="07582A65" w:rsidR="00C5734B" w:rsidRDefault="00C5734B" w:rsidP="00C5734B">
            <w:pPr>
              <w:pStyle w:val="DoEtablelist1bullet2018"/>
              <w:ind w:left="425" w:hanging="227"/>
            </w:pPr>
            <w:r>
              <w:t>use of headings and subheadings</w:t>
            </w:r>
          </w:p>
        </w:tc>
        <w:tc>
          <w:tcPr>
            <w:tcW w:w="1395" w:type="pct"/>
          </w:tcPr>
          <w:p w14:paraId="5C5F0D4D" w14:textId="77777777" w:rsidR="00C5734B" w:rsidRDefault="00C5734B" w:rsidP="00C5734B">
            <w:pPr>
              <w:pStyle w:val="DoEtablelist1bullet2018"/>
            </w:pPr>
            <w:r>
              <w:t>factual</w:t>
            </w:r>
          </w:p>
          <w:p w14:paraId="458E2E0C" w14:textId="77777777" w:rsidR="00C5734B" w:rsidRDefault="00C5734B" w:rsidP="00C5734B">
            <w:pPr>
              <w:pStyle w:val="DoEtablelist1bullet2018"/>
            </w:pPr>
            <w:r>
              <w:t>descriptive language</w:t>
            </w:r>
          </w:p>
          <w:p w14:paraId="7A894B7C" w14:textId="77777777" w:rsidR="00C5734B" w:rsidRDefault="00C5734B" w:rsidP="00C5734B">
            <w:pPr>
              <w:pStyle w:val="DoEtablelist1bullet2018"/>
            </w:pPr>
            <w:r>
              <w:t>present tense</w:t>
            </w:r>
          </w:p>
          <w:p w14:paraId="1C9E3722" w14:textId="0021DF0B" w:rsidR="00C5734B" w:rsidRDefault="00C5734B" w:rsidP="00C5734B">
            <w:pPr>
              <w:pStyle w:val="DoEtablelist1bullet2018"/>
              <w:ind w:left="425" w:hanging="227"/>
            </w:pPr>
            <w:r>
              <w:t>simple phrases or sentences</w:t>
            </w:r>
          </w:p>
        </w:tc>
      </w:tr>
      <w:tr w:rsidR="00C5734B" w14:paraId="4F09F3CE" w14:textId="77777777" w:rsidTr="00694E32">
        <w:tc>
          <w:tcPr>
            <w:tcW w:w="807" w:type="pct"/>
          </w:tcPr>
          <w:p w14:paraId="641C5CB0" w14:textId="2E765A60" w:rsidR="00C5734B" w:rsidRDefault="00C5734B" w:rsidP="00C5734B">
            <w:pPr>
              <w:pStyle w:val="DoEtabletext2018"/>
            </w:pPr>
            <w:r>
              <w:t>Postcard</w:t>
            </w:r>
          </w:p>
        </w:tc>
        <w:tc>
          <w:tcPr>
            <w:tcW w:w="1399" w:type="pct"/>
          </w:tcPr>
          <w:p w14:paraId="0D75E341" w14:textId="77777777" w:rsidR="00C5734B" w:rsidRDefault="00C5734B" w:rsidP="00C5734B">
            <w:pPr>
              <w:pStyle w:val="DoEtablelist1bullet2018"/>
            </w:pPr>
            <w:r>
              <w:t>to provide information</w:t>
            </w:r>
          </w:p>
          <w:p w14:paraId="2F1CA6FA" w14:textId="7E9BF652" w:rsidR="00C5734B" w:rsidRDefault="00C5734B" w:rsidP="00C5734B">
            <w:pPr>
              <w:pStyle w:val="DoEtablelist1bullet2018"/>
              <w:ind w:left="425" w:hanging="227"/>
            </w:pPr>
            <w:r>
              <w:t>to retell events</w:t>
            </w:r>
          </w:p>
        </w:tc>
        <w:tc>
          <w:tcPr>
            <w:tcW w:w="1399" w:type="pct"/>
          </w:tcPr>
          <w:p w14:paraId="4045B375" w14:textId="77777777" w:rsidR="00C5734B" w:rsidRDefault="00C5734B" w:rsidP="00C5734B">
            <w:pPr>
              <w:pStyle w:val="DoEtablelist1bullet2018"/>
            </w:pPr>
            <w:r>
              <w:t>salutations and sign-offs</w:t>
            </w:r>
          </w:p>
          <w:p w14:paraId="793E92E4" w14:textId="4D025928" w:rsidR="00C5734B" w:rsidRDefault="00C5734B" w:rsidP="00C5734B">
            <w:pPr>
              <w:pStyle w:val="DoEtablelist1bullet2018"/>
              <w:ind w:left="425" w:hanging="227"/>
            </w:pPr>
            <w:r>
              <w:t>brief description or message</w:t>
            </w:r>
          </w:p>
        </w:tc>
        <w:tc>
          <w:tcPr>
            <w:tcW w:w="1395" w:type="pct"/>
          </w:tcPr>
          <w:p w14:paraId="6E234293" w14:textId="77777777" w:rsidR="00C5734B" w:rsidRDefault="00C5734B" w:rsidP="00C5734B">
            <w:pPr>
              <w:pStyle w:val="DoEtablelist1bullet2018"/>
            </w:pPr>
            <w:r>
              <w:t>descriptive language</w:t>
            </w:r>
          </w:p>
          <w:p w14:paraId="59BDE295" w14:textId="77777777" w:rsidR="00C5734B" w:rsidRDefault="00C5734B" w:rsidP="00C5734B">
            <w:pPr>
              <w:pStyle w:val="DoEtablelist1bullet2018"/>
            </w:pPr>
            <w:r>
              <w:t>incomplete sentences</w:t>
            </w:r>
          </w:p>
          <w:p w14:paraId="64AA5E98" w14:textId="77777777" w:rsidR="00C5734B" w:rsidRDefault="00C5734B" w:rsidP="00C5734B">
            <w:pPr>
              <w:pStyle w:val="DoEtablelist1bullet2018"/>
            </w:pPr>
            <w:r>
              <w:t>abbreviated words</w:t>
            </w:r>
          </w:p>
          <w:p w14:paraId="76FBDFB5" w14:textId="1EAC6FD0" w:rsidR="00C5734B" w:rsidRDefault="00C5734B" w:rsidP="00C5734B">
            <w:pPr>
              <w:pStyle w:val="DoEtablelist1bullet2018"/>
            </w:pPr>
            <w:r>
              <w:t>colloquial expressions</w:t>
            </w:r>
          </w:p>
          <w:p w14:paraId="37C21193" w14:textId="77777777" w:rsidR="00C5734B" w:rsidRDefault="00C5734B" w:rsidP="00C5734B">
            <w:pPr>
              <w:pStyle w:val="DoEtablelist1bullet2018"/>
            </w:pPr>
            <w:r>
              <w:t>clichés</w:t>
            </w:r>
          </w:p>
          <w:p w14:paraId="70963F5E" w14:textId="2B2900C2" w:rsidR="00C5734B" w:rsidRDefault="00C5734B" w:rsidP="00C5734B">
            <w:pPr>
              <w:pStyle w:val="DoEtablelist1bullet2018"/>
              <w:ind w:left="425" w:hanging="227"/>
            </w:pPr>
            <w:r>
              <w:t>personal impressions</w:t>
            </w:r>
          </w:p>
        </w:tc>
      </w:tr>
      <w:tr w:rsidR="00C5734B" w14:paraId="34C5903F" w14:textId="77777777" w:rsidTr="00694E32">
        <w:tc>
          <w:tcPr>
            <w:tcW w:w="807" w:type="pct"/>
          </w:tcPr>
          <w:p w14:paraId="677EEB68" w14:textId="5F0EC979" w:rsidR="00C5734B" w:rsidRDefault="00C5734B" w:rsidP="00C5734B">
            <w:pPr>
              <w:pStyle w:val="DoEtabletext2018"/>
            </w:pPr>
            <w:r>
              <w:t>Recount</w:t>
            </w:r>
          </w:p>
        </w:tc>
        <w:tc>
          <w:tcPr>
            <w:tcW w:w="1399" w:type="pct"/>
          </w:tcPr>
          <w:p w14:paraId="55540D3C" w14:textId="77777777" w:rsidR="00C5734B" w:rsidRDefault="00C5734B" w:rsidP="00C5734B">
            <w:pPr>
              <w:pStyle w:val="DoEtablelist1bullet2018"/>
            </w:pPr>
            <w:r>
              <w:t>to retell what happened</w:t>
            </w:r>
          </w:p>
          <w:p w14:paraId="0B19D5D1" w14:textId="148C8E51" w:rsidR="00C5734B" w:rsidRDefault="00C5734B" w:rsidP="00C5734B">
            <w:pPr>
              <w:pStyle w:val="DoEtablelist1bullet2018"/>
              <w:ind w:left="425" w:hanging="227"/>
            </w:pPr>
            <w:r>
              <w:t>to tell a series of events</w:t>
            </w:r>
          </w:p>
        </w:tc>
        <w:tc>
          <w:tcPr>
            <w:tcW w:w="1399" w:type="pct"/>
          </w:tcPr>
          <w:p w14:paraId="6F3C72E5" w14:textId="77777777" w:rsidR="00C5734B" w:rsidRDefault="00C5734B" w:rsidP="00C5734B">
            <w:pPr>
              <w:pStyle w:val="DoEtablelist1bullet2018"/>
            </w:pPr>
            <w:r>
              <w:t>introduction or orientation</w:t>
            </w:r>
          </w:p>
          <w:p w14:paraId="792C6F04" w14:textId="7D10A13E" w:rsidR="00C5734B" w:rsidRDefault="00C5734B" w:rsidP="00C5734B">
            <w:pPr>
              <w:pStyle w:val="DoEtablelist1bullet2018"/>
              <w:ind w:left="425" w:hanging="227"/>
            </w:pPr>
            <w:r>
              <w:t>events sequenced in chronological order</w:t>
            </w:r>
          </w:p>
        </w:tc>
        <w:tc>
          <w:tcPr>
            <w:tcW w:w="1395" w:type="pct"/>
          </w:tcPr>
          <w:p w14:paraId="0206B0A7" w14:textId="77777777" w:rsidR="00C5734B" w:rsidRDefault="00C5734B" w:rsidP="00C5734B">
            <w:pPr>
              <w:pStyle w:val="DoEtablelist1bullet2018"/>
            </w:pPr>
            <w:r>
              <w:t>descriptive language</w:t>
            </w:r>
          </w:p>
          <w:p w14:paraId="55B3A426" w14:textId="77777777" w:rsidR="00C5734B" w:rsidRDefault="00C5734B" w:rsidP="00C5734B">
            <w:pPr>
              <w:pStyle w:val="DoEtablelist1bullet2018"/>
            </w:pPr>
            <w:r>
              <w:t>past tense</w:t>
            </w:r>
          </w:p>
          <w:p w14:paraId="67AD2976" w14:textId="77777777" w:rsidR="00C5734B" w:rsidRDefault="00C5734B" w:rsidP="00C5734B">
            <w:pPr>
              <w:pStyle w:val="DoEtablelist1bullet2018"/>
            </w:pPr>
            <w:r>
              <w:t>time words to connect events</w:t>
            </w:r>
          </w:p>
          <w:p w14:paraId="38ABE038" w14:textId="791C74AC" w:rsidR="00C5734B" w:rsidRDefault="00C5734B" w:rsidP="00C5734B">
            <w:pPr>
              <w:pStyle w:val="DoEtablelist1bullet2018"/>
              <w:ind w:left="425" w:hanging="227"/>
            </w:pPr>
            <w:r>
              <w:t>expressions that tell us when, where, with whom and how</w:t>
            </w:r>
          </w:p>
        </w:tc>
      </w:tr>
      <w:tr w:rsidR="00C5734B" w14:paraId="4AC07206" w14:textId="77777777" w:rsidTr="00694E32">
        <w:tc>
          <w:tcPr>
            <w:tcW w:w="807" w:type="pct"/>
          </w:tcPr>
          <w:p w14:paraId="46FA96F9" w14:textId="53B4DE66" w:rsidR="00C5734B" w:rsidRDefault="00C5734B" w:rsidP="00C5734B">
            <w:pPr>
              <w:pStyle w:val="DoEtabletext2018"/>
            </w:pPr>
            <w:r>
              <w:t>Report</w:t>
            </w:r>
          </w:p>
        </w:tc>
        <w:tc>
          <w:tcPr>
            <w:tcW w:w="1399" w:type="pct"/>
          </w:tcPr>
          <w:p w14:paraId="5CC4C8E4" w14:textId="77777777" w:rsidR="00C5734B" w:rsidRDefault="00C5734B" w:rsidP="00C5734B">
            <w:pPr>
              <w:pStyle w:val="DoEtablelist1bullet2018"/>
            </w:pPr>
            <w:r>
              <w:t>to classify and/or describe</w:t>
            </w:r>
          </w:p>
          <w:p w14:paraId="045BCADE" w14:textId="77777777" w:rsidR="00C5734B" w:rsidRDefault="00C5734B" w:rsidP="00C5734B">
            <w:pPr>
              <w:pStyle w:val="DoEtablelist1bullet2018"/>
            </w:pPr>
            <w:r>
              <w:t>to organise facts</w:t>
            </w:r>
          </w:p>
          <w:p w14:paraId="167EA141" w14:textId="508259AD" w:rsidR="00C5734B" w:rsidRDefault="00C5734B" w:rsidP="00C5734B">
            <w:pPr>
              <w:pStyle w:val="DoEtablelist1bullet2018"/>
              <w:ind w:left="425" w:hanging="227"/>
            </w:pPr>
            <w:r>
              <w:t>to draw conclusions</w:t>
            </w:r>
          </w:p>
        </w:tc>
        <w:tc>
          <w:tcPr>
            <w:tcW w:w="1399" w:type="pct"/>
          </w:tcPr>
          <w:p w14:paraId="33B71013" w14:textId="77777777" w:rsidR="00C5734B" w:rsidRDefault="00C5734B" w:rsidP="00C5734B">
            <w:pPr>
              <w:pStyle w:val="DoEtablelist1bullet2018"/>
            </w:pPr>
            <w:r>
              <w:t>general statement or classification</w:t>
            </w:r>
          </w:p>
          <w:p w14:paraId="10F074A8" w14:textId="77777777" w:rsidR="00C5734B" w:rsidRDefault="00C5734B" w:rsidP="00C5734B">
            <w:pPr>
              <w:pStyle w:val="DoEtablelist1bullet2018"/>
            </w:pPr>
            <w:r>
              <w:t>description</w:t>
            </w:r>
          </w:p>
          <w:p w14:paraId="12FD0971" w14:textId="73B81D01" w:rsidR="00C5734B" w:rsidRDefault="00C5734B" w:rsidP="00C5734B">
            <w:pPr>
              <w:pStyle w:val="DoEtablelist1bullet2018"/>
              <w:ind w:left="425" w:hanging="227"/>
            </w:pPr>
            <w:r>
              <w:t>logical progression</w:t>
            </w:r>
          </w:p>
        </w:tc>
        <w:tc>
          <w:tcPr>
            <w:tcW w:w="1395" w:type="pct"/>
          </w:tcPr>
          <w:p w14:paraId="793DB69B" w14:textId="77777777" w:rsidR="00C5734B" w:rsidRDefault="00C5734B" w:rsidP="00C5734B">
            <w:pPr>
              <w:pStyle w:val="DoEtablelist1bullet2018"/>
            </w:pPr>
            <w:r>
              <w:t>supporting evidence (for example statistics)</w:t>
            </w:r>
          </w:p>
          <w:p w14:paraId="4F935344" w14:textId="77777777" w:rsidR="00C5734B" w:rsidRDefault="00C5734B" w:rsidP="00C5734B">
            <w:pPr>
              <w:pStyle w:val="DoEtablelist1bullet2018"/>
            </w:pPr>
            <w:r>
              <w:t>factual</w:t>
            </w:r>
          </w:p>
          <w:p w14:paraId="61EE3463" w14:textId="77777777" w:rsidR="00C5734B" w:rsidRDefault="00C5734B" w:rsidP="00C5734B">
            <w:pPr>
              <w:pStyle w:val="DoEtablelist1bullet2018"/>
            </w:pPr>
            <w:r>
              <w:t>usually present tense</w:t>
            </w:r>
          </w:p>
          <w:p w14:paraId="0A5CAE42" w14:textId="77777777" w:rsidR="00C5734B" w:rsidRDefault="00C5734B" w:rsidP="00C5734B">
            <w:pPr>
              <w:pStyle w:val="DoEtablelist1bullet2018"/>
            </w:pPr>
            <w:r>
              <w:t>language specific to the topic</w:t>
            </w:r>
          </w:p>
          <w:p w14:paraId="105FEAD4" w14:textId="2095C9DC" w:rsidR="00C5734B" w:rsidRDefault="00C5734B" w:rsidP="00C5734B">
            <w:pPr>
              <w:pStyle w:val="DoEtablelist1bullet2018"/>
              <w:ind w:left="425" w:hanging="227"/>
            </w:pPr>
            <w:r>
              <w:t>objective language</w:t>
            </w:r>
          </w:p>
        </w:tc>
      </w:tr>
      <w:tr w:rsidR="00C5734B" w14:paraId="37117277" w14:textId="77777777" w:rsidTr="00694E32">
        <w:tc>
          <w:tcPr>
            <w:tcW w:w="807" w:type="pct"/>
          </w:tcPr>
          <w:p w14:paraId="04AB61C9" w14:textId="2D6DB306" w:rsidR="00C5734B" w:rsidRDefault="00C5734B" w:rsidP="00C5734B">
            <w:pPr>
              <w:pStyle w:val="DoEtabletext2018"/>
            </w:pPr>
            <w:r>
              <w:t>Review</w:t>
            </w:r>
          </w:p>
        </w:tc>
        <w:tc>
          <w:tcPr>
            <w:tcW w:w="1399" w:type="pct"/>
          </w:tcPr>
          <w:p w14:paraId="6479A633" w14:textId="77777777" w:rsidR="00C5734B" w:rsidRDefault="00C5734B" w:rsidP="00C5734B">
            <w:pPr>
              <w:pStyle w:val="DoEtablelist1bullet2018"/>
            </w:pPr>
            <w:r>
              <w:t>to respond to a text or stimulus</w:t>
            </w:r>
          </w:p>
          <w:p w14:paraId="3DD3042E" w14:textId="29E9D522" w:rsidR="00C5734B" w:rsidRDefault="00C5734B" w:rsidP="00C5734B">
            <w:pPr>
              <w:pStyle w:val="DoEtablelist1bullet2018"/>
              <w:ind w:left="425" w:hanging="227"/>
            </w:pPr>
            <w:r>
              <w:t>to summarise, analyse or interpret a text and to assess its value</w:t>
            </w:r>
          </w:p>
        </w:tc>
        <w:tc>
          <w:tcPr>
            <w:tcW w:w="1399" w:type="pct"/>
          </w:tcPr>
          <w:p w14:paraId="0AA254B1" w14:textId="77777777" w:rsidR="00C5734B" w:rsidRDefault="00C5734B" w:rsidP="00C5734B">
            <w:pPr>
              <w:pStyle w:val="DoEtablelist1bullet2018"/>
            </w:pPr>
            <w:r>
              <w:t>describe context of text or work</w:t>
            </w:r>
          </w:p>
          <w:p w14:paraId="1097CDE4" w14:textId="77777777" w:rsidR="00C5734B" w:rsidRDefault="00C5734B" w:rsidP="00C5734B">
            <w:pPr>
              <w:pStyle w:val="DoEtablelist1bullet2018"/>
            </w:pPr>
            <w:r>
              <w:t>describe the text or work</w:t>
            </w:r>
          </w:p>
          <w:p w14:paraId="63544056" w14:textId="75752AF0" w:rsidR="00C5734B" w:rsidRDefault="00C5734B" w:rsidP="00C5734B">
            <w:pPr>
              <w:pStyle w:val="DoEtablelist1bullet2018"/>
              <w:ind w:left="425" w:hanging="227"/>
            </w:pPr>
            <w:r>
              <w:t>judg</w:t>
            </w:r>
            <w:r w:rsidR="00CB0C0F">
              <w:t>e</w:t>
            </w:r>
            <w:r>
              <w:t>ment or evaluation of text or work</w:t>
            </w:r>
          </w:p>
        </w:tc>
        <w:tc>
          <w:tcPr>
            <w:tcW w:w="1395" w:type="pct"/>
          </w:tcPr>
          <w:p w14:paraId="7BB0679C" w14:textId="77777777" w:rsidR="00C5734B" w:rsidRDefault="00C5734B" w:rsidP="00C5734B">
            <w:pPr>
              <w:pStyle w:val="DoEtablelist1bullet2018"/>
            </w:pPr>
            <w:r>
              <w:t>descriptive language</w:t>
            </w:r>
          </w:p>
          <w:p w14:paraId="3983C415" w14:textId="77777777" w:rsidR="00C5734B" w:rsidRDefault="00C5734B" w:rsidP="00C5734B">
            <w:pPr>
              <w:pStyle w:val="DoEtablelist1bullet2018"/>
            </w:pPr>
            <w:r>
              <w:t>more complex structures with frequent abstract language</w:t>
            </w:r>
          </w:p>
          <w:p w14:paraId="0F062F93" w14:textId="53FA714B" w:rsidR="00C5734B" w:rsidRDefault="00C5734B" w:rsidP="00C5734B">
            <w:pPr>
              <w:pStyle w:val="DoEtablelist1bullet2018"/>
            </w:pPr>
            <w:r>
              <w:t>words that express judg</w:t>
            </w:r>
            <w:r w:rsidR="00291D5A">
              <w:t>e</w:t>
            </w:r>
            <w:r>
              <w:t>ment</w:t>
            </w:r>
          </w:p>
          <w:p w14:paraId="7B5BDAFD" w14:textId="77777777" w:rsidR="00C5734B" w:rsidRDefault="00C5734B" w:rsidP="00C5734B">
            <w:pPr>
              <w:pStyle w:val="DoEtablelist1bullet2018"/>
            </w:pPr>
            <w:r>
              <w:t>possible comparisons</w:t>
            </w:r>
          </w:p>
          <w:p w14:paraId="3235051A" w14:textId="0DED0BC8" w:rsidR="00C5734B" w:rsidRDefault="00C5734B" w:rsidP="00C5734B">
            <w:pPr>
              <w:pStyle w:val="DoEtablelist1bullet2018"/>
              <w:ind w:left="425" w:hanging="227"/>
            </w:pPr>
            <w:r>
              <w:t>expressions of aesthetic nature</w:t>
            </w:r>
          </w:p>
        </w:tc>
      </w:tr>
      <w:tr w:rsidR="00C5734B" w14:paraId="2A3B7BA2" w14:textId="77777777" w:rsidTr="00694E32">
        <w:tc>
          <w:tcPr>
            <w:tcW w:w="807" w:type="pct"/>
          </w:tcPr>
          <w:p w14:paraId="5476A190" w14:textId="59E9B279" w:rsidR="00C5734B" w:rsidRDefault="00C5734B" w:rsidP="00C5734B">
            <w:pPr>
              <w:pStyle w:val="DoEtabletext2018"/>
            </w:pPr>
            <w:r>
              <w:t>Speech or talk (script)</w:t>
            </w:r>
          </w:p>
        </w:tc>
        <w:tc>
          <w:tcPr>
            <w:tcW w:w="1399" w:type="pct"/>
          </w:tcPr>
          <w:p w14:paraId="7570BC59" w14:textId="77777777" w:rsidR="00C5734B" w:rsidRDefault="00C5734B" w:rsidP="00C5734B">
            <w:pPr>
              <w:pStyle w:val="DoEtablelist1bullet2018"/>
            </w:pPr>
            <w:r>
              <w:t>to communicate ideas, opinions and attitudes</w:t>
            </w:r>
          </w:p>
          <w:p w14:paraId="00F68DDC" w14:textId="77777777" w:rsidR="00C5734B" w:rsidRDefault="00C5734B" w:rsidP="00C5734B">
            <w:pPr>
              <w:pStyle w:val="DoEtablelist1bullet2018"/>
            </w:pPr>
            <w:r>
              <w:t>to entertain</w:t>
            </w:r>
          </w:p>
          <w:p w14:paraId="0DACD737" w14:textId="77777777" w:rsidR="00C5734B" w:rsidRDefault="00C5734B" w:rsidP="00C5734B">
            <w:pPr>
              <w:pStyle w:val="DoEtablelist1bullet2018"/>
            </w:pPr>
            <w:r>
              <w:t>to persuade</w:t>
            </w:r>
          </w:p>
          <w:p w14:paraId="3AC9057D" w14:textId="77777777" w:rsidR="00C5734B" w:rsidRDefault="00C5734B" w:rsidP="00C5734B">
            <w:pPr>
              <w:pStyle w:val="DoEtablelist1bullet2018"/>
            </w:pPr>
            <w:r>
              <w:t>to welcome</w:t>
            </w:r>
          </w:p>
          <w:p w14:paraId="6620E6A8" w14:textId="4CE46DB4" w:rsidR="00C5734B" w:rsidRDefault="00C5734B" w:rsidP="00C5734B">
            <w:pPr>
              <w:pStyle w:val="DoEtablelist1bullet2018"/>
              <w:ind w:left="425" w:hanging="227"/>
            </w:pPr>
            <w:r>
              <w:t>to thank</w:t>
            </w:r>
          </w:p>
        </w:tc>
        <w:tc>
          <w:tcPr>
            <w:tcW w:w="1399" w:type="pct"/>
          </w:tcPr>
          <w:p w14:paraId="72517A17" w14:textId="77777777" w:rsidR="00C5734B" w:rsidRPr="00B40A21" w:rsidRDefault="00C5734B" w:rsidP="00C5734B">
            <w:pPr>
              <w:pStyle w:val="DoEtablelist1bullet2018"/>
            </w:pPr>
            <w:r w:rsidRPr="00B40A21">
              <w:t>introductory statement of purpose</w:t>
            </w:r>
          </w:p>
          <w:p w14:paraId="3AC5AD2E" w14:textId="77777777" w:rsidR="00C5734B" w:rsidRPr="00B40A21" w:rsidRDefault="00C5734B" w:rsidP="00C5734B">
            <w:pPr>
              <w:pStyle w:val="DoEtablelist1bullet2018"/>
            </w:pPr>
            <w:r w:rsidRPr="00B40A21">
              <w:t>explanation or sequence of events or presentation of argument</w:t>
            </w:r>
          </w:p>
          <w:p w14:paraId="173DA79B" w14:textId="4C919C0C" w:rsidR="00C5734B" w:rsidRDefault="00C5734B" w:rsidP="00C5734B">
            <w:pPr>
              <w:pStyle w:val="DoEtablelist1bullet2018"/>
              <w:ind w:left="425" w:hanging="227"/>
            </w:pPr>
            <w:r w:rsidRPr="00B40A21">
              <w:t>concluding remarks</w:t>
            </w:r>
          </w:p>
        </w:tc>
        <w:tc>
          <w:tcPr>
            <w:tcW w:w="1395" w:type="pct"/>
          </w:tcPr>
          <w:p w14:paraId="091C4623" w14:textId="77777777" w:rsidR="00C5734B" w:rsidRPr="00B40A21" w:rsidRDefault="00C5734B" w:rsidP="00C5734B">
            <w:pPr>
              <w:pStyle w:val="DoEtablelist1bullet2018"/>
            </w:pPr>
            <w:r w:rsidRPr="00B40A21">
              <w:t>choice of expressions to engage the audience</w:t>
            </w:r>
          </w:p>
          <w:p w14:paraId="1CBB7506" w14:textId="77777777" w:rsidR="00C5734B" w:rsidRPr="00B40A21" w:rsidRDefault="00C5734B" w:rsidP="00C5734B">
            <w:pPr>
              <w:pStyle w:val="DoEtablelist1bullet2018"/>
            </w:pPr>
            <w:r w:rsidRPr="00B40A21">
              <w:t>descriptive words</w:t>
            </w:r>
          </w:p>
          <w:p w14:paraId="5E852585" w14:textId="77777777" w:rsidR="00C5734B" w:rsidRPr="00B40A21" w:rsidRDefault="00C5734B" w:rsidP="00C5734B">
            <w:pPr>
              <w:pStyle w:val="DoEtablelist1bullet2018"/>
            </w:pPr>
            <w:r w:rsidRPr="00B40A21">
              <w:t>a range of tenses</w:t>
            </w:r>
          </w:p>
          <w:p w14:paraId="34FD3DF4" w14:textId="77777777" w:rsidR="00C5734B" w:rsidRPr="00B40A21" w:rsidRDefault="00C5734B" w:rsidP="00C5734B">
            <w:pPr>
              <w:pStyle w:val="DoEtablelist1bullet2018"/>
            </w:pPr>
            <w:r w:rsidRPr="00B40A21">
              <w:t>subjective language</w:t>
            </w:r>
          </w:p>
          <w:p w14:paraId="723E7CEC" w14:textId="77777777" w:rsidR="00C5734B" w:rsidRPr="00B40A21" w:rsidRDefault="00C5734B" w:rsidP="00C5734B">
            <w:pPr>
              <w:pStyle w:val="DoEtablelist1bullet2018"/>
            </w:pPr>
            <w:r w:rsidRPr="00B40A21">
              <w:t xml:space="preserve">consistent use of correct register depending on audience </w:t>
            </w:r>
          </w:p>
          <w:p w14:paraId="3353A05A" w14:textId="624B6E48" w:rsidR="00C5734B" w:rsidRDefault="00C5734B" w:rsidP="00C5734B">
            <w:pPr>
              <w:pStyle w:val="DoEtablelist1bullet2018"/>
              <w:ind w:left="425" w:hanging="227"/>
            </w:pPr>
            <w:r w:rsidRPr="00B40A21">
              <w:t>address audience throughout</w:t>
            </w:r>
          </w:p>
        </w:tc>
      </w:tr>
    </w:tbl>
    <w:p w14:paraId="2969AB5B" w14:textId="77777777" w:rsidR="00F43262" w:rsidRDefault="00F43262">
      <w:pPr>
        <w:spacing w:before="0" w:line="240" w:lineRule="auto"/>
        <w:rPr>
          <w:rFonts w:ascii="Helvetica" w:hAnsi="Helvetica"/>
          <w:sz w:val="48"/>
          <w:szCs w:val="36"/>
          <w:lang w:eastAsia="en-US"/>
        </w:rPr>
      </w:pPr>
      <w:r>
        <w:br w:type="page"/>
      </w:r>
    </w:p>
    <w:p w14:paraId="128C19EE" w14:textId="6E83B860" w:rsidR="002D3D83" w:rsidRDefault="002D3D83">
      <w:pPr>
        <w:pStyle w:val="DoEheading22018"/>
      </w:pPr>
      <w:bookmarkStart w:id="109" w:name="_Toc5369772"/>
      <w:bookmarkStart w:id="110" w:name="_Toc10817146"/>
      <w:bookmarkStart w:id="111" w:name="_Toc16847005"/>
      <w:bookmarkEnd w:id="107"/>
      <w:bookmarkEnd w:id="108"/>
      <w:bookmarkEnd w:id="84"/>
      <w:bookmarkEnd w:id="85"/>
      <w:r>
        <w:t>Suggestion</w:t>
      </w:r>
      <w:r w:rsidR="00424465">
        <w:t>s</w:t>
      </w:r>
      <w:r>
        <w:t xml:space="preserve"> for teaching film</w:t>
      </w:r>
      <w:bookmarkEnd w:id="109"/>
      <w:bookmarkEnd w:id="110"/>
      <w:bookmarkEnd w:id="111"/>
    </w:p>
    <w:p w14:paraId="23CB715D" w14:textId="77777777" w:rsidR="002D3D83" w:rsidRPr="002D3D83" w:rsidRDefault="002D3D83" w:rsidP="002D3D83">
      <w:pPr>
        <w:pStyle w:val="DoEbodytext2018"/>
        <w:rPr>
          <w:lang w:bidi="en-US"/>
        </w:rPr>
      </w:pPr>
      <w:r w:rsidRPr="002D3D83">
        <w:rPr>
          <w:lang w:bidi="en-US"/>
        </w:rPr>
        <w:t>The tools of production are the director, the cast, the screenplay, the production design and the film techniques.</w:t>
      </w:r>
    </w:p>
    <w:p w14:paraId="4EC8D593" w14:textId="77777777" w:rsidR="002D3D83" w:rsidRPr="002D3D83" w:rsidRDefault="002D3D83" w:rsidP="002D3D83">
      <w:pPr>
        <w:pStyle w:val="DoEbodytext2018"/>
        <w:rPr>
          <w:lang w:bidi="en-US"/>
        </w:rPr>
      </w:pPr>
      <w:r w:rsidRPr="002D3D83">
        <w:rPr>
          <w:lang w:bidi="en-US"/>
        </w:rPr>
        <w:t>The tools of production are important in gaining an understanding of film. There are so many effects and subtle technical changes that add to the mood and meaning of the screenplay, creating a complete and new entity, sometimes even totally different to the original script.</w:t>
      </w:r>
    </w:p>
    <w:p w14:paraId="09B64B9C" w14:textId="77777777" w:rsidR="002D3D83" w:rsidRPr="002D3D83" w:rsidRDefault="002D3D83" w:rsidP="002D3D83">
      <w:pPr>
        <w:pStyle w:val="DoEbodytext2018"/>
        <w:rPr>
          <w:lang w:bidi="en-US"/>
        </w:rPr>
      </w:pPr>
      <w:r w:rsidRPr="002D3D83">
        <w:rPr>
          <w:lang w:bidi="en-US"/>
        </w:rPr>
        <w:t>Therefore it is important to go over these tools of production with students at an early stage of their study so that they may use the tools when focusing on the film as a whole, and more specifically within the chosen film extracts.</w:t>
      </w:r>
    </w:p>
    <w:p w14:paraId="317F6608" w14:textId="77777777" w:rsidR="002D3D83" w:rsidRPr="002D3D83" w:rsidRDefault="002D3D83" w:rsidP="002D3D83">
      <w:pPr>
        <w:pStyle w:val="DoEbodytext2018"/>
        <w:rPr>
          <w:lang w:bidi="en-US"/>
        </w:rPr>
      </w:pPr>
      <w:r w:rsidRPr="002D3D83">
        <w:rPr>
          <w:lang w:bidi="en-US"/>
        </w:rPr>
        <w:t>A film may gain meaning through the use of some or all of these means of production. Sometimes it can particularly gain meaning through leaving out an important tool during the film to create an effect. It is up to the teachers to guide the students to look for these effects and how the tools have been utilised in the film.</w:t>
      </w:r>
    </w:p>
    <w:p w14:paraId="07DA2029" w14:textId="0A9B97A4" w:rsidR="002D3D83" w:rsidRPr="002D3D83" w:rsidRDefault="002D3D83" w:rsidP="0025393C">
      <w:pPr>
        <w:pStyle w:val="DoEheading32018"/>
        <w:rPr>
          <w:lang w:bidi="en-US"/>
        </w:rPr>
      </w:pPr>
      <w:bookmarkStart w:id="112" w:name="The_director"/>
      <w:bookmarkStart w:id="113" w:name="_Toc10817147"/>
      <w:bookmarkStart w:id="114" w:name="_Toc16847006"/>
      <w:bookmarkEnd w:id="112"/>
      <w:r w:rsidRPr="002D3D83">
        <w:rPr>
          <w:lang w:bidi="en-US"/>
        </w:rPr>
        <w:t>The director</w:t>
      </w:r>
      <w:bookmarkEnd w:id="113"/>
      <w:bookmarkEnd w:id="114"/>
    </w:p>
    <w:p w14:paraId="56107E83" w14:textId="3B9322E6" w:rsidR="002D3D83" w:rsidRPr="000A51C3" w:rsidRDefault="002D3D83" w:rsidP="002D3D83">
      <w:pPr>
        <w:pStyle w:val="DoEbodytext2018"/>
        <w:rPr>
          <w:lang w:bidi="en-US"/>
        </w:rPr>
      </w:pPr>
      <w:r w:rsidRPr="00810ED1">
        <w:rPr>
          <w:lang w:bidi="en-US"/>
        </w:rPr>
        <w:t>The director is responsible for each and every scene shot, every effect and how every word is uttered in a film. He or she has poetic license to change the original screenplay to convey the meaning of the film, and works on the film with appropriate technical staff</w:t>
      </w:r>
      <w:r w:rsidR="001C06DB" w:rsidRPr="000A51C3">
        <w:rPr>
          <w:lang w:bidi="en-US"/>
        </w:rPr>
        <w:t>,</w:t>
      </w:r>
      <w:r w:rsidRPr="000A51C3">
        <w:rPr>
          <w:lang w:bidi="en-US"/>
        </w:rPr>
        <w:t xml:space="preserve"> from the conception stage to the finished product.</w:t>
      </w:r>
    </w:p>
    <w:p w14:paraId="51D25B94" w14:textId="77777777" w:rsidR="002D3D83" w:rsidRPr="002D3D83" w:rsidRDefault="002D3D83" w:rsidP="0025393C">
      <w:pPr>
        <w:pStyle w:val="DoEheading32018"/>
        <w:rPr>
          <w:lang w:bidi="en-US"/>
        </w:rPr>
      </w:pPr>
      <w:bookmarkStart w:id="115" w:name="The_cast"/>
      <w:bookmarkStart w:id="116" w:name="_Toc10817148"/>
      <w:bookmarkStart w:id="117" w:name="_Toc16847007"/>
      <w:bookmarkEnd w:id="115"/>
      <w:r w:rsidRPr="002D3D83">
        <w:rPr>
          <w:lang w:bidi="en-US"/>
        </w:rPr>
        <w:t>The cast</w:t>
      </w:r>
      <w:bookmarkEnd w:id="116"/>
      <w:bookmarkEnd w:id="117"/>
    </w:p>
    <w:p w14:paraId="0E101D80" w14:textId="04E5EE69" w:rsidR="002D3D83" w:rsidRPr="002D3D83" w:rsidRDefault="002D3D83" w:rsidP="002D3D83">
      <w:pPr>
        <w:pStyle w:val="DoEbodytext2018"/>
        <w:rPr>
          <w:lang w:bidi="en-US"/>
        </w:rPr>
      </w:pPr>
      <w:r w:rsidRPr="002D3D83">
        <w:rPr>
          <w:lang w:bidi="en-US"/>
        </w:rPr>
        <w:t xml:space="preserve">The cast are the actors chosen to play the various parts in the film and the right choice of cast can make or break a film. There are different styles of acting, and the cast must be able to </w:t>
      </w:r>
      <w:r w:rsidR="001C06DB">
        <w:rPr>
          <w:lang w:bidi="en-US"/>
        </w:rPr>
        <w:t>fulfil</w:t>
      </w:r>
      <w:r w:rsidRPr="002D3D83">
        <w:rPr>
          <w:lang w:bidi="en-US"/>
        </w:rPr>
        <w:t xml:space="preserve"> the director’s </w:t>
      </w:r>
      <w:r w:rsidR="001C06DB">
        <w:rPr>
          <w:lang w:bidi="en-US"/>
        </w:rPr>
        <w:t>vision for each role</w:t>
      </w:r>
      <w:r w:rsidRPr="002D3D83">
        <w:rPr>
          <w:lang w:bidi="en-US"/>
        </w:rPr>
        <w:t>.</w:t>
      </w:r>
    </w:p>
    <w:p w14:paraId="1B487E16" w14:textId="77777777" w:rsidR="002D3D83" w:rsidRPr="002D3D83" w:rsidRDefault="002D3D83" w:rsidP="0025393C">
      <w:pPr>
        <w:pStyle w:val="DoEheading32018"/>
        <w:rPr>
          <w:lang w:bidi="en-US"/>
        </w:rPr>
      </w:pPr>
      <w:bookmarkStart w:id="118" w:name="The_screenplay"/>
      <w:bookmarkStart w:id="119" w:name="_Toc10817149"/>
      <w:bookmarkStart w:id="120" w:name="_Toc16847008"/>
      <w:bookmarkEnd w:id="118"/>
      <w:r w:rsidRPr="002D3D83">
        <w:rPr>
          <w:lang w:bidi="en-US"/>
        </w:rPr>
        <w:t>The screenplay</w:t>
      </w:r>
      <w:bookmarkEnd w:id="119"/>
      <w:bookmarkEnd w:id="120"/>
    </w:p>
    <w:p w14:paraId="4719C984" w14:textId="03F7F55C" w:rsidR="002D3D83" w:rsidRPr="002D3D83" w:rsidRDefault="002D3D83" w:rsidP="002D3D83">
      <w:pPr>
        <w:pStyle w:val="DoEbodytext2018"/>
        <w:rPr>
          <w:lang w:bidi="en-US"/>
        </w:rPr>
      </w:pPr>
      <w:r w:rsidRPr="002D3D83">
        <w:rPr>
          <w:lang w:bidi="en-US"/>
        </w:rPr>
        <w:t>The screenplay is the script of the film with the addition of directions specifically for film, just as in a play there are directions for the characters on stage. The directions for a film may include information such as lighting, sound effects, music and camera angles.</w:t>
      </w:r>
    </w:p>
    <w:p w14:paraId="43549748" w14:textId="77777777" w:rsidR="002D3D83" w:rsidRPr="002D3D83" w:rsidRDefault="002D3D83" w:rsidP="0025393C">
      <w:pPr>
        <w:pStyle w:val="DoEheading32018"/>
        <w:rPr>
          <w:lang w:bidi="en-US"/>
        </w:rPr>
      </w:pPr>
      <w:bookmarkStart w:id="121" w:name="The_production_design"/>
      <w:bookmarkStart w:id="122" w:name="_Toc10817150"/>
      <w:bookmarkStart w:id="123" w:name="_Toc16847009"/>
      <w:bookmarkEnd w:id="121"/>
      <w:r w:rsidRPr="002D3D83">
        <w:rPr>
          <w:lang w:bidi="en-US"/>
        </w:rPr>
        <w:t>The production design</w:t>
      </w:r>
      <w:bookmarkEnd w:id="122"/>
      <w:bookmarkEnd w:id="123"/>
    </w:p>
    <w:p w14:paraId="1F3C8631" w14:textId="5A6216C0" w:rsidR="002D3D83" w:rsidRDefault="002D3D83" w:rsidP="002D3D83">
      <w:pPr>
        <w:pStyle w:val="DoEbodytext2018"/>
        <w:rPr>
          <w:lang w:bidi="en-US"/>
        </w:rPr>
      </w:pPr>
      <w:r w:rsidRPr="002D3D83">
        <w:rPr>
          <w:lang w:bidi="en-US"/>
        </w:rPr>
        <w:t>Production design includes the exterior and interior location for the shots, the sets and colours used. The colour palette, for example, can reflect the mood, such as depress</w:t>
      </w:r>
      <w:r w:rsidR="001C06DB">
        <w:rPr>
          <w:lang w:bidi="en-US"/>
        </w:rPr>
        <w:t>ing</w:t>
      </w:r>
      <w:r w:rsidRPr="002D3D83">
        <w:rPr>
          <w:lang w:bidi="en-US"/>
        </w:rPr>
        <w:t xml:space="preserve">, happy or exciting. Wardrobe, hair and make-up are also important in setting the scene, </w:t>
      </w:r>
      <w:r w:rsidR="001C06DB">
        <w:rPr>
          <w:lang w:bidi="en-US"/>
        </w:rPr>
        <w:t xml:space="preserve">including </w:t>
      </w:r>
      <w:r w:rsidRPr="002D3D83">
        <w:rPr>
          <w:lang w:bidi="en-US"/>
        </w:rPr>
        <w:t>the era.</w:t>
      </w:r>
    </w:p>
    <w:p w14:paraId="48337AD3" w14:textId="211E04E6" w:rsidR="00A06994" w:rsidRDefault="00A06994" w:rsidP="00A06994">
      <w:pPr>
        <w:pStyle w:val="DoEbodytext2018"/>
        <w:rPr>
          <w:lang w:bidi="en-US"/>
        </w:rPr>
      </w:pPr>
      <w:r>
        <w:rPr>
          <w:lang w:bidi="en-US"/>
        </w:rPr>
        <w:br w:type="page"/>
      </w:r>
    </w:p>
    <w:p w14:paraId="7870B2C6" w14:textId="77777777" w:rsidR="001C06DB" w:rsidRDefault="001C06DB" w:rsidP="0025393C">
      <w:pPr>
        <w:pStyle w:val="DoEheading32018"/>
        <w:rPr>
          <w:lang w:bidi="en-US"/>
        </w:rPr>
      </w:pPr>
      <w:bookmarkStart w:id="124" w:name="_Toc16847010"/>
      <w:bookmarkStart w:id="125" w:name="_Toc10817151"/>
      <w:r>
        <w:rPr>
          <w:lang w:bidi="en-US"/>
        </w:rPr>
        <w:t>Film techniques</w:t>
      </w:r>
      <w:bookmarkEnd w:id="124"/>
    </w:p>
    <w:p w14:paraId="1BBF3B98" w14:textId="4FAB4486" w:rsidR="002D3D83" w:rsidRPr="002D3D83" w:rsidRDefault="002D3D83" w:rsidP="005D7941">
      <w:pPr>
        <w:pStyle w:val="DoEheading42018"/>
        <w:rPr>
          <w:lang w:bidi="en-US"/>
        </w:rPr>
      </w:pPr>
      <w:r w:rsidRPr="002D3D83">
        <w:rPr>
          <w:lang w:bidi="en-US"/>
        </w:rPr>
        <w:t>Plot development and sequence of events</w:t>
      </w:r>
      <w:bookmarkEnd w:id="125"/>
    </w:p>
    <w:p w14:paraId="1CC9F95D" w14:textId="02058639" w:rsidR="001C06DB" w:rsidRDefault="002D3D83" w:rsidP="002D3D83">
      <w:pPr>
        <w:pStyle w:val="DoEbodytext2018"/>
        <w:rPr>
          <w:lang w:bidi="en-US"/>
        </w:rPr>
      </w:pPr>
      <w:r w:rsidRPr="002D3D83">
        <w:rPr>
          <w:lang w:bidi="en-US"/>
        </w:rPr>
        <w:t xml:space="preserve">Film directors </w:t>
      </w:r>
      <w:r w:rsidR="001C06DB">
        <w:rPr>
          <w:lang w:bidi="en-US"/>
        </w:rPr>
        <w:t>may</w:t>
      </w:r>
      <w:r w:rsidR="001C06DB" w:rsidRPr="002D3D83">
        <w:rPr>
          <w:lang w:bidi="en-US"/>
        </w:rPr>
        <w:t xml:space="preserve"> </w:t>
      </w:r>
      <w:r w:rsidRPr="002D3D83">
        <w:rPr>
          <w:lang w:bidi="en-US"/>
        </w:rPr>
        <w:t>present the plot and the subject matter in a chronological sequence of events.</w:t>
      </w:r>
    </w:p>
    <w:p w14:paraId="125E0220" w14:textId="5961FAF8" w:rsidR="002D3D83" w:rsidRDefault="001C06DB" w:rsidP="002D3D83">
      <w:pPr>
        <w:pStyle w:val="DoEbodytext2018"/>
        <w:rPr>
          <w:lang w:bidi="en-US"/>
        </w:rPr>
      </w:pPr>
      <w:r>
        <w:rPr>
          <w:lang w:bidi="en-US"/>
        </w:rPr>
        <w:t>Alternatively, the use</w:t>
      </w:r>
      <w:r w:rsidR="002D3D83" w:rsidRPr="002D3D83">
        <w:rPr>
          <w:lang w:bidi="en-US"/>
        </w:rPr>
        <w:t xml:space="preserve"> of flashback and out-of-sequence narration </w:t>
      </w:r>
      <w:r>
        <w:rPr>
          <w:lang w:bidi="en-US"/>
        </w:rPr>
        <w:t xml:space="preserve">may be used. This technique may enhance </w:t>
      </w:r>
      <w:r w:rsidR="002D3D83" w:rsidRPr="002D3D83">
        <w:rPr>
          <w:lang w:bidi="en-US"/>
        </w:rPr>
        <w:t>suspense and</w:t>
      </w:r>
      <w:r>
        <w:rPr>
          <w:lang w:bidi="en-US"/>
        </w:rPr>
        <w:t xml:space="preserve"> </w:t>
      </w:r>
      <w:r w:rsidR="002D3D83" w:rsidRPr="002D3D83">
        <w:rPr>
          <w:lang w:bidi="en-US"/>
        </w:rPr>
        <w:t>maintain a high level of interest and involvement by the audience. Such a structure allows for complication in the plot by offering a multi-layered interpretation of the story.</w:t>
      </w:r>
    </w:p>
    <w:p w14:paraId="5E509119" w14:textId="4FBF4B71" w:rsidR="001C06DB" w:rsidRPr="002D3D83" w:rsidRDefault="001C06DB" w:rsidP="002D3D83">
      <w:pPr>
        <w:pStyle w:val="DoEbodytext2018"/>
        <w:rPr>
          <w:lang w:bidi="en-US"/>
        </w:rPr>
      </w:pPr>
      <w:r>
        <w:rPr>
          <w:lang w:bidi="en-US"/>
        </w:rPr>
        <w:t>The plot may include events which foreshadow what is to come. Several plots may also run parallel in a film.</w:t>
      </w:r>
    </w:p>
    <w:p w14:paraId="46E4CA8F" w14:textId="77777777" w:rsidR="004667ED" w:rsidRDefault="004667ED" w:rsidP="004667ED">
      <w:pPr>
        <w:pStyle w:val="DoEheading42018"/>
        <w:rPr>
          <w:lang w:bidi="en-US"/>
        </w:rPr>
      </w:pPr>
      <w:bookmarkStart w:id="126" w:name="Shot_composition_and_framing"/>
      <w:bookmarkStart w:id="127" w:name="_Toc10817152"/>
      <w:bookmarkEnd w:id="126"/>
      <w:r>
        <w:rPr>
          <w:lang w:bidi="en-US"/>
        </w:rPr>
        <w:t>Setting</w:t>
      </w:r>
    </w:p>
    <w:p w14:paraId="523B9ACD" w14:textId="77777777" w:rsidR="004667ED" w:rsidRDefault="004667ED" w:rsidP="004667ED">
      <w:pPr>
        <w:pStyle w:val="DoEbodytext2018"/>
        <w:rPr>
          <w:lang w:bidi="en-US"/>
        </w:rPr>
      </w:pPr>
      <w:r>
        <w:rPr>
          <w:lang w:bidi="en-US"/>
        </w:rPr>
        <w:t>The setting is where and when the story takes place. It can incorporate location, weather conditions, time of day and the physical environment, for example natural or man-made.</w:t>
      </w:r>
    </w:p>
    <w:p w14:paraId="3B84392D" w14:textId="77777777" w:rsidR="002D3D83" w:rsidRPr="002D3D83" w:rsidRDefault="002D3D83" w:rsidP="005D7941">
      <w:pPr>
        <w:pStyle w:val="DoEheading42018"/>
        <w:rPr>
          <w:lang w:bidi="en-US"/>
        </w:rPr>
      </w:pPr>
      <w:r w:rsidRPr="002D3D83">
        <w:rPr>
          <w:lang w:bidi="en-US"/>
        </w:rPr>
        <w:t>Shot composition and framing</w:t>
      </w:r>
      <w:bookmarkEnd w:id="127"/>
    </w:p>
    <w:p w14:paraId="5A924BFD" w14:textId="77777777" w:rsidR="002D3D83" w:rsidRPr="002D3D83" w:rsidRDefault="002D3D83" w:rsidP="002D3D83">
      <w:pPr>
        <w:pStyle w:val="DoEbodytext2018"/>
        <w:rPr>
          <w:lang w:bidi="en-US"/>
        </w:rPr>
      </w:pPr>
      <w:r w:rsidRPr="002D3D83">
        <w:rPr>
          <w:lang w:bidi="en-US"/>
        </w:rPr>
        <w:t>The shot composition consists of all the elements within a shot. It is a selective representation of reality, as seen within the confines of a frame. It is carefully thought through, very rarely the product of chance.</w:t>
      </w:r>
    </w:p>
    <w:p w14:paraId="3979FE2E" w14:textId="77777777" w:rsidR="002D3D83" w:rsidRPr="002D3D83" w:rsidRDefault="002D3D83" w:rsidP="002D3D83">
      <w:pPr>
        <w:pStyle w:val="DoEbodytext2018"/>
        <w:rPr>
          <w:lang w:bidi="en-US"/>
        </w:rPr>
      </w:pPr>
      <w:r w:rsidRPr="002D3D83">
        <w:rPr>
          <w:lang w:bidi="en-US"/>
        </w:rPr>
        <w:t>Framing refers to the placement of the subject matter within each shot. The subject may be placed centrally or at the side. A character may be seen in profile, from the back or from the front. The numbers of characters in each frame, how much of the background is included and for what purpose are also elements of framing.</w:t>
      </w:r>
    </w:p>
    <w:p w14:paraId="1818F950" w14:textId="77777777" w:rsidR="002D3D83" w:rsidRPr="002D3D83" w:rsidRDefault="002D3D83" w:rsidP="002D3D83">
      <w:pPr>
        <w:pStyle w:val="DoEbodytext2018"/>
        <w:rPr>
          <w:lang w:bidi="en-US"/>
        </w:rPr>
      </w:pPr>
      <w:r w:rsidRPr="002D3D83">
        <w:rPr>
          <w:lang w:bidi="en-US"/>
        </w:rPr>
        <w:t>The framing, and the way in which all the elements within it are placed, form the shot composition. By examining shot composition, students will be able to discern certain subtleties used by the director to manipulate the audience.</w:t>
      </w:r>
    </w:p>
    <w:p w14:paraId="11213A4C" w14:textId="77777777" w:rsidR="002D3D83" w:rsidRPr="002D3D83" w:rsidRDefault="002D3D83" w:rsidP="005D7941">
      <w:pPr>
        <w:pStyle w:val="DoEheading42018"/>
        <w:rPr>
          <w:lang w:bidi="en-US"/>
        </w:rPr>
      </w:pPr>
      <w:bookmarkStart w:id="128" w:name="Type_of_shot_and_camera_angle"/>
      <w:bookmarkStart w:id="129" w:name="_Toc10817153"/>
      <w:bookmarkEnd w:id="128"/>
      <w:r w:rsidRPr="002D3D83">
        <w:rPr>
          <w:lang w:bidi="en-US"/>
        </w:rPr>
        <w:t>Type of shot and camera angle</w:t>
      </w:r>
      <w:bookmarkEnd w:id="129"/>
    </w:p>
    <w:p w14:paraId="42C62CFB" w14:textId="709B2E44" w:rsidR="002D3D83" w:rsidRPr="002D3D83" w:rsidRDefault="002D3D83" w:rsidP="002D3D83">
      <w:pPr>
        <w:pStyle w:val="DoEbodytext2018"/>
        <w:rPr>
          <w:lang w:bidi="en-US"/>
        </w:rPr>
      </w:pPr>
      <w:r w:rsidRPr="002D3D83">
        <w:rPr>
          <w:lang w:bidi="en-US"/>
        </w:rPr>
        <w:t xml:space="preserve">A shot is all that is recorded on film from the time the clapboard has been shut to the time the director calls out ‘Cut!’. A lengthy shot (20 to 30 seconds) may convey a feeling of tranquillity, whereas a succession of short shots (1 to 5 seconds) </w:t>
      </w:r>
      <w:r w:rsidR="001C06DB">
        <w:rPr>
          <w:lang w:bidi="en-US"/>
        </w:rPr>
        <w:t>may</w:t>
      </w:r>
      <w:r w:rsidR="001C06DB" w:rsidRPr="002D3D83">
        <w:rPr>
          <w:lang w:bidi="en-US"/>
        </w:rPr>
        <w:t xml:space="preserve"> </w:t>
      </w:r>
      <w:r w:rsidRPr="002D3D83">
        <w:rPr>
          <w:lang w:bidi="en-US"/>
        </w:rPr>
        <w:t>hasten the pace and movement. Film shots are taken from different distances to serve different purposes.</w:t>
      </w:r>
    </w:p>
    <w:p w14:paraId="47B87BF0" w14:textId="77777777" w:rsidR="002D3D83" w:rsidRPr="002D3D83" w:rsidRDefault="002D3D83" w:rsidP="005D7941">
      <w:pPr>
        <w:pStyle w:val="DoEheading52018"/>
        <w:rPr>
          <w:lang w:bidi="en-US"/>
        </w:rPr>
      </w:pPr>
      <w:r w:rsidRPr="002D3D83">
        <w:rPr>
          <w:lang w:bidi="en-US"/>
        </w:rPr>
        <w:t>Long shot or wide shot</w:t>
      </w:r>
    </w:p>
    <w:p w14:paraId="0B778F77" w14:textId="77777777" w:rsidR="002D3D83" w:rsidRPr="002D3D83" w:rsidRDefault="002D3D83" w:rsidP="002D3D83">
      <w:pPr>
        <w:pStyle w:val="DoEbodytext2018"/>
        <w:rPr>
          <w:lang w:bidi="en-US"/>
        </w:rPr>
      </w:pPr>
      <w:r w:rsidRPr="002D3D83">
        <w:rPr>
          <w:lang w:bidi="en-US"/>
        </w:rPr>
        <w:t>The long shot, also known as the wide shot, shows the entire object or character and places the object or character in its surroundings. With the camera shooting at a distance from the characters or the centre of the setting, long shots are commonly used as an introduction to grab the viewer’s attention and to invite involvement. A long shot is often used to anticipate the events that will follow or transport us to a different environment.</w:t>
      </w:r>
    </w:p>
    <w:p w14:paraId="655AADC6" w14:textId="77777777" w:rsidR="0029301A" w:rsidRDefault="00DD5BA7" w:rsidP="0029301A">
      <w:pPr>
        <w:pStyle w:val="DoEbodytext2018"/>
        <w:keepNext/>
        <w:jc w:val="center"/>
      </w:pPr>
      <w:r>
        <w:rPr>
          <w:noProof/>
          <w:lang w:eastAsia="en-AU"/>
        </w:rPr>
        <w:drawing>
          <wp:inline distT="0" distB="0" distL="0" distR="0" wp14:anchorId="48628156" wp14:editId="2E61676A">
            <wp:extent cx="3240000" cy="1661433"/>
            <wp:effectExtent l="0" t="0" r="0" b="0"/>
            <wp:docPr id="13" name="Picture 13" descr="Wide/long shots from Extrac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touchables Wide shot.PNG"/>
                    <pic:cNvPicPr/>
                  </pic:nvPicPr>
                  <pic:blipFill>
                    <a:blip r:embed="rId23">
                      <a:extLst>
                        <a:ext uri="{28A0092B-C50C-407E-A947-70E740481C1C}">
                          <a14:useLocalDpi xmlns:a14="http://schemas.microsoft.com/office/drawing/2010/main" val="0"/>
                        </a:ext>
                      </a:extLst>
                    </a:blip>
                    <a:stretch>
                      <a:fillRect/>
                    </a:stretch>
                  </pic:blipFill>
                  <pic:spPr>
                    <a:xfrm>
                      <a:off x="0" y="0"/>
                      <a:ext cx="3240000" cy="1661433"/>
                    </a:xfrm>
                    <a:prstGeom prst="rect">
                      <a:avLst/>
                    </a:prstGeom>
                  </pic:spPr>
                </pic:pic>
              </a:graphicData>
            </a:graphic>
          </wp:inline>
        </w:drawing>
      </w:r>
    </w:p>
    <w:p w14:paraId="62C9770B" w14:textId="68689241" w:rsidR="0029301A" w:rsidRDefault="0029301A" w:rsidP="0029301A">
      <w:pPr>
        <w:pStyle w:val="Caption"/>
        <w:jc w:val="center"/>
      </w:pPr>
      <w:r w:rsidRPr="008D111C">
        <w:t>Intouchables – TF1 Films Production</w:t>
      </w:r>
    </w:p>
    <w:p w14:paraId="455FD22B" w14:textId="04FE46CA" w:rsidR="0029301A" w:rsidRDefault="00DD5BA7" w:rsidP="0029301A">
      <w:pPr>
        <w:pStyle w:val="DoEbodytext2018"/>
        <w:keepNext/>
        <w:jc w:val="center"/>
      </w:pPr>
      <w:r>
        <w:rPr>
          <w:noProof/>
          <w:lang w:eastAsia="en-AU"/>
        </w:rPr>
        <w:drawing>
          <wp:inline distT="0" distB="0" distL="0" distR="0" wp14:anchorId="1381C400" wp14:editId="60EFE3BE">
            <wp:extent cx="3240000" cy="1696038"/>
            <wp:effectExtent l="0" t="0" r="0" b="0"/>
            <wp:docPr id="14" name="Picture 14" descr="Wide/long shots from Extrac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ntouchables wide-shot 2.PNG"/>
                    <pic:cNvPicPr/>
                  </pic:nvPicPr>
                  <pic:blipFill>
                    <a:blip r:embed="rId24">
                      <a:extLst>
                        <a:ext uri="{28A0092B-C50C-407E-A947-70E740481C1C}">
                          <a14:useLocalDpi xmlns:a14="http://schemas.microsoft.com/office/drawing/2010/main" val="0"/>
                        </a:ext>
                      </a:extLst>
                    </a:blip>
                    <a:stretch>
                      <a:fillRect/>
                    </a:stretch>
                  </pic:blipFill>
                  <pic:spPr>
                    <a:xfrm>
                      <a:off x="0" y="0"/>
                      <a:ext cx="3240000" cy="1696038"/>
                    </a:xfrm>
                    <a:prstGeom prst="rect">
                      <a:avLst/>
                    </a:prstGeom>
                  </pic:spPr>
                </pic:pic>
              </a:graphicData>
            </a:graphic>
          </wp:inline>
        </w:drawing>
      </w:r>
    </w:p>
    <w:p w14:paraId="04C78394" w14:textId="1822E38D" w:rsidR="00DD5BA7" w:rsidRDefault="0029301A" w:rsidP="0029301A">
      <w:pPr>
        <w:pStyle w:val="Caption"/>
        <w:jc w:val="center"/>
      </w:pPr>
      <w:r>
        <w:t>I</w:t>
      </w:r>
      <w:r w:rsidRPr="00D00CE4">
        <w:t>ntouchables – TF1 Films Production</w:t>
      </w:r>
    </w:p>
    <w:p w14:paraId="2BEB54DB" w14:textId="77777777" w:rsidR="0029301A" w:rsidRDefault="00726868" w:rsidP="0029301A">
      <w:pPr>
        <w:pStyle w:val="DoEbodytext2018"/>
        <w:keepNext/>
        <w:jc w:val="center"/>
      </w:pPr>
      <w:r w:rsidRPr="00726868">
        <w:rPr>
          <w:noProof/>
          <w:lang w:eastAsia="en-AU"/>
        </w:rPr>
        <w:drawing>
          <wp:inline distT="0" distB="0" distL="0" distR="0" wp14:anchorId="2F407E53" wp14:editId="036608BF">
            <wp:extent cx="3240000" cy="1832096"/>
            <wp:effectExtent l="0" t="0" r="0" b="0"/>
            <wp:docPr id="9" name="Picture 9" descr="Wide/long shot of the entrance to Philippe's 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hashambhoy\Downloads\Long shot_wide shot final.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40000" cy="1832096"/>
                    </a:xfrm>
                    <a:prstGeom prst="rect">
                      <a:avLst/>
                    </a:prstGeom>
                    <a:noFill/>
                    <a:ln>
                      <a:noFill/>
                    </a:ln>
                  </pic:spPr>
                </pic:pic>
              </a:graphicData>
            </a:graphic>
          </wp:inline>
        </w:drawing>
      </w:r>
    </w:p>
    <w:p w14:paraId="6CB5BD81" w14:textId="2C249964" w:rsidR="00726868" w:rsidRDefault="0029301A" w:rsidP="0029301A">
      <w:pPr>
        <w:pStyle w:val="Caption"/>
        <w:jc w:val="center"/>
      </w:pPr>
      <w:r w:rsidRPr="000005C4">
        <w:t>Intouchables – TF1 Films Production</w:t>
      </w:r>
    </w:p>
    <w:p w14:paraId="61698C66" w14:textId="33E9E3B7" w:rsidR="007145A3" w:rsidRPr="007145A3" w:rsidRDefault="007145A3" w:rsidP="005D7941">
      <w:pPr>
        <w:pStyle w:val="DoEheading52018"/>
        <w:rPr>
          <w:lang w:bidi="en-US"/>
        </w:rPr>
      </w:pPr>
      <w:r w:rsidRPr="007145A3">
        <w:rPr>
          <w:lang w:bidi="en-US"/>
        </w:rPr>
        <w:t>Medium shot</w:t>
      </w:r>
    </w:p>
    <w:p w14:paraId="293C0770" w14:textId="77777777" w:rsidR="007145A3" w:rsidRPr="007145A3" w:rsidRDefault="007145A3" w:rsidP="007145A3">
      <w:pPr>
        <w:pStyle w:val="DoEbodytext2018"/>
        <w:rPr>
          <w:lang w:bidi="en-US"/>
        </w:rPr>
      </w:pPr>
      <w:r w:rsidRPr="007145A3">
        <w:rPr>
          <w:lang w:bidi="en-US"/>
        </w:rPr>
        <w:t>Medium shots are used to focus on the dialogue and the interaction between characters in a group.</w:t>
      </w:r>
    </w:p>
    <w:p w14:paraId="0F9EC7D0" w14:textId="77777777" w:rsidR="0029301A" w:rsidRDefault="007145A3" w:rsidP="0029301A">
      <w:pPr>
        <w:pStyle w:val="DoEbodytext2018"/>
        <w:keepNext/>
        <w:jc w:val="center"/>
      </w:pPr>
      <w:r>
        <w:rPr>
          <w:noProof/>
          <w:lang w:eastAsia="en-AU"/>
        </w:rPr>
        <w:drawing>
          <wp:inline distT="0" distB="0" distL="0" distR="0" wp14:anchorId="6C239D7A" wp14:editId="76684BC6">
            <wp:extent cx="3060000" cy="1597616"/>
            <wp:effectExtent l="0" t="0" r="7620" b="3175"/>
            <wp:docPr id="26" name="Picture 26" descr="Medium shot of Driss and the cafe worker in Extrac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ntouchables Medium shot.PNG"/>
                    <pic:cNvPicPr/>
                  </pic:nvPicPr>
                  <pic:blipFill>
                    <a:blip r:embed="rId26">
                      <a:extLst>
                        <a:ext uri="{28A0092B-C50C-407E-A947-70E740481C1C}">
                          <a14:useLocalDpi xmlns:a14="http://schemas.microsoft.com/office/drawing/2010/main" val="0"/>
                        </a:ext>
                      </a:extLst>
                    </a:blip>
                    <a:stretch>
                      <a:fillRect/>
                    </a:stretch>
                  </pic:blipFill>
                  <pic:spPr>
                    <a:xfrm>
                      <a:off x="0" y="0"/>
                      <a:ext cx="3060000" cy="1597616"/>
                    </a:xfrm>
                    <a:prstGeom prst="rect">
                      <a:avLst/>
                    </a:prstGeom>
                  </pic:spPr>
                </pic:pic>
              </a:graphicData>
            </a:graphic>
          </wp:inline>
        </w:drawing>
      </w:r>
    </w:p>
    <w:p w14:paraId="7EF61A1E" w14:textId="0E9F4636" w:rsidR="007145A3" w:rsidRDefault="0029301A" w:rsidP="0029301A">
      <w:pPr>
        <w:pStyle w:val="Caption"/>
        <w:jc w:val="center"/>
      </w:pPr>
      <w:r w:rsidRPr="002150BD">
        <w:t>Intouchables – TF1 Films Production</w:t>
      </w:r>
    </w:p>
    <w:p w14:paraId="28A05298" w14:textId="77777777" w:rsidR="007145A3" w:rsidRPr="007145A3" w:rsidRDefault="007145A3" w:rsidP="005D7941">
      <w:pPr>
        <w:pStyle w:val="DoEheading52018"/>
        <w:rPr>
          <w:lang w:bidi="en-US"/>
        </w:rPr>
      </w:pPr>
      <w:r w:rsidRPr="007145A3">
        <w:rPr>
          <w:lang w:bidi="en-US"/>
        </w:rPr>
        <w:t>Medium close-up</w:t>
      </w:r>
    </w:p>
    <w:p w14:paraId="298D503C" w14:textId="77777777" w:rsidR="007145A3" w:rsidRPr="007145A3" w:rsidRDefault="007145A3" w:rsidP="007145A3">
      <w:pPr>
        <w:pStyle w:val="DoEbodytext2018"/>
        <w:rPr>
          <w:lang w:bidi="en-US"/>
        </w:rPr>
      </w:pPr>
      <w:r w:rsidRPr="007145A3">
        <w:rPr>
          <w:lang w:bidi="en-US"/>
        </w:rPr>
        <w:t>The medium close-up shot is generally used to reveal the psychological state of the characters rather than their actions.</w:t>
      </w:r>
    </w:p>
    <w:p w14:paraId="23CA8EEC" w14:textId="77777777" w:rsidR="0029301A" w:rsidRDefault="007145A3" w:rsidP="0029301A">
      <w:pPr>
        <w:pStyle w:val="DoEbodytext2018"/>
        <w:keepNext/>
        <w:jc w:val="center"/>
      </w:pPr>
      <w:r>
        <w:rPr>
          <w:noProof/>
          <w:lang w:eastAsia="en-AU"/>
        </w:rPr>
        <w:drawing>
          <wp:inline distT="0" distB="0" distL="0" distR="0" wp14:anchorId="70804E40" wp14:editId="03C8C93D">
            <wp:extent cx="3574636" cy="1856849"/>
            <wp:effectExtent l="0" t="0" r="6985" b="0"/>
            <wp:docPr id="27" name="Picture 27" descr="Medium close-up of Philippe in Extrac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ntouchables Medium close-up.PNG"/>
                    <pic:cNvPicPr/>
                  </pic:nvPicPr>
                  <pic:blipFill>
                    <a:blip r:embed="rId27">
                      <a:extLst>
                        <a:ext uri="{28A0092B-C50C-407E-A947-70E740481C1C}">
                          <a14:useLocalDpi xmlns:a14="http://schemas.microsoft.com/office/drawing/2010/main" val="0"/>
                        </a:ext>
                      </a:extLst>
                    </a:blip>
                    <a:stretch>
                      <a:fillRect/>
                    </a:stretch>
                  </pic:blipFill>
                  <pic:spPr>
                    <a:xfrm>
                      <a:off x="0" y="0"/>
                      <a:ext cx="3624217" cy="1882604"/>
                    </a:xfrm>
                    <a:prstGeom prst="rect">
                      <a:avLst/>
                    </a:prstGeom>
                  </pic:spPr>
                </pic:pic>
              </a:graphicData>
            </a:graphic>
          </wp:inline>
        </w:drawing>
      </w:r>
    </w:p>
    <w:p w14:paraId="2D4BDE6C" w14:textId="0DAFC374" w:rsidR="007145A3" w:rsidRDefault="0029301A" w:rsidP="0029301A">
      <w:pPr>
        <w:pStyle w:val="Caption"/>
        <w:jc w:val="center"/>
      </w:pPr>
      <w:r>
        <w:t>I</w:t>
      </w:r>
      <w:r w:rsidRPr="00B57100">
        <w:t>ntouchables – TF1 Films Production</w:t>
      </w:r>
    </w:p>
    <w:p w14:paraId="24345A6A" w14:textId="77777777" w:rsidR="0029301A" w:rsidRDefault="00726868" w:rsidP="0029301A">
      <w:pPr>
        <w:keepNext/>
        <w:jc w:val="center"/>
      </w:pPr>
      <w:r w:rsidRPr="00726868">
        <w:rPr>
          <w:noProof/>
          <w:lang w:eastAsia="en-AU"/>
        </w:rPr>
        <w:drawing>
          <wp:inline distT="0" distB="0" distL="0" distR="0" wp14:anchorId="0C55755F" wp14:editId="14F15FCA">
            <wp:extent cx="3557653" cy="2008314"/>
            <wp:effectExtent l="0" t="0" r="5080" b="0"/>
            <wp:docPr id="2" name="Picture 2" descr="Medium close-up of Driss in Extrac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hashambhoy\Downloads\Medium close-up final.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00814" cy="2032678"/>
                    </a:xfrm>
                    <a:prstGeom prst="rect">
                      <a:avLst/>
                    </a:prstGeom>
                    <a:noFill/>
                    <a:ln>
                      <a:noFill/>
                    </a:ln>
                  </pic:spPr>
                </pic:pic>
              </a:graphicData>
            </a:graphic>
          </wp:inline>
        </w:drawing>
      </w:r>
    </w:p>
    <w:p w14:paraId="7638E24D" w14:textId="4A4CEF64" w:rsidR="00726868" w:rsidRDefault="0029301A" w:rsidP="0029301A">
      <w:pPr>
        <w:pStyle w:val="Caption"/>
        <w:jc w:val="center"/>
      </w:pPr>
      <w:r>
        <w:t>I</w:t>
      </w:r>
      <w:r w:rsidRPr="000D35D9">
        <w:t>ntouchables – TF1 Films Production</w:t>
      </w:r>
    </w:p>
    <w:p w14:paraId="1567D55D" w14:textId="735CC4A6" w:rsidR="007145A3" w:rsidRPr="007145A3" w:rsidRDefault="007145A3" w:rsidP="005D7941">
      <w:pPr>
        <w:pStyle w:val="DoEheading52018"/>
        <w:rPr>
          <w:lang w:bidi="en-US"/>
        </w:rPr>
      </w:pPr>
      <w:r w:rsidRPr="007145A3">
        <w:rPr>
          <w:lang w:bidi="en-US"/>
        </w:rPr>
        <w:t>Close-up</w:t>
      </w:r>
    </w:p>
    <w:p w14:paraId="4B710DED" w14:textId="3F5F2176" w:rsidR="007145A3" w:rsidRDefault="007145A3" w:rsidP="0025393C">
      <w:pPr>
        <w:pStyle w:val="DoEbodytext2018"/>
        <w:rPr>
          <w:lang w:bidi="en-US"/>
        </w:rPr>
      </w:pPr>
      <w:r w:rsidRPr="007145A3">
        <w:rPr>
          <w:lang w:bidi="en-US"/>
        </w:rPr>
        <w:t>Close-ups are often used to display the feelings and emotions of the characters and to gain an insight into their thoughts. Close-ups are dramatic and effective devices used to portray characters and character development.</w:t>
      </w:r>
    </w:p>
    <w:p w14:paraId="3F937C1E" w14:textId="57582F51" w:rsidR="001C06DB" w:rsidRPr="007145A3" w:rsidRDefault="001C06DB" w:rsidP="0025393C">
      <w:pPr>
        <w:pStyle w:val="DoEbodytext2018"/>
        <w:rPr>
          <w:lang w:bidi="en-US"/>
        </w:rPr>
      </w:pPr>
      <w:r>
        <w:rPr>
          <w:lang w:bidi="en-US"/>
        </w:rPr>
        <w:t>Close-ups of objects give significance to the object, directing the audience to an important element in the film.</w:t>
      </w:r>
    </w:p>
    <w:p w14:paraId="65196EB8" w14:textId="77777777" w:rsidR="0029301A" w:rsidRDefault="007145A3" w:rsidP="0029301A">
      <w:pPr>
        <w:keepNext/>
        <w:jc w:val="center"/>
      </w:pPr>
      <w:r w:rsidRPr="00A36A62">
        <w:rPr>
          <w:noProof/>
          <w:sz w:val="18"/>
          <w:szCs w:val="18"/>
          <w:lang w:eastAsia="en-AU"/>
        </w:rPr>
        <w:drawing>
          <wp:inline distT="0" distB="0" distL="0" distR="0" wp14:anchorId="06DAF579" wp14:editId="518EE41F">
            <wp:extent cx="3240000" cy="1680165"/>
            <wp:effectExtent l="0" t="0" r="0" b="0"/>
            <wp:docPr id="28" name="Picture 28" descr="Close-up shots of Dri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ntouchables Close-up.PNG"/>
                    <pic:cNvPicPr/>
                  </pic:nvPicPr>
                  <pic:blipFill>
                    <a:blip r:embed="rId29">
                      <a:extLst>
                        <a:ext uri="{28A0092B-C50C-407E-A947-70E740481C1C}">
                          <a14:useLocalDpi xmlns:a14="http://schemas.microsoft.com/office/drawing/2010/main" val="0"/>
                        </a:ext>
                      </a:extLst>
                    </a:blip>
                    <a:stretch>
                      <a:fillRect/>
                    </a:stretch>
                  </pic:blipFill>
                  <pic:spPr>
                    <a:xfrm>
                      <a:off x="0" y="0"/>
                      <a:ext cx="3240000" cy="1680165"/>
                    </a:xfrm>
                    <a:prstGeom prst="rect">
                      <a:avLst/>
                    </a:prstGeom>
                  </pic:spPr>
                </pic:pic>
              </a:graphicData>
            </a:graphic>
          </wp:inline>
        </w:drawing>
      </w:r>
    </w:p>
    <w:p w14:paraId="1BB98274" w14:textId="22733037" w:rsidR="0029301A" w:rsidRDefault="0029301A" w:rsidP="0029301A">
      <w:pPr>
        <w:pStyle w:val="Caption"/>
        <w:jc w:val="center"/>
      </w:pPr>
      <w:r w:rsidRPr="0047133D">
        <w:t>Intouchables – TF1 Films Production</w:t>
      </w:r>
    </w:p>
    <w:p w14:paraId="48EA28F8" w14:textId="77777777" w:rsidR="0029301A" w:rsidRDefault="00ED2893" w:rsidP="0029301A">
      <w:pPr>
        <w:keepNext/>
        <w:jc w:val="center"/>
      </w:pPr>
      <w:r w:rsidRPr="00A36A62">
        <w:rPr>
          <w:sz w:val="18"/>
          <w:szCs w:val="18"/>
        </w:rPr>
        <w:t xml:space="preserve"> </w:t>
      </w:r>
      <w:r w:rsidR="00726868" w:rsidRPr="00A36A62">
        <w:rPr>
          <w:noProof/>
          <w:sz w:val="18"/>
          <w:szCs w:val="18"/>
          <w:lang w:eastAsia="en-AU"/>
        </w:rPr>
        <w:drawing>
          <wp:inline distT="0" distB="0" distL="0" distR="0" wp14:anchorId="5A89AB37" wp14:editId="04B6B60D">
            <wp:extent cx="3240000" cy="1833685"/>
            <wp:effectExtent l="0" t="0" r="0" b="0"/>
            <wp:docPr id="4" name="Picture 4" descr="Close-up shots of Dri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hashambhoy\Downloads\close up final.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40000" cy="1833685"/>
                    </a:xfrm>
                    <a:prstGeom prst="rect">
                      <a:avLst/>
                    </a:prstGeom>
                    <a:noFill/>
                    <a:ln>
                      <a:noFill/>
                    </a:ln>
                  </pic:spPr>
                </pic:pic>
              </a:graphicData>
            </a:graphic>
          </wp:inline>
        </w:drawing>
      </w:r>
    </w:p>
    <w:p w14:paraId="4B301F54" w14:textId="0EACC011" w:rsidR="007145A3" w:rsidRPr="00A36A62" w:rsidRDefault="0029301A" w:rsidP="0029301A">
      <w:pPr>
        <w:pStyle w:val="Caption"/>
        <w:jc w:val="center"/>
      </w:pPr>
      <w:r>
        <w:t>I</w:t>
      </w:r>
      <w:r w:rsidRPr="009B64B3">
        <w:t>ntouchables – TF1 Films Production</w:t>
      </w:r>
    </w:p>
    <w:p w14:paraId="793C44FF" w14:textId="1A202810" w:rsidR="000C7527" w:rsidRPr="00726868" w:rsidRDefault="00A36A62" w:rsidP="005D7941">
      <w:pPr>
        <w:pStyle w:val="DoEheading52018"/>
        <w:rPr>
          <w:b/>
          <w:lang w:bidi="en-US"/>
        </w:rPr>
      </w:pPr>
      <w:r>
        <w:rPr>
          <w:lang w:bidi="en-US"/>
        </w:rPr>
        <w:t>High-</w:t>
      </w:r>
      <w:r w:rsidR="000C7527" w:rsidRPr="00726868">
        <w:rPr>
          <w:lang w:bidi="en-US"/>
        </w:rPr>
        <w:t>angle shot</w:t>
      </w:r>
    </w:p>
    <w:p w14:paraId="182FD1F7" w14:textId="15ABE2BE" w:rsidR="000C7527" w:rsidRPr="000C7527" w:rsidRDefault="001F459A" w:rsidP="000C7527">
      <w:pPr>
        <w:pStyle w:val="DoEbodytext2018"/>
        <w:rPr>
          <w:lang w:bidi="en-US"/>
        </w:rPr>
      </w:pPr>
      <w:r>
        <w:rPr>
          <w:lang w:bidi="en-US"/>
        </w:rPr>
        <w:t>The high-</w:t>
      </w:r>
      <w:r w:rsidR="000C7527" w:rsidRPr="000C7527">
        <w:rPr>
          <w:lang w:bidi="en-US"/>
        </w:rPr>
        <w:t xml:space="preserve">angle shot reduces the subject to lower proportions in relation to the surroundings. It is often used to indicate a feeling of </w:t>
      </w:r>
      <w:r w:rsidR="001C06DB">
        <w:rPr>
          <w:lang w:bidi="en-US"/>
        </w:rPr>
        <w:t xml:space="preserve">vulnerability, powerlessness, </w:t>
      </w:r>
      <w:r w:rsidR="000C7527" w:rsidRPr="000C7527">
        <w:rPr>
          <w:lang w:bidi="en-US"/>
        </w:rPr>
        <w:t>helplessness, loneliness or isolation.</w:t>
      </w:r>
    </w:p>
    <w:p w14:paraId="5BE7326C" w14:textId="77777777" w:rsidR="0029301A" w:rsidRDefault="000C7527" w:rsidP="0029301A">
      <w:pPr>
        <w:pStyle w:val="DoEbodytext2018"/>
        <w:keepNext/>
        <w:jc w:val="center"/>
      </w:pPr>
      <w:r>
        <w:rPr>
          <w:noProof/>
          <w:lang w:eastAsia="en-AU"/>
        </w:rPr>
        <w:drawing>
          <wp:inline distT="0" distB="0" distL="0" distR="0" wp14:anchorId="61370C3A" wp14:editId="70AB3110">
            <wp:extent cx="3394564" cy="1726387"/>
            <wp:effectExtent l="0" t="0" r="0" b="7620"/>
            <wp:docPr id="1" name="Picture 1" descr="High angle shot of Driss in Extract 9. N.B. this is also a wide/long 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20294" cy="1739472"/>
                    </a:xfrm>
                    <a:prstGeom prst="rect">
                      <a:avLst/>
                    </a:prstGeom>
                  </pic:spPr>
                </pic:pic>
              </a:graphicData>
            </a:graphic>
          </wp:inline>
        </w:drawing>
      </w:r>
    </w:p>
    <w:p w14:paraId="7D96B6C9" w14:textId="57390A83" w:rsidR="000C7527" w:rsidRDefault="0029301A" w:rsidP="0029301A">
      <w:pPr>
        <w:pStyle w:val="Caption"/>
        <w:jc w:val="center"/>
      </w:pPr>
      <w:r w:rsidRPr="003778D5">
        <w:t>Intouchables – TF1 Films Production</w:t>
      </w:r>
    </w:p>
    <w:p w14:paraId="19EF36DB" w14:textId="68948851" w:rsidR="000C7527" w:rsidRPr="00726868" w:rsidRDefault="0029301A" w:rsidP="00726868">
      <w:pPr>
        <w:pStyle w:val="Caption"/>
        <w:jc w:val="center"/>
        <w:rPr>
          <w:color w:val="auto"/>
          <w:lang w:bidi="en-US"/>
        </w:rPr>
      </w:pPr>
      <w:r>
        <w:rPr>
          <w:color w:val="auto"/>
        </w:rPr>
        <w:t>(</w:t>
      </w:r>
      <w:r w:rsidR="00A36A62">
        <w:rPr>
          <w:color w:val="auto"/>
        </w:rPr>
        <w:t>Please note,</w:t>
      </w:r>
      <w:r w:rsidR="000C7527" w:rsidRPr="00726868">
        <w:rPr>
          <w:color w:val="auto"/>
        </w:rPr>
        <w:t xml:space="preserve"> this is also a wide/long shot.</w:t>
      </w:r>
      <w:r>
        <w:rPr>
          <w:color w:val="auto"/>
        </w:rPr>
        <w:t>)</w:t>
      </w:r>
    </w:p>
    <w:p w14:paraId="22FE0A47" w14:textId="77777777" w:rsidR="0029301A" w:rsidRDefault="00726868" w:rsidP="0029301A">
      <w:pPr>
        <w:pStyle w:val="DoEbodytext2018"/>
        <w:keepNext/>
        <w:jc w:val="center"/>
      </w:pPr>
      <w:r w:rsidRPr="00726868">
        <w:rPr>
          <w:noProof/>
          <w:lang w:eastAsia="en-AU"/>
        </w:rPr>
        <w:drawing>
          <wp:inline distT="0" distB="0" distL="0" distR="0" wp14:anchorId="13A6E6E2" wp14:editId="723F6A7B">
            <wp:extent cx="3409033" cy="1916583"/>
            <wp:effectExtent l="0" t="0" r="1270" b="7620"/>
            <wp:docPr id="6" name="Picture 6" descr="High angle shot of Adama in Extrac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hashambhoy\Downloads\high angle final.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75828" cy="1954136"/>
                    </a:xfrm>
                    <a:prstGeom prst="rect">
                      <a:avLst/>
                    </a:prstGeom>
                    <a:noFill/>
                    <a:ln>
                      <a:noFill/>
                    </a:ln>
                  </pic:spPr>
                </pic:pic>
              </a:graphicData>
            </a:graphic>
          </wp:inline>
        </w:drawing>
      </w:r>
    </w:p>
    <w:p w14:paraId="09183086" w14:textId="1D402BEF" w:rsidR="00726868" w:rsidRDefault="0029301A" w:rsidP="0029301A">
      <w:pPr>
        <w:pStyle w:val="Caption"/>
        <w:jc w:val="center"/>
      </w:pPr>
      <w:r w:rsidRPr="002871D6">
        <w:t>Intouchables – TF1 Films Production</w:t>
      </w:r>
    </w:p>
    <w:p w14:paraId="09F956EF" w14:textId="77777777" w:rsidR="008B5300" w:rsidRDefault="008B5300">
      <w:pPr>
        <w:spacing w:before="0" w:line="240" w:lineRule="auto"/>
        <w:rPr>
          <w:rFonts w:ascii="Helvetica" w:hAnsi="Helvetica"/>
          <w:sz w:val="28"/>
          <w:szCs w:val="24"/>
          <w:lang w:eastAsia="en-US" w:bidi="en-US"/>
        </w:rPr>
      </w:pPr>
      <w:r>
        <w:rPr>
          <w:lang w:bidi="en-US"/>
        </w:rPr>
        <w:br w:type="page"/>
      </w:r>
    </w:p>
    <w:p w14:paraId="25DF2843" w14:textId="5D93CBAB" w:rsidR="000C7527" w:rsidRPr="00726868" w:rsidRDefault="00A36A62" w:rsidP="005D7941">
      <w:pPr>
        <w:pStyle w:val="DoEheading52018"/>
        <w:rPr>
          <w:b/>
          <w:lang w:bidi="en-US"/>
        </w:rPr>
      </w:pPr>
      <w:r>
        <w:rPr>
          <w:lang w:bidi="en-US"/>
        </w:rPr>
        <w:t>Low-</w:t>
      </w:r>
      <w:r w:rsidR="000C7527" w:rsidRPr="00726868">
        <w:rPr>
          <w:lang w:bidi="en-US"/>
        </w:rPr>
        <w:t>angle shot</w:t>
      </w:r>
    </w:p>
    <w:p w14:paraId="7D185746" w14:textId="0C4ACE08" w:rsidR="000C7527" w:rsidRPr="000C7527" w:rsidRDefault="000C7527" w:rsidP="000C7527">
      <w:pPr>
        <w:pStyle w:val="DoEbodytext2018"/>
        <w:rPr>
          <w:lang w:bidi="en-US"/>
        </w:rPr>
      </w:pPr>
      <w:r w:rsidRPr="000C7527">
        <w:rPr>
          <w:lang w:bidi="en-US"/>
        </w:rPr>
        <w:t>A low</w:t>
      </w:r>
      <w:r w:rsidR="00685EC9">
        <w:rPr>
          <w:lang w:bidi="en-US"/>
        </w:rPr>
        <w:t>-</w:t>
      </w:r>
      <w:r w:rsidRPr="000C7527">
        <w:rPr>
          <w:lang w:bidi="en-US"/>
        </w:rPr>
        <w:t>angle shot lends more authority, more weight to the subject.</w:t>
      </w:r>
    </w:p>
    <w:p w14:paraId="692EB1EB" w14:textId="77777777" w:rsidR="0029301A" w:rsidRDefault="00726868" w:rsidP="0029301A">
      <w:pPr>
        <w:pStyle w:val="DoEbodytext2018"/>
        <w:keepNext/>
        <w:jc w:val="center"/>
      </w:pPr>
      <w:r>
        <w:rPr>
          <w:noProof/>
          <w:lang w:eastAsia="en-AU"/>
        </w:rPr>
        <w:drawing>
          <wp:inline distT="0" distB="0" distL="0" distR="0" wp14:anchorId="279C9DB6" wp14:editId="0FA00500">
            <wp:extent cx="3416225" cy="1940433"/>
            <wp:effectExtent l="0" t="0" r="0" b="3175"/>
            <wp:docPr id="10" name="Picture 10" descr="Low angle shot of Dri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32292" cy="1949559"/>
                    </a:xfrm>
                    <a:prstGeom prst="rect">
                      <a:avLst/>
                    </a:prstGeom>
                  </pic:spPr>
                </pic:pic>
              </a:graphicData>
            </a:graphic>
          </wp:inline>
        </w:drawing>
      </w:r>
    </w:p>
    <w:p w14:paraId="29D9041A" w14:textId="51704099" w:rsidR="00726868" w:rsidRDefault="0029301A" w:rsidP="0029301A">
      <w:pPr>
        <w:pStyle w:val="Caption"/>
        <w:jc w:val="center"/>
      </w:pPr>
      <w:r w:rsidRPr="007973E6">
        <w:t>Intouchables – TF1 Films Production</w:t>
      </w:r>
    </w:p>
    <w:p w14:paraId="7BFC07E5" w14:textId="77777777" w:rsidR="00424465" w:rsidRPr="00726868" w:rsidRDefault="00424465" w:rsidP="005D7941">
      <w:pPr>
        <w:pStyle w:val="DoEheading52018"/>
        <w:rPr>
          <w:b/>
          <w:lang w:bidi="en-US"/>
        </w:rPr>
      </w:pPr>
      <w:r w:rsidRPr="00726868">
        <w:rPr>
          <w:lang w:bidi="en-US"/>
        </w:rPr>
        <w:t>Straight-on angle shot</w:t>
      </w:r>
    </w:p>
    <w:p w14:paraId="0EC7D91A" w14:textId="77777777" w:rsidR="00424465" w:rsidRPr="00424465" w:rsidRDefault="00424465" w:rsidP="00424465">
      <w:pPr>
        <w:pStyle w:val="DoEbodytext2018"/>
        <w:rPr>
          <w:lang w:bidi="en-US"/>
        </w:rPr>
      </w:pPr>
      <w:r w:rsidRPr="00726868">
        <w:rPr>
          <w:lang w:bidi="en-US"/>
        </w:rPr>
        <w:t xml:space="preserve">This is the most common </w:t>
      </w:r>
      <w:r w:rsidRPr="00424465">
        <w:rPr>
          <w:lang w:bidi="en-US"/>
        </w:rPr>
        <w:t>angle used in filmmaking. Unlike the high and low angle shots mentioned above, it conveys objectivity.</w:t>
      </w:r>
    </w:p>
    <w:p w14:paraId="3481E7B6" w14:textId="77777777" w:rsidR="0029301A" w:rsidRDefault="00726868" w:rsidP="0029301A">
      <w:pPr>
        <w:pStyle w:val="DoEbodytext2018"/>
        <w:keepNext/>
        <w:jc w:val="center"/>
      </w:pPr>
      <w:r>
        <w:rPr>
          <w:noProof/>
          <w:lang w:eastAsia="en-AU"/>
        </w:rPr>
        <w:drawing>
          <wp:inline distT="0" distB="0" distL="0" distR="0" wp14:anchorId="47427314" wp14:editId="432753E6">
            <wp:extent cx="4105275" cy="2362200"/>
            <wp:effectExtent l="0" t="0" r="9525" b="0"/>
            <wp:docPr id="3" name="Picture 3" descr="Straight-on angle shot of Driss in Extrac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05275" cy="2362200"/>
                    </a:xfrm>
                    <a:prstGeom prst="rect">
                      <a:avLst/>
                    </a:prstGeom>
                  </pic:spPr>
                </pic:pic>
              </a:graphicData>
            </a:graphic>
          </wp:inline>
        </w:drawing>
      </w:r>
    </w:p>
    <w:p w14:paraId="23E06621" w14:textId="6D872043" w:rsidR="00424465" w:rsidRDefault="0029301A" w:rsidP="0029301A">
      <w:pPr>
        <w:pStyle w:val="Caption"/>
        <w:jc w:val="center"/>
      </w:pPr>
      <w:r w:rsidRPr="002618C4">
        <w:t>Intouchables – TF1 Films Production</w:t>
      </w:r>
    </w:p>
    <w:p w14:paraId="04AB128C" w14:textId="2DCBE902" w:rsidR="00424465" w:rsidRPr="00424465" w:rsidRDefault="00424465" w:rsidP="0025393C">
      <w:pPr>
        <w:pStyle w:val="DoEheading42018"/>
        <w:rPr>
          <w:lang w:bidi="en-US"/>
        </w:rPr>
      </w:pPr>
      <w:r w:rsidRPr="00424465">
        <w:rPr>
          <w:lang w:bidi="en-US"/>
        </w:rPr>
        <w:t>Colour and lighting</w:t>
      </w:r>
    </w:p>
    <w:p w14:paraId="31F32C33" w14:textId="3BF82C38" w:rsidR="00424465" w:rsidRPr="00424465" w:rsidRDefault="00424465" w:rsidP="00424465">
      <w:pPr>
        <w:pStyle w:val="DoEbodytext2018"/>
        <w:rPr>
          <w:lang w:bidi="en-US"/>
        </w:rPr>
      </w:pPr>
      <w:r w:rsidRPr="00424465">
        <w:rPr>
          <w:lang w:bidi="en-US"/>
        </w:rPr>
        <w:t>Colour and lighting (including the angle of lighting) are essential elements of cinematography. Colour visually stimulates the viewer’s senses and feelings in a most direct and physical manner. On an emotional level, lighting sets a mood</w:t>
      </w:r>
      <w:r w:rsidR="001C06DB">
        <w:rPr>
          <w:lang w:bidi="en-US"/>
        </w:rPr>
        <w:t xml:space="preserve">, </w:t>
      </w:r>
      <w:r w:rsidRPr="00424465">
        <w:rPr>
          <w:lang w:bidi="en-US"/>
        </w:rPr>
        <w:t>creates an atmosphere and invites an emotional and intellectual response from the viewer. Colour helps to convey meaning by visually expressing the characters’ moods and feelings.</w:t>
      </w:r>
    </w:p>
    <w:p w14:paraId="58F361DD" w14:textId="77777777" w:rsidR="00424465" w:rsidRPr="00424465" w:rsidRDefault="00424465" w:rsidP="00424465">
      <w:pPr>
        <w:pStyle w:val="DoEbodytext2018"/>
        <w:rPr>
          <w:lang w:bidi="en-US"/>
        </w:rPr>
      </w:pPr>
      <w:r w:rsidRPr="00424465">
        <w:rPr>
          <w:lang w:bidi="en-US"/>
        </w:rPr>
        <w:t>It is important to locate the source of light in a shot composition. Is it natural or artificial lighting? Does it come from the side, the back, the front, the top, or from underneath? Is the light coming from outside the frame or from within it? Is it soft, diffused, strong or harsh?</w:t>
      </w:r>
    </w:p>
    <w:p w14:paraId="0BFE441D" w14:textId="3AC52487" w:rsidR="00424465" w:rsidRPr="00424465" w:rsidRDefault="00424465" w:rsidP="00424465">
      <w:pPr>
        <w:pStyle w:val="DoEbodytext2018"/>
        <w:rPr>
          <w:lang w:bidi="en-US"/>
        </w:rPr>
      </w:pPr>
      <w:r w:rsidRPr="00424465">
        <w:rPr>
          <w:lang w:bidi="en-US"/>
        </w:rPr>
        <w:t xml:space="preserve">Colour and lighting are not easily separable, as lighting will change the way an object looks </w:t>
      </w:r>
      <w:r w:rsidR="00685EC9">
        <w:rPr>
          <w:lang w:bidi="en-US"/>
        </w:rPr>
        <w:t>regardless of its colour</w:t>
      </w:r>
      <w:r w:rsidRPr="00424465">
        <w:rPr>
          <w:lang w:bidi="en-US"/>
        </w:rPr>
        <w:t>. Our personal response to a particular shot will often be subconsciously determined by the quality, depth and type of colour used. It is important to ask how the colour complements the theme both in the film as a whole and in particular shots.</w:t>
      </w:r>
    </w:p>
    <w:p w14:paraId="3487C46F" w14:textId="69CC589A" w:rsidR="00424465" w:rsidRPr="00424465" w:rsidRDefault="00424465" w:rsidP="0025393C">
      <w:pPr>
        <w:pStyle w:val="DoEheading42018"/>
        <w:rPr>
          <w:lang w:bidi="en-US"/>
        </w:rPr>
      </w:pPr>
      <w:bookmarkStart w:id="130" w:name="Sound"/>
      <w:bookmarkEnd w:id="130"/>
      <w:r w:rsidRPr="00424465">
        <w:rPr>
          <w:lang w:bidi="en-US"/>
        </w:rPr>
        <w:t>Sound</w:t>
      </w:r>
    </w:p>
    <w:p w14:paraId="57879D21" w14:textId="77777777" w:rsidR="00424465" w:rsidRPr="00424465" w:rsidRDefault="00424465" w:rsidP="00424465">
      <w:pPr>
        <w:pStyle w:val="DoEbodytext2018"/>
        <w:rPr>
          <w:lang w:bidi="en-US"/>
        </w:rPr>
      </w:pPr>
      <w:r w:rsidRPr="00424465">
        <w:rPr>
          <w:lang w:bidi="en-US"/>
        </w:rPr>
        <w:t>Elements to consider with the soundtrack include:</w:t>
      </w:r>
    </w:p>
    <w:p w14:paraId="08A3EDC8" w14:textId="77777777" w:rsidR="00424465" w:rsidRPr="00505EA0" w:rsidRDefault="00424465" w:rsidP="00505EA0">
      <w:pPr>
        <w:pStyle w:val="DoElist1bullet2018"/>
      </w:pPr>
      <w:r w:rsidRPr="00505EA0">
        <w:t>verbal exchanges</w:t>
      </w:r>
    </w:p>
    <w:p w14:paraId="13E5CFA0" w14:textId="77777777" w:rsidR="00424465" w:rsidRPr="00505EA0" w:rsidRDefault="00424465" w:rsidP="00505EA0">
      <w:pPr>
        <w:pStyle w:val="DoElist1bullet2018"/>
      </w:pPr>
      <w:r w:rsidRPr="00505EA0">
        <w:t>sound effects</w:t>
      </w:r>
    </w:p>
    <w:p w14:paraId="725AE8EA" w14:textId="77777777" w:rsidR="00424465" w:rsidRPr="00505EA0" w:rsidRDefault="00424465" w:rsidP="00505EA0">
      <w:pPr>
        <w:pStyle w:val="DoElist1bullet2018"/>
      </w:pPr>
      <w:r w:rsidRPr="00505EA0">
        <w:t>music</w:t>
      </w:r>
    </w:p>
    <w:p w14:paraId="24A65744" w14:textId="77777777" w:rsidR="00424465" w:rsidRPr="00505EA0" w:rsidRDefault="00424465" w:rsidP="00505EA0">
      <w:pPr>
        <w:pStyle w:val="DoElist1bullet2018"/>
      </w:pPr>
      <w:r w:rsidRPr="00505EA0">
        <w:t>silence.</w:t>
      </w:r>
    </w:p>
    <w:p w14:paraId="1C6E81BB" w14:textId="77777777" w:rsidR="00424465" w:rsidRPr="00424465" w:rsidRDefault="00424465" w:rsidP="00424465">
      <w:pPr>
        <w:pStyle w:val="DoEbodytext2018"/>
        <w:rPr>
          <w:lang w:bidi="en-US"/>
        </w:rPr>
      </w:pPr>
      <w:r w:rsidRPr="00424465">
        <w:rPr>
          <w:lang w:bidi="en-US"/>
        </w:rPr>
        <w:t>The physical presence or absence, and quality of, the verbal exchanges are important features in the overall effect of any film. Tone, pitch, speed and volume of dialogue all make a significant contribution to our perception of a character and the part he or she plays in a scene.</w:t>
      </w:r>
    </w:p>
    <w:p w14:paraId="567394FC" w14:textId="77777777" w:rsidR="00424465" w:rsidRPr="00424465" w:rsidRDefault="00424465" w:rsidP="00424465">
      <w:pPr>
        <w:pStyle w:val="DoEbodytext2018"/>
        <w:rPr>
          <w:lang w:bidi="en-US"/>
        </w:rPr>
      </w:pPr>
      <w:r w:rsidRPr="00424465">
        <w:rPr>
          <w:lang w:bidi="en-US"/>
        </w:rPr>
        <w:t>Scenes without any speaking may communicate their message via the visual elements combined with background music. The type of music used also plays an important part in the creation of the film; however, the director may choose to have no sound at various times throughout the film. This can be a powerful device, as the viewer has to rely on the visual elements only.</w:t>
      </w:r>
    </w:p>
    <w:p w14:paraId="2B276E46" w14:textId="77777777" w:rsidR="00424465" w:rsidRPr="00424465" w:rsidRDefault="00424465" w:rsidP="00424465">
      <w:pPr>
        <w:pStyle w:val="DoEbodytext2018"/>
        <w:rPr>
          <w:lang w:bidi="en-US"/>
        </w:rPr>
      </w:pPr>
      <w:r w:rsidRPr="00424465">
        <w:rPr>
          <w:lang w:bidi="en-US"/>
        </w:rPr>
        <w:t>Music is added either as a complete soundtrack or as a series of songs played in certain scenes. Feelings of excitement, surprise, fear, love and hatred are evoked through the music.</w:t>
      </w:r>
    </w:p>
    <w:p w14:paraId="22BE4E65" w14:textId="3817341F" w:rsidR="00424465" w:rsidRPr="00424465" w:rsidRDefault="00424465" w:rsidP="0025393C">
      <w:pPr>
        <w:pStyle w:val="DoEheading42018"/>
        <w:rPr>
          <w:lang w:bidi="en-US"/>
        </w:rPr>
      </w:pPr>
      <w:bookmarkStart w:id="131" w:name="Costuming_and_décor"/>
      <w:bookmarkEnd w:id="131"/>
      <w:r w:rsidRPr="00424465">
        <w:rPr>
          <w:lang w:bidi="en-US"/>
        </w:rPr>
        <w:t>Costuming and d</w:t>
      </w:r>
      <w:r w:rsidR="00FF2E7A">
        <w:rPr>
          <w:lang w:bidi="en-US"/>
        </w:rPr>
        <w:t>e</w:t>
      </w:r>
      <w:r w:rsidRPr="00424465">
        <w:rPr>
          <w:lang w:bidi="en-US"/>
        </w:rPr>
        <w:t>cor</w:t>
      </w:r>
    </w:p>
    <w:p w14:paraId="79D23FCC" w14:textId="0EA74E48" w:rsidR="00424465" w:rsidRPr="00424465" w:rsidRDefault="00424465" w:rsidP="00424465">
      <w:pPr>
        <w:pStyle w:val="DoEbodytext2018"/>
        <w:rPr>
          <w:lang w:bidi="en-US"/>
        </w:rPr>
      </w:pPr>
      <w:r w:rsidRPr="00424465">
        <w:rPr>
          <w:lang w:bidi="en-US"/>
        </w:rPr>
        <w:t>Costuming and d</w:t>
      </w:r>
      <w:r w:rsidR="00810ED1">
        <w:rPr>
          <w:lang w:bidi="en-US"/>
        </w:rPr>
        <w:t>e</w:t>
      </w:r>
      <w:r w:rsidRPr="00424465">
        <w:rPr>
          <w:lang w:bidi="en-US"/>
        </w:rPr>
        <w:t>cor comprise t</w:t>
      </w:r>
      <w:r w:rsidR="001F459A">
        <w:rPr>
          <w:lang w:bidi="en-US"/>
        </w:rPr>
        <w:t>he way people dress, interior de</w:t>
      </w:r>
      <w:r w:rsidRPr="00424465">
        <w:rPr>
          <w:lang w:bidi="en-US"/>
        </w:rPr>
        <w:t xml:space="preserve">cor and any other personal or collective look. This is done through the use of particular clothes and decorations that help to set the scene on a historical, social, </w:t>
      </w:r>
      <w:r w:rsidR="001F459A">
        <w:rPr>
          <w:lang w:bidi="en-US"/>
        </w:rPr>
        <w:t>personal and emotional level. De</w:t>
      </w:r>
      <w:r w:rsidRPr="00424465">
        <w:rPr>
          <w:lang w:bidi="en-US"/>
        </w:rPr>
        <w:t>cor and costumes not only set a scene within its geographical and historical context, but they can also reveal the social status or personality of the characters.</w:t>
      </w:r>
    </w:p>
    <w:p w14:paraId="51B2A0F5" w14:textId="24418254" w:rsidR="004667ED" w:rsidRDefault="004667ED" w:rsidP="004667ED">
      <w:pPr>
        <w:pStyle w:val="DoEheading42018"/>
        <w:rPr>
          <w:lang w:bidi="en-US"/>
        </w:rPr>
      </w:pPr>
      <w:bookmarkStart w:id="132" w:name="Editing"/>
      <w:bookmarkEnd w:id="132"/>
      <w:r>
        <w:rPr>
          <w:lang w:bidi="en-US"/>
        </w:rPr>
        <w:t>Imagery</w:t>
      </w:r>
    </w:p>
    <w:p w14:paraId="4CD5C4B3" w14:textId="77777777" w:rsidR="004667ED" w:rsidRDefault="004667ED" w:rsidP="004667ED">
      <w:pPr>
        <w:pStyle w:val="DoEbodytext2018"/>
        <w:rPr>
          <w:lang w:bidi="en-US"/>
        </w:rPr>
      </w:pPr>
      <w:r>
        <w:rPr>
          <w:lang w:bidi="en-US"/>
        </w:rPr>
        <w:t>Imagery conveys meaning without words, and may include recurring symbols (including animals, objects or people), actions or colours.</w:t>
      </w:r>
    </w:p>
    <w:p w14:paraId="11E65D6A" w14:textId="6D17B24E" w:rsidR="00424465" w:rsidRPr="00424465" w:rsidRDefault="00424465" w:rsidP="0025393C">
      <w:pPr>
        <w:pStyle w:val="DoEheading42018"/>
        <w:rPr>
          <w:lang w:bidi="en-US"/>
        </w:rPr>
      </w:pPr>
      <w:r w:rsidRPr="00424465">
        <w:rPr>
          <w:lang w:bidi="en-US"/>
        </w:rPr>
        <w:t>Editing</w:t>
      </w:r>
    </w:p>
    <w:p w14:paraId="4D9A58FD" w14:textId="4D9B2D92" w:rsidR="00424465" w:rsidRDefault="00424465" w:rsidP="000C7527">
      <w:pPr>
        <w:pStyle w:val="DoEbodytext2018"/>
        <w:rPr>
          <w:lang w:bidi="en-US"/>
        </w:rPr>
      </w:pPr>
      <w:r w:rsidRPr="00424465">
        <w:rPr>
          <w:lang w:bidi="en-US"/>
        </w:rPr>
        <w:t>Editing is the putting together, in a given order, of the thousands of shots that have been taken and to which the sound track will be added. This very complex task involves the selecting, deleting, clipping, lengthening and rearranging of shots before gaining the final stamp of approval from the director. Editing also involves the choice and order of opening and closing credits, sound effects and voice-overs.</w:t>
      </w:r>
    </w:p>
    <w:p w14:paraId="5170A850" w14:textId="77777777" w:rsidR="008B5300" w:rsidRDefault="008B5300">
      <w:pPr>
        <w:spacing w:before="0" w:line="240" w:lineRule="auto"/>
        <w:rPr>
          <w:rFonts w:ascii="Helvetica" w:hAnsi="Helvetica"/>
          <w:sz w:val="40"/>
          <w:szCs w:val="40"/>
          <w:lang w:eastAsia="en-US" w:bidi="en-US"/>
        </w:rPr>
      </w:pPr>
      <w:r>
        <w:rPr>
          <w:lang w:bidi="en-US"/>
        </w:rPr>
        <w:br w:type="page"/>
      </w:r>
    </w:p>
    <w:p w14:paraId="55302B68" w14:textId="250BD17E" w:rsidR="004667ED" w:rsidRDefault="004667ED" w:rsidP="005D7941">
      <w:pPr>
        <w:pStyle w:val="DoEheading32018"/>
        <w:rPr>
          <w:lang w:bidi="en-US"/>
        </w:rPr>
      </w:pPr>
      <w:bookmarkStart w:id="133" w:name="_Toc16847011"/>
      <w:r>
        <w:rPr>
          <w:lang w:bidi="en-US"/>
        </w:rPr>
        <w:t>Other important elements</w:t>
      </w:r>
      <w:bookmarkEnd w:id="133"/>
    </w:p>
    <w:p w14:paraId="21B96B2F" w14:textId="744522E2" w:rsidR="004667ED" w:rsidRDefault="004667ED" w:rsidP="005D7941">
      <w:pPr>
        <w:pStyle w:val="DoEheading42018"/>
        <w:rPr>
          <w:lang w:bidi="en-US"/>
        </w:rPr>
      </w:pPr>
      <w:r>
        <w:rPr>
          <w:lang w:bidi="en-US"/>
        </w:rPr>
        <w:t>Theme</w:t>
      </w:r>
    </w:p>
    <w:p w14:paraId="1B581E02" w14:textId="5F68B5FC" w:rsidR="004667ED" w:rsidRDefault="004667ED">
      <w:pPr>
        <w:pStyle w:val="DoEbodytext2018"/>
        <w:rPr>
          <w:lang w:eastAsia="en-US" w:bidi="en-US"/>
        </w:rPr>
      </w:pPr>
      <w:r>
        <w:rPr>
          <w:lang w:eastAsia="en-US" w:bidi="en-US"/>
        </w:rPr>
        <w:t xml:space="preserve">The theme </w:t>
      </w:r>
      <w:r w:rsidR="006E0D9B">
        <w:rPr>
          <w:lang w:eastAsia="en-US" w:bidi="en-US"/>
        </w:rPr>
        <w:t xml:space="preserve">is </w:t>
      </w:r>
      <w:r>
        <w:rPr>
          <w:lang w:eastAsia="en-US" w:bidi="en-US"/>
        </w:rPr>
        <w:t xml:space="preserve">the message the director wants the viewer to remember – what is the universal idea which shines through in the film? </w:t>
      </w:r>
      <w:r w:rsidR="00BD35FB">
        <w:rPr>
          <w:lang w:eastAsia="en-US" w:bidi="en-US"/>
        </w:rPr>
        <w:t xml:space="preserve">For example, the resilience of the human spirit. </w:t>
      </w:r>
      <w:r w:rsidR="0029275D">
        <w:rPr>
          <w:lang w:eastAsia="en-US" w:bidi="en-US"/>
        </w:rPr>
        <w:t xml:space="preserve">A film may have more than </w:t>
      </w:r>
      <w:r w:rsidR="006E0D9B">
        <w:rPr>
          <w:lang w:eastAsia="en-US" w:bidi="en-US"/>
        </w:rPr>
        <w:t>1</w:t>
      </w:r>
      <w:r>
        <w:rPr>
          <w:lang w:eastAsia="en-US" w:bidi="en-US"/>
        </w:rPr>
        <w:t xml:space="preserve"> theme</w:t>
      </w:r>
      <w:r w:rsidR="00BD35FB">
        <w:rPr>
          <w:lang w:eastAsia="en-US" w:bidi="en-US"/>
        </w:rPr>
        <w:t>.</w:t>
      </w:r>
      <w:r>
        <w:rPr>
          <w:lang w:eastAsia="en-US" w:bidi="en-US"/>
        </w:rPr>
        <w:t xml:space="preserve"> </w:t>
      </w:r>
    </w:p>
    <w:p w14:paraId="6F6B8B84" w14:textId="43D807D3" w:rsidR="004667ED" w:rsidRDefault="004667ED" w:rsidP="005D7941">
      <w:pPr>
        <w:pStyle w:val="DoEheading42018"/>
        <w:rPr>
          <w:lang w:bidi="en-US"/>
        </w:rPr>
      </w:pPr>
      <w:r>
        <w:rPr>
          <w:lang w:bidi="en-US"/>
        </w:rPr>
        <w:t>Characterisation</w:t>
      </w:r>
    </w:p>
    <w:p w14:paraId="227C2A71" w14:textId="53E882C8" w:rsidR="0029275D" w:rsidRDefault="0029275D" w:rsidP="0029275D">
      <w:pPr>
        <w:pStyle w:val="DoEbodytext2018"/>
      </w:pPr>
      <w:r>
        <w:t xml:space="preserve">Characterisation is how </w:t>
      </w:r>
      <w:r w:rsidR="006447A9">
        <w:t xml:space="preserve">the </w:t>
      </w:r>
      <w:r w:rsidR="00810ED1">
        <w:t>director reveals the personality of each character</w:t>
      </w:r>
      <w:r>
        <w:t xml:space="preserve"> and may also include the use of stereotypes.</w:t>
      </w:r>
    </w:p>
    <w:p w14:paraId="6553EC5D" w14:textId="21D55EDB" w:rsidR="0029275D" w:rsidRDefault="0029275D" w:rsidP="0029275D">
      <w:pPr>
        <w:pStyle w:val="DoEbodytext2018"/>
      </w:pPr>
      <w:r>
        <w:t xml:space="preserve">Characterisation can include the way characters speak and interact, their appearance, </w:t>
      </w:r>
      <w:r w:rsidR="00810ED1">
        <w:t xml:space="preserve">mannerisms, </w:t>
      </w:r>
      <w:r>
        <w:t xml:space="preserve">thoughts and feelings, and their qualities. </w:t>
      </w:r>
    </w:p>
    <w:p w14:paraId="491B1689" w14:textId="6CC53A21" w:rsidR="0029275D" w:rsidRDefault="0029275D" w:rsidP="0029275D">
      <w:pPr>
        <w:pStyle w:val="DoEbodytext2018"/>
      </w:pPr>
      <w:r>
        <w:t>Characters may remain static throughout a film, or they may develop.</w:t>
      </w:r>
    </w:p>
    <w:p w14:paraId="79D4BB0E" w14:textId="7994DC4D" w:rsidR="00867EFB" w:rsidRDefault="00867EFB">
      <w:pPr>
        <w:spacing w:before="0" w:line="240" w:lineRule="auto"/>
        <w:rPr>
          <w:rFonts w:ascii="Helvetica" w:hAnsi="Helvetica"/>
          <w:sz w:val="40"/>
          <w:szCs w:val="40"/>
          <w:lang w:eastAsia="en-US"/>
        </w:rPr>
      </w:pPr>
      <w:bookmarkStart w:id="134" w:name="_Toc12454751"/>
    </w:p>
    <w:bookmarkEnd w:id="134"/>
    <w:p w14:paraId="3554C591" w14:textId="77777777" w:rsidR="006F6EC3" w:rsidRDefault="006F6EC3" w:rsidP="000C7527">
      <w:pPr>
        <w:pStyle w:val="DoEbodytext2018"/>
      </w:pPr>
      <w:r>
        <w:br w:type="page"/>
      </w:r>
    </w:p>
    <w:p w14:paraId="102C157C" w14:textId="01128BEC" w:rsidR="00424465" w:rsidRDefault="00424465" w:rsidP="00424465">
      <w:pPr>
        <w:pStyle w:val="DoEheading32018"/>
      </w:pPr>
      <w:bookmarkStart w:id="135" w:name="_Toc5369773"/>
      <w:bookmarkStart w:id="136" w:name="_Toc10817154"/>
      <w:bookmarkStart w:id="137" w:name="_Toc16847012"/>
      <w:r>
        <w:t>Film techniques template</w:t>
      </w:r>
      <w:bookmarkEnd w:id="135"/>
      <w:bookmarkEnd w:id="136"/>
      <w:bookmarkEnd w:id="137"/>
    </w:p>
    <w:p w14:paraId="2F9EE20A" w14:textId="36656610" w:rsidR="007B5715" w:rsidRPr="007B5715" w:rsidRDefault="001C06DB" w:rsidP="007B5715">
      <w:pPr>
        <w:pStyle w:val="DoElines2018"/>
      </w:pPr>
      <w:r>
        <w:t>Extract: _________________________________</w:t>
      </w:r>
    </w:p>
    <w:p w14:paraId="5F830280" w14:textId="7F04E3A7" w:rsidR="00424465" w:rsidRDefault="00424465" w:rsidP="007B5715">
      <w:pPr>
        <w:pStyle w:val="DoEunformattedspace2018"/>
      </w:pPr>
    </w:p>
    <w:tbl>
      <w:tblPr>
        <w:tblStyle w:val="TableGrid"/>
        <w:tblW w:w="0" w:type="auto"/>
        <w:tblLook w:val="04A0" w:firstRow="1" w:lastRow="0" w:firstColumn="1" w:lastColumn="0" w:noHBand="0" w:noVBand="1"/>
        <w:tblDescription w:val="Film techniques template - before and after extract"/>
      </w:tblPr>
      <w:tblGrid>
        <w:gridCol w:w="5228"/>
        <w:gridCol w:w="5228"/>
      </w:tblGrid>
      <w:tr w:rsidR="007B5715" w14:paraId="39D2E5EE" w14:textId="77777777" w:rsidTr="007B5715">
        <w:trPr>
          <w:cantSplit/>
          <w:tblHeader/>
        </w:trPr>
        <w:tc>
          <w:tcPr>
            <w:tcW w:w="5228" w:type="dxa"/>
          </w:tcPr>
          <w:p w14:paraId="023E7800" w14:textId="3C156ED1" w:rsidR="007B5715" w:rsidRDefault="007B5715" w:rsidP="007B5715">
            <w:pPr>
              <w:pStyle w:val="DoEtableheading2018"/>
            </w:pPr>
            <w:r>
              <w:t>Before this extract</w:t>
            </w:r>
          </w:p>
        </w:tc>
        <w:tc>
          <w:tcPr>
            <w:tcW w:w="5228" w:type="dxa"/>
          </w:tcPr>
          <w:p w14:paraId="318E43FC" w14:textId="400649BE" w:rsidR="007B5715" w:rsidRDefault="007B5715" w:rsidP="007B5715">
            <w:pPr>
              <w:pStyle w:val="DoEtableheading2018"/>
            </w:pPr>
            <w:r>
              <w:t>After this extract</w:t>
            </w:r>
          </w:p>
        </w:tc>
      </w:tr>
      <w:tr w:rsidR="007B5715" w14:paraId="19BADEE9" w14:textId="77777777" w:rsidTr="007B5715">
        <w:trPr>
          <w:cantSplit/>
          <w:trHeight w:val="1134"/>
          <w:tblHeader/>
        </w:trPr>
        <w:tc>
          <w:tcPr>
            <w:tcW w:w="5228" w:type="dxa"/>
          </w:tcPr>
          <w:p w14:paraId="6ACB9B99" w14:textId="77777777" w:rsidR="007B5715" w:rsidRDefault="007B5715" w:rsidP="007B5715">
            <w:pPr>
              <w:pStyle w:val="DoEtabletext2018"/>
            </w:pPr>
          </w:p>
        </w:tc>
        <w:tc>
          <w:tcPr>
            <w:tcW w:w="5228" w:type="dxa"/>
          </w:tcPr>
          <w:p w14:paraId="201D2901" w14:textId="77777777" w:rsidR="007B5715" w:rsidRDefault="007B5715" w:rsidP="007B5715">
            <w:pPr>
              <w:pStyle w:val="DoEtabletext2018"/>
            </w:pPr>
          </w:p>
        </w:tc>
      </w:tr>
    </w:tbl>
    <w:p w14:paraId="03671D0D" w14:textId="7DAD7FF1" w:rsidR="00424465" w:rsidRDefault="00424465" w:rsidP="007B5715">
      <w:pPr>
        <w:pStyle w:val="DoEunformattedspace2018"/>
      </w:pPr>
    </w:p>
    <w:tbl>
      <w:tblPr>
        <w:tblStyle w:val="TableGrid"/>
        <w:tblW w:w="5000" w:type="pct"/>
        <w:tblLook w:val="04A0" w:firstRow="1" w:lastRow="0" w:firstColumn="1" w:lastColumn="0" w:noHBand="0" w:noVBand="1"/>
        <w:tblDescription w:val="Film techniques template"/>
      </w:tblPr>
      <w:tblGrid>
        <w:gridCol w:w="2756"/>
        <w:gridCol w:w="7700"/>
      </w:tblGrid>
      <w:tr w:rsidR="007B5715" w14:paraId="0D67F62B" w14:textId="77777777" w:rsidTr="0078671B">
        <w:trPr>
          <w:cantSplit/>
          <w:tblHeader/>
        </w:trPr>
        <w:tc>
          <w:tcPr>
            <w:tcW w:w="1318" w:type="pct"/>
          </w:tcPr>
          <w:p w14:paraId="31CEB6A5" w14:textId="084C0153" w:rsidR="007B5715" w:rsidRDefault="007B5715" w:rsidP="007B5715">
            <w:pPr>
              <w:pStyle w:val="DoEtableheading2018"/>
            </w:pPr>
            <w:r>
              <w:t>Technique</w:t>
            </w:r>
          </w:p>
        </w:tc>
        <w:tc>
          <w:tcPr>
            <w:tcW w:w="3682" w:type="pct"/>
          </w:tcPr>
          <w:p w14:paraId="6241B274" w14:textId="631BD03F" w:rsidR="007B5715" w:rsidRDefault="007B5715" w:rsidP="007B5715">
            <w:pPr>
              <w:pStyle w:val="DoEtableheading2018"/>
            </w:pPr>
            <w:r>
              <w:t>Description</w:t>
            </w:r>
          </w:p>
        </w:tc>
      </w:tr>
      <w:tr w:rsidR="004667ED" w14:paraId="08981D09" w14:textId="77777777" w:rsidTr="005D7941">
        <w:trPr>
          <w:trHeight w:val="2268"/>
        </w:trPr>
        <w:tc>
          <w:tcPr>
            <w:tcW w:w="1318" w:type="pct"/>
          </w:tcPr>
          <w:p w14:paraId="23AA72C0" w14:textId="5743B6B4" w:rsidR="004667ED" w:rsidRDefault="004667ED" w:rsidP="007B5715">
            <w:pPr>
              <w:pStyle w:val="DoEtabletext2018"/>
            </w:pPr>
            <w:r>
              <w:t>Setting</w:t>
            </w:r>
          </w:p>
        </w:tc>
        <w:tc>
          <w:tcPr>
            <w:tcW w:w="3682" w:type="pct"/>
          </w:tcPr>
          <w:p w14:paraId="5D00F3DC" w14:textId="77777777" w:rsidR="004667ED" w:rsidRDefault="004667ED" w:rsidP="007B5715">
            <w:pPr>
              <w:pStyle w:val="DoEtabletext2018"/>
            </w:pPr>
          </w:p>
        </w:tc>
      </w:tr>
      <w:tr w:rsidR="004667ED" w14:paraId="5D04D473" w14:textId="77777777" w:rsidTr="005D7941">
        <w:trPr>
          <w:trHeight w:val="2268"/>
        </w:trPr>
        <w:tc>
          <w:tcPr>
            <w:tcW w:w="1318" w:type="pct"/>
          </w:tcPr>
          <w:p w14:paraId="5D2BB118" w14:textId="0CC0C939" w:rsidR="004667ED" w:rsidRDefault="004667ED" w:rsidP="007B5715">
            <w:pPr>
              <w:pStyle w:val="DoEtabletext2018"/>
            </w:pPr>
            <w:r>
              <w:t>Camera angles and shots</w:t>
            </w:r>
          </w:p>
        </w:tc>
        <w:tc>
          <w:tcPr>
            <w:tcW w:w="3682" w:type="pct"/>
          </w:tcPr>
          <w:p w14:paraId="7035DA4E" w14:textId="77777777" w:rsidR="004667ED" w:rsidRDefault="004667ED" w:rsidP="007B5715">
            <w:pPr>
              <w:pStyle w:val="DoEtabletext2018"/>
            </w:pPr>
          </w:p>
        </w:tc>
      </w:tr>
      <w:tr w:rsidR="004667ED" w14:paraId="798C9A7C" w14:textId="77777777" w:rsidTr="005D7941">
        <w:trPr>
          <w:trHeight w:val="2268"/>
        </w:trPr>
        <w:tc>
          <w:tcPr>
            <w:tcW w:w="1318" w:type="pct"/>
          </w:tcPr>
          <w:p w14:paraId="268B3ED7" w14:textId="60691993" w:rsidR="004667ED" w:rsidRDefault="001F459A" w:rsidP="007B5715">
            <w:pPr>
              <w:pStyle w:val="DoEtabletext2018"/>
            </w:pPr>
            <w:r>
              <w:t>Colour</w:t>
            </w:r>
          </w:p>
        </w:tc>
        <w:tc>
          <w:tcPr>
            <w:tcW w:w="3682" w:type="pct"/>
          </w:tcPr>
          <w:p w14:paraId="46F67FAB" w14:textId="77777777" w:rsidR="004667ED" w:rsidRDefault="004667ED" w:rsidP="007B5715">
            <w:pPr>
              <w:pStyle w:val="DoEtabletext2018"/>
            </w:pPr>
          </w:p>
        </w:tc>
      </w:tr>
      <w:tr w:rsidR="007B5715" w14:paraId="5F257D4C" w14:textId="77777777" w:rsidTr="005D7941">
        <w:trPr>
          <w:trHeight w:val="2268"/>
        </w:trPr>
        <w:tc>
          <w:tcPr>
            <w:tcW w:w="1318" w:type="pct"/>
          </w:tcPr>
          <w:p w14:paraId="685B83EB" w14:textId="4BF5F655" w:rsidR="007B5715" w:rsidRDefault="007B5715" w:rsidP="007B5715">
            <w:pPr>
              <w:pStyle w:val="DoEtabletext2018"/>
            </w:pPr>
            <w:r>
              <w:t>Lighting</w:t>
            </w:r>
          </w:p>
        </w:tc>
        <w:tc>
          <w:tcPr>
            <w:tcW w:w="3682" w:type="pct"/>
          </w:tcPr>
          <w:p w14:paraId="19E0C655" w14:textId="77777777" w:rsidR="007B5715" w:rsidRDefault="007B5715" w:rsidP="007B5715">
            <w:pPr>
              <w:pStyle w:val="DoEtabletext2018"/>
            </w:pPr>
          </w:p>
        </w:tc>
      </w:tr>
      <w:tr w:rsidR="007B5715" w14:paraId="3EBD8F1F" w14:textId="77777777" w:rsidTr="005D7941">
        <w:trPr>
          <w:trHeight w:val="2268"/>
        </w:trPr>
        <w:tc>
          <w:tcPr>
            <w:tcW w:w="1318" w:type="pct"/>
          </w:tcPr>
          <w:p w14:paraId="3C44C552" w14:textId="568AF310" w:rsidR="007B5715" w:rsidRDefault="007B5715" w:rsidP="007B5715">
            <w:pPr>
              <w:pStyle w:val="DoEtabletext2018"/>
            </w:pPr>
            <w:r>
              <w:t>Sound</w:t>
            </w:r>
          </w:p>
        </w:tc>
        <w:tc>
          <w:tcPr>
            <w:tcW w:w="3682" w:type="pct"/>
          </w:tcPr>
          <w:p w14:paraId="3552A62B" w14:textId="77777777" w:rsidR="007B5715" w:rsidRDefault="007B5715" w:rsidP="007B5715">
            <w:pPr>
              <w:pStyle w:val="DoEtabletext2018"/>
            </w:pPr>
          </w:p>
        </w:tc>
      </w:tr>
      <w:tr w:rsidR="004667ED" w14:paraId="232A5502" w14:textId="77777777" w:rsidTr="005D7941">
        <w:trPr>
          <w:trHeight w:val="2268"/>
        </w:trPr>
        <w:tc>
          <w:tcPr>
            <w:tcW w:w="1318" w:type="pct"/>
          </w:tcPr>
          <w:p w14:paraId="1EE31416" w14:textId="6E2C4624" w:rsidR="004667ED" w:rsidRDefault="004667ED" w:rsidP="007B5715">
            <w:pPr>
              <w:pStyle w:val="DoEtabletext2018"/>
            </w:pPr>
            <w:r>
              <w:t>Costuming and decor</w:t>
            </w:r>
          </w:p>
        </w:tc>
        <w:tc>
          <w:tcPr>
            <w:tcW w:w="3682" w:type="pct"/>
          </w:tcPr>
          <w:p w14:paraId="08864C50" w14:textId="77777777" w:rsidR="004667ED" w:rsidRDefault="004667ED" w:rsidP="007B5715">
            <w:pPr>
              <w:pStyle w:val="DoEtabletext2018"/>
            </w:pPr>
          </w:p>
        </w:tc>
      </w:tr>
      <w:tr w:rsidR="004667ED" w14:paraId="0E9C8615" w14:textId="77777777" w:rsidTr="005D7941">
        <w:trPr>
          <w:trHeight w:val="2268"/>
        </w:trPr>
        <w:tc>
          <w:tcPr>
            <w:tcW w:w="1318" w:type="pct"/>
          </w:tcPr>
          <w:p w14:paraId="485D8854" w14:textId="17677F0D" w:rsidR="004667ED" w:rsidRDefault="004667ED" w:rsidP="007B5715">
            <w:pPr>
              <w:pStyle w:val="DoEtabletext2018"/>
            </w:pPr>
            <w:r>
              <w:t>Imagery</w:t>
            </w:r>
          </w:p>
        </w:tc>
        <w:tc>
          <w:tcPr>
            <w:tcW w:w="3682" w:type="pct"/>
          </w:tcPr>
          <w:p w14:paraId="4743C9AB" w14:textId="77777777" w:rsidR="004667ED" w:rsidRDefault="004667ED" w:rsidP="007B5715">
            <w:pPr>
              <w:pStyle w:val="DoEtabletext2018"/>
            </w:pPr>
          </w:p>
        </w:tc>
      </w:tr>
      <w:tr w:rsidR="004667ED" w14:paraId="6F34FE32" w14:textId="77777777" w:rsidTr="005D7941">
        <w:trPr>
          <w:trHeight w:val="2268"/>
        </w:trPr>
        <w:tc>
          <w:tcPr>
            <w:tcW w:w="1318" w:type="pct"/>
          </w:tcPr>
          <w:p w14:paraId="36274C53" w14:textId="26F46089" w:rsidR="004667ED" w:rsidRDefault="004667ED" w:rsidP="007B5715">
            <w:pPr>
              <w:pStyle w:val="DoEtabletext2018"/>
            </w:pPr>
            <w:r>
              <w:t>Editing and transitions</w:t>
            </w:r>
          </w:p>
        </w:tc>
        <w:tc>
          <w:tcPr>
            <w:tcW w:w="3682" w:type="pct"/>
          </w:tcPr>
          <w:p w14:paraId="1CA7DF7A" w14:textId="77777777" w:rsidR="004667ED" w:rsidRDefault="004667ED" w:rsidP="007B5715">
            <w:pPr>
              <w:pStyle w:val="DoEtabletext2018"/>
            </w:pPr>
          </w:p>
        </w:tc>
      </w:tr>
      <w:tr w:rsidR="004667ED" w14:paraId="165D6337" w14:textId="77777777" w:rsidTr="005D7941">
        <w:trPr>
          <w:trHeight w:val="2268"/>
        </w:trPr>
        <w:tc>
          <w:tcPr>
            <w:tcW w:w="1318" w:type="pct"/>
          </w:tcPr>
          <w:p w14:paraId="738D5AF5" w14:textId="13AE89D7" w:rsidR="004667ED" w:rsidRDefault="004667ED" w:rsidP="007B5715">
            <w:pPr>
              <w:pStyle w:val="DoEtabletext2018"/>
            </w:pPr>
            <w:r>
              <w:t>Characterisation</w:t>
            </w:r>
          </w:p>
        </w:tc>
        <w:tc>
          <w:tcPr>
            <w:tcW w:w="3682" w:type="pct"/>
          </w:tcPr>
          <w:p w14:paraId="10E75966" w14:textId="77777777" w:rsidR="004667ED" w:rsidRDefault="004667ED" w:rsidP="007B5715">
            <w:pPr>
              <w:pStyle w:val="DoEtabletext2018"/>
            </w:pPr>
          </w:p>
        </w:tc>
      </w:tr>
    </w:tbl>
    <w:p w14:paraId="0AFE6FFA" w14:textId="15EF80A5" w:rsidR="00424465" w:rsidRDefault="00424465">
      <w:pPr>
        <w:spacing w:before="0" w:line="240" w:lineRule="auto"/>
      </w:pPr>
      <w:r>
        <w:br w:type="page"/>
      </w:r>
    </w:p>
    <w:p w14:paraId="17D15C07" w14:textId="77777777" w:rsidR="00151261" w:rsidRDefault="00151261" w:rsidP="00151261">
      <w:pPr>
        <w:pStyle w:val="DoEheading32018"/>
      </w:pPr>
      <w:bookmarkStart w:id="138" w:name="_Toc16847013"/>
      <w:bookmarkStart w:id="139" w:name="_Toc5369777"/>
      <w:r>
        <w:t>Activities to develop global understanding of the film</w:t>
      </w:r>
      <w:bookmarkEnd w:id="138"/>
    </w:p>
    <w:p w14:paraId="55C42E31" w14:textId="77777777" w:rsidR="00151261" w:rsidRDefault="00151261" w:rsidP="00151261">
      <w:pPr>
        <w:pStyle w:val="DoEbodytext2018"/>
        <w:rPr>
          <w:spacing w:val="-7"/>
        </w:rPr>
      </w:pPr>
      <w:r>
        <w:rPr>
          <w:lang w:eastAsia="en-US"/>
        </w:rPr>
        <w:t xml:space="preserve">The following are sample activities that </w:t>
      </w:r>
      <w:r>
        <w:rPr>
          <w:spacing w:val="-3"/>
        </w:rPr>
        <w:t xml:space="preserve">may </w:t>
      </w:r>
      <w:r>
        <w:rPr>
          <w:spacing w:val="5"/>
        </w:rPr>
        <w:t xml:space="preserve">assist </w:t>
      </w:r>
      <w:r>
        <w:t xml:space="preserve">in </w:t>
      </w:r>
      <w:r>
        <w:rPr>
          <w:spacing w:val="-5"/>
        </w:rPr>
        <w:t xml:space="preserve">providing </w:t>
      </w:r>
      <w:r>
        <w:t xml:space="preserve">a global </w:t>
      </w:r>
      <w:r>
        <w:rPr>
          <w:spacing w:val="-4"/>
        </w:rPr>
        <w:t xml:space="preserve">understanding </w:t>
      </w:r>
      <w:r>
        <w:rPr>
          <w:spacing w:val="-5"/>
        </w:rPr>
        <w:t xml:space="preserve">of the </w:t>
      </w:r>
      <w:r>
        <w:rPr>
          <w:spacing w:val="-3"/>
        </w:rPr>
        <w:t xml:space="preserve">film. </w:t>
      </w:r>
      <w:r>
        <w:t xml:space="preserve">They can </w:t>
      </w:r>
      <w:r>
        <w:rPr>
          <w:spacing w:val="-4"/>
        </w:rPr>
        <w:t xml:space="preserve">be </w:t>
      </w:r>
      <w:r>
        <w:t xml:space="preserve">used </w:t>
      </w:r>
      <w:r>
        <w:rPr>
          <w:spacing w:val="-3"/>
        </w:rPr>
        <w:t xml:space="preserve">for </w:t>
      </w:r>
      <w:r>
        <w:rPr>
          <w:spacing w:val="-6"/>
        </w:rPr>
        <w:t xml:space="preserve">the </w:t>
      </w:r>
      <w:r>
        <w:rPr>
          <w:spacing w:val="-5"/>
        </w:rPr>
        <w:t xml:space="preserve">development </w:t>
      </w:r>
      <w:r>
        <w:rPr>
          <w:spacing w:val="-4"/>
        </w:rPr>
        <w:t xml:space="preserve">of </w:t>
      </w:r>
      <w:r>
        <w:rPr>
          <w:spacing w:val="-5"/>
        </w:rPr>
        <w:t xml:space="preserve">written </w:t>
      </w:r>
      <w:r>
        <w:rPr>
          <w:spacing w:val="-4"/>
        </w:rPr>
        <w:t xml:space="preserve">and/or oral </w:t>
      </w:r>
      <w:r>
        <w:t xml:space="preserve">skills. Many are suitable </w:t>
      </w:r>
      <w:r>
        <w:rPr>
          <w:spacing w:val="-3"/>
        </w:rPr>
        <w:t xml:space="preserve">for </w:t>
      </w:r>
      <w:r>
        <w:rPr>
          <w:spacing w:val="-5"/>
        </w:rPr>
        <w:t>group</w:t>
      </w:r>
      <w:r>
        <w:rPr>
          <w:spacing w:val="26"/>
        </w:rPr>
        <w:t xml:space="preserve"> </w:t>
      </w:r>
      <w:r>
        <w:rPr>
          <w:spacing w:val="-7"/>
        </w:rPr>
        <w:t>work.</w:t>
      </w:r>
    </w:p>
    <w:p w14:paraId="622CE9BC" w14:textId="77777777" w:rsidR="00151261" w:rsidRDefault="00151261" w:rsidP="00151261">
      <w:pPr>
        <w:pStyle w:val="DoElist1bullet2018"/>
        <w:numPr>
          <w:ilvl w:val="0"/>
          <w:numId w:val="1"/>
        </w:numPr>
        <w:ind w:left="720"/>
      </w:pPr>
      <w:r>
        <w:t>Writing a review of the film.</w:t>
      </w:r>
    </w:p>
    <w:p w14:paraId="700FCCA0" w14:textId="77777777" w:rsidR="00151261" w:rsidRDefault="00151261" w:rsidP="00151261">
      <w:pPr>
        <w:pStyle w:val="DoElist1bullet2018"/>
        <w:numPr>
          <w:ilvl w:val="0"/>
          <w:numId w:val="1"/>
        </w:numPr>
        <w:ind w:left="720"/>
      </w:pPr>
      <w:r w:rsidRPr="008E28E2">
        <w:t xml:space="preserve">Creating a cloze </w:t>
      </w:r>
      <w:r>
        <w:t>test on a prescribed extract.</w:t>
      </w:r>
    </w:p>
    <w:p w14:paraId="292A1594" w14:textId="7C92923C" w:rsidR="00151261" w:rsidRDefault="00151261" w:rsidP="00151261">
      <w:pPr>
        <w:pStyle w:val="DoElist1bullet2018"/>
        <w:numPr>
          <w:ilvl w:val="0"/>
          <w:numId w:val="1"/>
        </w:numPr>
        <w:ind w:left="720"/>
      </w:pPr>
      <w:r w:rsidRPr="008E28E2">
        <w:t>Writing a report on an event from the</w:t>
      </w:r>
      <w:r>
        <w:t xml:space="preserve"> film, fo</w:t>
      </w:r>
      <w:r w:rsidR="008B7EBF">
        <w:t>r example who was there, what w</w:t>
      </w:r>
      <w:r>
        <w:t xml:space="preserve">ere they </w:t>
      </w:r>
      <w:r w:rsidRPr="008E28E2">
        <w:t>doing, why they were doi</w:t>
      </w:r>
      <w:r>
        <w:t>ng it, and so on.</w:t>
      </w:r>
    </w:p>
    <w:p w14:paraId="4E8AA78E" w14:textId="45E3B9C0" w:rsidR="00151261" w:rsidRPr="008E28E2" w:rsidRDefault="00151261" w:rsidP="00151261">
      <w:pPr>
        <w:pStyle w:val="DoElist1bullet2018"/>
        <w:numPr>
          <w:ilvl w:val="0"/>
          <w:numId w:val="1"/>
        </w:numPr>
        <w:ind w:left="720"/>
      </w:pPr>
      <w:r w:rsidRPr="008E28E2">
        <w:t>Organising a role-play ba</w:t>
      </w:r>
      <w:r>
        <w:t>sed on a key scene. This may</w:t>
      </w:r>
      <w:r w:rsidRPr="008E28E2">
        <w:t xml:space="preserve"> include improvised dramatisation a</w:t>
      </w:r>
      <w:r w:rsidR="001F459A">
        <w:t>nd paraphrasing of the text</w:t>
      </w:r>
      <w:r>
        <w:t>.</w:t>
      </w:r>
    </w:p>
    <w:p w14:paraId="384AD5CB" w14:textId="77777777" w:rsidR="00151261" w:rsidRPr="008E28E2" w:rsidRDefault="00151261" w:rsidP="00151261">
      <w:pPr>
        <w:pStyle w:val="DoElist1bullet2018"/>
        <w:numPr>
          <w:ilvl w:val="0"/>
          <w:numId w:val="1"/>
        </w:numPr>
        <w:ind w:left="720"/>
      </w:pPr>
      <w:r>
        <w:t>Taking</w:t>
      </w:r>
      <w:r w:rsidRPr="008E28E2">
        <w:t xml:space="preserve"> key sentences from the </w:t>
      </w:r>
      <w:r>
        <w:t>film</w:t>
      </w:r>
      <w:r w:rsidRPr="008E28E2">
        <w:t xml:space="preserve"> out of order and rearranging them in sequence.</w:t>
      </w:r>
    </w:p>
    <w:p w14:paraId="29F8931B" w14:textId="77777777" w:rsidR="00151261" w:rsidRPr="008E28E2" w:rsidRDefault="00151261" w:rsidP="00151261">
      <w:pPr>
        <w:pStyle w:val="DoElist1bullet2018"/>
        <w:numPr>
          <w:ilvl w:val="0"/>
          <w:numId w:val="1"/>
        </w:numPr>
        <w:ind w:left="720"/>
      </w:pPr>
      <w:r w:rsidRPr="008E28E2">
        <w:t>Summarising the plot in a number of sentences, mixing them up t</w:t>
      </w:r>
      <w:r>
        <w:t>hen arranging them in sequence.</w:t>
      </w:r>
    </w:p>
    <w:p w14:paraId="40303BCA" w14:textId="77777777" w:rsidR="00151261" w:rsidRPr="008E28E2" w:rsidRDefault="00151261" w:rsidP="00151261">
      <w:pPr>
        <w:pStyle w:val="DoElist1bullet2018"/>
        <w:numPr>
          <w:ilvl w:val="0"/>
          <w:numId w:val="1"/>
        </w:numPr>
        <w:ind w:left="720"/>
      </w:pPr>
      <w:r w:rsidRPr="008E28E2">
        <w:t>Drawing diagrams to show the structur</w:t>
      </w:r>
      <w:r>
        <w:t xml:space="preserve">e behind what has happened. For example, timelines and graphic summaries. </w:t>
      </w:r>
      <w:r w:rsidRPr="008E28E2">
        <w:t>Students could consider whether the action is chronological or involves flashbacks, and could create diagrams of the relationships between the characters.</w:t>
      </w:r>
    </w:p>
    <w:p w14:paraId="15728B14" w14:textId="77777777" w:rsidR="00151261" w:rsidRDefault="00151261" w:rsidP="00151261">
      <w:pPr>
        <w:pStyle w:val="DoElist1bullet2018"/>
        <w:numPr>
          <w:ilvl w:val="0"/>
          <w:numId w:val="1"/>
        </w:numPr>
        <w:ind w:left="720"/>
      </w:pPr>
      <w:r w:rsidRPr="008E28E2">
        <w:t>Considering what the characters know about each other. Are the characters stereotypes or individuals?</w:t>
      </w:r>
    </w:p>
    <w:p w14:paraId="664E37CF" w14:textId="77777777" w:rsidR="00151261" w:rsidRDefault="00151261" w:rsidP="00151261">
      <w:pPr>
        <w:pStyle w:val="DoElist1bullet2018"/>
        <w:numPr>
          <w:ilvl w:val="0"/>
          <w:numId w:val="1"/>
        </w:numPr>
        <w:ind w:left="720"/>
      </w:pPr>
      <w:r w:rsidRPr="008E28E2">
        <w:t>Holding a press conference for a character (interviewing a character, adopting the persona of the character and recording the interview).</w:t>
      </w:r>
    </w:p>
    <w:p w14:paraId="61BFED38" w14:textId="77777777" w:rsidR="00151261" w:rsidRDefault="00151261" w:rsidP="00151261">
      <w:pPr>
        <w:pStyle w:val="DoElist1bullet2018"/>
        <w:numPr>
          <w:ilvl w:val="0"/>
          <w:numId w:val="1"/>
        </w:numPr>
        <w:ind w:left="720"/>
      </w:pPr>
      <w:r>
        <w:t>Writing a tag line for each of the key characters – one line to sum them up.</w:t>
      </w:r>
    </w:p>
    <w:p w14:paraId="1AFC6233" w14:textId="77777777" w:rsidR="00151261" w:rsidRDefault="00151261" w:rsidP="00151261">
      <w:pPr>
        <w:pStyle w:val="DoElist1bullet2018"/>
        <w:numPr>
          <w:ilvl w:val="0"/>
          <w:numId w:val="1"/>
        </w:numPr>
        <w:ind w:left="720"/>
      </w:pPr>
      <w:r>
        <w:t>Writing the history of a character. What is known about this person? Why is he/she now in this situation?</w:t>
      </w:r>
    </w:p>
    <w:p w14:paraId="5F5004BC" w14:textId="77777777" w:rsidR="00151261" w:rsidRDefault="00151261" w:rsidP="00151261">
      <w:pPr>
        <w:pStyle w:val="DoElist1bullet2018"/>
        <w:numPr>
          <w:ilvl w:val="0"/>
          <w:numId w:val="1"/>
        </w:numPr>
        <w:ind w:left="720"/>
      </w:pPr>
      <w:r>
        <w:t>Imagining yourself as a character and writing a letter explaining your actions.</w:t>
      </w:r>
    </w:p>
    <w:p w14:paraId="1BD281B5" w14:textId="77777777" w:rsidR="00151261" w:rsidRDefault="00151261" w:rsidP="00151261">
      <w:pPr>
        <w:pStyle w:val="DoElist1bullet2018"/>
        <w:numPr>
          <w:ilvl w:val="0"/>
          <w:numId w:val="1"/>
        </w:numPr>
        <w:ind w:left="720"/>
      </w:pPr>
      <w:r w:rsidRPr="008E28E2">
        <w:t>Writing the diary entry of a character for one day.</w:t>
      </w:r>
    </w:p>
    <w:p w14:paraId="75C6B552" w14:textId="77777777" w:rsidR="00151261" w:rsidRPr="008E28E2" w:rsidRDefault="00151261" w:rsidP="00151261">
      <w:pPr>
        <w:pStyle w:val="DoElist1bullet2018"/>
        <w:numPr>
          <w:ilvl w:val="0"/>
          <w:numId w:val="1"/>
        </w:numPr>
        <w:ind w:left="720"/>
      </w:pPr>
      <w:r w:rsidRPr="008E28E2">
        <w:t xml:space="preserve">Analysing significant character relationships in the </w:t>
      </w:r>
      <w:r>
        <w:t>film</w:t>
      </w:r>
      <w:r w:rsidRPr="008E28E2">
        <w:t xml:space="preserve">. Groups could consider specific </w:t>
      </w:r>
      <w:r>
        <w:t>quotations</w:t>
      </w:r>
      <w:r w:rsidRPr="008E28E2">
        <w:t xml:space="preserve"> and show how language illuminates the changes in these relationships.</w:t>
      </w:r>
    </w:p>
    <w:p w14:paraId="6327104F" w14:textId="7768BF6B" w:rsidR="00151261" w:rsidRPr="008E28E2" w:rsidRDefault="00151261" w:rsidP="00151261">
      <w:pPr>
        <w:pStyle w:val="DoElist1bullet2018"/>
        <w:numPr>
          <w:ilvl w:val="0"/>
          <w:numId w:val="1"/>
        </w:numPr>
        <w:ind w:left="720"/>
      </w:pPr>
      <w:r w:rsidRPr="008E28E2">
        <w:t>Writing a letter to the editor</w:t>
      </w:r>
      <w:r w:rsidR="00764D1C">
        <w:t xml:space="preserve"> of a newspaper</w:t>
      </w:r>
      <w:r w:rsidRPr="008E28E2">
        <w:t>, on behalf of a character, explaining what happened.</w:t>
      </w:r>
    </w:p>
    <w:p w14:paraId="6CA99AE9" w14:textId="77777777" w:rsidR="00151261" w:rsidRDefault="00151261" w:rsidP="00151261">
      <w:pPr>
        <w:pStyle w:val="DoElist1bullet2018"/>
        <w:numPr>
          <w:ilvl w:val="0"/>
          <w:numId w:val="1"/>
        </w:numPr>
        <w:ind w:left="720"/>
      </w:pPr>
      <w:r>
        <w:t>Discussing the issues raised in the film – how do the issues unfold?</w:t>
      </w:r>
    </w:p>
    <w:p w14:paraId="41A8D248" w14:textId="77777777" w:rsidR="00151261" w:rsidRDefault="00151261" w:rsidP="00151261">
      <w:pPr>
        <w:pStyle w:val="DoElist1bullet2018"/>
        <w:numPr>
          <w:ilvl w:val="0"/>
          <w:numId w:val="1"/>
        </w:numPr>
        <w:ind w:left="720"/>
      </w:pPr>
      <w:r>
        <w:t>Discussing whether the film offers new perspectives on the issues raised. Can it change perceptions? What does the viewer learn?</w:t>
      </w:r>
    </w:p>
    <w:p w14:paraId="0497F4E5" w14:textId="77777777" w:rsidR="00151261" w:rsidRDefault="00151261" w:rsidP="00151261">
      <w:pPr>
        <w:pStyle w:val="DoElist1bullet2018"/>
        <w:numPr>
          <w:ilvl w:val="0"/>
          <w:numId w:val="1"/>
        </w:numPr>
        <w:ind w:left="720"/>
      </w:pPr>
      <w:r w:rsidRPr="008E28E2">
        <w:t>Linking issues raised to students’ personal exp</w:t>
      </w:r>
      <w:r>
        <w:t>eriences or other texts studied.</w:t>
      </w:r>
    </w:p>
    <w:p w14:paraId="549A9569" w14:textId="0D09F60A" w:rsidR="00151261" w:rsidRDefault="00151261" w:rsidP="00151261">
      <w:pPr>
        <w:pStyle w:val="DoElist1bullet2018"/>
        <w:numPr>
          <w:ilvl w:val="0"/>
          <w:numId w:val="1"/>
        </w:numPr>
        <w:ind w:left="720"/>
      </w:pPr>
      <w:r w:rsidRPr="008E28E2">
        <w:t>D</w:t>
      </w:r>
      <w:r w:rsidR="00764D1C">
        <w:t>iscussing how view</w:t>
      </w:r>
      <w:r>
        <w:t>ing the film</w:t>
      </w:r>
      <w:r w:rsidRPr="008E28E2">
        <w:t xml:space="preserve"> has widened the students’ experiences.</w:t>
      </w:r>
    </w:p>
    <w:p w14:paraId="4962BB08" w14:textId="77777777" w:rsidR="00151261" w:rsidRDefault="00151261" w:rsidP="00151261">
      <w:pPr>
        <w:pStyle w:val="DoElist1bullet2018"/>
        <w:numPr>
          <w:ilvl w:val="0"/>
          <w:numId w:val="1"/>
        </w:numPr>
        <w:ind w:left="720"/>
      </w:pPr>
      <w:r>
        <w:t>Considering parallels and conflicts.</w:t>
      </w:r>
    </w:p>
    <w:p w14:paraId="6BADEC3C" w14:textId="77777777" w:rsidR="00151261" w:rsidRPr="008E28E2" w:rsidRDefault="00151261" w:rsidP="00151261">
      <w:pPr>
        <w:pStyle w:val="DoElist1bullet2018"/>
        <w:numPr>
          <w:ilvl w:val="0"/>
          <w:numId w:val="1"/>
        </w:numPr>
        <w:ind w:left="720"/>
      </w:pPr>
      <w:r w:rsidRPr="008E28E2">
        <w:t xml:space="preserve">Considering the setting. Is it integral to the whole story? </w:t>
      </w:r>
    </w:p>
    <w:p w14:paraId="0A4C9AD5" w14:textId="77777777" w:rsidR="00151261" w:rsidRPr="008E28E2" w:rsidRDefault="00151261" w:rsidP="00151261">
      <w:pPr>
        <w:pStyle w:val="DoElist1bullet2018"/>
        <w:numPr>
          <w:ilvl w:val="0"/>
          <w:numId w:val="1"/>
        </w:numPr>
        <w:ind w:left="720"/>
      </w:pPr>
      <w:r w:rsidRPr="008E28E2">
        <w:t xml:space="preserve">Questioning whether the </w:t>
      </w:r>
      <w:r>
        <w:t>director</w:t>
      </w:r>
      <w:r w:rsidRPr="008E28E2">
        <w:t xml:space="preserve"> is saying something new. Is it universal to the human condition?</w:t>
      </w:r>
    </w:p>
    <w:p w14:paraId="37DC998C" w14:textId="77777777" w:rsidR="00151261" w:rsidRDefault="00151261" w:rsidP="00151261">
      <w:pPr>
        <w:pStyle w:val="DoElist1bullet2018"/>
        <w:numPr>
          <w:ilvl w:val="0"/>
          <w:numId w:val="1"/>
        </w:numPr>
        <w:ind w:left="720"/>
      </w:pPr>
      <w:r w:rsidRPr="008E28E2">
        <w:t>Considering how the level of language reflects the relat</w:t>
      </w:r>
      <w:r>
        <w:t>ionship between the characters.</w:t>
      </w:r>
    </w:p>
    <w:p w14:paraId="24FB643B" w14:textId="77777777" w:rsidR="00151261" w:rsidRPr="008E28E2" w:rsidRDefault="00151261" w:rsidP="00151261">
      <w:pPr>
        <w:pStyle w:val="DoElist1bullet2018"/>
        <w:numPr>
          <w:ilvl w:val="0"/>
          <w:numId w:val="1"/>
        </w:numPr>
        <w:ind w:left="720"/>
      </w:pPr>
      <w:r w:rsidRPr="008E28E2">
        <w:t xml:space="preserve">Identifying a social comment in the story and discussing the methods used to make the comment. </w:t>
      </w:r>
    </w:p>
    <w:p w14:paraId="0A4BBF4B" w14:textId="77777777" w:rsidR="00151261" w:rsidRDefault="00151261">
      <w:pPr>
        <w:spacing w:before="0" w:line="240" w:lineRule="auto"/>
        <w:rPr>
          <w:rFonts w:ascii="Helvetica" w:hAnsi="Helvetica"/>
          <w:sz w:val="48"/>
          <w:szCs w:val="36"/>
          <w:lang w:eastAsia="en-US"/>
        </w:rPr>
      </w:pPr>
      <w:r>
        <w:br w:type="page"/>
      </w:r>
    </w:p>
    <w:p w14:paraId="66C5EC7D" w14:textId="6A6A47A7" w:rsidR="00EB0064" w:rsidRDefault="00EB0064" w:rsidP="004B2790">
      <w:pPr>
        <w:pStyle w:val="DoEheading22018"/>
      </w:pPr>
      <w:bookmarkStart w:id="140" w:name="_Toc16847014"/>
      <w:r>
        <w:t>Prescribed text</w:t>
      </w:r>
      <w:bookmarkEnd w:id="139"/>
      <w:bookmarkEnd w:id="140"/>
    </w:p>
    <w:p w14:paraId="520E5A8A" w14:textId="6DEB140E" w:rsidR="00EB0064" w:rsidRPr="00650D6D" w:rsidRDefault="009B1089" w:rsidP="00C409A0">
      <w:pPr>
        <w:pStyle w:val="DoEbodytext2018"/>
      </w:pPr>
      <w:bookmarkStart w:id="141" w:name="_Toc5369778"/>
      <w:r>
        <w:t>Film</w:t>
      </w:r>
      <w:r w:rsidR="00650D6D">
        <w:t xml:space="preserve"> –</w:t>
      </w:r>
      <w:r w:rsidR="00A44C75">
        <w:t xml:space="preserve"> </w:t>
      </w:r>
      <w:r w:rsidR="00FB7022">
        <w:rPr>
          <w:i/>
        </w:rPr>
        <w:t>I</w:t>
      </w:r>
      <w:r w:rsidR="0017757B">
        <w:rPr>
          <w:i/>
        </w:rPr>
        <w:t>ntouchables</w:t>
      </w:r>
      <w:r w:rsidR="00650D6D">
        <w:rPr>
          <w:i/>
        </w:rPr>
        <w:t xml:space="preserve"> </w:t>
      </w:r>
      <w:r w:rsidR="00650D6D">
        <w:t xml:space="preserve">directed by </w:t>
      </w:r>
      <w:r w:rsidR="0017757B">
        <w:rPr>
          <w:lang w:val="en"/>
        </w:rPr>
        <w:t>Olivier Nakache and Eric Toledano</w:t>
      </w:r>
      <w:r w:rsidR="004C7AD3">
        <w:rPr>
          <w:lang w:val="en"/>
        </w:rPr>
        <w:t xml:space="preserve"> (2011)</w:t>
      </w:r>
      <w:bookmarkEnd w:id="141"/>
    </w:p>
    <w:p w14:paraId="0BB445E4" w14:textId="77777777" w:rsidR="00A44C75" w:rsidRPr="00A44C75" w:rsidRDefault="0017757B" w:rsidP="0028772E">
      <w:pPr>
        <w:pStyle w:val="IOSbodytext2017"/>
        <w:tabs>
          <w:tab w:val="clear" w:pos="567"/>
          <w:tab w:val="left" w:pos="851"/>
        </w:tabs>
        <w:rPr>
          <w:lang w:eastAsia="en-US"/>
        </w:rPr>
      </w:pPr>
      <w:r>
        <w:rPr>
          <w:lang w:eastAsia="en-US"/>
        </w:rPr>
        <w:t>There are 9</w:t>
      </w:r>
      <w:r w:rsidR="00650D6D">
        <w:rPr>
          <w:lang w:eastAsia="en-US"/>
        </w:rPr>
        <w:t xml:space="preserve"> extracts</w:t>
      </w:r>
      <w:r w:rsidR="00A44C75">
        <w:rPr>
          <w:lang w:eastAsia="en-US"/>
        </w:rPr>
        <w:t xml:space="preserve"> prescribed for study.</w:t>
      </w:r>
    </w:p>
    <w:p w14:paraId="775EBC5B" w14:textId="77777777" w:rsidR="00C409A0" w:rsidRDefault="00650D6D" w:rsidP="00C409A0">
      <w:pPr>
        <w:pStyle w:val="DoElist1bullet2018"/>
        <w:rPr>
          <w:lang w:val="fr-FR"/>
        </w:rPr>
      </w:pPr>
      <w:r w:rsidRPr="00C409A0">
        <w:rPr>
          <w:rStyle w:val="DoEstrongemphasis2018"/>
        </w:rPr>
        <w:t>Extract 1</w:t>
      </w:r>
      <w:r w:rsidR="0017757B" w:rsidRPr="009948CB">
        <w:rPr>
          <w:lang w:val="fr-FR"/>
        </w:rPr>
        <w:t xml:space="preserve"> – 7.18 to 16.4</w:t>
      </w:r>
      <w:r w:rsidRPr="009948CB">
        <w:rPr>
          <w:lang w:val="fr-FR"/>
        </w:rPr>
        <w:t>0 (approximately)</w:t>
      </w:r>
    </w:p>
    <w:p w14:paraId="7F634BAB" w14:textId="4C1C15A7" w:rsidR="00C409A0" w:rsidRDefault="002C18C5" w:rsidP="00C409A0">
      <w:pPr>
        <w:pStyle w:val="DoElist1bullet2018"/>
        <w:numPr>
          <w:ilvl w:val="0"/>
          <w:numId w:val="0"/>
        </w:numPr>
        <w:ind w:left="644"/>
        <w:rPr>
          <w:i/>
          <w:lang w:val="fr-FR"/>
        </w:rPr>
      </w:pPr>
      <w:r w:rsidRPr="00C409A0">
        <w:rPr>
          <w:lang w:val="fr-FR"/>
        </w:rPr>
        <w:t xml:space="preserve">From: </w:t>
      </w:r>
      <w:r w:rsidR="008B5300">
        <w:rPr>
          <w:lang w:val="fr-FR"/>
        </w:rPr>
        <w:t>« </w:t>
      </w:r>
      <w:r w:rsidR="0017757B" w:rsidRPr="00C409A0">
        <w:rPr>
          <w:i/>
          <w:lang w:val="fr-FR"/>
        </w:rPr>
        <w:t>Vous avez des références</w:t>
      </w:r>
      <w:r w:rsidR="00DE0104" w:rsidRPr="00C409A0">
        <w:rPr>
          <w:i/>
          <w:lang w:val="fr-FR"/>
        </w:rPr>
        <w:t xml:space="preserve"> </w:t>
      </w:r>
      <w:r w:rsidR="008B5300">
        <w:rPr>
          <w:i/>
          <w:lang w:val="fr-FR"/>
        </w:rPr>
        <w:t>? »</w:t>
      </w:r>
    </w:p>
    <w:p w14:paraId="5E9DB5B4" w14:textId="649E0EB2" w:rsidR="0017757B" w:rsidRPr="00C409A0" w:rsidRDefault="002C18C5" w:rsidP="00C409A0">
      <w:pPr>
        <w:pStyle w:val="DoElist1bullet2018"/>
        <w:numPr>
          <w:ilvl w:val="0"/>
          <w:numId w:val="0"/>
        </w:numPr>
        <w:ind w:left="644"/>
        <w:rPr>
          <w:lang w:val="fr-FR"/>
        </w:rPr>
      </w:pPr>
      <w:r>
        <w:rPr>
          <w:lang w:val="fr-FR"/>
        </w:rPr>
        <w:t xml:space="preserve">To: </w:t>
      </w:r>
      <w:r w:rsidR="008B5300">
        <w:rPr>
          <w:lang w:val="fr-FR"/>
        </w:rPr>
        <w:t>« </w:t>
      </w:r>
      <w:r w:rsidR="0017757B" w:rsidRPr="009948CB">
        <w:rPr>
          <w:i/>
          <w:lang w:val="fr-FR"/>
        </w:rPr>
        <w:t>Va-t-en</w:t>
      </w:r>
      <w:r w:rsidR="00046C59">
        <w:rPr>
          <w:i/>
          <w:lang w:val="fr-FR"/>
        </w:rPr>
        <w:t xml:space="preserve"> </w:t>
      </w:r>
      <w:r w:rsidR="0017757B" w:rsidRPr="009948CB">
        <w:rPr>
          <w:i/>
          <w:lang w:val="fr-FR"/>
        </w:rPr>
        <w:t>!</w:t>
      </w:r>
      <w:r w:rsidR="008B5300">
        <w:rPr>
          <w:i/>
          <w:lang w:val="fr-FR"/>
        </w:rPr>
        <w:t> »</w:t>
      </w:r>
    </w:p>
    <w:p w14:paraId="02842CA5" w14:textId="594C10AD" w:rsidR="00C409A0" w:rsidRDefault="0017757B" w:rsidP="00C409A0">
      <w:pPr>
        <w:pStyle w:val="DoElist1bullet2018"/>
        <w:rPr>
          <w:lang w:val="fr-FR"/>
        </w:rPr>
      </w:pPr>
      <w:r w:rsidRPr="00C409A0">
        <w:rPr>
          <w:rStyle w:val="DoEstrongemphasis2018"/>
        </w:rPr>
        <w:t>Extract 2</w:t>
      </w:r>
      <w:r w:rsidR="00A36104">
        <w:rPr>
          <w:lang w:val="fr-FR"/>
        </w:rPr>
        <w:t xml:space="preserve"> – 18.39 to 25.00</w:t>
      </w:r>
      <w:r w:rsidR="006E1C81" w:rsidRPr="0017757B">
        <w:rPr>
          <w:lang w:val="fr-FR"/>
        </w:rPr>
        <w:t xml:space="preserve"> (approximately)</w:t>
      </w:r>
    </w:p>
    <w:p w14:paraId="67E703F9" w14:textId="559C328B" w:rsidR="00C409A0" w:rsidRPr="000A51C3" w:rsidRDefault="002C18C5" w:rsidP="00C409A0">
      <w:pPr>
        <w:pStyle w:val="DoElist1bullet2018"/>
        <w:numPr>
          <w:ilvl w:val="0"/>
          <w:numId w:val="0"/>
        </w:numPr>
        <w:ind w:left="644"/>
        <w:rPr>
          <w:i/>
          <w:lang w:val="fr-FR" w:eastAsia="en-US"/>
        </w:rPr>
      </w:pPr>
      <w:r w:rsidRPr="00C409A0">
        <w:rPr>
          <w:lang w:val="fr-FR"/>
        </w:rPr>
        <w:t xml:space="preserve">From: </w:t>
      </w:r>
      <w:r w:rsidR="008B5300">
        <w:rPr>
          <w:lang w:val="fr-FR"/>
        </w:rPr>
        <w:t>« </w:t>
      </w:r>
      <w:r w:rsidR="00CC58F8">
        <w:rPr>
          <w:i/>
          <w:lang w:val="fr-FR"/>
        </w:rPr>
        <w:t>Oui ?</w:t>
      </w:r>
      <w:r w:rsidR="008B5300">
        <w:rPr>
          <w:i/>
          <w:lang w:val="fr-FR"/>
        </w:rPr>
        <w:t> »</w:t>
      </w:r>
      <w:r w:rsidR="00CC58F8">
        <w:rPr>
          <w:i/>
          <w:lang w:val="fr-FR"/>
        </w:rPr>
        <w:t xml:space="preserve"> </w:t>
      </w:r>
      <w:r w:rsidR="008B5300">
        <w:rPr>
          <w:i/>
          <w:lang w:val="fr-FR"/>
        </w:rPr>
        <w:t>« </w:t>
      </w:r>
      <w:r w:rsidR="00CC58F8">
        <w:rPr>
          <w:i/>
          <w:lang w:val="fr-FR"/>
        </w:rPr>
        <w:t>J</w:t>
      </w:r>
      <w:r w:rsidR="00596BEE" w:rsidRPr="005D7941">
        <w:rPr>
          <w:i/>
          <w:lang w:val="fr-FR"/>
        </w:rPr>
        <w:t>e suis venu chercher mon papier.</w:t>
      </w:r>
      <w:r w:rsidR="008B5300">
        <w:rPr>
          <w:i/>
          <w:lang w:val="fr-FR"/>
        </w:rPr>
        <w:t> »</w:t>
      </w:r>
    </w:p>
    <w:p w14:paraId="3BC75A1F" w14:textId="5487BAF0" w:rsidR="006E1C81" w:rsidRPr="00E2176F" w:rsidRDefault="002C18C5" w:rsidP="00A36104">
      <w:pPr>
        <w:pStyle w:val="DoElist1bullet2018"/>
        <w:numPr>
          <w:ilvl w:val="0"/>
          <w:numId w:val="0"/>
        </w:numPr>
        <w:ind w:left="644"/>
        <w:rPr>
          <w:i/>
          <w:lang w:val="fr-FR" w:eastAsia="en-US"/>
        </w:rPr>
      </w:pPr>
      <w:r w:rsidRPr="00E2176F">
        <w:rPr>
          <w:lang w:val="fr-FR"/>
        </w:rPr>
        <w:t xml:space="preserve">To: </w:t>
      </w:r>
      <w:r w:rsidR="008B5300">
        <w:rPr>
          <w:lang w:val="fr-FR"/>
        </w:rPr>
        <w:t>« </w:t>
      </w:r>
      <w:r w:rsidR="00A36104" w:rsidRPr="00E2176F">
        <w:rPr>
          <w:i/>
          <w:lang w:val="fr-FR" w:eastAsia="en-US"/>
        </w:rPr>
        <w:t>Voilà ça c’est fait</w:t>
      </w:r>
      <w:r w:rsidR="001F459A" w:rsidRPr="00E2176F">
        <w:rPr>
          <w:i/>
          <w:lang w:val="fr-FR" w:eastAsia="en-US"/>
        </w:rPr>
        <w:t xml:space="preserve"> </w:t>
      </w:r>
      <w:r w:rsidR="00A36104" w:rsidRPr="00E2176F">
        <w:rPr>
          <w:i/>
          <w:lang w:val="fr-FR" w:eastAsia="en-US"/>
        </w:rPr>
        <w:t>!</w:t>
      </w:r>
      <w:r w:rsidR="008B5300">
        <w:rPr>
          <w:i/>
          <w:lang w:val="fr-FR"/>
        </w:rPr>
        <w:t> »</w:t>
      </w:r>
    </w:p>
    <w:p w14:paraId="5EFE8661" w14:textId="77777777" w:rsidR="00C409A0" w:rsidRDefault="006E1C81" w:rsidP="00C409A0">
      <w:pPr>
        <w:pStyle w:val="DoElist1bullet2018"/>
        <w:rPr>
          <w:lang w:val="en"/>
        </w:rPr>
      </w:pPr>
      <w:r w:rsidRPr="00C409A0">
        <w:rPr>
          <w:rStyle w:val="DoEstrongemphasis2018"/>
        </w:rPr>
        <w:t>E</w:t>
      </w:r>
      <w:r w:rsidR="006E1305" w:rsidRPr="00C409A0">
        <w:rPr>
          <w:rStyle w:val="DoEstrongemphasis2018"/>
        </w:rPr>
        <w:t>xtract 3</w:t>
      </w:r>
      <w:r w:rsidR="006E1305">
        <w:t xml:space="preserve"> – 3</w:t>
      </w:r>
      <w:r w:rsidR="006E1305">
        <w:rPr>
          <w:lang w:val="en"/>
        </w:rPr>
        <w:t>3.12 to 34.55</w:t>
      </w:r>
      <w:r>
        <w:rPr>
          <w:lang w:val="en"/>
        </w:rPr>
        <w:t xml:space="preserve"> (approximately)</w:t>
      </w:r>
    </w:p>
    <w:p w14:paraId="7C0650FA" w14:textId="744CCE6D" w:rsidR="00C409A0" w:rsidRDefault="002C18C5" w:rsidP="00C409A0">
      <w:pPr>
        <w:pStyle w:val="DoElist1bullet2018"/>
        <w:numPr>
          <w:ilvl w:val="0"/>
          <w:numId w:val="0"/>
        </w:numPr>
        <w:ind w:left="644"/>
        <w:rPr>
          <w:i/>
          <w:lang w:val="fr-FR" w:eastAsia="en-US"/>
        </w:rPr>
      </w:pPr>
      <w:r w:rsidRPr="00C409A0">
        <w:rPr>
          <w:lang w:val="fr-FR"/>
        </w:rPr>
        <w:t xml:space="preserve">From: </w:t>
      </w:r>
      <w:r w:rsidR="008B5300">
        <w:rPr>
          <w:lang w:val="fr-FR"/>
        </w:rPr>
        <w:t>« </w:t>
      </w:r>
      <w:r w:rsidR="00273493" w:rsidRPr="00303BDD">
        <w:rPr>
          <w:i/>
          <w:lang w:eastAsia="en-US"/>
        </w:rPr>
        <w:t>Salut Philippe</w:t>
      </w:r>
      <w:r w:rsidR="00596BEE">
        <w:rPr>
          <w:i/>
          <w:lang w:eastAsia="en-US"/>
        </w:rPr>
        <w:t xml:space="preserve"> !</w:t>
      </w:r>
      <w:r w:rsidR="008B5300">
        <w:rPr>
          <w:i/>
          <w:lang w:val="fr-FR"/>
        </w:rPr>
        <w:t> »</w:t>
      </w:r>
    </w:p>
    <w:p w14:paraId="16817ADA" w14:textId="5FB6D866" w:rsidR="006E1C81" w:rsidRPr="00E641E9" w:rsidRDefault="002C18C5" w:rsidP="00C409A0">
      <w:pPr>
        <w:pStyle w:val="DoElist1bullet2018"/>
        <w:numPr>
          <w:ilvl w:val="0"/>
          <w:numId w:val="0"/>
        </w:numPr>
        <w:ind w:left="644"/>
        <w:rPr>
          <w:lang w:val="fr-FR"/>
        </w:rPr>
      </w:pPr>
      <w:r>
        <w:rPr>
          <w:lang w:val="fr-FR"/>
        </w:rPr>
        <w:t xml:space="preserve">To: </w:t>
      </w:r>
      <w:r w:rsidR="008B5300">
        <w:rPr>
          <w:lang w:val="fr-FR"/>
        </w:rPr>
        <w:t>« </w:t>
      </w:r>
      <w:r w:rsidR="006E1305" w:rsidRPr="006E1305">
        <w:rPr>
          <w:i/>
          <w:lang w:val="fr-FR" w:eastAsia="en-US"/>
        </w:rPr>
        <w:t xml:space="preserve">C’est </w:t>
      </w:r>
      <w:r w:rsidR="006E1305">
        <w:rPr>
          <w:i/>
          <w:lang w:val="fr-FR" w:eastAsia="en-US"/>
        </w:rPr>
        <w:t>tout</w:t>
      </w:r>
      <w:r w:rsidR="006E1305" w:rsidRPr="006E1305">
        <w:rPr>
          <w:i/>
          <w:lang w:val="fr-FR" w:eastAsia="en-US"/>
        </w:rPr>
        <w:t xml:space="preserve"> ce que tu voulais me dire</w:t>
      </w:r>
      <w:r w:rsidR="00DE0104">
        <w:rPr>
          <w:i/>
          <w:lang w:val="fr-FR" w:eastAsia="en-US"/>
        </w:rPr>
        <w:t xml:space="preserve"> </w:t>
      </w:r>
      <w:r w:rsidR="006E1305" w:rsidRPr="006E1305">
        <w:rPr>
          <w:i/>
          <w:lang w:val="fr-FR" w:eastAsia="en-US"/>
        </w:rPr>
        <w:t>?</w:t>
      </w:r>
      <w:r w:rsidR="008B5300">
        <w:rPr>
          <w:i/>
          <w:lang w:val="fr-FR"/>
        </w:rPr>
        <w:t> »</w:t>
      </w:r>
    </w:p>
    <w:p w14:paraId="1503F191" w14:textId="77777777" w:rsidR="00C409A0" w:rsidRDefault="006E1305" w:rsidP="00C409A0">
      <w:pPr>
        <w:pStyle w:val="DoElist1bullet2018"/>
        <w:rPr>
          <w:lang w:val="en"/>
        </w:rPr>
      </w:pPr>
      <w:r w:rsidRPr="00C409A0">
        <w:rPr>
          <w:rStyle w:val="DoEstrongemphasis2018"/>
        </w:rPr>
        <w:t>Extract 4</w:t>
      </w:r>
      <w:r>
        <w:t xml:space="preserve"> – 43</w:t>
      </w:r>
      <w:r>
        <w:rPr>
          <w:lang w:val="en"/>
        </w:rPr>
        <w:t>.17 to 46.57</w:t>
      </w:r>
      <w:r w:rsidR="006E1C81">
        <w:rPr>
          <w:lang w:val="en"/>
        </w:rPr>
        <w:t xml:space="preserve"> (approximately)</w:t>
      </w:r>
    </w:p>
    <w:p w14:paraId="3BFF6D4E" w14:textId="4BD68005" w:rsidR="00C409A0" w:rsidRPr="00E641E9" w:rsidRDefault="002C18C5" w:rsidP="00C409A0">
      <w:pPr>
        <w:pStyle w:val="DoElist1bullet2018"/>
        <w:numPr>
          <w:ilvl w:val="0"/>
          <w:numId w:val="0"/>
        </w:numPr>
        <w:ind w:left="644"/>
        <w:rPr>
          <w:i/>
          <w:lang w:val="fr-FR" w:eastAsia="en-US"/>
        </w:rPr>
      </w:pPr>
      <w:r w:rsidRPr="00E641E9">
        <w:rPr>
          <w:lang w:val="fr-FR"/>
        </w:rPr>
        <w:t xml:space="preserve">From: </w:t>
      </w:r>
      <w:r w:rsidR="008B5300">
        <w:rPr>
          <w:lang w:val="fr-FR"/>
        </w:rPr>
        <w:t>« </w:t>
      </w:r>
      <w:r w:rsidR="006E1305" w:rsidRPr="00E641E9">
        <w:rPr>
          <w:i/>
          <w:lang w:val="fr-FR" w:eastAsia="en-US"/>
        </w:rPr>
        <w:t>Avec Alice ma femme</w:t>
      </w:r>
      <w:r w:rsidR="00E15A8D">
        <w:rPr>
          <w:i/>
          <w:lang w:val="fr-FR" w:eastAsia="en-US"/>
        </w:rPr>
        <w:t>...</w:t>
      </w:r>
      <w:r w:rsidR="008B5300">
        <w:rPr>
          <w:i/>
          <w:lang w:val="fr-FR"/>
        </w:rPr>
        <w:t> »</w:t>
      </w:r>
    </w:p>
    <w:p w14:paraId="5D31D3B0" w14:textId="499AF614" w:rsidR="006E1305" w:rsidRPr="00E641E9" w:rsidRDefault="002C18C5" w:rsidP="00C409A0">
      <w:pPr>
        <w:pStyle w:val="DoElist1bullet2018"/>
        <w:numPr>
          <w:ilvl w:val="0"/>
          <w:numId w:val="0"/>
        </w:numPr>
        <w:ind w:left="644"/>
        <w:rPr>
          <w:lang w:val="fr-FR"/>
        </w:rPr>
      </w:pPr>
      <w:r>
        <w:rPr>
          <w:lang w:val="fr-FR"/>
        </w:rPr>
        <w:t xml:space="preserve">To: </w:t>
      </w:r>
      <w:r w:rsidR="008B5300">
        <w:rPr>
          <w:lang w:val="fr-FR"/>
        </w:rPr>
        <w:t>« </w:t>
      </w:r>
      <w:r w:rsidR="00596BEE">
        <w:rPr>
          <w:i/>
          <w:lang w:val="fr-FR" w:eastAsia="en-US"/>
        </w:rPr>
        <w:t>C’est quoi</w:t>
      </w:r>
      <w:r w:rsidR="00273493" w:rsidRPr="0091507A">
        <w:rPr>
          <w:i/>
          <w:lang w:val="fr-FR" w:eastAsia="en-US"/>
        </w:rPr>
        <w:t xml:space="preserve"> </w:t>
      </w:r>
      <w:r w:rsidR="00692BEC">
        <w:rPr>
          <w:i/>
          <w:lang w:val="fr-FR" w:eastAsia="en-US"/>
        </w:rPr>
        <w:t xml:space="preserve">là </w:t>
      </w:r>
      <w:r w:rsidR="00273493" w:rsidRPr="0091507A">
        <w:rPr>
          <w:i/>
          <w:lang w:val="fr-FR" w:eastAsia="en-US"/>
        </w:rPr>
        <w:t>que vous avez perdu ?</w:t>
      </w:r>
      <w:r w:rsidR="008B5300">
        <w:rPr>
          <w:i/>
          <w:lang w:val="fr-FR"/>
        </w:rPr>
        <w:t> »</w:t>
      </w:r>
    </w:p>
    <w:p w14:paraId="3E5A2066" w14:textId="77777777" w:rsidR="00C409A0" w:rsidRDefault="006E1305" w:rsidP="00C409A0">
      <w:pPr>
        <w:pStyle w:val="DoElist1bullet2018"/>
        <w:rPr>
          <w:lang w:val="fr-FR"/>
        </w:rPr>
      </w:pPr>
      <w:r w:rsidRPr="00C409A0">
        <w:rPr>
          <w:rStyle w:val="DoEstrongemphasis2018"/>
        </w:rPr>
        <w:t>Extract 5</w:t>
      </w:r>
      <w:r w:rsidRPr="006E1305">
        <w:rPr>
          <w:lang w:val="fr-FR"/>
        </w:rPr>
        <w:t xml:space="preserve"> – 48.54 to 52.25 (approximately)</w:t>
      </w:r>
    </w:p>
    <w:p w14:paraId="478F7194" w14:textId="2B96A845" w:rsidR="00596BEE" w:rsidRPr="005D7941" w:rsidRDefault="002C18C5" w:rsidP="00C409A0">
      <w:pPr>
        <w:pStyle w:val="DoElist1bullet2018"/>
        <w:numPr>
          <w:ilvl w:val="0"/>
          <w:numId w:val="0"/>
        </w:numPr>
        <w:ind w:left="644"/>
        <w:rPr>
          <w:i/>
          <w:lang w:val="fr-FR"/>
        </w:rPr>
      </w:pPr>
      <w:r w:rsidRPr="00C409A0">
        <w:rPr>
          <w:lang w:val="fr-FR"/>
        </w:rPr>
        <w:t xml:space="preserve">From: </w:t>
      </w:r>
      <w:r w:rsidR="008B5300">
        <w:rPr>
          <w:lang w:val="fr-FR"/>
        </w:rPr>
        <w:t>« </w:t>
      </w:r>
      <w:r w:rsidR="00596BEE" w:rsidRPr="005D7941">
        <w:rPr>
          <w:i/>
          <w:lang w:val="fr-FR"/>
        </w:rPr>
        <w:t xml:space="preserve">Ses yeux polis </w:t>
      </w:r>
      <w:r w:rsidR="006447A9" w:rsidRPr="002B713F">
        <w:rPr>
          <w:i/>
          <w:lang w:val="fr-FR"/>
        </w:rPr>
        <w:t>sont fait de minéraux charmants</w:t>
      </w:r>
      <w:r w:rsidR="00E15A8D">
        <w:rPr>
          <w:i/>
          <w:lang w:val="fr-FR"/>
        </w:rPr>
        <w:t>...</w:t>
      </w:r>
      <w:r w:rsidR="008B5300">
        <w:rPr>
          <w:i/>
          <w:lang w:val="fr-FR"/>
        </w:rPr>
        <w:t> »</w:t>
      </w:r>
    </w:p>
    <w:p w14:paraId="782424E9" w14:textId="7C82694B" w:rsidR="006E1305" w:rsidRPr="00C409A0" w:rsidRDefault="002C18C5" w:rsidP="00C409A0">
      <w:pPr>
        <w:pStyle w:val="DoElist1bullet2018"/>
        <w:numPr>
          <w:ilvl w:val="0"/>
          <w:numId w:val="0"/>
        </w:numPr>
        <w:ind w:left="644"/>
        <w:rPr>
          <w:lang w:val="fr-FR"/>
        </w:rPr>
      </w:pPr>
      <w:r>
        <w:rPr>
          <w:lang w:val="fr-FR"/>
        </w:rPr>
        <w:t xml:space="preserve">To: </w:t>
      </w:r>
      <w:r w:rsidR="008B5300">
        <w:rPr>
          <w:lang w:val="fr-FR"/>
        </w:rPr>
        <w:t>« </w:t>
      </w:r>
      <w:r w:rsidR="00273493">
        <w:rPr>
          <w:i/>
          <w:lang w:val="fr-FR" w:eastAsia="en-US"/>
        </w:rPr>
        <w:t>Ah, n</w:t>
      </w:r>
      <w:r w:rsidR="00507FF0">
        <w:rPr>
          <w:i/>
          <w:lang w:val="fr-FR" w:eastAsia="en-US"/>
        </w:rPr>
        <w:t>on non non</w:t>
      </w:r>
      <w:r w:rsidR="00596BEE">
        <w:rPr>
          <w:i/>
          <w:lang w:val="fr-FR" w:eastAsia="en-US"/>
        </w:rPr>
        <w:t xml:space="preserve"> </w:t>
      </w:r>
      <w:r w:rsidR="00507FF0">
        <w:rPr>
          <w:i/>
          <w:lang w:val="fr-FR" w:eastAsia="en-US"/>
        </w:rPr>
        <w:t>non, non</w:t>
      </w:r>
      <w:r w:rsidR="00273493">
        <w:rPr>
          <w:i/>
          <w:lang w:val="fr-FR" w:eastAsia="en-US"/>
        </w:rPr>
        <w:t>,</w:t>
      </w:r>
      <w:r w:rsidR="00507FF0">
        <w:rPr>
          <w:i/>
          <w:lang w:val="fr-FR" w:eastAsia="en-US"/>
        </w:rPr>
        <w:t xml:space="preserve"> non, rien.</w:t>
      </w:r>
      <w:r w:rsidR="008B5300">
        <w:rPr>
          <w:i/>
          <w:lang w:val="fr-FR"/>
        </w:rPr>
        <w:t> »</w:t>
      </w:r>
    </w:p>
    <w:p w14:paraId="351CBC9C" w14:textId="77777777" w:rsidR="00C409A0" w:rsidRDefault="00507FF0" w:rsidP="00C409A0">
      <w:pPr>
        <w:pStyle w:val="DoElist1bullet2018"/>
      </w:pPr>
      <w:r w:rsidRPr="00C409A0">
        <w:rPr>
          <w:rStyle w:val="DoEstrongemphasis2018"/>
        </w:rPr>
        <w:t>Extract 6</w:t>
      </w:r>
      <w:r w:rsidRPr="00507FF0">
        <w:t xml:space="preserve"> – 52.36 to 54.23 (approximately)</w:t>
      </w:r>
    </w:p>
    <w:p w14:paraId="438A9A17" w14:textId="4E933929" w:rsidR="00C409A0" w:rsidRDefault="002C18C5" w:rsidP="00C409A0">
      <w:pPr>
        <w:pStyle w:val="DoElist1bullet2018"/>
        <w:numPr>
          <w:ilvl w:val="0"/>
          <w:numId w:val="0"/>
        </w:numPr>
        <w:ind w:left="644"/>
        <w:rPr>
          <w:i/>
          <w:lang w:eastAsia="en-US"/>
        </w:rPr>
      </w:pPr>
      <w:r w:rsidRPr="00B77D00">
        <w:t xml:space="preserve">From: </w:t>
      </w:r>
      <w:r w:rsidR="008B5300">
        <w:rPr>
          <w:lang w:val="fr-FR"/>
        </w:rPr>
        <w:t>« </w:t>
      </w:r>
      <w:r w:rsidR="00507FF0" w:rsidRPr="00C409A0">
        <w:rPr>
          <w:i/>
          <w:lang w:eastAsia="en-US"/>
        </w:rPr>
        <w:t>Pardon</w:t>
      </w:r>
      <w:r w:rsidR="00E15A8D">
        <w:rPr>
          <w:i/>
          <w:lang w:eastAsia="en-US"/>
        </w:rPr>
        <w:t xml:space="preserve">... </w:t>
      </w:r>
      <w:r w:rsidR="00507FF0" w:rsidRPr="00C409A0">
        <w:rPr>
          <w:i/>
          <w:lang w:eastAsia="en-US"/>
        </w:rPr>
        <w:t>excusez-moi</w:t>
      </w:r>
      <w:r w:rsidR="00596BEE">
        <w:rPr>
          <w:i/>
          <w:lang w:eastAsia="en-US"/>
        </w:rPr>
        <w:t>.</w:t>
      </w:r>
      <w:r w:rsidR="008B5300">
        <w:rPr>
          <w:i/>
          <w:lang w:val="fr-FR"/>
        </w:rPr>
        <w:t> »</w:t>
      </w:r>
    </w:p>
    <w:p w14:paraId="605018D9" w14:textId="0FDE2EE3" w:rsidR="006E1305" w:rsidRPr="00C409A0" w:rsidRDefault="002C18C5" w:rsidP="00C409A0">
      <w:pPr>
        <w:pStyle w:val="DoElist1bullet2018"/>
        <w:numPr>
          <w:ilvl w:val="0"/>
          <w:numId w:val="0"/>
        </w:numPr>
        <w:ind w:left="644"/>
      </w:pPr>
      <w:r w:rsidRPr="00B77D00">
        <w:t xml:space="preserve">To: </w:t>
      </w:r>
      <w:r w:rsidR="008B5300">
        <w:rPr>
          <w:lang w:val="fr-FR"/>
        </w:rPr>
        <w:t>« </w:t>
      </w:r>
      <w:r w:rsidR="00E15A8D">
        <w:rPr>
          <w:i/>
          <w:lang w:val="fr-FR" w:eastAsia="en-US"/>
        </w:rPr>
        <w:t xml:space="preserve">... </w:t>
      </w:r>
      <w:r w:rsidR="00273493" w:rsidRPr="00431086">
        <w:rPr>
          <w:i/>
          <w:lang w:val="fr-FR" w:eastAsia="en-US"/>
        </w:rPr>
        <w:t>j’ai compris.</w:t>
      </w:r>
      <w:r w:rsidR="008B5300">
        <w:rPr>
          <w:i/>
          <w:lang w:val="fr-FR"/>
        </w:rPr>
        <w:t> »</w:t>
      </w:r>
    </w:p>
    <w:p w14:paraId="0E0DA540" w14:textId="77777777" w:rsidR="00C409A0" w:rsidRDefault="00507FF0" w:rsidP="00C409A0">
      <w:pPr>
        <w:pStyle w:val="DoElist1bullet2018"/>
      </w:pPr>
      <w:r w:rsidRPr="00C409A0">
        <w:rPr>
          <w:rStyle w:val="DoEstrongemphasis2018"/>
        </w:rPr>
        <w:t>Extract 7</w:t>
      </w:r>
      <w:r w:rsidRPr="009948CB">
        <w:t xml:space="preserve"> – 55.54 to 57.48 (approximately)</w:t>
      </w:r>
    </w:p>
    <w:p w14:paraId="089E0589" w14:textId="6A0611DB" w:rsidR="00C409A0" w:rsidRDefault="002C18C5" w:rsidP="00C409A0">
      <w:pPr>
        <w:pStyle w:val="DoElist1bullet2018"/>
        <w:numPr>
          <w:ilvl w:val="0"/>
          <w:numId w:val="0"/>
        </w:numPr>
        <w:ind w:left="644"/>
        <w:rPr>
          <w:i/>
          <w:lang w:val="fr-FR" w:eastAsia="en-US"/>
        </w:rPr>
      </w:pPr>
      <w:r w:rsidRPr="00C409A0">
        <w:rPr>
          <w:lang w:val="fr-FR"/>
        </w:rPr>
        <w:t xml:space="preserve">From: </w:t>
      </w:r>
      <w:r w:rsidR="008B5300">
        <w:rPr>
          <w:lang w:val="fr-FR"/>
        </w:rPr>
        <w:t>« </w:t>
      </w:r>
      <w:r w:rsidR="00596BEE">
        <w:rPr>
          <w:i/>
          <w:lang w:val="fr-FR" w:eastAsia="en-US"/>
        </w:rPr>
        <w:t>P</w:t>
      </w:r>
      <w:r w:rsidR="00507FF0" w:rsidRPr="00C409A0">
        <w:rPr>
          <w:i/>
          <w:lang w:val="fr-FR" w:eastAsia="en-US"/>
        </w:rPr>
        <w:t>asse-moi une clope</w:t>
      </w:r>
      <w:r w:rsidR="00BE1547">
        <w:rPr>
          <w:i/>
          <w:lang w:val="fr-FR" w:eastAsia="en-US"/>
        </w:rPr>
        <w:t>…</w:t>
      </w:r>
      <w:r w:rsidR="008B5300">
        <w:rPr>
          <w:i/>
          <w:lang w:val="fr-FR"/>
        </w:rPr>
        <w:t> »</w:t>
      </w:r>
    </w:p>
    <w:p w14:paraId="3FE89726" w14:textId="1DF46C0A" w:rsidR="00507FF0" w:rsidRPr="00E641E9" w:rsidRDefault="002C18C5" w:rsidP="00C409A0">
      <w:pPr>
        <w:pStyle w:val="DoElist1bullet2018"/>
        <w:numPr>
          <w:ilvl w:val="0"/>
          <w:numId w:val="0"/>
        </w:numPr>
        <w:ind w:left="644"/>
        <w:rPr>
          <w:lang w:val="fr-FR"/>
        </w:rPr>
      </w:pPr>
      <w:r w:rsidRPr="00592A05">
        <w:rPr>
          <w:lang w:val="fr-FR"/>
        </w:rPr>
        <w:t xml:space="preserve">To: </w:t>
      </w:r>
      <w:r w:rsidR="008B5300">
        <w:rPr>
          <w:lang w:val="fr-FR"/>
        </w:rPr>
        <w:t>« </w:t>
      </w:r>
      <w:r w:rsidR="00507FF0" w:rsidRPr="00592A05">
        <w:rPr>
          <w:i/>
          <w:lang w:val="fr-FR" w:eastAsia="en-US"/>
        </w:rPr>
        <w:t>Je ne sais pas moi.</w:t>
      </w:r>
      <w:r w:rsidR="008B5300">
        <w:rPr>
          <w:i/>
          <w:lang w:val="fr-FR"/>
        </w:rPr>
        <w:t> »</w:t>
      </w:r>
    </w:p>
    <w:p w14:paraId="799165F9" w14:textId="77777777" w:rsidR="00C409A0" w:rsidRDefault="00507FF0" w:rsidP="00C409A0">
      <w:pPr>
        <w:pStyle w:val="DoElist1bullet2018"/>
        <w:rPr>
          <w:lang w:val="fr-FR"/>
        </w:rPr>
      </w:pPr>
      <w:r w:rsidRPr="00C409A0">
        <w:rPr>
          <w:rStyle w:val="DoEstrongemphasis2018"/>
        </w:rPr>
        <w:t>Extract 8</w:t>
      </w:r>
      <w:r>
        <w:rPr>
          <w:lang w:val="fr-FR"/>
        </w:rPr>
        <w:t xml:space="preserve"> – </w:t>
      </w:r>
      <w:r w:rsidRPr="00507FF0">
        <w:rPr>
          <w:lang w:val="fr-FR"/>
        </w:rPr>
        <w:t xml:space="preserve">1:22.25 to 1:26.01 </w:t>
      </w:r>
      <w:r>
        <w:rPr>
          <w:lang w:val="fr-FR"/>
        </w:rPr>
        <w:t>(</w:t>
      </w:r>
      <w:r w:rsidRPr="00507FF0">
        <w:rPr>
          <w:lang w:val="fr-FR"/>
        </w:rPr>
        <w:t>approximately)</w:t>
      </w:r>
    </w:p>
    <w:p w14:paraId="1C73F0A5" w14:textId="73262726" w:rsidR="00C409A0" w:rsidRDefault="002C18C5" w:rsidP="00C409A0">
      <w:pPr>
        <w:pStyle w:val="DoElist1bullet2018"/>
        <w:numPr>
          <w:ilvl w:val="0"/>
          <w:numId w:val="0"/>
        </w:numPr>
        <w:ind w:left="644"/>
        <w:rPr>
          <w:i/>
          <w:lang w:val="fr-FR" w:eastAsia="en-US"/>
        </w:rPr>
      </w:pPr>
      <w:r w:rsidRPr="00C409A0">
        <w:rPr>
          <w:lang w:val="fr-FR"/>
        </w:rPr>
        <w:t xml:space="preserve">From: </w:t>
      </w:r>
      <w:r w:rsidR="008B5300">
        <w:rPr>
          <w:lang w:val="fr-FR"/>
        </w:rPr>
        <w:t>« </w:t>
      </w:r>
      <w:r w:rsidR="002E7D05">
        <w:rPr>
          <w:i/>
          <w:lang w:val="fr-FR" w:eastAsia="en-US"/>
        </w:rPr>
        <w:t>Driss, il y a</w:t>
      </w:r>
      <w:r w:rsidR="00FF3864" w:rsidRPr="00FF3864">
        <w:rPr>
          <w:i/>
          <w:lang w:val="fr-FR" w:eastAsia="en-US"/>
        </w:rPr>
        <w:t xml:space="preserve"> quelqu’un pour vous dans le grand salon.</w:t>
      </w:r>
      <w:r w:rsidR="008B5300">
        <w:rPr>
          <w:i/>
          <w:lang w:val="fr-FR"/>
        </w:rPr>
        <w:t> »</w:t>
      </w:r>
    </w:p>
    <w:p w14:paraId="04EAED57" w14:textId="781A58A8" w:rsidR="00507FF0" w:rsidRPr="00507FF0" w:rsidRDefault="002C18C5" w:rsidP="00C409A0">
      <w:pPr>
        <w:pStyle w:val="DoElist1bullet2018"/>
        <w:numPr>
          <w:ilvl w:val="0"/>
          <w:numId w:val="0"/>
        </w:numPr>
        <w:ind w:left="644"/>
        <w:rPr>
          <w:lang w:val="fr-FR"/>
        </w:rPr>
      </w:pPr>
      <w:r>
        <w:rPr>
          <w:lang w:val="fr-FR"/>
        </w:rPr>
        <w:t xml:space="preserve">To: </w:t>
      </w:r>
      <w:r w:rsidR="008B5300">
        <w:rPr>
          <w:lang w:val="fr-FR"/>
        </w:rPr>
        <w:t>« </w:t>
      </w:r>
      <w:r w:rsidR="00507FF0" w:rsidRPr="00507FF0">
        <w:rPr>
          <w:i/>
          <w:lang w:val="fr-FR" w:eastAsia="en-US"/>
        </w:rPr>
        <w:t>Vous savez ce que c’est une allitération</w:t>
      </w:r>
      <w:r w:rsidR="00046C59">
        <w:rPr>
          <w:i/>
          <w:lang w:val="fr-FR" w:eastAsia="en-US"/>
        </w:rPr>
        <w:t xml:space="preserve"> </w:t>
      </w:r>
      <w:r w:rsidR="00507FF0" w:rsidRPr="00507FF0">
        <w:rPr>
          <w:i/>
          <w:lang w:val="fr-FR" w:eastAsia="en-US"/>
        </w:rPr>
        <w:t>?</w:t>
      </w:r>
      <w:r w:rsidR="008B5300">
        <w:rPr>
          <w:i/>
          <w:lang w:val="fr-FR"/>
        </w:rPr>
        <w:t> »</w:t>
      </w:r>
    </w:p>
    <w:p w14:paraId="2C702516" w14:textId="77777777" w:rsidR="00C409A0" w:rsidRDefault="00507FF0" w:rsidP="00C409A0">
      <w:pPr>
        <w:pStyle w:val="DoElist1bullet2018"/>
      </w:pPr>
      <w:r w:rsidRPr="00C409A0">
        <w:rPr>
          <w:rStyle w:val="DoEstrongemphasis2018"/>
        </w:rPr>
        <w:t>Extract 9</w:t>
      </w:r>
      <w:r w:rsidRPr="00B77D00">
        <w:t xml:space="preserve"> – 1:41.12 to 1:43.42 (approximately)</w:t>
      </w:r>
    </w:p>
    <w:p w14:paraId="0851CF89" w14:textId="354416DD" w:rsidR="00C409A0" w:rsidRDefault="002C18C5" w:rsidP="00C409A0">
      <w:pPr>
        <w:pStyle w:val="DoElist1bullet2018"/>
        <w:numPr>
          <w:ilvl w:val="0"/>
          <w:numId w:val="0"/>
        </w:numPr>
        <w:ind w:left="644"/>
        <w:rPr>
          <w:lang w:eastAsia="en-US"/>
        </w:rPr>
      </w:pPr>
      <w:r w:rsidRPr="00B77D00">
        <w:t xml:space="preserve">From: </w:t>
      </w:r>
      <w:r w:rsidR="008B5300">
        <w:rPr>
          <w:lang w:val="fr-FR"/>
        </w:rPr>
        <w:t>« </w:t>
      </w:r>
      <w:r w:rsidR="00507FF0" w:rsidRPr="00C409A0">
        <w:rPr>
          <w:i/>
          <w:lang w:eastAsia="en-US"/>
        </w:rPr>
        <w:t>Bonjour</w:t>
      </w:r>
      <w:r w:rsidR="00046C59" w:rsidRPr="00C409A0">
        <w:rPr>
          <w:i/>
          <w:lang w:eastAsia="en-US"/>
        </w:rPr>
        <w:t xml:space="preserve"> Monsieu</w:t>
      </w:r>
      <w:r w:rsidR="00FB7022" w:rsidRPr="005D7941">
        <w:rPr>
          <w:i/>
          <w:lang w:eastAsia="en-US"/>
        </w:rPr>
        <w:t>r</w:t>
      </w:r>
      <w:r w:rsidR="008B5300">
        <w:rPr>
          <w:i/>
          <w:lang w:eastAsia="en-US"/>
        </w:rPr>
        <w:t>…</w:t>
      </w:r>
      <w:r w:rsidR="008B5300">
        <w:rPr>
          <w:i/>
          <w:lang w:val="fr-FR"/>
        </w:rPr>
        <w:t> »</w:t>
      </w:r>
    </w:p>
    <w:p w14:paraId="2B7107CB" w14:textId="7E52C9B6" w:rsidR="00A36104" w:rsidRDefault="002C18C5" w:rsidP="00A36104">
      <w:pPr>
        <w:pStyle w:val="DoElist1bullet2018"/>
        <w:numPr>
          <w:ilvl w:val="0"/>
          <w:numId w:val="0"/>
        </w:numPr>
        <w:ind w:left="644"/>
        <w:rPr>
          <w:i/>
          <w:lang w:val="fr-FR" w:eastAsia="en-US"/>
        </w:rPr>
      </w:pPr>
      <w:r w:rsidRPr="00A36104">
        <w:rPr>
          <w:lang w:val="fr-FR"/>
        </w:rPr>
        <w:t xml:space="preserve">To: </w:t>
      </w:r>
      <w:r w:rsidR="008B5300">
        <w:rPr>
          <w:lang w:val="fr-FR"/>
        </w:rPr>
        <w:t>« </w:t>
      </w:r>
      <w:r w:rsidR="00A36104" w:rsidRPr="00556A96">
        <w:rPr>
          <w:i/>
          <w:lang w:val="fr-FR" w:eastAsia="en-US"/>
        </w:rPr>
        <w:t xml:space="preserve">Abdel Sellou est devenu chef d’entreprise, il est marié et père de </w:t>
      </w:r>
      <w:r w:rsidR="00E216B3">
        <w:rPr>
          <w:i/>
          <w:lang w:val="fr-FR" w:eastAsia="en-US"/>
        </w:rPr>
        <w:t>3</w:t>
      </w:r>
      <w:r w:rsidR="00A36104" w:rsidRPr="00556A96">
        <w:rPr>
          <w:i/>
          <w:lang w:val="fr-FR" w:eastAsia="en-US"/>
        </w:rPr>
        <w:t xml:space="preserve"> enfants.</w:t>
      </w:r>
      <w:r w:rsidR="008B5300">
        <w:rPr>
          <w:i/>
          <w:lang w:val="fr-FR"/>
        </w:rPr>
        <w:t> »</w:t>
      </w:r>
    </w:p>
    <w:p w14:paraId="1F1DCC30" w14:textId="32FA41BA" w:rsidR="008C654B" w:rsidRDefault="00BE44CD" w:rsidP="00A36104">
      <w:pPr>
        <w:pStyle w:val="DoEbodytext2018"/>
        <w:rPr>
          <w:lang w:eastAsia="en-US"/>
        </w:rPr>
      </w:pPr>
      <w:r>
        <w:rPr>
          <w:lang w:eastAsia="en-US"/>
        </w:rPr>
        <w:t>The prescribed text is</w:t>
      </w:r>
      <w:r w:rsidR="00A36104">
        <w:rPr>
          <w:lang w:eastAsia="en-US"/>
        </w:rPr>
        <w:t xml:space="preserve"> available at </w:t>
      </w:r>
      <w:r w:rsidR="008C654B">
        <w:rPr>
          <w:lang w:eastAsia="en-US"/>
        </w:rPr>
        <w:t xml:space="preserve">Abbey’s Bookshop, 131 York Street, Sydney NSW 2000 or </w:t>
      </w:r>
      <w:r w:rsidR="001D423A">
        <w:rPr>
          <w:lang w:eastAsia="en-US"/>
        </w:rPr>
        <w:br/>
      </w:r>
      <w:r w:rsidR="008C654B">
        <w:rPr>
          <w:lang w:eastAsia="en-US"/>
        </w:rPr>
        <w:t>02 9264 3111</w:t>
      </w:r>
      <w:r w:rsidR="00A36104">
        <w:rPr>
          <w:lang w:eastAsia="en-US"/>
        </w:rPr>
        <w:t>.</w:t>
      </w:r>
    </w:p>
    <w:p w14:paraId="6331CA19" w14:textId="0146DB65" w:rsidR="00F1204A" w:rsidRDefault="00F1204A">
      <w:pPr>
        <w:spacing w:before="0" w:line="240" w:lineRule="auto"/>
        <w:rPr>
          <w:rFonts w:ascii="Helvetica" w:hAnsi="Helvetica"/>
          <w:sz w:val="40"/>
          <w:szCs w:val="40"/>
          <w:lang w:eastAsia="en-US"/>
        </w:rPr>
      </w:pPr>
      <w:r>
        <w:br w:type="page"/>
      </w:r>
    </w:p>
    <w:p w14:paraId="082309B0" w14:textId="77777777" w:rsidR="00A02362" w:rsidRDefault="00A02362" w:rsidP="00A02362">
      <w:pPr>
        <w:pStyle w:val="DoEheading32018"/>
      </w:pPr>
      <w:bookmarkStart w:id="142" w:name="_Toc5369779"/>
      <w:bookmarkStart w:id="143" w:name="_Toc10817158"/>
      <w:bookmarkStart w:id="144" w:name="_Toc16847015"/>
      <w:r>
        <w:t>Background to the film</w:t>
      </w:r>
      <w:bookmarkEnd w:id="142"/>
      <w:bookmarkEnd w:id="143"/>
      <w:bookmarkEnd w:id="144"/>
    </w:p>
    <w:p w14:paraId="433747EE" w14:textId="77777777" w:rsidR="00F1204A" w:rsidRPr="00F1204A" w:rsidRDefault="00F1204A" w:rsidP="00076A8D">
      <w:pPr>
        <w:pStyle w:val="DoEheading42018"/>
      </w:pPr>
      <w:r w:rsidRPr="00F1204A">
        <w:t>The writers and directors</w:t>
      </w:r>
    </w:p>
    <w:p w14:paraId="3ACF48A2" w14:textId="69A09E25" w:rsidR="00F1204A" w:rsidRPr="00F1204A" w:rsidRDefault="00F1204A" w:rsidP="00F1204A">
      <w:pPr>
        <w:pStyle w:val="DoEbodytext2018"/>
      </w:pPr>
      <w:r w:rsidRPr="00F1204A">
        <w:t xml:space="preserve">Olivier Nakache and Eric Toledano </w:t>
      </w:r>
      <w:r w:rsidR="000F3915">
        <w:t>wrote and directed t</w:t>
      </w:r>
      <w:r w:rsidRPr="00F1204A">
        <w:t>he film</w:t>
      </w:r>
      <w:r w:rsidRPr="005D7941">
        <w:rPr>
          <w:i/>
        </w:rPr>
        <w:t xml:space="preserve"> Intouchables</w:t>
      </w:r>
      <w:r w:rsidR="000F3915">
        <w:t xml:space="preserve">, </w:t>
      </w:r>
      <w:r w:rsidRPr="00F1204A">
        <w:t>released in France in November 2011. Th</w:t>
      </w:r>
      <w:r w:rsidR="000F3915">
        <w:t>e</w:t>
      </w:r>
      <w:r w:rsidRPr="00F1204A">
        <w:t xml:space="preserve"> film became one of the greatest box office successes in French film history and </w:t>
      </w:r>
      <w:r w:rsidR="000F3915" w:rsidRPr="00F1204A">
        <w:t xml:space="preserve">Nakache and Toledano </w:t>
      </w:r>
      <w:r w:rsidRPr="00F1204A">
        <w:t xml:space="preserve">were nominated for </w:t>
      </w:r>
      <w:r w:rsidR="004B39E3">
        <w:t xml:space="preserve">several awards, including three </w:t>
      </w:r>
      <w:r w:rsidRPr="00F1204A">
        <w:t>C</w:t>
      </w:r>
      <w:r w:rsidR="00F07507" w:rsidRPr="00F07507">
        <w:t>é</w:t>
      </w:r>
      <w:r w:rsidR="00F07507">
        <w:t>s</w:t>
      </w:r>
      <w:r w:rsidRPr="00F1204A">
        <w:t>ar Awards. They have since established themselves as the leaders of French comic cinema.</w:t>
      </w:r>
    </w:p>
    <w:p w14:paraId="3D223A28" w14:textId="77777777" w:rsidR="00F1204A" w:rsidRPr="00F1204A" w:rsidRDefault="00F1204A" w:rsidP="00076A8D">
      <w:pPr>
        <w:pStyle w:val="DoEheading42018"/>
      </w:pPr>
      <w:r w:rsidRPr="00F1204A">
        <w:t>From memoir to film</w:t>
      </w:r>
    </w:p>
    <w:p w14:paraId="651DD90F" w14:textId="0E2E2DA0" w:rsidR="00F1204A" w:rsidRPr="00F1204A" w:rsidRDefault="00F1204A" w:rsidP="00F1204A">
      <w:pPr>
        <w:pStyle w:val="DoEbodytext2018"/>
      </w:pPr>
      <w:r w:rsidRPr="00F1204A">
        <w:t>The film is inspired by the t</w:t>
      </w:r>
      <w:r>
        <w:t>rue story of Philippe Pozzo</w:t>
      </w:r>
      <w:r w:rsidR="006447A9">
        <w:t xml:space="preserve"> </w:t>
      </w:r>
      <w:r>
        <w:t xml:space="preserve">di Borgo and his French-Algerian </w:t>
      </w:r>
      <w:r w:rsidRPr="00F1204A">
        <w:t xml:space="preserve">caregiver Abdel Sellou, discovered by </w:t>
      </w:r>
      <w:r w:rsidR="000F3915" w:rsidRPr="00F1204A">
        <w:t>Nakache and Toledano</w:t>
      </w:r>
      <w:r w:rsidRPr="00F1204A">
        <w:t xml:space="preserve"> </w:t>
      </w:r>
      <w:r>
        <w:t xml:space="preserve">in </w:t>
      </w:r>
      <w:r w:rsidRPr="00F1204A">
        <w:rPr>
          <w:i/>
        </w:rPr>
        <w:t>À la vie, à la mort</w:t>
      </w:r>
      <w:r w:rsidRPr="00F1204A">
        <w:t xml:space="preserve">, a documentary film. The </w:t>
      </w:r>
      <w:r w:rsidR="00944204">
        <w:t xml:space="preserve">film is adapted </w:t>
      </w:r>
      <w:r w:rsidRPr="00F1204A">
        <w:t xml:space="preserve">from </w:t>
      </w:r>
      <w:r w:rsidRPr="00F1204A">
        <w:rPr>
          <w:i/>
        </w:rPr>
        <w:t>Le Second Souffle</w:t>
      </w:r>
      <w:r w:rsidRPr="00F1204A">
        <w:t>, a me</w:t>
      </w:r>
      <w:r>
        <w:t xml:space="preserve">moir by Philippe Pozzo di Borgo, a rich </w:t>
      </w:r>
      <w:r w:rsidR="000F3915">
        <w:t>quadriplegic</w:t>
      </w:r>
      <w:r w:rsidRPr="00F1204A">
        <w:t>, about his friendship with his assistant, Abdel Sellou, an Algerian fres</w:t>
      </w:r>
      <w:r w:rsidR="00E26765">
        <w:t>hly released from prison. “</w:t>
      </w:r>
      <w:r w:rsidRPr="00F1204A">
        <w:t xml:space="preserve">We saw an incredible story between </w:t>
      </w:r>
      <w:r w:rsidR="000F3915">
        <w:t>2</w:t>
      </w:r>
      <w:r w:rsidR="000F3915" w:rsidRPr="00F1204A">
        <w:t xml:space="preserve"> </w:t>
      </w:r>
      <w:r w:rsidRPr="00F1204A">
        <w:t>men who never should have met. It was a story you never would ha</w:t>
      </w:r>
      <w:r w:rsidR="004B39E3">
        <w:t>ve dared invent,”</w:t>
      </w:r>
      <w:r>
        <w:t xml:space="preserve"> Nakache said.</w:t>
      </w:r>
    </w:p>
    <w:p w14:paraId="451D0E0F" w14:textId="23D71F0A" w:rsidR="00F1204A" w:rsidRPr="00F1204A" w:rsidRDefault="00F1204A" w:rsidP="00F1204A">
      <w:pPr>
        <w:pStyle w:val="DoEbodytext2018"/>
      </w:pPr>
      <w:r w:rsidRPr="00F1204A">
        <w:t xml:space="preserve">Watch the </w:t>
      </w:r>
      <w:hyperlink r:id="rId35" w:history="1">
        <w:r w:rsidRPr="00F1204A">
          <w:rPr>
            <w:rStyle w:val="Hyperlink"/>
          </w:rPr>
          <w:t>Interview with Philippe Pozzo di Borgo</w:t>
        </w:r>
      </w:hyperlink>
      <w:r w:rsidRPr="00F1204A">
        <w:t xml:space="preserve"> in English</w:t>
      </w:r>
      <w:r w:rsidR="000F3915">
        <w:t>.</w:t>
      </w:r>
      <w:r w:rsidR="00E26765">
        <w:t xml:space="preserve"> View a photograph of Philippe Pozzo di Borgo and Abdel Sellou on the </w:t>
      </w:r>
      <w:hyperlink r:id="rId36" w:history="1">
        <w:r w:rsidR="00E26765" w:rsidRPr="00E26765">
          <w:rPr>
            <w:rStyle w:val="Hyperlink"/>
          </w:rPr>
          <w:t>IMDb website</w:t>
        </w:r>
      </w:hyperlink>
      <w:r w:rsidR="00E26765">
        <w:t>.</w:t>
      </w:r>
    </w:p>
    <w:p w14:paraId="06B127B9" w14:textId="77777777" w:rsidR="00F1204A" w:rsidRPr="00F1204A" w:rsidRDefault="00F1204A" w:rsidP="00076A8D">
      <w:pPr>
        <w:pStyle w:val="DoEheading42018"/>
      </w:pPr>
      <w:r w:rsidRPr="00F1204A">
        <w:t>Synopsis of the film</w:t>
      </w:r>
    </w:p>
    <w:p w14:paraId="554DA89E" w14:textId="2079B37E" w:rsidR="00F1204A" w:rsidRPr="00F1204A" w:rsidRDefault="00F1204A" w:rsidP="00F1204A">
      <w:pPr>
        <w:pStyle w:val="DoEbodytext2018"/>
      </w:pPr>
      <w:r w:rsidRPr="00F1204A">
        <w:t xml:space="preserve">The story begins with a car ride that triggers a flashback. </w:t>
      </w:r>
      <w:r w:rsidRPr="005D7941">
        <w:rPr>
          <w:i/>
        </w:rPr>
        <w:t xml:space="preserve">Intouchables </w:t>
      </w:r>
      <w:r w:rsidRPr="00F1204A">
        <w:t xml:space="preserve">finds Driss (character based on Abdel Sellou, played by Omar Sy) returning to his family's cramped apartment following a mysterious </w:t>
      </w:r>
      <w:r w:rsidR="000F3915">
        <w:t>6</w:t>
      </w:r>
      <w:r w:rsidRPr="00F1204A">
        <w:t xml:space="preserve">-month absence. Kicked out onto the streets by his overburdened mother (later identified as his aunt), the resilient young man finds himself in a job helping a </w:t>
      </w:r>
      <w:r w:rsidR="000F3915">
        <w:t>quadriplegic</w:t>
      </w:r>
      <w:r w:rsidRPr="00F1204A">
        <w:t>, the aristocratic Philippe (character based on Philippe Pozzo di Borgo</w:t>
      </w:r>
      <w:r w:rsidR="000F3915">
        <w:t>,</w:t>
      </w:r>
      <w:r w:rsidRPr="00F1204A">
        <w:t xml:space="preserve"> played by François Cluzet). Convinced that he would never actually qualify for the job, Driss does it not out of ambition, but instead out of a desire to get the signature needed to secure his government benefits. However, when a casual conversation between the two men leads to a playful exchange about music, Philippe tricks Driss into returning the following morning and hires him on the spot. </w:t>
      </w:r>
    </w:p>
    <w:p w14:paraId="1F4A8905" w14:textId="77777777" w:rsidR="00F1204A" w:rsidRPr="00F1204A" w:rsidRDefault="00F1204A" w:rsidP="00F1204A">
      <w:pPr>
        <w:pStyle w:val="DoEbodytext2018"/>
      </w:pPr>
      <w:r w:rsidRPr="00F1204A">
        <w:t>Driss takes up the challenge and moves into the mansion, changing the boring lives of Philippe and his employees. While they have precious little in common on the surface, the more time Philippe and Driss spend together, the stronger their bond grows. For Philippe, the aristocratic and intellectual millionaire, it means finding the courage to let go of his late wife and build the confidence to start dating again; for Driss, it means respectability and facing his responsibilities.</w:t>
      </w:r>
    </w:p>
    <w:p w14:paraId="09775392" w14:textId="77777777" w:rsidR="00F1204A" w:rsidRPr="00F1204A" w:rsidRDefault="00F1204A" w:rsidP="00076A8D">
      <w:pPr>
        <w:pStyle w:val="DoEheading42018"/>
      </w:pPr>
      <w:r w:rsidRPr="00F1204A">
        <w:t>Social context</w:t>
      </w:r>
    </w:p>
    <w:p w14:paraId="41CDB7D8" w14:textId="77E7A8FC" w:rsidR="00F1204A" w:rsidRPr="00F1204A" w:rsidRDefault="00F1204A" w:rsidP="00F1204A">
      <w:pPr>
        <w:pStyle w:val="DoEbodytext2018"/>
      </w:pPr>
      <w:r w:rsidRPr="00F1204A">
        <w:t>From the first encounter between the main protagonists of the film, audiences see two seemingly opposite characters that fit society’s expected class stereotypes: Philippe, an intellectually gifted and rich aristocrat, reminiscent of the once</w:t>
      </w:r>
      <w:r w:rsidR="000F3915">
        <w:t>-</w:t>
      </w:r>
      <w:r w:rsidRPr="00F1204A">
        <w:t>ruling noble families; and Driss, an abrasive, poor immigrant from a big family attempting to take advantage of the French government.</w:t>
      </w:r>
    </w:p>
    <w:p w14:paraId="0C12AEF7" w14:textId="639EF639" w:rsidR="00F1204A" w:rsidRPr="00F1204A" w:rsidRDefault="00F1204A" w:rsidP="00F1204A">
      <w:pPr>
        <w:pStyle w:val="DoEbodytext2018"/>
      </w:pPr>
      <w:r w:rsidRPr="00F1204A">
        <w:t xml:space="preserve">Driss’ life and family identify the social stereotypes associated with the lower class. His </w:t>
      </w:r>
      <w:r w:rsidR="000F3915">
        <w:t>aunt</w:t>
      </w:r>
      <w:r w:rsidRPr="00F1204A">
        <w:t xml:space="preserve"> is the single mother of an above</w:t>
      </w:r>
      <w:r w:rsidR="000F3915">
        <w:t>-</w:t>
      </w:r>
      <w:r w:rsidRPr="00F1204A">
        <w:t xml:space="preserve">average number of children. Driss is an immigrant and poor, which </w:t>
      </w:r>
      <w:r w:rsidR="000F3915">
        <w:t>presents the assumption</w:t>
      </w:r>
      <w:r w:rsidR="000F3915" w:rsidRPr="00F1204A">
        <w:t xml:space="preserve"> </w:t>
      </w:r>
      <w:r w:rsidRPr="00F1204A">
        <w:t>that immigrants and the lower class are one in the same. Driss, initially, appears to embody many of the stigma</w:t>
      </w:r>
      <w:r>
        <w:t>s associated with these groups</w:t>
      </w:r>
      <w:r w:rsidR="000F3915">
        <w:t xml:space="preserve"> – h</w:t>
      </w:r>
      <w:r w:rsidRPr="00F1204A">
        <w:t>e is involved with drugs, crime</w:t>
      </w:r>
      <w:r w:rsidR="000F3915">
        <w:t xml:space="preserve"> </w:t>
      </w:r>
      <w:r w:rsidRPr="00F1204A">
        <w:t xml:space="preserve">and alcohol, </w:t>
      </w:r>
      <w:r w:rsidR="000F3915">
        <w:t>and he relies</w:t>
      </w:r>
      <w:r w:rsidRPr="00F1204A">
        <w:t xml:space="preserve"> on the French government to sustain him through welfare. His personality is loud</w:t>
      </w:r>
      <w:r w:rsidR="000F3915">
        <w:t xml:space="preserve"> and </w:t>
      </w:r>
      <w:r w:rsidRPr="00F1204A">
        <w:t>comic,</w:t>
      </w:r>
      <w:r w:rsidR="000F3915">
        <w:t xml:space="preserve"> </w:t>
      </w:r>
      <w:r w:rsidRPr="00F1204A">
        <w:t>with complete disregard for proper manners. He embodies the disrespectful behaviour (</w:t>
      </w:r>
      <w:r w:rsidRPr="00F1204A">
        <w:rPr>
          <w:i/>
        </w:rPr>
        <w:t>incivilités</w:t>
      </w:r>
      <w:r w:rsidRPr="00F1204A">
        <w:t>)</w:t>
      </w:r>
      <w:r>
        <w:t xml:space="preserve"> </w:t>
      </w:r>
      <w:r w:rsidRPr="00F1204A">
        <w:t xml:space="preserve">associated with the </w:t>
      </w:r>
      <w:r w:rsidR="000F3915" w:rsidRPr="005D7941">
        <w:rPr>
          <w:i/>
        </w:rPr>
        <w:t xml:space="preserve">les </w:t>
      </w:r>
      <w:r w:rsidRPr="005D7941">
        <w:rPr>
          <w:i/>
        </w:rPr>
        <w:t>banlieues</w:t>
      </w:r>
      <w:r w:rsidR="000F3915">
        <w:t xml:space="preserve"> (suburbs in larger French cities, often associated with low-income housing)</w:t>
      </w:r>
      <w:r w:rsidRPr="00F1204A">
        <w:t xml:space="preserve">. This stereotypical depiction of the lower class is contrasted by Philippe’s lifestyle in his palatial mansion on the opposite side of the social divide. Philippe is introduced as a stereotypical French aristocrat, despite his </w:t>
      </w:r>
      <w:r w:rsidR="00D249EF">
        <w:t>disability</w:t>
      </w:r>
      <w:r w:rsidRPr="00F1204A">
        <w:t>.</w:t>
      </w:r>
    </w:p>
    <w:p w14:paraId="43CEF6DF" w14:textId="77777777" w:rsidR="00F1204A" w:rsidRPr="00F1204A" w:rsidRDefault="00F1204A" w:rsidP="00F1204A">
      <w:pPr>
        <w:pStyle w:val="DoEbodytext2018"/>
      </w:pPr>
      <w:r w:rsidRPr="00F1204A">
        <w:t>There seems to be no possible connection between the lower social classes and the French high society as the latter is often perceived as pretentious and exclusive. In the French media, the upper classes have often been accused for their isolation amidst the dated ideals and practices of high culture. Philippe’s personality and lifestyle in the film thus falls within these social stereotypes. His mansion in Saint Germain des Prés exudes luxury, both in its appearance and with the large household staff. Philippe’s interest in art and poetry is also a key tool used throughout the movie to portray Philippe as a product of high culture.</w:t>
      </w:r>
    </w:p>
    <w:p w14:paraId="75E1AB3D" w14:textId="6458E71C" w:rsidR="00F1204A" w:rsidRPr="00F1204A" w:rsidRDefault="00F1204A" w:rsidP="00F1204A">
      <w:pPr>
        <w:pStyle w:val="DoEbodytext2018"/>
      </w:pPr>
      <w:r w:rsidRPr="00F1204A">
        <w:t>However,</w:t>
      </w:r>
      <w:r w:rsidR="00805075">
        <w:t xml:space="preserve"> </w:t>
      </w:r>
      <w:r w:rsidRPr="00F1204A">
        <w:t>the presentation of these social stereotypes act as fictional comic exaggerations in the eyes of the French public. The social characteristics of both Driss and Philippe are not challenged in the film. The film attempts to demonstrate how their social distinctions are irrelevant in true human terms. Despite the clash of social class, Driss and Philippe gradually learn to live and flourish in the company of one another and eventually discover the codes of both their worlds.</w:t>
      </w:r>
    </w:p>
    <w:p w14:paraId="6D734861" w14:textId="41A7076C" w:rsidR="00F1204A" w:rsidRPr="00F1204A" w:rsidRDefault="00F1204A" w:rsidP="00F1204A">
      <w:pPr>
        <w:pStyle w:val="DoEbodytext2018"/>
      </w:pPr>
      <w:r w:rsidRPr="00F1204A">
        <w:t>The film presents with humour contemporary social issues</w:t>
      </w:r>
      <w:r w:rsidR="006447A9">
        <w:t xml:space="preserve"> such as:</w:t>
      </w:r>
    </w:p>
    <w:p w14:paraId="7AACAFF0" w14:textId="77777777" w:rsidR="00F1204A" w:rsidRPr="00F1204A" w:rsidRDefault="00F1204A" w:rsidP="00076A8D">
      <w:pPr>
        <w:pStyle w:val="DoElist1bullet2018"/>
      </w:pPr>
      <w:r w:rsidRPr="00F1204A">
        <w:t xml:space="preserve">social integration </w:t>
      </w:r>
    </w:p>
    <w:p w14:paraId="4DE69062" w14:textId="3FD48371" w:rsidR="00F1204A" w:rsidRPr="00F1204A" w:rsidRDefault="00F1204A" w:rsidP="00076A8D">
      <w:pPr>
        <w:pStyle w:val="DoElist1bullet2018"/>
      </w:pPr>
      <w:r w:rsidRPr="00F1204A">
        <w:t xml:space="preserve">disability </w:t>
      </w:r>
    </w:p>
    <w:p w14:paraId="213DE5BB" w14:textId="1D2C0311" w:rsidR="00F1204A" w:rsidRPr="00F1204A" w:rsidRDefault="00F1204A" w:rsidP="00076A8D">
      <w:pPr>
        <w:pStyle w:val="DoElist1bullet2018"/>
      </w:pPr>
      <w:r w:rsidRPr="00F1204A">
        <w:t xml:space="preserve">the problems </w:t>
      </w:r>
      <w:r w:rsidR="00D249EF">
        <w:t>associated with</w:t>
      </w:r>
      <w:r w:rsidR="00D249EF" w:rsidRPr="00F1204A">
        <w:t xml:space="preserve"> </w:t>
      </w:r>
      <w:r w:rsidR="00D249EF" w:rsidRPr="005D7941">
        <w:rPr>
          <w:i/>
        </w:rPr>
        <w:t xml:space="preserve">les </w:t>
      </w:r>
      <w:r w:rsidRPr="00F1204A">
        <w:rPr>
          <w:i/>
        </w:rPr>
        <w:t>banlieues</w:t>
      </w:r>
    </w:p>
    <w:p w14:paraId="5EA30083" w14:textId="77777777" w:rsidR="00F1204A" w:rsidRPr="00F1204A" w:rsidRDefault="00F1204A" w:rsidP="00076A8D">
      <w:pPr>
        <w:pStyle w:val="DoElist1bullet2018"/>
      </w:pPr>
      <w:r w:rsidRPr="00F1204A">
        <w:t>the importance of money in our society</w:t>
      </w:r>
    </w:p>
    <w:p w14:paraId="2E5789AB" w14:textId="4503F6E8" w:rsidR="00F1204A" w:rsidRPr="00F1204A" w:rsidRDefault="00F1204A" w:rsidP="00076A8D">
      <w:pPr>
        <w:pStyle w:val="DoElist1bullet2018"/>
      </w:pPr>
      <w:r w:rsidRPr="00F1204A">
        <w:t>friendship an</w:t>
      </w:r>
      <w:r w:rsidR="00966C12">
        <w:t>d solidarity in our daily lives.</w:t>
      </w:r>
    </w:p>
    <w:p w14:paraId="6F49240F" w14:textId="77777777" w:rsidR="00F1204A" w:rsidRPr="00F1204A" w:rsidRDefault="00F1204A" w:rsidP="00076A8D">
      <w:pPr>
        <w:pStyle w:val="DoEheading42018"/>
      </w:pPr>
      <w:r w:rsidRPr="00F1204A">
        <w:t>Humour</w:t>
      </w:r>
    </w:p>
    <w:p w14:paraId="63F94377" w14:textId="2E4AAB28" w:rsidR="00F1204A" w:rsidRPr="00F1204A" w:rsidRDefault="00F1204A" w:rsidP="00F1204A">
      <w:pPr>
        <w:pStyle w:val="DoEbodytext2018"/>
      </w:pPr>
      <w:r w:rsidRPr="00832596">
        <w:rPr>
          <w:i/>
        </w:rPr>
        <w:t>Intouchables</w:t>
      </w:r>
      <w:r w:rsidRPr="00F1204A">
        <w:t xml:space="preserve"> is a typical French comedy where there is a clash of different cultures and their reconciliation. It uses humour to dampen the underlying harrowing social </w:t>
      </w:r>
      <w:r w:rsidR="00207BBF">
        <w:t xml:space="preserve">issues </w:t>
      </w:r>
      <w:r w:rsidR="00D249EF">
        <w:t xml:space="preserve">– </w:t>
      </w:r>
      <w:r w:rsidRPr="00F1204A">
        <w:t>the clash of social class</w:t>
      </w:r>
      <w:r w:rsidR="00D249EF">
        <w:t>es</w:t>
      </w:r>
      <w:r w:rsidRPr="00F1204A">
        <w:t>, the daily problems of the disabled, social integration and the problem</w:t>
      </w:r>
      <w:r w:rsidR="00D249EF">
        <w:t>s associated with low-income housing in urban areas</w:t>
      </w:r>
      <w:r w:rsidRPr="00F1204A">
        <w:t xml:space="preserve">. It breaks many taboos concerning disability and poverty. It dares to show the tragic situation of a </w:t>
      </w:r>
      <w:r w:rsidR="000F3915">
        <w:t>quadriplegic</w:t>
      </w:r>
      <w:r w:rsidRPr="00F1204A">
        <w:t xml:space="preserve"> and the need for </w:t>
      </w:r>
      <w:r w:rsidR="00D249EF">
        <w:t>support from an</w:t>
      </w:r>
      <w:r w:rsidRPr="00F1204A">
        <w:t xml:space="preserve"> immigrant from </w:t>
      </w:r>
      <w:r w:rsidR="00D249EF" w:rsidRPr="005D7941">
        <w:rPr>
          <w:i/>
        </w:rPr>
        <w:t xml:space="preserve">les </w:t>
      </w:r>
      <w:r w:rsidRPr="00F1204A">
        <w:rPr>
          <w:i/>
        </w:rPr>
        <w:t>banlieues</w:t>
      </w:r>
      <w:r w:rsidRPr="00F1204A">
        <w:t>.</w:t>
      </w:r>
      <w:r>
        <w:t xml:space="preserve"> </w:t>
      </w:r>
      <w:r w:rsidRPr="00F1204A">
        <w:t>It dares to show with humour the daily care of a disabled French aristocrat</w:t>
      </w:r>
      <w:r w:rsidR="00D249EF">
        <w:t xml:space="preserve"> and his need for love, and </w:t>
      </w:r>
      <w:r w:rsidRPr="00F1204A">
        <w:t>the need for money and belonging of an immigrant</w:t>
      </w:r>
      <w:r w:rsidR="00D249EF">
        <w:t>. Ultimately,</w:t>
      </w:r>
      <w:r w:rsidRPr="00F1204A">
        <w:t xml:space="preserve"> the film is about the healing power of laughter and the transformative nature of friendship. We do not laugh at Driss and Philippe but with them.</w:t>
      </w:r>
    </w:p>
    <w:p w14:paraId="51BD6579" w14:textId="77777777" w:rsidR="00982D2C" w:rsidRDefault="00982D2C">
      <w:pPr>
        <w:spacing w:before="0" w:line="240" w:lineRule="auto"/>
        <w:rPr>
          <w:rFonts w:ascii="Helvetica" w:hAnsi="Helvetica"/>
          <w:sz w:val="32"/>
          <w:szCs w:val="32"/>
          <w:lang w:eastAsia="en-US"/>
        </w:rPr>
      </w:pPr>
      <w:r>
        <w:br w:type="page"/>
      </w:r>
    </w:p>
    <w:p w14:paraId="6C9E1B59" w14:textId="3408D418" w:rsidR="00F1204A" w:rsidRPr="00F1204A" w:rsidRDefault="00F1204A" w:rsidP="005D7941">
      <w:pPr>
        <w:pStyle w:val="DoEheading42018"/>
      </w:pPr>
      <w:r w:rsidRPr="00F1204A">
        <w:t>Style and language</w:t>
      </w:r>
    </w:p>
    <w:p w14:paraId="088C0D7C" w14:textId="2FDD927B" w:rsidR="00F1204A" w:rsidRPr="00F1204A" w:rsidRDefault="00F1204A" w:rsidP="00F1204A">
      <w:pPr>
        <w:pStyle w:val="DoEbodytext2018"/>
      </w:pPr>
      <w:r w:rsidRPr="00F1204A">
        <w:t xml:space="preserve">Nakache and Toledano specifically chose the comedy actor, Omar Sy, to play Driss. </w:t>
      </w:r>
      <w:r w:rsidR="00C1198C">
        <w:t xml:space="preserve">In an interview with </w:t>
      </w:r>
      <w:hyperlink r:id="rId37" w:history="1">
        <w:r w:rsidR="00C1198C" w:rsidRPr="00C1198C">
          <w:rPr>
            <w:rStyle w:val="Hyperlink"/>
          </w:rPr>
          <w:t>Huffpost</w:t>
        </w:r>
      </w:hyperlink>
      <w:r w:rsidR="00C1198C">
        <w:t>, they clarified “</w:t>
      </w:r>
      <w:r w:rsidR="00C1198C" w:rsidRPr="00C1198C">
        <w:t>We relied heavily on Omar’s life experience as we shaped the role. Omar was our guarantee of authenticity from the clothing down to the subtle local slang. As an actor, he injected his own winning sensibility into Driss while effortlessly capturing Abdel’s irreverence, his very personal sense of humor and his ineffable vitality</w:t>
      </w:r>
      <w:r w:rsidR="00C1198C">
        <w:t>”</w:t>
      </w:r>
      <w:r w:rsidR="00C1198C" w:rsidRPr="00C1198C">
        <w:t xml:space="preserve">. </w:t>
      </w:r>
      <w:r w:rsidR="00C1198C">
        <w:t xml:space="preserve">The directors wanted to convey a way of </w:t>
      </w:r>
      <w:r w:rsidRPr="00F1204A">
        <w:t>speaking</w:t>
      </w:r>
      <w:r w:rsidR="00C1198C">
        <w:t xml:space="preserve"> and </w:t>
      </w:r>
      <w:r w:rsidRPr="00F1204A">
        <w:t xml:space="preserve">walking, </w:t>
      </w:r>
      <w:r w:rsidR="00C1198C">
        <w:t xml:space="preserve">and </w:t>
      </w:r>
      <w:r w:rsidRPr="00F1204A">
        <w:t>a sense of humour and vitality that belong</w:t>
      </w:r>
      <w:r w:rsidR="00C1198C">
        <w:t xml:space="preserve"> to Driss’ social type, without resulting in caricature.</w:t>
      </w:r>
    </w:p>
    <w:p w14:paraId="7FEE141A" w14:textId="6EC78ABA" w:rsidR="00805075" w:rsidRPr="002E1561" w:rsidRDefault="00F1204A" w:rsidP="00F1204A">
      <w:pPr>
        <w:pStyle w:val="DoEbodytext2018"/>
        <w:rPr>
          <w:iCs/>
          <w:sz w:val="28"/>
          <w:szCs w:val="28"/>
        </w:rPr>
      </w:pPr>
      <w:r w:rsidRPr="00F1204A">
        <w:t>Throughout the film, Driss uses slang and a</w:t>
      </w:r>
      <w:r w:rsidR="00805075">
        <w:t>n</w:t>
      </w:r>
      <w:r w:rsidRPr="00F1204A">
        <w:t xml:space="preserve"> urban youth language register while Philippe consistently uses a high register. For instance, the high register of Philippe’s love letter, evoking the myths common to French neo-classical writing, contrast with the urban youth and slang vocabulary employed by Driss</w:t>
      </w:r>
      <w:r w:rsidR="00C1198C">
        <w:t xml:space="preserve">, </w:t>
      </w:r>
      <w:r w:rsidRPr="00F1204A">
        <w:t xml:space="preserve">mostly to express his boredom and shock that Philippe has never met his epistolary friend, nor even spoken to, </w:t>
      </w:r>
      <w:r w:rsidR="00693A08">
        <w:t>E</w:t>
      </w:r>
      <w:r w:rsidRPr="00F1204A">
        <w:t>l</w:t>
      </w:r>
      <w:r w:rsidR="00693A08">
        <w:t>é</w:t>
      </w:r>
      <w:r w:rsidRPr="00F1204A">
        <w:t xml:space="preserve">onore </w:t>
      </w:r>
      <w:r w:rsidR="00832596" w:rsidRPr="00832596">
        <w:t>(</w:t>
      </w:r>
      <w:r w:rsidRPr="00832596">
        <w:rPr>
          <w:i/>
        </w:rPr>
        <w:t xml:space="preserve">Quelle tête elle a ? </w:t>
      </w:r>
      <w:r w:rsidRPr="002E1561">
        <w:rPr>
          <w:i/>
        </w:rPr>
        <w:t>C’est peut-être un thon</w:t>
      </w:r>
      <w:r w:rsidR="00FB7022">
        <w:rPr>
          <w:i/>
        </w:rPr>
        <w:t xml:space="preserve"> </w:t>
      </w:r>
      <w:r w:rsidRPr="002E1561">
        <w:rPr>
          <w:i/>
        </w:rPr>
        <w:t>!</w:t>
      </w:r>
      <w:r w:rsidRPr="002E1561">
        <w:t>).</w:t>
      </w:r>
      <w:r w:rsidRPr="002E1561">
        <w:rPr>
          <w:i/>
          <w:iCs/>
          <w:sz w:val="28"/>
          <w:szCs w:val="28"/>
        </w:rPr>
        <w:t xml:space="preserve"> </w:t>
      </w:r>
    </w:p>
    <w:p w14:paraId="02696553" w14:textId="5C87F47A" w:rsidR="00805075" w:rsidRPr="00CE7FCA" w:rsidRDefault="00805075" w:rsidP="00CE7FCA">
      <w:pPr>
        <w:pStyle w:val="DoEheading32018"/>
      </w:pPr>
      <w:bookmarkStart w:id="145" w:name="_Toc5369780"/>
      <w:bookmarkStart w:id="146" w:name="_Toc10817159"/>
      <w:bookmarkStart w:id="147" w:name="_Toc16847016"/>
      <w:r w:rsidRPr="00805075">
        <w:t>Summary of the film in English</w:t>
      </w:r>
      <w:bookmarkEnd w:id="145"/>
      <w:bookmarkEnd w:id="146"/>
      <w:bookmarkEnd w:id="147"/>
    </w:p>
    <w:tbl>
      <w:tblPr>
        <w:tblW w:w="5000" w:type="pct"/>
        <w:tblCellMar>
          <w:top w:w="15" w:type="dxa"/>
          <w:left w:w="15" w:type="dxa"/>
          <w:bottom w:w="15" w:type="dxa"/>
          <w:right w:w="15" w:type="dxa"/>
        </w:tblCellMar>
        <w:tblLook w:val="04A0" w:firstRow="1" w:lastRow="0" w:firstColumn="1" w:lastColumn="0" w:noHBand="0" w:noVBand="1"/>
      </w:tblPr>
      <w:tblGrid>
        <w:gridCol w:w="510"/>
        <w:gridCol w:w="1186"/>
        <w:gridCol w:w="1121"/>
        <w:gridCol w:w="7639"/>
      </w:tblGrid>
      <w:tr w:rsidR="00805075" w14:paraId="0C982736" w14:textId="77777777" w:rsidTr="00CE7FCA">
        <w:trPr>
          <w:cantSplit/>
          <w:tblHeader/>
        </w:trPr>
        <w:tc>
          <w:tcPr>
            <w:tcW w:w="244"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hideMark/>
          </w:tcPr>
          <w:p w14:paraId="2060CE43" w14:textId="5FAA6C5C" w:rsidR="00805075" w:rsidRPr="009E7C32" w:rsidRDefault="009E7C32" w:rsidP="009E7C32">
            <w:pPr>
              <w:pStyle w:val="DoEtableheading2018"/>
            </w:pPr>
            <w:r w:rsidRPr="009E7C32">
              <w:t>No</w:t>
            </w:r>
          </w:p>
        </w:tc>
        <w:tc>
          <w:tcPr>
            <w:tcW w:w="56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hideMark/>
          </w:tcPr>
          <w:p w14:paraId="3CD5A128" w14:textId="6E8030F8" w:rsidR="00805075" w:rsidRPr="009E7C32" w:rsidRDefault="009E7C32" w:rsidP="009E7C32">
            <w:pPr>
              <w:pStyle w:val="DoEtableheading2018"/>
            </w:pPr>
            <w:r w:rsidRPr="009E7C32">
              <w:t>Timing</w:t>
            </w:r>
          </w:p>
        </w:tc>
        <w:tc>
          <w:tcPr>
            <w:tcW w:w="536"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hideMark/>
          </w:tcPr>
          <w:p w14:paraId="6A944A94" w14:textId="232D782C" w:rsidR="00805075" w:rsidRPr="009E7C32" w:rsidRDefault="009E7C32" w:rsidP="009E7C32">
            <w:pPr>
              <w:pStyle w:val="DoEtableheading2018"/>
            </w:pPr>
            <w:r w:rsidRPr="009E7C32">
              <w:t>Duration</w:t>
            </w:r>
          </w:p>
        </w:tc>
        <w:tc>
          <w:tcPr>
            <w:tcW w:w="365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hideMark/>
          </w:tcPr>
          <w:p w14:paraId="55FE01CE" w14:textId="7821E226" w:rsidR="00805075" w:rsidRPr="009E7C32" w:rsidRDefault="009E7C32" w:rsidP="009E7C32">
            <w:pPr>
              <w:pStyle w:val="DoEtableheading2018"/>
            </w:pPr>
            <w:r w:rsidRPr="009E7C32">
              <w:t>Description</w:t>
            </w:r>
          </w:p>
        </w:tc>
      </w:tr>
      <w:tr w:rsidR="00805075" w14:paraId="18225A49"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250142" w14:textId="77777777" w:rsidR="00805075" w:rsidRDefault="00805075" w:rsidP="009E7C32">
            <w:pPr>
              <w:pStyle w:val="DoEtabletext2018"/>
            </w:pPr>
            <w:r>
              <w:t>1.</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AE151F" w14:textId="77777777" w:rsidR="00805075" w:rsidRDefault="00805075" w:rsidP="009E7C32">
            <w:pPr>
              <w:pStyle w:val="DoEtabletext2018"/>
            </w:pPr>
            <w:r>
              <w:t>00:00:00</w:t>
            </w:r>
          </w:p>
          <w:p w14:paraId="636D1F6D" w14:textId="77777777" w:rsidR="00805075" w:rsidRDefault="00805075" w:rsidP="009E7C32">
            <w:pPr>
              <w:pStyle w:val="DoEtabletext2018"/>
            </w:pPr>
            <w:r>
              <w:t>00:06:30</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5B7847" w14:textId="77777777" w:rsidR="00805075" w:rsidRDefault="00805075" w:rsidP="009E7C32">
            <w:pPr>
              <w:pStyle w:val="DoEtabletext2018"/>
            </w:pPr>
            <w:r>
              <w:t>06’30”</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223A47" w14:textId="53831BD2" w:rsidR="00805075" w:rsidRPr="009469CF" w:rsidRDefault="00805075">
            <w:pPr>
              <w:pStyle w:val="DoEtabletext2018"/>
              <w:rPr>
                <w:i/>
                <w:iCs/>
              </w:rPr>
            </w:pPr>
            <w:r w:rsidRPr="00B51326">
              <w:rPr>
                <w:b/>
              </w:rPr>
              <w:t>Opening film credits – the car chase</w:t>
            </w:r>
            <w:r>
              <w:t xml:space="preserve">: </w:t>
            </w:r>
            <w:r w:rsidR="009B7182">
              <w:t>Two</w:t>
            </w:r>
            <w:r>
              <w:t xml:space="preserve"> men seem to run away in a Maserati in Paris. The driver is a black man while his front passenger is white and seems disconnected. Speeding, they are chased and stopped by the police. In order to extricate himself, the driver (Driss) tells his </w:t>
            </w:r>
            <w:r w:rsidR="009B7182">
              <w:t xml:space="preserve">disabled </w:t>
            </w:r>
            <w:r>
              <w:t>passenger (Philippe) to fake a fit. Philippe successfully acts out and they are escorted by the police to the hospital where they wait for the police cars to leave. Without waiting for the hospital emergency team, they drive away</w:t>
            </w:r>
            <w:r w:rsidR="009B7182" w:rsidRPr="005D7941">
              <w:rPr>
                <w:iCs/>
              </w:rPr>
              <w:t xml:space="preserve"> </w:t>
            </w:r>
            <w:r w:rsidR="009469CF">
              <w:rPr>
                <w:iCs/>
              </w:rPr>
              <w:t>(</w:t>
            </w:r>
            <w:r w:rsidR="009B7182">
              <w:rPr>
                <w:iCs/>
              </w:rPr>
              <w:t>m</w:t>
            </w:r>
            <w:r w:rsidR="009469CF">
              <w:rPr>
                <w:iCs/>
              </w:rPr>
              <w:t xml:space="preserve">usic – Earth, Wind </w:t>
            </w:r>
            <w:r w:rsidR="009B7182">
              <w:rPr>
                <w:iCs/>
              </w:rPr>
              <w:t>and</w:t>
            </w:r>
            <w:r w:rsidR="009469CF">
              <w:rPr>
                <w:iCs/>
              </w:rPr>
              <w:t xml:space="preserve"> Fire</w:t>
            </w:r>
            <w:r w:rsidR="009B7182">
              <w:rPr>
                <w:iCs/>
              </w:rPr>
              <w:t>,</w:t>
            </w:r>
            <w:r w:rsidR="009469CF">
              <w:rPr>
                <w:iCs/>
              </w:rPr>
              <w:t xml:space="preserve"> “September”)</w:t>
            </w:r>
            <w:r w:rsidR="009B7182">
              <w:t>.</w:t>
            </w:r>
          </w:p>
        </w:tc>
      </w:tr>
      <w:tr w:rsidR="00805075" w14:paraId="72ECFB2F"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EE679A" w14:textId="77777777" w:rsidR="00805075" w:rsidRDefault="00805075" w:rsidP="009E7C32">
            <w:pPr>
              <w:pStyle w:val="DoEtabletext2018"/>
            </w:pPr>
            <w:r>
              <w:t>2</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096AEA" w14:textId="77777777" w:rsidR="00805075" w:rsidRDefault="00805075" w:rsidP="009E7C32">
            <w:pPr>
              <w:pStyle w:val="DoEtabletext2018"/>
            </w:pPr>
            <w:r>
              <w:t>00:06:31</w:t>
            </w:r>
          </w:p>
          <w:p w14:paraId="1D578979" w14:textId="77777777" w:rsidR="00805075" w:rsidRDefault="00805075" w:rsidP="009E7C32">
            <w:pPr>
              <w:pStyle w:val="DoEtabletext2018"/>
            </w:pPr>
            <w:r>
              <w:t>00:11:38</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41A12D" w14:textId="77777777" w:rsidR="00805075" w:rsidRDefault="00805075" w:rsidP="009E7C32">
            <w:pPr>
              <w:pStyle w:val="DoEtabletext2018"/>
            </w:pPr>
            <w:r>
              <w:t>04’57”</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D11A5B" w14:textId="67CF33A2" w:rsidR="00805075" w:rsidRDefault="00805075" w:rsidP="009E7C32">
            <w:pPr>
              <w:pStyle w:val="DoEtabletext2018"/>
            </w:pPr>
            <w:r w:rsidRPr="00B51326">
              <w:rPr>
                <w:b/>
              </w:rPr>
              <w:t>The job interview</w:t>
            </w:r>
            <w:r>
              <w:t xml:space="preserve">: Classical music is playing. In a rich and palatial Parisian mansion, numerous candidates are waiting to be interviewed for the job of personal assistant to a very rich </w:t>
            </w:r>
            <w:r w:rsidR="000F3915">
              <w:t>quadriplegic</w:t>
            </w:r>
            <w:r>
              <w:t>. Driss jumps the</w:t>
            </w:r>
            <w:r w:rsidR="00B51326">
              <w:t xml:space="preserve"> line. He only wants to obtain </w:t>
            </w:r>
            <w:r>
              <w:t>the required signature for attending an interview as quickly as possible so that he can receive unemployment benefits.</w:t>
            </w:r>
          </w:p>
        </w:tc>
      </w:tr>
      <w:tr w:rsidR="00805075" w14:paraId="74E1704F"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6D2A19" w14:textId="77777777" w:rsidR="00805075" w:rsidRDefault="00805075" w:rsidP="009E7C32">
            <w:pPr>
              <w:pStyle w:val="DoEtabletext2018"/>
            </w:pPr>
            <w:r>
              <w:t>3</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F4A379" w14:textId="77777777" w:rsidR="00805075" w:rsidRDefault="00805075" w:rsidP="009E7C32">
            <w:pPr>
              <w:pStyle w:val="DoEtabletext2018"/>
            </w:pPr>
            <w:r>
              <w:t>00:11:39</w:t>
            </w:r>
          </w:p>
          <w:p w14:paraId="6A30411B" w14:textId="77777777" w:rsidR="00805075" w:rsidRDefault="00805075" w:rsidP="009E7C32">
            <w:pPr>
              <w:pStyle w:val="DoEtabletext2018"/>
            </w:pPr>
            <w:r>
              <w:t>00:16:10</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3E9514" w14:textId="77777777" w:rsidR="00805075" w:rsidRDefault="00805075" w:rsidP="009E7C32">
            <w:pPr>
              <w:pStyle w:val="DoEtabletext2018"/>
            </w:pPr>
            <w:r>
              <w:t>04’31”</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EA0C29" w14:textId="68926DC7" w:rsidR="00805075" w:rsidRDefault="00805075">
            <w:pPr>
              <w:pStyle w:val="DoEtabletext2018"/>
            </w:pPr>
            <w:r w:rsidRPr="00B51326">
              <w:rPr>
                <w:b/>
              </w:rPr>
              <w:t>In the suburbs</w:t>
            </w:r>
            <w:r>
              <w:t xml:space="preserve">: Driss returns home after a long absence. In the small housing commission flat </w:t>
            </w:r>
            <w:r w:rsidR="009B7182">
              <w:t xml:space="preserve">are </w:t>
            </w:r>
            <w:r>
              <w:t xml:space="preserve">numerous brothers and sisters of different ages. His </w:t>
            </w:r>
            <w:r w:rsidR="009B7182">
              <w:t xml:space="preserve">(presumably) </w:t>
            </w:r>
            <w:r>
              <w:t xml:space="preserve">mother, furious that he did not contact her for </w:t>
            </w:r>
            <w:r w:rsidR="009B7182">
              <w:t xml:space="preserve">6 </w:t>
            </w:r>
            <w:r>
              <w:t>months, throws him out of the family home</w:t>
            </w:r>
            <w:r w:rsidR="009469CF">
              <w:t>. (W</w:t>
            </w:r>
            <w:r>
              <w:t>e will learn later that he had been in jail for having robbed a jewellery store</w:t>
            </w:r>
            <w:r w:rsidR="009B7182">
              <w:t>.)</w:t>
            </w:r>
          </w:p>
        </w:tc>
      </w:tr>
      <w:tr w:rsidR="00805075" w14:paraId="6998EB5D"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9E8ACD" w14:textId="77777777" w:rsidR="00805075" w:rsidRDefault="00805075" w:rsidP="009E7C32">
            <w:pPr>
              <w:pStyle w:val="DoEtabletext2018"/>
            </w:pPr>
            <w:r>
              <w:t>4</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3F96F0" w14:textId="77777777" w:rsidR="00805075" w:rsidRDefault="00805075" w:rsidP="009E7C32">
            <w:pPr>
              <w:pStyle w:val="DoEtabletext2018"/>
            </w:pPr>
            <w:r>
              <w:t>00:16:11</w:t>
            </w:r>
          </w:p>
          <w:p w14:paraId="6A8E656E" w14:textId="77777777" w:rsidR="00805075" w:rsidRDefault="00805075" w:rsidP="009E7C32">
            <w:pPr>
              <w:pStyle w:val="DoEtabletext2018"/>
            </w:pPr>
            <w:r>
              <w:t>00:17:36</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D60A8B" w14:textId="77777777" w:rsidR="00805075" w:rsidRDefault="00805075" w:rsidP="009E7C32">
            <w:pPr>
              <w:pStyle w:val="DoEtabletext2018"/>
            </w:pPr>
            <w:r>
              <w:t>01’25”</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5F71AD" w14:textId="5D227A9E" w:rsidR="00805075" w:rsidRPr="009469CF" w:rsidRDefault="00805075">
            <w:pPr>
              <w:pStyle w:val="DoEtabletext2018"/>
            </w:pPr>
            <w:r w:rsidRPr="00B51326">
              <w:rPr>
                <w:b/>
              </w:rPr>
              <w:t>Night-life on the streets</w:t>
            </w:r>
            <w:r>
              <w:t xml:space="preserve">: Driss spends the evening and the night hanging with others around the housing commission blocks. He leaves in the early morning. </w:t>
            </w:r>
            <w:r w:rsidR="009469CF">
              <w:t>(</w:t>
            </w:r>
            <w:r w:rsidRPr="009469CF">
              <w:rPr>
                <w:iCs/>
              </w:rPr>
              <w:t xml:space="preserve">Travelling film shot in Driss’ suburb with housing commission flats. </w:t>
            </w:r>
            <w:r w:rsidR="009B7182">
              <w:rPr>
                <w:iCs/>
              </w:rPr>
              <w:t>He then</w:t>
            </w:r>
            <w:r w:rsidRPr="009469CF">
              <w:rPr>
                <w:iCs/>
              </w:rPr>
              <w:t xml:space="preserve"> catches the train to come back to Paris</w:t>
            </w:r>
            <w:r w:rsidR="009B7182">
              <w:rPr>
                <w:iCs/>
              </w:rPr>
              <w:t>.)</w:t>
            </w:r>
          </w:p>
        </w:tc>
      </w:tr>
      <w:tr w:rsidR="00805075" w14:paraId="18322827"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8A2FD2" w14:textId="77777777" w:rsidR="00805075" w:rsidRDefault="00805075" w:rsidP="009E7C32">
            <w:pPr>
              <w:pStyle w:val="DoEtabletext2018"/>
            </w:pPr>
            <w:r>
              <w:t>5</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594762" w14:textId="77777777" w:rsidR="00805075" w:rsidRDefault="00805075" w:rsidP="009E7C32">
            <w:pPr>
              <w:pStyle w:val="DoEtabletext2018"/>
            </w:pPr>
            <w:r>
              <w:t>00:17:37</w:t>
            </w:r>
          </w:p>
          <w:p w14:paraId="06144802" w14:textId="77777777" w:rsidR="00805075" w:rsidRDefault="00805075" w:rsidP="009E7C32">
            <w:pPr>
              <w:pStyle w:val="DoEtabletext2018"/>
            </w:pPr>
            <w:r>
              <w:t>00:21:09</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1B1A31" w14:textId="77777777" w:rsidR="00805075" w:rsidRDefault="00805075" w:rsidP="009E7C32">
            <w:pPr>
              <w:pStyle w:val="DoEtabletext2018"/>
            </w:pPr>
            <w:r>
              <w:t>03’42”</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C89CBF" w14:textId="368743DB" w:rsidR="00805075" w:rsidRDefault="00805075" w:rsidP="009E7C32">
            <w:pPr>
              <w:pStyle w:val="DoEtabletext2018"/>
            </w:pPr>
            <w:r w:rsidRPr="00B51326">
              <w:rPr>
                <w:b/>
              </w:rPr>
              <w:t>Unemployment benefit form</w:t>
            </w:r>
            <w:r>
              <w:t>: Driss comes back to the rich mansion to collect the form that will allow him to receive unemployment benefi</w:t>
            </w:r>
            <w:r w:rsidR="00B51326">
              <w:t xml:space="preserve">ts. Yvonne gives him a tour of </w:t>
            </w:r>
            <w:r>
              <w:t>the mansion as well as his sleeping quarters. Philippe offers to</w:t>
            </w:r>
            <w:r w:rsidR="00B51326">
              <w:t xml:space="preserve"> employ him for a trial period</w:t>
            </w:r>
            <w:r w:rsidR="00F8119A">
              <w:rPr>
                <w:iCs/>
              </w:rPr>
              <w:t xml:space="preserve"> (c</w:t>
            </w:r>
            <w:r w:rsidRPr="009469CF">
              <w:rPr>
                <w:iCs/>
              </w:rPr>
              <w:t>lassical music playing</w:t>
            </w:r>
            <w:r w:rsidR="00F8119A">
              <w:t>).</w:t>
            </w:r>
          </w:p>
        </w:tc>
      </w:tr>
      <w:tr w:rsidR="00805075" w14:paraId="164310F0"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3B0EB3" w14:textId="77777777" w:rsidR="00805075" w:rsidRDefault="00805075" w:rsidP="009E7C32">
            <w:pPr>
              <w:pStyle w:val="DoEtabletext2018"/>
            </w:pPr>
            <w:r>
              <w:t>6</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AFBB27" w14:textId="77777777" w:rsidR="00805075" w:rsidRDefault="00805075" w:rsidP="009E7C32">
            <w:pPr>
              <w:pStyle w:val="DoEtabletext2018"/>
            </w:pPr>
            <w:r>
              <w:t>00:21:10</w:t>
            </w:r>
          </w:p>
          <w:p w14:paraId="63AB7DA4" w14:textId="77777777" w:rsidR="00805075" w:rsidRDefault="00805075" w:rsidP="009E7C32">
            <w:pPr>
              <w:pStyle w:val="DoEtabletext2018"/>
            </w:pPr>
            <w:r>
              <w:t>00:21:38</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FFD871" w14:textId="77777777" w:rsidR="00805075" w:rsidRDefault="00805075" w:rsidP="009E7C32">
            <w:pPr>
              <w:pStyle w:val="DoEtabletext2018"/>
            </w:pPr>
            <w:r>
              <w:t>00’28’’</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1F350E" w14:textId="77777777" w:rsidR="00805075" w:rsidRDefault="00805075" w:rsidP="009E7C32">
            <w:pPr>
              <w:pStyle w:val="DoEtabletext2018"/>
            </w:pPr>
            <w:r w:rsidRPr="00B51326">
              <w:rPr>
                <w:b/>
              </w:rPr>
              <w:t>Moving in</w:t>
            </w:r>
            <w:r>
              <w:t xml:space="preserve">: Driss takes residence in the plush quarters assigned to him. </w:t>
            </w:r>
          </w:p>
        </w:tc>
      </w:tr>
      <w:tr w:rsidR="00805075" w14:paraId="41DA2255" w14:textId="77777777" w:rsidTr="00CE7FCA">
        <w:trPr>
          <w:trHeight w:val="138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ED792B" w14:textId="77777777" w:rsidR="00805075" w:rsidRDefault="00805075" w:rsidP="009E7C32">
            <w:pPr>
              <w:pStyle w:val="DoEtabletext2018"/>
            </w:pPr>
            <w:r>
              <w:t>7</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4E2005" w14:textId="77777777" w:rsidR="00805075" w:rsidRDefault="00805075" w:rsidP="009E7C32">
            <w:pPr>
              <w:pStyle w:val="DoEtabletext2018"/>
            </w:pPr>
            <w:r>
              <w:t>00:21:39</w:t>
            </w:r>
          </w:p>
          <w:p w14:paraId="2A2F188A" w14:textId="77777777" w:rsidR="00805075" w:rsidRDefault="00805075" w:rsidP="009E7C32">
            <w:pPr>
              <w:pStyle w:val="DoEtabletext2018"/>
            </w:pPr>
            <w:r>
              <w:t>00:25:09</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CD2CDD" w14:textId="77777777" w:rsidR="00805075" w:rsidRDefault="00805075" w:rsidP="009E7C32">
            <w:pPr>
              <w:pStyle w:val="DoEtabletext2018"/>
            </w:pPr>
            <w:r>
              <w:t>03’30’’</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3F061C" w14:textId="7E42EA1E" w:rsidR="00805075" w:rsidRDefault="00805075">
            <w:pPr>
              <w:pStyle w:val="DoEtabletext2018"/>
            </w:pPr>
            <w:r w:rsidRPr="00B51326">
              <w:rPr>
                <w:b/>
              </w:rPr>
              <w:t>The training</w:t>
            </w:r>
            <w:r>
              <w:t xml:space="preserve">: Driss begins to learn how to take care of his </w:t>
            </w:r>
            <w:r w:rsidR="00F8119A">
              <w:t xml:space="preserve">disabled </w:t>
            </w:r>
            <w:r>
              <w:t>boss</w:t>
            </w:r>
            <w:r w:rsidR="009469CF">
              <w:t>.</w:t>
            </w:r>
            <w:r>
              <w:t xml:space="preserve"> He lifts him out of his bed to put him in his wheelchair</w:t>
            </w:r>
            <w:r w:rsidR="00F8119A">
              <w:t>,</w:t>
            </w:r>
            <w:r>
              <w:t xml:space="preserve"> forgetting to belt him in. He washes him but mixes up the shampoo with the foot-cream. With reticence</w:t>
            </w:r>
            <w:r w:rsidR="00F8119A">
              <w:t>,</w:t>
            </w:r>
            <w:r>
              <w:t xml:space="preserve"> he puts on Philippe’s support stockings.</w:t>
            </w:r>
          </w:p>
        </w:tc>
      </w:tr>
      <w:tr w:rsidR="00805075" w14:paraId="0339D19B"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63FFA0" w14:textId="77777777" w:rsidR="00805075" w:rsidRDefault="00805075" w:rsidP="009E7C32">
            <w:pPr>
              <w:pStyle w:val="DoEtabletext2018"/>
            </w:pPr>
            <w:r>
              <w:t>8</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529AC7" w14:textId="77777777" w:rsidR="00805075" w:rsidRDefault="00805075" w:rsidP="009E7C32">
            <w:pPr>
              <w:pStyle w:val="DoEtabletext2018"/>
            </w:pPr>
            <w:r>
              <w:t>00:25:10</w:t>
            </w:r>
          </w:p>
          <w:p w14:paraId="7F08B595" w14:textId="77777777" w:rsidR="00805075" w:rsidRDefault="00805075" w:rsidP="009E7C32">
            <w:pPr>
              <w:pStyle w:val="DoEtabletext2018"/>
            </w:pPr>
            <w:r>
              <w:t>00:25:51</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2B078C" w14:textId="77777777" w:rsidR="00805075" w:rsidRDefault="00805075" w:rsidP="009E7C32">
            <w:pPr>
              <w:pStyle w:val="DoEtabletext2018"/>
            </w:pPr>
            <w:r>
              <w:t>00’41’’</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CD476B" w14:textId="681C7EA0" w:rsidR="00805075" w:rsidRDefault="00805075" w:rsidP="009E7C32">
            <w:pPr>
              <w:pStyle w:val="DoEtabletext2018"/>
            </w:pPr>
            <w:r w:rsidRPr="00B51326">
              <w:rPr>
                <w:b/>
              </w:rPr>
              <w:t>R</w:t>
            </w:r>
            <w:r w:rsidR="00F8119A">
              <w:rPr>
                <w:b/>
              </w:rPr>
              <w:t>e</w:t>
            </w:r>
            <w:r w:rsidRPr="00B51326">
              <w:rPr>
                <w:b/>
              </w:rPr>
              <w:t>ticence</w:t>
            </w:r>
            <w:r>
              <w:t xml:space="preserve">: Driss refuses vehemently to undertake one of his tasks which consists in emptying his boss’ bowels </w:t>
            </w:r>
            <w:r>
              <w:rPr>
                <w:i/>
                <w:iCs/>
              </w:rPr>
              <w:t>à vider le cul</w:t>
            </w:r>
            <w:r>
              <w:t>. He discusses this with Yvonne in the kitchen.</w:t>
            </w:r>
          </w:p>
        </w:tc>
      </w:tr>
      <w:tr w:rsidR="00805075" w14:paraId="3E0B6B09"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2AD2D7" w14:textId="77777777" w:rsidR="00805075" w:rsidRDefault="00805075" w:rsidP="009E7C32">
            <w:pPr>
              <w:pStyle w:val="DoEtabletext2018"/>
            </w:pPr>
            <w:r>
              <w:t>9</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E77066" w14:textId="77777777" w:rsidR="00805075" w:rsidRDefault="00805075" w:rsidP="009E7C32">
            <w:pPr>
              <w:pStyle w:val="DoEtabletext2018"/>
            </w:pPr>
            <w:r>
              <w:t>00:25:52</w:t>
            </w:r>
          </w:p>
          <w:p w14:paraId="56CFF848" w14:textId="77777777" w:rsidR="00805075" w:rsidRDefault="00805075" w:rsidP="009E7C32">
            <w:pPr>
              <w:pStyle w:val="DoEtabletext2018"/>
            </w:pPr>
            <w:r>
              <w:t>00:29:43</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74CC7C" w14:textId="77777777" w:rsidR="00805075" w:rsidRDefault="00805075" w:rsidP="009E7C32">
            <w:pPr>
              <w:pStyle w:val="DoEtabletext2018"/>
            </w:pPr>
            <w:r>
              <w:t>03’51’’</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55ADC" w14:textId="138F9FDD" w:rsidR="00805075" w:rsidRDefault="00805075" w:rsidP="009E7C32">
            <w:pPr>
              <w:pStyle w:val="DoEtabletext2018"/>
            </w:pPr>
            <w:r w:rsidRPr="00B51326">
              <w:rPr>
                <w:b/>
              </w:rPr>
              <w:t>Driss’ first steps</w:t>
            </w:r>
            <w:r>
              <w:t xml:space="preserve">: Driss treats Philippe’s daughter in a dismissive manner but takes good care of Philippe in his unconventional manner. He continues </w:t>
            </w:r>
            <w:r w:rsidR="00B51326">
              <w:t>to take an interest in Magalie,</w:t>
            </w:r>
            <w:r>
              <w:t> Philippe’s secretary. He orders a massage at home and</w:t>
            </w:r>
            <w:r w:rsidR="00F8119A">
              <w:t>,</w:t>
            </w:r>
            <w:r>
              <w:t xml:space="preserve"> while in his bathtub</w:t>
            </w:r>
            <w:r w:rsidR="00F8119A">
              <w:t>,</w:t>
            </w:r>
            <w:r>
              <w:t xml:space="preserve"> forgets the time.</w:t>
            </w:r>
          </w:p>
        </w:tc>
      </w:tr>
      <w:tr w:rsidR="00805075" w14:paraId="4590A352"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160C30" w14:textId="77777777" w:rsidR="00805075" w:rsidRDefault="00805075" w:rsidP="009E7C32">
            <w:pPr>
              <w:pStyle w:val="DoEtabletext2018"/>
            </w:pPr>
            <w:r>
              <w:t>10</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DE7811" w14:textId="77777777" w:rsidR="00805075" w:rsidRDefault="00805075" w:rsidP="009E7C32">
            <w:pPr>
              <w:pStyle w:val="DoEtabletext2018"/>
            </w:pPr>
            <w:r>
              <w:t>00:29:44</w:t>
            </w:r>
          </w:p>
          <w:p w14:paraId="08B0C380" w14:textId="77777777" w:rsidR="00805075" w:rsidRDefault="00805075" w:rsidP="009E7C32">
            <w:pPr>
              <w:pStyle w:val="DoEtabletext2018"/>
            </w:pPr>
            <w:r>
              <w:t>00:31:11</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48B622" w14:textId="77777777" w:rsidR="00805075" w:rsidRDefault="00805075" w:rsidP="009E7C32">
            <w:pPr>
              <w:pStyle w:val="DoEtabletext2018"/>
            </w:pPr>
            <w:r>
              <w:t>01’27’’</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7FE569" w14:textId="77777777" w:rsidR="00805075" w:rsidRDefault="00805075" w:rsidP="009E7C32">
            <w:pPr>
              <w:pStyle w:val="DoEtabletext2018"/>
            </w:pPr>
            <w:r w:rsidRPr="00B51326">
              <w:rPr>
                <w:b/>
              </w:rPr>
              <w:t>The car</w:t>
            </w:r>
            <w:r>
              <w:t>: Driss chooses the Maserati instead of the equipped van to drive Philippe around. Aggressively, Driss makes the neighbour understand that he is not allowed to park in front of the mansion’s exit.</w:t>
            </w:r>
          </w:p>
        </w:tc>
      </w:tr>
      <w:tr w:rsidR="00805075" w14:paraId="07200482"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64F26" w14:textId="77777777" w:rsidR="00805075" w:rsidRDefault="00805075" w:rsidP="009E7C32">
            <w:pPr>
              <w:pStyle w:val="DoEtabletext2018"/>
            </w:pPr>
            <w:r>
              <w:t>11</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75978" w14:textId="77777777" w:rsidR="00805075" w:rsidRDefault="00805075" w:rsidP="009E7C32">
            <w:pPr>
              <w:pStyle w:val="DoEtabletext2018"/>
            </w:pPr>
            <w:r>
              <w:t>00:31:12</w:t>
            </w:r>
          </w:p>
          <w:p w14:paraId="1F202351" w14:textId="77777777" w:rsidR="00805075" w:rsidRDefault="00805075" w:rsidP="009E7C32">
            <w:pPr>
              <w:pStyle w:val="DoEtabletext2018"/>
            </w:pPr>
            <w:r>
              <w:t>00:33:05</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F7A249" w14:textId="77777777" w:rsidR="00805075" w:rsidRDefault="00805075" w:rsidP="009E7C32">
            <w:pPr>
              <w:pStyle w:val="DoEtabletext2018"/>
            </w:pPr>
            <w:r>
              <w:t>01’53’’</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198569" w14:textId="2832B889" w:rsidR="00805075" w:rsidRDefault="00805075">
            <w:pPr>
              <w:pStyle w:val="DoEtabletext2018"/>
            </w:pPr>
            <w:r w:rsidRPr="00B51326">
              <w:rPr>
                <w:b/>
              </w:rPr>
              <w:t>At the art gallery</w:t>
            </w:r>
            <w:r>
              <w:t>: In the art gallery</w:t>
            </w:r>
            <w:r w:rsidR="00F8119A">
              <w:t>,</w:t>
            </w:r>
            <w:r>
              <w:t xml:space="preserve"> Philippe shows his interest in contemporary art as he looks at a painting with red splotches on a white background. Driss does not understand how this could be art. He teases Philippe about his </w:t>
            </w:r>
            <w:r w:rsidR="00F8119A">
              <w:t>disability</w:t>
            </w:r>
            <w:r>
              <w:t>.</w:t>
            </w:r>
          </w:p>
        </w:tc>
      </w:tr>
      <w:tr w:rsidR="00805075" w14:paraId="3F25C0A9"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59B056" w14:textId="77777777" w:rsidR="00805075" w:rsidRDefault="00805075" w:rsidP="009E7C32">
            <w:pPr>
              <w:pStyle w:val="DoEtabletext2018"/>
            </w:pPr>
            <w:r>
              <w:t>12</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CECD86" w14:textId="77777777" w:rsidR="00805075" w:rsidRDefault="00805075" w:rsidP="009E7C32">
            <w:pPr>
              <w:pStyle w:val="DoEtabletext2018"/>
            </w:pPr>
            <w:r>
              <w:t>00:33:06</w:t>
            </w:r>
          </w:p>
          <w:p w14:paraId="19AF784E" w14:textId="77777777" w:rsidR="00805075" w:rsidRDefault="00805075" w:rsidP="009E7C32">
            <w:pPr>
              <w:pStyle w:val="DoEtabletext2018"/>
            </w:pPr>
            <w:r>
              <w:t>00:34:48</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A70E17" w14:textId="77777777" w:rsidR="00805075" w:rsidRDefault="00805075" w:rsidP="009E7C32">
            <w:pPr>
              <w:pStyle w:val="DoEtabletext2018"/>
            </w:pPr>
            <w:r>
              <w:t>01’42’’</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48CAE" w14:textId="46A658E1" w:rsidR="00805075" w:rsidRDefault="00805075" w:rsidP="009E7C32">
            <w:pPr>
              <w:pStyle w:val="DoEtabletext2018"/>
            </w:pPr>
            <w:r w:rsidRPr="00B51326">
              <w:rPr>
                <w:b/>
              </w:rPr>
              <w:t>Security warning</w:t>
            </w:r>
            <w:r>
              <w:t>: A close frie</w:t>
            </w:r>
            <w:r w:rsidR="00B51326">
              <w:t xml:space="preserve">nd of Philippe advises him not </w:t>
            </w:r>
            <w:r>
              <w:t>to trust Driss as he has a prison recor</w:t>
            </w:r>
            <w:r w:rsidR="00966C12">
              <w:t xml:space="preserve">d and behaves unconventionally. </w:t>
            </w:r>
            <w:r>
              <w:t>Philippe refuses to listen to the friendly advice because he appreciates the fact that Driss does not pity him</w:t>
            </w:r>
            <w:r w:rsidR="00F8119A">
              <w:t>,</w:t>
            </w:r>
            <w:r>
              <w:t xml:space="preserve"> instead treating him as a normal person.</w:t>
            </w:r>
          </w:p>
        </w:tc>
      </w:tr>
      <w:tr w:rsidR="00805075" w14:paraId="008E0917"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5CD7E2" w14:textId="77777777" w:rsidR="00805075" w:rsidRDefault="00805075" w:rsidP="009E7C32">
            <w:pPr>
              <w:pStyle w:val="DoEtabletext2018"/>
            </w:pPr>
            <w:r>
              <w:t>13</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2AD53" w14:textId="77777777" w:rsidR="00805075" w:rsidRDefault="00805075" w:rsidP="009E7C32">
            <w:pPr>
              <w:pStyle w:val="DoEtabletext2018"/>
            </w:pPr>
            <w:r>
              <w:t>00:34:49</w:t>
            </w:r>
          </w:p>
          <w:p w14:paraId="77503A24" w14:textId="77777777" w:rsidR="00805075" w:rsidRDefault="00805075" w:rsidP="009E7C32">
            <w:pPr>
              <w:pStyle w:val="DoEtabletext2018"/>
            </w:pPr>
            <w:r>
              <w:t>00:36:04</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D373FB" w14:textId="77777777" w:rsidR="00805075" w:rsidRDefault="00805075" w:rsidP="009E7C32">
            <w:pPr>
              <w:pStyle w:val="DoEtabletext2018"/>
            </w:pPr>
            <w:r>
              <w:t>01’15’’</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155C98" w14:textId="3CDE35A3" w:rsidR="00805075" w:rsidRDefault="00805075" w:rsidP="009E7C32">
            <w:pPr>
              <w:pStyle w:val="DoEtabletext2018"/>
            </w:pPr>
            <w:r w:rsidRPr="00B51326">
              <w:rPr>
                <w:b/>
              </w:rPr>
              <w:t>Flirting</w:t>
            </w:r>
            <w:r>
              <w:t>: Driss sugg</w:t>
            </w:r>
            <w:r w:rsidR="00B51326">
              <w:t xml:space="preserve">ests to Magalie that they both </w:t>
            </w:r>
            <w:r>
              <w:t>take a bath together in the bathtub in his room</w:t>
            </w:r>
            <w:r w:rsidR="00F8119A">
              <w:t>. S</w:t>
            </w:r>
            <w:r>
              <w:t>he leads him on, eventually declining.  </w:t>
            </w:r>
          </w:p>
        </w:tc>
      </w:tr>
      <w:tr w:rsidR="00805075" w14:paraId="5E69A5B2"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F70F9" w14:textId="77777777" w:rsidR="00805075" w:rsidRDefault="00805075" w:rsidP="009E7C32">
            <w:pPr>
              <w:pStyle w:val="DoEtabletext2018"/>
            </w:pPr>
            <w:r>
              <w:t>14</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9DF472" w14:textId="77777777" w:rsidR="00805075" w:rsidRDefault="00805075" w:rsidP="009E7C32">
            <w:pPr>
              <w:pStyle w:val="DoEtabletext2018"/>
            </w:pPr>
            <w:r>
              <w:t>00:36:05</w:t>
            </w:r>
          </w:p>
          <w:p w14:paraId="1BB7A59D" w14:textId="77777777" w:rsidR="00805075" w:rsidRDefault="00805075" w:rsidP="009E7C32">
            <w:pPr>
              <w:pStyle w:val="DoEtabletext2018"/>
            </w:pPr>
            <w:r>
              <w:t>00:37:57</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593699" w14:textId="77777777" w:rsidR="00805075" w:rsidRDefault="00805075" w:rsidP="009E7C32">
            <w:pPr>
              <w:pStyle w:val="DoEtabletext2018"/>
            </w:pPr>
            <w:r>
              <w:t>01’52’’</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907F1F" w14:textId="63A80827" w:rsidR="00805075" w:rsidRDefault="00805075" w:rsidP="009E7C32">
            <w:pPr>
              <w:pStyle w:val="DoEtabletext2018"/>
            </w:pPr>
            <w:r w:rsidRPr="00B51326">
              <w:rPr>
                <w:b/>
              </w:rPr>
              <w:t>Epistolary relationship</w:t>
            </w:r>
            <w:r>
              <w:t xml:space="preserve">: Driss discovers that Philippe has a </w:t>
            </w:r>
            <w:r w:rsidR="00F8119A">
              <w:t>6-</w:t>
            </w:r>
            <w:r>
              <w:t>month</w:t>
            </w:r>
            <w:r w:rsidR="00F8119A">
              <w:t>,</w:t>
            </w:r>
            <w:r>
              <w:t xml:space="preserve"> letter</w:t>
            </w:r>
            <w:r w:rsidR="00F8119A">
              <w:t>-</w:t>
            </w:r>
            <w:r>
              <w:t>writing relationship with a woman named Eléonore.</w:t>
            </w:r>
          </w:p>
        </w:tc>
      </w:tr>
      <w:tr w:rsidR="00805075" w14:paraId="3B3F0433"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068AEA" w14:textId="77777777" w:rsidR="00805075" w:rsidRDefault="00805075" w:rsidP="009E7C32">
            <w:pPr>
              <w:pStyle w:val="DoEtabletext2018"/>
            </w:pPr>
            <w:r>
              <w:t>15</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0BE00B" w14:textId="77777777" w:rsidR="00805075" w:rsidRDefault="00805075" w:rsidP="009E7C32">
            <w:pPr>
              <w:pStyle w:val="DoEtabletext2018"/>
            </w:pPr>
            <w:r>
              <w:t>00:37:58</w:t>
            </w:r>
          </w:p>
          <w:p w14:paraId="269EBFD8" w14:textId="77777777" w:rsidR="00805075" w:rsidRDefault="00805075" w:rsidP="009E7C32">
            <w:pPr>
              <w:pStyle w:val="DoEtabletext2018"/>
            </w:pPr>
            <w:r>
              <w:t>00:39:59</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327DA3" w14:textId="77777777" w:rsidR="00805075" w:rsidRDefault="00805075" w:rsidP="009E7C32">
            <w:pPr>
              <w:pStyle w:val="DoEtabletext2018"/>
            </w:pPr>
            <w:r>
              <w:t>02’01’’</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0AAA96" w14:textId="404DA0E7" w:rsidR="00805075" w:rsidRDefault="00805075">
            <w:pPr>
              <w:pStyle w:val="DoEtabletext2018"/>
            </w:pPr>
            <w:r w:rsidRPr="00B51326">
              <w:rPr>
                <w:b/>
              </w:rPr>
              <w:t>The panic attack</w:t>
            </w:r>
            <w:r>
              <w:t xml:space="preserve">: Philippe has a panic attack </w:t>
            </w:r>
            <w:r w:rsidR="00F8119A">
              <w:t xml:space="preserve">in which </w:t>
            </w:r>
            <w:r>
              <w:t>he has trouble breathing in the middle of the night. Driss gets up and applies a cold compress while helping him to calm down.</w:t>
            </w:r>
          </w:p>
        </w:tc>
      </w:tr>
      <w:tr w:rsidR="00805075" w14:paraId="3A6B69AB"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90EBD8" w14:textId="77777777" w:rsidR="00805075" w:rsidRDefault="00805075" w:rsidP="009E7C32">
            <w:pPr>
              <w:pStyle w:val="DoEtabletext2018"/>
            </w:pPr>
            <w:r>
              <w:t>16</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B4BD13" w14:textId="77777777" w:rsidR="00805075" w:rsidRDefault="00805075" w:rsidP="009E7C32">
            <w:pPr>
              <w:pStyle w:val="DoEtabletext2018"/>
            </w:pPr>
            <w:r>
              <w:t>00:40:00</w:t>
            </w:r>
          </w:p>
          <w:p w14:paraId="0DC64245" w14:textId="77777777" w:rsidR="00805075" w:rsidRDefault="00805075" w:rsidP="009E7C32">
            <w:pPr>
              <w:pStyle w:val="DoEtabletext2018"/>
            </w:pPr>
            <w:r>
              <w:t>00:43:00</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E905AC" w14:textId="77777777" w:rsidR="00805075" w:rsidRDefault="00805075" w:rsidP="009E7C32">
            <w:pPr>
              <w:pStyle w:val="DoEtabletext2018"/>
            </w:pPr>
            <w:r>
              <w:t>03’00’’</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8B4F3B" w14:textId="7D22847F" w:rsidR="00805075" w:rsidRDefault="00805075">
            <w:pPr>
              <w:pStyle w:val="DoEtabletext2018"/>
            </w:pPr>
            <w:r w:rsidRPr="00B51326">
              <w:rPr>
                <w:b/>
              </w:rPr>
              <w:t>Paris by night</w:t>
            </w:r>
            <w:r>
              <w:t xml:space="preserve">: To alleviate Philippe’s phantom pains and breathing difficulties, Driss dresses Philippe warmly and pushes him along the Seine </w:t>
            </w:r>
            <w:r w:rsidR="00F8119A">
              <w:t xml:space="preserve">in the early hours of the morning. </w:t>
            </w:r>
            <w:r>
              <w:t>Driss and Philippe share a joint and this improves Philippe’s state of mind.</w:t>
            </w:r>
          </w:p>
        </w:tc>
      </w:tr>
      <w:tr w:rsidR="00805075" w14:paraId="1FFCBE34"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C199CA" w14:textId="77777777" w:rsidR="00805075" w:rsidRDefault="00805075" w:rsidP="009E7C32">
            <w:pPr>
              <w:pStyle w:val="DoEtabletext2018"/>
            </w:pPr>
            <w:r>
              <w:t>17</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35BDF7" w14:textId="77777777" w:rsidR="00805075" w:rsidRDefault="00805075" w:rsidP="009E7C32">
            <w:pPr>
              <w:pStyle w:val="DoEtabletext2018"/>
            </w:pPr>
            <w:r>
              <w:t>00:43:01</w:t>
            </w:r>
          </w:p>
          <w:p w14:paraId="3BC56F91" w14:textId="77777777" w:rsidR="00805075" w:rsidRDefault="00805075" w:rsidP="009E7C32">
            <w:pPr>
              <w:pStyle w:val="DoEtabletext2018"/>
            </w:pPr>
            <w:r>
              <w:t>00:46:43</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55E86B" w14:textId="77777777" w:rsidR="00805075" w:rsidRDefault="00805075" w:rsidP="009E7C32">
            <w:pPr>
              <w:pStyle w:val="DoEtabletext2018"/>
            </w:pPr>
            <w:r>
              <w:t>03’42’’</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C20313" w14:textId="77777777" w:rsidR="00805075" w:rsidRDefault="00805075" w:rsidP="009E7C32">
            <w:pPr>
              <w:pStyle w:val="DoEtabletext2018"/>
            </w:pPr>
            <w:r w:rsidRPr="00B51326">
              <w:rPr>
                <w:b/>
              </w:rPr>
              <w:t>Employed</w:t>
            </w:r>
            <w:r>
              <w:t xml:space="preserve">: While chatting in the café </w:t>
            </w:r>
            <w:r>
              <w:rPr>
                <w:i/>
                <w:iCs/>
              </w:rPr>
              <w:t>« Les Deux Magots »</w:t>
            </w:r>
            <w:r>
              <w:t>, Philippe and Driss continue to get to know each other. Philippe reveals the life he shared with his deceased wife and the traumatic events that have shaped his life. He employs Driss on a permanent basis.    </w:t>
            </w:r>
          </w:p>
        </w:tc>
      </w:tr>
      <w:tr w:rsidR="00805075" w14:paraId="393457CC"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19A39D" w14:textId="77777777" w:rsidR="00805075" w:rsidRDefault="00805075" w:rsidP="009E7C32">
            <w:pPr>
              <w:pStyle w:val="DoEtabletext2018"/>
            </w:pPr>
            <w:r>
              <w:t>18</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A685E3" w14:textId="77777777" w:rsidR="00805075" w:rsidRDefault="00805075" w:rsidP="009E7C32">
            <w:pPr>
              <w:pStyle w:val="DoEtabletext2018"/>
            </w:pPr>
            <w:r>
              <w:t>00:46:44</w:t>
            </w:r>
          </w:p>
          <w:p w14:paraId="276B5D16" w14:textId="77777777" w:rsidR="00805075" w:rsidRDefault="00805075" w:rsidP="009E7C32">
            <w:pPr>
              <w:pStyle w:val="DoEtabletext2018"/>
            </w:pPr>
            <w:r>
              <w:t>00:48:47</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DEE623" w14:textId="77777777" w:rsidR="00805075" w:rsidRDefault="00805075" w:rsidP="009E7C32">
            <w:pPr>
              <w:pStyle w:val="DoEtabletext2018"/>
            </w:pPr>
            <w:r>
              <w:t>02’03’’</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2FC20D" w14:textId="30420063" w:rsidR="00805075" w:rsidRDefault="00805075">
            <w:pPr>
              <w:pStyle w:val="DoEtabletext2018"/>
            </w:pPr>
            <w:r w:rsidRPr="00B51326">
              <w:rPr>
                <w:b/>
              </w:rPr>
              <w:t>At the police station</w:t>
            </w:r>
            <w:r>
              <w:t>: Driss collects his younger brothe</w:t>
            </w:r>
            <w:r w:rsidR="00B51326">
              <w:t>r Adama from the police station</w:t>
            </w:r>
            <w:r>
              <w:t xml:space="preserve">. Adama was in police custody for having been caught with </w:t>
            </w:r>
            <w:r w:rsidR="00F8119A">
              <w:t xml:space="preserve">30 </w:t>
            </w:r>
            <w:r>
              <w:t>grams of drugs.</w:t>
            </w:r>
          </w:p>
        </w:tc>
      </w:tr>
      <w:tr w:rsidR="00805075" w14:paraId="011DD2D2"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8F651" w14:textId="77777777" w:rsidR="00805075" w:rsidRDefault="00805075" w:rsidP="009E7C32">
            <w:pPr>
              <w:pStyle w:val="DoEtabletext2018"/>
            </w:pPr>
            <w:r>
              <w:t>19</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AE46A8" w14:textId="77777777" w:rsidR="00805075" w:rsidRDefault="00805075" w:rsidP="009E7C32">
            <w:pPr>
              <w:pStyle w:val="DoEtabletext2018"/>
            </w:pPr>
            <w:r>
              <w:t>00:48:48</w:t>
            </w:r>
          </w:p>
          <w:p w14:paraId="18D994F1" w14:textId="77777777" w:rsidR="00805075" w:rsidRDefault="00805075" w:rsidP="009E7C32">
            <w:pPr>
              <w:pStyle w:val="DoEtabletext2018"/>
            </w:pPr>
            <w:r>
              <w:t>00:52:18</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33A954" w14:textId="77777777" w:rsidR="00805075" w:rsidRDefault="00805075" w:rsidP="009E7C32">
            <w:pPr>
              <w:pStyle w:val="DoEtabletext2018"/>
            </w:pPr>
            <w:r>
              <w:t>03’30’’</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F3FC2B" w14:textId="04AF7625" w:rsidR="00805075" w:rsidRDefault="00805075">
            <w:pPr>
              <w:pStyle w:val="DoEtabletext2018"/>
            </w:pPr>
            <w:r w:rsidRPr="00B51326">
              <w:rPr>
                <w:b/>
              </w:rPr>
              <w:t>The telephone call</w:t>
            </w:r>
            <w:r>
              <w:t>: Driss,</w:t>
            </w:r>
            <w:r w:rsidR="00966C12">
              <w:t xml:space="preserve"> </w:t>
            </w:r>
            <w:r>
              <w:t xml:space="preserve">annoyed by the letters which Philippe sends </w:t>
            </w:r>
            <w:r w:rsidR="00693A08">
              <w:t>E</w:t>
            </w:r>
            <w:r>
              <w:t>léonore without ever having spoken to her, snatches a letter and telephones her, passing the telephone to Philippe. While he is stressed at the thought of speaking with her</w:t>
            </w:r>
            <w:r w:rsidR="00F8119A">
              <w:t xml:space="preserve"> and </w:t>
            </w:r>
            <w:r>
              <w:t>initially nervous</w:t>
            </w:r>
            <w:r w:rsidR="00F8119A">
              <w:t xml:space="preserve">, he </w:t>
            </w:r>
            <w:r>
              <w:t xml:space="preserve">happily warms to the conversation. </w:t>
            </w:r>
          </w:p>
        </w:tc>
      </w:tr>
      <w:tr w:rsidR="00805075" w14:paraId="2F48F89F" w14:textId="77777777" w:rsidTr="00CE7FCA">
        <w:trPr>
          <w:trHeight w:val="92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2D638E" w14:textId="77777777" w:rsidR="00805075" w:rsidRDefault="00805075" w:rsidP="009E7C32">
            <w:pPr>
              <w:pStyle w:val="DoEtabletext2018"/>
            </w:pPr>
            <w:r>
              <w:t>20</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51314E" w14:textId="77777777" w:rsidR="00805075" w:rsidRDefault="00805075" w:rsidP="009E7C32">
            <w:pPr>
              <w:pStyle w:val="DoEtabletext2018"/>
            </w:pPr>
            <w:r>
              <w:t>00:52:19</w:t>
            </w:r>
          </w:p>
          <w:p w14:paraId="7DDD3FF2" w14:textId="77777777" w:rsidR="00805075" w:rsidRDefault="00805075" w:rsidP="009E7C32">
            <w:pPr>
              <w:pStyle w:val="DoEtabletext2018"/>
            </w:pPr>
            <w:r>
              <w:t>00:54:48</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EB131D" w14:textId="77777777" w:rsidR="00805075" w:rsidRDefault="00805075" w:rsidP="009E7C32">
            <w:pPr>
              <w:pStyle w:val="DoEtabletext2018"/>
            </w:pPr>
            <w:r>
              <w:t>02’29’’</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48FE19" w14:textId="2B4527FE" w:rsidR="00805075" w:rsidRDefault="00805075" w:rsidP="009E7C32">
            <w:pPr>
              <w:pStyle w:val="DoEtabletext2018"/>
            </w:pPr>
            <w:r w:rsidRPr="00B51326">
              <w:rPr>
                <w:b/>
              </w:rPr>
              <w:t>At the opera</w:t>
            </w:r>
            <w:r>
              <w:t>: Philippe and Driss attend the opera</w:t>
            </w:r>
            <w:r w:rsidR="00F8119A" w:rsidRPr="00556A96">
              <w:t xml:space="preserve"> (</w:t>
            </w:r>
            <w:r w:rsidRPr="00556A96">
              <w:rPr>
                <w:i/>
                <w:iCs/>
              </w:rPr>
              <w:t xml:space="preserve">Der Freischütz </w:t>
            </w:r>
            <w:r w:rsidR="00F8119A" w:rsidRPr="00556A96">
              <w:rPr>
                <w:i/>
                <w:iCs/>
              </w:rPr>
              <w:t xml:space="preserve">– </w:t>
            </w:r>
            <w:r w:rsidRPr="00556A96">
              <w:rPr>
                <w:i/>
                <w:iCs/>
              </w:rPr>
              <w:t>Carl Maria Von Weber</w:t>
            </w:r>
            <w:r w:rsidRPr="00556A96">
              <w:t xml:space="preserve">). </w:t>
            </w:r>
            <w:r>
              <w:t xml:space="preserve">Driss mocks the singer who looks like a tree. Philippe continues to communicate with Eléonore. </w:t>
            </w:r>
          </w:p>
        </w:tc>
      </w:tr>
      <w:tr w:rsidR="00805075" w14:paraId="478CF1FA" w14:textId="77777777" w:rsidTr="00CE7FCA">
        <w:trPr>
          <w:trHeight w:val="92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76C933" w14:textId="77777777" w:rsidR="00805075" w:rsidRDefault="00805075" w:rsidP="009E7C32">
            <w:pPr>
              <w:pStyle w:val="DoEtabletext2018"/>
            </w:pPr>
            <w:r>
              <w:t>21</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17068" w14:textId="77777777" w:rsidR="00805075" w:rsidRDefault="00805075" w:rsidP="009E7C32">
            <w:pPr>
              <w:pStyle w:val="DoEtabletext2018"/>
            </w:pPr>
            <w:r>
              <w:t>00:54:49</w:t>
            </w:r>
          </w:p>
          <w:p w14:paraId="45123F8A" w14:textId="77777777" w:rsidR="00805075" w:rsidRDefault="00805075" w:rsidP="009E7C32">
            <w:pPr>
              <w:pStyle w:val="DoEtabletext2018"/>
            </w:pPr>
            <w:r>
              <w:t>00:55:29</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1C716A" w14:textId="77777777" w:rsidR="00805075" w:rsidRDefault="00805075" w:rsidP="009E7C32">
            <w:pPr>
              <w:pStyle w:val="DoEtabletext2018"/>
            </w:pPr>
            <w:r>
              <w:t>00’40’’</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37D902" w14:textId="0CE13AA1" w:rsidR="00805075" w:rsidRDefault="00805075">
            <w:pPr>
              <w:pStyle w:val="DoEtabletext2018"/>
            </w:pPr>
            <w:r w:rsidRPr="00B51326">
              <w:rPr>
                <w:b/>
              </w:rPr>
              <w:t>The photo</w:t>
            </w:r>
            <w:r>
              <w:t xml:space="preserve">: Driss chooses the photo which Philippe ought to send </w:t>
            </w:r>
            <w:r w:rsidR="00693A08">
              <w:t>E</w:t>
            </w:r>
            <w:r>
              <w:t>léonore, a photo which only gives a hint of his wheelchair. Philippe agree</w:t>
            </w:r>
            <w:r w:rsidR="00B55A95">
              <w:t>s</w:t>
            </w:r>
            <w:r>
              <w:t xml:space="preserve"> to send the photo but later chooses another </w:t>
            </w:r>
            <w:r w:rsidR="00F8119A">
              <w:t xml:space="preserve">in which </w:t>
            </w:r>
            <w:r>
              <w:t>he is able-bodied, without telling Driss.</w:t>
            </w:r>
          </w:p>
        </w:tc>
      </w:tr>
      <w:tr w:rsidR="00805075" w14:paraId="68F255A2" w14:textId="77777777" w:rsidTr="00CE7FCA">
        <w:trPr>
          <w:trHeight w:val="92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BCBE8" w14:textId="77777777" w:rsidR="00805075" w:rsidRDefault="00805075" w:rsidP="009E7C32">
            <w:pPr>
              <w:pStyle w:val="DoEtabletext2018"/>
            </w:pPr>
            <w:r>
              <w:t>22</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3A2CB7" w14:textId="77777777" w:rsidR="00805075" w:rsidRDefault="00805075" w:rsidP="009E7C32">
            <w:pPr>
              <w:pStyle w:val="DoEtabletext2018"/>
            </w:pPr>
            <w:r>
              <w:t>00:55:30</w:t>
            </w:r>
          </w:p>
          <w:p w14:paraId="5ED2537A" w14:textId="77777777" w:rsidR="00805075" w:rsidRDefault="00805075" w:rsidP="009E7C32">
            <w:pPr>
              <w:pStyle w:val="DoEtabletext2018"/>
            </w:pPr>
            <w:r>
              <w:t>00:57:12</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D957D8" w14:textId="77777777" w:rsidR="00805075" w:rsidRDefault="00805075" w:rsidP="009E7C32">
            <w:pPr>
              <w:pStyle w:val="DoEtabletext2018"/>
            </w:pPr>
            <w:r>
              <w:t>01’42’’</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0BE238" w14:textId="1B675111" w:rsidR="00805075" w:rsidRDefault="00805075" w:rsidP="009E7C32">
            <w:pPr>
              <w:pStyle w:val="DoEtabletext2018"/>
            </w:pPr>
            <w:r w:rsidRPr="00B51326">
              <w:rPr>
                <w:b/>
              </w:rPr>
              <w:t>Disciplining Elisa</w:t>
            </w:r>
            <w:r>
              <w:t>: As Driss paints, Elisa enters his room.</w:t>
            </w:r>
            <w:r w:rsidR="00B51326">
              <w:t xml:space="preserve"> He does not approve of </w:t>
            </w:r>
            <w:r w:rsidR="00330893">
              <w:t>E</w:t>
            </w:r>
            <w:r w:rsidR="00B51326">
              <w:t xml:space="preserve">lisa, </w:t>
            </w:r>
            <w:r>
              <w:t>Philippe's adopted daughter</w:t>
            </w:r>
            <w:r w:rsidR="00330893">
              <w:t xml:space="preserve"> – h</w:t>
            </w:r>
            <w:r>
              <w:t>er behaviour, her make-up, her boyfriend Bastien and her disrespectful way of treating others. He demands that Philippe discipline her.</w:t>
            </w:r>
          </w:p>
        </w:tc>
      </w:tr>
      <w:tr w:rsidR="00805075" w14:paraId="3ECD4F96" w14:textId="77777777" w:rsidTr="00CE7FCA">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CC1925" w14:textId="77777777" w:rsidR="00805075" w:rsidRDefault="00805075" w:rsidP="009E7C32">
            <w:pPr>
              <w:pStyle w:val="DoEtabletext2018"/>
            </w:pPr>
            <w:r>
              <w:t>23</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ED6C7F" w14:textId="77777777" w:rsidR="00805075" w:rsidRDefault="00805075" w:rsidP="009E7C32">
            <w:pPr>
              <w:pStyle w:val="DoEtabletext2018"/>
            </w:pPr>
            <w:r>
              <w:t>00:57:13</w:t>
            </w:r>
          </w:p>
          <w:p w14:paraId="2A6805A0" w14:textId="77777777" w:rsidR="00805075" w:rsidRDefault="00805075" w:rsidP="009E7C32">
            <w:pPr>
              <w:pStyle w:val="DoEtabletext2018"/>
            </w:pPr>
            <w:r>
              <w:t>01:01:21</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AC9B85" w14:textId="77777777" w:rsidR="00805075" w:rsidRDefault="00805075" w:rsidP="009E7C32">
            <w:pPr>
              <w:pStyle w:val="DoEtabletext2018"/>
            </w:pPr>
            <w:r>
              <w:t>04’10’’</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D739B3" w14:textId="77777777" w:rsidR="00805075" w:rsidRDefault="00805075" w:rsidP="009E7C32">
            <w:pPr>
              <w:pStyle w:val="DoEtabletext2018"/>
            </w:pPr>
            <w:r w:rsidRPr="00B51326">
              <w:rPr>
                <w:b/>
              </w:rPr>
              <w:t>The good relationship</w:t>
            </w:r>
            <w:r>
              <w:t xml:space="preserve">: Different scenes show Philippe and Driss happy and getting along, influencing each other’s attitudes and tastes. </w:t>
            </w:r>
          </w:p>
        </w:tc>
      </w:tr>
      <w:tr w:rsidR="00805075" w14:paraId="1DF7B11C" w14:textId="77777777" w:rsidTr="00CE7FCA">
        <w:trPr>
          <w:trHeight w:val="92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72F2E0" w14:textId="77777777" w:rsidR="00805075" w:rsidRDefault="00805075" w:rsidP="009E7C32">
            <w:pPr>
              <w:pStyle w:val="DoEtabletext2018"/>
            </w:pPr>
            <w:r>
              <w:t>24</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C5CDC" w14:textId="77777777" w:rsidR="00805075" w:rsidRDefault="00805075" w:rsidP="009E7C32">
            <w:pPr>
              <w:pStyle w:val="DoEtabletext2018"/>
            </w:pPr>
            <w:r>
              <w:t>01:01:22</w:t>
            </w:r>
          </w:p>
          <w:p w14:paraId="71E32375" w14:textId="77777777" w:rsidR="00805075" w:rsidRDefault="00805075" w:rsidP="009E7C32">
            <w:pPr>
              <w:pStyle w:val="DoEtabletext2018"/>
            </w:pPr>
            <w:r>
              <w:t>01:11:28</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D440E8" w14:textId="77777777" w:rsidR="00805075" w:rsidRDefault="00805075" w:rsidP="009E7C32">
            <w:pPr>
              <w:pStyle w:val="DoEtabletext2018"/>
            </w:pPr>
            <w:r>
              <w:t>10’06’’</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CAD26F" w14:textId="15B706DB" w:rsidR="00805075" w:rsidRDefault="00805075">
            <w:pPr>
              <w:pStyle w:val="DoEtabletext2018"/>
            </w:pPr>
            <w:r w:rsidRPr="00B51326">
              <w:rPr>
                <w:b/>
              </w:rPr>
              <w:t>The birthday party</w:t>
            </w:r>
            <w:r>
              <w:t>: In an orchestrated, traditional and formal ambiance Philippe’s soiree takes place with a classical music concert given at home for his whole extended family.</w:t>
            </w:r>
            <w:r w:rsidR="00B51326">
              <w:t xml:space="preserve"> </w:t>
            </w:r>
            <w:r w:rsidR="00330893">
              <w:t xml:space="preserve">After </w:t>
            </w:r>
            <w:r w:rsidR="00B51326">
              <w:t xml:space="preserve">the relatives have left, </w:t>
            </w:r>
            <w:r>
              <w:t xml:space="preserve">Philippe requests that the orchestra play </w:t>
            </w:r>
            <w:r>
              <w:rPr>
                <w:i/>
                <w:iCs/>
              </w:rPr>
              <w:t xml:space="preserve">Vivaldi’s Four Seasons </w:t>
            </w:r>
            <w:r w:rsidR="006447A9">
              <w:rPr>
                <w:i/>
                <w:iCs/>
              </w:rPr>
              <w:t>– E</w:t>
            </w:r>
            <w:r>
              <w:rPr>
                <w:i/>
                <w:iCs/>
              </w:rPr>
              <w:t xml:space="preserve">state </w:t>
            </w:r>
            <w:r>
              <w:t>as well as other famous pieces</w:t>
            </w:r>
            <w:r>
              <w:rPr>
                <w:i/>
                <w:iCs/>
              </w:rPr>
              <w:t xml:space="preserve"> </w:t>
            </w:r>
            <w:r>
              <w:t>to further educate Driss</w:t>
            </w:r>
            <w:r>
              <w:rPr>
                <w:i/>
                <w:iCs/>
              </w:rPr>
              <w:t xml:space="preserve">. </w:t>
            </w:r>
            <w:r>
              <w:t xml:space="preserve">Contrastingly, Driss, lightens the atmosphere by introducing Philippe and his household personnel to what he considers ‘his’ classics, dancing to Boogie Wonderland by Earth Wind and Fire. Driss manages to create a true party atmosphere and get all the </w:t>
            </w:r>
            <w:r w:rsidR="00330893">
              <w:t xml:space="preserve">remaining guests </w:t>
            </w:r>
            <w:r>
              <w:t>to dance which entertains Philippe immensely. He retires to bed happy</w:t>
            </w:r>
            <w:r w:rsidR="00330893">
              <w:t>,</w:t>
            </w:r>
            <w:r>
              <w:t xml:space="preserve"> especially after Driss hands him his gift</w:t>
            </w:r>
            <w:r w:rsidR="00330893">
              <w:t xml:space="preserve"> – a</w:t>
            </w:r>
            <w:r>
              <w:t xml:space="preserve"> letter that contains </w:t>
            </w:r>
            <w:r w:rsidR="00693A08">
              <w:t>E</w:t>
            </w:r>
            <w:r>
              <w:t>léonore’s photo.</w:t>
            </w:r>
          </w:p>
        </w:tc>
      </w:tr>
      <w:tr w:rsidR="00805075" w14:paraId="3C1296F2" w14:textId="77777777" w:rsidTr="00CE7FCA">
        <w:trPr>
          <w:trHeight w:val="60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524F45" w14:textId="77777777" w:rsidR="00805075" w:rsidRDefault="00805075" w:rsidP="009E7C32">
            <w:pPr>
              <w:pStyle w:val="DoEtabletext2018"/>
            </w:pPr>
            <w:r>
              <w:t>25</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7EA92" w14:textId="77777777" w:rsidR="00805075" w:rsidRDefault="00805075" w:rsidP="009E7C32">
            <w:pPr>
              <w:pStyle w:val="DoEtabletext2018"/>
            </w:pPr>
            <w:r>
              <w:t>01:11:29</w:t>
            </w:r>
          </w:p>
          <w:p w14:paraId="2CAEE172" w14:textId="77777777" w:rsidR="00805075" w:rsidRDefault="00805075" w:rsidP="009E7C32">
            <w:pPr>
              <w:pStyle w:val="DoEtabletext2018"/>
            </w:pPr>
            <w:r>
              <w:t>01:12:18</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0B964C" w14:textId="77777777" w:rsidR="00805075" w:rsidRDefault="00805075" w:rsidP="009E7C32">
            <w:pPr>
              <w:pStyle w:val="DoEtabletext2018"/>
            </w:pPr>
            <w:r>
              <w:t>00’49’’</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91D12D" w14:textId="298EB7FB" w:rsidR="00805075" w:rsidRDefault="00805075" w:rsidP="009E7C32">
            <w:pPr>
              <w:pStyle w:val="DoEtabletext2018"/>
            </w:pPr>
            <w:r w:rsidRPr="00B51326">
              <w:rPr>
                <w:b/>
              </w:rPr>
              <w:t>Preparing for the rendez-vous</w:t>
            </w:r>
            <w:r>
              <w:t xml:space="preserve">: Yvonne and Driss advise Philippe on what he should wear for his meeting with </w:t>
            </w:r>
            <w:r w:rsidR="00693A08">
              <w:t>E</w:t>
            </w:r>
            <w:r>
              <w:t>léonore. Philippe feels increasingly stressed.</w:t>
            </w:r>
          </w:p>
        </w:tc>
      </w:tr>
      <w:tr w:rsidR="00805075" w14:paraId="79FEEE9C" w14:textId="77777777" w:rsidTr="00CE7FCA">
        <w:trPr>
          <w:trHeight w:val="1023"/>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359576" w14:textId="77777777" w:rsidR="00805075" w:rsidRDefault="00805075" w:rsidP="009E7C32">
            <w:pPr>
              <w:pStyle w:val="DoEtabletext2018"/>
            </w:pPr>
            <w:r>
              <w:t>26</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B397A7" w14:textId="77777777" w:rsidR="00805075" w:rsidRDefault="00805075" w:rsidP="009E7C32">
            <w:pPr>
              <w:pStyle w:val="DoEtabletext2018"/>
            </w:pPr>
            <w:r>
              <w:t>01:12:19</w:t>
            </w:r>
          </w:p>
          <w:p w14:paraId="0ECD9599" w14:textId="77777777" w:rsidR="00805075" w:rsidRDefault="00805075" w:rsidP="009E7C32">
            <w:pPr>
              <w:pStyle w:val="DoEtabletext2018"/>
            </w:pPr>
            <w:r>
              <w:t>01:13:00</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F0BD55" w14:textId="77777777" w:rsidR="00805075" w:rsidRDefault="00805075" w:rsidP="009E7C32">
            <w:pPr>
              <w:pStyle w:val="DoEtabletext2018"/>
            </w:pPr>
            <w:r>
              <w:t>00’41’’</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9C7345" w14:textId="77ED7028" w:rsidR="00805075" w:rsidRDefault="00805075">
            <w:pPr>
              <w:pStyle w:val="DoEtabletext2018"/>
            </w:pPr>
            <w:r w:rsidRPr="00B51326">
              <w:rPr>
                <w:b/>
              </w:rPr>
              <w:t>The threat</w:t>
            </w:r>
            <w:r>
              <w:t>: Driss goes to see Bastien at the end of his school day</w:t>
            </w:r>
            <w:r w:rsidR="00330893">
              <w:t>, at Elisa’s request</w:t>
            </w:r>
            <w:r>
              <w:t>. Driss insists he apologise to Elisa, behave decently towards her and bring her croissants everyday wearing a hair clip.</w:t>
            </w:r>
          </w:p>
        </w:tc>
      </w:tr>
      <w:tr w:rsidR="00805075" w14:paraId="366F2D45" w14:textId="77777777" w:rsidTr="00CE7FCA">
        <w:trPr>
          <w:trHeight w:val="92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14E0FD" w14:textId="77777777" w:rsidR="00805075" w:rsidRDefault="00805075" w:rsidP="009E7C32">
            <w:pPr>
              <w:pStyle w:val="DoEtabletext2018"/>
            </w:pPr>
            <w:r>
              <w:t>27</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082FBC" w14:textId="77777777" w:rsidR="00805075" w:rsidRDefault="00805075" w:rsidP="009E7C32">
            <w:pPr>
              <w:pStyle w:val="DoEtabletext2018"/>
            </w:pPr>
            <w:r>
              <w:t>01:13:01</w:t>
            </w:r>
          </w:p>
          <w:p w14:paraId="051C39BC" w14:textId="77777777" w:rsidR="00805075" w:rsidRDefault="00805075" w:rsidP="009E7C32">
            <w:pPr>
              <w:pStyle w:val="DoEtabletext2018"/>
            </w:pPr>
            <w:r>
              <w:t>01:15:43</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DF8D48" w14:textId="77777777" w:rsidR="00805075" w:rsidRDefault="00805075" w:rsidP="009E7C32">
            <w:pPr>
              <w:pStyle w:val="DoEtabletext2018"/>
            </w:pPr>
            <w:r>
              <w:t>02’42’’</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3BCE88" w14:textId="45734FFA" w:rsidR="00805075" w:rsidRDefault="00805075">
            <w:pPr>
              <w:pStyle w:val="DoEtabletext2018"/>
            </w:pPr>
            <w:r w:rsidRPr="00B51326">
              <w:rPr>
                <w:b/>
              </w:rPr>
              <w:t>The rendez-vous</w:t>
            </w:r>
            <w:r>
              <w:t xml:space="preserve">: Philippe arrives with Yvonne well ahead of time for the rendez-vous arranged with </w:t>
            </w:r>
            <w:r w:rsidR="00693A08">
              <w:t>E</w:t>
            </w:r>
            <w:r>
              <w:t xml:space="preserve">léonore. Stressed, he drinks a few whiskies and finally decides to leave, not meeting her. They cross each other’s path without realising. At the same time, Driss drives to his </w:t>
            </w:r>
            <w:r w:rsidR="00330893">
              <w:t xml:space="preserve">aunt’s </w:t>
            </w:r>
            <w:r>
              <w:t>place of work and watches her from the car. Philippe rings asking him if he want</w:t>
            </w:r>
            <w:r w:rsidR="009469CF">
              <w:t>s</w:t>
            </w:r>
            <w:r>
              <w:t xml:space="preserve"> to fly away. Driss accepts. </w:t>
            </w:r>
          </w:p>
        </w:tc>
      </w:tr>
      <w:tr w:rsidR="00805075" w14:paraId="34BAA12A" w14:textId="77777777" w:rsidTr="00CE7FCA">
        <w:trPr>
          <w:trHeight w:val="92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287F30" w14:textId="77777777" w:rsidR="00805075" w:rsidRDefault="00805075" w:rsidP="009E7C32">
            <w:pPr>
              <w:pStyle w:val="DoEtabletext2018"/>
            </w:pPr>
            <w:r>
              <w:t>28</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A44D72" w14:textId="77777777" w:rsidR="00805075" w:rsidRDefault="00805075" w:rsidP="009E7C32">
            <w:pPr>
              <w:pStyle w:val="DoEtabletext2018"/>
            </w:pPr>
            <w:r>
              <w:t>01:15:44</w:t>
            </w:r>
          </w:p>
          <w:p w14:paraId="283BF5AB" w14:textId="77777777" w:rsidR="00805075" w:rsidRDefault="00805075" w:rsidP="009E7C32">
            <w:pPr>
              <w:pStyle w:val="DoEtabletext2018"/>
            </w:pPr>
            <w:r>
              <w:t>01:18:31</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4C6023" w14:textId="77777777" w:rsidR="00805075" w:rsidRDefault="00805075" w:rsidP="009E7C32">
            <w:pPr>
              <w:pStyle w:val="DoEtabletext2018"/>
            </w:pPr>
            <w:r>
              <w:t>02’47’’</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0EF56" w14:textId="73D0120B" w:rsidR="00805075" w:rsidRDefault="00805075" w:rsidP="009E7C32">
            <w:pPr>
              <w:pStyle w:val="DoEtabletext2018"/>
            </w:pPr>
            <w:r w:rsidRPr="00B51326">
              <w:rPr>
                <w:b/>
              </w:rPr>
              <w:t>The plane</w:t>
            </w:r>
            <w:r>
              <w:t>: Driss helps Philippe board a private plane to go for a flight somewhere undisclosed. When aboard</w:t>
            </w:r>
            <w:r w:rsidR="00330893">
              <w:t>,</w:t>
            </w:r>
            <w:r>
              <w:t xml:space="preserve"> Philippe hands Driss a gift</w:t>
            </w:r>
            <w:r w:rsidR="00330893">
              <w:t xml:space="preserve"> – </w:t>
            </w:r>
            <w:r>
              <w:t xml:space="preserve">an envelope containing eleven thousand euros for the sale of his first painting. </w:t>
            </w:r>
          </w:p>
        </w:tc>
      </w:tr>
      <w:tr w:rsidR="00805075" w14:paraId="1FCC9DB8" w14:textId="77777777" w:rsidTr="00CE7FCA">
        <w:trPr>
          <w:trHeight w:val="92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C5A9D0" w14:textId="77777777" w:rsidR="00805075" w:rsidRDefault="00805075" w:rsidP="009E7C32">
            <w:pPr>
              <w:pStyle w:val="DoEtabletext2018"/>
            </w:pPr>
            <w:r>
              <w:t>29</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107D70" w14:textId="77777777" w:rsidR="00805075" w:rsidRDefault="00805075" w:rsidP="009E7C32">
            <w:pPr>
              <w:pStyle w:val="DoEtabletext2018"/>
            </w:pPr>
            <w:r>
              <w:t>01:18:32</w:t>
            </w:r>
          </w:p>
          <w:p w14:paraId="4BA8E251" w14:textId="77777777" w:rsidR="00805075" w:rsidRDefault="00805075" w:rsidP="009E7C32">
            <w:pPr>
              <w:pStyle w:val="DoEtabletext2018"/>
            </w:pPr>
            <w:r>
              <w:t>01:21:17</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FF12D9" w14:textId="77777777" w:rsidR="00805075" w:rsidRDefault="00805075" w:rsidP="009E7C32">
            <w:pPr>
              <w:pStyle w:val="DoEtabletext2018"/>
            </w:pPr>
            <w:r>
              <w:t>02’45’’</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82C501" w14:textId="77777777" w:rsidR="00805075" w:rsidRDefault="00805075" w:rsidP="009E7C32">
            <w:pPr>
              <w:pStyle w:val="DoEtabletext2018"/>
            </w:pPr>
            <w:r w:rsidRPr="00B51326">
              <w:rPr>
                <w:b/>
              </w:rPr>
              <w:t>Tandem paragliding</w:t>
            </w:r>
            <w:r>
              <w:t xml:space="preserve">: Philippe takes Driss for a tandem paragliding experience. Philippe is dressed in a paragliding suit and flies away. Driss refuses to suit up at first but finally he is convinced to also take off. Both fervently enjoy the experience. </w:t>
            </w:r>
          </w:p>
        </w:tc>
      </w:tr>
      <w:tr w:rsidR="00805075" w14:paraId="2754D01F" w14:textId="77777777" w:rsidTr="00CE7FCA">
        <w:trPr>
          <w:trHeight w:val="92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CB53F8" w14:textId="77777777" w:rsidR="00805075" w:rsidRDefault="00805075" w:rsidP="009E7C32">
            <w:pPr>
              <w:pStyle w:val="DoEtabletext2018"/>
            </w:pPr>
            <w:r>
              <w:t xml:space="preserve">30 </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10672" w14:textId="77777777" w:rsidR="00805075" w:rsidRDefault="00805075" w:rsidP="009E7C32">
            <w:pPr>
              <w:pStyle w:val="DoEtabletext2018"/>
            </w:pPr>
            <w:r>
              <w:t>01:21:18</w:t>
            </w:r>
          </w:p>
          <w:p w14:paraId="0B41037B" w14:textId="77777777" w:rsidR="00805075" w:rsidRDefault="00805075" w:rsidP="009E7C32">
            <w:pPr>
              <w:pStyle w:val="DoEtabletext2018"/>
            </w:pPr>
            <w:r>
              <w:t>01:22:42</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2F44C6" w14:textId="77777777" w:rsidR="00805075" w:rsidRDefault="00805075" w:rsidP="009E7C32">
            <w:pPr>
              <w:pStyle w:val="DoEtabletext2018"/>
            </w:pPr>
            <w:r>
              <w:t>01’24’’</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6E3786" w14:textId="77777777" w:rsidR="00805075" w:rsidRDefault="00805075" w:rsidP="009E7C32">
            <w:pPr>
              <w:pStyle w:val="DoEtabletext2018"/>
            </w:pPr>
            <w:r w:rsidRPr="00B51326">
              <w:rPr>
                <w:b/>
              </w:rPr>
              <w:t>Back in Paris</w:t>
            </w:r>
            <w:r>
              <w:t>: Driss and Philippe get on perfectly now as they return to Paris. Driss’s younger brother, Adama, seeks refuge in the Paris mansion, most probably because of an incident with drug dealers.</w:t>
            </w:r>
          </w:p>
        </w:tc>
      </w:tr>
      <w:tr w:rsidR="00805075" w14:paraId="59111247" w14:textId="77777777" w:rsidTr="00CE7FCA">
        <w:trPr>
          <w:trHeight w:val="92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C0F0D4" w14:textId="77777777" w:rsidR="00805075" w:rsidRDefault="00805075" w:rsidP="009E7C32">
            <w:pPr>
              <w:pStyle w:val="DoEtabletext2018"/>
            </w:pPr>
            <w:r>
              <w:t>31</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E3DE5E" w14:textId="77777777" w:rsidR="00805075" w:rsidRDefault="00805075" w:rsidP="009E7C32">
            <w:pPr>
              <w:pStyle w:val="DoEtabletext2018"/>
            </w:pPr>
            <w:r>
              <w:t>01:22:43</w:t>
            </w:r>
          </w:p>
          <w:p w14:paraId="47D67E9C" w14:textId="77777777" w:rsidR="00805075" w:rsidRDefault="00805075" w:rsidP="009E7C32">
            <w:pPr>
              <w:pStyle w:val="DoEtabletext2018"/>
            </w:pPr>
            <w:r>
              <w:t>01:25:53</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C404EF" w14:textId="77777777" w:rsidR="00805075" w:rsidRDefault="00805075" w:rsidP="009E7C32">
            <w:pPr>
              <w:pStyle w:val="DoEtabletext2018"/>
            </w:pPr>
            <w:r>
              <w:t>03’10’’</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FE0BA2" w14:textId="1051233D" w:rsidR="00805075" w:rsidRDefault="00805075" w:rsidP="009E7C32">
            <w:pPr>
              <w:pStyle w:val="DoEtabletext2018"/>
            </w:pPr>
            <w:r w:rsidRPr="00B51326">
              <w:rPr>
                <w:b/>
              </w:rPr>
              <w:t>Driss’ past life</w:t>
            </w:r>
            <w:r>
              <w:t xml:space="preserve">: </w:t>
            </w:r>
            <w:r w:rsidR="00B51326">
              <w:t>Driss reveals</w:t>
            </w:r>
            <w:r>
              <w:t> his complicated personal history to Philippe. Philippe puts an end to their working relationship and decides that Driss should go back to his family to face his responsibilities.</w:t>
            </w:r>
          </w:p>
        </w:tc>
      </w:tr>
      <w:tr w:rsidR="00805075" w14:paraId="424A355D" w14:textId="77777777" w:rsidTr="00CE7FCA">
        <w:trPr>
          <w:trHeight w:val="74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F7121E" w14:textId="77777777" w:rsidR="00805075" w:rsidRDefault="00805075" w:rsidP="009E7C32">
            <w:pPr>
              <w:pStyle w:val="DoEtabletext2018"/>
            </w:pPr>
            <w:r>
              <w:t>32</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7F116A" w14:textId="77777777" w:rsidR="00805075" w:rsidRDefault="00805075" w:rsidP="009E7C32">
            <w:pPr>
              <w:pStyle w:val="DoEtabletext2018"/>
            </w:pPr>
            <w:r>
              <w:t>01:25:54</w:t>
            </w:r>
          </w:p>
          <w:p w14:paraId="10CC0DEA" w14:textId="77777777" w:rsidR="00805075" w:rsidRDefault="00805075" w:rsidP="009E7C32">
            <w:pPr>
              <w:pStyle w:val="DoEtabletext2018"/>
            </w:pPr>
            <w:r>
              <w:t>01:26:17</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3E8DE4" w14:textId="77777777" w:rsidR="00805075" w:rsidRDefault="00805075" w:rsidP="009E7C32">
            <w:pPr>
              <w:pStyle w:val="DoEtabletext2018"/>
            </w:pPr>
            <w:r>
              <w:t>00’23’’</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D65366" w14:textId="13C19CBA" w:rsidR="00805075" w:rsidRDefault="00805075" w:rsidP="009E7C32">
            <w:pPr>
              <w:pStyle w:val="DoEtabletext2018"/>
            </w:pPr>
            <w:r w:rsidRPr="00B51326">
              <w:rPr>
                <w:b/>
              </w:rPr>
              <w:t>The croissants</w:t>
            </w:r>
            <w:r>
              <w:t xml:space="preserve">: Under Driss’ orders, Bastien brings croissants every morning wearing a hair clip. </w:t>
            </w:r>
          </w:p>
        </w:tc>
      </w:tr>
      <w:tr w:rsidR="00805075" w14:paraId="24E1A54A" w14:textId="77777777" w:rsidTr="00CE7FCA">
        <w:trPr>
          <w:trHeight w:val="106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EE0B4D" w14:textId="77777777" w:rsidR="00805075" w:rsidRDefault="00805075" w:rsidP="009E7C32">
            <w:pPr>
              <w:pStyle w:val="DoEtabletext2018"/>
            </w:pPr>
            <w:r>
              <w:t>33</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344CA2" w14:textId="77777777" w:rsidR="00805075" w:rsidRDefault="00805075" w:rsidP="009E7C32">
            <w:pPr>
              <w:pStyle w:val="DoEtabletext2018"/>
            </w:pPr>
            <w:r>
              <w:t>01:26:18</w:t>
            </w:r>
          </w:p>
          <w:p w14:paraId="476CBD84" w14:textId="77777777" w:rsidR="00805075" w:rsidRDefault="00805075" w:rsidP="009E7C32">
            <w:pPr>
              <w:pStyle w:val="DoEtabletext2018"/>
            </w:pPr>
            <w:r>
              <w:t>01:30:06</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AF428D" w14:textId="77777777" w:rsidR="00805075" w:rsidRDefault="00805075" w:rsidP="009E7C32">
            <w:pPr>
              <w:pStyle w:val="DoEtabletext2018"/>
            </w:pPr>
            <w:r>
              <w:t>03’48’’</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98EDA5" w14:textId="77777777" w:rsidR="00805075" w:rsidRDefault="00805075" w:rsidP="009E7C32">
            <w:pPr>
              <w:pStyle w:val="DoEtabletext2018"/>
            </w:pPr>
            <w:r w:rsidRPr="00B51326">
              <w:rPr>
                <w:b/>
              </w:rPr>
              <w:t>Driss’ departure</w:t>
            </w:r>
            <w:r>
              <w:t>: Driss takes his leave from the household personnel. Yvonne gives him back his file revealing the photo of Philippe which was never sent. Driss puts the file in a bin and keeps the photo.</w:t>
            </w:r>
          </w:p>
        </w:tc>
      </w:tr>
      <w:tr w:rsidR="00805075" w14:paraId="3558A889" w14:textId="77777777" w:rsidTr="00CE7FCA">
        <w:trPr>
          <w:trHeight w:val="62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8ED342" w14:textId="77777777" w:rsidR="00805075" w:rsidRDefault="00805075" w:rsidP="009E7C32">
            <w:pPr>
              <w:pStyle w:val="DoEtabletext2018"/>
            </w:pPr>
            <w:r>
              <w:t>34</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4B80D7" w14:textId="77777777" w:rsidR="00805075" w:rsidRDefault="00805075" w:rsidP="009E7C32">
            <w:pPr>
              <w:pStyle w:val="DoEtabletext2018"/>
            </w:pPr>
            <w:r>
              <w:t>01:30:07</w:t>
            </w:r>
          </w:p>
          <w:p w14:paraId="5C9A874E" w14:textId="77777777" w:rsidR="00805075" w:rsidRDefault="00805075" w:rsidP="009E7C32">
            <w:pPr>
              <w:pStyle w:val="DoEtabletext2018"/>
            </w:pPr>
            <w:r>
              <w:t>01:31:12</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4594F4" w14:textId="77777777" w:rsidR="00805075" w:rsidRDefault="00805075" w:rsidP="009E7C32">
            <w:pPr>
              <w:pStyle w:val="DoEtabletext2018"/>
            </w:pPr>
            <w:r>
              <w:t>01’05’’</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701169" w14:textId="05A63C94" w:rsidR="00805075" w:rsidRDefault="00805075">
            <w:pPr>
              <w:pStyle w:val="DoEtabletext2018"/>
            </w:pPr>
            <w:r w:rsidRPr="00B51326">
              <w:rPr>
                <w:b/>
              </w:rPr>
              <w:t>On the station platform</w:t>
            </w:r>
            <w:r>
              <w:t xml:space="preserve">: Driss and his brother wait for their </w:t>
            </w:r>
            <w:r w:rsidR="00330893">
              <w:t xml:space="preserve">aunt’s </w:t>
            </w:r>
            <w:r>
              <w:t>return from work and they walk home together.</w:t>
            </w:r>
          </w:p>
        </w:tc>
      </w:tr>
      <w:tr w:rsidR="00805075" w14:paraId="6539DC54" w14:textId="77777777" w:rsidTr="00CE7FCA">
        <w:trPr>
          <w:trHeight w:val="861"/>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465CDF" w14:textId="77777777" w:rsidR="00805075" w:rsidRDefault="00805075" w:rsidP="009E7C32">
            <w:pPr>
              <w:pStyle w:val="DoEtabletext2018"/>
            </w:pPr>
            <w:r>
              <w:t>35</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65AD55" w14:textId="77777777" w:rsidR="00805075" w:rsidRDefault="00805075" w:rsidP="009E7C32">
            <w:pPr>
              <w:pStyle w:val="DoEtabletext2018"/>
            </w:pPr>
            <w:r>
              <w:t>01:31:13</w:t>
            </w:r>
          </w:p>
          <w:p w14:paraId="32B752F2" w14:textId="77777777" w:rsidR="00805075" w:rsidRDefault="00805075" w:rsidP="009E7C32">
            <w:pPr>
              <w:pStyle w:val="DoEtabletext2018"/>
            </w:pPr>
            <w:r>
              <w:t>01:34:02</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F5E92D" w14:textId="77777777" w:rsidR="00805075" w:rsidRDefault="00805075" w:rsidP="009E7C32">
            <w:pPr>
              <w:pStyle w:val="DoEtabletext2018"/>
            </w:pPr>
            <w:r>
              <w:t>02’49’’</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F4655" w14:textId="556EA54C" w:rsidR="00805075" w:rsidRDefault="00805075" w:rsidP="009E7C32">
            <w:pPr>
              <w:pStyle w:val="DoEtabletext2018"/>
            </w:pPr>
            <w:r w:rsidRPr="00B51326">
              <w:rPr>
                <w:b/>
              </w:rPr>
              <w:t>Philippe’s depression</w:t>
            </w:r>
            <w:r>
              <w:t>: Since Driss’ departure, Philippe descends into depression. Other personal assistants are unsuccessfully caring for him.</w:t>
            </w:r>
          </w:p>
        </w:tc>
      </w:tr>
      <w:tr w:rsidR="00805075" w14:paraId="27D30B5F" w14:textId="77777777" w:rsidTr="00CE7FCA">
        <w:trPr>
          <w:trHeight w:val="92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C67E38" w14:textId="77777777" w:rsidR="00805075" w:rsidRDefault="00805075" w:rsidP="009E7C32">
            <w:pPr>
              <w:pStyle w:val="DoEtabletext2018"/>
            </w:pPr>
            <w:r>
              <w:t>36</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E52647" w14:textId="77777777" w:rsidR="00805075" w:rsidRDefault="00805075" w:rsidP="009E7C32">
            <w:pPr>
              <w:pStyle w:val="DoEtabletext2018"/>
            </w:pPr>
            <w:r>
              <w:t>01:34:03</w:t>
            </w:r>
          </w:p>
          <w:p w14:paraId="35FA360E" w14:textId="77777777" w:rsidR="00805075" w:rsidRDefault="00805075" w:rsidP="009E7C32">
            <w:pPr>
              <w:pStyle w:val="DoEtabletext2018"/>
            </w:pPr>
            <w:r>
              <w:t>01:35:29</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F87CC5" w14:textId="77777777" w:rsidR="00805075" w:rsidRDefault="00805075" w:rsidP="009E7C32">
            <w:pPr>
              <w:pStyle w:val="DoEtabletext2018"/>
            </w:pPr>
            <w:r>
              <w:t>01’26’’</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D76890" w14:textId="77777777" w:rsidR="00805075" w:rsidRDefault="00805075" w:rsidP="009E7C32">
            <w:pPr>
              <w:pStyle w:val="DoEtabletext2018"/>
            </w:pPr>
            <w:r w:rsidRPr="00B51326">
              <w:rPr>
                <w:b/>
              </w:rPr>
              <w:t>New job interview</w:t>
            </w:r>
            <w:r>
              <w:t>: Driss goes for a job interview and impresses the employer by the way he presents himself. He recognises the Salvador Dali painting.</w:t>
            </w:r>
          </w:p>
        </w:tc>
      </w:tr>
      <w:tr w:rsidR="00805075" w14:paraId="5A6D69DC" w14:textId="77777777" w:rsidTr="00CE7FCA">
        <w:trPr>
          <w:trHeight w:val="92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67F1AF" w14:textId="77777777" w:rsidR="00805075" w:rsidRDefault="00805075" w:rsidP="009E7C32">
            <w:pPr>
              <w:pStyle w:val="DoEtabletext2018"/>
            </w:pPr>
            <w:r>
              <w:t>37</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AFACED" w14:textId="77777777" w:rsidR="00805075" w:rsidRDefault="00805075" w:rsidP="009E7C32">
            <w:pPr>
              <w:pStyle w:val="DoEtabletext2018"/>
            </w:pPr>
            <w:r>
              <w:t>01:35:30</w:t>
            </w:r>
          </w:p>
          <w:p w14:paraId="3A89DE95" w14:textId="77777777" w:rsidR="00805075" w:rsidRDefault="00805075" w:rsidP="009E7C32">
            <w:pPr>
              <w:pStyle w:val="DoEtabletext2018"/>
            </w:pPr>
            <w:r>
              <w:t>01:36:47</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2CD5D7" w14:textId="77777777" w:rsidR="00805075" w:rsidRDefault="00805075" w:rsidP="009E7C32">
            <w:pPr>
              <w:pStyle w:val="DoEtabletext2018"/>
            </w:pPr>
            <w:r>
              <w:t>01’17’’</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147F89" w14:textId="77777777" w:rsidR="00805075" w:rsidRDefault="00805075" w:rsidP="009E7C32">
            <w:pPr>
              <w:pStyle w:val="DoEtabletext2018"/>
            </w:pPr>
            <w:r w:rsidRPr="00B51326">
              <w:rPr>
                <w:b/>
              </w:rPr>
              <w:t>Driss’ return</w:t>
            </w:r>
            <w:r>
              <w:t xml:space="preserve">: Philippe is not able to overcome his panic attacks. Yvonne, Philippe’s house manager, has asked Driss to come back and he agrees to do so. </w:t>
            </w:r>
          </w:p>
        </w:tc>
      </w:tr>
      <w:tr w:rsidR="00805075" w:rsidRPr="00B51326" w14:paraId="0D5FC458" w14:textId="77777777" w:rsidTr="00CE7FCA">
        <w:trPr>
          <w:trHeight w:val="92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82F484" w14:textId="77777777" w:rsidR="00805075" w:rsidRDefault="00805075" w:rsidP="009E7C32">
            <w:pPr>
              <w:pStyle w:val="DoEtabletext2018"/>
            </w:pPr>
            <w:r>
              <w:t>38</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EB2C64" w14:textId="77777777" w:rsidR="00805075" w:rsidRDefault="00805075" w:rsidP="009E7C32">
            <w:pPr>
              <w:pStyle w:val="DoEtabletext2018"/>
            </w:pPr>
            <w:r>
              <w:t>01:36:48</w:t>
            </w:r>
          </w:p>
          <w:p w14:paraId="2D12DA43" w14:textId="77777777" w:rsidR="00805075" w:rsidRDefault="00805075" w:rsidP="009E7C32">
            <w:pPr>
              <w:pStyle w:val="DoEtabletext2018"/>
            </w:pPr>
            <w:r>
              <w:t>01:38:31</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4BFF53" w14:textId="77777777" w:rsidR="00805075" w:rsidRDefault="00805075" w:rsidP="009E7C32">
            <w:pPr>
              <w:pStyle w:val="DoEtabletext2018"/>
            </w:pPr>
            <w:r>
              <w:t>02’43’’</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8EFBD4" w14:textId="41FEB042" w:rsidR="00805075" w:rsidRPr="00B51326" w:rsidRDefault="00805075" w:rsidP="009E7C32">
            <w:pPr>
              <w:pStyle w:val="DoEtabletext2018"/>
            </w:pPr>
            <w:r w:rsidRPr="00B51326">
              <w:rPr>
                <w:b/>
              </w:rPr>
              <w:t>The flight</w:t>
            </w:r>
            <w:r>
              <w:t>: Driss finds that Philippe is depressed as he shows little attention to his appearance. Philippe is happy to see Driss and lets him take charge. Together they embark on a road trip to the seaside.</w:t>
            </w:r>
            <w:r w:rsidR="009469CF">
              <w:t xml:space="preserve"> </w:t>
            </w:r>
            <w:r w:rsidR="00330893" w:rsidRPr="005D7941">
              <w:rPr>
                <w:i/>
              </w:rPr>
              <w:t>(</w:t>
            </w:r>
            <w:r w:rsidRPr="00330893">
              <w:rPr>
                <w:i/>
                <w:iCs/>
              </w:rPr>
              <w:t>Echo au flashforward, séquence numéro 1.</w:t>
            </w:r>
            <w:r w:rsidR="00330893" w:rsidRPr="00330893">
              <w:rPr>
                <w:i/>
                <w:iCs/>
              </w:rPr>
              <w:t>)</w:t>
            </w:r>
          </w:p>
        </w:tc>
      </w:tr>
      <w:tr w:rsidR="00805075" w14:paraId="38EBBF18" w14:textId="77777777" w:rsidTr="00CE7FCA">
        <w:trPr>
          <w:trHeight w:val="58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FC0CA8" w14:textId="77777777" w:rsidR="00805075" w:rsidRDefault="00805075" w:rsidP="009E7C32">
            <w:pPr>
              <w:pStyle w:val="DoEtabletext2018"/>
            </w:pPr>
            <w:r>
              <w:t>39</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7E54B6" w14:textId="77777777" w:rsidR="00805075" w:rsidRDefault="00805075" w:rsidP="009E7C32">
            <w:pPr>
              <w:pStyle w:val="DoEtabletext2018"/>
            </w:pPr>
            <w:r>
              <w:t>01:38:32</w:t>
            </w:r>
          </w:p>
          <w:p w14:paraId="3E848F20" w14:textId="77777777" w:rsidR="00805075" w:rsidRDefault="00805075" w:rsidP="009E7C32">
            <w:pPr>
              <w:pStyle w:val="DoEtabletext2018"/>
            </w:pPr>
            <w:r>
              <w:t>01:39:36</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73A3A0" w14:textId="77777777" w:rsidR="00805075" w:rsidRDefault="00805075" w:rsidP="009E7C32">
            <w:pPr>
              <w:pStyle w:val="DoEtabletext2018"/>
            </w:pPr>
            <w:r>
              <w:t>01’04’’</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592BA2" w14:textId="10C842E8" w:rsidR="00805075" w:rsidRDefault="00805075" w:rsidP="009E7C32">
            <w:pPr>
              <w:pStyle w:val="DoEtabletext2018"/>
            </w:pPr>
            <w:r w:rsidRPr="00B51326">
              <w:rPr>
                <w:b/>
              </w:rPr>
              <w:t>By the seaside</w:t>
            </w:r>
            <w:r>
              <w:t>: Driss and Philippe go to a hotel facing the sea in Dunkirk</w:t>
            </w:r>
            <w:r w:rsidR="00330893">
              <w:t>, a</w:t>
            </w:r>
            <w:r>
              <w:t xml:space="preserve"> change of scenery for Philippe.</w:t>
            </w:r>
          </w:p>
        </w:tc>
      </w:tr>
      <w:tr w:rsidR="00805075" w14:paraId="10E78F4C" w14:textId="77777777" w:rsidTr="00CE7FCA">
        <w:trPr>
          <w:trHeight w:val="753"/>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EBC02" w14:textId="77777777" w:rsidR="00805075" w:rsidRDefault="00805075" w:rsidP="009E7C32">
            <w:pPr>
              <w:pStyle w:val="DoEtabletext2018"/>
            </w:pPr>
            <w:r>
              <w:t>40</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4F6CB9" w14:textId="77777777" w:rsidR="00805075" w:rsidRDefault="00805075" w:rsidP="009E7C32">
            <w:pPr>
              <w:pStyle w:val="DoEtabletext2018"/>
            </w:pPr>
            <w:r>
              <w:t>01:39:37</w:t>
            </w:r>
          </w:p>
          <w:p w14:paraId="510AC06F" w14:textId="77777777" w:rsidR="00805075" w:rsidRDefault="00805075" w:rsidP="009E7C32">
            <w:pPr>
              <w:pStyle w:val="DoEtabletext2018"/>
            </w:pPr>
            <w:r>
              <w:t>01:41:36</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854A40" w14:textId="77777777" w:rsidR="00805075" w:rsidRDefault="00805075" w:rsidP="009E7C32">
            <w:pPr>
              <w:pStyle w:val="DoEtabletext2018"/>
            </w:pPr>
            <w:r>
              <w:t>01’59’’</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7E509E" w14:textId="4D2FD851" w:rsidR="00805075" w:rsidRDefault="00805075" w:rsidP="009E7C32">
            <w:pPr>
              <w:pStyle w:val="DoEtabletext2018"/>
            </w:pPr>
            <w:r w:rsidRPr="00B51326">
              <w:rPr>
                <w:b/>
              </w:rPr>
              <w:t>Shaving</w:t>
            </w:r>
            <w:r>
              <w:t xml:space="preserve">: While Driss shaves Philippe, he has fun </w:t>
            </w:r>
            <w:r w:rsidR="00B51326">
              <w:t xml:space="preserve">in creating different types of </w:t>
            </w:r>
            <w:r>
              <w:t>moustache</w:t>
            </w:r>
            <w:r w:rsidR="006447A9">
              <w:t>s</w:t>
            </w:r>
            <w:r w:rsidR="00330893">
              <w:t xml:space="preserve">, </w:t>
            </w:r>
            <w:r w:rsidR="00BE0D59">
              <w:t>for example,</w:t>
            </w:r>
            <w:r>
              <w:t xml:space="preserve"> Dali</w:t>
            </w:r>
            <w:r w:rsidR="00330893">
              <w:t xml:space="preserve"> and </w:t>
            </w:r>
            <w:r>
              <w:t>Hitler. His cheekiness finally manages to make Philippe laugh.</w:t>
            </w:r>
          </w:p>
        </w:tc>
      </w:tr>
      <w:tr w:rsidR="00805075" w14:paraId="11F8A09D" w14:textId="77777777" w:rsidTr="00CE7FCA">
        <w:trPr>
          <w:trHeight w:val="92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711E8B" w14:textId="77777777" w:rsidR="00805075" w:rsidRDefault="00805075" w:rsidP="009E7C32">
            <w:pPr>
              <w:pStyle w:val="DoEtabletext2018"/>
            </w:pPr>
            <w:r>
              <w:t>41</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AD7C5B" w14:textId="77777777" w:rsidR="00805075" w:rsidRDefault="00805075" w:rsidP="009E7C32">
            <w:pPr>
              <w:pStyle w:val="DoEtabletext2018"/>
            </w:pPr>
            <w:r>
              <w:t>01:41:37</w:t>
            </w:r>
          </w:p>
          <w:p w14:paraId="3E88A24C" w14:textId="77777777" w:rsidR="00805075" w:rsidRDefault="00805075" w:rsidP="009E7C32">
            <w:pPr>
              <w:pStyle w:val="DoEtabletext2018"/>
            </w:pPr>
            <w:r>
              <w:t>01:43:00</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C7258A" w14:textId="77777777" w:rsidR="00805075" w:rsidRDefault="00805075" w:rsidP="009E7C32">
            <w:pPr>
              <w:pStyle w:val="DoEtabletext2018"/>
            </w:pPr>
            <w:r>
              <w:t>01’23’’</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7D022" w14:textId="3FDDEB10" w:rsidR="00805075" w:rsidRDefault="00805075" w:rsidP="009E7C32">
            <w:pPr>
              <w:pStyle w:val="DoEtabletext2018"/>
            </w:pPr>
            <w:r w:rsidRPr="00B51326">
              <w:rPr>
                <w:b/>
              </w:rPr>
              <w:t>At the grand hotel’s restaurant</w:t>
            </w:r>
            <w:r>
              <w:t>: Driss takes Philippe to a restaurant facing the immensity of the ocean. Soon after their arrival, Driss tells Philippe t</w:t>
            </w:r>
            <w:r w:rsidR="00B51326">
              <w:t>hat he is not staying for lunch</w:t>
            </w:r>
            <w:r>
              <w:t xml:space="preserve"> because Philippe has a rendez-vous which he cannot miss this time. Philippe begins to realise that Driss has arranged a meeting with </w:t>
            </w:r>
            <w:r w:rsidR="00693A08">
              <w:t>E</w:t>
            </w:r>
            <w:r>
              <w:t xml:space="preserve">léonore. </w:t>
            </w:r>
          </w:p>
        </w:tc>
      </w:tr>
      <w:tr w:rsidR="00805075" w14:paraId="393D4DBE" w14:textId="77777777" w:rsidTr="00CE7FCA">
        <w:trPr>
          <w:trHeight w:val="92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366EF8" w14:textId="77777777" w:rsidR="00805075" w:rsidRDefault="00805075" w:rsidP="009E7C32">
            <w:pPr>
              <w:pStyle w:val="DoEtabletext2018"/>
            </w:pPr>
            <w:r>
              <w:t>42</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4BE1F4" w14:textId="77777777" w:rsidR="00805075" w:rsidRDefault="00805075" w:rsidP="009E7C32">
            <w:pPr>
              <w:pStyle w:val="DoEtabletext2018"/>
            </w:pPr>
            <w:r>
              <w:t>01:43:01</w:t>
            </w:r>
          </w:p>
          <w:p w14:paraId="2B2840E2" w14:textId="77777777" w:rsidR="00805075" w:rsidRDefault="00805075" w:rsidP="009E7C32">
            <w:pPr>
              <w:pStyle w:val="DoEtabletext2018"/>
            </w:pPr>
            <w:r>
              <w:t>01:43:50</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4DDF84" w14:textId="77777777" w:rsidR="00805075" w:rsidRDefault="00805075" w:rsidP="009E7C32">
            <w:pPr>
              <w:pStyle w:val="DoEtabletext2018"/>
            </w:pPr>
            <w:r>
              <w:t>04’36’’</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849462" w14:textId="3E2A9096" w:rsidR="00805075" w:rsidRDefault="00805075" w:rsidP="009E7C32">
            <w:pPr>
              <w:pStyle w:val="DoEtabletext2018"/>
            </w:pPr>
            <w:r w:rsidRPr="00B51326">
              <w:rPr>
                <w:b/>
              </w:rPr>
              <w:t>Driss’ final departure</w:t>
            </w:r>
            <w:r>
              <w:t xml:space="preserve">: Driss waves goodbye through the window as </w:t>
            </w:r>
            <w:r w:rsidR="00693A08">
              <w:t>E</w:t>
            </w:r>
            <w:r>
              <w:t xml:space="preserve">léonore arrives. Completely alone, Philippe is distressed but the quick arrival of </w:t>
            </w:r>
            <w:r w:rsidR="00693A08">
              <w:t>E</w:t>
            </w:r>
            <w:r>
              <w:t xml:space="preserve">léonore forces him to overcome his distress and react courteously. Philippe appears to be delighted. </w:t>
            </w:r>
          </w:p>
        </w:tc>
      </w:tr>
      <w:tr w:rsidR="00805075" w14:paraId="6C12AA96" w14:textId="77777777" w:rsidTr="00CE7FCA">
        <w:trPr>
          <w:trHeight w:val="92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DC3934" w14:textId="77777777" w:rsidR="00805075" w:rsidRDefault="00805075" w:rsidP="009E7C32">
            <w:pPr>
              <w:pStyle w:val="DoEtabletext2018"/>
            </w:pPr>
            <w:r>
              <w:t>43</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8B6F29" w14:textId="77777777" w:rsidR="00805075" w:rsidRDefault="00805075" w:rsidP="009E7C32">
            <w:pPr>
              <w:pStyle w:val="DoEtabletext2018"/>
            </w:pPr>
            <w:r>
              <w:t>01:43:51</w:t>
            </w:r>
          </w:p>
          <w:p w14:paraId="063447B2" w14:textId="77777777" w:rsidR="00805075" w:rsidRDefault="00805075" w:rsidP="009E7C32">
            <w:pPr>
              <w:pStyle w:val="DoEtabletext2018"/>
            </w:pPr>
            <w:r>
              <w:t>01:44:42</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AF3C4D" w14:textId="77777777" w:rsidR="00805075" w:rsidRDefault="00805075" w:rsidP="009E7C32">
            <w:pPr>
              <w:pStyle w:val="DoEtabletext2018"/>
            </w:pPr>
            <w:r>
              <w:t>00’51’’</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CF1BC" w14:textId="5F30EFED" w:rsidR="00805075" w:rsidRDefault="00330893" w:rsidP="009E7C32">
            <w:pPr>
              <w:pStyle w:val="DoEtabletext2018"/>
            </w:pPr>
            <w:r w:rsidRPr="005D7941">
              <w:rPr>
                <w:b/>
              </w:rPr>
              <w:t>On-screen epilogue</w:t>
            </w:r>
            <w:r>
              <w:t xml:space="preserve">: </w:t>
            </w:r>
            <w:r w:rsidR="00805075" w:rsidRPr="00B51326">
              <w:t>Philippe Pozzo di Borgo lives in Morocco today.</w:t>
            </w:r>
            <w:r>
              <w:t xml:space="preserve"> </w:t>
            </w:r>
            <w:r w:rsidR="00805075" w:rsidRPr="00B51326">
              <w:t>Remarried, he has two young daughters.</w:t>
            </w:r>
            <w:r>
              <w:t xml:space="preserve"> </w:t>
            </w:r>
            <w:r w:rsidR="00805075" w:rsidRPr="00B51326">
              <w:t>Abdel Sellou is a business manager and he is married with three children.</w:t>
            </w:r>
          </w:p>
        </w:tc>
      </w:tr>
      <w:tr w:rsidR="00805075" w14:paraId="295E9E61" w14:textId="77777777" w:rsidTr="00CE7FCA">
        <w:trPr>
          <w:trHeight w:val="920"/>
        </w:trPr>
        <w:tc>
          <w:tcPr>
            <w:tcW w:w="2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272EE9" w14:textId="77777777" w:rsidR="00805075" w:rsidRDefault="00805075" w:rsidP="009E7C32">
            <w:pPr>
              <w:pStyle w:val="DoEtabletext2018"/>
            </w:pPr>
            <w:r>
              <w:t>44</w:t>
            </w:r>
          </w:p>
        </w:tc>
        <w:tc>
          <w:tcPr>
            <w:tcW w:w="567"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3F6235" w14:textId="77777777" w:rsidR="00805075" w:rsidRDefault="00805075" w:rsidP="009E7C32">
            <w:pPr>
              <w:pStyle w:val="DoEtabletext2018"/>
            </w:pPr>
            <w:r>
              <w:t>01:44:42</w:t>
            </w:r>
          </w:p>
          <w:p w14:paraId="67A7629E" w14:textId="77777777" w:rsidR="00805075" w:rsidRDefault="00805075" w:rsidP="009E7C32">
            <w:pPr>
              <w:pStyle w:val="DoEtabletext2018"/>
            </w:pPr>
            <w:r>
              <w:t>01:49:00</w:t>
            </w:r>
          </w:p>
        </w:tc>
        <w:tc>
          <w:tcPr>
            <w:tcW w:w="53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7F3FA9" w14:textId="77777777" w:rsidR="00805075" w:rsidRDefault="00805075" w:rsidP="009E7C32">
            <w:pPr>
              <w:pStyle w:val="DoEtabletext2018"/>
            </w:pPr>
            <w:r>
              <w:t>04’18’’</w:t>
            </w:r>
          </w:p>
        </w:tc>
        <w:tc>
          <w:tcPr>
            <w:tcW w:w="3653"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B9FE53" w14:textId="73713DD3" w:rsidR="00805075" w:rsidRPr="00B51326" w:rsidRDefault="00805075" w:rsidP="009E7C32">
            <w:pPr>
              <w:pStyle w:val="DoEtabletext2018"/>
              <w:rPr>
                <w:b/>
              </w:rPr>
            </w:pPr>
            <w:r w:rsidRPr="00B51326">
              <w:rPr>
                <w:b/>
              </w:rPr>
              <w:t>End of film credits</w:t>
            </w:r>
          </w:p>
        </w:tc>
      </w:tr>
    </w:tbl>
    <w:p w14:paraId="2DEEBC31" w14:textId="77777777" w:rsidR="00805075" w:rsidRDefault="00805075" w:rsidP="00805075">
      <w:pPr>
        <w:pStyle w:val="NormalWeb"/>
        <w:spacing w:before="0" w:beforeAutospacing="0" w:after="0" w:afterAutospacing="0"/>
      </w:pPr>
    </w:p>
    <w:p w14:paraId="3D24E61E" w14:textId="4DCB7602" w:rsidR="00FC06CA" w:rsidRPr="00805075" w:rsidRDefault="00FC06CA" w:rsidP="00B51326">
      <w:pPr>
        <w:pStyle w:val="DoEbodytext2018"/>
        <w:jc w:val="center"/>
        <w:rPr>
          <w:lang w:val="fr-FR"/>
        </w:rPr>
      </w:pPr>
      <w:r w:rsidRPr="00805075">
        <w:rPr>
          <w:lang w:val="fr-FR"/>
        </w:rPr>
        <w:br w:type="page"/>
      </w:r>
    </w:p>
    <w:p w14:paraId="2867D96D" w14:textId="77777777" w:rsidR="00AF043D" w:rsidRDefault="00AF043D" w:rsidP="00AF043D">
      <w:pPr>
        <w:pStyle w:val="DoEbodytext2018"/>
        <w:rPr>
          <w:lang w:eastAsia="en-US"/>
        </w:rPr>
      </w:pPr>
      <w:bookmarkStart w:id="148" w:name="_Toc5369781"/>
      <w:bookmarkStart w:id="149" w:name="_Toc10817160"/>
      <w:r>
        <w:rPr>
          <w:lang w:eastAsia="en-US"/>
        </w:rPr>
        <w:t>(scriptwriter Eric Toledano and Olivier Nakache)</w:t>
      </w:r>
    </w:p>
    <w:p w14:paraId="4B9CD08F" w14:textId="5A5DB99E" w:rsidR="00FC06CA" w:rsidRPr="00431764" w:rsidRDefault="00EF6B0C" w:rsidP="0028772E">
      <w:pPr>
        <w:pStyle w:val="DoEheading32018"/>
        <w:tabs>
          <w:tab w:val="clear" w:pos="567"/>
          <w:tab w:val="left" w:pos="851"/>
        </w:tabs>
      </w:pPr>
      <w:bookmarkStart w:id="150" w:name="_Toc16847017"/>
      <w:r>
        <w:t xml:space="preserve">Extract 1 – </w:t>
      </w:r>
      <w:r w:rsidR="00330893">
        <w:t>j</w:t>
      </w:r>
      <w:r w:rsidR="00FC06CA" w:rsidRPr="00431764">
        <w:t xml:space="preserve">ob interview and the </w:t>
      </w:r>
      <w:r w:rsidR="00FC06CA" w:rsidRPr="00A631AA">
        <w:rPr>
          <w:i/>
        </w:rPr>
        <w:t>cité</w:t>
      </w:r>
      <w:bookmarkEnd w:id="148"/>
      <w:bookmarkEnd w:id="149"/>
      <w:bookmarkEnd w:id="150"/>
    </w:p>
    <w:p w14:paraId="59F9D89C" w14:textId="70C039DD" w:rsidR="00B77D00" w:rsidRDefault="003144CA" w:rsidP="0039175F">
      <w:pPr>
        <w:pStyle w:val="DoEheading42018"/>
        <w:rPr>
          <w:lang w:val="fr-FR"/>
        </w:rPr>
      </w:pPr>
      <w:r>
        <w:rPr>
          <w:lang w:val="fr-FR"/>
        </w:rPr>
        <w:t>Library</w:t>
      </w:r>
    </w:p>
    <w:tbl>
      <w:tblPr>
        <w:tblStyle w:val="TableGrid"/>
        <w:tblW w:w="5000" w:type="pct"/>
        <w:tblLook w:val="04A0" w:firstRow="1" w:lastRow="0" w:firstColumn="1" w:lastColumn="0" w:noHBand="0" w:noVBand="1"/>
        <w:tblDescription w:val="Extract 1 script"/>
      </w:tblPr>
      <w:tblGrid>
        <w:gridCol w:w="1763"/>
        <w:gridCol w:w="8693"/>
      </w:tblGrid>
      <w:tr w:rsidR="00070E5E" w14:paraId="604961BB" w14:textId="77777777" w:rsidTr="006C2451">
        <w:trPr>
          <w:tblHeader/>
        </w:trPr>
        <w:tc>
          <w:tcPr>
            <w:tcW w:w="843" w:type="pct"/>
          </w:tcPr>
          <w:p w14:paraId="47CB6BFC" w14:textId="1CE8D4FB" w:rsidR="0039175F" w:rsidRDefault="0039175F" w:rsidP="0039175F">
            <w:pPr>
              <w:pStyle w:val="DoEtableheading2018"/>
              <w:rPr>
                <w:lang w:val="fr-FR" w:eastAsia="en-US"/>
              </w:rPr>
            </w:pPr>
            <w:r>
              <w:rPr>
                <w:lang w:val="fr-FR" w:eastAsia="en-US"/>
              </w:rPr>
              <w:t>Character</w:t>
            </w:r>
          </w:p>
        </w:tc>
        <w:tc>
          <w:tcPr>
            <w:tcW w:w="4157" w:type="pct"/>
          </w:tcPr>
          <w:p w14:paraId="61FA7438" w14:textId="6F11DD87" w:rsidR="0039175F" w:rsidRDefault="0039175F" w:rsidP="0039175F">
            <w:pPr>
              <w:pStyle w:val="DoEtableheading2018"/>
              <w:rPr>
                <w:lang w:val="fr-FR" w:eastAsia="en-US"/>
              </w:rPr>
            </w:pPr>
            <w:r>
              <w:rPr>
                <w:lang w:val="fr-FR" w:eastAsia="en-US"/>
              </w:rPr>
              <w:t>Script</w:t>
            </w:r>
          </w:p>
        </w:tc>
      </w:tr>
      <w:tr w:rsidR="00070E5E" w14:paraId="1943FD61" w14:textId="77777777" w:rsidTr="006C2451">
        <w:tc>
          <w:tcPr>
            <w:tcW w:w="843" w:type="pct"/>
          </w:tcPr>
          <w:p w14:paraId="7A373785" w14:textId="79EDE71D" w:rsidR="0039175F" w:rsidRPr="005D7941" w:rsidRDefault="0039175F" w:rsidP="0039175F">
            <w:pPr>
              <w:pStyle w:val="DoEtabletext2018"/>
              <w:rPr>
                <w:i/>
                <w:lang w:val="fr-FR" w:eastAsia="en-US"/>
              </w:rPr>
            </w:pPr>
            <w:r w:rsidRPr="005D7941">
              <w:rPr>
                <w:i/>
                <w:lang w:val="fr-FR" w:eastAsia="en-US"/>
              </w:rPr>
              <w:t>Magalie</w:t>
            </w:r>
          </w:p>
        </w:tc>
        <w:tc>
          <w:tcPr>
            <w:tcW w:w="4157" w:type="pct"/>
          </w:tcPr>
          <w:p w14:paraId="3359DB6F" w14:textId="130237C1" w:rsidR="0039175F" w:rsidRPr="00832596" w:rsidRDefault="00070E5E" w:rsidP="0039175F">
            <w:pPr>
              <w:pStyle w:val="DoEtabletext2018"/>
              <w:rPr>
                <w:i/>
                <w:lang w:val="fr-FR" w:eastAsia="en-US"/>
              </w:rPr>
            </w:pPr>
            <w:r w:rsidRPr="00832596">
              <w:rPr>
                <w:i/>
                <w:lang w:val="fr-FR" w:eastAsia="en-US"/>
              </w:rPr>
              <w:t>Vous avez des références ?</w:t>
            </w:r>
          </w:p>
        </w:tc>
      </w:tr>
      <w:tr w:rsidR="00070E5E" w:rsidRPr="00E2176F" w14:paraId="49FE9E1C" w14:textId="77777777" w:rsidTr="006C2451">
        <w:tc>
          <w:tcPr>
            <w:tcW w:w="843" w:type="pct"/>
          </w:tcPr>
          <w:p w14:paraId="605C33B9" w14:textId="6F605E6B" w:rsidR="0039175F" w:rsidRPr="005D7941" w:rsidRDefault="00070E5E" w:rsidP="0039175F">
            <w:pPr>
              <w:pStyle w:val="DoEtabletext2018"/>
              <w:rPr>
                <w:i/>
                <w:lang w:val="fr-FR" w:eastAsia="en-US"/>
              </w:rPr>
            </w:pPr>
            <w:r w:rsidRPr="005D7941">
              <w:rPr>
                <w:i/>
                <w:lang w:val="fr-FR" w:eastAsia="en-US"/>
              </w:rPr>
              <w:t>Candidat 1</w:t>
            </w:r>
          </w:p>
        </w:tc>
        <w:tc>
          <w:tcPr>
            <w:tcW w:w="4157" w:type="pct"/>
          </w:tcPr>
          <w:p w14:paraId="4C3936F8" w14:textId="11B93D45" w:rsidR="0039175F" w:rsidRPr="00832596" w:rsidRDefault="00070E5E" w:rsidP="0039175F">
            <w:pPr>
              <w:pStyle w:val="DoEtabletext2018"/>
              <w:rPr>
                <w:i/>
                <w:lang w:val="fr-FR" w:eastAsia="en-US"/>
              </w:rPr>
            </w:pPr>
            <w:r w:rsidRPr="00832596">
              <w:rPr>
                <w:i/>
                <w:lang w:val="fr-FR" w:eastAsia="en-US"/>
              </w:rPr>
              <w:t>Oui, donc, ben moi, je suis titulaire du CAFAD, Certificat d’Aptitude aux Fonctions d’Aide à Domicile</w:t>
            </w:r>
            <w:r w:rsidR="00E15A8D">
              <w:rPr>
                <w:i/>
                <w:lang w:val="fr-FR" w:eastAsia="en-US"/>
              </w:rPr>
              <w:t>...</w:t>
            </w:r>
          </w:p>
        </w:tc>
      </w:tr>
      <w:tr w:rsidR="00070E5E" w:rsidRPr="00E2176F" w14:paraId="3A7222ED" w14:textId="77777777" w:rsidTr="006C2451">
        <w:tc>
          <w:tcPr>
            <w:tcW w:w="843" w:type="pct"/>
          </w:tcPr>
          <w:p w14:paraId="48048617" w14:textId="4DEE9D43" w:rsidR="0039175F" w:rsidRPr="005D7941" w:rsidRDefault="00070E5E" w:rsidP="0039175F">
            <w:pPr>
              <w:pStyle w:val="DoEtabletext2018"/>
              <w:rPr>
                <w:i/>
                <w:lang w:val="fr-FR" w:eastAsia="en-US"/>
              </w:rPr>
            </w:pPr>
            <w:r w:rsidRPr="005D7941">
              <w:rPr>
                <w:i/>
                <w:lang w:val="fr-FR" w:eastAsia="en-US"/>
              </w:rPr>
              <w:t>Candidat 2</w:t>
            </w:r>
          </w:p>
        </w:tc>
        <w:tc>
          <w:tcPr>
            <w:tcW w:w="4157" w:type="pct"/>
          </w:tcPr>
          <w:p w14:paraId="70990C1A" w14:textId="79242230" w:rsidR="0039175F" w:rsidRPr="00832596" w:rsidRDefault="00330893" w:rsidP="0039175F">
            <w:pPr>
              <w:pStyle w:val="DoEtabletext2018"/>
              <w:rPr>
                <w:i/>
                <w:lang w:val="fr-FR" w:eastAsia="en-US"/>
              </w:rPr>
            </w:pPr>
            <w:r>
              <w:rPr>
                <w:i/>
                <w:lang w:val="fr-FR" w:eastAsia="en-US"/>
              </w:rPr>
              <w:t>Q</w:t>
            </w:r>
            <w:r w:rsidR="00070E5E" w:rsidRPr="00832596">
              <w:rPr>
                <w:i/>
                <w:lang w:val="fr-FR" w:eastAsia="en-US"/>
              </w:rPr>
              <w:t>ue j’ai fait valider pendant une formation en alternance, à l’Institut Bayer, dans les Landes en 2001.</w:t>
            </w:r>
          </w:p>
        </w:tc>
      </w:tr>
      <w:tr w:rsidR="00070E5E" w:rsidRPr="00E2176F" w14:paraId="47922A99" w14:textId="77777777" w:rsidTr="006C2451">
        <w:tc>
          <w:tcPr>
            <w:tcW w:w="843" w:type="pct"/>
          </w:tcPr>
          <w:p w14:paraId="47B2C413" w14:textId="4B4E8479" w:rsidR="0039175F" w:rsidRPr="005D7941" w:rsidRDefault="00070E5E" w:rsidP="0039175F">
            <w:pPr>
              <w:pStyle w:val="DoEtabletext2018"/>
              <w:rPr>
                <w:i/>
                <w:lang w:val="fr-FR" w:eastAsia="en-US"/>
              </w:rPr>
            </w:pPr>
            <w:r w:rsidRPr="005D7941">
              <w:rPr>
                <w:i/>
                <w:lang w:val="fr-FR" w:eastAsia="en-US"/>
              </w:rPr>
              <w:t>Candidat 3</w:t>
            </w:r>
          </w:p>
        </w:tc>
        <w:tc>
          <w:tcPr>
            <w:tcW w:w="4157" w:type="pct"/>
          </w:tcPr>
          <w:p w14:paraId="3018EEE9" w14:textId="69D1A09C" w:rsidR="0039175F" w:rsidRPr="00832596" w:rsidRDefault="00070E5E" w:rsidP="0039175F">
            <w:pPr>
              <w:pStyle w:val="DoEtabletext2018"/>
              <w:rPr>
                <w:i/>
                <w:lang w:val="fr-FR" w:eastAsia="en-US"/>
              </w:rPr>
            </w:pPr>
            <w:r w:rsidRPr="00832596">
              <w:rPr>
                <w:i/>
                <w:lang w:val="fr-FR" w:eastAsia="en-US"/>
              </w:rPr>
              <w:t>D’abord j’ai un bac Pro, ça veut dire proximité aide sociale et je l’ai poursuivie avec un BTS, Economie sociale et familiale.</w:t>
            </w:r>
          </w:p>
        </w:tc>
      </w:tr>
      <w:tr w:rsidR="00070E5E" w:rsidRPr="00E2176F" w14:paraId="42BAD509" w14:textId="77777777" w:rsidTr="006C2451">
        <w:tc>
          <w:tcPr>
            <w:tcW w:w="843" w:type="pct"/>
          </w:tcPr>
          <w:p w14:paraId="4D791423" w14:textId="53248416" w:rsidR="0039175F" w:rsidRPr="005D7941" w:rsidRDefault="00070E5E" w:rsidP="0039175F">
            <w:pPr>
              <w:pStyle w:val="DoEtabletext2018"/>
              <w:rPr>
                <w:i/>
                <w:lang w:val="fr-FR" w:eastAsia="en-US"/>
              </w:rPr>
            </w:pPr>
            <w:r w:rsidRPr="005D7941">
              <w:rPr>
                <w:i/>
                <w:lang w:val="fr-FR" w:eastAsia="en-US"/>
              </w:rPr>
              <w:t>Candidat 4</w:t>
            </w:r>
          </w:p>
        </w:tc>
        <w:tc>
          <w:tcPr>
            <w:tcW w:w="4157" w:type="pct"/>
          </w:tcPr>
          <w:p w14:paraId="3906536A" w14:textId="3FA7802A" w:rsidR="0039175F" w:rsidRPr="00832596" w:rsidRDefault="00070E5E" w:rsidP="0039175F">
            <w:pPr>
              <w:pStyle w:val="DoEtabletext2018"/>
              <w:rPr>
                <w:i/>
                <w:lang w:val="fr-FR" w:eastAsia="en-US"/>
              </w:rPr>
            </w:pPr>
            <w:r w:rsidRPr="00832596">
              <w:rPr>
                <w:i/>
                <w:lang w:val="fr-FR" w:eastAsia="en-US"/>
              </w:rPr>
              <w:t>Enfin</w:t>
            </w:r>
            <w:r w:rsidR="00E15A8D">
              <w:rPr>
                <w:i/>
                <w:lang w:val="fr-FR" w:eastAsia="en-US"/>
              </w:rPr>
              <w:t>...</w:t>
            </w:r>
            <w:r w:rsidR="00330893">
              <w:rPr>
                <w:i/>
                <w:lang w:val="fr-FR" w:eastAsia="en-US"/>
              </w:rPr>
              <w:t xml:space="preserve"> </w:t>
            </w:r>
            <w:r w:rsidRPr="00832596">
              <w:rPr>
                <w:i/>
                <w:lang w:val="fr-FR" w:eastAsia="en-US"/>
              </w:rPr>
              <w:t>J’ai pas</w:t>
            </w:r>
            <w:r w:rsidR="00E15A8D">
              <w:rPr>
                <w:i/>
                <w:lang w:val="fr-FR" w:eastAsia="en-US"/>
              </w:rPr>
              <w:t>...</w:t>
            </w:r>
            <w:r w:rsidR="00330893">
              <w:rPr>
                <w:i/>
                <w:lang w:val="fr-FR" w:eastAsia="en-US"/>
              </w:rPr>
              <w:t xml:space="preserve"> </w:t>
            </w:r>
            <w:r w:rsidRPr="00832596">
              <w:rPr>
                <w:i/>
                <w:lang w:val="fr-FR" w:eastAsia="en-US"/>
              </w:rPr>
              <w:t>Je</w:t>
            </w:r>
            <w:r w:rsidR="00E15A8D">
              <w:rPr>
                <w:i/>
                <w:lang w:val="fr-FR" w:eastAsia="en-US"/>
              </w:rPr>
              <w:t>...</w:t>
            </w:r>
            <w:r w:rsidR="00330893">
              <w:rPr>
                <w:i/>
                <w:lang w:val="fr-FR" w:eastAsia="en-US"/>
              </w:rPr>
              <w:t xml:space="preserve"> V</w:t>
            </w:r>
            <w:r w:rsidRPr="00832596">
              <w:rPr>
                <w:i/>
                <w:lang w:val="fr-FR" w:eastAsia="en-US"/>
              </w:rPr>
              <w:t>oilà</w:t>
            </w:r>
            <w:r w:rsidR="00330893">
              <w:rPr>
                <w:i/>
                <w:lang w:val="fr-FR" w:eastAsia="en-US"/>
              </w:rPr>
              <w:t> !</w:t>
            </w:r>
            <w:r w:rsidRPr="00832596">
              <w:rPr>
                <w:i/>
                <w:lang w:val="fr-FR" w:eastAsia="en-US"/>
              </w:rPr>
              <w:t xml:space="preserve"> J’ai plus fait d’études pour l’instant que travaillé.</w:t>
            </w:r>
          </w:p>
        </w:tc>
      </w:tr>
      <w:tr w:rsidR="00070E5E" w:rsidRPr="00E2176F" w14:paraId="3DDC5D9C" w14:textId="77777777" w:rsidTr="006C2451">
        <w:tc>
          <w:tcPr>
            <w:tcW w:w="843" w:type="pct"/>
          </w:tcPr>
          <w:p w14:paraId="148B97B5" w14:textId="4A0D6359" w:rsidR="0039175F" w:rsidRPr="005D7941" w:rsidRDefault="00070E5E" w:rsidP="0039175F">
            <w:pPr>
              <w:pStyle w:val="DoEtabletext2018"/>
              <w:rPr>
                <w:i/>
                <w:lang w:val="fr-FR" w:eastAsia="en-US"/>
              </w:rPr>
            </w:pPr>
            <w:r w:rsidRPr="005D7941">
              <w:rPr>
                <w:i/>
                <w:lang w:val="fr-FR" w:eastAsia="en-US"/>
              </w:rPr>
              <w:t>M</w:t>
            </w:r>
            <w:r w:rsidR="00832596" w:rsidRPr="005D7941">
              <w:rPr>
                <w:i/>
                <w:lang w:val="fr-FR" w:eastAsia="en-US"/>
              </w:rPr>
              <w:t>agalie</w:t>
            </w:r>
          </w:p>
        </w:tc>
        <w:tc>
          <w:tcPr>
            <w:tcW w:w="4157" w:type="pct"/>
          </w:tcPr>
          <w:p w14:paraId="4A47C1A3" w14:textId="6C92D4A7" w:rsidR="0039175F" w:rsidRPr="00832596" w:rsidRDefault="00070E5E" w:rsidP="0039175F">
            <w:pPr>
              <w:pStyle w:val="DoEtabletext2018"/>
              <w:rPr>
                <w:i/>
                <w:lang w:val="fr-FR" w:eastAsia="en-US"/>
              </w:rPr>
            </w:pPr>
            <w:r w:rsidRPr="00832596">
              <w:rPr>
                <w:i/>
                <w:lang w:val="fr-FR" w:eastAsia="en-US"/>
              </w:rPr>
              <w:t>Quelle est votre principale motivation ?</w:t>
            </w:r>
          </w:p>
        </w:tc>
      </w:tr>
      <w:tr w:rsidR="00070E5E" w14:paraId="3D8D2E70" w14:textId="77777777" w:rsidTr="006C2451">
        <w:tc>
          <w:tcPr>
            <w:tcW w:w="843" w:type="pct"/>
          </w:tcPr>
          <w:p w14:paraId="4A0009E1" w14:textId="5ECF6529" w:rsidR="0039175F" w:rsidRPr="005D7941" w:rsidRDefault="00832596" w:rsidP="0039175F">
            <w:pPr>
              <w:pStyle w:val="DoEtabletext2018"/>
              <w:rPr>
                <w:i/>
                <w:lang w:val="fr-FR" w:eastAsia="en-US"/>
              </w:rPr>
            </w:pPr>
            <w:r w:rsidRPr="005D7941">
              <w:rPr>
                <w:i/>
                <w:lang w:val="fr-FR" w:eastAsia="en-US"/>
              </w:rPr>
              <w:t xml:space="preserve">Candidat </w:t>
            </w:r>
            <w:r w:rsidR="00070E5E" w:rsidRPr="005D7941">
              <w:rPr>
                <w:i/>
                <w:lang w:val="fr-FR" w:eastAsia="en-US"/>
              </w:rPr>
              <w:t>1</w:t>
            </w:r>
          </w:p>
        </w:tc>
        <w:tc>
          <w:tcPr>
            <w:tcW w:w="4157" w:type="pct"/>
          </w:tcPr>
          <w:p w14:paraId="7E87DF44" w14:textId="649A9F64" w:rsidR="0039175F" w:rsidRPr="00832596" w:rsidRDefault="00070E5E" w:rsidP="0039175F">
            <w:pPr>
              <w:pStyle w:val="DoEtabletext2018"/>
              <w:rPr>
                <w:i/>
                <w:lang w:val="fr-FR" w:eastAsia="en-US"/>
              </w:rPr>
            </w:pPr>
            <w:r w:rsidRPr="00832596">
              <w:rPr>
                <w:i/>
                <w:lang w:val="fr-FR" w:eastAsia="en-US"/>
              </w:rPr>
              <w:t>Ben l’argent !</w:t>
            </w:r>
          </w:p>
        </w:tc>
      </w:tr>
      <w:tr w:rsidR="00070E5E" w:rsidRPr="00E2176F" w14:paraId="50B490F6" w14:textId="77777777" w:rsidTr="006C2451">
        <w:tc>
          <w:tcPr>
            <w:tcW w:w="843" w:type="pct"/>
          </w:tcPr>
          <w:p w14:paraId="56363EB1" w14:textId="575F656D" w:rsidR="00070E5E" w:rsidRPr="005D7941" w:rsidRDefault="00832596" w:rsidP="0039175F">
            <w:pPr>
              <w:pStyle w:val="DoEtabletext2018"/>
              <w:rPr>
                <w:i/>
                <w:lang w:val="fr-FR" w:eastAsia="en-US"/>
              </w:rPr>
            </w:pPr>
            <w:r w:rsidRPr="005D7941">
              <w:rPr>
                <w:i/>
                <w:lang w:val="fr-FR" w:eastAsia="en-US"/>
              </w:rPr>
              <w:t xml:space="preserve">Candidat </w:t>
            </w:r>
            <w:r w:rsidR="00070E5E" w:rsidRPr="005D7941">
              <w:rPr>
                <w:i/>
                <w:lang w:val="fr-FR" w:eastAsia="en-US"/>
              </w:rPr>
              <w:t>2</w:t>
            </w:r>
          </w:p>
        </w:tc>
        <w:tc>
          <w:tcPr>
            <w:tcW w:w="4157" w:type="pct"/>
          </w:tcPr>
          <w:p w14:paraId="7A0FF19A" w14:textId="6C0F9BA7" w:rsidR="00070E5E" w:rsidRPr="00832596" w:rsidRDefault="00070E5E" w:rsidP="0039175F">
            <w:pPr>
              <w:pStyle w:val="DoEtabletext2018"/>
              <w:rPr>
                <w:i/>
                <w:lang w:val="fr-FR" w:eastAsia="en-US"/>
              </w:rPr>
            </w:pPr>
            <w:r w:rsidRPr="00832596">
              <w:rPr>
                <w:i/>
                <w:lang w:val="fr-FR" w:eastAsia="en-US"/>
              </w:rPr>
              <w:t>L’humain. Moi je suis à fond dans l’humain.</w:t>
            </w:r>
          </w:p>
        </w:tc>
      </w:tr>
      <w:tr w:rsidR="00070E5E" w14:paraId="3D808890" w14:textId="77777777" w:rsidTr="006C2451">
        <w:tc>
          <w:tcPr>
            <w:tcW w:w="843" w:type="pct"/>
          </w:tcPr>
          <w:p w14:paraId="4F1341A0" w14:textId="21C56793" w:rsidR="00070E5E" w:rsidRPr="005D7941" w:rsidRDefault="00832596" w:rsidP="0039175F">
            <w:pPr>
              <w:pStyle w:val="DoEtabletext2018"/>
              <w:rPr>
                <w:i/>
                <w:lang w:val="fr-FR" w:eastAsia="en-US"/>
              </w:rPr>
            </w:pPr>
            <w:r w:rsidRPr="005D7941">
              <w:rPr>
                <w:i/>
                <w:lang w:val="fr-FR" w:eastAsia="en-US"/>
              </w:rPr>
              <w:t>Magalie</w:t>
            </w:r>
          </w:p>
        </w:tc>
        <w:tc>
          <w:tcPr>
            <w:tcW w:w="4157" w:type="pct"/>
          </w:tcPr>
          <w:p w14:paraId="30C981AD" w14:textId="4C5ADFA9" w:rsidR="00070E5E" w:rsidRPr="00832596" w:rsidRDefault="00070E5E" w:rsidP="0039175F">
            <w:pPr>
              <w:pStyle w:val="DoEtabletext2018"/>
              <w:rPr>
                <w:i/>
                <w:lang w:val="fr-FR" w:eastAsia="en-US"/>
              </w:rPr>
            </w:pPr>
            <w:r w:rsidRPr="00832596">
              <w:rPr>
                <w:i/>
                <w:lang w:val="fr-FR" w:eastAsia="en-US"/>
              </w:rPr>
              <w:t>Eh bien.</w:t>
            </w:r>
          </w:p>
        </w:tc>
      </w:tr>
      <w:tr w:rsidR="00070E5E" w:rsidRPr="00E2176F" w14:paraId="30E0C19A" w14:textId="77777777" w:rsidTr="006C2451">
        <w:tc>
          <w:tcPr>
            <w:tcW w:w="843" w:type="pct"/>
          </w:tcPr>
          <w:p w14:paraId="3E536037" w14:textId="6AB3393A" w:rsidR="00070E5E" w:rsidRPr="005D7941" w:rsidRDefault="00832596" w:rsidP="0039175F">
            <w:pPr>
              <w:pStyle w:val="DoEtabletext2018"/>
              <w:rPr>
                <w:i/>
                <w:lang w:val="fr-FR" w:eastAsia="en-US"/>
              </w:rPr>
            </w:pPr>
            <w:r w:rsidRPr="005D7941">
              <w:rPr>
                <w:i/>
                <w:lang w:val="fr-FR" w:eastAsia="en-US"/>
              </w:rPr>
              <w:t xml:space="preserve">Candidat </w:t>
            </w:r>
            <w:r w:rsidR="00070E5E" w:rsidRPr="005D7941">
              <w:rPr>
                <w:i/>
                <w:lang w:val="fr-FR" w:eastAsia="en-US"/>
              </w:rPr>
              <w:t>3</w:t>
            </w:r>
          </w:p>
        </w:tc>
        <w:tc>
          <w:tcPr>
            <w:tcW w:w="4157" w:type="pct"/>
          </w:tcPr>
          <w:p w14:paraId="1F9EF9C5" w14:textId="6BAC0B95" w:rsidR="00070E5E" w:rsidRPr="00832596" w:rsidRDefault="00070E5E" w:rsidP="0039175F">
            <w:pPr>
              <w:pStyle w:val="DoEtabletext2018"/>
              <w:rPr>
                <w:i/>
                <w:lang w:val="fr-FR" w:eastAsia="en-US"/>
              </w:rPr>
            </w:pPr>
            <w:r w:rsidRPr="00832596">
              <w:rPr>
                <w:i/>
                <w:lang w:val="fr-FR" w:eastAsia="en-US"/>
              </w:rPr>
              <w:t>C’est d’aider l’autre, je pense. C’est bon ça, comme, euh, enfin, c’est bien ça, comme</w:t>
            </w:r>
            <w:r w:rsidR="00E15A8D">
              <w:rPr>
                <w:i/>
                <w:lang w:val="fr-FR" w:eastAsia="en-US"/>
              </w:rPr>
              <w:t>...</w:t>
            </w:r>
            <w:r w:rsidR="00330893">
              <w:rPr>
                <w:i/>
                <w:lang w:val="fr-FR" w:eastAsia="en-US"/>
              </w:rPr>
              <w:t xml:space="preserve"> </w:t>
            </w:r>
          </w:p>
        </w:tc>
      </w:tr>
      <w:tr w:rsidR="00070E5E" w14:paraId="01952F7B" w14:textId="77777777" w:rsidTr="006C2451">
        <w:tc>
          <w:tcPr>
            <w:tcW w:w="843" w:type="pct"/>
          </w:tcPr>
          <w:p w14:paraId="31323399" w14:textId="17D2A970" w:rsidR="00070E5E" w:rsidRPr="005D7941" w:rsidRDefault="00832596" w:rsidP="0039175F">
            <w:pPr>
              <w:pStyle w:val="DoEtabletext2018"/>
              <w:rPr>
                <w:i/>
                <w:lang w:val="fr-FR" w:eastAsia="en-US"/>
              </w:rPr>
            </w:pPr>
            <w:r w:rsidRPr="005D7941">
              <w:rPr>
                <w:i/>
                <w:lang w:val="fr-FR" w:eastAsia="en-US"/>
              </w:rPr>
              <w:t xml:space="preserve">Candidat </w:t>
            </w:r>
            <w:r w:rsidR="00070E5E" w:rsidRPr="005D7941">
              <w:rPr>
                <w:i/>
                <w:lang w:val="fr-FR" w:eastAsia="en-US"/>
              </w:rPr>
              <w:t>4</w:t>
            </w:r>
          </w:p>
        </w:tc>
        <w:tc>
          <w:tcPr>
            <w:tcW w:w="4157" w:type="pct"/>
          </w:tcPr>
          <w:p w14:paraId="6DF2402F" w14:textId="41093D9A" w:rsidR="00070E5E" w:rsidRPr="00832596" w:rsidRDefault="00070E5E" w:rsidP="0039175F">
            <w:pPr>
              <w:pStyle w:val="DoEtabletext2018"/>
              <w:rPr>
                <w:i/>
                <w:lang w:val="fr-FR" w:eastAsia="en-US"/>
              </w:rPr>
            </w:pPr>
            <w:r w:rsidRPr="00832596">
              <w:rPr>
                <w:i/>
                <w:lang w:val="fr-FR" w:eastAsia="en-US"/>
              </w:rPr>
              <w:t>J’aime bien le quartier.</w:t>
            </w:r>
          </w:p>
        </w:tc>
      </w:tr>
      <w:tr w:rsidR="00070E5E" w:rsidRPr="00E2176F" w14:paraId="1B1376C1" w14:textId="77777777" w:rsidTr="006C2451">
        <w:tc>
          <w:tcPr>
            <w:tcW w:w="843" w:type="pct"/>
          </w:tcPr>
          <w:p w14:paraId="6FCF2156" w14:textId="547A4F19" w:rsidR="00070E5E" w:rsidRPr="005D7941" w:rsidRDefault="00832596" w:rsidP="0039175F">
            <w:pPr>
              <w:pStyle w:val="DoEtabletext2018"/>
              <w:rPr>
                <w:i/>
                <w:lang w:val="fr-FR" w:eastAsia="en-US"/>
              </w:rPr>
            </w:pPr>
            <w:r w:rsidRPr="005D7941">
              <w:rPr>
                <w:i/>
                <w:lang w:val="fr-FR" w:eastAsia="en-US"/>
              </w:rPr>
              <w:t xml:space="preserve">Candidat </w:t>
            </w:r>
            <w:r w:rsidR="00070E5E" w:rsidRPr="005D7941">
              <w:rPr>
                <w:i/>
                <w:lang w:val="fr-FR" w:eastAsia="en-US"/>
              </w:rPr>
              <w:t>2</w:t>
            </w:r>
          </w:p>
        </w:tc>
        <w:tc>
          <w:tcPr>
            <w:tcW w:w="4157" w:type="pct"/>
          </w:tcPr>
          <w:p w14:paraId="783EC4DE" w14:textId="12DE02E4" w:rsidR="00070E5E" w:rsidRPr="00832596" w:rsidRDefault="00070E5E" w:rsidP="0039175F">
            <w:pPr>
              <w:pStyle w:val="DoEtabletext2018"/>
              <w:rPr>
                <w:i/>
                <w:lang w:val="fr-FR" w:eastAsia="en-US"/>
              </w:rPr>
            </w:pPr>
            <w:r w:rsidRPr="00832596">
              <w:rPr>
                <w:i/>
                <w:lang w:val="fr-FR" w:eastAsia="en-US"/>
              </w:rPr>
              <w:t>J’aime beaucoup les gens diminués. Depuis tout petit, hein, tout petit.</w:t>
            </w:r>
          </w:p>
        </w:tc>
      </w:tr>
      <w:tr w:rsidR="00070E5E" w14:paraId="79FA1FB5" w14:textId="77777777" w:rsidTr="006C2451">
        <w:tc>
          <w:tcPr>
            <w:tcW w:w="843" w:type="pct"/>
          </w:tcPr>
          <w:p w14:paraId="27BF2815" w14:textId="31BDA858" w:rsidR="00070E5E" w:rsidRPr="005D7941" w:rsidRDefault="00832596" w:rsidP="0039175F">
            <w:pPr>
              <w:pStyle w:val="DoEtabletext2018"/>
              <w:rPr>
                <w:i/>
                <w:lang w:val="fr-FR" w:eastAsia="en-US"/>
              </w:rPr>
            </w:pPr>
            <w:r w:rsidRPr="005D7941">
              <w:rPr>
                <w:i/>
                <w:lang w:val="fr-FR" w:eastAsia="en-US"/>
              </w:rPr>
              <w:t xml:space="preserve">Candidat </w:t>
            </w:r>
            <w:r w:rsidR="00070E5E" w:rsidRPr="005D7941">
              <w:rPr>
                <w:i/>
                <w:lang w:val="fr-FR" w:eastAsia="en-US"/>
              </w:rPr>
              <w:t>3</w:t>
            </w:r>
          </w:p>
        </w:tc>
        <w:tc>
          <w:tcPr>
            <w:tcW w:w="4157" w:type="pct"/>
          </w:tcPr>
          <w:p w14:paraId="6B71709D" w14:textId="5521B20F" w:rsidR="00070E5E" w:rsidRPr="00832596" w:rsidRDefault="00070E5E" w:rsidP="0039175F">
            <w:pPr>
              <w:pStyle w:val="DoEtabletext2018"/>
              <w:rPr>
                <w:i/>
                <w:lang w:val="fr-FR" w:eastAsia="en-US"/>
              </w:rPr>
            </w:pPr>
            <w:r w:rsidRPr="00832596">
              <w:rPr>
                <w:i/>
                <w:lang w:val="fr-FR" w:eastAsia="en-US"/>
              </w:rPr>
              <w:t>C’est de favoriser l’autonomie des, des personnes handicapées je dirais. Oh, c’est à dire leur insertion sociale.</w:t>
            </w:r>
          </w:p>
        </w:tc>
      </w:tr>
      <w:tr w:rsidR="00070E5E" w:rsidRPr="008C5F45" w14:paraId="5FC5409A" w14:textId="77777777" w:rsidTr="006C2451">
        <w:tc>
          <w:tcPr>
            <w:tcW w:w="843" w:type="pct"/>
          </w:tcPr>
          <w:p w14:paraId="7F9F4016" w14:textId="6DDCE54A" w:rsidR="00070E5E" w:rsidRPr="005D7941" w:rsidRDefault="00832596" w:rsidP="0039175F">
            <w:pPr>
              <w:pStyle w:val="DoEtabletext2018"/>
              <w:rPr>
                <w:i/>
                <w:lang w:val="fr-FR" w:eastAsia="en-US"/>
              </w:rPr>
            </w:pPr>
            <w:r w:rsidRPr="005D7941">
              <w:rPr>
                <w:i/>
                <w:lang w:val="fr-FR" w:eastAsia="en-US"/>
              </w:rPr>
              <w:t xml:space="preserve">Candidat </w:t>
            </w:r>
            <w:r w:rsidR="00070E5E" w:rsidRPr="005D7941">
              <w:rPr>
                <w:i/>
                <w:lang w:val="fr-FR" w:eastAsia="en-US"/>
              </w:rPr>
              <w:t>1</w:t>
            </w:r>
          </w:p>
        </w:tc>
        <w:tc>
          <w:tcPr>
            <w:tcW w:w="4157" w:type="pct"/>
          </w:tcPr>
          <w:p w14:paraId="1B6A8035" w14:textId="4C97B626" w:rsidR="00070E5E" w:rsidRPr="00832596" w:rsidRDefault="00070E5E" w:rsidP="0039175F">
            <w:pPr>
              <w:pStyle w:val="DoEtabletext2018"/>
              <w:rPr>
                <w:i/>
                <w:lang w:val="fr-FR" w:eastAsia="en-US"/>
              </w:rPr>
            </w:pPr>
            <w:r w:rsidRPr="00832596">
              <w:rPr>
                <w:i/>
                <w:lang w:val="fr-FR" w:eastAsia="en-US"/>
              </w:rPr>
              <w:t>Le sport, également. Faut bouger</w:t>
            </w:r>
            <w:r w:rsidR="00E15A8D">
              <w:rPr>
                <w:i/>
                <w:lang w:val="fr-FR" w:eastAsia="en-US"/>
              </w:rPr>
              <w:t xml:space="preserve">... </w:t>
            </w:r>
            <w:r w:rsidRPr="00832596">
              <w:rPr>
                <w:i/>
                <w:lang w:val="fr-FR" w:eastAsia="en-US"/>
              </w:rPr>
              <w:t>faut, pour l’insertion, euh, dans la vie quoi ! C’est des personnes qui peuvent rien faire euh</w:t>
            </w:r>
            <w:r w:rsidR="00E15A8D">
              <w:rPr>
                <w:i/>
                <w:lang w:val="fr-FR" w:eastAsia="en-US"/>
              </w:rPr>
              <w:t>...</w:t>
            </w:r>
          </w:p>
        </w:tc>
      </w:tr>
      <w:tr w:rsidR="00070E5E" w:rsidRPr="00E2176F" w14:paraId="52ED07A9" w14:textId="77777777" w:rsidTr="006C2451">
        <w:tc>
          <w:tcPr>
            <w:tcW w:w="843" w:type="pct"/>
          </w:tcPr>
          <w:p w14:paraId="7E582BF9" w14:textId="5F974DDF" w:rsidR="00070E5E" w:rsidRPr="005D7941" w:rsidRDefault="00832596" w:rsidP="0039175F">
            <w:pPr>
              <w:pStyle w:val="DoEtabletext2018"/>
              <w:rPr>
                <w:i/>
                <w:lang w:val="fr-FR" w:eastAsia="en-US"/>
              </w:rPr>
            </w:pPr>
            <w:r w:rsidRPr="005D7941">
              <w:rPr>
                <w:i/>
                <w:lang w:val="fr-FR" w:eastAsia="en-US"/>
              </w:rPr>
              <w:t xml:space="preserve">Candidat </w:t>
            </w:r>
            <w:r w:rsidR="00070E5E" w:rsidRPr="005D7941">
              <w:rPr>
                <w:i/>
                <w:lang w:val="fr-FR" w:eastAsia="en-US"/>
              </w:rPr>
              <w:t>4</w:t>
            </w:r>
          </w:p>
        </w:tc>
        <w:tc>
          <w:tcPr>
            <w:tcW w:w="4157" w:type="pct"/>
          </w:tcPr>
          <w:p w14:paraId="179BE6AC" w14:textId="22C8D08B" w:rsidR="00070E5E" w:rsidRPr="00832596" w:rsidRDefault="00070E5E" w:rsidP="0039175F">
            <w:pPr>
              <w:pStyle w:val="DoEtabletext2018"/>
              <w:rPr>
                <w:i/>
                <w:lang w:val="fr-FR" w:eastAsia="en-US"/>
              </w:rPr>
            </w:pPr>
            <w:r w:rsidRPr="00832596">
              <w:rPr>
                <w:i/>
                <w:lang w:val="fr-FR" w:eastAsia="en-US"/>
              </w:rPr>
              <w:t>J’ai eu ma première vraie expérience professionnelle</w:t>
            </w:r>
            <w:r w:rsidR="00E15A8D">
              <w:rPr>
                <w:i/>
                <w:lang w:val="fr-FR" w:eastAsia="en-US"/>
              </w:rPr>
              <w:t>...</w:t>
            </w:r>
          </w:p>
        </w:tc>
      </w:tr>
      <w:tr w:rsidR="00070E5E" w14:paraId="2D975298" w14:textId="77777777" w:rsidTr="006C2451">
        <w:tc>
          <w:tcPr>
            <w:tcW w:w="843" w:type="pct"/>
          </w:tcPr>
          <w:p w14:paraId="6A4BBA8E" w14:textId="26B323CA" w:rsidR="00070E5E" w:rsidRPr="005D7941" w:rsidRDefault="00832596" w:rsidP="0039175F">
            <w:pPr>
              <w:pStyle w:val="DoEtabletext2018"/>
              <w:rPr>
                <w:i/>
                <w:lang w:val="fr-FR" w:eastAsia="en-US"/>
              </w:rPr>
            </w:pPr>
            <w:r w:rsidRPr="005D7941">
              <w:rPr>
                <w:i/>
                <w:lang w:val="fr-FR" w:eastAsia="en-US"/>
              </w:rPr>
              <w:t xml:space="preserve">Candidat </w:t>
            </w:r>
            <w:r w:rsidR="00070E5E" w:rsidRPr="005D7941">
              <w:rPr>
                <w:i/>
                <w:lang w:val="fr-FR" w:eastAsia="en-US"/>
              </w:rPr>
              <w:t>2</w:t>
            </w:r>
          </w:p>
        </w:tc>
        <w:tc>
          <w:tcPr>
            <w:tcW w:w="4157" w:type="pct"/>
          </w:tcPr>
          <w:p w14:paraId="7640C375" w14:textId="3AB0E576" w:rsidR="00070E5E" w:rsidRPr="00832596" w:rsidRDefault="00070E5E" w:rsidP="0039175F">
            <w:pPr>
              <w:pStyle w:val="DoEtabletext2018"/>
              <w:rPr>
                <w:i/>
                <w:lang w:val="fr-FR" w:eastAsia="en-US"/>
              </w:rPr>
            </w:pPr>
            <w:r w:rsidRPr="00832596">
              <w:rPr>
                <w:i/>
                <w:lang w:val="fr-FR" w:eastAsia="en-US"/>
              </w:rPr>
              <w:t>C’était Mme Dupond-Moretti.</w:t>
            </w:r>
          </w:p>
        </w:tc>
      </w:tr>
      <w:tr w:rsidR="00070E5E" w14:paraId="19EBAEA7" w14:textId="77777777" w:rsidTr="006C2451">
        <w:tc>
          <w:tcPr>
            <w:tcW w:w="843" w:type="pct"/>
          </w:tcPr>
          <w:p w14:paraId="21486B0F" w14:textId="23EC2749" w:rsidR="00070E5E" w:rsidRPr="005D7941" w:rsidRDefault="00832596" w:rsidP="0039175F">
            <w:pPr>
              <w:pStyle w:val="DoEtabletext2018"/>
              <w:rPr>
                <w:i/>
                <w:lang w:val="fr-FR" w:eastAsia="en-US"/>
              </w:rPr>
            </w:pPr>
            <w:r w:rsidRPr="005D7941">
              <w:rPr>
                <w:i/>
                <w:lang w:val="fr-FR" w:eastAsia="en-US"/>
              </w:rPr>
              <w:t xml:space="preserve">Candidat </w:t>
            </w:r>
            <w:r w:rsidR="00070E5E" w:rsidRPr="005D7941">
              <w:rPr>
                <w:i/>
                <w:lang w:val="fr-FR" w:eastAsia="en-US"/>
              </w:rPr>
              <w:t>1</w:t>
            </w:r>
          </w:p>
        </w:tc>
        <w:tc>
          <w:tcPr>
            <w:tcW w:w="4157" w:type="pct"/>
          </w:tcPr>
          <w:p w14:paraId="723FF01E" w14:textId="5A897757" w:rsidR="00070E5E" w:rsidRPr="00832596" w:rsidRDefault="00070E5E" w:rsidP="0039175F">
            <w:pPr>
              <w:pStyle w:val="DoEtabletext2018"/>
              <w:rPr>
                <w:i/>
                <w:lang w:val="fr-FR" w:eastAsia="en-US"/>
              </w:rPr>
            </w:pPr>
            <w:r w:rsidRPr="00832596">
              <w:rPr>
                <w:i/>
                <w:lang w:val="fr-FR" w:eastAsia="en-US"/>
              </w:rPr>
              <w:t>Une très très vieille dame. Très...</w:t>
            </w:r>
            <w:r w:rsidR="00E15A8D">
              <w:rPr>
                <w:i/>
                <w:lang w:val="fr-FR" w:eastAsia="en-US"/>
              </w:rPr>
              <w:t xml:space="preserve"> </w:t>
            </w:r>
            <w:r w:rsidRPr="00832596">
              <w:rPr>
                <w:i/>
                <w:lang w:val="fr-FR" w:eastAsia="en-US"/>
              </w:rPr>
              <w:t>très vieille.</w:t>
            </w:r>
          </w:p>
        </w:tc>
      </w:tr>
      <w:tr w:rsidR="00070E5E" w:rsidRPr="00E2176F" w14:paraId="5D7E7FC8" w14:textId="77777777" w:rsidTr="006C2451">
        <w:tc>
          <w:tcPr>
            <w:tcW w:w="843" w:type="pct"/>
          </w:tcPr>
          <w:p w14:paraId="01980AF9" w14:textId="70004FB2" w:rsidR="00070E5E" w:rsidRPr="005D7941" w:rsidRDefault="00832596" w:rsidP="0039175F">
            <w:pPr>
              <w:pStyle w:val="DoEtabletext2018"/>
              <w:rPr>
                <w:i/>
                <w:lang w:val="fr-FR" w:eastAsia="en-US"/>
              </w:rPr>
            </w:pPr>
            <w:r w:rsidRPr="005D7941">
              <w:rPr>
                <w:i/>
                <w:lang w:val="fr-FR" w:eastAsia="en-US"/>
              </w:rPr>
              <w:t xml:space="preserve">Candidat </w:t>
            </w:r>
            <w:r w:rsidR="00070E5E" w:rsidRPr="005D7941">
              <w:rPr>
                <w:i/>
                <w:lang w:val="fr-FR" w:eastAsia="en-US"/>
              </w:rPr>
              <w:t>2</w:t>
            </w:r>
          </w:p>
        </w:tc>
        <w:tc>
          <w:tcPr>
            <w:tcW w:w="4157" w:type="pct"/>
          </w:tcPr>
          <w:p w14:paraId="40E99ED1" w14:textId="596942F2" w:rsidR="00070E5E" w:rsidRPr="00832596" w:rsidRDefault="00070E5E" w:rsidP="0039175F">
            <w:pPr>
              <w:pStyle w:val="DoEtabletext2018"/>
              <w:rPr>
                <w:i/>
                <w:lang w:val="fr-FR" w:eastAsia="en-US"/>
              </w:rPr>
            </w:pPr>
            <w:r w:rsidRPr="00832596">
              <w:rPr>
                <w:i/>
                <w:lang w:val="fr-FR" w:eastAsia="en-US"/>
              </w:rPr>
              <w:t>Que j’ai assistée</w:t>
            </w:r>
            <w:r w:rsidR="00E15A8D">
              <w:rPr>
                <w:i/>
                <w:lang w:val="fr-FR" w:eastAsia="en-US"/>
              </w:rPr>
              <w:t xml:space="preserve">... </w:t>
            </w:r>
            <w:r w:rsidRPr="00832596">
              <w:rPr>
                <w:i/>
                <w:lang w:val="fr-FR" w:eastAsia="en-US"/>
              </w:rPr>
              <w:t>jusqu’à la fin, au quotidien.</w:t>
            </w:r>
          </w:p>
        </w:tc>
      </w:tr>
      <w:tr w:rsidR="00070E5E" w14:paraId="309D4D09" w14:textId="77777777" w:rsidTr="006C2451">
        <w:tc>
          <w:tcPr>
            <w:tcW w:w="843" w:type="pct"/>
          </w:tcPr>
          <w:p w14:paraId="58F90860" w14:textId="6AF1CB8B" w:rsidR="00070E5E" w:rsidRPr="005D7941" w:rsidRDefault="00832596" w:rsidP="0039175F">
            <w:pPr>
              <w:pStyle w:val="DoEtabletext2018"/>
              <w:rPr>
                <w:i/>
                <w:lang w:val="fr-FR" w:eastAsia="en-US"/>
              </w:rPr>
            </w:pPr>
            <w:r w:rsidRPr="005D7941">
              <w:rPr>
                <w:i/>
                <w:lang w:val="fr-FR" w:eastAsia="en-US"/>
              </w:rPr>
              <w:t xml:space="preserve">Candidat </w:t>
            </w:r>
            <w:r w:rsidR="00070E5E" w:rsidRPr="005D7941">
              <w:rPr>
                <w:i/>
                <w:lang w:val="fr-FR" w:eastAsia="en-US"/>
              </w:rPr>
              <w:t>1</w:t>
            </w:r>
          </w:p>
        </w:tc>
        <w:tc>
          <w:tcPr>
            <w:tcW w:w="4157" w:type="pct"/>
          </w:tcPr>
          <w:p w14:paraId="64C33A37" w14:textId="7109921D" w:rsidR="00070E5E" w:rsidRPr="00832596" w:rsidRDefault="00070E5E" w:rsidP="0039175F">
            <w:pPr>
              <w:pStyle w:val="DoEtabletext2018"/>
              <w:rPr>
                <w:i/>
                <w:lang w:val="fr-FR" w:eastAsia="en-US"/>
              </w:rPr>
            </w:pPr>
            <w:r w:rsidRPr="00832596">
              <w:rPr>
                <w:i/>
                <w:lang w:val="fr-FR" w:eastAsia="en-US"/>
              </w:rPr>
              <w:t>Alors je me souviens, en gériatrie, par exemple, y avait quand même des bons moments. On avait fait la galette, on avait fait la</w:t>
            </w:r>
            <w:r w:rsidR="00E15A8D">
              <w:rPr>
                <w:i/>
                <w:lang w:val="fr-FR" w:eastAsia="en-US"/>
              </w:rPr>
              <w:t>...</w:t>
            </w:r>
          </w:p>
        </w:tc>
      </w:tr>
      <w:tr w:rsidR="00070E5E" w:rsidRPr="00E2176F" w14:paraId="701C5C00" w14:textId="77777777" w:rsidTr="006C2451">
        <w:tc>
          <w:tcPr>
            <w:tcW w:w="843" w:type="pct"/>
          </w:tcPr>
          <w:p w14:paraId="1DA1322E" w14:textId="456F1946" w:rsidR="00070E5E" w:rsidRPr="005D7941" w:rsidRDefault="00832596" w:rsidP="0039175F">
            <w:pPr>
              <w:pStyle w:val="DoEtabletext2018"/>
              <w:rPr>
                <w:i/>
                <w:lang w:val="fr-FR" w:eastAsia="en-US"/>
              </w:rPr>
            </w:pPr>
            <w:r w:rsidRPr="005D7941">
              <w:rPr>
                <w:i/>
                <w:lang w:val="fr-FR" w:eastAsia="en-US"/>
              </w:rPr>
              <w:t xml:space="preserve">Candidat </w:t>
            </w:r>
            <w:r w:rsidR="00070E5E" w:rsidRPr="005D7941">
              <w:rPr>
                <w:i/>
                <w:lang w:val="fr-FR" w:eastAsia="en-US"/>
              </w:rPr>
              <w:t>4</w:t>
            </w:r>
          </w:p>
        </w:tc>
        <w:tc>
          <w:tcPr>
            <w:tcW w:w="4157" w:type="pct"/>
          </w:tcPr>
          <w:p w14:paraId="4C0ED55E" w14:textId="31DE1D35" w:rsidR="00070E5E" w:rsidRPr="00832596" w:rsidRDefault="00070E5E" w:rsidP="00070E5E">
            <w:pPr>
              <w:pStyle w:val="DoEtabletext2018"/>
              <w:tabs>
                <w:tab w:val="clear" w:pos="567"/>
                <w:tab w:val="clear" w:pos="1134"/>
                <w:tab w:val="clear" w:pos="1701"/>
                <w:tab w:val="clear" w:pos="2268"/>
                <w:tab w:val="clear" w:pos="2835"/>
                <w:tab w:val="clear" w:pos="3402"/>
              </w:tabs>
              <w:rPr>
                <w:i/>
                <w:lang w:val="fr-FR" w:eastAsia="en-US"/>
              </w:rPr>
            </w:pPr>
            <w:r w:rsidRPr="00832596">
              <w:rPr>
                <w:i/>
                <w:lang w:val="fr-FR" w:eastAsia="en-US"/>
              </w:rPr>
              <w:tab/>
            </w:r>
            <w:r w:rsidR="002D6500" w:rsidRPr="00832596">
              <w:rPr>
                <w:i/>
                <w:lang w:val="fr-FR" w:eastAsia="en-US"/>
              </w:rPr>
              <w:t>Ah je suis également expert en tout ce qui concerne les démarches administratives.</w:t>
            </w:r>
          </w:p>
        </w:tc>
      </w:tr>
      <w:tr w:rsidR="00070E5E" w:rsidRPr="00E2176F" w14:paraId="275C6639" w14:textId="77777777" w:rsidTr="006C2451">
        <w:tc>
          <w:tcPr>
            <w:tcW w:w="843" w:type="pct"/>
          </w:tcPr>
          <w:p w14:paraId="0B025893" w14:textId="1C9ADC45" w:rsidR="00070E5E" w:rsidRPr="005D7941" w:rsidRDefault="00832596" w:rsidP="0039175F">
            <w:pPr>
              <w:pStyle w:val="DoEtabletext2018"/>
              <w:rPr>
                <w:i/>
                <w:lang w:val="fr-FR" w:eastAsia="en-US"/>
              </w:rPr>
            </w:pPr>
            <w:r w:rsidRPr="005D7941">
              <w:rPr>
                <w:i/>
                <w:lang w:val="fr-FR" w:eastAsia="en-US"/>
              </w:rPr>
              <w:t xml:space="preserve">Candidat </w:t>
            </w:r>
            <w:r w:rsidR="00070E5E" w:rsidRPr="005D7941">
              <w:rPr>
                <w:i/>
                <w:lang w:val="fr-FR" w:eastAsia="en-US"/>
              </w:rPr>
              <w:t>1</w:t>
            </w:r>
          </w:p>
        </w:tc>
        <w:tc>
          <w:tcPr>
            <w:tcW w:w="4157" w:type="pct"/>
          </w:tcPr>
          <w:p w14:paraId="740CBA85" w14:textId="421326FF" w:rsidR="00070E5E" w:rsidRPr="00832596" w:rsidRDefault="002D6500" w:rsidP="0039175F">
            <w:pPr>
              <w:pStyle w:val="DoEtabletext2018"/>
              <w:rPr>
                <w:i/>
                <w:lang w:val="fr-FR" w:eastAsia="en-US"/>
              </w:rPr>
            </w:pPr>
            <w:r w:rsidRPr="00832596">
              <w:rPr>
                <w:i/>
                <w:lang w:val="fr-FR" w:eastAsia="en-US"/>
              </w:rPr>
              <w:t>Vous vérifierez, Magalie ? Mais je pense pas</w:t>
            </w:r>
            <w:r w:rsidR="00E15A8D">
              <w:rPr>
                <w:i/>
                <w:lang w:val="fr-FR" w:eastAsia="en-US"/>
              </w:rPr>
              <w:t>...</w:t>
            </w:r>
          </w:p>
        </w:tc>
      </w:tr>
      <w:tr w:rsidR="002D6500" w:rsidRPr="00E2176F" w14:paraId="7C45ACCD" w14:textId="77777777" w:rsidTr="006C2451">
        <w:tc>
          <w:tcPr>
            <w:tcW w:w="843" w:type="pct"/>
          </w:tcPr>
          <w:p w14:paraId="0CD9B1BF" w14:textId="4D6908FE" w:rsidR="002D6500" w:rsidRPr="005D7941" w:rsidRDefault="002D6500" w:rsidP="0039175F">
            <w:pPr>
              <w:pStyle w:val="DoEtabletext2018"/>
              <w:rPr>
                <w:i/>
                <w:lang w:val="fr-FR" w:eastAsia="en-US"/>
              </w:rPr>
            </w:pPr>
            <w:r w:rsidRPr="005D7941">
              <w:rPr>
                <w:i/>
                <w:lang w:val="fr-FR" w:eastAsia="en-US"/>
              </w:rPr>
              <w:t>Philippe</w:t>
            </w:r>
          </w:p>
        </w:tc>
        <w:tc>
          <w:tcPr>
            <w:tcW w:w="4157" w:type="pct"/>
          </w:tcPr>
          <w:p w14:paraId="1684B5F8" w14:textId="7033D3B4" w:rsidR="002D6500" w:rsidRPr="00832596" w:rsidRDefault="002D6500" w:rsidP="0039175F">
            <w:pPr>
              <w:pStyle w:val="DoEtabletext2018"/>
              <w:rPr>
                <w:i/>
                <w:lang w:val="fr-FR" w:eastAsia="en-US"/>
              </w:rPr>
            </w:pPr>
            <w:r w:rsidRPr="00832596">
              <w:rPr>
                <w:i/>
                <w:lang w:val="fr-FR" w:eastAsia="en-US"/>
              </w:rPr>
              <w:t>Vous vérifierez, Magalie ? Mais je pense pas</w:t>
            </w:r>
            <w:r w:rsidR="00E15A8D">
              <w:rPr>
                <w:i/>
                <w:lang w:val="fr-FR" w:eastAsia="en-US"/>
              </w:rPr>
              <w:t>...</w:t>
            </w:r>
          </w:p>
        </w:tc>
      </w:tr>
      <w:tr w:rsidR="00164020" w14:paraId="450EF61B" w14:textId="77777777" w:rsidTr="006C2451">
        <w:tc>
          <w:tcPr>
            <w:tcW w:w="843" w:type="pct"/>
          </w:tcPr>
          <w:p w14:paraId="70FF38B2" w14:textId="681D5AD2" w:rsidR="00164020" w:rsidRPr="005D7941" w:rsidRDefault="00832596" w:rsidP="0039175F">
            <w:pPr>
              <w:pStyle w:val="DoEtabletext2018"/>
              <w:rPr>
                <w:i/>
                <w:lang w:val="fr-FR" w:eastAsia="en-US"/>
              </w:rPr>
            </w:pPr>
            <w:r w:rsidRPr="005D7941">
              <w:rPr>
                <w:i/>
                <w:lang w:val="fr-FR" w:eastAsia="en-US"/>
              </w:rPr>
              <w:t>Magalie</w:t>
            </w:r>
          </w:p>
        </w:tc>
        <w:tc>
          <w:tcPr>
            <w:tcW w:w="4157" w:type="pct"/>
          </w:tcPr>
          <w:p w14:paraId="0A2EEB8B" w14:textId="1ADB8AD1" w:rsidR="00164020" w:rsidRPr="00832596" w:rsidRDefault="00164020" w:rsidP="0039175F">
            <w:pPr>
              <w:pStyle w:val="DoEtabletext2018"/>
              <w:rPr>
                <w:i/>
                <w:lang w:val="fr-FR" w:eastAsia="en-US"/>
              </w:rPr>
            </w:pPr>
            <w:r w:rsidRPr="00832596">
              <w:rPr>
                <w:i/>
                <w:lang w:val="fr-FR" w:eastAsia="en-US"/>
              </w:rPr>
              <w:t>(Magalie rit)</w:t>
            </w:r>
          </w:p>
        </w:tc>
      </w:tr>
    </w:tbl>
    <w:p w14:paraId="1696C335" w14:textId="19D562AC" w:rsidR="002D6500" w:rsidRDefault="002D6500">
      <w:pPr>
        <w:spacing w:before="0" w:line="240" w:lineRule="auto"/>
        <w:rPr>
          <w:lang w:val="fr-FR" w:eastAsia="en-US"/>
        </w:rPr>
      </w:pPr>
      <w:r>
        <w:rPr>
          <w:lang w:val="fr-FR" w:eastAsia="en-US"/>
        </w:rPr>
        <w:br w:type="page"/>
      </w:r>
    </w:p>
    <w:p w14:paraId="7E034BE7" w14:textId="0991E776" w:rsidR="00B77D00" w:rsidRDefault="00556657" w:rsidP="002D6500">
      <w:pPr>
        <w:pStyle w:val="DoEheading42018"/>
        <w:rPr>
          <w:lang w:val="fr-FR"/>
        </w:rPr>
      </w:pPr>
      <w:r>
        <w:rPr>
          <w:lang w:val="fr-FR"/>
        </w:rPr>
        <w:t>Waiting r</w:t>
      </w:r>
      <w:r w:rsidR="003144CA">
        <w:rPr>
          <w:lang w:val="fr-FR"/>
        </w:rPr>
        <w:t>oom</w:t>
      </w:r>
    </w:p>
    <w:tbl>
      <w:tblPr>
        <w:tblStyle w:val="TableGrid"/>
        <w:tblW w:w="5000" w:type="pct"/>
        <w:tblLook w:val="04A0" w:firstRow="1" w:lastRow="0" w:firstColumn="1" w:lastColumn="0" w:noHBand="0" w:noVBand="1"/>
        <w:tblDescription w:val="Extract 1 script"/>
      </w:tblPr>
      <w:tblGrid>
        <w:gridCol w:w="1763"/>
        <w:gridCol w:w="8693"/>
      </w:tblGrid>
      <w:tr w:rsidR="002D6500" w14:paraId="5D232B9B" w14:textId="77777777" w:rsidTr="00164020">
        <w:trPr>
          <w:cantSplit/>
          <w:tblHeader/>
        </w:trPr>
        <w:tc>
          <w:tcPr>
            <w:tcW w:w="843" w:type="pct"/>
          </w:tcPr>
          <w:p w14:paraId="49A4AEEC" w14:textId="77777777" w:rsidR="002D6500" w:rsidRDefault="002D6500" w:rsidP="00BA45A7">
            <w:pPr>
              <w:pStyle w:val="DoEtableheading2018"/>
              <w:rPr>
                <w:lang w:val="fr-FR" w:eastAsia="en-US"/>
              </w:rPr>
            </w:pPr>
            <w:r>
              <w:rPr>
                <w:lang w:val="fr-FR" w:eastAsia="en-US"/>
              </w:rPr>
              <w:t>Character</w:t>
            </w:r>
          </w:p>
        </w:tc>
        <w:tc>
          <w:tcPr>
            <w:tcW w:w="4157" w:type="pct"/>
          </w:tcPr>
          <w:p w14:paraId="4DD77152" w14:textId="77777777" w:rsidR="002D6500" w:rsidRDefault="002D6500" w:rsidP="00BA45A7">
            <w:pPr>
              <w:pStyle w:val="DoEtableheading2018"/>
              <w:rPr>
                <w:lang w:val="fr-FR" w:eastAsia="en-US"/>
              </w:rPr>
            </w:pPr>
            <w:r>
              <w:rPr>
                <w:lang w:val="fr-FR" w:eastAsia="en-US"/>
              </w:rPr>
              <w:t>Script</w:t>
            </w:r>
          </w:p>
        </w:tc>
      </w:tr>
      <w:tr w:rsidR="002D6500" w14:paraId="765116AA" w14:textId="77777777" w:rsidTr="00BA45A7">
        <w:tc>
          <w:tcPr>
            <w:tcW w:w="843" w:type="pct"/>
          </w:tcPr>
          <w:p w14:paraId="3EACED56" w14:textId="09B75D32" w:rsidR="002D6500" w:rsidRPr="005D7941" w:rsidRDefault="002D6500" w:rsidP="002D6500">
            <w:pPr>
              <w:pStyle w:val="DoEtabletext2018"/>
              <w:rPr>
                <w:i/>
                <w:lang w:val="fr-FR" w:eastAsia="en-US"/>
              </w:rPr>
            </w:pPr>
            <w:r w:rsidRPr="005D7941">
              <w:rPr>
                <w:i/>
                <w:lang w:val="fr-FR" w:eastAsia="en-US"/>
              </w:rPr>
              <w:t>Yvonne</w:t>
            </w:r>
          </w:p>
        </w:tc>
        <w:tc>
          <w:tcPr>
            <w:tcW w:w="4157" w:type="pct"/>
          </w:tcPr>
          <w:p w14:paraId="0B19C2C1" w14:textId="4D08FBCB" w:rsidR="002D6500" w:rsidRPr="00832596" w:rsidRDefault="002D6500" w:rsidP="002D6500">
            <w:pPr>
              <w:pStyle w:val="DoEtabletext2018"/>
              <w:rPr>
                <w:i/>
                <w:lang w:val="fr-FR" w:eastAsia="en-US"/>
              </w:rPr>
            </w:pPr>
            <w:r w:rsidRPr="00832596">
              <w:rPr>
                <w:i/>
                <w:lang w:val="fr-FR" w:eastAsia="en-US"/>
              </w:rPr>
              <w:t>Yvan Laprade.</w:t>
            </w:r>
          </w:p>
        </w:tc>
      </w:tr>
      <w:tr w:rsidR="002D6500" w14:paraId="2E58AFB8" w14:textId="77777777" w:rsidTr="00BA45A7">
        <w:tc>
          <w:tcPr>
            <w:tcW w:w="843" w:type="pct"/>
          </w:tcPr>
          <w:p w14:paraId="37CA67BE" w14:textId="21E4CE84" w:rsidR="002D6500" w:rsidRPr="005D7941" w:rsidRDefault="00832596" w:rsidP="002D6500">
            <w:pPr>
              <w:pStyle w:val="DoEtabletext2018"/>
              <w:rPr>
                <w:i/>
                <w:lang w:val="fr-FR" w:eastAsia="en-US"/>
              </w:rPr>
            </w:pPr>
            <w:r w:rsidRPr="005D7941">
              <w:rPr>
                <w:i/>
                <w:lang w:val="fr-FR" w:eastAsia="en-US"/>
              </w:rPr>
              <w:t xml:space="preserve">Candidat </w:t>
            </w:r>
            <w:r w:rsidR="002D6500" w:rsidRPr="005D7941">
              <w:rPr>
                <w:i/>
                <w:lang w:val="fr-FR" w:eastAsia="en-US"/>
              </w:rPr>
              <w:t>5</w:t>
            </w:r>
          </w:p>
        </w:tc>
        <w:tc>
          <w:tcPr>
            <w:tcW w:w="4157" w:type="pct"/>
          </w:tcPr>
          <w:p w14:paraId="6AFAB0AC" w14:textId="0CACA054" w:rsidR="002D6500" w:rsidRPr="00832596" w:rsidRDefault="00E32441" w:rsidP="002D6500">
            <w:pPr>
              <w:pStyle w:val="DoEtabletext2018"/>
              <w:rPr>
                <w:i/>
                <w:lang w:val="fr-FR" w:eastAsia="en-US"/>
              </w:rPr>
            </w:pPr>
            <w:r w:rsidRPr="00832596">
              <w:rPr>
                <w:i/>
                <w:lang w:val="fr-FR" w:eastAsia="en-US"/>
              </w:rPr>
              <w:t>Oui.</w:t>
            </w:r>
          </w:p>
        </w:tc>
      </w:tr>
      <w:tr w:rsidR="002D6500" w14:paraId="6FDCCFEB" w14:textId="77777777" w:rsidTr="00BA45A7">
        <w:tc>
          <w:tcPr>
            <w:tcW w:w="843" w:type="pct"/>
          </w:tcPr>
          <w:p w14:paraId="32C45CB8" w14:textId="78B33FDE" w:rsidR="002D6500" w:rsidRPr="005D7941" w:rsidRDefault="002D6500" w:rsidP="002D6500">
            <w:pPr>
              <w:pStyle w:val="DoEtabletext2018"/>
              <w:rPr>
                <w:i/>
                <w:lang w:val="fr-FR" w:eastAsia="en-US"/>
              </w:rPr>
            </w:pPr>
            <w:r w:rsidRPr="005D7941">
              <w:rPr>
                <w:i/>
                <w:lang w:val="fr-FR" w:eastAsia="en-US"/>
              </w:rPr>
              <w:t>Driss</w:t>
            </w:r>
          </w:p>
        </w:tc>
        <w:tc>
          <w:tcPr>
            <w:tcW w:w="4157" w:type="pct"/>
          </w:tcPr>
          <w:p w14:paraId="3225D157" w14:textId="1A83BDC5" w:rsidR="002D6500" w:rsidRPr="00832596" w:rsidRDefault="00E32441" w:rsidP="002D6500">
            <w:pPr>
              <w:pStyle w:val="DoEtabletext2018"/>
              <w:rPr>
                <w:i/>
                <w:lang w:val="fr-FR" w:eastAsia="en-US"/>
              </w:rPr>
            </w:pPr>
            <w:r w:rsidRPr="00832596">
              <w:rPr>
                <w:i/>
                <w:lang w:val="fr-FR" w:eastAsia="en-US"/>
              </w:rPr>
              <w:t>Oh ouais, c’est bon.</w:t>
            </w:r>
          </w:p>
        </w:tc>
      </w:tr>
      <w:tr w:rsidR="002D6500" w14:paraId="6A7534F7" w14:textId="77777777" w:rsidTr="00BA45A7">
        <w:tc>
          <w:tcPr>
            <w:tcW w:w="843" w:type="pct"/>
          </w:tcPr>
          <w:p w14:paraId="3AFFD515" w14:textId="7735EB48" w:rsidR="002D6500" w:rsidRPr="005D7941" w:rsidRDefault="002D6500" w:rsidP="002D6500">
            <w:pPr>
              <w:pStyle w:val="DoEtabletext2018"/>
              <w:rPr>
                <w:i/>
                <w:lang w:val="fr-FR" w:eastAsia="en-US"/>
              </w:rPr>
            </w:pPr>
            <w:r w:rsidRPr="005D7941">
              <w:rPr>
                <w:i/>
                <w:lang w:val="fr-FR" w:eastAsia="en-US"/>
              </w:rPr>
              <w:t>Y</w:t>
            </w:r>
            <w:r w:rsidR="00832596" w:rsidRPr="005D7941">
              <w:rPr>
                <w:i/>
                <w:lang w:val="fr-FR" w:eastAsia="en-US"/>
              </w:rPr>
              <w:t>vonne</w:t>
            </w:r>
          </w:p>
        </w:tc>
        <w:tc>
          <w:tcPr>
            <w:tcW w:w="4157" w:type="pct"/>
          </w:tcPr>
          <w:p w14:paraId="039E4978" w14:textId="484A5EE4" w:rsidR="002D6500" w:rsidRPr="00832596" w:rsidRDefault="00E32441" w:rsidP="002D6500">
            <w:pPr>
              <w:pStyle w:val="DoEtabletext2018"/>
              <w:rPr>
                <w:i/>
                <w:lang w:val="fr-FR" w:eastAsia="en-US"/>
              </w:rPr>
            </w:pPr>
            <w:r w:rsidRPr="00832596">
              <w:rPr>
                <w:i/>
                <w:lang w:val="fr-FR" w:eastAsia="en-US"/>
              </w:rPr>
              <w:t>Vas-y.</w:t>
            </w:r>
          </w:p>
        </w:tc>
      </w:tr>
      <w:tr w:rsidR="002D6500" w14:paraId="161AFB02" w14:textId="77777777" w:rsidTr="00BA45A7">
        <w:tc>
          <w:tcPr>
            <w:tcW w:w="843" w:type="pct"/>
          </w:tcPr>
          <w:p w14:paraId="2245B831" w14:textId="4732A166" w:rsidR="002D6500" w:rsidRPr="005D7941" w:rsidRDefault="002D6500" w:rsidP="002D6500">
            <w:pPr>
              <w:pStyle w:val="DoEtabletext2018"/>
              <w:rPr>
                <w:i/>
                <w:lang w:val="fr-FR" w:eastAsia="en-US"/>
              </w:rPr>
            </w:pPr>
            <w:r w:rsidRPr="005D7941">
              <w:rPr>
                <w:i/>
                <w:lang w:val="fr-FR" w:eastAsia="en-US"/>
              </w:rPr>
              <w:t>D</w:t>
            </w:r>
            <w:r w:rsidR="00832596" w:rsidRPr="005D7941">
              <w:rPr>
                <w:i/>
                <w:lang w:val="fr-FR" w:eastAsia="en-US"/>
              </w:rPr>
              <w:t>riss</w:t>
            </w:r>
          </w:p>
        </w:tc>
        <w:tc>
          <w:tcPr>
            <w:tcW w:w="4157" w:type="pct"/>
          </w:tcPr>
          <w:p w14:paraId="67B7ED64" w14:textId="612D165A" w:rsidR="002D6500" w:rsidRPr="00832596" w:rsidRDefault="00E32441" w:rsidP="002D6500">
            <w:pPr>
              <w:pStyle w:val="DoEtabletext2018"/>
              <w:rPr>
                <w:i/>
                <w:lang w:val="fr-FR" w:eastAsia="en-US"/>
              </w:rPr>
            </w:pPr>
            <w:r w:rsidRPr="00832596">
              <w:rPr>
                <w:i/>
                <w:lang w:val="fr-FR" w:eastAsia="en-US"/>
              </w:rPr>
              <w:t>Non, non. Ça fait deux heures que j’attends. C’est moi.</w:t>
            </w:r>
          </w:p>
        </w:tc>
      </w:tr>
      <w:tr w:rsidR="002D6500" w14:paraId="1A5BA37B" w14:textId="77777777" w:rsidTr="00BA45A7">
        <w:tc>
          <w:tcPr>
            <w:tcW w:w="843" w:type="pct"/>
          </w:tcPr>
          <w:p w14:paraId="2EB5EBC6" w14:textId="0B34A8D1" w:rsidR="002D6500" w:rsidRPr="005D7941" w:rsidRDefault="002D6500" w:rsidP="002D6500">
            <w:pPr>
              <w:pStyle w:val="DoEtabletext2018"/>
              <w:rPr>
                <w:i/>
                <w:lang w:val="fr-FR" w:eastAsia="en-US"/>
              </w:rPr>
            </w:pPr>
            <w:r w:rsidRPr="005D7941">
              <w:rPr>
                <w:i/>
                <w:lang w:val="fr-FR" w:eastAsia="en-US"/>
              </w:rPr>
              <w:t>M</w:t>
            </w:r>
            <w:r w:rsidR="009A5E80" w:rsidRPr="005D7941">
              <w:rPr>
                <w:i/>
                <w:lang w:val="fr-FR" w:eastAsia="en-US"/>
              </w:rPr>
              <w:t>agalie</w:t>
            </w:r>
          </w:p>
        </w:tc>
        <w:tc>
          <w:tcPr>
            <w:tcW w:w="4157" w:type="pct"/>
          </w:tcPr>
          <w:p w14:paraId="1422E944" w14:textId="3A32D754" w:rsidR="002D6500" w:rsidRPr="00832596" w:rsidRDefault="00E32441" w:rsidP="002D6500">
            <w:pPr>
              <w:pStyle w:val="DoEtabletext2018"/>
              <w:rPr>
                <w:i/>
                <w:lang w:val="fr-FR" w:eastAsia="en-US"/>
              </w:rPr>
            </w:pPr>
            <w:r w:rsidRPr="00832596">
              <w:rPr>
                <w:i/>
                <w:lang w:val="fr-FR" w:eastAsia="en-US"/>
              </w:rPr>
              <w:t>Bonjour.</w:t>
            </w:r>
          </w:p>
        </w:tc>
      </w:tr>
      <w:tr w:rsidR="002D6500" w:rsidRPr="00E2176F" w14:paraId="3C4F34C3" w14:textId="77777777" w:rsidTr="00BA45A7">
        <w:tc>
          <w:tcPr>
            <w:tcW w:w="843" w:type="pct"/>
          </w:tcPr>
          <w:p w14:paraId="18F694C1" w14:textId="6E518D89" w:rsidR="002D6500" w:rsidRPr="005D7941" w:rsidRDefault="00832596" w:rsidP="002D6500">
            <w:pPr>
              <w:pStyle w:val="DoEtabletext2018"/>
              <w:rPr>
                <w:i/>
                <w:lang w:val="fr-FR" w:eastAsia="en-US"/>
              </w:rPr>
            </w:pPr>
            <w:r w:rsidRPr="005D7941">
              <w:rPr>
                <w:i/>
                <w:lang w:val="fr-FR" w:eastAsia="en-US"/>
              </w:rPr>
              <w:t>Driss</w:t>
            </w:r>
          </w:p>
        </w:tc>
        <w:tc>
          <w:tcPr>
            <w:tcW w:w="4157" w:type="pct"/>
          </w:tcPr>
          <w:p w14:paraId="46B58229" w14:textId="45F0816D" w:rsidR="002D6500" w:rsidRPr="00832596" w:rsidRDefault="00E32441" w:rsidP="002D6500">
            <w:pPr>
              <w:pStyle w:val="DoEtabletext2018"/>
              <w:rPr>
                <w:i/>
                <w:lang w:val="fr-FR" w:eastAsia="en-US"/>
              </w:rPr>
            </w:pPr>
            <w:r w:rsidRPr="00832596">
              <w:rPr>
                <w:i/>
                <w:lang w:val="fr-FR" w:eastAsia="en-US"/>
              </w:rPr>
              <w:t>Je viens faire signer un papier.</w:t>
            </w:r>
          </w:p>
        </w:tc>
      </w:tr>
      <w:tr w:rsidR="002D6500" w:rsidRPr="00E2176F" w14:paraId="23DCB51E" w14:textId="77777777" w:rsidTr="00BA45A7">
        <w:tc>
          <w:tcPr>
            <w:tcW w:w="843" w:type="pct"/>
          </w:tcPr>
          <w:p w14:paraId="3A326BCB" w14:textId="74E57424" w:rsidR="002D6500" w:rsidRPr="005D7941" w:rsidRDefault="009A5E80" w:rsidP="002D6500">
            <w:pPr>
              <w:pStyle w:val="DoEtabletext2018"/>
              <w:rPr>
                <w:i/>
                <w:lang w:val="fr-FR" w:eastAsia="en-US"/>
              </w:rPr>
            </w:pPr>
            <w:r w:rsidRPr="005D7941">
              <w:rPr>
                <w:i/>
                <w:lang w:val="fr-FR" w:eastAsia="en-US"/>
              </w:rPr>
              <w:t>Magalie</w:t>
            </w:r>
          </w:p>
        </w:tc>
        <w:tc>
          <w:tcPr>
            <w:tcW w:w="4157" w:type="pct"/>
          </w:tcPr>
          <w:p w14:paraId="3B5E1873" w14:textId="30C56309" w:rsidR="002D6500" w:rsidRPr="00832596" w:rsidRDefault="00E32441" w:rsidP="002D6500">
            <w:pPr>
              <w:pStyle w:val="DoEtabletext2018"/>
              <w:rPr>
                <w:i/>
                <w:lang w:val="fr-FR" w:eastAsia="en-US"/>
              </w:rPr>
            </w:pPr>
            <w:r w:rsidRPr="00832596">
              <w:rPr>
                <w:i/>
                <w:lang w:val="fr-FR" w:eastAsia="en-US"/>
              </w:rPr>
              <w:t>Ben je vous en prie. Asseyez-vous. Euh, vous avez des références ?</w:t>
            </w:r>
          </w:p>
        </w:tc>
      </w:tr>
      <w:tr w:rsidR="002D6500" w:rsidRPr="00E2176F" w14:paraId="6273E435" w14:textId="77777777" w:rsidTr="00BA45A7">
        <w:tc>
          <w:tcPr>
            <w:tcW w:w="843" w:type="pct"/>
          </w:tcPr>
          <w:p w14:paraId="332BF480" w14:textId="0B8CC347" w:rsidR="002D6500" w:rsidRPr="005D7941" w:rsidRDefault="00832596" w:rsidP="002D6500">
            <w:pPr>
              <w:pStyle w:val="DoEtabletext2018"/>
              <w:rPr>
                <w:i/>
                <w:lang w:val="fr-FR" w:eastAsia="en-US"/>
              </w:rPr>
            </w:pPr>
            <w:r w:rsidRPr="005D7941">
              <w:rPr>
                <w:i/>
                <w:lang w:val="fr-FR" w:eastAsia="en-US"/>
              </w:rPr>
              <w:t>Driss</w:t>
            </w:r>
          </w:p>
        </w:tc>
        <w:tc>
          <w:tcPr>
            <w:tcW w:w="4157" w:type="pct"/>
          </w:tcPr>
          <w:p w14:paraId="384FA4D9" w14:textId="4CAE779C" w:rsidR="002D6500" w:rsidRPr="00832596" w:rsidRDefault="00E32441" w:rsidP="002D6500">
            <w:pPr>
              <w:pStyle w:val="DoEtabletext2018"/>
              <w:rPr>
                <w:i/>
                <w:lang w:val="fr-FR" w:eastAsia="en-US"/>
              </w:rPr>
            </w:pPr>
            <w:r w:rsidRPr="00832596">
              <w:rPr>
                <w:i/>
                <w:lang w:val="fr-FR" w:eastAsia="en-US"/>
              </w:rPr>
              <w:t>Oui des références moi j’en ai.</w:t>
            </w:r>
          </w:p>
        </w:tc>
      </w:tr>
      <w:tr w:rsidR="002D6500" w14:paraId="45375711" w14:textId="77777777" w:rsidTr="00BA45A7">
        <w:tc>
          <w:tcPr>
            <w:tcW w:w="843" w:type="pct"/>
          </w:tcPr>
          <w:p w14:paraId="23E510BB" w14:textId="61D23491" w:rsidR="002D6500" w:rsidRPr="005D7941" w:rsidRDefault="009A5E80" w:rsidP="002D6500">
            <w:pPr>
              <w:pStyle w:val="DoEtabletext2018"/>
              <w:rPr>
                <w:i/>
                <w:lang w:val="fr-FR" w:eastAsia="en-US"/>
              </w:rPr>
            </w:pPr>
            <w:r w:rsidRPr="005D7941">
              <w:rPr>
                <w:i/>
                <w:lang w:val="fr-FR" w:eastAsia="en-US"/>
              </w:rPr>
              <w:t>Magalie</w:t>
            </w:r>
          </w:p>
        </w:tc>
        <w:tc>
          <w:tcPr>
            <w:tcW w:w="4157" w:type="pct"/>
          </w:tcPr>
          <w:p w14:paraId="25BFAC07" w14:textId="406989B2" w:rsidR="002D6500" w:rsidRPr="00832596" w:rsidRDefault="00E32441" w:rsidP="002D6500">
            <w:pPr>
              <w:pStyle w:val="DoEtabletext2018"/>
              <w:rPr>
                <w:i/>
                <w:lang w:val="fr-FR" w:eastAsia="en-US"/>
              </w:rPr>
            </w:pPr>
            <w:r w:rsidRPr="00832596">
              <w:rPr>
                <w:i/>
                <w:lang w:val="fr-FR" w:eastAsia="en-US"/>
              </w:rPr>
              <w:t>Oui ? On vous écoute.</w:t>
            </w:r>
          </w:p>
        </w:tc>
      </w:tr>
      <w:tr w:rsidR="002D6500" w:rsidRPr="00E2176F" w14:paraId="2502E483" w14:textId="77777777" w:rsidTr="00BA45A7">
        <w:tc>
          <w:tcPr>
            <w:tcW w:w="843" w:type="pct"/>
          </w:tcPr>
          <w:p w14:paraId="2CEB1EE2" w14:textId="4F4A4BDF" w:rsidR="002D6500" w:rsidRPr="005D7941" w:rsidRDefault="00832596" w:rsidP="002D6500">
            <w:pPr>
              <w:pStyle w:val="DoEtabletext2018"/>
              <w:rPr>
                <w:i/>
                <w:lang w:val="fr-FR" w:eastAsia="en-US"/>
              </w:rPr>
            </w:pPr>
            <w:r w:rsidRPr="005D7941">
              <w:rPr>
                <w:i/>
                <w:lang w:val="fr-FR" w:eastAsia="en-US"/>
              </w:rPr>
              <w:t>Driss</w:t>
            </w:r>
          </w:p>
        </w:tc>
        <w:tc>
          <w:tcPr>
            <w:tcW w:w="4157" w:type="pct"/>
          </w:tcPr>
          <w:p w14:paraId="530C96D2" w14:textId="2EDA8731" w:rsidR="002D6500" w:rsidRPr="00832596" w:rsidRDefault="00E32441" w:rsidP="002D6500">
            <w:pPr>
              <w:pStyle w:val="DoEtabletext2018"/>
              <w:rPr>
                <w:i/>
                <w:lang w:val="fr-FR" w:eastAsia="en-US"/>
              </w:rPr>
            </w:pPr>
            <w:r w:rsidRPr="00832596">
              <w:rPr>
                <w:i/>
                <w:lang w:eastAsia="en-US"/>
              </w:rPr>
              <w:t>Sais pas. Kool and the Gang, Earth, Wind and Fire</w:t>
            </w:r>
            <w:r w:rsidR="00E15A8D">
              <w:rPr>
                <w:i/>
                <w:lang w:eastAsia="en-US"/>
              </w:rPr>
              <w:t>...</w:t>
            </w:r>
            <w:r w:rsidRPr="00832596">
              <w:rPr>
                <w:i/>
                <w:lang w:eastAsia="en-US"/>
              </w:rPr>
              <w:t xml:space="preserve"> </w:t>
            </w:r>
            <w:r w:rsidRPr="00832596">
              <w:rPr>
                <w:i/>
                <w:lang w:val="fr-FR" w:eastAsia="en-US"/>
              </w:rPr>
              <w:t>C’est des bonnes références non ?</w:t>
            </w:r>
          </w:p>
        </w:tc>
      </w:tr>
      <w:tr w:rsidR="002D6500" w:rsidRPr="00E2176F" w14:paraId="38BF65A7" w14:textId="77777777" w:rsidTr="00BA45A7">
        <w:tc>
          <w:tcPr>
            <w:tcW w:w="843" w:type="pct"/>
          </w:tcPr>
          <w:p w14:paraId="45F139EE" w14:textId="1FF67526" w:rsidR="002D6500" w:rsidRPr="005D7941" w:rsidRDefault="009A5E80" w:rsidP="002D6500">
            <w:pPr>
              <w:pStyle w:val="DoEtabletext2018"/>
              <w:rPr>
                <w:i/>
                <w:lang w:val="fr-FR" w:eastAsia="en-US"/>
              </w:rPr>
            </w:pPr>
            <w:r w:rsidRPr="005D7941">
              <w:rPr>
                <w:i/>
                <w:lang w:val="fr-FR" w:eastAsia="en-US"/>
              </w:rPr>
              <w:t>Philippe</w:t>
            </w:r>
          </w:p>
        </w:tc>
        <w:tc>
          <w:tcPr>
            <w:tcW w:w="4157" w:type="pct"/>
          </w:tcPr>
          <w:p w14:paraId="52483FAB" w14:textId="06314069" w:rsidR="002D6500" w:rsidRPr="00832596" w:rsidRDefault="00E32441" w:rsidP="002D6500">
            <w:pPr>
              <w:pStyle w:val="DoEtabletext2018"/>
              <w:rPr>
                <w:i/>
                <w:lang w:val="fr-FR" w:eastAsia="en-US"/>
              </w:rPr>
            </w:pPr>
            <w:r w:rsidRPr="00832596">
              <w:rPr>
                <w:i/>
                <w:lang w:val="fr-FR" w:eastAsia="en-US"/>
              </w:rPr>
              <w:t>Je connais pas. Asseyez-vous.</w:t>
            </w:r>
          </w:p>
        </w:tc>
      </w:tr>
      <w:tr w:rsidR="002D6500" w:rsidRPr="00E2176F" w14:paraId="152B9AEE" w14:textId="77777777" w:rsidTr="00BA45A7">
        <w:tc>
          <w:tcPr>
            <w:tcW w:w="843" w:type="pct"/>
          </w:tcPr>
          <w:p w14:paraId="1ECDBC12" w14:textId="6C86641F" w:rsidR="002D6500" w:rsidRPr="005D7941" w:rsidRDefault="00832596" w:rsidP="002D6500">
            <w:pPr>
              <w:pStyle w:val="DoEtabletext2018"/>
              <w:rPr>
                <w:i/>
                <w:lang w:val="fr-FR" w:eastAsia="en-US"/>
              </w:rPr>
            </w:pPr>
            <w:r w:rsidRPr="005D7941">
              <w:rPr>
                <w:i/>
                <w:lang w:val="fr-FR" w:eastAsia="en-US"/>
              </w:rPr>
              <w:t>Driss</w:t>
            </w:r>
          </w:p>
        </w:tc>
        <w:tc>
          <w:tcPr>
            <w:tcW w:w="4157" w:type="pct"/>
          </w:tcPr>
          <w:p w14:paraId="55B4D3BB" w14:textId="7B2B2037" w:rsidR="002D6500" w:rsidRPr="00832596" w:rsidRDefault="00E32441" w:rsidP="002D6500">
            <w:pPr>
              <w:pStyle w:val="DoEtabletext2018"/>
              <w:rPr>
                <w:i/>
                <w:lang w:val="fr-FR" w:eastAsia="en-US"/>
              </w:rPr>
            </w:pPr>
            <w:r w:rsidRPr="00832596">
              <w:rPr>
                <w:i/>
                <w:lang w:val="fr-FR" w:eastAsia="en-US"/>
              </w:rPr>
              <w:t>Si vous connaissez pas c’est que vous y connaissais rien en musique.</w:t>
            </w:r>
          </w:p>
        </w:tc>
      </w:tr>
      <w:tr w:rsidR="002D6500" w:rsidRPr="00BE0D59" w14:paraId="23FDD579" w14:textId="77777777" w:rsidTr="00BA45A7">
        <w:tc>
          <w:tcPr>
            <w:tcW w:w="843" w:type="pct"/>
          </w:tcPr>
          <w:p w14:paraId="7A8AC0AD" w14:textId="204071D9" w:rsidR="002D6500" w:rsidRPr="005D7941" w:rsidRDefault="009A5E80" w:rsidP="002D6500">
            <w:pPr>
              <w:pStyle w:val="DoEtabletext2018"/>
              <w:rPr>
                <w:i/>
                <w:lang w:val="fr-FR" w:eastAsia="en-US"/>
              </w:rPr>
            </w:pPr>
            <w:r w:rsidRPr="005D7941">
              <w:rPr>
                <w:i/>
                <w:lang w:val="fr-FR" w:eastAsia="en-US"/>
              </w:rPr>
              <w:t>Philippe</w:t>
            </w:r>
          </w:p>
        </w:tc>
        <w:tc>
          <w:tcPr>
            <w:tcW w:w="4157" w:type="pct"/>
          </w:tcPr>
          <w:p w14:paraId="380E9F30" w14:textId="48EC1228" w:rsidR="002D6500" w:rsidRPr="00832596" w:rsidRDefault="00164020" w:rsidP="002D6500">
            <w:pPr>
              <w:pStyle w:val="DoEtabletext2018"/>
              <w:rPr>
                <w:i/>
                <w:lang w:val="fr-FR" w:eastAsia="en-US"/>
              </w:rPr>
            </w:pPr>
            <w:r w:rsidRPr="00832596">
              <w:rPr>
                <w:i/>
                <w:lang w:val="fr-FR" w:eastAsia="en-US"/>
              </w:rPr>
              <w:t xml:space="preserve">Ecoutez j’ai pas l’impression d’être totalement inculte dans le domaine musical, même si je connais pas votre soul... </w:t>
            </w:r>
            <w:r w:rsidR="00330893">
              <w:rPr>
                <w:i/>
                <w:lang w:val="fr-FR" w:eastAsia="en-US"/>
              </w:rPr>
              <w:t>J</w:t>
            </w:r>
            <w:r w:rsidRPr="00832596">
              <w:rPr>
                <w:i/>
                <w:lang w:val="fr-FR" w:eastAsia="en-US"/>
              </w:rPr>
              <w:t>e ne sais pas quoi</w:t>
            </w:r>
            <w:r w:rsidR="00E15A8D">
              <w:rPr>
                <w:i/>
                <w:lang w:val="fr-FR" w:eastAsia="en-US"/>
              </w:rPr>
              <w:t>...</w:t>
            </w:r>
          </w:p>
        </w:tc>
      </w:tr>
      <w:tr w:rsidR="002D6500" w14:paraId="7DA5E8BB" w14:textId="77777777" w:rsidTr="00BA45A7">
        <w:tc>
          <w:tcPr>
            <w:tcW w:w="843" w:type="pct"/>
          </w:tcPr>
          <w:p w14:paraId="3BFBB62A" w14:textId="6850F7A7" w:rsidR="002D6500" w:rsidRPr="005D7941" w:rsidRDefault="00832596" w:rsidP="002D6500">
            <w:pPr>
              <w:pStyle w:val="DoEtabletext2018"/>
              <w:rPr>
                <w:i/>
                <w:lang w:val="fr-FR" w:eastAsia="en-US"/>
              </w:rPr>
            </w:pPr>
            <w:r w:rsidRPr="005D7941">
              <w:rPr>
                <w:i/>
                <w:lang w:val="fr-FR" w:eastAsia="en-US"/>
              </w:rPr>
              <w:t>Driss</w:t>
            </w:r>
          </w:p>
        </w:tc>
        <w:tc>
          <w:tcPr>
            <w:tcW w:w="4157" w:type="pct"/>
          </w:tcPr>
          <w:p w14:paraId="42882FFE" w14:textId="298A792D" w:rsidR="002D6500" w:rsidRPr="00832596" w:rsidRDefault="00164020" w:rsidP="002D6500">
            <w:pPr>
              <w:pStyle w:val="DoEtabletext2018"/>
              <w:rPr>
                <w:i/>
                <w:lang w:eastAsia="en-US"/>
              </w:rPr>
            </w:pPr>
            <w:r w:rsidRPr="00832596">
              <w:rPr>
                <w:i/>
                <w:lang w:eastAsia="en-US"/>
              </w:rPr>
              <w:t>Non. Kool and the Gang.</w:t>
            </w:r>
          </w:p>
        </w:tc>
      </w:tr>
      <w:tr w:rsidR="002D6500" w:rsidRPr="00E2176F" w14:paraId="6FDFC88F" w14:textId="77777777" w:rsidTr="00BA45A7">
        <w:tc>
          <w:tcPr>
            <w:tcW w:w="843" w:type="pct"/>
          </w:tcPr>
          <w:p w14:paraId="4D27472F" w14:textId="43A56EE4" w:rsidR="002D6500" w:rsidRPr="005D7941" w:rsidRDefault="009A5E80" w:rsidP="002D6500">
            <w:pPr>
              <w:pStyle w:val="DoEtabletext2018"/>
              <w:rPr>
                <w:i/>
                <w:lang w:val="fr-FR" w:eastAsia="en-US"/>
              </w:rPr>
            </w:pPr>
            <w:r w:rsidRPr="005D7941">
              <w:rPr>
                <w:i/>
                <w:lang w:val="fr-FR" w:eastAsia="en-US"/>
              </w:rPr>
              <w:t>Philippe</w:t>
            </w:r>
          </w:p>
        </w:tc>
        <w:tc>
          <w:tcPr>
            <w:tcW w:w="4157" w:type="pct"/>
          </w:tcPr>
          <w:p w14:paraId="76E2A4F8" w14:textId="5BB60762" w:rsidR="002D6500" w:rsidRPr="00832596" w:rsidRDefault="00164020" w:rsidP="002D6500">
            <w:pPr>
              <w:pStyle w:val="DoEtabletext2018"/>
              <w:rPr>
                <w:i/>
                <w:lang w:val="fr-FR" w:eastAsia="en-US"/>
              </w:rPr>
            </w:pPr>
            <w:r w:rsidRPr="00832596">
              <w:rPr>
                <w:i/>
                <w:lang w:val="fr-FR" w:eastAsia="en-US"/>
              </w:rPr>
              <w:t>Et vous ? Vous connaissez Chopin, Schubert, Berlioz ?</w:t>
            </w:r>
          </w:p>
        </w:tc>
      </w:tr>
      <w:tr w:rsidR="002D6500" w:rsidRPr="00E2176F" w14:paraId="620D326E" w14:textId="77777777" w:rsidTr="00BA45A7">
        <w:tc>
          <w:tcPr>
            <w:tcW w:w="843" w:type="pct"/>
          </w:tcPr>
          <w:p w14:paraId="3C331AFC" w14:textId="7FC1E300" w:rsidR="002D6500" w:rsidRPr="005D7941" w:rsidRDefault="00832596" w:rsidP="002D6500">
            <w:pPr>
              <w:pStyle w:val="DoEtabletext2018"/>
              <w:rPr>
                <w:i/>
                <w:lang w:val="fr-FR" w:eastAsia="en-US"/>
              </w:rPr>
            </w:pPr>
            <w:r w:rsidRPr="005D7941">
              <w:rPr>
                <w:i/>
                <w:lang w:val="fr-FR" w:eastAsia="en-US"/>
              </w:rPr>
              <w:t>Driss</w:t>
            </w:r>
          </w:p>
        </w:tc>
        <w:tc>
          <w:tcPr>
            <w:tcW w:w="4157" w:type="pct"/>
          </w:tcPr>
          <w:p w14:paraId="0F9F019A" w14:textId="7D414D48" w:rsidR="002D6500" w:rsidRPr="00832596" w:rsidRDefault="00164020" w:rsidP="002D6500">
            <w:pPr>
              <w:pStyle w:val="DoEtabletext2018"/>
              <w:rPr>
                <w:i/>
                <w:lang w:val="fr-FR" w:eastAsia="en-US"/>
              </w:rPr>
            </w:pPr>
            <w:r w:rsidRPr="00832596">
              <w:rPr>
                <w:i/>
                <w:lang w:val="fr-FR" w:eastAsia="en-US"/>
              </w:rPr>
              <w:t>Moi, si je connais Berlioz ? Vous là, ça m’étonnerait que vous connaissiez Berlioz.</w:t>
            </w:r>
          </w:p>
        </w:tc>
      </w:tr>
      <w:tr w:rsidR="002D6500" w:rsidRPr="00E2176F" w14:paraId="21E32D2C" w14:textId="77777777" w:rsidTr="00BA45A7">
        <w:tc>
          <w:tcPr>
            <w:tcW w:w="843" w:type="pct"/>
          </w:tcPr>
          <w:p w14:paraId="51207B68" w14:textId="3998621A" w:rsidR="002D6500" w:rsidRPr="005D7941" w:rsidRDefault="009A5E80" w:rsidP="002D6500">
            <w:pPr>
              <w:pStyle w:val="DoEtabletext2018"/>
              <w:rPr>
                <w:i/>
                <w:lang w:val="fr-FR" w:eastAsia="en-US"/>
              </w:rPr>
            </w:pPr>
            <w:r w:rsidRPr="005D7941">
              <w:rPr>
                <w:i/>
                <w:lang w:val="fr-FR" w:eastAsia="en-US"/>
              </w:rPr>
              <w:t>Philippe</w:t>
            </w:r>
          </w:p>
        </w:tc>
        <w:tc>
          <w:tcPr>
            <w:tcW w:w="4157" w:type="pct"/>
          </w:tcPr>
          <w:p w14:paraId="662B3027" w14:textId="51805B37" w:rsidR="002D6500" w:rsidRPr="00832596" w:rsidRDefault="00164020" w:rsidP="002D6500">
            <w:pPr>
              <w:pStyle w:val="DoEtabletext2018"/>
              <w:rPr>
                <w:i/>
                <w:lang w:val="fr-FR" w:eastAsia="en-US"/>
              </w:rPr>
            </w:pPr>
            <w:r w:rsidRPr="00832596">
              <w:rPr>
                <w:i/>
                <w:lang w:val="fr-FR" w:eastAsia="en-US"/>
              </w:rPr>
              <w:t>Pourtant je suis un spécialiste.</w:t>
            </w:r>
          </w:p>
        </w:tc>
      </w:tr>
      <w:tr w:rsidR="002D6500" w14:paraId="192E75F2" w14:textId="77777777" w:rsidTr="00BA45A7">
        <w:tc>
          <w:tcPr>
            <w:tcW w:w="843" w:type="pct"/>
          </w:tcPr>
          <w:p w14:paraId="5977D9A1" w14:textId="7BACF0C1" w:rsidR="002D6500" w:rsidRPr="005D7941" w:rsidRDefault="00832596" w:rsidP="002D6500">
            <w:pPr>
              <w:pStyle w:val="DoEtabletext2018"/>
              <w:rPr>
                <w:i/>
                <w:lang w:val="fr-FR" w:eastAsia="en-US"/>
              </w:rPr>
            </w:pPr>
            <w:r w:rsidRPr="005D7941">
              <w:rPr>
                <w:i/>
                <w:lang w:val="fr-FR" w:eastAsia="en-US"/>
              </w:rPr>
              <w:t>Driss</w:t>
            </w:r>
          </w:p>
        </w:tc>
        <w:tc>
          <w:tcPr>
            <w:tcW w:w="4157" w:type="pct"/>
          </w:tcPr>
          <w:p w14:paraId="65E4E4E8" w14:textId="378CBC19" w:rsidR="002D6500" w:rsidRPr="00832596" w:rsidRDefault="00164020" w:rsidP="002D6500">
            <w:pPr>
              <w:pStyle w:val="DoEtabletext2018"/>
              <w:rPr>
                <w:i/>
                <w:lang w:val="fr-FR" w:eastAsia="en-US"/>
              </w:rPr>
            </w:pPr>
            <w:r w:rsidRPr="00832596">
              <w:rPr>
                <w:i/>
                <w:lang w:val="fr-FR" w:eastAsia="en-US"/>
              </w:rPr>
              <w:t>Ah bon ? Vous connaissez qui là-bas ? Quel bâtiment ?</w:t>
            </w:r>
          </w:p>
        </w:tc>
      </w:tr>
      <w:tr w:rsidR="002D6500" w:rsidRPr="00E2176F" w14:paraId="19FF72B1" w14:textId="77777777" w:rsidTr="00BA45A7">
        <w:tc>
          <w:tcPr>
            <w:tcW w:w="843" w:type="pct"/>
          </w:tcPr>
          <w:p w14:paraId="1B7AE496" w14:textId="7412696F" w:rsidR="002D6500" w:rsidRPr="005D7941" w:rsidRDefault="009A5E80" w:rsidP="002D6500">
            <w:pPr>
              <w:pStyle w:val="DoEtabletext2018"/>
              <w:rPr>
                <w:i/>
                <w:lang w:val="fr-FR" w:eastAsia="en-US"/>
              </w:rPr>
            </w:pPr>
            <w:r w:rsidRPr="005D7941">
              <w:rPr>
                <w:i/>
                <w:lang w:val="fr-FR" w:eastAsia="en-US"/>
              </w:rPr>
              <w:t>Philippe</w:t>
            </w:r>
          </w:p>
        </w:tc>
        <w:tc>
          <w:tcPr>
            <w:tcW w:w="4157" w:type="pct"/>
          </w:tcPr>
          <w:p w14:paraId="54A0057D" w14:textId="0CFA7FD3" w:rsidR="002D6500" w:rsidRPr="00832596" w:rsidRDefault="00164020" w:rsidP="002D6500">
            <w:pPr>
              <w:pStyle w:val="DoEtabletext2018"/>
              <w:rPr>
                <w:i/>
                <w:lang w:val="fr-FR" w:eastAsia="en-US"/>
              </w:rPr>
            </w:pPr>
            <w:r w:rsidRPr="00832596">
              <w:rPr>
                <w:i/>
                <w:lang w:val="fr-FR" w:eastAsia="en-US"/>
              </w:rPr>
              <w:t>Comment ça, quel bâtiment</w:t>
            </w:r>
            <w:r w:rsidR="006447A9">
              <w:rPr>
                <w:i/>
                <w:lang w:val="fr-FR" w:eastAsia="en-US"/>
              </w:rPr>
              <w:t xml:space="preserve"> </w:t>
            </w:r>
            <w:r w:rsidRPr="00832596">
              <w:rPr>
                <w:i/>
                <w:lang w:val="fr-FR" w:eastAsia="en-US"/>
              </w:rPr>
              <w:t>? Enfin mon vieux, Berlioz, avant d’être un quartier, c’était un compositeur célèbre, écrivain et critique du 19ième.</w:t>
            </w:r>
          </w:p>
        </w:tc>
      </w:tr>
      <w:tr w:rsidR="002D6500" w14:paraId="488BC3D1" w14:textId="77777777" w:rsidTr="00BA45A7">
        <w:tc>
          <w:tcPr>
            <w:tcW w:w="843" w:type="pct"/>
          </w:tcPr>
          <w:p w14:paraId="0C8DC99A" w14:textId="67B3CAD2" w:rsidR="002D6500" w:rsidRPr="005D7941" w:rsidRDefault="00832596" w:rsidP="002D6500">
            <w:pPr>
              <w:pStyle w:val="DoEtabletext2018"/>
              <w:rPr>
                <w:i/>
                <w:lang w:val="fr-FR" w:eastAsia="en-US"/>
              </w:rPr>
            </w:pPr>
            <w:r w:rsidRPr="005D7941">
              <w:rPr>
                <w:i/>
                <w:lang w:val="fr-FR" w:eastAsia="en-US"/>
              </w:rPr>
              <w:t>Driss</w:t>
            </w:r>
          </w:p>
        </w:tc>
        <w:tc>
          <w:tcPr>
            <w:tcW w:w="4157" w:type="pct"/>
          </w:tcPr>
          <w:p w14:paraId="367BDAF5" w14:textId="2130599F" w:rsidR="002D6500" w:rsidRPr="00832596" w:rsidRDefault="00164020" w:rsidP="002D6500">
            <w:pPr>
              <w:pStyle w:val="DoEtabletext2018"/>
              <w:rPr>
                <w:i/>
                <w:lang w:val="fr-FR" w:eastAsia="en-US"/>
              </w:rPr>
            </w:pPr>
            <w:r w:rsidRPr="00832596">
              <w:rPr>
                <w:i/>
                <w:lang w:val="fr-FR" w:eastAsia="en-US"/>
              </w:rPr>
              <w:t>C’est une vanne. Je sais qui c’est Berlioz ! Je vois que l’humour, c’est comme la musique. Vous y connaissez rien en fait !</w:t>
            </w:r>
          </w:p>
        </w:tc>
      </w:tr>
      <w:tr w:rsidR="002D6500" w:rsidRPr="00E2176F" w14:paraId="30590533" w14:textId="77777777" w:rsidTr="00BA45A7">
        <w:tc>
          <w:tcPr>
            <w:tcW w:w="843" w:type="pct"/>
          </w:tcPr>
          <w:p w14:paraId="29B0CA54" w14:textId="3203B8B6" w:rsidR="002D6500" w:rsidRPr="005D7941" w:rsidRDefault="009A5E80" w:rsidP="002D6500">
            <w:pPr>
              <w:pStyle w:val="DoEtabletext2018"/>
              <w:rPr>
                <w:i/>
                <w:lang w:val="fr-FR" w:eastAsia="en-US"/>
              </w:rPr>
            </w:pPr>
            <w:r w:rsidRPr="005D7941">
              <w:rPr>
                <w:i/>
                <w:lang w:val="fr-FR" w:eastAsia="en-US"/>
              </w:rPr>
              <w:t>Philippe</w:t>
            </w:r>
          </w:p>
        </w:tc>
        <w:tc>
          <w:tcPr>
            <w:tcW w:w="4157" w:type="pct"/>
          </w:tcPr>
          <w:p w14:paraId="7E4ECE9B" w14:textId="771A8F4D" w:rsidR="002D6500" w:rsidRPr="00832596" w:rsidRDefault="00164020" w:rsidP="002D6500">
            <w:pPr>
              <w:pStyle w:val="DoEtabletext2018"/>
              <w:rPr>
                <w:i/>
                <w:lang w:val="fr-FR" w:eastAsia="en-US"/>
              </w:rPr>
            </w:pPr>
            <w:r w:rsidRPr="00832596">
              <w:rPr>
                <w:i/>
                <w:lang w:val="fr-FR" w:eastAsia="en-US"/>
              </w:rPr>
              <w:t>Expliquez-nous un peu votre papier-là.</w:t>
            </w:r>
          </w:p>
        </w:tc>
      </w:tr>
      <w:tr w:rsidR="002D6500" w:rsidRPr="00E2176F" w14:paraId="459B4282" w14:textId="77777777" w:rsidTr="00BA45A7">
        <w:tc>
          <w:tcPr>
            <w:tcW w:w="843" w:type="pct"/>
          </w:tcPr>
          <w:p w14:paraId="475F079C" w14:textId="1825CBB0" w:rsidR="002D6500" w:rsidRPr="005D7941" w:rsidRDefault="00832596" w:rsidP="002D6500">
            <w:pPr>
              <w:pStyle w:val="DoEtabletext2018"/>
              <w:rPr>
                <w:i/>
                <w:lang w:val="fr-FR" w:eastAsia="en-US"/>
              </w:rPr>
            </w:pPr>
            <w:r w:rsidRPr="005D7941">
              <w:rPr>
                <w:i/>
                <w:lang w:val="fr-FR" w:eastAsia="en-US"/>
              </w:rPr>
              <w:t>Driss</w:t>
            </w:r>
          </w:p>
        </w:tc>
        <w:tc>
          <w:tcPr>
            <w:tcW w:w="4157" w:type="pct"/>
          </w:tcPr>
          <w:p w14:paraId="23B3D912" w14:textId="12CB74F4" w:rsidR="002D6500" w:rsidRPr="00832596" w:rsidRDefault="00164020" w:rsidP="002D6500">
            <w:pPr>
              <w:pStyle w:val="DoEtabletext2018"/>
              <w:rPr>
                <w:i/>
                <w:lang w:val="fr-FR" w:eastAsia="en-US"/>
              </w:rPr>
            </w:pPr>
            <w:r w:rsidRPr="00832596">
              <w:rPr>
                <w:i/>
                <w:lang w:val="fr-FR" w:eastAsia="en-US"/>
              </w:rPr>
              <w:t>Il faut une signature pour dire que je me suis présenté à l’embauche, que malheureusement, malgré les qualités évidentes</w:t>
            </w:r>
            <w:r w:rsidR="00E15A8D">
              <w:rPr>
                <w:i/>
                <w:lang w:val="fr-FR" w:eastAsia="en-US"/>
              </w:rPr>
              <w:t xml:space="preserve">... </w:t>
            </w:r>
            <w:r w:rsidRPr="00832596">
              <w:rPr>
                <w:i/>
                <w:lang w:val="fr-FR" w:eastAsia="en-US"/>
              </w:rPr>
              <w:t>enfin bref, vous mettez votre baratin habituel comme quoi vous êtes pas intéressé. Faut trois refus pour que je puisse retoucher mes Assedics.</w:t>
            </w:r>
          </w:p>
        </w:tc>
      </w:tr>
      <w:tr w:rsidR="002D6500" w:rsidRPr="00E2176F" w14:paraId="772DB069" w14:textId="77777777" w:rsidTr="00BA45A7">
        <w:tc>
          <w:tcPr>
            <w:tcW w:w="843" w:type="pct"/>
          </w:tcPr>
          <w:p w14:paraId="72F10CB0" w14:textId="4002B9AD" w:rsidR="002D6500" w:rsidRPr="005D7941" w:rsidRDefault="009A5E80" w:rsidP="002D6500">
            <w:pPr>
              <w:pStyle w:val="DoEtabletext2018"/>
              <w:rPr>
                <w:i/>
                <w:lang w:val="fr-FR" w:eastAsia="en-US"/>
              </w:rPr>
            </w:pPr>
            <w:r w:rsidRPr="005D7941">
              <w:rPr>
                <w:i/>
                <w:lang w:val="fr-FR" w:eastAsia="en-US"/>
              </w:rPr>
              <w:t>Philippe</w:t>
            </w:r>
          </w:p>
        </w:tc>
        <w:tc>
          <w:tcPr>
            <w:tcW w:w="4157" w:type="pct"/>
          </w:tcPr>
          <w:p w14:paraId="2480AB05" w14:textId="0D51A2B9" w:rsidR="002D6500" w:rsidRPr="00832596" w:rsidRDefault="00164020" w:rsidP="002D6500">
            <w:pPr>
              <w:pStyle w:val="DoEtabletext2018"/>
              <w:rPr>
                <w:i/>
                <w:lang w:val="fr-FR" w:eastAsia="en-US"/>
              </w:rPr>
            </w:pPr>
            <w:r w:rsidRPr="00832596">
              <w:rPr>
                <w:i/>
                <w:lang w:val="fr-FR" w:eastAsia="en-US"/>
              </w:rPr>
              <w:t>Oui je comprends. Vos Assedics. Vous n’avez pas d’autre motivation dans la vie ?</w:t>
            </w:r>
          </w:p>
        </w:tc>
      </w:tr>
      <w:tr w:rsidR="002D6500" w14:paraId="22FCFF53" w14:textId="77777777" w:rsidTr="00BA45A7">
        <w:tc>
          <w:tcPr>
            <w:tcW w:w="843" w:type="pct"/>
          </w:tcPr>
          <w:p w14:paraId="7207DB19" w14:textId="2502E42A" w:rsidR="002D6500" w:rsidRPr="005D7941" w:rsidRDefault="00832596" w:rsidP="002D6500">
            <w:pPr>
              <w:pStyle w:val="DoEtabletext2018"/>
              <w:rPr>
                <w:i/>
                <w:lang w:val="fr-FR" w:eastAsia="en-US"/>
              </w:rPr>
            </w:pPr>
            <w:r w:rsidRPr="005D7941">
              <w:rPr>
                <w:i/>
                <w:lang w:val="fr-FR" w:eastAsia="en-US"/>
              </w:rPr>
              <w:t>Driss</w:t>
            </w:r>
          </w:p>
        </w:tc>
        <w:tc>
          <w:tcPr>
            <w:tcW w:w="4157" w:type="pct"/>
          </w:tcPr>
          <w:p w14:paraId="326D37A8" w14:textId="6017B545" w:rsidR="002D6500" w:rsidRPr="00832596" w:rsidRDefault="00164020" w:rsidP="002D6500">
            <w:pPr>
              <w:pStyle w:val="DoEtabletext2018"/>
              <w:rPr>
                <w:i/>
                <w:lang w:val="fr-FR" w:eastAsia="en-US"/>
              </w:rPr>
            </w:pPr>
            <w:r w:rsidRPr="00832596">
              <w:rPr>
                <w:i/>
                <w:lang w:val="fr-FR" w:eastAsia="en-US"/>
              </w:rPr>
              <w:t>Si si, j’en ai d’autres. Y en a une juste là-là. Ça c’est très motivant, ça ! Bon ! C’est pas que je m’ennuie, mais qu’est-ce qu’on fait ? On signe ? On signe pas ?</w:t>
            </w:r>
          </w:p>
        </w:tc>
      </w:tr>
      <w:tr w:rsidR="002D6500" w:rsidRPr="00E2176F" w14:paraId="4962084B" w14:textId="77777777" w:rsidTr="00BA45A7">
        <w:tc>
          <w:tcPr>
            <w:tcW w:w="843" w:type="pct"/>
          </w:tcPr>
          <w:p w14:paraId="7C03DCE2" w14:textId="46FE7D4D" w:rsidR="002D6500" w:rsidRPr="005D7941" w:rsidRDefault="009A5E80" w:rsidP="002D6500">
            <w:pPr>
              <w:pStyle w:val="DoEtabletext2018"/>
              <w:rPr>
                <w:i/>
                <w:lang w:val="fr-FR" w:eastAsia="en-US"/>
              </w:rPr>
            </w:pPr>
            <w:r w:rsidRPr="005D7941">
              <w:rPr>
                <w:i/>
                <w:lang w:val="fr-FR" w:eastAsia="en-US"/>
              </w:rPr>
              <w:t>Philippe</w:t>
            </w:r>
          </w:p>
        </w:tc>
        <w:tc>
          <w:tcPr>
            <w:tcW w:w="4157" w:type="pct"/>
          </w:tcPr>
          <w:p w14:paraId="3B3DB553" w14:textId="18093105" w:rsidR="002D6500" w:rsidRPr="00832596" w:rsidRDefault="00164020" w:rsidP="002D6500">
            <w:pPr>
              <w:pStyle w:val="DoEtabletext2018"/>
              <w:rPr>
                <w:i/>
                <w:lang w:val="fr-FR" w:eastAsia="en-US"/>
              </w:rPr>
            </w:pPr>
            <w:r w:rsidRPr="00832596">
              <w:rPr>
                <w:i/>
                <w:lang w:val="fr-FR" w:eastAsia="en-US"/>
              </w:rPr>
              <w:t>Je ne suis pas en mesure de vous le signer sur-le-champ.</w:t>
            </w:r>
          </w:p>
        </w:tc>
      </w:tr>
      <w:tr w:rsidR="002D6500" w:rsidRPr="00E2176F" w14:paraId="383CD16F" w14:textId="77777777" w:rsidTr="00BA45A7">
        <w:tc>
          <w:tcPr>
            <w:tcW w:w="843" w:type="pct"/>
          </w:tcPr>
          <w:p w14:paraId="540256F6" w14:textId="2A86870F" w:rsidR="002D6500" w:rsidRPr="005D7941" w:rsidRDefault="00832596" w:rsidP="002D6500">
            <w:pPr>
              <w:pStyle w:val="DoEtabletext2018"/>
              <w:rPr>
                <w:i/>
                <w:lang w:val="fr-FR" w:eastAsia="en-US"/>
              </w:rPr>
            </w:pPr>
            <w:r w:rsidRPr="005D7941">
              <w:rPr>
                <w:i/>
                <w:lang w:val="fr-FR" w:eastAsia="en-US"/>
              </w:rPr>
              <w:t>Driss</w:t>
            </w:r>
          </w:p>
        </w:tc>
        <w:tc>
          <w:tcPr>
            <w:tcW w:w="4157" w:type="pct"/>
          </w:tcPr>
          <w:p w14:paraId="78CEFFEB" w14:textId="1ED75930" w:rsidR="002D6500" w:rsidRPr="00832596" w:rsidRDefault="00164020" w:rsidP="002D6500">
            <w:pPr>
              <w:pStyle w:val="DoEtabletext2018"/>
              <w:rPr>
                <w:i/>
                <w:lang w:val="fr-FR" w:eastAsia="en-US"/>
              </w:rPr>
            </w:pPr>
            <w:r w:rsidRPr="00832596">
              <w:rPr>
                <w:i/>
                <w:lang w:val="fr-FR" w:eastAsia="en-US"/>
              </w:rPr>
              <w:t xml:space="preserve">Ah bon ? Pourquoi ? </w:t>
            </w:r>
            <w:r w:rsidRPr="009469CF">
              <w:rPr>
                <w:lang w:val="fr-FR" w:eastAsia="en-US"/>
              </w:rPr>
              <w:t>(Philippe moves towards Driss</w:t>
            </w:r>
            <w:r w:rsidR="00F7320E">
              <w:rPr>
                <w:lang w:val="fr-FR" w:eastAsia="en-US"/>
              </w:rPr>
              <w:t>.</w:t>
            </w:r>
            <w:r w:rsidRPr="009469CF">
              <w:rPr>
                <w:lang w:val="fr-FR" w:eastAsia="en-US"/>
              </w:rPr>
              <w:t>)</w:t>
            </w:r>
            <w:r w:rsidRPr="00832596">
              <w:rPr>
                <w:i/>
                <w:lang w:val="fr-FR" w:eastAsia="en-US"/>
              </w:rPr>
              <w:t xml:space="preserve"> Oui c’est emmerdant ça, parce qu’y a une histoire de délai et comme je suis pas mal en retard.</w:t>
            </w:r>
          </w:p>
        </w:tc>
      </w:tr>
      <w:tr w:rsidR="002D6500" w:rsidRPr="00E2176F" w14:paraId="7A3DF608" w14:textId="77777777" w:rsidTr="00BA45A7">
        <w:tc>
          <w:tcPr>
            <w:tcW w:w="843" w:type="pct"/>
          </w:tcPr>
          <w:p w14:paraId="5D43FA35" w14:textId="3322E9C1" w:rsidR="002D6500" w:rsidRPr="005D7941" w:rsidRDefault="009A5E80" w:rsidP="002D6500">
            <w:pPr>
              <w:pStyle w:val="DoEtabletext2018"/>
              <w:rPr>
                <w:i/>
                <w:lang w:val="fr-FR" w:eastAsia="en-US"/>
              </w:rPr>
            </w:pPr>
            <w:r w:rsidRPr="005D7941">
              <w:rPr>
                <w:i/>
                <w:lang w:val="fr-FR" w:eastAsia="en-US"/>
              </w:rPr>
              <w:t>Philippe</w:t>
            </w:r>
          </w:p>
        </w:tc>
        <w:tc>
          <w:tcPr>
            <w:tcW w:w="4157" w:type="pct"/>
          </w:tcPr>
          <w:p w14:paraId="13E2AE1B" w14:textId="596A8114" w:rsidR="002D6500" w:rsidRPr="00832596" w:rsidRDefault="00164020" w:rsidP="002D6500">
            <w:pPr>
              <w:pStyle w:val="DoEtabletext2018"/>
              <w:rPr>
                <w:i/>
                <w:lang w:val="fr-FR" w:eastAsia="en-US"/>
              </w:rPr>
            </w:pPr>
            <w:r w:rsidRPr="00832596">
              <w:rPr>
                <w:i/>
                <w:lang w:val="fr-FR" w:eastAsia="en-US"/>
              </w:rPr>
              <w:t>Oui c’est emmerdant, comme vous dites.</w:t>
            </w:r>
          </w:p>
        </w:tc>
      </w:tr>
      <w:tr w:rsidR="00164020" w:rsidRPr="00E2176F" w14:paraId="49504AE5" w14:textId="77777777" w:rsidTr="00BA45A7">
        <w:tc>
          <w:tcPr>
            <w:tcW w:w="843" w:type="pct"/>
          </w:tcPr>
          <w:p w14:paraId="618DBF08" w14:textId="7B2ABF22" w:rsidR="00164020" w:rsidRPr="005D7941" w:rsidRDefault="00832596" w:rsidP="002D6500">
            <w:pPr>
              <w:pStyle w:val="DoEtabletext2018"/>
              <w:rPr>
                <w:i/>
                <w:lang w:val="fr-FR" w:eastAsia="en-US"/>
              </w:rPr>
            </w:pPr>
            <w:r w:rsidRPr="005D7941">
              <w:rPr>
                <w:i/>
                <w:lang w:val="fr-FR" w:eastAsia="en-US"/>
              </w:rPr>
              <w:t>Driss</w:t>
            </w:r>
          </w:p>
        </w:tc>
        <w:tc>
          <w:tcPr>
            <w:tcW w:w="4157" w:type="pct"/>
          </w:tcPr>
          <w:p w14:paraId="15E690DE" w14:textId="1A011DF0" w:rsidR="00164020" w:rsidRPr="00832596" w:rsidRDefault="00164020" w:rsidP="002D6500">
            <w:pPr>
              <w:pStyle w:val="DoEtabletext2018"/>
              <w:rPr>
                <w:i/>
                <w:lang w:val="fr-FR" w:eastAsia="en-US"/>
              </w:rPr>
            </w:pPr>
            <w:r w:rsidRPr="00832596">
              <w:rPr>
                <w:i/>
                <w:lang w:val="fr-FR" w:eastAsia="en-US"/>
              </w:rPr>
              <w:t>Et la motivation, elle peut pas signer pour vous ?</w:t>
            </w:r>
          </w:p>
        </w:tc>
      </w:tr>
      <w:tr w:rsidR="00164020" w:rsidRPr="00E2176F" w14:paraId="414F3135" w14:textId="77777777" w:rsidTr="00BA45A7">
        <w:tc>
          <w:tcPr>
            <w:tcW w:w="843" w:type="pct"/>
          </w:tcPr>
          <w:p w14:paraId="316DB8C1" w14:textId="29AA62F0" w:rsidR="00164020" w:rsidRPr="005D7941" w:rsidRDefault="009A5E80" w:rsidP="002D6500">
            <w:pPr>
              <w:pStyle w:val="DoEtabletext2018"/>
              <w:rPr>
                <w:i/>
                <w:lang w:val="fr-FR" w:eastAsia="en-US"/>
              </w:rPr>
            </w:pPr>
            <w:r w:rsidRPr="005D7941">
              <w:rPr>
                <w:i/>
                <w:lang w:val="fr-FR" w:eastAsia="en-US"/>
              </w:rPr>
              <w:t>Philippe</w:t>
            </w:r>
          </w:p>
        </w:tc>
        <w:tc>
          <w:tcPr>
            <w:tcW w:w="4157" w:type="pct"/>
          </w:tcPr>
          <w:p w14:paraId="595587FF" w14:textId="0642A861" w:rsidR="00164020" w:rsidRPr="00832596" w:rsidRDefault="00164020" w:rsidP="002D6500">
            <w:pPr>
              <w:pStyle w:val="DoEtabletext2018"/>
              <w:rPr>
                <w:i/>
                <w:lang w:val="fr-FR" w:eastAsia="en-US"/>
              </w:rPr>
            </w:pPr>
            <w:r w:rsidRPr="00832596">
              <w:rPr>
                <w:i/>
                <w:lang w:val="fr-FR" w:eastAsia="en-US"/>
              </w:rPr>
              <w:t>Non, non, non, Magalie n’a pas de procuration.</w:t>
            </w:r>
          </w:p>
        </w:tc>
      </w:tr>
      <w:tr w:rsidR="00164020" w14:paraId="0B7999C2" w14:textId="77777777" w:rsidTr="00BA45A7">
        <w:tc>
          <w:tcPr>
            <w:tcW w:w="843" w:type="pct"/>
          </w:tcPr>
          <w:p w14:paraId="63756094" w14:textId="77777777" w:rsidR="00164020" w:rsidRPr="005D7941" w:rsidRDefault="00164020" w:rsidP="002D6500">
            <w:pPr>
              <w:pStyle w:val="DoEtabletext2018"/>
              <w:rPr>
                <w:i/>
                <w:lang w:val="fr-FR" w:eastAsia="en-US"/>
              </w:rPr>
            </w:pPr>
          </w:p>
        </w:tc>
        <w:tc>
          <w:tcPr>
            <w:tcW w:w="4157" w:type="pct"/>
          </w:tcPr>
          <w:p w14:paraId="2906F88A" w14:textId="010681CC" w:rsidR="00164020" w:rsidRPr="009A5E80" w:rsidRDefault="00164020" w:rsidP="002D6500">
            <w:pPr>
              <w:pStyle w:val="DoEtabletext2018"/>
              <w:rPr>
                <w:lang w:eastAsia="en-US"/>
              </w:rPr>
            </w:pPr>
            <w:r w:rsidRPr="009A5E80">
              <w:rPr>
                <w:lang w:eastAsia="en-US"/>
              </w:rPr>
              <w:t>(Magalie looks at Philippe</w:t>
            </w:r>
            <w:r w:rsidR="00F7320E">
              <w:rPr>
                <w:lang w:eastAsia="en-US"/>
              </w:rPr>
              <w:t xml:space="preserve">, </w:t>
            </w:r>
            <w:r w:rsidRPr="009A5E80">
              <w:rPr>
                <w:lang w:eastAsia="en-US"/>
              </w:rPr>
              <w:t>surprised at what he has said</w:t>
            </w:r>
            <w:r w:rsidR="00F7320E">
              <w:rPr>
                <w:lang w:eastAsia="en-US"/>
              </w:rPr>
              <w:t>.</w:t>
            </w:r>
            <w:r w:rsidRPr="009A5E80">
              <w:rPr>
                <w:lang w:eastAsia="en-US"/>
              </w:rPr>
              <w:t>)</w:t>
            </w:r>
          </w:p>
        </w:tc>
      </w:tr>
      <w:tr w:rsidR="00164020" w:rsidRPr="00E2176F" w14:paraId="479EEC5C" w14:textId="77777777" w:rsidTr="00BA45A7">
        <w:tc>
          <w:tcPr>
            <w:tcW w:w="843" w:type="pct"/>
          </w:tcPr>
          <w:p w14:paraId="1BD2F589" w14:textId="01AF552A" w:rsidR="00164020" w:rsidRPr="005D7941" w:rsidRDefault="00832596" w:rsidP="002D6500">
            <w:pPr>
              <w:pStyle w:val="DoEtabletext2018"/>
              <w:rPr>
                <w:i/>
                <w:lang w:val="fr-FR" w:eastAsia="en-US"/>
              </w:rPr>
            </w:pPr>
            <w:r w:rsidRPr="005D7941">
              <w:rPr>
                <w:i/>
                <w:lang w:val="fr-FR" w:eastAsia="en-US"/>
              </w:rPr>
              <w:t>Driss</w:t>
            </w:r>
          </w:p>
        </w:tc>
        <w:tc>
          <w:tcPr>
            <w:tcW w:w="4157" w:type="pct"/>
          </w:tcPr>
          <w:p w14:paraId="07223D86" w14:textId="5109F63A" w:rsidR="00164020" w:rsidRPr="00832596" w:rsidRDefault="00164020" w:rsidP="002D6500">
            <w:pPr>
              <w:pStyle w:val="DoEtabletext2018"/>
              <w:rPr>
                <w:i/>
                <w:lang w:val="fr-FR" w:eastAsia="en-US"/>
              </w:rPr>
            </w:pPr>
            <w:r w:rsidRPr="00832596">
              <w:rPr>
                <w:i/>
                <w:lang w:val="fr-FR" w:eastAsia="en-US"/>
              </w:rPr>
              <w:t>Ben c’est dommage ! Comme ça elle aurait pu me greffer un petit 06, en même temps !</w:t>
            </w:r>
          </w:p>
        </w:tc>
      </w:tr>
      <w:tr w:rsidR="00164020" w14:paraId="0FC10581" w14:textId="77777777" w:rsidTr="00BA45A7">
        <w:tc>
          <w:tcPr>
            <w:tcW w:w="843" w:type="pct"/>
          </w:tcPr>
          <w:p w14:paraId="013823D3" w14:textId="73120D66" w:rsidR="00164020" w:rsidRPr="005D7941" w:rsidRDefault="009A5E80" w:rsidP="002D6500">
            <w:pPr>
              <w:pStyle w:val="DoEtabletext2018"/>
              <w:rPr>
                <w:i/>
                <w:lang w:val="fr-FR" w:eastAsia="en-US"/>
              </w:rPr>
            </w:pPr>
            <w:r w:rsidRPr="005D7941">
              <w:rPr>
                <w:i/>
                <w:lang w:val="fr-FR" w:eastAsia="en-US"/>
              </w:rPr>
              <w:t>Philippe</w:t>
            </w:r>
          </w:p>
        </w:tc>
        <w:tc>
          <w:tcPr>
            <w:tcW w:w="4157" w:type="pct"/>
          </w:tcPr>
          <w:p w14:paraId="61C2F86B" w14:textId="28781871" w:rsidR="00164020" w:rsidRPr="00832596" w:rsidRDefault="00164020" w:rsidP="002D6500">
            <w:pPr>
              <w:pStyle w:val="DoEtabletext2018"/>
              <w:rPr>
                <w:i/>
                <w:lang w:val="fr-FR" w:eastAsia="en-US"/>
              </w:rPr>
            </w:pPr>
            <w:r w:rsidRPr="00832596">
              <w:rPr>
                <w:i/>
                <w:lang w:val="fr-FR" w:eastAsia="en-US"/>
              </w:rPr>
              <w:t>Bon, ben, revenez demain, à 9h. Le papier sera signé. Je veux surtout pas vous priver de vos Assedics. Bon je vous raccompagne pas.</w:t>
            </w:r>
          </w:p>
        </w:tc>
      </w:tr>
      <w:tr w:rsidR="00164020" w14:paraId="4DF5B482" w14:textId="77777777" w:rsidTr="00BA45A7">
        <w:tc>
          <w:tcPr>
            <w:tcW w:w="843" w:type="pct"/>
          </w:tcPr>
          <w:p w14:paraId="6E459952" w14:textId="5B3853C8" w:rsidR="00164020" w:rsidRPr="005D7941" w:rsidRDefault="009A5E80" w:rsidP="002D6500">
            <w:pPr>
              <w:pStyle w:val="DoEtabletext2018"/>
              <w:rPr>
                <w:i/>
                <w:lang w:val="fr-FR" w:eastAsia="en-US"/>
              </w:rPr>
            </w:pPr>
            <w:r w:rsidRPr="005D7941">
              <w:rPr>
                <w:i/>
                <w:lang w:val="fr-FR" w:eastAsia="en-US"/>
              </w:rPr>
              <w:t>Philippe</w:t>
            </w:r>
          </w:p>
        </w:tc>
        <w:tc>
          <w:tcPr>
            <w:tcW w:w="4157" w:type="pct"/>
          </w:tcPr>
          <w:p w14:paraId="7F17C536" w14:textId="340080EC" w:rsidR="00164020" w:rsidRPr="00832596" w:rsidRDefault="00164020" w:rsidP="002D6500">
            <w:pPr>
              <w:pStyle w:val="DoEtabletext2018"/>
              <w:rPr>
                <w:i/>
                <w:lang w:val="fr-FR" w:eastAsia="en-US"/>
              </w:rPr>
            </w:pPr>
            <w:r w:rsidRPr="00832596">
              <w:rPr>
                <w:i/>
                <w:lang w:val="fr-FR" w:eastAsia="en-US"/>
              </w:rPr>
              <w:t>Non, c’est bon</w:t>
            </w:r>
            <w:r w:rsidR="00E15A8D">
              <w:rPr>
                <w:i/>
                <w:lang w:val="fr-FR" w:eastAsia="en-US"/>
              </w:rPr>
              <w:t>...</w:t>
            </w:r>
            <w:r w:rsidRPr="00832596">
              <w:rPr>
                <w:i/>
                <w:lang w:val="fr-FR" w:eastAsia="en-US"/>
              </w:rPr>
              <w:t xml:space="preserve"> Vous vous levez pas. Enfin</w:t>
            </w:r>
            <w:r w:rsidR="00E15A8D">
              <w:rPr>
                <w:i/>
                <w:lang w:val="fr-FR" w:eastAsia="en-US"/>
              </w:rPr>
              <w:t xml:space="preserve">... </w:t>
            </w:r>
            <w:r w:rsidRPr="00832596">
              <w:rPr>
                <w:i/>
                <w:lang w:val="fr-FR" w:eastAsia="en-US"/>
              </w:rPr>
              <w:t>je veux dire, restez assis</w:t>
            </w:r>
            <w:r w:rsidR="00E15A8D">
              <w:rPr>
                <w:i/>
                <w:lang w:val="fr-FR" w:eastAsia="en-US"/>
              </w:rPr>
              <w:t>...</w:t>
            </w:r>
            <w:r w:rsidRPr="00832596">
              <w:rPr>
                <w:i/>
                <w:lang w:val="fr-FR" w:eastAsia="en-US"/>
              </w:rPr>
              <w:t xml:space="preserve"> Je reviens demain.</w:t>
            </w:r>
          </w:p>
        </w:tc>
      </w:tr>
      <w:tr w:rsidR="00164020" w14:paraId="0954A17C" w14:textId="77777777" w:rsidTr="00BA45A7">
        <w:tc>
          <w:tcPr>
            <w:tcW w:w="843" w:type="pct"/>
          </w:tcPr>
          <w:p w14:paraId="147037EB" w14:textId="77777777" w:rsidR="00164020" w:rsidRPr="005D7941" w:rsidRDefault="00164020" w:rsidP="002D6500">
            <w:pPr>
              <w:pStyle w:val="DoEtabletext2018"/>
              <w:rPr>
                <w:i/>
                <w:lang w:val="fr-FR" w:eastAsia="en-US"/>
              </w:rPr>
            </w:pPr>
          </w:p>
        </w:tc>
        <w:tc>
          <w:tcPr>
            <w:tcW w:w="4157" w:type="pct"/>
          </w:tcPr>
          <w:p w14:paraId="1561F616" w14:textId="2A634B0E" w:rsidR="00164020" w:rsidRPr="009A5E80" w:rsidRDefault="00164020" w:rsidP="002D6500">
            <w:pPr>
              <w:pStyle w:val="DoEtabletext2018"/>
              <w:rPr>
                <w:lang w:eastAsia="en-US"/>
              </w:rPr>
            </w:pPr>
            <w:r w:rsidRPr="009A5E80">
              <w:rPr>
                <w:lang w:eastAsia="en-US"/>
              </w:rPr>
              <w:t>(Scene changes to Driss entering</w:t>
            </w:r>
            <w:r w:rsidRPr="00832596">
              <w:rPr>
                <w:i/>
                <w:lang w:eastAsia="en-US"/>
              </w:rPr>
              <w:t xml:space="preserve"> la </w:t>
            </w:r>
            <w:r w:rsidR="00F7320E">
              <w:rPr>
                <w:i/>
                <w:lang w:eastAsia="en-US"/>
              </w:rPr>
              <w:t xml:space="preserve">cite, </w:t>
            </w:r>
            <w:r w:rsidRPr="009A5E80">
              <w:rPr>
                <w:lang w:eastAsia="en-US"/>
              </w:rPr>
              <w:t>greet</w:t>
            </w:r>
            <w:r w:rsidR="00F7320E">
              <w:rPr>
                <w:lang w:eastAsia="en-US"/>
              </w:rPr>
              <w:t>ing</w:t>
            </w:r>
            <w:r w:rsidRPr="009A5E80">
              <w:rPr>
                <w:lang w:eastAsia="en-US"/>
              </w:rPr>
              <w:t xml:space="preserve"> his mates</w:t>
            </w:r>
            <w:r w:rsidR="00F7320E">
              <w:rPr>
                <w:lang w:eastAsia="en-US"/>
              </w:rPr>
              <w:t>.</w:t>
            </w:r>
            <w:r w:rsidRPr="009A5E80">
              <w:rPr>
                <w:lang w:eastAsia="en-US"/>
              </w:rPr>
              <w:t>)</w:t>
            </w:r>
          </w:p>
          <w:p w14:paraId="301DFBE1" w14:textId="70C06EBF" w:rsidR="00164020" w:rsidRPr="00832596" w:rsidRDefault="00F7320E" w:rsidP="002D6500">
            <w:pPr>
              <w:pStyle w:val="DoEtabletext2018"/>
              <w:rPr>
                <w:i/>
                <w:lang w:eastAsia="en-US"/>
              </w:rPr>
            </w:pPr>
            <w:r>
              <w:rPr>
                <w:lang w:eastAsia="en-US"/>
              </w:rPr>
              <w:t>(</w:t>
            </w:r>
            <w:r w:rsidR="00164020" w:rsidRPr="009A5E80">
              <w:rPr>
                <w:lang w:eastAsia="en-US"/>
              </w:rPr>
              <w:t>Driss enters his family’s apartment</w:t>
            </w:r>
            <w:r>
              <w:rPr>
                <w:lang w:eastAsia="en-US"/>
              </w:rPr>
              <w:t>.)</w:t>
            </w:r>
          </w:p>
        </w:tc>
      </w:tr>
    </w:tbl>
    <w:p w14:paraId="3F42C142" w14:textId="01D430A0" w:rsidR="003144CA" w:rsidRDefault="00556657" w:rsidP="00164020">
      <w:pPr>
        <w:pStyle w:val="DoEheading42018"/>
        <w:rPr>
          <w:lang w:val="fr-FR"/>
        </w:rPr>
      </w:pPr>
      <w:r>
        <w:rPr>
          <w:lang w:val="fr-FR"/>
        </w:rPr>
        <w:t>Living r</w:t>
      </w:r>
      <w:r w:rsidR="003144CA">
        <w:rPr>
          <w:lang w:val="fr-FR"/>
        </w:rPr>
        <w:t>oom</w:t>
      </w:r>
    </w:p>
    <w:tbl>
      <w:tblPr>
        <w:tblStyle w:val="TableGrid"/>
        <w:tblW w:w="5000" w:type="pct"/>
        <w:tblLook w:val="04A0" w:firstRow="1" w:lastRow="0" w:firstColumn="1" w:lastColumn="0" w:noHBand="0" w:noVBand="1"/>
        <w:tblDescription w:val="Extract 1 script"/>
      </w:tblPr>
      <w:tblGrid>
        <w:gridCol w:w="1792"/>
        <w:gridCol w:w="8664"/>
      </w:tblGrid>
      <w:tr w:rsidR="00164020" w14:paraId="4571C1FC" w14:textId="77777777" w:rsidTr="0078671B">
        <w:trPr>
          <w:cantSplit/>
          <w:tblHeader/>
        </w:trPr>
        <w:tc>
          <w:tcPr>
            <w:tcW w:w="857" w:type="pct"/>
          </w:tcPr>
          <w:p w14:paraId="1905DD47" w14:textId="1394CF3B" w:rsidR="00164020" w:rsidRDefault="00164020" w:rsidP="00164020">
            <w:pPr>
              <w:pStyle w:val="DoEtableheading2018"/>
              <w:rPr>
                <w:lang w:val="fr-FR" w:eastAsia="en-US"/>
              </w:rPr>
            </w:pPr>
            <w:r>
              <w:rPr>
                <w:lang w:val="fr-FR" w:eastAsia="en-US"/>
              </w:rPr>
              <w:t>Character</w:t>
            </w:r>
          </w:p>
        </w:tc>
        <w:tc>
          <w:tcPr>
            <w:tcW w:w="4143" w:type="pct"/>
          </w:tcPr>
          <w:p w14:paraId="11069AEA" w14:textId="797AEEBB" w:rsidR="00164020" w:rsidRDefault="00164020" w:rsidP="00164020">
            <w:pPr>
              <w:pStyle w:val="DoEtableheading2018"/>
              <w:rPr>
                <w:lang w:val="fr-FR" w:eastAsia="en-US"/>
              </w:rPr>
            </w:pPr>
            <w:r>
              <w:rPr>
                <w:lang w:val="fr-FR" w:eastAsia="en-US"/>
              </w:rPr>
              <w:t>Script</w:t>
            </w:r>
          </w:p>
        </w:tc>
      </w:tr>
      <w:tr w:rsidR="00164020" w14:paraId="7A6B5335" w14:textId="77777777" w:rsidTr="00164020">
        <w:tc>
          <w:tcPr>
            <w:tcW w:w="857" w:type="pct"/>
          </w:tcPr>
          <w:p w14:paraId="382BC0DE" w14:textId="577BD8C2" w:rsidR="00164020" w:rsidRPr="005D7941" w:rsidRDefault="00164020" w:rsidP="00164020">
            <w:pPr>
              <w:pStyle w:val="DoEtabletext2018"/>
              <w:rPr>
                <w:i/>
                <w:lang w:val="fr-FR" w:eastAsia="en-US"/>
              </w:rPr>
            </w:pPr>
            <w:r w:rsidRPr="005D7941">
              <w:rPr>
                <w:i/>
                <w:lang w:val="fr-FR" w:eastAsia="en-US"/>
              </w:rPr>
              <w:t>D</w:t>
            </w:r>
            <w:r w:rsidR="009A5E80" w:rsidRPr="005D7941">
              <w:rPr>
                <w:i/>
                <w:lang w:val="fr-FR" w:eastAsia="en-US"/>
              </w:rPr>
              <w:t>riss</w:t>
            </w:r>
          </w:p>
        </w:tc>
        <w:tc>
          <w:tcPr>
            <w:tcW w:w="4143" w:type="pct"/>
          </w:tcPr>
          <w:p w14:paraId="0192DE6B" w14:textId="5B9FD7E1" w:rsidR="00164020" w:rsidRPr="009A5E80" w:rsidRDefault="00164020" w:rsidP="00164020">
            <w:pPr>
              <w:pStyle w:val="DoEtabletext2018"/>
              <w:rPr>
                <w:i/>
                <w:lang w:val="fr-FR" w:eastAsia="en-US"/>
              </w:rPr>
            </w:pPr>
            <w:r w:rsidRPr="009A5E80">
              <w:rPr>
                <w:i/>
                <w:lang w:val="fr-FR" w:eastAsia="en-US"/>
              </w:rPr>
              <w:t>Mina ? Elle est là ?</w:t>
            </w:r>
          </w:p>
        </w:tc>
      </w:tr>
      <w:tr w:rsidR="00164020" w:rsidRPr="00E2176F" w14:paraId="41FA1277" w14:textId="77777777" w:rsidTr="00164020">
        <w:tc>
          <w:tcPr>
            <w:tcW w:w="857" w:type="pct"/>
          </w:tcPr>
          <w:p w14:paraId="02641C22" w14:textId="1E3665B9" w:rsidR="00164020" w:rsidRPr="005D7941" w:rsidRDefault="00164020" w:rsidP="00164020">
            <w:pPr>
              <w:pStyle w:val="DoEtabletext2018"/>
              <w:rPr>
                <w:i/>
                <w:lang w:val="fr-FR" w:eastAsia="en-US"/>
              </w:rPr>
            </w:pPr>
            <w:r w:rsidRPr="005D7941">
              <w:rPr>
                <w:i/>
                <w:lang w:val="fr-FR" w:eastAsia="en-US"/>
              </w:rPr>
              <w:t>Mina</w:t>
            </w:r>
          </w:p>
        </w:tc>
        <w:tc>
          <w:tcPr>
            <w:tcW w:w="4143" w:type="pct"/>
          </w:tcPr>
          <w:p w14:paraId="5597F760" w14:textId="0B55D202" w:rsidR="00164020" w:rsidRPr="009A5E80" w:rsidRDefault="00164020" w:rsidP="00164020">
            <w:pPr>
              <w:pStyle w:val="DoEtabletext2018"/>
              <w:rPr>
                <w:i/>
                <w:lang w:val="fr-FR" w:eastAsia="en-US"/>
              </w:rPr>
            </w:pPr>
            <w:r w:rsidRPr="009A5E80">
              <w:rPr>
                <w:i/>
                <w:lang w:val="fr-FR" w:eastAsia="en-US"/>
              </w:rPr>
              <w:t>Non, elle va rentrer tard.</w:t>
            </w:r>
          </w:p>
        </w:tc>
      </w:tr>
    </w:tbl>
    <w:p w14:paraId="2BCB13B6" w14:textId="1365B21A" w:rsidR="00B77D00" w:rsidRDefault="003144CA" w:rsidP="00404896">
      <w:pPr>
        <w:pStyle w:val="DoEheading42018"/>
        <w:rPr>
          <w:lang w:val="fr-FR"/>
        </w:rPr>
      </w:pPr>
      <w:r>
        <w:rPr>
          <w:lang w:val="fr-FR"/>
        </w:rPr>
        <w:t>Bathroom</w:t>
      </w:r>
    </w:p>
    <w:tbl>
      <w:tblPr>
        <w:tblStyle w:val="TableGrid"/>
        <w:tblW w:w="5000" w:type="pct"/>
        <w:tblLook w:val="04A0" w:firstRow="1" w:lastRow="0" w:firstColumn="1" w:lastColumn="0" w:noHBand="0" w:noVBand="1"/>
        <w:tblDescription w:val="Extract 1 script"/>
      </w:tblPr>
      <w:tblGrid>
        <w:gridCol w:w="1792"/>
        <w:gridCol w:w="8664"/>
      </w:tblGrid>
      <w:tr w:rsidR="00404896" w14:paraId="1D1580AB" w14:textId="77777777" w:rsidTr="00404896">
        <w:trPr>
          <w:cantSplit/>
          <w:tblHeader/>
        </w:trPr>
        <w:tc>
          <w:tcPr>
            <w:tcW w:w="857" w:type="pct"/>
          </w:tcPr>
          <w:p w14:paraId="783CC2D4" w14:textId="77777777" w:rsidR="00404896" w:rsidRDefault="00404896" w:rsidP="00BA45A7">
            <w:pPr>
              <w:pStyle w:val="DoEtableheading2018"/>
              <w:rPr>
                <w:lang w:val="fr-FR" w:eastAsia="en-US"/>
              </w:rPr>
            </w:pPr>
            <w:r>
              <w:rPr>
                <w:lang w:val="fr-FR" w:eastAsia="en-US"/>
              </w:rPr>
              <w:t>Character</w:t>
            </w:r>
          </w:p>
        </w:tc>
        <w:tc>
          <w:tcPr>
            <w:tcW w:w="4143" w:type="pct"/>
          </w:tcPr>
          <w:p w14:paraId="4E0B284A" w14:textId="77777777" w:rsidR="00404896" w:rsidRDefault="00404896" w:rsidP="00BA45A7">
            <w:pPr>
              <w:pStyle w:val="DoEtableheading2018"/>
              <w:rPr>
                <w:lang w:val="fr-FR" w:eastAsia="en-US"/>
              </w:rPr>
            </w:pPr>
            <w:r>
              <w:rPr>
                <w:lang w:val="fr-FR" w:eastAsia="en-US"/>
              </w:rPr>
              <w:t>Script</w:t>
            </w:r>
          </w:p>
        </w:tc>
      </w:tr>
      <w:tr w:rsidR="00404896" w14:paraId="6BDA1819" w14:textId="77777777" w:rsidTr="00BA45A7">
        <w:tc>
          <w:tcPr>
            <w:tcW w:w="857" w:type="pct"/>
          </w:tcPr>
          <w:p w14:paraId="50872C63" w14:textId="3BDF6AC4" w:rsidR="00404896" w:rsidRPr="005D7941" w:rsidRDefault="00404896" w:rsidP="00404896">
            <w:pPr>
              <w:pStyle w:val="DoEtabletext2018"/>
              <w:rPr>
                <w:i/>
                <w:lang w:val="fr-FR" w:eastAsia="en-US"/>
              </w:rPr>
            </w:pPr>
            <w:r w:rsidRPr="005D7941">
              <w:rPr>
                <w:i/>
                <w:lang w:val="fr-FR" w:eastAsia="en-US"/>
              </w:rPr>
              <w:t>D</w:t>
            </w:r>
            <w:r w:rsidR="009469CF" w:rsidRPr="005D7941">
              <w:rPr>
                <w:i/>
                <w:lang w:val="fr-FR" w:eastAsia="en-US"/>
              </w:rPr>
              <w:t>riss</w:t>
            </w:r>
          </w:p>
        </w:tc>
        <w:tc>
          <w:tcPr>
            <w:tcW w:w="4143" w:type="pct"/>
          </w:tcPr>
          <w:p w14:paraId="6CBEB95D" w14:textId="32951288" w:rsidR="00404896" w:rsidRPr="009469CF" w:rsidRDefault="006E37D6" w:rsidP="00404896">
            <w:pPr>
              <w:pStyle w:val="DoEtabletext2018"/>
              <w:rPr>
                <w:i/>
                <w:lang w:val="fr-FR" w:eastAsia="en-US"/>
              </w:rPr>
            </w:pPr>
            <w:r w:rsidRPr="009469CF">
              <w:rPr>
                <w:i/>
                <w:lang w:val="fr-FR" w:eastAsia="en-US"/>
              </w:rPr>
              <w:t>Non, non, non ! Non, non, eh ! N’allume pas ! N’allume pas ! Coupe l’eau ! Coupe l’eau ! Si non j’ai plus d’eau moi. Coupe l’eau ! D’ailleurs, sortez, sortez ! Sortez ! Je prends ma douche ! Qu’est-ce tu fais là ? Sors !</w:t>
            </w:r>
          </w:p>
        </w:tc>
      </w:tr>
      <w:tr w:rsidR="00404896" w14:paraId="0F8F628F" w14:textId="77777777" w:rsidTr="00BA45A7">
        <w:tc>
          <w:tcPr>
            <w:tcW w:w="857" w:type="pct"/>
          </w:tcPr>
          <w:p w14:paraId="0ECC881D" w14:textId="4EAA7DD8" w:rsidR="00404896" w:rsidRPr="005D7941" w:rsidRDefault="00404896" w:rsidP="00404896">
            <w:pPr>
              <w:pStyle w:val="DoEtabletext2018"/>
              <w:rPr>
                <w:i/>
                <w:lang w:val="fr-FR" w:eastAsia="en-US"/>
              </w:rPr>
            </w:pPr>
            <w:r w:rsidRPr="005D7941">
              <w:rPr>
                <w:i/>
                <w:lang w:val="fr-FR" w:eastAsia="en-US"/>
              </w:rPr>
              <w:t>Petit garçon</w:t>
            </w:r>
          </w:p>
        </w:tc>
        <w:tc>
          <w:tcPr>
            <w:tcW w:w="4143" w:type="pct"/>
          </w:tcPr>
          <w:p w14:paraId="578E779B" w14:textId="217AAA70" w:rsidR="00404896" w:rsidRPr="009469CF" w:rsidRDefault="006E37D6" w:rsidP="00404896">
            <w:pPr>
              <w:pStyle w:val="DoEtabletext2018"/>
              <w:rPr>
                <w:i/>
                <w:lang w:val="fr-FR" w:eastAsia="en-US"/>
              </w:rPr>
            </w:pPr>
            <w:r w:rsidRPr="009469CF">
              <w:rPr>
                <w:i/>
                <w:lang w:val="fr-FR" w:eastAsia="en-US"/>
              </w:rPr>
              <w:t>Laisse-moi !</w:t>
            </w:r>
          </w:p>
        </w:tc>
      </w:tr>
      <w:tr w:rsidR="00404896" w14:paraId="33267ECC" w14:textId="77777777" w:rsidTr="00BA45A7">
        <w:tc>
          <w:tcPr>
            <w:tcW w:w="857" w:type="pct"/>
          </w:tcPr>
          <w:p w14:paraId="0CF248CE" w14:textId="1237AF8C" w:rsidR="00404896" w:rsidRPr="005D7941" w:rsidRDefault="009469CF" w:rsidP="00404896">
            <w:pPr>
              <w:pStyle w:val="DoEtabletext2018"/>
              <w:rPr>
                <w:i/>
                <w:lang w:val="fr-FR" w:eastAsia="en-US"/>
              </w:rPr>
            </w:pPr>
            <w:r w:rsidRPr="005D7941">
              <w:rPr>
                <w:i/>
                <w:lang w:val="fr-FR" w:eastAsia="en-US"/>
              </w:rPr>
              <w:t>Driss</w:t>
            </w:r>
          </w:p>
        </w:tc>
        <w:tc>
          <w:tcPr>
            <w:tcW w:w="4143" w:type="pct"/>
          </w:tcPr>
          <w:p w14:paraId="45DFBB70" w14:textId="6C6A2FD7" w:rsidR="00404896" w:rsidRPr="009469CF" w:rsidRDefault="006E37D6" w:rsidP="00404896">
            <w:pPr>
              <w:pStyle w:val="DoEtabletext2018"/>
              <w:rPr>
                <w:i/>
                <w:lang w:val="fr-FR" w:eastAsia="en-US"/>
              </w:rPr>
            </w:pPr>
            <w:r w:rsidRPr="009469CF">
              <w:rPr>
                <w:i/>
                <w:lang w:val="fr-FR" w:eastAsia="en-US"/>
              </w:rPr>
              <w:t>Sortez, sors-le ! Laisse-moi ! Sors-les, toi. Eh Bintou, je rigole pas ! Dégage ! Mina ! Mina ! Sors ! Ton gros ventre, Sors !</w:t>
            </w:r>
          </w:p>
        </w:tc>
      </w:tr>
      <w:tr w:rsidR="00404896" w14:paraId="13286BC7" w14:textId="77777777" w:rsidTr="00BA45A7">
        <w:tc>
          <w:tcPr>
            <w:tcW w:w="857" w:type="pct"/>
          </w:tcPr>
          <w:p w14:paraId="507B5EAA" w14:textId="353E2530" w:rsidR="00404896" w:rsidRPr="005D7941" w:rsidRDefault="00404896" w:rsidP="00404896">
            <w:pPr>
              <w:pStyle w:val="DoEtabletext2018"/>
              <w:rPr>
                <w:i/>
                <w:lang w:val="fr-FR" w:eastAsia="en-US"/>
              </w:rPr>
            </w:pPr>
            <w:r w:rsidRPr="005D7941">
              <w:rPr>
                <w:i/>
                <w:lang w:val="fr-FR" w:eastAsia="en-US"/>
              </w:rPr>
              <w:t>Mina</w:t>
            </w:r>
          </w:p>
        </w:tc>
        <w:tc>
          <w:tcPr>
            <w:tcW w:w="4143" w:type="pct"/>
          </w:tcPr>
          <w:p w14:paraId="27EB910D" w14:textId="640FB063" w:rsidR="00404896" w:rsidRPr="009469CF" w:rsidRDefault="006E37D6" w:rsidP="00404896">
            <w:pPr>
              <w:pStyle w:val="DoEtabletext2018"/>
              <w:rPr>
                <w:i/>
                <w:lang w:val="fr-FR" w:eastAsia="en-US"/>
              </w:rPr>
            </w:pPr>
            <w:r w:rsidRPr="009469CF">
              <w:rPr>
                <w:i/>
                <w:lang w:val="fr-FR" w:eastAsia="en-US"/>
              </w:rPr>
              <w:t>Lâche ! Lâche !</w:t>
            </w:r>
          </w:p>
        </w:tc>
      </w:tr>
      <w:tr w:rsidR="00404896" w14:paraId="0ABB3FEB" w14:textId="77777777" w:rsidTr="00BA45A7">
        <w:tc>
          <w:tcPr>
            <w:tcW w:w="857" w:type="pct"/>
          </w:tcPr>
          <w:p w14:paraId="04D4A847" w14:textId="226F9208" w:rsidR="00404896" w:rsidRPr="005D7941" w:rsidRDefault="009469CF" w:rsidP="00404896">
            <w:pPr>
              <w:pStyle w:val="DoEtabletext2018"/>
              <w:rPr>
                <w:i/>
                <w:lang w:val="fr-FR" w:eastAsia="en-US"/>
              </w:rPr>
            </w:pPr>
            <w:r w:rsidRPr="005D7941">
              <w:rPr>
                <w:i/>
                <w:lang w:val="fr-FR" w:eastAsia="en-US"/>
              </w:rPr>
              <w:t>Driss</w:t>
            </w:r>
          </w:p>
        </w:tc>
        <w:tc>
          <w:tcPr>
            <w:tcW w:w="4143" w:type="pct"/>
          </w:tcPr>
          <w:p w14:paraId="6D485394" w14:textId="25693334" w:rsidR="00404896" w:rsidRPr="009469CF" w:rsidRDefault="006E37D6" w:rsidP="00404896">
            <w:pPr>
              <w:pStyle w:val="DoEtabletext2018"/>
              <w:rPr>
                <w:i/>
                <w:lang w:val="fr-FR" w:eastAsia="en-US"/>
              </w:rPr>
            </w:pPr>
            <w:r w:rsidRPr="009469CF">
              <w:rPr>
                <w:i/>
                <w:lang w:val="fr-FR" w:eastAsia="en-US"/>
              </w:rPr>
              <w:t>Ils comprennent pas ou quoi ? Eh !</w:t>
            </w:r>
          </w:p>
        </w:tc>
      </w:tr>
      <w:tr w:rsidR="00404896" w:rsidRPr="00E2176F" w14:paraId="75F2F278" w14:textId="77777777" w:rsidTr="00BA45A7">
        <w:tc>
          <w:tcPr>
            <w:tcW w:w="857" w:type="pct"/>
          </w:tcPr>
          <w:p w14:paraId="0B4A93CA" w14:textId="49C53BA6" w:rsidR="00404896" w:rsidRPr="005D7941" w:rsidRDefault="009469CF" w:rsidP="00404896">
            <w:pPr>
              <w:pStyle w:val="DoEtabletext2018"/>
              <w:rPr>
                <w:i/>
                <w:lang w:val="fr-FR" w:eastAsia="en-US"/>
              </w:rPr>
            </w:pPr>
            <w:r w:rsidRPr="005D7941">
              <w:rPr>
                <w:i/>
                <w:lang w:val="fr-FR" w:eastAsia="en-US"/>
              </w:rPr>
              <w:t>Driss</w:t>
            </w:r>
          </w:p>
        </w:tc>
        <w:tc>
          <w:tcPr>
            <w:tcW w:w="4143" w:type="pct"/>
          </w:tcPr>
          <w:p w14:paraId="47146EFE" w14:textId="15D606A7" w:rsidR="00404896" w:rsidRPr="009469CF" w:rsidRDefault="000E5BA8" w:rsidP="00404896">
            <w:pPr>
              <w:pStyle w:val="DoEtabletext2018"/>
              <w:rPr>
                <w:i/>
                <w:lang w:val="fr-FR" w:eastAsia="en-US"/>
              </w:rPr>
            </w:pPr>
            <w:r w:rsidRPr="009469CF">
              <w:rPr>
                <w:i/>
                <w:lang w:val="fr-FR" w:eastAsia="en-US"/>
              </w:rPr>
              <w:t>Bintou</w:t>
            </w:r>
            <w:r w:rsidR="00E15A8D">
              <w:rPr>
                <w:i/>
                <w:lang w:val="fr-FR" w:eastAsia="en-US"/>
              </w:rPr>
              <w:t>...</w:t>
            </w:r>
            <w:r w:rsidRPr="009469CF">
              <w:rPr>
                <w:i/>
                <w:lang w:val="fr-FR" w:eastAsia="en-US"/>
              </w:rPr>
              <w:t xml:space="preserve"> Bintou</w:t>
            </w:r>
            <w:r w:rsidR="00E15A8D">
              <w:rPr>
                <w:i/>
                <w:lang w:val="fr-FR" w:eastAsia="en-US"/>
              </w:rPr>
              <w:t xml:space="preserve">... </w:t>
            </w:r>
            <w:r w:rsidRPr="009469CF">
              <w:rPr>
                <w:i/>
                <w:lang w:val="fr-FR" w:eastAsia="en-US"/>
              </w:rPr>
              <w:t>, qu’est-ce tu fais ?</w:t>
            </w:r>
          </w:p>
        </w:tc>
      </w:tr>
      <w:tr w:rsidR="00404896" w14:paraId="3009F51C" w14:textId="77777777" w:rsidTr="00BA45A7">
        <w:tc>
          <w:tcPr>
            <w:tcW w:w="857" w:type="pct"/>
          </w:tcPr>
          <w:p w14:paraId="1533FD5C" w14:textId="278BE676" w:rsidR="00404896" w:rsidRPr="005D7941" w:rsidRDefault="009469CF" w:rsidP="00404896">
            <w:pPr>
              <w:pStyle w:val="DoEtabletext2018"/>
              <w:rPr>
                <w:i/>
                <w:lang w:val="fr-FR" w:eastAsia="en-US"/>
              </w:rPr>
            </w:pPr>
            <w:r w:rsidRPr="005D7941">
              <w:rPr>
                <w:i/>
                <w:lang w:val="fr-FR" w:eastAsia="en-US"/>
              </w:rPr>
              <w:t>Driss</w:t>
            </w:r>
          </w:p>
        </w:tc>
        <w:tc>
          <w:tcPr>
            <w:tcW w:w="4143" w:type="pct"/>
          </w:tcPr>
          <w:p w14:paraId="068B7B68" w14:textId="65BB64D1" w:rsidR="00404896" w:rsidRPr="009469CF" w:rsidRDefault="000E5BA8" w:rsidP="00404896">
            <w:pPr>
              <w:pStyle w:val="DoEtabletext2018"/>
              <w:rPr>
                <w:i/>
                <w:lang w:val="fr-FR" w:eastAsia="en-US"/>
              </w:rPr>
            </w:pPr>
            <w:r w:rsidRPr="009469CF">
              <w:rPr>
                <w:i/>
                <w:lang w:val="fr-FR" w:eastAsia="en-US"/>
              </w:rPr>
              <w:t>Toi, assieds-toi ! Tu veux quoi ? Du coca ou ça ?</w:t>
            </w:r>
          </w:p>
        </w:tc>
      </w:tr>
      <w:tr w:rsidR="00404896" w14:paraId="16AAAFE5" w14:textId="77777777" w:rsidTr="00BA45A7">
        <w:tc>
          <w:tcPr>
            <w:tcW w:w="857" w:type="pct"/>
          </w:tcPr>
          <w:p w14:paraId="0B1DA2BF" w14:textId="4B1C1869" w:rsidR="00404896" w:rsidRPr="005D7941" w:rsidRDefault="00404896" w:rsidP="00404896">
            <w:pPr>
              <w:pStyle w:val="DoEtabletext2018"/>
              <w:rPr>
                <w:i/>
                <w:lang w:val="fr-FR" w:eastAsia="en-US"/>
              </w:rPr>
            </w:pPr>
            <w:r w:rsidRPr="005D7941">
              <w:rPr>
                <w:i/>
                <w:lang w:val="fr-FR" w:eastAsia="en-US"/>
              </w:rPr>
              <w:t>Enfant</w:t>
            </w:r>
          </w:p>
        </w:tc>
        <w:tc>
          <w:tcPr>
            <w:tcW w:w="4143" w:type="pct"/>
          </w:tcPr>
          <w:p w14:paraId="0AF93D20" w14:textId="4F922F6E" w:rsidR="00404896" w:rsidRPr="009469CF" w:rsidRDefault="000E5BA8" w:rsidP="00404896">
            <w:pPr>
              <w:pStyle w:val="DoEtabletext2018"/>
              <w:rPr>
                <w:i/>
                <w:lang w:val="fr-FR" w:eastAsia="en-US"/>
              </w:rPr>
            </w:pPr>
            <w:r w:rsidRPr="009469CF">
              <w:rPr>
                <w:i/>
                <w:lang w:val="fr-FR" w:eastAsia="en-US"/>
              </w:rPr>
              <w:t>Du Nutella !</w:t>
            </w:r>
          </w:p>
        </w:tc>
      </w:tr>
      <w:tr w:rsidR="00404896" w14:paraId="65E2AC0B" w14:textId="77777777" w:rsidTr="00BA45A7">
        <w:tc>
          <w:tcPr>
            <w:tcW w:w="857" w:type="pct"/>
          </w:tcPr>
          <w:p w14:paraId="35C53FE8" w14:textId="77777777" w:rsidR="00404896" w:rsidRPr="005D7941" w:rsidRDefault="00404896" w:rsidP="00404896">
            <w:pPr>
              <w:pStyle w:val="DoEtabletext2018"/>
              <w:rPr>
                <w:i/>
                <w:lang w:val="fr-FR" w:eastAsia="en-US"/>
              </w:rPr>
            </w:pPr>
          </w:p>
        </w:tc>
        <w:tc>
          <w:tcPr>
            <w:tcW w:w="4143" w:type="pct"/>
          </w:tcPr>
          <w:p w14:paraId="6B3185B0" w14:textId="3E430F15" w:rsidR="00404896" w:rsidRPr="00E641E9" w:rsidRDefault="00404896" w:rsidP="00404896">
            <w:pPr>
              <w:pStyle w:val="DoEtabletext2018"/>
              <w:rPr>
                <w:lang w:eastAsia="en-US"/>
              </w:rPr>
            </w:pPr>
            <w:r w:rsidRPr="00E641E9">
              <w:rPr>
                <w:lang w:eastAsia="en-US"/>
              </w:rPr>
              <w:t xml:space="preserve">(Driss looks out the window at a black 4-wheel drive. A </w:t>
            </w:r>
            <w:r w:rsidR="00F7320E">
              <w:rPr>
                <w:lang w:eastAsia="en-US"/>
              </w:rPr>
              <w:t>p</w:t>
            </w:r>
            <w:r w:rsidRPr="00E641E9">
              <w:rPr>
                <w:lang w:eastAsia="en-US"/>
              </w:rPr>
              <w:t>erson inside talks to young black man</w:t>
            </w:r>
            <w:r w:rsidR="00F7320E">
              <w:rPr>
                <w:lang w:eastAsia="en-US"/>
              </w:rPr>
              <w:t>.</w:t>
            </w:r>
            <w:r w:rsidRPr="00E641E9">
              <w:rPr>
                <w:lang w:eastAsia="en-US"/>
              </w:rPr>
              <w:t>)</w:t>
            </w:r>
          </w:p>
        </w:tc>
      </w:tr>
      <w:tr w:rsidR="00404896" w14:paraId="4C1B72DF" w14:textId="77777777" w:rsidTr="00BA45A7">
        <w:tc>
          <w:tcPr>
            <w:tcW w:w="857" w:type="pct"/>
          </w:tcPr>
          <w:p w14:paraId="1827A3B8" w14:textId="5011986C" w:rsidR="00404896" w:rsidRPr="005D7941" w:rsidRDefault="009469CF" w:rsidP="00404896">
            <w:pPr>
              <w:pStyle w:val="DoEtabletext2018"/>
              <w:rPr>
                <w:i/>
                <w:lang w:val="fr-FR" w:eastAsia="en-US"/>
              </w:rPr>
            </w:pPr>
            <w:r w:rsidRPr="005D7941">
              <w:rPr>
                <w:i/>
                <w:lang w:val="fr-FR" w:eastAsia="en-US"/>
              </w:rPr>
              <w:t>Driss</w:t>
            </w:r>
          </w:p>
        </w:tc>
        <w:tc>
          <w:tcPr>
            <w:tcW w:w="4143" w:type="pct"/>
          </w:tcPr>
          <w:p w14:paraId="43C08783" w14:textId="5B857031" w:rsidR="00404896" w:rsidRPr="009469CF" w:rsidRDefault="000E5BA8" w:rsidP="00404896">
            <w:pPr>
              <w:pStyle w:val="DoEtabletext2018"/>
              <w:rPr>
                <w:i/>
                <w:lang w:val="fr-FR" w:eastAsia="en-US"/>
              </w:rPr>
            </w:pPr>
            <w:r w:rsidRPr="009469CF">
              <w:rPr>
                <w:i/>
                <w:lang w:val="fr-FR" w:eastAsia="en-US"/>
              </w:rPr>
              <w:t>Tu viens d’où là ?</w:t>
            </w:r>
          </w:p>
        </w:tc>
      </w:tr>
      <w:tr w:rsidR="000E5BA8" w14:paraId="2ED97A59" w14:textId="77777777" w:rsidTr="00BA45A7">
        <w:tc>
          <w:tcPr>
            <w:tcW w:w="857" w:type="pct"/>
          </w:tcPr>
          <w:p w14:paraId="68A6BEC0" w14:textId="5FFD0C7E" w:rsidR="000E5BA8" w:rsidRPr="005D7941" w:rsidRDefault="000E5BA8" w:rsidP="00404896">
            <w:pPr>
              <w:pStyle w:val="DoEtabletext2018"/>
              <w:rPr>
                <w:i/>
                <w:lang w:val="fr-FR" w:eastAsia="en-US"/>
              </w:rPr>
            </w:pPr>
            <w:r w:rsidRPr="005D7941">
              <w:rPr>
                <w:i/>
                <w:lang w:val="fr-FR" w:eastAsia="en-US"/>
              </w:rPr>
              <w:t>Adama</w:t>
            </w:r>
          </w:p>
        </w:tc>
        <w:tc>
          <w:tcPr>
            <w:tcW w:w="4143" w:type="pct"/>
          </w:tcPr>
          <w:p w14:paraId="5FF0AAE8" w14:textId="5B88D3B9" w:rsidR="000E5BA8" w:rsidRPr="009469CF" w:rsidRDefault="000E5BA8" w:rsidP="00404896">
            <w:pPr>
              <w:pStyle w:val="DoEtabletext2018"/>
              <w:rPr>
                <w:i/>
                <w:lang w:val="fr-FR" w:eastAsia="en-US"/>
              </w:rPr>
            </w:pPr>
            <w:r w:rsidRPr="009469CF">
              <w:rPr>
                <w:i/>
                <w:lang w:val="fr-FR" w:eastAsia="en-US"/>
              </w:rPr>
              <w:t>De l’école.</w:t>
            </w:r>
          </w:p>
        </w:tc>
      </w:tr>
      <w:tr w:rsidR="000E5BA8" w:rsidRPr="00E2176F" w14:paraId="61AF558F" w14:textId="77777777" w:rsidTr="00BA45A7">
        <w:tc>
          <w:tcPr>
            <w:tcW w:w="857" w:type="pct"/>
          </w:tcPr>
          <w:p w14:paraId="7C4B7AFD" w14:textId="6A727775" w:rsidR="000E5BA8" w:rsidRPr="005D7941" w:rsidRDefault="009469CF" w:rsidP="00404896">
            <w:pPr>
              <w:pStyle w:val="DoEtabletext2018"/>
              <w:rPr>
                <w:i/>
                <w:lang w:val="fr-FR" w:eastAsia="en-US"/>
              </w:rPr>
            </w:pPr>
            <w:r w:rsidRPr="005D7941">
              <w:rPr>
                <w:i/>
                <w:lang w:val="fr-FR" w:eastAsia="en-US"/>
              </w:rPr>
              <w:t>Driss</w:t>
            </w:r>
          </w:p>
        </w:tc>
        <w:tc>
          <w:tcPr>
            <w:tcW w:w="4143" w:type="pct"/>
          </w:tcPr>
          <w:p w14:paraId="76BA3C7C" w14:textId="74514D02" w:rsidR="000E5BA8" w:rsidRPr="009469CF" w:rsidRDefault="000E5BA8" w:rsidP="00404896">
            <w:pPr>
              <w:pStyle w:val="DoEtabletext2018"/>
              <w:rPr>
                <w:i/>
                <w:lang w:val="fr-FR" w:eastAsia="en-US"/>
              </w:rPr>
            </w:pPr>
            <w:r w:rsidRPr="009469CF">
              <w:rPr>
                <w:i/>
                <w:lang w:val="fr-FR" w:eastAsia="en-US"/>
              </w:rPr>
              <w:t>C’est celui-là ton verre ?</w:t>
            </w:r>
          </w:p>
        </w:tc>
      </w:tr>
      <w:tr w:rsidR="000E5BA8" w14:paraId="362AE739" w14:textId="77777777" w:rsidTr="00BA45A7">
        <w:tc>
          <w:tcPr>
            <w:tcW w:w="857" w:type="pct"/>
          </w:tcPr>
          <w:p w14:paraId="77B412B2" w14:textId="03E93CB4" w:rsidR="000E5BA8" w:rsidRPr="005D7941" w:rsidRDefault="000E5BA8" w:rsidP="00404896">
            <w:pPr>
              <w:pStyle w:val="DoEtabletext2018"/>
              <w:rPr>
                <w:i/>
                <w:lang w:val="fr-FR" w:eastAsia="en-US"/>
              </w:rPr>
            </w:pPr>
            <w:r w:rsidRPr="005D7941">
              <w:rPr>
                <w:i/>
                <w:lang w:val="fr-FR" w:eastAsia="en-US"/>
              </w:rPr>
              <w:t>Enfant</w:t>
            </w:r>
          </w:p>
        </w:tc>
        <w:tc>
          <w:tcPr>
            <w:tcW w:w="4143" w:type="pct"/>
          </w:tcPr>
          <w:p w14:paraId="523E2C00" w14:textId="5039CEBE" w:rsidR="000E5BA8" w:rsidRPr="009469CF" w:rsidRDefault="000E5BA8" w:rsidP="00404896">
            <w:pPr>
              <w:pStyle w:val="DoEtabletext2018"/>
              <w:rPr>
                <w:i/>
                <w:lang w:val="fr-FR" w:eastAsia="en-US"/>
              </w:rPr>
            </w:pPr>
            <w:r w:rsidRPr="009469CF">
              <w:rPr>
                <w:i/>
                <w:lang w:val="fr-FR" w:eastAsia="en-US"/>
              </w:rPr>
              <w:t>Oui.</w:t>
            </w:r>
          </w:p>
        </w:tc>
      </w:tr>
      <w:tr w:rsidR="000E5BA8" w14:paraId="097D2487" w14:textId="77777777" w:rsidTr="00BA45A7">
        <w:tc>
          <w:tcPr>
            <w:tcW w:w="857" w:type="pct"/>
          </w:tcPr>
          <w:p w14:paraId="623B5368" w14:textId="3F7455F5" w:rsidR="000E5BA8" w:rsidRPr="005D7941" w:rsidRDefault="009469CF" w:rsidP="00404896">
            <w:pPr>
              <w:pStyle w:val="DoEtabletext2018"/>
              <w:rPr>
                <w:i/>
                <w:lang w:val="fr-FR" w:eastAsia="en-US"/>
              </w:rPr>
            </w:pPr>
            <w:r w:rsidRPr="005D7941">
              <w:rPr>
                <w:i/>
                <w:lang w:val="fr-FR" w:eastAsia="en-US"/>
              </w:rPr>
              <w:t>Driss</w:t>
            </w:r>
          </w:p>
        </w:tc>
        <w:tc>
          <w:tcPr>
            <w:tcW w:w="4143" w:type="pct"/>
          </w:tcPr>
          <w:p w14:paraId="18FBA888" w14:textId="089C5841" w:rsidR="000E5BA8" w:rsidRPr="009469CF" w:rsidRDefault="000E5BA8" w:rsidP="00404896">
            <w:pPr>
              <w:pStyle w:val="DoEtabletext2018"/>
              <w:rPr>
                <w:i/>
                <w:lang w:val="fr-FR" w:eastAsia="en-US"/>
              </w:rPr>
            </w:pPr>
            <w:r w:rsidRPr="009469CF">
              <w:rPr>
                <w:i/>
                <w:lang w:val="fr-FR" w:eastAsia="en-US"/>
              </w:rPr>
              <w:t>Tu vas où là ?</w:t>
            </w:r>
          </w:p>
        </w:tc>
      </w:tr>
      <w:tr w:rsidR="000E5BA8" w14:paraId="3A53C3D7" w14:textId="77777777" w:rsidTr="00BA45A7">
        <w:tc>
          <w:tcPr>
            <w:tcW w:w="857" w:type="pct"/>
          </w:tcPr>
          <w:p w14:paraId="3F7084CA" w14:textId="2612CCBF" w:rsidR="000E5BA8" w:rsidRPr="005D7941" w:rsidRDefault="000E5BA8" w:rsidP="00404896">
            <w:pPr>
              <w:pStyle w:val="DoEtabletext2018"/>
              <w:rPr>
                <w:i/>
                <w:lang w:val="fr-FR" w:eastAsia="en-US"/>
              </w:rPr>
            </w:pPr>
            <w:r w:rsidRPr="005D7941">
              <w:rPr>
                <w:i/>
                <w:lang w:val="fr-FR" w:eastAsia="en-US"/>
              </w:rPr>
              <w:t>A</w:t>
            </w:r>
            <w:r w:rsidR="009469CF" w:rsidRPr="005D7941">
              <w:rPr>
                <w:i/>
                <w:lang w:val="fr-FR" w:eastAsia="en-US"/>
              </w:rPr>
              <w:t>dama</w:t>
            </w:r>
          </w:p>
        </w:tc>
        <w:tc>
          <w:tcPr>
            <w:tcW w:w="4143" w:type="pct"/>
          </w:tcPr>
          <w:p w14:paraId="5AA3006A" w14:textId="197CE296" w:rsidR="000E5BA8" w:rsidRPr="009469CF" w:rsidRDefault="000E5BA8" w:rsidP="00404896">
            <w:pPr>
              <w:pStyle w:val="DoEtabletext2018"/>
              <w:rPr>
                <w:i/>
                <w:lang w:val="fr-FR" w:eastAsia="en-US"/>
              </w:rPr>
            </w:pPr>
            <w:r w:rsidRPr="009469CF">
              <w:rPr>
                <w:i/>
                <w:lang w:val="fr-FR" w:eastAsia="en-US"/>
              </w:rPr>
              <w:t>Je vais à l’équitation.</w:t>
            </w:r>
          </w:p>
        </w:tc>
      </w:tr>
      <w:tr w:rsidR="000E5BA8" w14:paraId="2F984F70" w14:textId="77777777" w:rsidTr="00BA45A7">
        <w:tc>
          <w:tcPr>
            <w:tcW w:w="857" w:type="pct"/>
          </w:tcPr>
          <w:p w14:paraId="02D9EF82" w14:textId="7C5DD5DC" w:rsidR="000E5BA8" w:rsidRPr="005D7941" w:rsidRDefault="009469CF" w:rsidP="00404896">
            <w:pPr>
              <w:pStyle w:val="DoEtabletext2018"/>
              <w:rPr>
                <w:i/>
                <w:lang w:val="fr-FR" w:eastAsia="en-US"/>
              </w:rPr>
            </w:pPr>
            <w:r w:rsidRPr="005D7941">
              <w:rPr>
                <w:i/>
                <w:lang w:val="fr-FR" w:eastAsia="en-US"/>
              </w:rPr>
              <w:t>Driss</w:t>
            </w:r>
          </w:p>
        </w:tc>
        <w:tc>
          <w:tcPr>
            <w:tcW w:w="4143" w:type="pct"/>
          </w:tcPr>
          <w:p w14:paraId="7DC5FD6E" w14:textId="1E8BDC1C" w:rsidR="000E5BA8" w:rsidRPr="009469CF" w:rsidRDefault="000E5BA8" w:rsidP="00404896">
            <w:pPr>
              <w:pStyle w:val="DoEtabletext2018"/>
              <w:rPr>
                <w:i/>
                <w:lang w:val="fr-FR" w:eastAsia="en-US"/>
              </w:rPr>
            </w:pPr>
            <w:r w:rsidRPr="009469CF">
              <w:rPr>
                <w:i/>
                <w:lang w:val="fr-FR" w:eastAsia="en-US"/>
              </w:rPr>
              <w:t>Fais le malin toi</w:t>
            </w:r>
            <w:r w:rsidR="00E15A8D">
              <w:rPr>
                <w:i/>
                <w:lang w:val="fr-FR" w:eastAsia="en-US"/>
              </w:rPr>
              <w:t>...</w:t>
            </w:r>
          </w:p>
        </w:tc>
      </w:tr>
      <w:tr w:rsidR="000E5BA8" w14:paraId="023F3FE0" w14:textId="77777777" w:rsidTr="00BA45A7">
        <w:tc>
          <w:tcPr>
            <w:tcW w:w="857" w:type="pct"/>
          </w:tcPr>
          <w:p w14:paraId="542D2F33" w14:textId="77777777" w:rsidR="000E5BA8" w:rsidRPr="005D7941" w:rsidRDefault="000E5BA8" w:rsidP="00404896">
            <w:pPr>
              <w:pStyle w:val="DoEtabletext2018"/>
              <w:rPr>
                <w:i/>
                <w:lang w:val="fr-FR" w:eastAsia="en-US"/>
              </w:rPr>
            </w:pPr>
          </w:p>
        </w:tc>
        <w:tc>
          <w:tcPr>
            <w:tcW w:w="4143" w:type="pct"/>
          </w:tcPr>
          <w:p w14:paraId="64789D81" w14:textId="31776435" w:rsidR="000E5BA8" w:rsidRPr="00E641E9" w:rsidRDefault="000E5BA8" w:rsidP="00404896">
            <w:pPr>
              <w:pStyle w:val="DoEtabletext2018"/>
              <w:rPr>
                <w:lang w:eastAsia="en-US"/>
              </w:rPr>
            </w:pPr>
            <w:r w:rsidRPr="00E641E9">
              <w:rPr>
                <w:lang w:eastAsia="en-US"/>
              </w:rPr>
              <w:t>(Driss in kitchen waiting for his mother to return home</w:t>
            </w:r>
            <w:r w:rsidR="00F7320E">
              <w:rPr>
                <w:lang w:eastAsia="en-US"/>
              </w:rPr>
              <w:t>.</w:t>
            </w:r>
            <w:r w:rsidRPr="00E641E9">
              <w:rPr>
                <w:lang w:eastAsia="en-US"/>
              </w:rPr>
              <w:t>)</w:t>
            </w:r>
          </w:p>
        </w:tc>
      </w:tr>
      <w:tr w:rsidR="000E5BA8" w14:paraId="51EC3EA5" w14:textId="77777777" w:rsidTr="00BA45A7">
        <w:tc>
          <w:tcPr>
            <w:tcW w:w="857" w:type="pct"/>
          </w:tcPr>
          <w:p w14:paraId="6EA44168" w14:textId="07AD03D5" w:rsidR="000E5BA8" w:rsidRPr="005D7941" w:rsidRDefault="009469CF" w:rsidP="00404896">
            <w:pPr>
              <w:pStyle w:val="DoEtabletext2018"/>
              <w:rPr>
                <w:i/>
                <w:lang w:val="fr-FR" w:eastAsia="en-US"/>
              </w:rPr>
            </w:pPr>
            <w:r w:rsidRPr="005D7941">
              <w:rPr>
                <w:i/>
                <w:lang w:val="fr-FR" w:eastAsia="en-US"/>
              </w:rPr>
              <w:t>Driss</w:t>
            </w:r>
          </w:p>
        </w:tc>
        <w:tc>
          <w:tcPr>
            <w:tcW w:w="4143" w:type="pct"/>
          </w:tcPr>
          <w:p w14:paraId="2E6E20C7" w14:textId="4AADE674" w:rsidR="000E5BA8" w:rsidRPr="00E641E9" w:rsidRDefault="000E5BA8" w:rsidP="00404896">
            <w:pPr>
              <w:pStyle w:val="DoEtabletext2018"/>
              <w:rPr>
                <w:lang w:eastAsia="en-US"/>
              </w:rPr>
            </w:pPr>
            <w:r w:rsidRPr="009469CF">
              <w:rPr>
                <w:i/>
                <w:lang w:eastAsia="en-US"/>
              </w:rPr>
              <w:t>Tiens, c’est pour toi.</w:t>
            </w:r>
            <w:r w:rsidRPr="00E641E9">
              <w:rPr>
                <w:lang w:eastAsia="en-US"/>
              </w:rPr>
              <w:t xml:space="preserve"> (Looking at the Fabergé egg on the kitchen table</w:t>
            </w:r>
            <w:r w:rsidR="00F7320E">
              <w:rPr>
                <w:lang w:eastAsia="en-US"/>
              </w:rPr>
              <w:t>.</w:t>
            </w:r>
            <w:r w:rsidRPr="00E641E9">
              <w:rPr>
                <w:lang w:eastAsia="en-US"/>
              </w:rPr>
              <w:t>)</w:t>
            </w:r>
          </w:p>
        </w:tc>
      </w:tr>
      <w:tr w:rsidR="00404896" w:rsidRPr="00E2176F" w14:paraId="18BFD03C" w14:textId="77777777" w:rsidTr="00BA45A7">
        <w:tc>
          <w:tcPr>
            <w:tcW w:w="857" w:type="pct"/>
          </w:tcPr>
          <w:p w14:paraId="45C048ED" w14:textId="2DA67EE8" w:rsidR="00404896" w:rsidRPr="005D7941" w:rsidRDefault="00404896" w:rsidP="00404896">
            <w:pPr>
              <w:pStyle w:val="DoEtabletext2018"/>
              <w:rPr>
                <w:i/>
                <w:lang w:val="fr-FR" w:eastAsia="en-US"/>
              </w:rPr>
            </w:pPr>
            <w:r w:rsidRPr="005D7941">
              <w:rPr>
                <w:i/>
                <w:lang w:val="fr-FR" w:eastAsia="en-US"/>
              </w:rPr>
              <w:t>Mère</w:t>
            </w:r>
          </w:p>
        </w:tc>
        <w:tc>
          <w:tcPr>
            <w:tcW w:w="4143" w:type="pct"/>
          </w:tcPr>
          <w:p w14:paraId="7CBA78F9" w14:textId="394E6247" w:rsidR="00404896" w:rsidRPr="009469CF" w:rsidRDefault="000E5BA8" w:rsidP="00404896">
            <w:pPr>
              <w:pStyle w:val="DoEtabletext2018"/>
              <w:rPr>
                <w:i/>
                <w:lang w:val="fr-FR" w:eastAsia="en-US"/>
              </w:rPr>
            </w:pPr>
            <w:r w:rsidRPr="009469CF">
              <w:rPr>
                <w:i/>
                <w:lang w:val="fr-FR" w:eastAsia="en-US"/>
              </w:rPr>
              <w:t>Où c’est que t’es passé ?</w:t>
            </w:r>
          </w:p>
        </w:tc>
      </w:tr>
      <w:tr w:rsidR="00404896" w14:paraId="15988290" w14:textId="77777777" w:rsidTr="00BA45A7">
        <w:tc>
          <w:tcPr>
            <w:tcW w:w="857" w:type="pct"/>
          </w:tcPr>
          <w:p w14:paraId="1CD40048" w14:textId="33449ACD" w:rsidR="00404896" w:rsidRPr="005D7941" w:rsidRDefault="009469CF" w:rsidP="00404896">
            <w:pPr>
              <w:pStyle w:val="DoEtabletext2018"/>
              <w:rPr>
                <w:i/>
                <w:lang w:val="fr-FR" w:eastAsia="en-US"/>
              </w:rPr>
            </w:pPr>
            <w:r w:rsidRPr="005D7941">
              <w:rPr>
                <w:i/>
                <w:lang w:val="fr-FR" w:eastAsia="en-US"/>
              </w:rPr>
              <w:t>Driss</w:t>
            </w:r>
          </w:p>
        </w:tc>
        <w:tc>
          <w:tcPr>
            <w:tcW w:w="4143" w:type="pct"/>
          </w:tcPr>
          <w:p w14:paraId="0C1B7D09" w14:textId="30B4D771" w:rsidR="00404896" w:rsidRPr="009469CF" w:rsidRDefault="000E5BA8" w:rsidP="00404896">
            <w:pPr>
              <w:pStyle w:val="DoEtabletext2018"/>
              <w:rPr>
                <w:i/>
                <w:lang w:val="fr-FR" w:eastAsia="en-US"/>
              </w:rPr>
            </w:pPr>
            <w:r w:rsidRPr="009469CF">
              <w:rPr>
                <w:i/>
                <w:lang w:val="fr-FR" w:eastAsia="en-US"/>
              </w:rPr>
              <w:t>J’étais en vacances.</w:t>
            </w:r>
          </w:p>
        </w:tc>
      </w:tr>
      <w:tr w:rsidR="00404896" w14:paraId="64E71D48" w14:textId="77777777" w:rsidTr="00BA45A7">
        <w:tc>
          <w:tcPr>
            <w:tcW w:w="857" w:type="pct"/>
          </w:tcPr>
          <w:p w14:paraId="2502D7C8" w14:textId="675F61CC" w:rsidR="00404896" w:rsidRPr="005D7941" w:rsidRDefault="00404896" w:rsidP="00404896">
            <w:pPr>
              <w:pStyle w:val="DoEtabletext2018"/>
              <w:rPr>
                <w:i/>
                <w:lang w:val="fr-FR" w:eastAsia="en-US"/>
              </w:rPr>
            </w:pPr>
            <w:r w:rsidRPr="005D7941">
              <w:rPr>
                <w:i/>
                <w:lang w:val="fr-FR" w:eastAsia="en-US"/>
              </w:rPr>
              <w:t>Mère</w:t>
            </w:r>
          </w:p>
        </w:tc>
        <w:tc>
          <w:tcPr>
            <w:tcW w:w="4143" w:type="pct"/>
          </w:tcPr>
          <w:p w14:paraId="791CE76C" w14:textId="111E2A73" w:rsidR="00404896" w:rsidRDefault="000E5BA8" w:rsidP="00404896">
            <w:pPr>
              <w:pStyle w:val="DoEtabletext2018"/>
              <w:rPr>
                <w:lang w:val="fr-FR" w:eastAsia="en-US"/>
              </w:rPr>
            </w:pPr>
            <w:r w:rsidRPr="009469CF">
              <w:rPr>
                <w:i/>
                <w:lang w:val="fr-FR" w:eastAsia="en-US"/>
              </w:rPr>
              <w:t>En vacances ? Tu penses que les gens ils parlent pas ici ? Que je suis la dernière des connes ? 6 mois qu’on t’a pas vu ! Pas un coup de fil ! Rien ! Et tu te pointes comme une fleur en m’offrant un Kinder ?! Tu penses qu’avec tes magouilles, je vais payer le loyer ? Les courses ?</w:t>
            </w:r>
            <w:r w:rsidRPr="000E5BA8">
              <w:rPr>
                <w:lang w:val="fr-FR" w:eastAsia="en-US"/>
              </w:rPr>
              <w:t xml:space="preserve"> (Senegalese dialogue</w:t>
            </w:r>
            <w:r w:rsidR="00F7320E">
              <w:rPr>
                <w:lang w:val="fr-FR" w:eastAsia="en-US"/>
              </w:rPr>
              <w:t>.</w:t>
            </w:r>
            <w:r w:rsidRPr="000E5BA8">
              <w:rPr>
                <w:lang w:val="fr-FR" w:eastAsia="en-US"/>
              </w:rPr>
              <w:t xml:space="preserve">) </w:t>
            </w:r>
            <w:r w:rsidRPr="009469CF">
              <w:rPr>
                <w:i/>
                <w:lang w:val="fr-FR" w:eastAsia="en-US"/>
              </w:rPr>
              <w:t>Tu crois que c’est un hôtel ici ? Regarde-moi quand je te parle ! Imbécile !</w:t>
            </w:r>
          </w:p>
        </w:tc>
      </w:tr>
      <w:tr w:rsidR="00404896" w:rsidRPr="00E2176F" w14:paraId="5C32BDAE" w14:textId="77777777" w:rsidTr="00BA45A7">
        <w:tc>
          <w:tcPr>
            <w:tcW w:w="857" w:type="pct"/>
          </w:tcPr>
          <w:p w14:paraId="3F51E96F" w14:textId="67E0C8D0" w:rsidR="00404896" w:rsidRPr="005D7941" w:rsidRDefault="009469CF" w:rsidP="00404896">
            <w:pPr>
              <w:pStyle w:val="DoEtabletext2018"/>
              <w:rPr>
                <w:i/>
                <w:lang w:val="fr-FR" w:eastAsia="en-US"/>
              </w:rPr>
            </w:pPr>
            <w:r w:rsidRPr="005D7941">
              <w:rPr>
                <w:i/>
                <w:lang w:val="fr-FR" w:eastAsia="en-US"/>
              </w:rPr>
              <w:t>Driss</w:t>
            </w:r>
          </w:p>
        </w:tc>
        <w:tc>
          <w:tcPr>
            <w:tcW w:w="4143" w:type="pct"/>
          </w:tcPr>
          <w:p w14:paraId="44751EFE" w14:textId="3079B139" w:rsidR="00404896" w:rsidRPr="009469CF" w:rsidRDefault="000E5BA8" w:rsidP="00404896">
            <w:pPr>
              <w:pStyle w:val="DoEtabletext2018"/>
              <w:rPr>
                <w:i/>
                <w:lang w:val="fr-FR" w:eastAsia="en-US"/>
              </w:rPr>
            </w:pPr>
            <w:r w:rsidRPr="009469CF">
              <w:rPr>
                <w:i/>
                <w:lang w:val="fr-FR" w:eastAsia="en-US"/>
              </w:rPr>
              <w:t>On peut pas parler avec toi aussi.</w:t>
            </w:r>
          </w:p>
        </w:tc>
      </w:tr>
      <w:tr w:rsidR="00404896" w14:paraId="19325FA7" w14:textId="77777777" w:rsidTr="00BA45A7">
        <w:tc>
          <w:tcPr>
            <w:tcW w:w="857" w:type="pct"/>
          </w:tcPr>
          <w:p w14:paraId="6017EF7D" w14:textId="5137AEF1" w:rsidR="00404896" w:rsidRPr="005D7941" w:rsidRDefault="00404896" w:rsidP="00404896">
            <w:pPr>
              <w:pStyle w:val="DoEtabletext2018"/>
              <w:rPr>
                <w:i/>
                <w:lang w:val="fr-FR" w:eastAsia="en-US"/>
              </w:rPr>
            </w:pPr>
            <w:r w:rsidRPr="005D7941">
              <w:rPr>
                <w:i/>
                <w:lang w:val="fr-FR" w:eastAsia="en-US"/>
              </w:rPr>
              <w:t>Mère</w:t>
            </w:r>
          </w:p>
        </w:tc>
        <w:tc>
          <w:tcPr>
            <w:tcW w:w="4143" w:type="pct"/>
          </w:tcPr>
          <w:p w14:paraId="114B84CD" w14:textId="553A6B30" w:rsidR="00404896" w:rsidRPr="009469CF" w:rsidRDefault="000E5BA8" w:rsidP="00404896">
            <w:pPr>
              <w:pStyle w:val="DoEtabletext2018"/>
              <w:rPr>
                <w:i/>
                <w:lang w:val="fr-FR" w:eastAsia="en-US"/>
              </w:rPr>
            </w:pPr>
            <w:r w:rsidRPr="009469CF">
              <w:rPr>
                <w:i/>
                <w:lang w:val="fr-FR" w:eastAsia="en-US"/>
              </w:rPr>
              <w:t>Ah tu veux parler ? Ok, je t’écoute. Je t’écoute. Tu sais, Driss</w:t>
            </w:r>
            <w:r w:rsidR="00E15A8D">
              <w:rPr>
                <w:i/>
                <w:lang w:val="fr-FR" w:eastAsia="en-US"/>
              </w:rPr>
              <w:t>...</w:t>
            </w:r>
            <w:r w:rsidRPr="009469CF">
              <w:rPr>
                <w:i/>
                <w:lang w:val="fr-FR" w:eastAsia="en-US"/>
              </w:rPr>
              <w:t xml:space="preserve"> j’ai beaucoup prié pour toi. Mais que Dieu me pardonne. J’ai d’autres enfants. J’ai encore de l’espoir, pour eux. Je ne veux plus te voir trainer par ici. Tu prends tes cliques et tes claques et tu fous le camp d’ici ! T’as compris ? Va-t-en ! Va-t-en !</w:t>
            </w:r>
          </w:p>
        </w:tc>
      </w:tr>
      <w:tr w:rsidR="00404896" w14:paraId="687B7191" w14:textId="77777777" w:rsidTr="00BA45A7">
        <w:tc>
          <w:tcPr>
            <w:tcW w:w="857" w:type="pct"/>
          </w:tcPr>
          <w:p w14:paraId="7368507A" w14:textId="77777777" w:rsidR="00404896" w:rsidRPr="00404896" w:rsidRDefault="00404896" w:rsidP="00404896">
            <w:pPr>
              <w:pStyle w:val="DoEtabletext2018"/>
              <w:rPr>
                <w:lang w:val="fr-FR" w:eastAsia="en-US"/>
              </w:rPr>
            </w:pPr>
          </w:p>
        </w:tc>
        <w:tc>
          <w:tcPr>
            <w:tcW w:w="4143" w:type="pct"/>
          </w:tcPr>
          <w:p w14:paraId="03E44D70" w14:textId="11E9C57E" w:rsidR="00404896" w:rsidRDefault="00404896" w:rsidP="00404896">
            <w:pPr>
              <w:pStyle w:val="DoEtabletext2018"/>
              <w:rPr>
                <w:lang w:val="fr-FR" w:eastAsia="en-US"/>
              </w:rPr>
            </w:pPr>
            <w:r w:rsidRPr="00E641E9">
              <w:rPr>
                <w:lang w:eastAsia="en-US"/>
              </w:rPr>
              <w:t xml:space="preserve">(Driss leaves. Eldest daughter holding youngest watches him leave. </w:t>
            </w:r>
            <w:r w:rsidRPr="00404896">
              <w:rPr>
                <w:lang w:val="fr-FR" w:eastAsia="en-US"/>
              </w:rPr>
              <w:t>Mother distressed at what has just happened</w:t>
            </w:r>
            <w:r w:rsidR="00F7320E">
              <w:rPr>
                <w:lang w:val="fr-FR" w:eastAsia="en-US"/>
              </w:rPr>
              <w:t>.</w:t>
            </w:r>
            <w:r w:rsidRPr="00404896">
              <w:rPr>
                <w:lang w:val="fr-FR" w:eastAsia="en-US"/>
              </w:rPr>
              <w:t>)</w:t>
            </w:r>
          </w:p>
        </w:tc>
      </w:tr>
    </w:tbl>
    <w:p w14:paraId="37E06FE7" w14:textId="4BE2B8EB" w:rsidR="00B77D00" w:rsidRPr="00DE61A7" w:rsidRDefault="000E5BA8" w:rsidP="000E5BA8">
      <w:pPr>
        <w:pStyle w:val="DoEheading42018"/>
      </w:pPr>
      <w:r>
        <w:t>Vocabulary and e</w:t>
      </w:r>
      <w:r w:rsidR="00B77D00" w:rsidRPr="00DE61A7">
        <w:t>xpression</w:t>
      </w:r>
      <w:r w:rsidR="00DE61A7">
        <w:t>s</w:t>
      </w:r>
    </w:p>
    <w:p w14:paraId="3831BD45" w14:textId="77777777" w:rsidR="00B77D00" w:rsidRPr="00F1204A" w:rsidRDefault="00DE61A7" w:rsidP="00B77D00">
      <w:pPr>
        <w:pStyle w:val="DoEbodytext2018"/>
        <w:rPr>
          <w:lang w:val="fr-FR"/>
        </w:rPr>
      </w:pPr>
      <w:r w:rsidRPr="00556657">
        <w:rPr>
          <w:i/>
          <w:lang w:val="fr-FR"/>
        </w:rPr>
        <w:t>u</w:t>
      </w:r>
      <w:r w:rsidR="00F50FBA" w:rsidRPr="00556657">
        <w:rPr>
          <w:i/>
          <w:lang w:val="fr-FR"/>
        </w:rPr>
        <w:t>ne galette</w:t>
      </w:r>
      <w:r w:rsidR="00F50FBA" w:rsidRPr="00F1204A">
        <w:rPr>
          <w:lang w:val="fr-FR"/>
        </w:rPr>
        <w:t xml:space="preserve"> – s</w:t>
      </w:r>
      <w:r w:rsidR="00B77D00" w:rsidRPr="00F1204A">
        <w:rPr>
          <w:lang w:val="fr-FR"/>
        </w:rPr>
        <w:t>avoury crepe</w:t>
      </w:r>
    </w:p>
    <w:p w14:paraId="6736DD6D" w14:textId="77777777" w:rsidR="00B77D00" w:rsidRPr="00F1204A" w:rsidRDefault="00DE61A7" w:rsidP="00B77D00">
      <w:pPr>
        <w:pStyle w:val="DoEbodytext2018"/>
        <w:rPr>
          <w:lang w:val="fr-FR"/>
        </w:rPr>
      </w:pPr>
      <w:r w:rsidRPr="00556657">
        <w:rPr>
          <w:i/>
          <w:lang w:val="fr-FR"/>
        </w:rPr>
        <w:t>i</w:t>
      </w:r>
      <w:r w:rsidR="00B77D00" w:rsidRPr="00556657">
        <w:rPr>
          <w:i/>
          <w:lang w:val="fr-FR"/>
        </w:rPr>
        <w:t>nculte</w:t>
      </w:r>
      <w:r w:rsidR="00B77D00" w:rsidRPr="00F1204A">
        <w:rPr>
          <w:lang w:val="fr-FR"/>
        </w:rPr>
        <w:t xml:space="preserve"> – uneducated</w:t>
      </w:r>
    </w:p>
    <w:p w14:paraId="3ED984E0" w14:textId="77777777" w:rsidR="00B77D00" w:rsidRDefault="00DE61A7" w:rsidP="00B77D00">
      <w:pPr>
        <w:pStyle w:val="DoEbodytext2018"/>
      </w:pPr>
      <w:r w:rsidRPr="00556657">
        <w:rPr>
          <w:i/>
        </w:rPr>
        <w:t>ê</w:t>
      </w:r>
      <w:r w:rsidR="00B77D00" w:rsidRPr="00556657">
        <w:rPr>
          <w:i/>
        </w:rPr>
        <w:t>tre une vanne</w:t>
      </w:r>
      <w:r w:rsidR="00B77D00">
        <w:t xml:space="preserve"> (fam.) – to be a joke</w:t>
      </w:r>
    </w:p>
    <w:p w14:paraId="39CB5CE4" w14:textId="77777777" w:rsidR="00B77D00" w:rsidRPr="00243165" w:rsidRDefault="00DE61A7" w:rsidP="00B77D00">
      <w:pPr>
        <w:pStyle w:val="DoEbodytext2018"/>
        <w:rPr>
          <w:lang w:val="fr-FR"/>
        </w:rPr>
      </w:pPr>
      <w:r w:rsidRPr="00556657">
        <w:rPr>
          <w:i/>
          <w:lang w:val="fr-FR"/>
        </w:rPr>
        <w:t>l</w:t>
      </w:r>
      <w:r w:rsidR="00B77D00" w:rsidRPr="00556657">
        <w:rPr>
          <w:i/>
          <w:lang w:val="fr-FR"/>
        </w:rPr>
        <w:t>e baratin</w:t>
      </w:r>
      <w:r w:rsidR="00B77D00" w:rsidRPr="00243165">
        <w:rPr>
          <w:lang w:val="fr-FR"/>
        </w:rPr>
        <w:t xml:space="preserve"> </w:t>
      </w:r>
      <w:r w:rsidR="00F50FBA" w:rsidRPr="00243165">
        <w:rPr>
          <w:lang w:val="fr-FR"/>
        </w:rPr>
        <w:t>–</w:t>
      </w:r>
      <w:r w:rsidR="00B77D00" w:rsidRPr="00243165">
        <w:rPr>
          <w:lang w:val="fr-FR"/>
        </w:rPr>
        <w:t xml:space="preserve"> spiel</w:t>
      </w:r>
    </w:p>
    <w:p w14:paraId="49B776A9" w14:textId="77777777" w:rsidR="00B77D00" w:rsidRPr="00B77D00" w:rsidRDefault="00B77D00" w:rsidP="00B77D00">
      <w:pPr>
        <w:pStyle w:val="DoEbodytext2018"/>
        <w:rPr>
          <w:lang w:val="fr-FR"/>
        </w:rPr>
      </w:pPr>
      <w:r w:rsidRPr="00556657">
        <w:rPr>
          <w:i/>
          <w:lang w:val="fr-FR"/>
        </w:rPr>
        <w:t>sur-le-champ</w:t>
      </w:r>
      <w:r w:rsidRPr="00B77D00">
        <w:rPr>
          <w:lang w:val="fr-FR"/>
        </w:rPr>
        <w:t xml:space="preserve"> – on the spot</w:t>
      </w:r>
    </w:p>
    <w:p w14:paraId="1E501773" w14:textId="7491B1EB" w:rsidR="00B77D00" w:rsidRDefault="00B77D00" w:rsidP="00B77D00">
      <w:pPr>
        <w:pStyle w:val="DoEbodytext2018"/>
      </w:pPr>
      <w:r w:rsidRPr="00556657">
        <w:rPr>
          <w:i/>
        </w:rPr>
        <w:t>greffer un 06</w:t>
      </w:r>
      <w:r>
        <w:t xml:space="preserve"> (fam.)</w:t>
      </w:r>
      <w:r w:rsidR="00F50FBA">
        <w:t xml:space="preserve"> </w:t>
      </w:r>
      <w:r w:rsidR="00556657">
        <w:t>– to leave your number (note</w:t>
      </w:r>
      <w:r w:rsidR="005C2897">
        <w:t xml:space="preserve">: </w:t>
      </w:r>
      <w:r w:rsidR="00556657">
        <w:t>m</w:t>
      </w:r>
      <w:r>
        <w:t>ost mobiles start with 06 in France)</w:t>
      </w:r>
    </w:p>
    <w:p w14:paraId="01A05965" w14:textId="77777777" w:rsidR="00B77D00" w:rsidRPr="00B77D00" w:rsidRDefault="00DE61A7" w:rsidP="00B77D00">
      <w:pPr>
        <w:pStyle w:val="DoEbodytext2018"/>
        <w:rPr>
          <w:lang w:val="fr-FR"/>
        </w:rPr>
      </w:pPr>
      <w:r w:rsidRPr="00556657">
        <w:rPr>
          <w:i/>
          <w:lang w:val="fr-FR"/>
        </w:rPr>
        <w:t>d</w:t>
      </w:r>
      <w:r w:rsidR="00B77D00" w:rsidRPr="00556657">
        <w:rPr>
          <w:i/>
          <w:lang w:val="fr-FR"/>
        </w:rPr>
        <w:t>es magouilles</w:t>
      </w:r>
      <w:r w:rsidR="00B77D00" w:rsidRPr="00B77D00">
        <w:rPr>
          <w:lang w:val="fr-FR"/>
        </w:rPr>
        <w:t xml:space="preserve"> – shenanigans</w:t>
      </w:r>
    </w:p>
    <w:p w14:paraId="7F921728" w14:textId="77777777" w:rsidR="00B77D00" w:rsidRPr="00B77D00" w:rsidRDefault="00B77D00" w:rsidP="00B77D00">
      <w:pPr>
        <w:pStyle w:val="DoEbodytext2018"/>
        <w:rPr>
          <w:lang w:val="fr-FR"/>
        </w:rPr>
      </w:pPr>
      <w:r w:rsidRPr="00556657">
        <w:rPr>
          <w:i/>
          <w:lang w:val="fr-FR"/>
        </w:rPr>
        <w:t>une conne</w:t>
      </w:r>
      <w:r w:rsidRPr="00B77D00">
        <w:rPr>
          <w:lang w:val="fr-FR"/>
        </w:rPr>
        <w:t xml:space="preserve"> – fool</w:t>
      </w:r>
    </w:p>
    <w:p w14:paraId="228F64D4" w14:textId="77777777" w:rsidR="00B77D00" w:rsidRDefault="00B77D00" w:rsidP="00B77D00">
      <w:pPr>
        <w:pStyle w:val="DoEbodytext2018"/>
      </w:pPr>
      <w:r w:rsidRPr="00556657">
        <w:rPr>
          <w:i/>
        </w:rPr>
        <w:t>se pointer comme une fleur</w:t>
      </w:r>
      <w:r>
        <w:t xml:space="preserve"> – to turn up unannounced</w:t>
      </w:r>
    </w:p>
    <w:p w14:paraId="721BCB71" w14:textId="77777777" w:rsidR="00B77D00" w:rsidRPr="00B77D00" w:rsidRDefault="00B77D00" w:rsidP="00B77D00">
      <w:pPr>
        <w:pStyle w:val="DoEbodytext2018"/>
        <w:rPr>
          <w:lang w:val="fr-FR"/>
        </w:rPr>
      </w:pPr>
      <w:r w:rsidRPr="00556657">
        <w:rPr>
          <w:i/>
          <w:lang w:val="fr-FR"/>
        </w:rPr>
        <w:t>prendre ses cliques et ses claques</w:t>
      </w:r>
      <w:r w:rsidRPr="00B77D00">
        <w:rPr>
          <w:lang w:val="fr-FR"/>
        </w:rPr>
        <w:t xml:space="preserve"> – take your stuff </w:t>
      </w:r>
    </w:p>
    <w:p w14:paraId="73C95755" w14:textId="03FBDD98" w:rsidR="00B77D00" w:rsidRDefault="00B77D00" w:rsidP="00B77D00">
      <w:pPr>
        <w:pStyle w:val="DoEbodytext2018"/>
        <w:rPr>
          <w:lang w:val="fr-FR"/>
        </w:rPr>
      </w:pPr>
      <w:r w:rsidRPr="00556657">
        <w:rPr>
          <w:i/>
          <w:lang w:val="fr-FR"/>
        </w:rPr>
        <w:t>foutre le camp</w:t>
      </w:r>
      <w:r w:rsidRPr="00B77D00">
        <w:rPr>
          <w:lang w:val="fr-FR"/>
        </w:rPr>
        <w:t xml:space="preserve"> (fam.) – get lost</w:t>
      </w:r>
    </w:p>
    <w:p w14:paraId="1E518C3E" w14:textId="77777777" w:rsidR="000E5BA8" w:rsidRDefault="000E5BA8">
      <w:pPr>
        <w:spacing w:before="0" w:line="240" w:lineRule="auto"/>
        <w:rPr>
          <w:lang w:val="fr-FR"/>
        </w:rPr>
      </w:pPr>
      <w:r>
        <w:rPr>
          <w:lang w:val="fr-FR"/>
        </w:rPr>
        <w:br w:type="page"/>
      </w:r>
    </w:p>
    <w:p w14:paraId="0E28473A" w14:textId="4C3F3201" w:rsidR="00B77D00" w:rsidRPr="00DE61A7" w:rsidRDefault="00DE61A7" w:rsidP="000E5BA8">
      <w:pPr>
        <w:pStyle w:val="DoEheading42018"/>
        <w:rPr>
          <w:lang w:val="fr-FR"/>
        </w:rPr>
      </w:pPr>
      <w:r>
        <w:rPr>
          <w:lang w:val="fr-FR"/>
        </w:rPr>
        <w:t>C</w:t>
      </w:r>
      <w:r w:rsidR="000E5BA8">
        <w:rPr>
          <w:lang w:val="fr-FR"/>
        </w:rPr>
        <w:t>ultural r</w:t>
      </w:r>
      <w:r>
        <w:rPr>
          <w:lang w:val="fr-FR"/>
        </w:rPr>
        <w:t>eferences</w:t>
      </w:r>
    </w:p>
    <w:p w14:paraId="3A412C8D" w14:textId="45E24F9B" w:rsidR="00B77D00" w:rsidRPr="00556A96" w:rsidRDefault="00B77D00" w:rsidP="00B77D00">
      <w:pPr>
        <w:pStyle w:val="DoEbodytext2018"/>
        <w:rPr>
          <w:lang w:val="fr-FR"/>
        </w:rPr>
      </w:pPr>
      <w:r w:rsidRPr="005D7941">
        <w:rPr>
          <w:i/>
          <w:lang w:val="fr-FR"/>
        </w:rPr>
        <w:t xml:space="preserve">Institut Bayer </w:t>
      </w:r>
      <w:r w:rsidR="00F50FBA" w:rsidRPr="005D7941">
        <w:rPr>
          <w:i/>
          <w:lang w:val="fr-FR"/>
        </w:rPr>
        <w:t>–</w:t>
      </w:r>
      <w:r w:rsidRPr="005D7941">
        <w:rPr>
          <w:i/>
          <w:lang w:val="fr-FR"/>
        </w:rPr>
        <w:t xml:space="preserve"> </w:t>
      </w:r>
      <w:r w:rsidRPr="005D7941">
        <w:rPr>
          <w:i/>
          <w:shd w:val="clear" w:color="auto" w:fill="FFFFFF"/>
          <w:lang w:val="fr-FR"/>
        </w:rPr>
        <w:t>Bayer AG est une société chimique et pharmaceutique allemand</w:t>
      </w:r>
      <w:r w:rsidR="00DE61A7" w:rsidRPr="005D7941">
        <w:rPr>
          <w:i/>
          <w:shd w:val="clear" w:color="auto" w:fill="FFFFFF"/>
          <w:lang w:val="fr-FR"/>
        </w:rPr>
        <w:t>e fondée en 1863 à Barmen</w:t>
      </w:r>
      <w:r w:rsidR="005C2897">
        <w:rPr>
          <w:i/>
          <w:shd w:val="clear" w:color="auto" w:fill="FFFFFF"/>
          <w:lang w:val="fr-FR"/>
        </w:rPr>
        <w:t> ; e</w:t>
      </w:r>
      <w:r w:rsidRPr="005D7941">
        <w:rPr>
          <w:i/>
          <w:shd w:val="clear" w:color="auto" w:fill="FFFFFF"/>
          <w:lang w:val="fr-FR"/>
        </w:rPr>
        <w:t>lle fait des e</w:t>
      </w:r>
      <w:r w:rsidR="00DE61A7" w:rsidRPr="005D7941">
        <w:rPr>
          <w:i/>
          <w:lang w:val="fr-FR"/>
        </w:rPr>
        <w:t>ssais cliniques</w:t>
      </w:r>
      <w:r w:rsidRPr="005D7941">
        <w:rPr>
          <w:i/>
          <w:lang w:val="fr-FR"/>
        </w:rPr>
        <w:t>,</w:t>
      </w:r>
      <w:r w:rsidR="00DE61A7" w:rsidRPr="005D7941">
        <w:rPr>
          <w:i/>
          <w:lang w:val="fr-FR"/>
        </w:rPr>
        <w:t xml:space="preserve"> </w:t>
      </w:r>
      <w:r w:rsidRPr="005D7941">
        <w:rPr>
          <w:i/>
          <w:lang w:val="fr-FR"/>
        </w:rPr>
        <w:t>des progrès en médecine pour améliorer la qualité de vie des patients</w:t>
      </w:r>
      <w:r w:rsidRPr="00556A96">
        <w:rPr>
          <w:lang w:val="fr-FR"/>
        </w:rPr>
        <w:t xml:space="preserve"> </w:t>
      </w:r>
    </w:p>
    <w:p w14:paraId="7156E4B4" w14:textId="1614BA7D" w:rsidR="00B77D00" w:rsidRPr="00556A96" w:rsidRDefault="00B77D00" w:rsidP="00B77D00">
      <w:pPr>
        <w:pStyle w:val="DoEbodytext2018"/>
        <w:rPr>
          <w:lang w:val="fr-FR"/>
        </w:rPr>
      </w:pPr>
      <w:r w:rsidRPr="00556A96">
        <w:rPr>
          <w:i/>
          <w:lang w:val="fr-FR"/>
        </w:rPr>
        <w:t xml:space="preserve">BTS </w:t>
      </w:r>
      <w:r w:rsidRPr="00556A96">
        <w:rPr>
          <w:lang w:val="fr-FR"/>
        </w:rPr>
        <w:t>(</w:t>
      </w:r>
      <w:r w:rsidRPr="00556A96">
        <w:rPr>
          <w:i/>
          <w:lang w:val="fr-FR"/>
        </w:rPr>
        <w:t>Brevet de technicien supérieur</w:t>
      </w:r>
      <w:r w:rsidRPr="00556A96">
        <w:rPr>
          <w:lang w:val="fr-FR"/>
        </w:rPr>
        <w:t xml:space="preserve">) </w:t>
      </w:r>
      <w:r w:rsidR="00F50FBA" w:rsidRPr="00556A96">
        <w:rPr>
          <w:lang w:val="fr-FR"/>
        </w:rPr>
        <w:t>–</w:t>
      </w:r>
      <w:r w:rsidRPr="00556A96">
        <w:rPr>
          <w:lang w:val="fr-FR"/>
        </w:rPr>
        <w:t xml:space="preserve"> technician certificate</w:t>
      </w:r>
      <w:r w:rsidR="00EC1F74" w:rsidRPr="00556A96">
        <w:rPr>
          <w:lang w:val="fr-FR"/>
        </w:rPr>
        <w:t xml:space="preserve">, </w:t>
      </w:r>
      <w:r w:rsidRPr="00556A96">
        <w:rPr>
          <w:lang w:val="fr-FR"/>
        </w:rPr>
        <w:t>a national diploma of higher education in France</w:t>
      </w:r>
    </w:p>
    <w:p w14:paraId="2D90B22C" w14:textId="77777777" w:rsidR="00B77D00" w:rsidRPr="00556A96" w:rsidRDefault="00B77D00" w:rsidP="00B77D00">
      <w:pPr>
        <w:pStyle w:val="DoEbodytext2018"/>
        <w:rPr>
          <w:lang w:val="fr-FR"/>
        </w:rPr>
      </w:pPr>
      <w:r w:rsidRPr="00556A96">
        <w:rPr>
          <w:i/>
          <w:lang w:val="fr-FR"/>
        </w:rPr>
        <w:t>Bac Pro</w:t>
      </w:r>
      <w:r w:rsidRPr="00556A96">
        <w:rPr>
          <w:lang w:val="fr-FR"/>
        </w:rPr>
        <w:t xml:space="preserve"> (</w:t>
      </w:r>
      <w:r w:rsidRPr="00556A96">
        <w:rPr>
          <w:i/>
          <w:lang w:val="fr-FR"/>
        </w:rPr>
        <w:t>professionnel</w:t>
      </w:r>
      <w:r w:rsidRPr="00556A96">
        <w:rPr>
          <w:lang w:val="fr-FR"/>
        </w:rPr>
        <w:t>) – vocational high school diploma</w:t>
      </w:r>
    </w:p>
    <w:p w14:paraId="2310014D" w14:textId="34430455" w:rsidR="00B77D00" w:rsidRDefault="00B77D00" w:rsidP="00B77D00">
      <w:pPr>
        <w:pStyle w:val="DoEbodytext2018"/>
      </w:pPr>
      <w:r w:rsidRPr="005D7941">
        <w:rPr>
          <w:i/>
        </w:rPr>
        <w:t>APL</w:t>
      </w:r>
      <w:r>
        <w:t xml:space="preserve"> </w:t>
      </w:r>
      <w:r w:rsidR="00F50FBA">
        <w:t>–</w:t>
      </w:r>
      <w:r>
        <w:t xml:space="preserve"> </w:t>
      </w:r>
      <w:r w:rsidR="005C2897">
        <w:rPr>
          <w:i/>
        </w:rPr>
        <w:t>l</w:t>
      </w:r>
      <w:r w:rsidRPr="00556657">
        <w:rPr>
          <w:i/>
        </w:rPr>
        <w:t>'aide personnalisée au logement</w:t>
      </w:r>
      <w:r>
        <w:t xml:space="preserve"> </w:t>
      </w:r>
    </w:p>
    <w:p w14:paraId="380EAD1B" w14:textId="77777777" w:rsidR="00B77D00" w:rsidRDefault="00B77D00" w:rsidP="00B77D00">
      <w:pPr>
        <w:pStyle w:val="DoEbodytext2018"/>
      </w:pPr>
      <w:r>
        <w:t>Kool and the Gang – 1960s American band</w:t>
      </w:r>
    </w:p>
    <w:p w14:paraId="2613BF40" w14:textId="77777777" w:rsidR="00DE61A7" w:rsidRDefault="00B77D00" w:rsidP="00B77D00">
      <w:pPr>
        <w:pStyle w:val="DoEbodytext2018"/>
      </w:pPr>
      <w:r>
        <w:t>Earth, Wind and Fire – 1970s American band</w:t>
      </w:r>
    </w:p>
    <w:p w14:paraId="5E9CB6F1" w14:textId="472A0FFF" w:rsidR="00B77D00" w:rsidRPr="00DE61A7" w:rsidRDefault="00B77D00" w:rsidP="00B77D00">
      <w:pPr>
        <w:pStyle w:val="DoEbodytext2018"/>
        <w:rPr>
          <w:lang w:val="fr-FR"/>
        </w:rPr>
      </w:pPr>
      <w:r w:rsidRPr="005D7941">
        <w:rPr>
          <w:i/>
          <w:lang w:val="fr-FR"/>
        </w:rPr>
        <w:t>Ass</w:t>
      </w:r>
      <w:r w:rsidR="005C2897" w:rsidRPr="00556A96">
        <w:rPr>
          <w:i/>
          <w:szCs w:val="24"/>
          <w:lang w:val="fr-FR"/>
        </w:rPr>
        <w:t>é</w:t>
      </w:r>
      <w:r w:rsidRPr="005D7941">
        <w:rPr>
          <w:i/>
          <w:lang w:val="fr-FR"/>
        </w:rPr>
        <w:t>dics</w:t>
      </w:r>
      <w:r w:rsidRPr="00B77D00">
        <w:rPr>
          <w:lang w:val="fr-FR"/>
        </w:rPr>
        <w:t xml:space="preserve"> (</w:t>
      </w:r>
      <w:r w:rsidR="005C2897">
        <w:rPr>
          <w:lang w:val="fr-FR"/>
        </w:rPr>
        <w:t xml:space="preserve">partial acronym of </w:t>
      </w:r>
      <w:r w:rsidRPr="00556657">
        <w:rPr>
          <w:i/>
          <w:lang w:val="fr-FR"/>
        </w:rPr>
        <w:t>Association pour l'emploi dans l'industr</w:t>
      </w:r>
      <w:r w:rsidR="00DE61A7" w:rsidRPr="00556657">
        <w:rPr>
          <w:i/>
          <w:lang w:val="fr-FR"/>
        </w:rPr>
        <w:t>ie et le commerce</w:t>
      </w:r>
      <w:r w:rsidR="005C2897">
        <w:rPr>
          <w:i/>
          <w:lang w:val="fr-FR"/>
        </w:rPr>
        <w:t xml:space="preserve">) </w:t>
      </w:r>
      <w:r w:rsidR="00F50FBA">
        <w:rPr>
          <w:lang w:val="fr-FR"/>
        </w:rPr>
        <w:t xml:space="preserve">– </w:t>
      </w:r>
      <w:r w:rsidRPr="00DE61A7">
        <w:rPr>
          <w:lang w:val="fr-FR"/>
        </w:rPr>
        <w:t xml:space="preserve">dole </w:t>
      </w:r>
    </w:p>
    <w:p w14:paraId="3D231A56" w14:textId="72AFD8A1" w:rsidR="00B77D00" w:rsidRPr="00DE61A7" w:rsidRDefault="00B77D00" w:rsidP="00B77D00">
      <w:pPr>
        <w:pStyle w:val="DoEbodytext2018"/>
        <w:rPr>
          <w:szCs w:val="24"/>
        </w:rPr>
      </w:pPr>
      <w:r w:rsidRPr="00DE61A7">
        <w:rPr>
          <w:szCs w:val="24"/>
        </w:rPr>
        <w:t>Fabergé egg</w:t>
      </w:r>
      <w:r w:rsidRPr="00DE61A7">
        <w:rPr>
          <w:szCs w:val="24"/>
          <w:shd w:val="clear" w:color="auto" w:fill="FFFFFF"/>
        </w:rPr>
        <w:t xml:space="preserve"> </w:t>
      </w:r>
      <w:r w:rsidR="005C2897">
        <w:rPr>
          <w:szCs w:val="24"/>
        </w:rPr>
        <w:t xml:space="preserve">– </w:t>
      </w:r>
      <w:r w:rsidRPr="00DE61A7">
        <w:rPr>
          <w:szCs w:val="24"/>
        </w:rPr>
        <w:t xml:space="preserve">a jewelled egg (possibly numbering as many as 69, of which 57 survive today) created by the </w:t>
      </w:r>
      <w:hyperlink r:id="rId38" w:history="1">
        <w:r w:rsidRPr="00DE61A7">
          <w:rPr>
            <w:rStyle w:val="Hyperlink"/>
            <w:rFonts w:cs="Arial"/>
            <w:color w:val="000000"/>
            <w:szCs w:val="24"/>
            <w:u w:val="none"/>
          </w:rPr>
          <w:t>House of Fabergé</w:t>
        </w:r>
      </w:hyperlink>
      <w:r w:rsidRPr="00DE61A7">
        <w:rPr>
          <w:szCs w:val="24"/>
        </w:rPr>
        <w:t xml:space="preserve">, in </w:t>
      </w:r>
      <w:hyperlink r:id="rId39" w:history="1">
        <w:r w:rsidRPr="00DE61A7">
          <w:rPr>
            <w:rStyle w:val="Hyperlink"/>
            <w:rFonts w:cs="Arial"/>
            <w:color w:val="000000"/>
            <w:szCs w:val="24"/>
            <w:u w:val="none"/>
          </w:rPr>
          <w:t>St. Petersburg</w:t>
        </w:r>
      </w:hyperlink>
      <w:r w:rsidRPr="00DE61A7">
        <w:rPr>
          <w:szCs w:val="24"/>
        </w:rPr>
        <w:t xml:space="preserve">, </w:t>
      </w:r>
      <w:hyperlink r:id="rId40" w:history="1">
        <w:r w:rsidRPr="00DE61A7">
          <w:rPr>
            <w:rStyle w:val="Hyperlink"/>
            <w:rFonts w:cs="Arial"/>
            <w:color w:val="000000"/>
            <w:szCs w:val="24"/>
            <w:u w:val="none"/>
          </w:rPr>
          <w:t>Imperial Russia</w:t>
        </w:r>
      </w:hyperlink>
      <w:r w:rsidRPr="00DE61A7">
        <w:rPr>
          <w:szCs w:val="24"/>
        </w:rPr>
        <w:t xml:space="preserve">. Virtually all were manufactured under the supervision of </w:t>
      </w:r>
      <w:hyperlink r:id="rId41" w:history="1">
        <w:r w:rsidRPr="00DE61A7">
          <w:rPr>
            <w:rStyle w:val="Hyperlink"/>
            <w:rFonts w:cs="Arial"/>
            <w:color w:val="000000"/>
            <w:szCs w:val="24"/>
            <w:u w:val="none"/>
          </w:rPr>
          <w:t>Peter Carl Fabergé</w:t>
        </w:r>
      </w:hyperlink>
      <w:r w:rsidRPr="00DE61A7">
        <w:rPr>
          <w:szCs w:val="24"/>
        </w:rPr>
        <w:t xml:space="preserve"> between 1885 and 1917</w:t>
      </w:r>
      <w:r w:rsidR="00E26765">
        <w:rPr>
          <w:szCs w:val="24"/>
        </w:rPr>
        <w:t>, the most famous being the 50 “Imperial”</w:t>
      </w:r>
      <w:r w:rsidRPr="00DE61A7">
        <w:rPr>
          <w:szCs w:val="24"/>
        </w:rPr>
        <w:t xml:space="preserve"> eggs, 43 of which survive, made for the Russian Tsars </w:t>
      </w:r>
      <w:hyperlink r:id="rId42" w:history="1">
        <w:r w:rsidRPr="00DE61A7">
          <w:rPr>
            <w:rStyle w:val="Hyperlink"/>
            <w:rFonts w:cs="Arial"/>
            <w:color w:val="000000"/>
            <w:szCs w:val="24"/>
            <w:u w:val="none"/>
          </w:rPr>
          <w:t>Alexander III</w:t>
        </w:r>
      </w:hyperlink>
      <w:r w:rsidRPr="00DE61A7">
        <w:rPr>
          <w:szCs w:val="24"/>
        </w:rPr>
        <w:t xml:space="preserve"> and </w:t>
      </w:r>
      <w:hyperlink r:id="rId43" w:history="1">
        <w:r w:rsidRPr="00DE61A7">
          <w:rPr>
            <w:rStyle w:val="Hyperlink"/>
            <w:rFonts w:cs="Arial"/>
            <w:color w:val="000000"/>
            <w:szCs w:val="24"/>
            <w:u w:val="none"/>
          </w:rPr>
          <w:t>Nicholas II</w:t>
        </w:r>
      </w:hyperlink>
      <w:r w:rsidRPr="00DE61A7">
        <w:rPr>
          <w:szCs w:val="24"/>
        </w:rPr>
        <w:t xml:space="preserve"> as Easter gifts for their wives and mothers.</w:t>
      </w:r>
    </w:p>
    <w:p w14:paraId="06B62678" w14:textId="2EC01585" w:rsidR="00B77D00" w:rsidRDefault="00B77D00" w:rsidP="00B77D00">
      <w:pPr>
        <w:pStyle w:val="DoEbodytext2018"/>
      </w:pPr>
      <w:r>
        <w:t xml:space="preserve">Kinder Surprise </w:t>
      </w:r>
      <w:r w:rsidR="005C2897">
        <w:t xml:space="preserve">– </w:t>
      </w:r>
      <w:r>
        <w:t>a hollow milk chocolate egg, lined with a</w:t>
      </w:r>
      <w:r w:rsidR="00DE61A7">
        <w:t xml:space="preserve"> layer of sweet milk-flavoured </w:t>
      </w:r>
      <w:r>
        <w:t>cream. Inside each egg is a plastic capsule that contai</w:t>
      </w:r>
      <w:r w:rsidR="00DE61A7">
        <w:t xml:space="preserve">ns a small surprise toy, which </w:t>
      </w:r>
      <w:r>
        <w:t>sometimes requires assembly.</w:t>
      </w:r>
    </w:p>
    <w:p w14:paraId="1BAB73F0" w14:textId="2BDC4963" w:rsidR="00DE61A7" w:rsidRDefault="007B022F" w:rsidP="005D7941">
      <w:pPr>
        <w:pStyle w:val="DoEbodytext2018"/>
      </w:pPr>
      <w:r w:rsidRPr="003144CA">
        <w:rPr>
          <w:rFonts w:cs="Arial"/>
          <w:szCs w:val="24"/>
        </w:rPr>
        <w:t xml:space="preserve">Scenes in Philippe’s house were filmed at </w:t>
      </w:r>
      <w:r w:rsidR="005C2897">
        <w:rPr>
          <w:rFonts w:cs="Arial"/>
          <w:i/>
          <w:szCs w:val="24"/>
        </w:rPr>
        <w:t>L</w:t>
      </w:r>
      <w:r w:rsidRPr="005D7941">
        <w:rPr>
          <w:rFonts w:cs="Arial"/>
          <w:i/>
          <w:szCs w:val="24"/>
        </w:rPr>
        <w:t>’Hôtel d’Avaray</w:t>
      </w:r>
      <w:r w:rsidRPr="003144CA">
        <w:rPr>
          <w:rFonts w:cs="Arial"/>
          <w:szCs w:val="24"/>
        </w:rPr>
        <w:t xml:space="preserve">, a </w:t>
      </w:r>
      <w:r w:rsidRPr="003144CA">
        <w:rPr>
          <w:rFonts w:cs="Arial"/>
          <w:i/>
          <w:szCs w:val="24"/>
        </w:rPr>
        <w:t>hôtel particulier</w:t>
      </w:r>
      <w:r w:rsidRPr="003144CA">
        <w:rPr>
          <w:rFonts w:cs="Arial"/>
          <w:szCs w:val="24"/>
        </w:rPr>
        <w:t xml:space="preserve"> in Paris. </w:t>
      </w:r>
      <w:r w:rsidR="00291F2A" w:rsidRPr="003144CA">
        <w:rPr>
          <w:rFonts w:cs="Arial"/>
          <w:szCs w:val="24"/>
        </w:rPr>
        <w:t>In reality, the building is the Dutch Embassy in Paris.</w:t>
      </w:r>
    </w:p>
    <w:p w14:paraId="1B8B87B2" w14:textId="193FF914" w:rsidR="00A02362" w:rsidRDefault="00556657" w:rsidP="00EF6B0C">
      <w:pPr>
        <w:pStyle w:val="DoEheading42018"/>
      </w:pPr>
      <w:r>
        <w:t>Prescribed i</w:t>
      </w:r>
      <w:r w:rsidR="00DE61A7">
        <w:t>ssues</w:t>
      </w:r>
    </w:p>
    <w:tbl>
      <w:tblPr>
        <w:tblStyle w:val="TableGrid"/>
        <w:tblW w:w="0" w:type="auto"/>
        <w:tblLook w:val="04A0" w:firstRow="1" w:lastRow="0" w:firstColumn="1" w:lastColumn="0" w:noHBand="0" w:noVBand="1"/>
        <w:tblDescription w:val="Extract 1 - prescribed issues"/>
      </w:tblPr>
      <w:tblGrid>
        <w:gridCol w:w="2122"/>
        <w:gridCol w:w="8334"/>
      </w:tblGrid>
      <w:tr w:rsidR="00EF6B0C" w14:paraId="18206F94" w14:textId="77777777" w:rsidTr="00EF6B0C">
        <w:trPr>
          <w:cantSplit/>
          <w:tblHeader/>
        </w:trPr>
        <w:tc>
          <w:tcPr>
            <w:tcW w:w="2122" w:type="dxa"/>
          </w:tcPr>
          <w:p w14:paraId="397ACBB3" w14:textId="28406146" w:rsidR="00EF6B0C" w:rsidRDefault="00EF6B0C" w:rsidP="00EF6B0C">
            <w:pPr>
              <w:pStyle w:val="DoEtableheading2018"/>
              <w:rPr>
                <w:lang w:eastAsia="en-US"/>
              </w:rPr>
            </w:pPr>
            <w:r>
              <w:rPr>
                <w:lang w:eastAsia="en-US"/>
              </w:rPr>
              <w:t>Issue</w:t>
            </w:r>
          </w:p>
        </w:tc>
        <w:tc>
          <w:tcPr>
            <w:tcW w:w="8334" w:type="dxa"/>
          </w:tcPr>
          <w:p w14:paraId="36E55CA8" w14:textId="123252D4" w:rsidR="00EF6B0C" w:rsidRDefault="00EF6B0C" w:rsidP="00EF6B0C">
            <w:pPr>
              <w:pStyle w:val="DoEtableheading2018"/>
              <w:rPr>
                <w:lang w:eastAsia="en-US"/>
              </w:rPr>
            </w:pPr>
            <w:r>
              <w:rPr>
                <w:lang w:eastAsia="en-US"/>
              </w:rPr>
              <w:t>Description</w:t>
            </w:r>
          </w:p>
        </w:tc>
      </w:tr>
      <w:tr w:rsidR="00EF6B0C" w14:paraId="393CE909" w14:textId="77777777" w:rsidTr="00EF6B0C">
        <w:tc>
          <w:tcPr>
            <w:tcW w:w="2122" w:type="dxa"/>
          </w:tcPr>
          <w:p w14:paraId="2F652C60" w14:textId="2C739967" w:rsidR="00EF6B0C" w:rsidRPr="00EF6B0C" w:rsidRDefault="00EF6B0C" w:rsidP="00EF6B0C">
            <w:pPr>
              <w:pStyle w:val="DoEtabletext2018"/>
            </w:pPr>
            <w:r w:rsidRPr="00EF6B0C">
              <w:t>Acceptance</w:t>
            </w:r>
          </w:p>
        </w:tc>
        <w:tc>
          <w:tcPr>
            <w:tcW w:w="8334" w:type="dxa"/>
          </w:tcPr>
          <w:p w14:paraId="3059E652" w14:textId="076E0783" w:rsidR="00EF6B0C" w:rsidRDefault="00EF6B0C" w:rsidP="00EF6B0C">
            <w:pPr>
              <w:pStyle w:val="DoEtabletext2018"/>
            </w:pPr>
            <w:r>
              <w:t>The cutting between different candidates in their interview highlights their seeming acceptance of disability through their qualifications and motivations. However, some candidates state their motivation</w:t>
            </w:r>
            <w:r w:rsidR="00207BBF">
              <w:t xml:space="preserve"> is</w:t>
            </w:r>
            <w:r>
              <w:t xml:space="preserve"> the money which suggests a lack of altruism. Furthermore, their body language/voices/personalities are somewhat meek/timid, suggesting</w:t>
            </w:r>
            <w:r w:rsidR="00207BBF">
              <w:t xml:space="preserve"> passive </w:t>
            </w:r>
            <w:r>
              <w:t>personalit</w:t>
            </w:r>
            <w:r w:rsidR="00207BBF">
              <w:t>ies</w:t>
            </w:r>
            <w:r>
              <w:t>.</w:t>
            </w:r>
          </w:p>
          <w:p w14:paraId="03E5AA24" w14:textId="2322E4CA" w:rsidR="00EF6B0C" w:rsidRDefault="00EF6B0C" w:rsidP="00EF6B0C">
            <w:pPr>
              <w:pStyle w:val="DoEtabletext2018"/>
            </w:pPr>
            <w:r>
              <w:t xml:space="preserve">Driss is accepting of his own standing. He does not hide his key motivation, which is to get his social security cheque. Philippe, too, accepts this fact and asks Driss to return the next day so he can claim his social security payments. Driss remains standing for most of this scene. This, combined with his physique, juxtaposes </w:t>
            </w:r>
            <w:r w:rsidR="00207BBF">
              <w:t xml:space="preserve">with </w:t>
            </w:r>
            <w:r>
              <w:t>the reality that Philippe is now living</w:t>
            </w:r>
            <w:r w:rsidR="00207BBF">
              <w:t xml:space="preserve"> and is s</w:t>
            </w:r>
            <w:r>
              <w:t>ymbolic of Driss being the embodiment of Philippe’s ideal physical self.</w:t>
            </w:r>
          </w:p>
          <w:p w14:paraId="1CBCCC18" w14:textId="394D5BF5" w:rsidR="00EF6B0C" w:rsidRDefault="00EF6B0C" w:rsidP="00EF6B0C">
            <w:pPr>
              <w:pStyle w:val="DoEtabletext2018"/>
            </w:pPr>
            <w:r>
              <w:t xml:space="preserve">Driss is not trying to get the job and </w:t>
            </w:r>
            <w:r w:rsidR="00000E46">
              <w:t>is unaware of</w:t>
            </w:r>
            <w:r>
              <w:t xml:space="preserve"> Philippe’s situation. He therefore treats </w:t>
            </w:r>
            <w:r w:rsidR="00000E46">
              <w:t>him like he would treat anyone, rather than as</w:t>
            </w:r>
            <w:r>
              <w:t xml:space="preserve"> a person with a disability. He only realises that Philippe has a disability when it is explained that Philippe cannot sign his paper, and </w:t>
            </w:r>
            <w:r w:rsidR="00000E46">
              <w:t>Philippe</w:t>
            </w:r>
            <w:r>
              <w:t xml:space="preserve"> moves his wheelchair towards Driss. Despite this revelation, Driss does not pity Philippe, suggesting that he is acquainted with personal suffering and </w:t>
            </w:r>
            <w:r w:rsidR="00000E46">
              <w:t xml:space="preserve">is </w:t>
            </w:r>
            <w:r>
              <w:t>accept</w:t>
            </w:r>
            <w:r w:rsidR="00000E46">
              <w:t>ing by nature</w:t>
            </w:r>
            <w:r>
              <w:t>.</w:t>
            </w:r>
          </w:p>
          <w:p w14:paraId="57642DC6" w14:textId="375C3C32" w:rsidR="00EF6B0C" w:rsidRPr="00EF6B0C" w:rsidRDefault="00EF6B0C">
            <w:pPr>
              <w:pStyle w:val="DoEtabletext2018"/>
            </w:pPr>
            <w:r>
              <w:t xml:space="preserve">Music is a dominant recurring motif in the film and here we see that both value it for different reasons. This suggests that harmony comes from accepting an alternative perspective on something that you value. Also, the music that is played </w:t>
            </w:r>
            <w:r w:rsidR="00000E46">
              <w:t>reflects w</w:t>
            </w:r>
            <w:r>
              <w:t xml:space="preserve">ho is </w:t>
            </w:r>
            <w:r w:rsidR="009469CF">
              <w:t xml:space="preserve">in control at that moment. For example, </w:t>
            </w:r>
            <w:r>
              <w:t xml:space="preserve">Driss’ music in the car as he is driving </w:t>
            </w:r>
            <w:r w:rsidR="00000E46">
              <w:t>compared to</w:t>
            </w:r>
            <w:r>
              <w:t xml:space="preserve"> Philippe’s music when he is being cared for</w:t>
            </w:r>
            <w:r w:rsidR="00000E46">
              <w:t>,</w:t>
            </w:r>
            <w:r>
              <w:t xml:space="preserve"> where all those around him are wearing earmuffs.</w:t>
            </w:r>
          </w:p>
        </w:tc>
      </w:tr>
      <w:tr w:rsidR="00EF6B0C" w14:paraId="1E9D6961" w14:textId="77777777" w:rsidTr="00EF6B0C">
        <w:tc>
          <w:tcPr>
            <w:tcW w:w="2122" w:type="dxa"/>
          </w:tcPr>
          <w:p w14:paraId="70C4CB85" w14:textId="4F25A5DC" w:rsidR="00EF6B0C" w:rsidRPr="00EF6B0C" w:rsidRDefault="00EF6B0C" w:rsidP="00EF6B0C">
            <w:pPr>
              <w:pStyle w:val="DoEtabletext2018"/>
            </w:pPr>
            <w:r w:rsidRPr="00EF6B0C">
              <w:t>Resilience</w:t>
            </w:r>
          </w:p>
        </w:tc>
        <w:tc>
          <w:tcPr>
            <w:tcW w:w="8334" w:type="dxa"/>
          </w:tcPr>
          <w:p w14:paraId="61891917" w14:textId="7C984CB4" w:rsidR="00EF6B0C" w:rsidRDefault="00EF6B0C" w:rsidP="00EF6B0C">
            <w:pPr>
              <w:pStyle w:val="DoEtabletext2018"/>
            </w:pPr>
            <w:r>
              <w:t xml:space="preserve">Social identity and inequality are explored through the conversation between Philippe and Driss about music. Philippe speaks of </w:t>
            </w:r>
            <w:r w:rsidR="00000E46">
              <w:t xml:space="preserve">the </w:t>
            </w:r>
            <w:r>
              <w:t>classical composer</w:t>
            </w:r>
            <w:r w:rsidR="00000E46">
              <w:t xml:space="preserve"> Berlioz</w:t>
            </w:r>
            <w:r>
              <w:t xml:space="preserve">, but Driss interprets this as a </w:t>
            </w:r>
            <w:r w:rsidRPr="005D7941">
              <w:rPr>
                <w:i/>
              </w:rPr>
              <w:t>cité</w:t>
            </w:r>
            <w:r>
              <w:t xml:space="preserve"> (social housing block) </w:t>
            </w:r>
            <w:r w:rsidR="00000E46">
              <w:t xml:space="preserve">also </w:t>
            </w:r>
            <w:r>
              <w:t xml:space="preserve">called Berlioz. Driss uses humour to cover up his misunderstanding by implying that he was joking. </w:t>
            </w:r>
          </w:p>
          <w:p w14:paraId="63945FEB" w14:textId="77777777" w:rsidR="00EF6B0C" w:rsidRDefault="00EF6B0C" w:rsidP="00EF6B0C">
            <w:pPr>
              <w:pStyle w:val="DoEtabletext2018"/>
            </w:pPr>
            <w:r>
              <w:t>Philippe jokes about his own disability status by stating that he will not accompany Driss out.</w:t>
            </w:r>
          </w:p>
          <w:p w14:paraId="48C09192" w14:textId="4E30AF09" w:rsidR="00EF6B0C" w:rsidRPr="00EF6B0C" w:rsidRDefault="00EF6B0C" w:rsidP="00EF6B0C">
            <w:pPr>
              <w:pStyle w:val="DoEtabletext2018"/>
            </w:pPr>
            <w:r>
              <w:t>Driss shows his resilience through his comfort in a very different social setting. He is prepared to do whatever it takes to get his social security cheque.</w:t>
            </w:r>
          </w:p>
        </w:tc>
      </w:tr>
      <w:tr w:rsidR="00EF6B0C" w14:paraId="54D14F0D" w14:textId="77777777" w:rsidTr="00EF6B0C">
        <w:tc>
          <w:tcPr>
            <w:tcW w:w="2122" w:type="dxa"/>
          </w:tcPr>
          <w:p w14:paraId="17E071D4" w14:textId="7AD1DE3B" w:rsidR="00EF6B0C" w:rsidRPr="00EF6B0C" w:rsidRDefault="00EF6B0C" w:rsidP="00EF6B0C">
            <w:pPr>
              <w:pStyle w:val="DoEtabletext2018"/>
            </w:pPr>
            <w:r w:rsidRPr="00EF6B0C">
              <w:t>Identity</w:t>
            </w:r>
          </w:p>
        </w:tc>
        <w:tc>
          <w:tcPr>
            <w:tcW w:w="8334" w:type="dxa"/>
          </w:tcPr>
          <w:p w14:paraId="5E57DF98" w14:textId="77777777" w:rsidR="00EF6B0C" w:rsidRDefault="00EF6B0C" w:rsidP="00EF6B0C">
            <w:pPr>
              <w:pStyle w:val="DoEtabletext2018"/>
            </w:pPr>
            <w:r>
              <w:t>A panning shot of the candidate’s shoes demonstrates that one is not dressed for the interview, and is instead wearing running shoes. This is ironic considering Philippe’s physical impairment.</w:t>
            </w:r>
          </w:p>
          <w:p w14:paraId="6C29B597" w14:textId="77777777" w:rsidR="00EF6B0C" w:rsidRDefault="00EF6B0C" w:rsidP="00EF6B0C">
            <w:pPr>
              <w:pStyle w:val="DoEtabletext2018"/>
            </w:pPr>
            <w:r>
              <w:t>A medium shot shows the candidates dressed in suits for the interview. By contrast, Driss is wearing stereotypical casual attire: jeans and a hoodie, common in the suburbs.</w:t>
            </w:r>
          </w:p>
          <w:p w14:paraId="172846DD" w14:textId="5FCD3446" w:rsidR="00EF6B0C" w:rsidRDefault="00EF6B0C" w:rsidP="00EF6B0C">
            <w:pPr>
              <w:pStyle w:val="DoEtabletext2018"/>
            </w:pPr>
            <w:r>
              <w:t xml:space="preserve">The establishing shot of the extract depicts the opulence of the house. We see a rich </w:t>
            </w:r>
            <w:r w:rsidRPr="009469CF">
              <w:rPr>
                <w:i/>
              </w:rPr>
              <w:t>hôtel particulier parisien</w:t>
            </w:r>
            <w:r>
              <w:t xml:space="preserve"> (mansion) and Faberg</w:t>
            </w:r>
            <w:r w:rsidR="0048317E" w:rsidRPr="00DE61A7">
              <w:rPr>
                <w:szCs w:val="24"/>
              </w:rPr>
              <w:t>é</w:t>
            </w:r>
            <w:r>
              <w:t xml:space="preserve"> eggs. This shows Philippe’s rich background and high social class.</w:t>
            </w:r>
          </w:p>
          <w:p w14:paraId="7F333A10" w14:textId="5E5B4C5A" w:rsidR="00EF6B0C" w:rsidRDefault="00EF6B0C" w:rsidP="00EF6B0C">
            <w:pPr>
              <w:pStyle w:val="DoEtabletext2018"/>
            </w:pPr>
            <w:r>
              <w:t>Driss succeeds in jumping the queue, demonstrating his disregard for some social conventions. His lack of patience further highlights an apparent unsuitability for this job, reinforcing that he is only there to get a signature so he can prove he attended the interview and receive his social security cheque.</w:t>
            </w:r>
          </w:p>
          <w:p w14:paraId="6B477757" w14:textId="7A19BA40" w:rsidR="00EF6B0C" w:rsidRDefault="00EF6B0C" w:rsidP="00EF6B0C">
            <w:pPr>
              <w:pStyle w:val="DoEtabletext2018"/>
            </w:pPr>
            <w:r>
              <w:t>Philippe’s rejection of the candidates and their motivations (money, a love of disabled</w:t>
            </w:r>
            <w:r w:rsidR="00CD0256">
              <w:t xml:space="preserve"> people</w:t>
            </w:r>
            <w:r>
              <w:t>) demonstrates that he does not want to be viewed as just a disabled person. This foreshadows his later revelation that he was a risk</w:t>
            </w:r>
            <w:r w:rsidR="0048317E">
              <w:t>-t</w:t>
            </w:r>
            <w:r>
              <w:t>aker attracted to extreme sports prior to his injury.</w:t>
            </w:r>
          </w:p>
          <w:p w14:paraId="2FBA2471" w14:textId="77777777" w:rsidR="00EF6B0C" w:rsidRDefault="00EF6B0C" w:rsidP="00EF6B0C">
            <w:pPr>
              <w:pStyle w:val="DoEtabletext2018"/>
            </w:pPr>
            <w:r>
              <w:t>Music is used as a symbol of identity and cultural differences. Driss and Philippe have different tastes; Driss prefers rap and modern music, whereas Philippe prefers classical music. Ironically, music brings a form of escape to both of these characters.</w:t>
            </w:r>
          </w:p>
          <w:p w14:paraId="1314C2D1" w14:textId="77777777" w:rsidR="00EF6B0C" w:rsidRDefault="00EF6B0C" w:rsidP="00EF6B0C">
            <w:pPr>
              <w:pStyle w:val="DoEtabletext2018"/>
            </w:pPr>
            <w:r>
              <w:t xml:space="preserve">Driss’ behaviour and personality do not change depending on his social setting. He is clearly out of place in Philippe’s house, but still uses familiar language, dresses in his street clothes, and confidently flirts with Magalie. He then returns to his own suburb and </w:t>
            </w:r>
            <w:r w:rsidRPr="00CD0256">
              <w:rPr>
                <w:i/>
              </w:rPr>
              <w:t>cité</w:t>
            </w:r>
            <w:r>
              <w:t xml:space="preserve"> where his behaviour fits in with stereotypical greetings with people similarly dressed.</w:t>
            </w:r>
          </w:p>
          <w:p w14:paraId="187B7F5A" w14:textId="6E988071" w:rsidR="00EF6B0C" w:rsidRPr="00EF6B0C" w:rsidRDefault="00EF6B0C" w:rsidP="00EF6B0C">
            <w:pPr>
              <w:pStyle w:val="DoEtabletext2018"/>
            </w:pPr>
            <w:r>
              <w:t>When Driss enters his own apartment we see the contrast between his place and Philippe’s house. Philippe’s rich, luxurious, bourgeois, sterile home clashes with the authentic, messy, cramped, poor housing of Driss, exposing their social differences and inequalities. Driss’ home is full of life whereas Philippe’s home is full of possessions</w:t>
            </w:r>
            <w:r w:rsidR="009A2F2B">
              <w:t xml:space="preserve"> and </w:t>
            </w:r>
            <w:r>
              <w:t>ornaments.</w:t>
            </w:r>
          </w:p>
        </w:tc>
      </w:tr>
    </w:tbl>
    <w:p w14:paraId="170BC5F5" w14:textId="0EB707D4" w:rsidR="00EF6B0C" w:rsidRDefault="00EF6B0C">
      <w:pPr>
        <w:spacing w:before="0" w:line="240" w:lineRule="auto"/>
        <w:rPr>
          <w:lang w:eastAsia="en-US"/>
        </w:rPr>
      </w:pPr>
      <w:r>
        <w:rPr>
          <w:lang w:eastAsia="en-US"/>
        </w:rPr>
        <w:br w:type="page"/>
      </w:r>
    </w:p>
    <w:p w14:paraId="4B803D07" w14:textId="6B845567" w:rsidR="006554EC" w:rsidRDefault="00EF6B0C" w:rsidP="00EF6B0C">
      <w:pPr>
        <w:pStyle w:val="DoEheading32018"/>
        <w:tabs>
          <w:tab w:val="clear" w:pos="567"/>
          <w:tab w:val="left" w:pos="851"/>
        </w:tabs>
      </w:pPr>
      <w:bookmarkStart w:id="151" w:name="_Toc5369782"/>
      <w:bookmarkStart w:id="152" w:name="_Toc10817161"/>
      <w:bookmarkStart w:id="153" w:name="_Toc16847018"/>
      <w:r>
        <w:t>Extract 2 –</w:t>
      </w:r>
      <w:r w:rsidR="00FC06CA">
        <w:t xml:space="preserve"> </w:t>
      </w:r>
      <w:r w:rsidR="009A2F2B">
        <w:t>f</w:t>
      </w:r>
      <w:r w:rsidR="00FC06CA">
        <w:t>irst day on the job</w:t>
      </w:r>
      <w:bookmarkEnd w:id="151"/>
      <w:bookmarkEnd w:id="152"/>
      <w:bookmarkEnd w:id="153"/>
    </w:p>
    <w:p w14:paraId="11B22590" w14:textId="41BCFBDB" w:rsidR="006554EC" w:rsidRDefault="00556657" w:rsidP="00EF6B0C">
      <w:pPr>
        <w:pStyle w:val="DoEheading42018"/>
      </w:pPr>
      <w:r>
        <w:t>Philippe’s h</w:t>
      </w:r>
      <w:r w:rsidR="006554EC" w:rsidRPr="00EF6B0C">
        <w:t>ouse</w:t>
      </w:r>
    </w:p>
    <w:tbl>
      <w:tblPr>
        <w:tblStyle w:val="TableGrid"/>
        <w:tblW w:w="5000" w:type="pct"/>
        <w:tblLook w:val="04A0" w:firstRow="1" w:lastRow="0" w:firstColumn="1" w:lastColumn="0" w:noHBand="0" w:noVBand="1"/>
        <w:tblDescription w:val="Extract 2 script"/>
      </w:tblPr>
      <w:tblGrid>
        <w:gridCol w:w="1792"/>
        <w:gridCol w:w="8664"/>
      </w:tblGrid>
      <w:tr w:rsidR="00EF6B0C" w14:paraId="38313BCB" w14:textId="77777777" w:rsidTr="0078671B">
        <w:trPr>
          <w:cantSplit/>
          <w:tblHeader/>
        </w:trPr>
        <w:tc>
          <w:tcPr>
            <w:tcW w:w="857" w:type="pct"/>
          </w:tcPr>
          <w:p w14:paraId="5B33E9F9" w14:textId="77777777" w:rsidR="00EF6B0C" w:rsidRDefault="00EF6B0C" w:rsidP="00BA45A7">
            <w:pPr>
              <w:pStyle w:val="DoEtableheading2018"/>
              <w:rPr>
                <w:lang w:val="fr-FR" w:eastAsia="en-US"/>
              </w:rPr>
            </w:pPr>
            <w:r>
              <w:rPr>
                <w:lang w:val="fr-FR" w:eastAsia="en-US"/>
              </w:rPr>
              <w:t>Character</w:t>
            </w:r>
          </w:p>
        </w:tc>
        <w:tc>
          <w:tcPr>
            <w:tcW w:w="4143" w:type="pct"/>
          </w:tcPr>
          <w:p w14:paraId="71A3E912" w14:textId="77777777" w:rsidR="00EF6B0C" w:rsidRDefault="00EF6B0C" w:rsidP="00BA45A7">
            <w:pPr>
              <w:pStyle w:val="DoEtableheading2018"/>
              <w:rPr>
                <w:lang w:val="fr-FR" w:eastAsia="en-US"/>
              </w:rPr>
            </w:pPr>
            <w:r>
              <w:rPr>
                <w:lang w:val="fr-FR" w:eastAsia="en-US"/>
              </w:rPr>
              <w:t>Script</w:t>
            </w:r>
          </w:p>
        </w:tc>
      </w:tr>
      <w:tr w:rsidR="00805EC4" w14:paraId="73F46522" w14:textId="77777777" w:rsidTr="00BA45A7">
        <w:tc>
          <w:tcPr>
            <w:tcW w:w="857" w:type="pct"/>
          </w:tcPr>
          <w:p w14:paraId="12B8B065" w14:textId="77777777" w:rsidR="00805EC4" w:rsidRPr="005D7941" w:rsidRDefault="00805EC4" w:rsidP="00805EC4">
            <w:pPr>
              <w:pStyle w:val="DoEtabletext2018"/>
              <w:rPr>
                <w:i/>
                <w:lang w:eastAsia="en-US"/>
              </w:rPr>
            </w:pPr>
          </w:p>
        </w:tc>
        <w:tc>
          <w:tcPr>
            <w:tcW w:w="4143" w:type="pct"/>
          </w:tcPr>
          <w:p w14:paraId="5253CD36" w14:textId="75B501A8" w:rsidR="00805EC4" w:rsidRDefault="00805EC4" w:rsidP="00805EC4">
            <w:pPr>
              <w:pStyle w:val="DoEtabletext2018"/>
              <w:rPr>
                <w:lang w:val="fr-FR" w:eastAsia="en-US"/>
              </w:rPr>
            </w:pPr>
            <w:r>
              <w:rPr>
                <w:lang w:val="fr-FR" w:eastAsia="en-US"/>
              </w:rPr>
              <w:t>(Driss rings doorbell</w:t>
            </w:r>
            <w:r w:rsidR="009A2F2B">
              <w:rPr>
                <w:lang w:val="fr-FR" w:eastAsia="en-US"/>
              </w:rPr>
              <w:t>.</w:t>
            </w:r>
            <w:r>
              <w:rPr>
                <w:lang w:val="fr-FR" w:eastAsia="en-US"/>
              </w:rPr>
              <w:t>)</w:t>
            </w:r>
          </w:p>
        </w:tc>
      </w:tr>
      <w:tr w:rsidR="00805EC4" w14:paraId="4D806D45" w14:textId="77777777" w:rsidTr="00BA45A7">
        <w:tc>
          <w:tcPr>
            <w:tcW w:w="857" w:type="pct"/>
          </w:tcPr>
          <w:p w14:paraId="441517A8" w14:textId="30EA1FDC" w:rsidR="00805EC4" w:rsidRPr="00FF3864" w:rsidRDefault="00805EC4" w:rsidP="00805EC4">
            <w:pPr>
              <w:pStyle w:val="DoEtabletext2018"/>
              <w:rPr>
                <w:i/>
                <w:lang w:eastAsia="en-US"/>
              </w:rPr>
            </w:pPr>
            <w:r w:rsidRPr="00FF3864">
              <w:rPr>
                <w:i/>
                <w:lang w:eastAsia="en-US"/>
              </w:rPr>
              <w:t>Yvonne</w:t>
            </w:r>
          </w:p>
        </w:tc>
        <w:tc>
          <w:tcPr>
            <w:tcW w:w="4143" w:type="pct"/>
          </w:tcPr>
          <w:p w14:paraId="7839690F" w14:textId="2932D641" w:rsidR="00805EC4" w:rsidRPr="00FF3864" w:rsidRDefault="00805EC4" w:rsidP="00805EC4">
            <w:pPr>
              <w:pStyle w:val="DoEtabletext2018"/>
              <w:rPr>
                <w:i/>
                <w:lang w:val="fr-FR" w:eastAsia="en-US"/>
              </w:rPr>
            </w:pPr>
            <w:r w:rsidRPr="00FF3864">
              <w:rPr>
                <w:i/>
                <w:lang w:val="fr-FR" w:eastAsia="en-US"/>
              </w:rPr>
              <w:t>Oui</w:t>
            </w:r>
            <w:r w:rsidR="00CC58F8">
              <w:rPr>
                <w:i/>
                <w:lang w:val="fr-FR" w:eastAsia="en-US"/>
              </w:rPr>
              <w:t> ?</w:t>
            </w:r>
          </w:p>
        </w:tc>
      </w:tr>
      <w:tr w:rsidR="00805EC4" w:rsidRPr="00E2176F" w14:paraId="171A2E47" w14:textId="77777777" w:rsidTr="00BA45A7">
        <w:tc>
          <w:tcPr>
            <w:tcW w:w="857" w:type="pct"/>
          </w:tcPr>
          <w:p w14:paraId="661CA53A" w14:textId="0A43193C" w:rsidR="00805EC4" w:rsidRPr="00FF3864" w:rsidRDefault="00805EC4" w:rsidP="00805EC4">
            <w:pPr>
              <w:pStyle w:val="DoEtabletext2018"/>
              <w:rPr>
                <w:i/>
                <w:lang w:eastAsia="en-US"/>
              </w:rPr>
            </w:pPr>
            <w:r w:rsidRPr="00FF3864">
              <w:rPr>
                <w:i/>
                <w:lang w:eastAsia="en-US"/>
              </w:rPr>
              <w:t>Driss</w:t>
            </w:r>
          </w:p>
        </w:tc>
        <w:tc>
          <w:tcPr>
            <w:tcW w:w="4143" w:type="pct"/>
          </w:tcPr>
          <w:p w14:paraId="73FB9F46" w14:textId="10DE04DD" w:rsidR="00805EC4" w:rsidRPr="00FF3864" w:rsidRDefault="00805EC4" w:rsidP="00CC58F8">
            <w:pPr>
              <w:pStyle w:val="DoEtabletext2018"/>
              <w:rPr>
                <w:i/>
                <w:lang w:val="fr-FR" w:eastAsia="en-US"/>
              </w:rPr>
            </w:pPr>
            <w:r w:rsidRPr="00FF3864">
              <w:rPr>
                <w:i/>
                <w:lang w:val="fr-FR" w:eastAsia="en-US"/>
              </w:rPr>
              <w:t xml:space="preserve">Je </w:t>
            </w:r>
            <w:r w:rsidR="00CC58F8">
              <w:rPr>
                <w:i/>
                <w:lang w:val="fr-FR" w:eastAsia="en-US"/>
              </w:rPr>
              <w:t>suis venu</w:t>
            </w:r>
            <w:r w:rsidRPr="00FF3864">
              <w:rPr>
                <w:i/>
                <w:lang w:val="fr-FR" w:eastAsia="en-US"/>
              </w:rPr>
              <w:t xml:space="preserve"> chercher mon papier.</w:t>
            </w:r>
            <w:r w:rsidR="00A36104" w:rsidRPr="00FF3864">
              <w:rPr>
                <w:i/>
                <w:lang w:val="fr-FR" w:eastAsia="en-US"/>
              </w:rPr>
              <w:t xml:space="preserve"> </w:t>
            </w:r>
          </w:p>
        </w:tc>
      </w:tr>
      <w:tr w:rsidR="00805EC4" w:rsidRPr="00E2176F" w14:paraId="2B901DE9" w14:textId="77777777" w:rsidTr="00BA45A7">
        <w:tc>
          <w:tcPr>
            <w:tcW w:w="857" w:type="pct"/>
          </w:tcPr>
          <w:p w14:paraId="05C5729C" w14:textId="2033BF27" w:rsidR="00805EC4" w:rsidRPr="005D7941" w:rsidRDefault="00CD0256" w:rsidP="00805EC4">
            <w:pPr>
              <w:pStyle w:val="DoEtabletext2018"/>
              <w:rPr>
                <w:i/>
                <w:lang w:eastAsia="en-US"/>
              </w:rPr>
            </w:pPr>
            <w:r w:rsidRPr="005D7941">
              <w:rPr>
                <w:i/>
                <w:lang w:eastAsia="en-US"/>
              </w:rPr>
              <w:t>Yvonne</w:t>
            </w:r>
          </w:p>
        </w:tc>
        <w:tc>
          <w:tcPr>
            <w:tcW w:w="4143" w:type="pct"/>
          </w:tcPr>
          <w:p w14:paraId="02CA7250" w14:textId="1AB27A60" w:rsidR="00805EC4" w:rsidRPr="00556657" w:rsidRDefault="00805EC4" w:rsidP="00805EC4">
            <w:pPr>
              <w:pStyle w:val="DoEtabletext2018"/>
              <w:rPr>
                <w:i/>
                <w:lang w:val="fr-FR" w:eastAsia="en-US"/>
              </w:rPr>
            </w:pPr>
            <w:r w:rsidRPr="00556657">
              <w:rPr>
                <w:i/>
                <w:lang w:val="fr-FR" w:eastAsia="en-US"/>
              </w:rPr>
              <w:t>Oui, oui, je vous attendais.</w:t>
            </w:r>
          </w:p>
        </w:tc>
      </w:tr>
      <w:tr w:rsidR="00805EC4" w14:paraId="2015516A" w14:textId="77777777" w:rsidTr="00BA45A7">
        <w:tc>
          <w:tcPr>
            <w:tcW w:w="857" w:type="pct"/>
          </w:tcPr>
          <w:p w14:paraId="5150BA9F" w14:textId="194DF5F2" w:rsidR="00805EC4" w:rsidRPr="005D7941" w:rsidRDefault="00CD0256" w:rsidP="00805EC4">
            <w:pPr>
              <w:pStyle w:val="DoEtabletext2018"/>
              <w:rPr>
                <w:i/>
                <w:lang w:eastAsia="en-US"/>
              </w:rPr>
            </w:pPr>
            <w:r w:rsidRPr="005D7941">
              <w:rPr>
                <w:i/>
                <w:lang w:eastAsia="en-US"/>
              </w:rPr>
              <w:t>Driss</w:t>
            </w:r>
          </w:p>
        </w:tc>
        <w:tc>
          <w:tcPr>
            <w:tcW w:w="4143" w:type="pct"/>
          </w:tcPr>
          <w:p w14:paraId="21143A82" w14:textId="4F0ED2BC" w:rsidR="00805EC4" w:rsidRPr="00556657" w:rsidRDefault="00805EC4" w:rsidP="00805EC4">
            <w:pPr>
              <w:pStyle w:val="DoEtabletext2018"/>
              <w:rPr>
                <w:i/>
                <w:lang w:val="fr-FR" w:eastAsia="en-US"/>
              </w:rPr>
            </w:pPr>
            <w:r w:rsidRPr="00556657">
              <w:rPr>
                <w:i/>
                <w:lang w:val="fr-FR" w:eastAsia="en-US"/>
              </w:rPr>
              <w:t>Par rapport aux</w:t>
            </w:r>
            <w:r w:rsidR="00E15A8D">
              <w:rPr>
                <w:i/>
                <w:lang w:val="fr-FR" w:eastAsia="en-US"/>
              </w:rPr>
              <w:t>...</w:t>
            </w:r>
          </w:p>
        </w:tc>
      </w:tr>
      <w:tr w:rsidR="00805EC4" w14:paraId="7839AF3F" w14:textId="77777777" w:rsidTr="00BA45A7">
        <w:tc>
          <w:tcPr>
            <w:tcW w:w="857" w:type="pct"/>
          </w:tcPr>
          <w:p w14:paraId="2BE90528" w14:textId="13F93B35" w:rsidR="00805EC4" w:rsidRPr="005D7941" w:rsidRDefault="00CD0256" w:rsidP="00805EC4">
            <w:pPr>
              <w:pStyle w:val="DoEtabletext2018"/>
              <w:rPr>
                <w:i/>
                <w:lang w:eastAsia="en-US"/>
              </w:rPr>
            </w:pPr>
            <w:r w:rsidRPr="005D7941">
              <w:rPr>
                <w:i/>
                <w:lang w:eastAsia="en-US"/>
              </w:rPr>
              <w:t>Yvonne</w:t>
            </w:r>
          </w:p>
        </w:tc>
        <w:tc>
          <w:tcPr>
            <w:tcW w:w="4143" w:type="pct"/>
          </w:tcPr>
          <w:p w14:paraId="2577991D" w14:textId="079EFA53" w:rsidR="00805EC4" w:rsidRPr="00556657" w:rsidRDefault="00805EC4" w:rsidP="00805EC4">
            <w:pPr>
              <w:pStyle w:val="DoEtabletext2018"/>
              <w:rPr>
                <w:i/>
                <w:lang w:val="fr-FR" w:eastAsia="en-US"/>
              </w:rPr>
            </w:pPr>
            <w:r w:rsidRPr="00556657">
              <w:rPr>
                <w:i/>
                <w:lang w:val="fr-FR" w:eastAsia="en-US"/>
              </w:rPr>
              <w:t>Entrez.</w:t>
            </w:r>
          </w:p>
        </w:tc>
      </w:tr>
      <w:tr w:rsidR="00EF6B0C" w14:paraId="43A65A76" w14:textId="77777777" w:rsidTr="00BA45A7">
        <w:tc>
          <w:tcPr>
            <w:tcW w:w="857" w:type="pct"/>
          </w:tcPr>
          <w:p w14:paraId="53CFB615" w14:textId="0B7DB18A" w:rsidR="00EF6B0C" w:rsidRPr="005D7941" w:rsidRDefault="00CD0256" w:rsidP="00BA45A7">
            <w:pPr>
              <w:pStyle w:val="DoEtabletext2018"/>
              <w:rPr>
                <w:i/>
                <w:lang w:val="fr-FR" w:eastAsia="en-US"/>
              </w:rPr>
            </w:pPr>
            <w:r w:rsidRPr="005D7941">
              <w:rPr>
                <w:i/>
                <w:lang w:eastAsia="en-US"/>
              </w:rPr>
              <w:t>Driss</w:t>
            </w:r>
          </w:p>
        </w:tc>
        <w:tc>
          <w:tcPr>
            <w:tcW w:w="4143" w:type="pct"/>
          </w:tcPr>
          <w:p w14:paraId="62892D93" w14:textId="07E2C6EA" w:rsidR="00EF6B0C" w:rsidRPr="00556657" w:rsidRDefault="00E15A8D" w:rsidP="00BA45A7">
            <w:pPr>
              <w:pStyle w:val="DoEtabletext2018"/>
              <w:rPr>
                <w:i/>
                <w:lang w:val="fr-FR" w:eastAsia="en-US"/>
              </w:rPr>
            </w:pPr>
            <w:r>
              <w:rPr>
                <w:i/>
                <w:lang w:val="fr-FR" w:eastAsia="en-US"/>
              </w:rPr>
              <w:t xml:space="preserve">... </w:t>
            </w:r>
            <w:r w:rsidR="00805EC4" w:rsidRPr="00556657">
              <w:rPr>
                <w:i/>
                <w:lang w:val="fr-FR" w:eastAsia="en-US"/>
              </w:rPr>
              <w:t>aux Ass</w:t>
            </w:r>
            <w:r w:rsidR="009A2F2B" w:rsidRPr="006D6C4A">
              <w:rPr>
                <w:i/>
                <w:szCs w:val="24"/>
              </w:rPr>
              <w:t>é</w:t>
            </w:r>
            <w:r w:rsidR="00805EC4" w:rsidRPr="00556657">
              <w:rPr>
                <w:i/>
                <w:lang w:val="fr-FR" w:eastAsia="en-US"/>
              </w:rPr>
              <w:t>dics.</w:t>
            </w:r>
          </w:p>
        </w:tc>
      </w:tr>
    </w:tbl>
    <w:p w14:paraId="5DB0E821" w14:textId="244F2F26" w:rsidR="006554EC" w:rsidRDefault="006554EC" w:rsidP="00805EC4">
      <w:pPr>
        <w:pStyle w:val="DoEheading42018"/>
        <w:rPr>
          <w:lang w:val="fr-FR"/>
        </w:rPr>
      </w:pPr>
      <w:r>
        <w:rPr>
          <w:lang w:val="fr-FR"/>
        </w:rPr>
        <w:t>House interior</w:t>
      </w:r>
    </w:p>
    <w:tbl>
      <w:tblPr>
        <w:tblStyle w:val="TableGrid"/>
        <w:tblW w:w="5000" w:type="pct"/>
        <w:tblLook w:val="04A0" w:firstRow="1" w:lastRow="0" w:firstColumn="1" w:lastColumn="0" w:noHBand="0" w:noVBand="1"/>
        <w:tblDescription w:val="Extract 2 script"/>
      </w:tblPr>
      <w:tblGrid>
        <w:gridCol w:w="1792"/>
        <w:gridCol w:w="8664"/>
      </w:tblGrid>
      <w:tr w:rsidR="00805EC4" w14:paraId="4370A9A5" w14:textId="77777777" w:rsidTr="0078671B">
        <w:trPr>
          <w:cantSplit/>
          <w:tblHeader/>
        </w:trPr>
        <w:tc>
          <w:tcPr>
            <w:tcW w:w="857" w:type="pct"/>
          </w:tcPr>
          <w:p w14:paraId="1E42C1AE" w14:textId="77777777" w:rsidR="00805EC4" w:rsidRDefault="00805EC4" w:rsidP="00BA45A7">
            <w:pPr>
              <w:pStyle w:val="DoEtableheading2018"/>
              <w:rPr>
                <w:lang w:val="fr-FR" w:eastAsia="en-US"/>
              </w:rPr>
            </w:pPr>
            <w:r>
              <w:rPr>
                <w:lang w:val="fr-FR" w:eastAsia="en-US"/>
              </w:rPr>
              <w:t>Character</w:t>
            </w:r>
          </w:p>
        </w:tc>
        <w:tc>
          <w:tcPr>
            <w:tcW w:w="4143" w:type="pct"/>
          </w:tcPr>
          <w:p w14:paraId="020CE317" w14:textId="77777777" w:rsidR="00805EC4" w:rsidRDefault="00805EC4" w:rsidP="00BA45A7">
            <w:pPr>
              <w:pStyle w:val="DoEtableheading2018"/>
              <w:rPr>
                <w:lang w:val="fr-FR" w:eastAsia="en-US"/>
              </w:rPr>
            </w:pPr>
            <w:r>
              <w:rPr>
                <w:lang w:val="fr-FR" w:eastAsia="en-US"/>
              </w:rPr>
              <w:t>Script</w:t>
            </w:r>
          </w:p>
        </w:tc>
      </w:tr>
      <w:tr w:rsidR="00805EC4" w:rsidRPr="00E2176F" w14:paraId="4950C040" w14:textId="77777777" w:rsidTr="00BA45A7">
        <w:tc>
          <w:tcPr>
            <w:tcW w:w="857" w:type="pct"/>
          </w:tcPr>
          <w:p w14:paraId="5133441B" w14:textId="0E2E8E17" w:rsidR="00805EC4" w:rsidRPr="005D7941" w:rsidRDefault="00CD0256" w:rsidP="00805EC4">
            <w:pPr>
              <w:pStyle w:val="DoEtabletext2018"/>
              <w:rPr>
                <w:i/>
                <w:lang w:val="fr-FR" w:eastAsia="en-US"/>
              </w:rPr>
            </w:pPr>
            <w:r w:rsidRPr="005D7941">
              <w:rPr>
                <w:i/>
                <w:lang w:eastAsia="en-US"/>
              </w:rPr>
              <w:t>Yvonne</w:t>
            </w:r>
          </w:p>
        </w:tc>
        <w:tc>
          <w:tcPr>
            <w:tcW w:w="4143" w:type="pct"/>
          </w:tcPr>
          <w:p w14:paraId="36C89D8B" w14:textId="23FDEC55" w:rsidR="00805EC4" w:rsidRPr="005A60A6" w:rsidRDefault="00866492" w:rsidP="00805EC4">
            <w:pPr>
              <w:pStyle w:val="DoEtabletext2018"/>
              <w:rPr>
                <w:i/>
                <w:lang w:val="fr-FR" w:eastAsia="en-US"/>
              </w:rPr>
            </w:pPr>
            <w:r w:rsidRPr="005A60A6">
              <w:rPr>
                <w:i/>
                <w:lang w:val="fr-FR" w:eastAsia="en-US"/>
              </w:rPr>
              <w:t>Vous pouvez prévenir Philippe que le jeune homme est arrivé ?</w:t>
            </w:r>
          </w:p>
        </w:tc>
      </w:tr>
      <w:tr w:rsidR="00805EC4" w14:paraId="5F699B7C" w14:textId="77777777" w:rsidTr="00BA45A7">
        <w:tc>
          <w:tcPr>
            <w:tcW w:w="857" w:type="pct"/>
          </w:tcPr>
          <w:p w14:paraId="3B7AE000" w14:textId="747B152D" w:rsidR="00805EC4" w:rsidRPr="005D7941" w:rsidRDefault="00866492" w:rsidP="00805EC4">
            <w:pPr>
              <w:pStyle w:val="DoEtabletext2018"/>
              <w:rPr>
                <w:i/>
                <w:lang w:val="fr-FR" w:eastAsia="en-US"/>
              </w:rPr>
            </w:pPr>
            <w:r w:rsidRPr="005D7941">
              <w:rPr>
                <w:i/>
                <w:lang w:val="fr-FR" w:eastAsia="en-US"/>
              </w:rPr>
              <w:t>Magalie</w:t>
            </w:r>
          </w:p>
        </w:tc>
        <w:tc>
          <w:tcPr>
            <w:tcW w:w="4143" w:type="pct"/>
          </w:tcPr>
          <w:p w14:paraId="73F02934" w14:textId="78641866" w:rsidR="00805EC4" w:rsidRPr="005A60A6" w:rsidRDefault="00866492" w:rsidP="00805EC4">
            <w:pPr>
              <w:pStyle w:val="DoEtabletext2018"/>
              <w:rPr>
                <w:i/>
                <w:lang w:val="fr-FR" w:eastAsia="en-US"/>
              </w:rPr>
            </w:pPr>
            <w:r w:rsidRPr="005A60A6">
              <w:rPr>
                <w:i/>
                <w:lang w:val="fr-FR" w:eastAsia="en-US"/>
              </w:rPr>
              <w:t>Oui bien sûr.</w:t>
            </w:r>
          </w:p>
        </w:tc>
      </w:tr>
      <w:tr w:rsidR="00805EC4" w14:paraId="0553382C" w14:textId="77777777" w:rsidTr="00BA45A7">
        <w:tc>
          <w:tcPr>
            <w:tcW w:w="857" w:type="pct"/>
          </w:tcPr>
          <w:p w14:paraId="2DAD80A6" w14:textId="77777777" w:rsidR="00805EC4" w:rsidRPr="005D7941" w:rsidRDefault="00805EC4" w:rsidP="00805EC4">
            <w:pPr>
              <w:pStyle w:val="DoEtabletext2018"/>
              <w:rPr>
                <w:i/>
                <w:lang w:val="fr-FR" w:eastAsia="en-US"/>
              </w:rPr>
            </w:pPr>
          </w:p>
        </w:tc>
        <w:tc>
          <w:tcPr>
            <w:tcW w:w="4143" w:type="pct"/>
          </w:tcPr>
          <w:p w14:paraId="742D34E5" w14:textId="2A12157C" w:rsidR="00805EC4" w:rsidRPr="00556A96" w:rsidRDefault="00866492" w:rsidP="00805EC4">
            <w:pPr>
              <w:pStyle w:val="DoEtabletext2018"/>
              <w:rPr>
                <w:lang w:eastAsia="en-US"/>
              </w:rPr>
            </w:pPr>
            <w:r w:rsidRPr="00556A96">
              <w:rPr>
                <w:lang w:eastAsia="en-US"/>
              </w:rPr>
              <w:t>(Ave Maria</w:t>
            </w:r>
            <w:r w:rsidR="009A2F2B" w:rsidRPr="00556A96">
              <w:rPr>
                <w:lang w:eastAsia="en-US"/>
              </w:rPr>
              <w:t xml:space="preserve"> by </w:t>
            </w:r>
            <w:r w:rsidRPr="00556A96">
              <w:rPr>
                <w:lang w:eastAsia="en-US"/>
              </w:rPr>
              <w:t xml:space="preserve">Schubert </w:t>
            </w:r>
            <w:r w:rsidR="009E04A3" w:rsidRPr="00556A96">
              <w:rPr>
                <w:lang w:eastAsia="en-US"/>
              </w:rPr>
              <w:t xml:space="preserve">is </w:t>
            </w:r>
            <w:r w:rsidRPr="00556A96">
              <w:rPr>
                <w:lang w:eastAsia="en-US"/>
              </w:rPr>
              <w:t>playing</w:t>
            </w:r>
            <w:r w:rsidR="009A2F2B" w:rsidRPr="00556A96">
              <w:rPr>
                <w:lang w:eastAsia="en-US"/>
              </w:rPr>
              <w:t>.</w:t>
            </w:r>
            <w:r w:rsidRPr="00556A96">
              <w:rPr>
                <w:lang w:eastAsia="en-US"/>
              </w:rPr>
              <w:t>)</w:t>
            </w:r>
          </w:p>
        </w:tc>
      </w:tr>
      <w:tr w:rsidR="00805EC4" w14:paraId="002C9F1C" w14:textId="77777777" w:rsidTr="00BA45A7">
        <w:tc>
          <w:tcPr>
            <w:tcW w:w="857" w:type="pct"/>
          </w:tcPr>
          <w:p w14:paraId="435DCED7" w14:textId="5CDAB803" w:rsidR="00805EC4" w:rsidRPr="005D7941" w:rsidRDefault="00CD0256" w:rsidP="00805EC4">
            <w:pPr>
              <w:pStyle w:val="DoEtabletext2018"/>
              <w:rPr>
                <w:i/>
                <w:lang w:val="fr-FR" w:eastAsia="en-US"/>
              </w:rPr>
            </w:pPr>
            <w:r w:rsidRPr="005D7941">
              <w:rPr>
                <w:i/>
                <w:lang w:eastAsia="en-US"/>
              </w:rPr>
              <w:t>Yvonne</w:t>
            </w:r>
          </w:p>
        </w:tc>
        <w:tc>
          <w:tcPr>
            <w:tcW w:w="4143" w:type="pct"/>
          </w:tcPr>
          <w:p w14:paraId="00D4D644" w14:textId="4B6E91A0" w:rsidR="00805EC4" w:rsidRPr="005A60A6" w:rsidRDefault="00866492" w:rsidP="00805EC4">
            <w:pPr>
              <w:pStyle w:val="DoEtabletext2018"/>
              <w:rPr>
                <w:i/>
                <w:lang w:val="fr-FR" w:eastAsia="en-US"/>
              </w:rPr>
            </w:pPr>
            <w:r w:rsidRPr="005A60A6">
              <w:rPr>
                <w:i/>
                <w:lang w:val="fr-FR" w:eastAsia="en-US"/>
              </w:rPr>
              <w:t>Alors ?</w:t>
            </w:r>
          </w:p>
        </w:tc>
      </w:tr>
      <w:tr w:rsidR="00805EC4" w:rsidRPr="00E2176F" w14:paraId="392E9CF5" w14:textId="77777777" w:rsidTr="00BA45A7">
        <w:tc>
          <w:tcPr>
            <w:tcW w:w="857" w:type="pct"/>
          </w:tcPr>
          <w:p w14:paraId="1B95695D" w14:textId="42826F7C" w:rsidR="00805EC4" w:rsidRPr="005D7941" w:rsidRDefault="00866492" w:rsidP="00805EC4">
            <w:pPr>
              <w:pStyle w:val="DoEtabletext2018"/>
              <w:rPr>
                <w:i/>
                <w:lang w:val="fr-FR" w:eastAsia="en-US"/>
              </w:rPr>
            </w:pPr>
            <w:r w:rsidRPr="005D7941">
              <w:rPr>
                <w:i/>
                <w:lang w:val="fr-FR" w:eastAsia="en-US"/>
              </w:rPr>
              <w:t>Jardinier</w:t>
            </w:r>
          </w:p>
        </w:tc>
        <w:tc>
          <w:tcPr>
            <w:tcW w:w="4143" w:type="pct"/>
          </w:tcPr>
          <w:p w14:paraId="4DF7DEE4" w14:textId="12CEFE0E" w:rsidR="00805EC4" w:rsidRPr="005A60A6" w:rsidRDefault="009A2F2B" w:rsidP="00805EC4">
            <w:pPr>
              <w:pStyle w:val="DoEtabletext2018"/>
              <w:rPr>
                <w:i/>
                <w:lang w:val="fr-FR" w:eastAsia="en-US"/>
              </w:rPr>
            </w:pPr>
            <w:r>
              <w:rPr>
                <w:i/>
                <w:lang w:val="fr-FR" w:eastAsia="en-US"/>
              </w:rPr>
              <w:t>L</w:t>
            </w:r>
            <w:r w:rsidR="00866492" w:rsidRPr="005A60A6">
              <w:rPr>
                <w:i/>
                <w:lang w:val="fr-FR" w:eastAsia="en-US"/>
              </w:rPr>
              <w:t>es betteraves, c’est pas encore ça. Mais les radis, c’est presque bon.</w:t>
            </w:r>
          </w:p>
        </w:tc>
      </w:tr>
      <w:tr w:rsidR="00805EC4" w14:paraId="254AFE7D" w14:textId="77777777" w:rsidTr="00BA45A7">
        <w:tc>
          <w:tcPr>
            <w:tcW w:w="857" w:type="pct"/>
          </w:tcPr>
          <w:p w14:paraId="18C67B19" w14:textId="5B5DEA03" w:rsidR="00805EC4" w:rsidRPr="005D7941" w:rsidRDefault="00CD0256" w:rsidP="00805EC4">
            <w:pPr>
              <w:pStyle w:val="DoEtabletext2018"/>
              <w:rPr>
                <w:i/>
                <w:lang w:val="fr-FR" w:eastAsia="en-US"/>
              </w:rPr>
            </w:pPr>
            <w:r w:rsidRPr="005D7941">
              <w:rPr>
                <w:i/>
                <w:lang w:eastAsia="en-US"/>
              </w:rPr>
              <w:t>Yvonne</w:t>
            </w:r>
          </w:p>
        </w:tc>
        <w:tc>
          <w:tcPr>
            <w:tcW w:w="4143" w:type="pct"/>
          </w:tcPr>
          <w:p w14:paraId="116D3305" w14:textId="299DB32B" w:rsidR="00805EC4" w:rsidRPr="005A60A6" w:rsidRDefault="00866492" w:rsidP="00805EC4">
            <w:pPr>
              <w:pStyle w:val="DoEtabletext2018"/>
              <w:rPr>
                <w:i/>
                <w:lang w:val="fr-FR" w:eastAsia="en-US"/>
              </w:rPr>
            </w:pPr>
            <w:r w:rsidRPr="005A60A6">
              <w:rPr>
                <w:i/>
                <w:lang w:val="fr-FR" w:eastAsia="en-US"/>
              </w:rPr>
              <w:t>Bien.</w:t>
            </w:r>
          </w:p>
        </w:tc>
      </w:tr>
      <w:tr w:rsidR="00805EC4" w14:paraId="005C0FD1" w14:textId="77777777" w:rsidTr="00BA45A7">
        <w:tc>
          <w:tcPr>
            <w:tcW w:w="857" w:type="pct"/>
          </w:tcPr>
          <w:p w14:paraId="37E9751B" w14:textId="29F527EB" w:rsidR="00805EC4" w:rsidRPr="005D7941" w:rsidRDefault="009E04A3" w:rsidP="00805EC4">
            <w:pPr>
              <w:pStyle w:val="DoEtabletext2018"/>
              <w:rPr>
                <w:i/>
                <w:lang w:val="fr-FR" w:eastAsia="en-US"/>
              </w:rPr>
            </w:pPr>
            <w:r w:rsidRPr="005D7941">
              <w:rPr>
                <w:i/>
                <w:lang w:val="fr-FR" w:eastAsia="en-US"/>
              </w:rPr>
              <w:t>Jardinier</w:t>
            </w:r>
            <w:r w:rsidRPr="005D7941" w:rsidDel="009E04A3">
              <w:rPr>
                <w:i/>
                <w:lang w:val="fr-FR" w:eastAsia="en-US"/>
              </w:rPr>
              <w:t xml:space="preserve"> </w:t>
            </w:r>
          </w:p>
        </w:tc>
        <w:tc>
          <w:tcPr>
            <w:tcW w:w="4143" w:type="pct"/>
          </w:tcPr>
          <w:p w14:paraId="123E7004" w14:textId="58345A65" w:rsidR="00805EC4" w:rsidRPr="005A60A6" w:rsidRDefault="00866492" w:rsidP="00805EC4">
            <w:pPr>
              <w:pStyle w:val="DoEtabletext2018"/>
              <w:rPr>
                <w:i/>
                <w:lang w:val="fr-FR" w:eastAsia="en-US"/>
              </w:rPr>
            </w:pPr>
            <w:r w:rsidRPr="005A60A6">
              <w:rPr>
                <w:i/>
                <w:lang w:val="fr-FR" w:eastAsia="en-US"/>
              </w:rPr>
              <w:t>Bonjour.</w:t>
            </w:r>
          </w:p>
        </w:tc>
      </w:tr>
      <w:tr w:rsidR="00805EC4" w14:paraId="35272CB9" w14:textId="77777777" w:rsidTr="00BA45A7">
        <w:tc>
          <w:tcPr>
            <w:tcW w:w="857" w:type="pct"/>
          </w:tcPr>
          <w:p w14:paraId="5A73EBAF" w14:textId="7D7EA338" w:rsidR="00805EC4" w:rsidRPr="005D7941" w:rsidRDefault="00CD0256" w:rsidP="00805EC4">
            <w:pPr>
              <w:pStyle w:val="DoEtabletext2018"/>
              <w:rPr>
                <w:i/>
                <w:lang w:val="fr-FR" w:eastAsia="en-US"/>
              </w:rPr>
            </w:pPr>
            <w:r w:rsidRPr="005D7941">
              <w:rPr>
                <w:i/>
                <w:lang w:eastAsia="en-US"/>
              </w:rPr>
              <w:t>Yvonne</w:t>
            </w:r>
          </w:p>
        </w:tc>
        <w:tc>
          <w:tcPr>
            <w:tcW w:w="4143" w:type="pct"/>
          </w:tcPr>
          <w:p w14:paraId="1543A655" w14:textId="77777777" w:rsidR="00866492" w:rsidRDefault="00866492" w:rsidP="00805EC4">
            <w:pPr>
              <w:pStyle w:val="DoEtabletext2018"/>
              <w:rPr>
                <w:i/>
                <w:lang w:val="fr-FR" w:eastAsia="en-US"/>
              </w:rPr>
            </w:pPr>
            <w:r w:rsidRPr="005A60A6">
              <w:rPr>
                <w:i/>
                <w:lang w:val="fr-FR" w:eastAsia="en-US"/>
              </w:rPr>
              <w:t>On y va ?</w:t>
            </w:r>
          </w:p>
          <w:p w14:paraId="2C257C88" w14:textId="35CB7C55" w:rsidR="005A60A6" w:rsidRPr="005A60A6" w:rsidRDefault="005A60A6" w:rsidP="00805EC4">
            <w:pPr>
              <w:pStyle w:val="DoEtabletext2018"/>
              <w:rPr>
                <w:i/>
                <w:lang w:val="fr-FR" w:eastAsia="en-US"/>
              </w:rPr>
            </w:pPr>
            <w:r w:rsidRPr="005A60A6">
              <w:rPr>
                <w:i/>
                <w:lang w:val="fr-FR" w:eastAsia="en-US"/>
              </w:rPr>
              <w:t>Je vous préviens qu'il a passé une mauvaise nuit. (Un peu comme vous, apparemment</w:t>
            </w:r>
            <w:r w:rsidR="00E15A8D">
              <w:rPr>
                <w:i/>
                <w:lang w:val="fr-FR" w:eastAsia="en-US"/>
              </w:rPr>
              <w:t xml:space="preserve">... </w:t>
            </w:r>
            <w:r w:rsidRPr="005A60A6">
              <w:rPr>
                <w:i/>
                <w:lang w:val="fr-FR" w:eastAsia="en-US"/>
              </w:rPr>
              <w:t>) La journée commence impérativement à sept heures du matin avec l’infirmière. Il a besoin de deux à trois heures de soins tous les matins. Je dois vous préciser que beaucoup de candidats jettent l'éponge au bout d’une semaine. Ça défile, ici.</w:t>
            </w:r>
          </w:p>
        </w:tc>
      </w:tr>
      <w:tr w:rsidR="00805EC4" w14:paraId="0D7AC582" w14:textId="77777777" w:rsidTr="00BA45A7">
        <w:tc>
          <w:tcPr>
            <w:tcW w:w="857" w:type="pct"/>
          </w:tcPr>
          <w:p w14:paraId="0B576341" w14:textId="34FFE06C" w:rsidR="00805EC4" w:rsidRPr="005D7941" w:rsidRDefault="00CD0256" w:rsidP="00805EC4">
            <w:pPr>
              <w:pStyle w:val="DoEtabletext2018"/>
              <w:rPr>
                <w:i/>
                <w:lang w:val="fr-FR" w:eastAsia="en-US"/>
              </w:rPr>
            </w:pPr>
            <w:r w:rsidRPr="005D7941">
              <w:rPr>
                <w:i/>
                <w:lang w:eastAsia="en-US"/>
              </w:rPr>
              <w:t>Driss</w:t>
            </w:r>
          </w:p>
        </w:tc>
        <w:tc>
          <w:tcPr>
            <w:tcW w:w="4143" w:type="pct"/>
          </w:tcPr>
          <w:p w14:paraId="32875954" w14:textId="71D68CD4" w:rsidR="00805EC4" w:rsidRPr="005A60A6" w:rsidRDefault="00B769B2" w:rsidP="00805EC4">
            <w:pPr>
              <w:pStyle w:val="DoEtabletext2018"/>
              <w:rPr>
                <w:i/>
                <w:lang w:val="fr-FR" w:eastAsia="en-US"/>
              </w:rPr>
            </w:pPr>
            <w:r w:rsidRPr="005A60A6">
              <w:rPr>
                <w:i/>
                <w:lang w:val="fr-FR" w:eastAsia="en-US"/>
              </w:rPr>
              <w:t>Bon, j’aime bien la déco, la musique, et tout ça c’est très bien, mais a priori je vais pas acheter. Puis j’ai pas prévu la journée.</w:t>
            </w:r>
          </w:p>
        </w:tc>
      </w:tr>
      <w:tr w:rsidR="00805EC4" w14:paraId="5CD23CF6" w14:textId="77777777" w:rsidTr="00BA45A7">
        <w:tc>
          <w:tcPr>
            <w:tcW w:w="857" w:type="pct"/>
          </w:tcPr>
          <w:p w14:paraId="17A2A1EC" w14:textId="3603DA81" w:rsidR="00805EC4" w:rsidRPr="005D7941" w:rsidRDefault="00CD0256" w:rsidP="00805EC4">
            <w:pPr>
              <w:pStyle w:val="DoEtabletext2018"/>
              <w:rPr>
                <w:i/>
                <w:lang w:val="fr-FR" w:eastAsia="en-US"/>
              </w:rPr>
            </w:pPr>
            <w:r w:rsidRPr="005D7941">
              <w:rPr>
                <w:i/>
                <w:lang w:eastAsia="en-US"/>
              </w:rPr>
              <w:t>Yvonne</w:t>
            </w:r>
          </w:p>
        </w:tc>
        <w:tc>
          <w:tcPr>
            <w:tcW w:w="4143" w:type="pct"/>
          </w:tcPr>
          <w:p w14:paraId="267C7680" w14:textId="77777777" w:rsidR="00805EC4" w:rsidRDefault="00B769B2" w:rsidP="00805EC4">
            <w:pPr>
              <w:pStyle w:val="DoEtabletext2018"/>
              <w:rPr>
                <w:i/>
                <w:lang w:val="fr-FR" w:eastAsia="en-US"/>
              </w:rPr>
            </w:pPr>
            <w:r w:rsidRPr="005A60A6">
              <w:rPr>
                <w:i/>
                <w:lang w:val="fr-FR" w:eastAsia="en-US"/>
              </w:rPr>
              <w:t>Bon écoutez on m’a demandé de vous faire une visite. Moi aussi j’ai d’autres chats à fouetter. De toute façon, c’est bientôt fini. Alors voilà, pour communiquer, vous avez un babyphone, c’est comme un talkie. Vous l’entendez, il vous entend. Selon le contrat, vous disposez également d’une dépendance. Alors là, vous avez les toilettes. Et là, vous avez une salle de bain séparée. Oh, c’est là.</w:t>
            </w:r>
          </w:p>
          <w:p w14:paraId="552A8F8F" w14:textId="159C22B4" w:rsidR="005A60A6" w:rsidRPr="005A60A6" w:rsidRDefault="005A60A6" w:rsidP="00805EC4">
            <w:pPr>
              <w:pStyle w:val="DoEtabletext2018"/>
              <w:rPr>
                <w:i/>
                <w:lang w:val="fr-FR" w:eastAsia="en-US"/>
              </w:rPr>
            </w:pPr>
            <w:r w:rsidRPr="005A60A6">
              <w:rPr>
                <w:i/>
                <w:lang w:val="fr-FR" w:eastAsia="en-US"/>
              </w:rPr>
              <w:t>Bon, il vous attend.</w:t>
            </w:r>
          </w:p>
        </w:tc>
      </w:tr>
      <w:tr w:rsidR="00805EC4" w14:paraId="6A8E69B2" w14:textId="77777777" w:rsidTr="00BA45A7">
        <w:tc>
          <w:tcPr>
            <w:tcW w:w="857" w:type="pct"/>
          </w:tcPr>
          <w:p w14:paraId="799334FB" w14:textId="61F69EC5" w:rsidR="00805EC4" w:rsidRPr="005D7941" w:rsidRDefault="00CD0256" w:rsidP="00805EC4">
            <w:pPr>
              <w:pStyle w:val="DoEtabletext2018"/>
              <w:rPr>
                <w:i/>
                <w:lang w:val="fr-FR" w:eastAsia="en-US"/>
              </w:rPr>
            </w:pPr>
            <w:r w:rsidRPr="005D7941">
              <w:rPr>
                <w:i/>
                <w:lang w:eastAsia="en-US"/>
              </w:rPr>
              <w:t>Driss</w:t>
            </w:r>
          </w:p>
        </w:tc>
        <w:tc>
          <w:tcPr>
            <w:tcW w:w="4143" w:type="pct"/>
          </w:tcPr>
          <w:p w14:paraId="1F646BF5" w14:textId="34BA82F5" w:rsidR="00805EC4" w:rsidRPr="005A60A6" w:rsidRDefault="00B769B2" w:rsidP="00805EC4">
            <w:pPr>
              <w:pStyle w:val="DoEtabletext2018"/>
              <w:rPr>
                <w:i/>
                <w:lang w:val="fr-FR" w:eastAsia="en-US"/>
              </w:rPr>
            </w:pPr>
            <w:r w:rsidRPr="005A60A6">
              <w:rPr>
                <w:i/>
                <w:lang w:val="fr-FR" w:eastAsia="en-US"/>
              </w:rPr>
              <w:t>Une minute.</w:t>
            </w:r>
          </w:p>
        </w:tc>
      </w:tr>
    </w:tbl>
    <w:p w14:paraId="4AE9E711" w14:textId="404CFD91" w:rsidR="006554EC" w:rsidRPr="006554EC" w:rsidRDefault="00B769B2" w:rsidP="00B769B2">
      <w:pPr>
        <w:pStyle w:val="DoEbodytext2018"/>
        <w:rPr>
          <w:lang w:val="fr-FR"/>
        </w:rPr>
      </w:pPr>
      <w:r>
        <w:rPr>
          <w:lang w:val="fr-FR"/>
        </w:rPr>
        <w:br w:type="page"/>
      </w:r>
    </w:p>
    <w:p w14:paraId="0A52487A" w14:textId="65448B05" w:rsidR="006554EC" w:rsidRDefault="006554EC" w:rsidP="00B769B2">
      <w:pPr>
        <w:pStyle w:val="DoEheading42018"/>
        <w:rPr>
          <w:lang w:val="fr-FR"/>
        </w:rPr>
      </w:pPr>
      <w:r w:rsidRPr="00F1204A">
        <w:rPr>
          <w:lang w:val="fr-FR"/>
        </w:rPr>
        <w:t>Phillipe’s room</w:t>
      </w:r>
    </w:p>
    <w:tbl>
      <w:tblPr>
        <w:tblStyle w:val="TableGrid"/>
        <w:tblW w:w="5000" w:type="pct"/>
        <w:tblLook w:val="04A0" w:firstRow="1" w:lastRow="0" w:firstColumn="1" w:lastColumn="0" w:noHBand="0" w:noVBand="1"/>
        <w:tblDescription w:val="Extract 2 script"/>
      </w:tblPr>
      <w:tblGrid>
        <w:gridCol w:w="1792"/>
        <w:gridCol w:w="8664"/>
      </w:tblGrid>
      <w:tr w:rsidR="00B769B2" w14:paraId="78B84F13" w14:textId="77777777" w:rsidTr="0078671B">
        <w:trPr>
          <w:cantSplit/>
          <w:tblHeader/>
        </w:trPr>
        <w:tc>
          <w:tcPr>
            <w:tcW w:w="857" w:type="pct"/>
          </w:tcPr>
          <w:p w14:paraId="5FB8B745" w14:textId="77777777" w:rsidR="00B769B2" w:rsidRDefault="00B769B2" w:rsidP="00BA45A7">
            <w:pPr>
              <w:pStyle w:val="DoEtableheading2018"/>
              <w:rPr>
                <w:lang w:val="fr-FR" w:eastAsia="en-US"/>
              </w:rPr>
            </w:pPr>
            <w:r>
              <w:rPr>
                <w:lang w:val="fr-FR" w:eastAsia="en-US"/>
              </w:rPr>
              <w:t>Character</w:t>
            </w:r>
          </w:p>
        </w:tc>
        <w:tc>
          <w:tcPr>
            <w:tcW w:w="4143" w:type="pct"/>
          </w:tcPr>
          <w:p w14:paraId="4C5BCC45" w14:textId="77777777" w:rsidR="00B769B2" w:rsidRDefault="00B769B2" w:rsidP="00BA45A7">
            <w:pPr>
              <w:pStyle w:val="DoEtableheading2018"/>
              <w:rPr>
                <w:lang w:val="fr-FR" w:eastAsia="en-US"/>
              </w:rPr>
            </w:pPr>
            <w:r>
              <w:rPr>
                <w:lang w:val="fr-FR" w:eastAsia="en-US"/>
              </w:rPr>
              <w:t>Script</w:t>
            </w:r>
          </w:p>
        </w:tc>
      </w:tr>
      <w:tr w:rsidR="00B769B2" w14:paraId="4E83B0B1" w14:textId="77777777" w:rsidTr="00BA45A7">
        <w:tc>
          <w:tcPr>
            <w:tcW w:w="857" w:type="pct"/>
          </w:tcPr>
          <w:p w14:paraId="7AB1CF3E" w14:textId="77777777" w:rsidR="00B769B2" w:rsidRPr="005D7941" w:rsidRDefault="00B769B2" w:rsidP="00B769B2">
            <w:pPr>
              <w:pStyle w:val="DoEtabletext2018"/>
              <w:rPr>
                <w:i/>
                <w:lang w:val="fr-FR" w:eastAsia="en-US"/>
              </w:rPr>
            </w:pPr>
          </w:p>
        </w:tc>
        <w:tc>
          <w:tcPr>
            <w:tcW w:w="4143" w:type="pct"/>
          </w:tcPr>
          <w:p w14:paraId="12688359" w14:textId="105F1CAC" w:rsidR="00B769B2" w:rsidRDefault="00B769B2" w:rsidP="00B769B2">
            <w:pPr>
              <w:pStyle w:val="DoEtabletext2018"/>
              <w:rPr>
                <w:lang w:val="fr-FR" w:eastAsia="en-US"/>
              </w:rPr>
            </w:pPr>
            <w:r>
              <w:rPr>
                <w:lang w:val="fr-FR" w:eastAsia="en-US"/>
              </w:rPr>
              <w:t>(Nurse turns off sound</w:t>
            </w:r>
            <w:r w:rsidR="009E04A3">
              <w:rPr>
                <w:lang w:val="fr-FR" w:eastAsia="en-US"/>
              </w:rPr>
              <w:t>.</w:t>
            </w:r>
            <w:r>
              <w:rPr>
                <w:lang w:val="fr-FR" w:eastAsia="en-US"/>
              </w:rPr>
              <w:t>)</w:t>
            </w:r>
          </w:p>
        </w:tc>
      </w:tr>
      <w:tr w:rsidR="00B769B2" w14:paraId="048AAB8C" w14:textId="77777777" w:rsidTr="00BA45A7">
        <w:tc>
          <w:tcPr>
            <w:tcW w:w="857" w:type="pct"/>
          </w:tcPr>
          <w:p w14:paraId="365383A2" w14:textId="2A337B5F" w:rsidR="00B769B2" w:rsidRPr="005D7941" w:rsidRDefault="00B769B2" w:rsidP="00B769B2">
            <w:pPr>
              <w:pStyle w:val="DoEtabletext2018"/>
              <w:rPr>
                <w:i/>
                <w:lang w:val="fr-FR" w:eastAsia="en-US"/>
              </w:rPr>
            </w:pPr>
            <w:r w:rsidRPr="005D7941">
              <w:rPr>
                <w:i/>
                <w:lang w:val="fr-FR" w:eastAsia="en-US"/>
              </w:rPr>
              <w:t>Philippe</w:t>
            </w:r>
          </w:p>
        </w:tc>
        <w:tc>
          <w:tcPr>
            <w:tcW w:w="4143" w:type="pct"/>
          </w:tcPr>
          <w:p w14:paraId="3CEDA974" w14:textId="06473FCE" w:rsidR="00B769B2" w:rsidRPr="005A60A6" w:rsidRDefault="00B769B2" w:rsidP="00B769B2">
            <w:pPr>
              <w:pStyle w:val="DoEtabletext2018"/>
              <w:rPr>
                <w:i/>
                <w:lang w:val="fr-FR" w:eastAsia="en-US"/>
              </w:rPr>
            </w:pPr>
            <w:r w:rsidRPr="005A60A6">
              <w:rPr>
                <w:i/>
                <w:lang w:val="fr-FR" w:eastAsia="en-US"/>
              </w:rPr>
              <w:t>Ça y est c’est signé, votre papier. Elle est dans une enveloppe sur la petite table. Autrement, comment vous vivez l’idée d’être un assisté ?</w:t>
            </w:r>
          </w:p>
        </w:tc>
      </w:tr>
      <w:tr w:rsidR="00B769B2" w14:paraId="6E63F229" w14:textId="77777777" w:rsidTr="00BA45A7">
        <w:tc>
          <w:tcPr>
            <w:tcW w:w="857" w:type="pct"/>
          </w:tcPr>
          <w:p w14:paraId="358E7589" w14:textId="6F18D098" w:rsidR="00B769B2" w:rsidRPr="005D7941" w:rsidRDefault="00CD0256" w:rsidP="00B769B2">
            <w:pPr>
              <w:pStyle w:val="DoEtabletext2018"/>
              <w:rPr>
                <w:i/>
                <w:lang w:val="fr-FR" w:eastAsia="en-US"/>
              </w:rPr>
            </w:pPr>
            <w:r w:rsidRPr="005D7941">
              <w:rPr>
                <w:i/>
                <w:lang w:eastAsia="en-US"/>
              </w:rPr>
              <w:t>Driss</w:t>
            </w:r>
          </w:p>
        </w:tc>
        <w:tc>
          <w:tcPr>
            <w:tcW w:w="4143" w:type="pct"/>
          </w:tcPr>
          <w:p w14:paraId="353FDF3D" w14:textId="04C28955" w:rsidR="00B769B2" w:rsidRPr="005A60A6" w:rsidRDefault="00B769B2" w:rsidP="00B769B2">
            <w:pPr>
              <w:pStyle w:val="DoEtabletext2018"/>
              <w:rPr>
                <w:i/>
                <w:lang w:val="fr-FR" w:eastAsia="en-US"/>
              </w:rPr>
            </w:pPr>
            <w:r w:rsidRPr="005A60A6">
              <w:rPr>
                <w:i/>
                <w:lang w:val="fr-FR" w:eastAsia="en-US"/>
              </w:rPr>
              <w:t>Quoi ?</w:t>
            </w:r>
          </w:p>
        </w:tc>
      </w:tr>
      <w:tr w:rsidR="005A60A6" w:rsidRPr="00E2176F" w14:paraId="2DF42422" w14:textId="77777777" w:rsidTr="00BA45A7">
        <w:tc>
          <w:tcPr>
            <w:tcW w:w="857" w:type="pct"/>
          </w:tcPr>
          <w:p w14:paraId="6A301402" w14:textId="4DA4CFA0" w:rsidR="005A60A6" w:rsidRPr="005D7941" w:rsidRDefault="005A60A6" w:rsidP="005A60A6">
            <w:pPr>
              <w:pStyle w:val="DoEtabletext2018"/>
              <w:rPr>
                <w:i/>
                <w:lang w:val="fr-FR" w:eastAsia="en-US"/>
              </w:rPr>
            </w:pPr>
            <w:r w:rsidRPr="005D7941">
              <w:rPr>
                <w:i/>
                <w:lang w:val="fr-FR" w:eastAsia="en-US"/>
              </w:rPr>
              <w:t>Philippe</w:t>
            </w:r>
          </w:p>
        </w:tc>
        <w:tc>
          <w:tcPr>
            <w:tcW w:w="4143" w:type="pct"/>
          </w:tcPr>
          <w:p w14:paraId="517C707C" w14:textId="47C95301" w:rsidR="005A60A6" w:rsidRPr="005A60A6" w:rsidRDefault="005A60A6" w:rsidP="005A60A6">
            <w:pPr>
              <w:pStyle w:val="DoEtabletext2018"/>
              <w:rPr>
                <w:i/>
                <w:lang w:val="fr-FR" w:eastAsia="en-US"/>
              </w:rPr>
            </w:pPr>
            <w:r w:rsidRPr="005A60A6">
              <w:rPr>
                <w:i/>
                <w:lang w:val="fr-FR" w:eastAsia="en-US"/>
              </w:rPr>
              <w:t>Bon je veux dire que ça vous gêne pas de vivre sur le dos des autres ? Ça ne vous pose pas un petit problème de conscience ?</w:t>
            </w:r>
          </w:p>
        </w:tc>
      </w:tr>
      <w:tr w:rsidR="005A60A6" w:rsidRPr="00E2176F" w14:paraId="33BC9082" w14:textId="77777777" w:rsidTr="00BA45A7">
        <w:tc>
          <w:tcPr>
            <w:tcW w:w="857" w:type="pct"/>
          </w:tcPr>
          <w:p w14:paraId="5BCC52A7" w14:textId="0BDACAB8" w:rsidR="005A60A6" w:rsidRPr="005D7941" w:rsidRDefault="005A60A6" w:rsidP="005A60A6">
            <w:pPr>
              <w:pStyle w:val="DoEtabletext2018"/>
              <w:rPr>
                <w:i/>
                <w:lang w:val="fr-FR" w:eastAsia="en-US"/>
              </w:rPr>
            </w:pPr>
            <w:r w:rsidRPr="005D7941">
              <w:rPr>
                <w:i/>
                <w:lang w:eastAsia="en-US"/>
              </w:rPr>
              <w:t>Driss</w:t>
            </w:r>
          </w:p>
        </w:tc>
        <w:tc>
          <w:tcPr>
            <w:tcW w:w="4143" w:type="pct"/>
          </w:tcPr>
          <w:p w14:paraId="488BBC1D" w14:textId="1F17D870" w:rsidR="005A60A6" w:rsidRPr="005A60A6" w:rsidRDefault="005A60A6" w:rsidP="005A60A6">
            <w:pPr>
              <w:pStyle w:val="DoEtabletext2018"/>
              <w:rPr>
                <w:i/>
                <w:lang w:val="fr-FR" w:eastAsia="en-US"/>
              </w:rPr>
            </w:pPr>
            <w:r w:rsidRPr="005A60A6">
              <w:rPr>
                <w:i/>
                <w:lang w:val="fr-FR" w:eastAsia="en-US"/>
              </w:rPr>
              <w:t>Ça va, merci. Et vous ?</w:t>
            </w:r>
          </w:p>
        </w:tc>
      </w:tr>
      <w:tr w:rsidR="005A60A6" w14:paraId="25B3BF11" w14:textId="77777777" w:rsidTr="00BA45A7">
        <w:tc>
          <w:tcPr>
            <w:tcW w:w="857" w:type="pct"/>
          </w:tcPr>
          <w:p w14:paraId="551410EA" w14:textId="5E88AAF7" w:rsidR="005A60A6" w:rsidRPr="005D7941" w:rsidRDefault="005A60A6" w:rsidP="005A60A6">
            <w:pPr>
              <w:pStyle w:val="DoEtabletext2018"/>
              <w:rPr>
                <w:i/>
                <w:lang w:val="fr-FR" w:eastAsia="en-US"/>
              </w:rPr>
            </w:pPr>
            <w:r w:rsidRPr="005D7941">
              <w:rPr>
                <w:i/>
                <w:lang w:val="fr-FR" w:eastAsia="en-US"/>
              </w:rPr>
              <w:t>Philippe</w:t>
            </w:r>
          </w:p>
        </w:tc>
        <w:tc>
          <w:tcPr>
            <w:tcW w:w="4143" w:type="pct"/>
          </w:tcPr>
          <w:p w14:paraId="7DD9C050" w14:textId="20F92465" w:rsidR="005A60A6" w:rsidRPr="005A60A6" w:rsidRDefault="005A60A6" w:rsidP="005A60A6">
            <w:pPr>
              <w:pStyle w:val="DoEtabletext2018"/>
              <w:rPr>
                <w:i/>
                <w:lang w:val="fr-FR" w:eastAsia="en-US"/>
              </w:rPr>
            </w:pPr>
            <w:r w:rsidRPr="005A60A6">
              <w:rPr>
                <w:i/>
                <w:lang w:val="fr-FR" w:eastAsia="en-US"/>
              </w:rPr>
              <w:t>Sinon, vous pensez que vous seriez quand même capable de travailler ? Avec des contraintes, des horaires, des responsabilités</w:t>
            </w:r>
            <w:r w:rsidR="00E15A8D">
              <w:rPr>
                <w:i/>
                <w:lang w:val="fr-FR" w:eastAsia="en-US"/>
              </w:rPr>
              <w:t>...</w:t>
            </w:r>
          </w:p>
        </w:tc>
      </w:tr>
      <w:tr w:rsidR="005A60A6" w:rsidRPr="00E2176F" w14:paraId="2377B7DD" w14:textId="77777777" w:rsidTr="00BA45A7">
        <w:tc>
          <w:tcPr>
            <w:tcW w:w="857" w:type="pct"/>
          </w:tcPr>
          <w:p w14:paraId="00F2E68C" w14:textId="76B59604" w:rsidR="005A60A6" w:rsidRPr="005D7941" w:rsidRDefault="005A60A6" w:rsidP="005A60A6">
            <w:pPr>
              <w:pStyle w:val="DoEtabletext2018"/>
              <w:rPr>
                <w:i/>
                <w:lang w:val="fr-FR" w:eastAsia="en-US"/>
              </w:rPr>
            </w:pPr>
            <w:r w:rsidRPr="005D7941">
              <w:rPr>
                <w:i/>
                <w:lang w:eastAsia="en-US"/>
              </w:rPr>
              <w:t>Driss</w:t>
            </w:r>
          </w:p>
        </w:tc>
        <w:tc>
          <w:tcPr>
            <w:tcW w:w="4143" w:type="pct"/>
          </w:tcPr>
          <w:p w14:paraId="01834196" w14:textId="08536EEC" w:rsidR="005A60A6" w:rsidRPr="005A60A6" w:rsidRDefault="005A60A6" w:rsidP="005A60A6">
            <w:pPr>
              <w:pStyle w:val="DoEtabletext2018"/>
              <w:rPr>
                <w:i/>
                <w:lang w:val="fr-FR" w:eastAsia="en-US"/>
              </w:rPr>
            </w:pPr>
            <w:r w:rsidRPr="005A60A6">
              <w:rPr>
                <w:i/>
                <w:lang w:val="fr-FR" w:eastAsia="en-US"/>
              </w:rPr>
              <w:t>Je me suis trompé en fait, vous en avez de l’humour !</w:t>
            </w:r>
          </w:p>
        </w:tc>
      </w:tr>
      <w:tr w:rsidR="005A60A6" w:rsidRPr="00E2176F" w14:paraId="61F3BFB6" w14:textId="77777777" w:rsidTr="00BA45A7">
        <w:tc>
          <w:tcPr>
            <w:tcW w:w="857" w:type="pct"/>
          </w:tcPr>
          <w:p w14:paraId="523B3F37" w14:textId="02F01618" w:rsidR="005A60A6" w:rsidRPr="005D7941" w:rsidRDefault="005A60A6" w:rsidP="005A60A6">
            <w:pPr>
              <w:pStyle w:val="DoEtabletext2018"/>
              <w:rPr>
                <w:i/>
                <w:lang w:val="fr-FR" w:eastAsia="en-US"/>
              </w:rPr>
            </w:pPr>
            <w:r w:rsidRPr="005D7941">
              <w:rPr>
                <w:i/>
                <w:lang w:val="fr-FR" w:eastAsia="en-US"/>
              </w:rPr>
              <w:t>Philippe</w:t>
            </w:r>
          </w:p>
        </w:tc>
        <w:tc>
          <w:tcPr>
            <w:tcW w:w="4143" w:type="pct"/>
          </w:tcPr>
          <w:p w14:paraId="45F4F8A6" w14:textId="125CB663" w:rsidR="005A60A6" w:rsidRPr="005A60A6" w:rsidRDefault="005A60A6" w:rsidP="005A60A6">
            <w:pPr>
              <w:pStyle w:val="DoEtabletext2018"/>
              <w:rPr>
                <w:i/>
                <w:lang w:val="fr-FR" w:eastAsia="en-US"/>
              </w:rPr>
            </w:pPr>
            <w:r w:rsidRPr="005A60A6">
              <w:rPr>
                <w:i/>
                <w:lang w:val="fr-FR" w:eastAsia="en-US"/>
              </w:rPr>
              <w:t>J’en ai tellement que je suis prêt à vous prendre à l’essai pendant un mois. Je vous laisse la journée pour réfléchir ? Je parie que vous tiendrez pas deux semaines.</w:t>
            </w:r>
          </w:p>
        </w:tc>
      </w:tr>
      <w:tr w:rsidR="005A60A6" w14:paraId="5FBAB6D9" w14:textId="77777777" w:rsidTr="00BA45A7">
        <w:tc>
          <w:tcPr>
            <w:tcW w:w="857" w:type="pct"/>
          </w:tcPr>
          <w:p w14:paraId="5C5286CE" w14:textId="77777777" w:rsidR="005A60A6" w:rsidRPr="005D7941" w:rsidRDefault="005A60A6" w:rsidP="005A60A6">
            <w:pPr>
              <w:pStyle w:val="DoEtabletext2018"/>
              <w:rPr>
                <w:i/>
                <w:lang w:val="fr-FR" w:eastAsia="en-US"/>
              </w:rPr>
            </w:pPr>
          </w:p>
        </w:tc>
        <w:tc>
          <w:tcPr>
            <w:tcW w:w="4143" w:type="pct"/>
          </w:tcPr>
          <w:p w14:paraId="650A85C5" w14:textId="022725B9" w:rsidR="005A60A6" w:rsidRPr="00E641E9" w:rsidRDefault="005A60A6" w:rsidP="005A60A6">
            <w:pPr>
              <w:pStyle w:val="DoEtabletext2018"/>
              <w:rPr>
                <w:lang w:eastAsia="en-US"/>
              </w:rPr>
            </w:pPr>
            <w:r w:rsidRPr="00E641E9">
              <w:rPr>
                <w:lang w:eastAsia="en-US"/>
              </w:rPr>
              <w:t>(Driss walking up the interior staircase</w:t>
            </w:r>
            <w:r w:rsidR="009E04A3">
              <w:rPr>
                <w:lang w:eastAsia="en-US"/>
              </w:rPr>
              <w:t>.</w:t>
            </w:r>
            <w:r w:rsidRPr="00E641E9">
              <w:rPr>
                <w:lang w:eastAsia="en-US"/>
              </w:rPr>
              <w:t>)</w:t>
            </w:r>
          </w:p>
        </w:tc>
      </w:tr>
    </w:tbl>
    <w:p w14:paraId="0670DEC4" w14:textId="3D092B21" w:rsidR="006554EC" w:rsidRDefault="00FD1CB5" w:rsidP="00B769B2">
      <w:pPr>
        <w:pStyle w:val="DoEheading42018"/>
      </w:pPr>
      <w:r w:rsidRPr="00243165">
        <w:t>Driss’</w:t>
      </w:r>
      <w:r w:rsidR="006554EC" w:rsidRPr="00243165">
        <w:t xml:space="preserve"> room</w:t>
      </w:r>
    </w:p>
    <w:tbl>
      <w:tblPr>
        <w:tblStyle w:val="TableGrid"/>
        <w:tblW w:w="5000" w:type="pct"/>
        <w:tblLook w:val="04A0" w:firstRow="1" w:lastRow="0" w:firstColumn="1" w:lastColumn="0" w:noHBand="0" w:noVBand="1"/>
        <w:tblDescription w:val="Extract 2 script"/>
      </w:tblPr>
      <w:tblGrid>
        <w:gridCol w:w="1792"/>
        <w:gridCol w:w="8664"/>
      </w:tblGrid>
      <w:tr w:rsidR="00B769B2" w14:paraId="1B32E701" w14:textId="77777777" w:rsidTr="0078671B">
        <w:trPr>
          <w:cantSplit/>
          <w:tblHeader/>
        </w:trPr>
        <w:tc>
          <w:tcPr>
            <w:tcW w:w="857" w:type="pct"/>
          </w:tcPr>
          <w:p w14:paraId="1C513919" w14:textId="77777777" w:rsidR="00B769B2" w:rsidRDefault="00B769B2" w:rsidP="00BA45A7">
            <w:pPr>
              <w:pStyle w:val="DoEtableheading2018"/>
              <w:rPr>
                <w:lang w:val="fr-FR" w:eastAsia="en-US"/>
              </w:rPr>
            </w:pPr>
            <w:r>
              <w:rPr>
                <w:lang w:val="fr-FR" w:eastAsia="en-US"/>
              </w:rPr>
              <w:t>Character</w:t>
            </w:r>
          </w:p>
        </w:tc>
        <w:tc>
          <w:tcPr>
            <w:tcW w:w="4143" w:type="pct"/>
          </w:tcPr>
          <w:p w14:paraId="730829A7" w14:textId="77777777" w:rsidR="00B769B2" w:rsidRDefault="00B769B2" w:rsidP="00BA45A7">
            <w:pPr>
              <w:pStyle w:val="DoEtableheading2018"/>
              <w:rPr>
                <w:lang w:val="fr-FR" w:eastAsia="en-US"/>
              </w:rPr>
            </w:pPr>
            <w:r>
              <w:rPr>
                <w:lang w:val="fr-FR" w:eastAsia="en-US"/>
              </w:rPr>
              <w:t>Script</w:t>
            </w:r>
          </w:p>
        </w:tc>
      </w:tr>
      <w:tr w:rsidR="00B769B2" w14:paraId="096B8590" w14:textId="77777777" w:rsidTr="00BA45A7">
        <w:tc>
          <w:tcPr>
            <w:tcW w:w="857" w:type="pct"/>
          </w:tcPr>
          <w:p w14:paraId="0AD4C43E" w14:textId="2AF216BE" w:rsidR="00B769B2" w:rsidRDefault="00CD0256" w:rsidP="00BA45A7">
            <w:pPr>
              <w:pStyle w:val="DoEtabletext2018"/>
              <w:rPr>
                <w:lang w:eastAsia="en-US"/>
              </w:rPr>
            </w:pPr>
            <w:r>
              <w:rPr>
                <w:lang w:eastAsia="en-US"/>
              </w:rPr>
              <w:t>Driss</w:t>
            </w:r>
          </w:p>
        </w:tc>
        <w:tc>
          <w:tcPr>
            <w:tcW w:w="4143" w:type="pct"/>
          </w:tcPr>
          <w:p w14:paraId="1F793ED0" w14:textId="23C852C7" w:rsidR="00B769B2" w:rsidRPr="00E641E9" w:rsidRDefault="00B769B2" w:rsidP="00BA45A7">
            <w:pPr>
              <w:pStyle w:val="DoEtabletext2018"/>
              <w:rPr>
                <w:lang w:eastAsia="en-US"/>
              </w:rPr>
            </w:pPr>
            <w:r w:rsidRPr="005A60A6">
              <w:rPr>
                <w:i/>
                <w:lang w:eastAsia="en-US"/>
              </w:rPr>
              <w:t>Quoi ?</w:t>
            </w:r>
            <w:r w:rsidRPr="00E641E9">
              <w:rPr>
                <w:lang w:eastAsia="en-US"/>
              </w:rPr>
              <w:t xml:space="preserve"> (</w:t>
            </w:r>
            <w:r w:rsidR="009E04A3">
              <w:rPr>
                <w:lang w:eastAsia="en-US"/>
              </w:rPr>
              <w:t>l</w:t>
            </w:r>
            <w:r w:rsidRPr="00E641E9">
              <w:rPr>
                <w:lang w:eastAsia="en-US"/>
              </w:rPr>
              <w:t>ooking at a portrait)</w:t>
            </w:r>
          </w:p>
        </w:tc>
      </w:tr>
    </w:tbl>
    <w:p w14:paraId="0CA81D25" w14:textId="5651A0DD" w:rsidR="006554EC" w:rsidRDefault="006554EC" w:rsidP="00B769B2">
      <w:pPr>
        <w:pStyle w:val="DoEheading42018"/>
        <w:rPr>
          <w:lang w:val="fr-FR"/>
        </w:rPr>
      </w:pPr>
      <w:r w:rsidRPr="006554EC">
        <w:rPr>
          <w:lang w:val="fr-FR"/>
        </w:rPr>
        <w:t>Phillipe’s room</w:t>
      </w:r>
    </w:p>
    <w:tbl>
      <w:tblPr>
        <w:tblStyle w:val="TableGrid"/>
        <w:tblW w:w="5000" w:type="pct"/>
        <w:tblLook w:val="04A0" w:firstRow="1" w:lastRow="0" w:firstColumn="1" w:lastColumn="0" w:noHBand="0" w:noVBand="1"/>
        <w:tblDescription w:val="Extract 2 script"/>
      </w:tblPr>
      <w:tblGrid>
        <w:gridCol w:w="1792"/>
        <w:gridCol w:w="8664"/>
      </w:tblGrid>
      <w:tr w:rsidR="00B769B2" w14:paraId="409B3928" w14:textId="77777777" w:rsidTr="0078671B">
        <w:trPr>
          <w:cantSplit/>
          <w:tblHeader/>
        </w:trPr>
        <w:tc>
          <w:tcPr>
            <w:tcW w:w="857" w:type="pct"/>
          </w:tcPr>
          <w:p w14:paraId="4825BE8C" w14:textId="77777777" w:rsidR="00B769B2" w:rsidRDefault="00B769B2" w:rsidP="00BA45A7">
            <w:pPr>
              <w:pStyle w:val="DoEtableheading2018"/>
              <w:rPr>
                <w:lang w:val="fr-FR" w:eastAsia="en-US"/>
              </w:rPr>
            </w:pPr>
            <w:r>
              <w:rPr>
                <w:lang w:val="fr-FR" w:eastAsia="en-US"/>
              </w:rPr>
              <w:t>Character</w:t>
            </w:r>
          </w:p>
        </w:tc>
        <w:tc>
          <w:tcPr>
            <w:tcW w:w="4143" w:type="pct"/>
          </w:tcPr>
          <w:p w14:paraId="6B0BD946" w14:textId="77777777" w:rsidR="00B769B2" w:rsidRDefault="00B769B2" w:rsidP="00BA45A7">
            <w:pPr>
              <w:pStyle w:val="DoEtableheading2018"/>
              <w:rPr>
                <w:lang w:val="fr-FR" w:eastAsia="en-US"/>
              </w:rPr>
            </w:pPr>
            <w:r>
              <w:rPr>
                <w:lang w:val="fr-FR" w:eastAsia="en-US"/>
              </w:rPr>
              <w:t>Script</w:t>
            </w:r>
          </w:p>
        </w:tc>
      </w:tr>
      <w:tr w:rsidR="00B769B2" w:rsidRPr="00E2176F" w14:paraId="14216A8B" w14:textId="77777777" w:rsidTr="00BA45A7">
        <w:tc>
          <w:tcPr>
            <w:tcW w:w="857" w:type="pct"/>
          </w:tcPr>
          <w:p w14:paraId="638C70AA" w14:textId="230B266B" w:rsidR="00B769B2" w:rsidRPr="005D7941" w:rsidRDefault="00B769B2" w:rsidP="00B769B2">
            <w:pPr>
              <w:pStyle w:val="DoEtabletext2018"/>
              <w:rPr>
                <w:i/>
                <w:lang w:val="fr-FR" w:eastAsia="en-US"/>
              </w:rPr>
            </w:pPr>
            <w:r w:rsidRPr="005D7941">
              <w:rPr>
                <w:i/>
                <w:lang w:val="fr-FR" w:eastAsia="en-US"/>
              </w:rPr>
              <w:t>Infirmière</w:t>
            </w:r>
          </w:p>
        </w:tc>
        <w:tc>
          <w:tcPr>
            <w:tcW w:w="4143" w:type="pct"/>
          </w:tcPr>
          <w:p w14:paraId="1DCB1CED" w14:textId="74C8C23E" w:rsidR="00B769B2" w:rsidRPr="005A60A6" w:rsidRDefault="00B769B2" w:rsidP="00B769B2">
            <w:pPr>
              <w:pStyle w:val="DoEtabletext2018"/>
              <w:rPr>
                <w:i/>
                <w:lang w:val="fr-FR" w:eastAsia="en-US"/>
              </w:rPr>
            </w:pPr>
            <w:r w:rsidRPr="005A60A6">
              <w:rPr>
                <w:i/>
                <w:lang w:val="fr-FR" w:eastAsia="en-US"/>
              </w:rPr>
              <w:t>Aucun os aucun muscle ne doit être oublié. Tout doit bouger. On doit garder la peau et les articulations en bon état. Pour ça, il faudra que tu sois méticuleux. Rigoureux. D’accord ? C’est bien compris ? Oh, debout ! C’est la nuit qu’il faut dormir !</w:t>
            </w:r>
          </w:p>
        </w:tc>
      </w:tr>
      <w:tr w:rsidR="00B769B2" w14:paraId="68FD8FC7" w14:textId="77777777" w:rsidTr="00BA45A7">
        <w:tc>
          <w:tcPr>
            <w:tcW w:w="857" w:type="pct"/>
          </w:tcPr>
          <w:p w14:paraId="4F83EF55" w14:textId="19236901" w:rsidR="00B769B2" w:rsidRPr="005D7941" w:rsidRDefault="00CD0256" w:rsidP="00B769B2">
            <w:pPr>
              <w:pStyle w:val="DoEtabletext2018"/>
              <w:rPr>
                <w:i/>
                <w:lang w:val="fr-FR" w:eastAsia="en-US"/>
              </w:rPr>
            </w:pPr>
            <w:r w:rsidRPr="005D7941">
              <w:rPr>
                <w:i/>
                <w:lang w:eastAsia="en-US"/>
              </w:rPr>
              <w:t>Driss</w:t>
            </w:r>
          </w:p>
        </w:tc>
        <w:tc>
          <w:tcPr>
            <w:tcW w:w="4143" w:type="pct"/>
          </w:tcPr>
          <w:p w14:paraId="138178A2" w14:textId="4644B85C" w:rsidR="00B769B2" w:rsidRPr="005A60A6" w:rsidRDefault="00B769B2" w:rsidP="00B769B2">
            <w:pPr>
              <w:pStyle w:val="DoEtabletext2018"/>
              <w:rPr>
                <w:i/>
                <w:lang w:val="fr-FR" w:eastAsia="en-US"/>
              </w:rPr>
            </w:pPr>
            <w:r w:rsidRPr="005A60A6">
              <w:rPr>
                <w:i/>
                <w:lang w:val="fr-FR" w:eastAsia="en-US"/>
              </w:rPr>
              <w:t>Je dors pas</w:t>
            </w:r>
            <w:r w:rsidR="00E15A8D">
              <w:rPr>
                <w:i/>
                <w:lang w:val="fr-FR" w:eastAsia="en-US"/>
              </w:rPr>
              <w:t>...</w:t>
            </w:r>
          </w:p>
        </w:tc>
      </w:tr>
      <w:tr w:rsidR="00B769B2" w:rsidRPr="00E2176F" w14:paraId="5620A870" w14:textId="77777777" w:rsidTr="00BA45A7">
        <w:tc>
          <w:tcPr>
            <w:tcW w:w="857" w:type="pct"/>
          </w:tcPr>
          <w:p w14:paraId="17487B57" w14:textId="752B6734" w:rsidR="00B769B2" w:rsidRPr="005D7941" w:rsidRDefault="005A60A6" w:rsidP="00B769B2">
            <w:pPr>
              <w:pStyle w:val="DoEtabletext2018"/>
              <w:rPr>
                <w:i/>
                <w:lang w:val="fr-FR" w:eastAsia="en-US"/>
              </w:rPr>
            </w:pPr>
            <w:r w:rsidRPr="005D7941">
              <w:rPr>
                <w:i/>
                <w:lang w:val="fr-FR" w:eastAsia="en-US"/>
              </w:rPr>
              <w:t>Infirmière</w:t>
            </w:r>
          </w:p>
        </w:tc>
        <w:tc>
          <w:tcPr>
            <w:tcW w:w="4143" w:type="pct"/>
          </w:tcPr>
          <w:p w14:paraId="52B07260" w14:textId="499D823D" w:rsidR="00B769B2" w:rsidRPr="005A60A6" w:rsidRDefault="00B769B2" w:rsidP="00B769B2">
            <w:pPr>
              <w:pStyle w:val="DoEtabletext2018"/>
              <w:rPr>
                <w:i/>
                <w:lang w:val="fr-FR" w:eastAsia="en-US"/>
              </w:rPr>
            </w:pPr>
            <w:r w:rsidRPr="005A60A6">
              <w:rPr>
                <w:i/>
                <w:lang w:val="fr-FR" w:eastAsia="en-US"/>
              </w:rPr>
              <w:t>Viens m’aider. On va mettre Philippe dans son fauteuil. Direction la douche. Ben tiens</w:t>
            </w:r>
            <w:r w:rsidR="00E15A8D">
              <w:rPr>
                <w:i/>
                <w:lang w:val="fr-FR" w:eastAsia="en-US"/>
              </w:rPr>
              <w:t>...</w:t>
            </w:r>
            <w:r w:rsidR="009E04A3">
              <w:rPr>
                <w:i/>
                <w:lang w:val="fr-FR" w:eastAsia="en-US"/>
              </w:rPr>
              <w:t xml:space="preserve"> </w:t>
            </w:r>
            <w:r w:rsidRPr="005A60A6">
              <w:rPr>
                <w:i/>
                <w:lang w:val="fr-FR" w:eastAsia="en-US"/>
              </w:rPr>
              <w:t>Essaie tout seul. Montre-moi. N’aie pas peur</w:t>
            </w:r>
            <w:r w:rsidR="00E15A8D">
              <w:rPr>
                <w:i/>
                <w:lang w:val="fr-FR" w:eastAsia="en-US"/>
              </w:rPr>
              <w:t xml:space="preserve">... </w:t>
            </w:r>
            <w:r w:rsidRPr="005A60A6">
              <w:rPr>
                <w:i/>
                <w:lang w:val="fr-FR" w:eastAsia="en-US"/>
              </w:rPr>
              <w:t>vas-y.</w:t>
            </w:r>
          </w:p>
        </w:tc>
      </w:tr>
      <w:tr w:rsidR="00B769B2" w:rsidRPr="00E2176F" w14:paraId="3A72D9EB" w14:textId="77777777" w:rsidTr="00BA45A7">
        <w:tc>
          <w:tcPr>
            <w:tcW w:w="857" w:type="pct"/>
          </w:tcPr>
          <w:p w14:paraId="6AE94D64" w14:textId="236A6DE5" w:rsidR="00B769B2" w:rsidRPr="005D7941" w:rsidRDefault="00CD0256" w:rsidP="00B769B2">
            <w:pPr>
              <w:pStyle w:val="DoEtabletext2018"/>
              <w:rPr>
                <w:i/>
                <w:lang w:val="fr-FR" w:eastAsia="en-US"/>
              </w:rPr>
            </w:pPr>
            <w:r w:rsidRPr="005D7941">
              <w:rPr>
                <w:i/>
                <w:lang w:eastAsia="en-US"/>
              </w:rPr>
              <w:t>Driss</w:t>
            </w:r>
          </w:p>
        </w:tc>
        <w:tc>
          <w:tcPr>
            <w:tcW w:w="4143" w:type="pct"/>
          </w:tcPr>
          <w:p w14:paraId="1E96ED22" w14:textId="77777777" w:rsidR="00B769B2" w:rsidRPr="005A60A6" w:rsidRDefault="00B769B2" w:rsidP="00B769B2">
            <w:pPr>
              <w:pStyle w:val="DoEtabletext2018"/>
              <w:rPr>
                <w:i/>
                <w:lang w:val="fr-FR" w:eastAsia="en-US"/>
              </w:rPr>
            </w:pPr>
            <w:r w:rsidRPr="005A60A6">
              <w:rPr>
                <w:i/>
                <w:lang w:val="fr-FR" w:eastAsia="en-US"/>
              </w:rPr>
              <w:t>J’ai pas peur.</w:t>
            </w:r>
          </w:p>
          <w:p w14:paraId="134ADFA8" w14:textId="6B77E850" w:rsidR="00B769B2" w:rsidRPr="005A60A6" w:rsidRDefault="00B769B2" w:rsidP="00B769B2">
            <w:pPr>
              <w:pStyle w:val="DoEtabletext2018"/>
              <w:rPr>
                <w:i/>
                <w:lang w:val="fr-FR" w:eastAsia="en-US"/>
              </w:rPr>
            </w:pPr>
            <w:r w:rsidRPr="005A60A6">
              <w:rPr>
                <w:i/>
                <w:lang w:val="fr-FR" w:eastAsia="en-US"/>
              </w:rPr>
              <w:t>Voilà, c’est bon, comme ça ?</w:t>
            </w:r>
          </w:p>
        </w:tc>
      </w:tr>
      <w:tr w:rsidR="00B769B2" w:rsidRPr="00E2176F" w14:paraId="19AA0CDF" w14:textId="77777777" w:rsidTr="00BA45A7">
        <w:tc>
          <w:tcPr>
            <w:tcW w:w="857" w:type="pct"/>
          </w:tcPr>
          <w:p w14:paraId="20DCD038" w14:textId="52EFE57A" w:rsidR="00B769B2" w:rsidRPr="005D7941" w:rsidRDefault="005A60A6" w:rsidP="00B769B2">
            <w:pPr>
              <w:pStyle w:val="DoEtabletext2018"/>
              <w:rPr>
                <w:i/>
                <w:lang w:val="fr-FR" w:eastAsia="en-US"/>
              </w:rPr>
            </w:pPr>
            <w:r w:rsidRPr="005D7941">
              <w:rPr>
                <w:i/>
                <w:lang w:val="fr-FR" w:eastAsia="en-US"/>
              </w:rPr>
              <w:t>Infirmière</w:t>
            </w:r>
          </w:p>
        </w:tc>
        <w:tc>
          <w:tcPr>
            <w:tcW w:w="4143" w:type="pct"/>
          </w:tcPr>
          <w:p w14:paraId="522CBF0C" w14:textId="3AD2C3DD" w:rsidR="00B769B2" w:rsidRPr="005A60A6" w:rsidRDefault="00B769B2" w:rsidP="00B769B2">
            <w:pPr>
              <w:pStyle w:val="DoEtabletext2018"/>
              <w:rPr>
                <w:i/>
                <w:lang w:val="fr-FR" w:eastAsia="en-US"/>
              </w:rPr>
            </w:pPr>
            <w:r w:rsidRPr="005A60A6">
              <w:rPr>
                <w:i/>
                <w:lang w:val="fr-FR" w:eastAsia="en-US"/>
              </w:rPr>
              <w:t>Attends ! Ne jamais le lâcher tant qu’il est pas sanglé.</w:t>
            </w:r>
          </w:p>
        </w:tc>
      </w:tr>
      <w:tr w:rsidR="00B769B2" w:rsidRPr="00E2176F" w14:paraId="61C7D024" w14:textId="77777777" w:rsidTr="00BA45A7">
        <w:tc>
          <w:tcPr>
            <w:tcW w:w="857" w:type="pct"/>
          </w:tcPr>
          <w:p w14:paraId="0B8E4B58" w14:textId="0C237E8A" w:rsidR="00B769B2" w:rsidRPr="005D7941" w:rsidRDefault="004A6BC7" w:rsidP="00B769B2">
            <w:pPr>
              <w:pStyle w:val="DoEtabletext2018"/>
              <w:rPr>
                <w:i/>
                <w:lang w:val="fr-FR" w:eastAsia="en-US"/>
              </w:rPr>
            </w:pPr>
            <w:r w:rsidRPr="005D7941">
              <w:rPr>
                <w:i/>
                <w:lang w:val="fr-FR" w:eastAsia="en-US"/>
              </w:rPr>
              <w:t>Philippe</w:t>
            </w:r>
          </w:p>
        </w:tc>
        <w:tc>
          <w:tcPr>
            <w:tcW w:w="4143" w:type="pct"/>
          </w:tcPr>
          <w:p w14:paraId="6CED2C42" w14:textId="6BFF343E" w:rsidR="00B769B2" w:rsidRPr="005A60A6" w:rsidRDefault="00B769B2" w:rsidP="00B769B2">
            <w:pPr>
              <w:pStyle w:val="DoEtabletext2018"/>
              <w:rPr>
                <w:i/>
                <w:lang w:val="fr-FR" w:eastAsia="en-US"/>
              </w:rPr>
            </w:pPr>
            <w:r w:rsidRPr="005A60A6">
              <w:rPr>
                <w:i/>
                <w:lang w:val="fr-FR" w:eastAsia="en-US"/>
              </w:rPr>
              <w:t>Et oui, ça fait partie de mes vices</w:t>
            </w:r>
            <w:r w:rsidR="00E15A8D">
              <w:rPr>
                <w:i/>
                <w:lang w:val="fr-FR" w:eastAsia="en-US"/>
              </w:rPr>
              <w:t>...</w:t>
            </w:r>
          </w:p>
        </w:tc>
      </w:tr>
      <w:tr w:rsidR="00B769B2" w:rsidRPr="008C5F45" w14:paraId="497640E9" w14:textId="77777777" w:rsidTr="00BA45A7">
        <w:tc>
          <w:tcPr>
            <w:tcW w:w="857" w:type="pct"/>
          </w:tcPr>
          <w:p w14:paraId="04CF14F0" w14:textId="1F991038" w:rsidR="00B769B2" w:rsidRPr="005D7941" w:rsidRDefault="00CD0256" w:rsidP="00B769B2">
            <w:pPr>
              <w:pStyle w:val="DoEtabletext2018"/>
              <w:rPr>
                <w:i/>
                <w:lang w:val="fr-FR" w:eastAsia="en-US"/>
              </w:rPr>
            </w:pPr>
            <w:r w:rsidRPr="005D7941">
              <w:rPr>
                <w:i/>
                <w:lang w:eastAsia="en-US"/>
              </w:rPr>
              <w:t>Driss</w:t>
            </w:r>
          </w:p>
        </w:tc>
        <w:tc>
          <w:tcPr>
            <w:tcW w:w="4143" w:type="pct"/>
          </w:tcPr>
          <w:p w14:paraId="1762EEF7" w14:textId="00AE5090" w:rsidR="00B769B2" w:rsidRPr="005A60A6" w:rsidRDefault="00B769B2" w:rsidP="00B769B2">
            <w:pPr>
              <w:pStyle w:val="DoEtabletext2018"/>
              <w:rPr>
                <w:i/>
                <w:lang w:val="fr-FR" w:eastAsia="en-US"/>
              </w:rPr>
            </w:pPr>
            <w:r w:rsidRPr="005A60A6">
              <w:rPr>
                <w:i/>
                <w:lang w:val="fr-FR" w:eastAsia="en-US"/>
              </w:rPr>
              <w:t>Bah elle m’a pas dit ! Je suis en formation !</w:t>
            </w:r>
          </w:p>
        </w:tc>
      </w:tr>
    </w:tbl>
    <w:p w14:paraId="7C8AF837" w14:textId="7EC0B949" w:rsidR="00B769B2" w:rsidRDefault="00B769B2">
      <w:pPr>
        <w:spacing w:before="0" w:line="240" w:lineRule="auto"/>
        <w:rPr>
          <w:lang w:val="fr-FR"/>
        </w:rPr>
      </w:pPr>
      <w:r>
        <w:rPr>
          <w:lang w:val="fr-FR"/>
        </w:rPr>
        <w:br w:type="page"/>
      </w:r>
    </w:p>
    <w:p w14:paraId="32FF81B2" w14:textId="0B422606" w:rsidR="006554EC" w:rsidRDefault="006554EC" w:rsidP="00B769B2">
      <w:pPr>
        <w:pStyle w:val="DoEheading42018"/>
        <w:rPr>
          <w:lang w:val="fr-FR"/>
        </w:rPr>
      </w:pPr>
      <w:r w:rsidRPr="006554EC">
        <w:rPr>
          <w:lang w:val="fr-FR"/>
        </w:rPr>
        <w:t>Bathroom</w:t>
      </w:r>
    </w:p>
    <w:tbl>
      <w:tblPr>
        <w:tblStyle w:val="TableGrid"/>
        <w:tblW w:w="5000" w:type="pct"/>
        <w:tblLook w:val="04A0" w:firstRow="1" w:lastRow="0" w:firstColumn="1" w:lastColumn="0" w:noHBand="0" w:noVBand="1"/>
        <w:tblDescription w:val="Extract 2 script"/>
      </w:tblPr>
      <w:tblGrid>
        <w:gridCol w:w="1792"/>
        <w:gridCol w:w="8664"/>
      </w:tblGrid>
      <w:tr w:rsidR="00B769B2" w14:paraId="3F71FE67" w14:textId="77777777" w:rsidTr="0078671B">
        <w:trPr>
          <w:cantSplit/>
          <w:tblHeader/>
        </w:trPr>
        <w:tc>
          <w:tcPr>
            <w:tcW w:w="857" w:type="pct"/>
          </w:tcPr>
          <w:p w14:paraId="023B1006" w14:textId="77777777" w:rsidR="00B769B2" w:rsidRDefault="00B769B2" w:rsidP="00BA45A7">
            <w:pPr>
              <w:pStyle w:val="DoEtableheading2018"/>
              <w:rPr>
                <w:lang w:val="fr-FR" w:eastAsia="en-US"/>
              </w:rPr>
            </w:pPr>
            <w:r>
              <w:rPr>
                <w:lang w:val="fr-FR" w:eastAsia="en-US"/>
              </w:rPr>
              <w:t>Character</w:t>
            </w:r>
          </w:p>
        </w:tc>
        <w:tc>
          <w:tcPr>
            <w:tcW w:w="4143" w:type="pct"/>
          </w:tcPr>
          <w:p w14:paraId="2EE26CBB" w14:textId="77777777" w:rsidR="00B769B2" w:rsidRDefault="00B769B2" w:rsidP="00BA45A7">
            <w:pPr>
              <w:pStyle w:val="DoEtableheading2018"/>
              <w:rPr>
                <w:lang w:val="fr-FR" w:eastAsia="en-US"/>
              </w:rPr>
            </w:pPr>
            <w:r>
              <w:rPr>
                <w:lang w:val="fr-FR" w:eastAsia="en-US"/>
              </w:rPr>
              <w:t>Script</w:t>
            </w:r>
          </w:p>
        </w:tc>
      </w:tr>
      <w:tr w:rsidR="00B769B2" w14:paraId="6DE938BB" w14:textId="77777777" w:rsidTr="00BA45A7">
        <w:tc>
          <w:tcPr>
            <w:tcW w:w="857" w:type="pct"/>
          </w:tcPr>
          <w:p w14:paraId="6DF11D31" w14:textId="5D2C2B4A" w:rsidR="00B769B2" w:rsidRPr="005D7941" w:rsidRDefault="004A6BC7" w:rsidP="00B769B2">
            <w:pPr>
              <w:pStyle w:val="DoEtabletext2018"/>
              <w:rPr>
                <w:i/>
                <w:lang w:val="fr-FR" w:eastAsia="en-US"/>
              </w:rPr>
            </w:pPr>
            <w:r w:rsidRPr="005D7941">
              <w:rPr>
                <w:i/>
                <w:lang w:val="fr-FR" w:eastAsia="en-US"/>
              </w:rPr>
              <w:t>Philippe</w:t>
            </w:r>
          </w:p>
        </w:tc>
        <w:tc>
          <w:tcPr>
            <w:tcW w:w="4143" w:type="pct"/>
          </w:tcPr>
          <w:p w14:paraId="55F9DEE7" w14:textId="0F3DFD37" w:rsidR="00B769B2" w:rsidRPr="004A6BC7" w:rsidRDefault="00DD1328" w:rsidP="00B769B2">
            <w:pPr>
              <w:pStyle w:val="DoEtabletext2018"/>
              <w:rPr>
                <w:i/>
                <w:lang w:val="fr-FR" w:eastAsia="en-US"/>
              </w:rPr>
            </w:pPr>
            <w:r w:rsidRPr="004A6BC7">
              <w:rPr>
                <w:i/>
                <w:lang w:val="fr-FR" w:eastAsia="en-US"/>
              </w:rPr>
              <w:t>Bien alors, vous voulez des gants blancs ou quoi ? Frottez, nom de Dieu !</w:t>
            </w:r>
          </w:p>
        </w:tc>
      </w:tr>
      <w:tr w:rsidR="00B769B2" w14:paraId="3A9A0756" w14:textId="77777777" w:rsidTr="00BA45A7">
        <w:tc>
          <w:tcPr>
            <w:tcW w:w="857" w:type="pct"/>
          </w:tcPr>
          <w:p w14:paraId="698D5A59" w14:textId="75FAD191" w:rsidR="00B769B2" w:rsidRPr="005D7941" w:rsidRDefault="00B769B2" w:rsidP="00B769B2">
            <w:pPr>
              <w:pStyle w:val="DoEtabletext2018"/>
              <w:rPr>
                <w:i/>
                <w:lang w:val="fr-FR" w:eastAsia="en-US"/>
              </w:rPr>
            </w:pPr>
            <w:r w:rsidRPr="005D7941">
              <w:rPr>
                <w:i/>
                <w:lang w:val="fr-FR" w:eastAsia="en-US"/>
              </w:rPr>
              <w:t>D</w:t>
            </w:r>
            <w:r w:rsidR="004A6BC7" w:rsidRPr="005D7941">
              <w:rPr>
                <w:i/>
                <w:lang w:val="fr-FR" w:eastAsia="en-US"/>
              </w:rPr>
              <w:t>riss</w:t>
            </w:r>
          </w:p>
        </w:tc>
        <w:tc>
          <w:tcPr>
            <w:tcW w:w="4143" w:type="pct"/>
          </w:tcPr>
          <w:p w14:paraId="6ECFF294" w14:textId="5DF58C1C" w:rsidR="00B769B2" w:rsidRPr="004A6BC7" w:rsidRDefault="00DD1328" w:rsidP="00B769B2">
            <w:pPr>
              <w:pStyle w:val="DoEtabletext2018"/>
              <w:rPr>
                <w:i/>
                <w:lang w:val="fr-FR" w:eastAsia="en-US"/>
              </w:rPr>
            </w:pPr>
            <w:r w:rsidRPr="004A6BC7">
              <w:rPr>
                <w:i/>
                <w:lang w:val="fr-FR" w:eastAsia="en-US"/>
              </w:rPr>
              <w:t>Ah mais ça mousse pas, c’est un shampoing bizarre ça ! Ça mousse pas</w:t>
            </w:r>
            <w:r w:rsidR="009E04A3">
              <w:rPr>
                <w:i/>
                <w:lang w:val="fr-FR" w:eastAsia="en-US"/>
              </w:rPr>
              <w:t>.</w:t>
            </w:r>
          </w:p>
        </w:tc>
      </w:tr>
      <w:tr w:rsidR="00B769B2" w:rsidRPr="00E2176F" w14:paraId="324553D6" w14:textId="77777777" w:rsidTr="00BA45A7">
        <w:tc>
          <w:tcPr>
            <w:tcW w:w="857" w:type="pct"/>
          </w:tcPr>
          <w:p w14:paraId="10FC2ACA" w14:textId="317B1BE5" w:rsidR="00B769B2" w:rsidRPr="005D7941" w:rsidRDefault="005A60A6" w:rsidP="00B769B2">
            <w:pPr>
              <w:pStyle w:val="DoEtabletext2018"/>
              <w:rPr>
                <w:i/>
                <w:lang w:val="fr-FR" w:eastAsia="en-US"/>
              </w:rPr>
            </w:pPr>
            <w:r w:rsidRPr="005D7941">
              <w:rPr>
                <w:i/>
                <w:lang w:val="fr-FR" w:eastAsia="en-US"/>
              </w:rPr>
              <w:t>Infirmière</w:t>
            </w:r>
          </w:p>
        </w:tc>
        <w:tc>
          <w:tcPr>
            <w:tcW w:w="4143" w:type="pct"/>
          </w:tcPr>
          <w:p w14:paraId="35023F5B" w14:textId="0A4CF1F2" w:rsidR="00B769B2" w:rsidRPr="004A6BC7" w:rsidRDefault="00DD1328" w:rsidP="00B769B2">
            <w:pPr>
              <w:pStyle w:val="DoEtabletext2018"/>
              <w:rPr>
                <w:i/>
                <w:lang w:val="fr-FR" w:eastAsia="en-US"/>
              </w:rPr>
            </w:pPr>
            <w:r w:rsidRPr="004A6BC7">
              <w:rPr>
                <w:i/>
                <w:lang w:val="fr-FR" w:eastAsia="en-US"/>
              </w:rPr>
              <w:t>Alors, où vous en êtes ?</w:t>
            </w:r>
          </w:p>
        </w:tc>
      </w:tr>
      <w:tr w:rsidR="00B769B2" w:rsidRPr="00E2176F" w14:paraId="458453AB" w14:textId="77777777" w:rsidTr="00BA45A7">
        <w:tc>
          <w:tcPr>
            <w:tcW w:w="857" w:type="pct"/>
          </w:tcPr>
          <w:p w14:paraId="0C751CC0" w14:textId="1A24E599" w:rsidR="00B769B2" w:rsidRPr="005D7941" w:rsidRDefault="004A6BC7" w:rsidP="00B769B2">
            <w:pPr>
              <w:pStyle w:val="DoEtabletext2018"/>
              <w:rPr>
                <w:i/>
                <w:lang w:val="fr-FR" w:eastAsia="en-US"/>
              </w:rPr>
            </w:pPr>
            <w:r w:rsidRPr="005D7941">
              <w:rPr>
                <w:i/>
                <w:lang w:val="fr-FR" w:eastAsia="en-US"/>
              </w:rPr>
              <w:t>Philippe</w:t>
            </w:r>
          </w:p>
        </w:tc>
        <w:tc>
          <w:tcPr>
            <w:tcW w:w="4143" w:type="pct"/>
          </w:tcPr>
          <w:p w14:paraId="03DCB7D0" w14:textId="75201F50" w:rsidR="00B769B2" w:rsidRPr="004A6BC7" w:rsidRDefault="00DD1328" w:rsidP="00B769B2">
            <w:pPr>
              <w:pStyle w:val="DoEtabletext2018"/>
              <w:rPr>
                <w:i/>
                <w:lang w:val="fr-FR" w:eastAsia="en-US"/>
              </w:rPr>
            </w:pPr>
            <w:r w:rsidRPr="004A6BC7">
              <w:rPr>
                <w:i/>
                <w:lang w:val="fr-FR" w:eastAsia="en-US"/>
              </w:rPr>
              <w:t>Je lui lave les cheveux, mais ça mousse pas !</w:t>
            </w:r>
          </w:p>
        </w:tc>
      </w:tr>
      <w:tr w:rsidR="00B769B2" w:rsidRPr="00E2176F" w14:paraId="29376D15" w14:textId="77777777" w:rsidTr="00BA45A7">
        <w:tc>
          <w:tcPr>
            <w:tcW w:w="857" w:type="pct"/>
          </w:tcPr>
          <w:p w14:paraId="5E95C6EA" w14:textId="0C487143" w:rsidR="00B769B2" w:rsidRPr="005D7941" w:rsidRDefault="004A6BC7" w:rsidP="00B769B2">
            <w:pPr>
              <w:pStyle w:val="DoEtabletext2018"/>
              <w:rPr>
                <w:i/>
                <w:lang w:val="fr-FR" w:eastAsia="en-US"/>
              </w:rPr>
            </w:pPr>
            <w:r w:rsidRPr="005D7941">
              <w:rPr>
                <w:i/>
                <w:lang w:val="fr-FR" w:eastAsia="en-US"/>
              </w:rPr>
              <w:t>Driss</w:t>
            </w:r>
          </w:p>
        </w:tc>
        <w:tc>
          <w:tcPr>
            <w:tcW w:w="4143" w:type="pct"/>
          </w:tcPr>
          <w:p w14:paraId="32FCD9AC" w14:textId="3E30134A" w:rsidR="00B769B2" w:rsidRPr="004A6BC7" w:rsidRDefault="00DD1328" w:rsidP="00B769B2">
            <w:pPr>
              <w:pStyle w:val="DoEtabletext2018"/>
              <w:rPr>
                <w:i/>
                <w:lang w:val="fr-FR" w:eastAsia="en-US"/>
              </w:rPr>
            </w:pPr>
            <w:r w:rsidRPr="004A6BC7">
              <w:rPr>
                <w:i/>
                <w:lang w:val="fr-FR" w:eastAsia="en-US"/>
              </w:rPr>
              <w:t>Ben comment ? Mais c’est pas vrai enfin écoute</w:t>
            </w:r>
            <w:r w:rsidR="00E15A8D">
              <w:rPr>
                <w:i/>
                <w:lang w:val="fr-FR" w:eastAsia="en-US"/>
              </w:rPr>
              <w:t>...</w:t>
            </w:r>
            <w:r w:rsidRPr="004A6BC7">
              <w:rPr>
                <w:i/>
                <w:lang w:val="fr-FR" w:eastAsia="en-US"/>
              </w:rPr>
              <w:t xml:space="preserve"> Tu lui as mis la crème pour les pieds sur la tête !</w:t>
            </w:r>
          </w:p>
        </w:tc>
      </w:tr>
      <w:tr w:rsidR="00B769B2" w14:paraId="4166B34D" w14:textId="77777777" w:rsidTr="00BA45A7">
        <w:tc>
          <w:tcPr>
            <w:tcW w:w="857" w:type="pct"/>
          </w:tcPr>
          <w:p w14:paraId="1ED9230D" w14:textId="6F93EDCC" w:rsidR="00B769B2" w:rsidRPr="005D7941" w:rsidRDefault="004A6BC7" w:rsidP="00B769B2">
            <w:pPr>
              <w:pStyle w:val="DoEtabletext2018"/>
              <w:rPr>
                <w:i/>
                <w:lang w:val="fr-FR" w:eastAsia="en-US"/>
              </w:rPr>
            </w:pPr>
            <w:r w:rsidRPr="005D7941">
              <w:rPr>
                <w:i/>
                <w:lang w:val="fr-FR" w:eastAsia="en-US"/>
              </w:rPr>
              <w:t>Driss</w:t>
            </w:r>
          </w:p>
        </w:tc>
        <w:tc>
          <w:tcPr>
            <w:tcW w:w="4143" w:type="pct"/>
          </w:tcPr>
          <w:p w14:paraId="0B226418" w14:textId="7D7D5A2E" w:rsidR="00B769B2" w:rsidRPr="004A6BC7" w:rsidRDefault="00DD1328" w:rsidP="00B769B2">
            <w:pPr>
              <w:pStyle w:val="DoEtabletext2018"/>
              <w:rPr>
                <w:i/>
                <w:lang w:val="fr-FR" w:eastAsia="en-US"/>
              </w:rPr>
            </w:pPr>
            <w:r w:rsidRPr="004A6BC7">
              <w:rPr>
                <w:i/>
                <w:lang w:val="fr-FR" w:eastAsia="en-US"/>
              </w:rPr>
              <w:t>Ouais, mais</w:t>
            </w:r>
            <w:r w:rsidR="00E15A8D">
              <w:rPr>
                <w:i/>
                <w:lang w:val="fr-FR" w:eastAsia="en-US"/>
              </w:rPr>
              <w:t>...</w:t>
            </w:r>
          </w:p>
        </w:tc>
      </w:tr>
      <w:tr w:rsidR="00B769B2" w:rsidRPr="00E2176F" w14:paraId="5E8C6CB9" w14:textId="77777777" w:rsidTr="00BA45A7">
        <w:tc>
          <w:tcPr>
            <w:tcW w:w="857" w:type="pct"/>
          </w:tcPr>
          <w:p w14:paraId="0A69B85B" w14:textId="2CB529B7" w:rsidR="00B769B2" w:rsidRPr="005D7941" w:rsidRDefault="004A6BC7" w:rsidP="00B769B2">
            <w:pPr>
              <w:pStyle w:val="DoEtabletext2018"/>
              <w:rPr>
                <w:i/>
                <w:lang w:val="fr-FR" w:eastAsia="en-US"/>
              </w:rPr>
            </w:pPr>
            <w:r w:rsidRPr="005D7941">
              <w:rPr>
                <w:i/>
                <w:lang w:val="fr-FR" w:eastAsia="en-US"/>
              </w:rPr>
              <w:t>Philippe</w:t>
            </w:r>
          </w:p>
        </w:tc>
        <w:tc>
          <w:tcPr>
            <w:tcW w:w="4143" w:type="pct"/>
          </w:tcPr>
          <w:p w14:paraId="14D2301C" w14:textId="585315D4" w:rsidR="00B769B2" w:rsidRPr="004A6BC7" w:rsidRDefault="0066315D" w:rsidP="00B769B2">
            <w:pPr>
              <w:pStyle w:val="DoEtabletext2018"/>
              <w:rPr>
                <w:i/>
                <w:lang w:val="fr-FR" w:eastAsia="en-US"/>
              </w:rPr>
            </w:pPr>
            <w:r w:rsidRPr="004A6BC7">
              <w:rPr>
                <w:i/>
                <w:lang w:val="fr-FR" w:eastAsia="en-US"/>
              </w:rPr>
              <w:t>Rassurez-moi, Driss. Vous savez lire au moins ?</w:t>
            </w:r>
          </w:p>
        </w:tc>
      </w:tr>
      <w:tr w:rsidR="00B769B2" w:rsidRPr="00E2176F" w14:paraId="64BB25D3" w14:textId="77777777" w:rsidTr="00BA45A7">
        <w:tc>
          <w:tcPr>
            <w:tcW w:w="857" w:type="pct"/>
          </w:tcPr>
          <w:p w14:paraId="0C719871" w14:textId="008F081C" w:rsidR="00B769B2" w:rsidRPr="005D7941" w:rsidRDefault="005A60A6" w:rsidP="00B769B2">
            <w:pPr>
              <w:pStyle w:val="DoEtabletext2018"/>
              <w:rPr>
                <w:i/>
                <w:lang w:val="fr-FR" w:eastAsia="en-US"/>
              </w:rPr>
            </w:pPr>
            <w:r w:rsidRPr="005D7941">
              <w:rPr>
                <w:i/>
                <w:lang w:val="fr-FR" w:eastAsia="en-US"/>
              </w:rPr>
              <w:t>Infirmière</w:t>
            </w:r>
          </w:p>
        </w:tc>
        <w:tc>
          <w:tcPr>
            <w:tcW w:w="4143" w:type="pct"/>
          </w:tcPr>
          <w:p w14:paraId="7CF1D667" w14:textId="0399C2FD" w:rsidR="00B769B2" w:rsidRPr="004A6BC7" w:rsidRDefault="0066315D" w:rsidP="00B769B2">
            <w:pPr>
              <w:pStyle w:val="DoEtabletext2018"/>
              <w:rPr>
                <w:i/>
                <w:lang w:val="fr-FR" w:eastAsia="en-US"/>
              </w:rPr>
            </w:pPr>
            <w:r w:rsidRPr="004A6BC7">
              <w:rPr>
                <w:i/>
                <w:lang w:val="fr-FR" w:eastAsia="en-US"/>
              </w:rPr>
              <w:t>Mais écoute tu m’as l’air doué, toi dis-donc !</w:t>
            </w:r>
          </w:p>
        </w:tc>
      </w:tr>
      <w:tr w:rsidR="00B769B2" w14:paraId="097D7FD8" w14:textId="77777777" w:rsidTr="00BA45A7">
        <w:tc>
          <w:tcPr>
            <w:tcW w:w="857" w:type="pct"/>
          </w:tcPr>
          <w:p w14:paraId="4332A878" w14:textId="08D5C198" w:rsidR="00B769B2" w:rsidRPr="005D7941" w:rsidRDefault="004A6BC7" w:rsidP="00B769B2">
            <w:pPr>
              <w:pStyle w:val="DoEtabletext2018"/>
              <w:rPr>
                <w:i/>
                <w:lang w:val="fr-FR" w:eastAsia="en-US"/>
              </w:rPr>
            </w:pPr>
            <w:r w:rsidRPr="005D7941">
              <w:rPr>
                <w:i/>
                <w:lang w:val="fr-FR" w:eastAsia="en-US"/>
              </w:rPr>
              <w:t>Driss</w:t>
            </w:r>
          </w:p>
        </w:tc>
        <w:tc>
          <w:tcPr>
            <w:tcW w:w="4143" w:type="pct"/>
          </w:tcPr>
          <w:p w14:paraId="0975DBCA" w14:textId="7581304E" w:rsidR="00B769B2" w:rsidRPr="004A6BC7" w:rsidRDefault="0066315D" w:rsidP="00B769B2">
            <w:pPr>
              <w:pStyle w:val="DoEtabletext2018"/>
              <w:rPr>
                <w:i/>
                <w:lang w:val="fr-FR" w:eastAsia="en-US"/>
              </w:rPr>
            </w:pPr>
            <w:r w:rsidRPr="004A6BC7">
              <w:rPr>
                <w:i/>
                <w:lang w:val="fr-FR" w:eastAsia="en-US"/>
              </w:rPr>
              <w:t>C’est les mêmes ! Normalement, c’est un pour tout le corps ! Y-en a vingt !</w:t>
            </w:r>
          </w:p>
        </w:tc>
      </w:tr>
      <w:tr w:rsidR="00B769B2" w:rsidRPr="00E2176F" w14:paraId="0FEF399B" w14:textId="77777777" w:rsidTr="00BA45A7">
        <w:tc>
          <w:tcPr>
            <w:tcW w:w="857" w:type="pct"/>
          </w:tcPr>
          <w:p w14:paraId="5D1D4586" w14:textId="75300EF0" w:rsidR="00B769B2" w:rsidRPr="005D7941" w:rsidRDefault="004A6BC7" w:rsidP="00B769B2">
            <w:pPr>
              <w:pStyle w:val="DoEtabletext2018"/>
              <w:rPr>
                <w:i/>
                <w:lang w:val="fr-FR" w:eastAsia="en-US"/>
              </w:rPr>
            </w:pPr>
            <w:r w:rsidRPr="005D7941">
              <w:rPr>
                <w:i/>
                <w:lang w:val="fr-FR" w:eastAsia="en-US"/>
              </w:rPr>
              <w:t>Philippe</w:t>
            </w:r>
          </w:p>
        </w:tc>
        <w:tc>
          <w:tcPr>
            <w:tcW w:w="4143" w:type="pct"/>
          </w:tcPr>
          <w:p w14:paraId="4701177F" w14:textId="4BEC0157" w:rsidR="00B769B2" w:rsidRPr="004A6BC7" w:rsidRDefault="0066315D" w:rsidP="00B769B2">
            <w:pPr>
              <w:pStyle w:val="DoEtabletext2018"/>
              <w:rPr>
                <w:i/>
                <w:lang w:val="fr-FR" w:eastAsia="en-US"/>
              </w:rPr>
            </w:pPr>
            <w:r w:rsidRPr="004A6BC7">
              <w:rPr>
                <w:i/>
                <w:lang w:val="fr-FR" w:eastAsia="en-US"/>
              </w:rPr>
              <w:t>Bon, allez, on enchaîne. Je vais pas rester là deux heures.</w:t>
            </w:r>
          </w:p>
        </w:tc>
      </w:tr>
      <w:tr w:rsidR="00B769B2" w14:paraId="3C6E90B4" w14:textId="77777777" w:rsidTr="00BA45A7">
        <w:tc>
          <w:tcPr>
            <w:tcW w:w="857" w:type="pct"/>
          </w:tcPr>
          <w:p w14:paraId="72DB4CE3" w14:textId="3D7381DE" w:rsidR="00B769B2" w:rsidRPr="005D7941" w:rsidRDefault="004A6BC7" w:rsidP="00B769B2">
            <w:pPr>
              <w:pStyle w:val="DoEtabletext2018"/>
              <w:rPr>
                <w:i/>
                <w:lang w:val="fr-FR" w:eastAsia="en-US"/>
              </w:rPr>
            </w:pPr>
            <w:r w:rsidRPr="005D7941">
              <w:rPr>
                <w:i/>
                <w:lang w:val="fr-FR" w:eastAsia="en-US"/>
              </w:rPr>
              <w:t>Driss</w:t>
            </w:r>
          </w:p>
        </w:tc>
        <w:tc>
          <w:tcPr>
            <w:tcW w:w="4143" w:type="pct"/>
          </w:tcPr>
          <w:p w14:paraId="62218EC2" w14:textId="0C9B97F9" w:rsidR="00B769B2" w:rsidRPr="004A6BC7" w:rsidRDefault="0066315D" w:rsidP="00B769B2">
            <w:pPr>
              <w:pStyle w:val="DoEtabletext2018"/>
              <w:rPr>
                <w:i/>
                <w:lang w:val="fr-FR" w:eastAsia="en-US"/>
              </w:rPr>
            </w:pPr>
            <w:r w:rsidRPr="004A6BC7">
              <w:rPr>
                <w:i/>
                <w:lang w:val="fr-FR" w:eastAsia="en-US"/>
              </w:rPr>
              <w:t>Je mets celui-là ?</w:t>
            </w:r>
          </w:p>
        </w:tc>
      </w:tr>
      <w:tr w:rsidR="00B769B2" w:rsidRPr="00E2176F" w14:paraId="325618DA" w14:textId="77777777" w:rsidTr="00BA45A7">
        <w:tc>
          <w:tcPr>
            <w:tcW w:w="857" w:type="pct"/>
          </w:tcPr>
          <w:p w14:paraId="34D3DC0F" w14:textId="55AB23D5" w:rsidR="00B769B2" w:rsidRPr="005D7941" w:rsidRDefault="004A6BC7" w:rsidP="00B769B2">
            <w:pPr>
              <w:pStyle w:val="DoEtabletext2018"/>
              <w:rPr>
                <w:i/>
                <w:lang w:val="fr-FR" w:eastAsia="en-US"/>
              </w:rPr>
            </w:pPr>
            <w:r w:rsidRPr="005D7941">
              <w:rPr>
                <w:i/>
                <w:lang w:val="fr-FR" w:eastAsia="en-US"/>
              </w:rPr>
              <w:t>Philippe</w:t>
            </w:r>
          </w:p>
        </w:tc>
        <w:tc>
          <w:tcPr>
            <w:tcW w:w="4143" w:type="pct"/>
          </w:tcPr>
          <w:p w14:paraId="3EADF328" w14:textId="6E94809F" w:rsidR="00B769B2" w:rsidRPr="004A6BC7" w:rsidRDefault="0066315D" w:rsidP="00B769B2">
            <w:pPr>
              <w:pStyle w:val="DoEtabletext2018"/>
              <w:rPr>
                <w:i/>
                <w:lang w:val="fr-FR" w:eastAsia="en-US"/>
              </w:rPr>
            </w:pPr>
            <w:r w:rsidRPr="004A6BC7">
              <w:rPr>
                <w:i/>
                <w:lang w:val="fr-FR" w:eastAsia="en-US"/>
              </w:rPr>
              <w:t>Ben...</w:t>
            </w:r>
            <w:r w:rsidR="00E15A8D">
              <w:rPr>
                <w:i/>
                <w:lang w:val="fr-FR" w:eastAsia="en-US"/>
              </w:rPr>
              <w:t xml:space="preserve"> </w:t>
            </w:r>
            <w:r w:rsidRPr="004A6BC7">
              <w:rPr>
                <w:i/>
                <w:lang w:val="fr-FR" w:eastAsia="en-US"/>
              </w:rPr>
              <w:t>avec marqué « Shampoing » dessus !</w:t>
            </w:r>
          </w:p>
        </w:tc>
      </w:tr>
      <w:tr w:rsidR="00B769B2" w:rsidRPr="00E2176F" w14:paraId="01B58583" w14:textId="77777777" w:rsidTr="00BA45A7">
        <w:tc>
          <w:tcPr>
            <w:tcW w:w="857" w:type="pct"/>
          </w:tcPr>
          <w:p w14:paraId="340C82B6" w14:textId="5A3A9E75" w:rsidR="00B769B2" w:rsidRPr="005D7941" w:rsidRDefault="005A60A6" w:rsidP="00B769B2">
            <w:pPr>
              <w:pStyle w:val="DoEtabletext2018"/>
              <w:rPr>
                <w:i/>
                <w:lang w:val="fr-FR" w:eastAsia="en-US"/>
              </w:rPr>
            </w:pPr>
            <w:r w:rsidRPr="005D7941">
              <w:rPr>
                <w:i/>
                <w:lang w:val="fr-FR" w:eastAsia="en-US"/>
              </w:rPr>
              <w:t>Infirmière</w:t>
            </w:r>
          </w:p>
        </w:tc>
        <w:tc>
          <w:tcPr>
            <w:tcW w:w="4143" w:type="pct"/>
          </w:tcPr>
          <w:p w14:paraId="5EFF42E0" w14:textId="3C02644C" w:rsidR="00B769B2" w:rsidRPr="004A6BC7" w:rsidRDefault="0066315D" w:rsidP="00B769B2">
            <w:pPr>
              <w:pStyle w:val="DoEtabletext2018"/>
              <w:rPr>
                <w:i/>
                <w:lang w:val="fr-FR" w:eastAsia="en-US"/>
              </w:rPr>
            </w:pPr>
            <w:r w:rsidRPr="004A6BC7">
              <w:rPr>
                <w:i/>
                <w:lang w:val="fr-FR" w:eastAsia="en-US"/>
              </w:rPr>
              <w:t>Bon ça va ? Tu vas t’en sortir ?</w:t>
            </w:r>
          </w:p>
        </w:tc>
      </w:tr>
      <w:tr w:rsidR="00B769B2" w14:paraId="70E100AE" w14:textId="77777777" w:rsidTr="00BA45A7">
        <w:tc>
          <w:tcPr>
            <w:tcW w:w="857" w:type="pct"/>
          </w:tcPr>
          <w:p w14:paraId="0D485580" w14:textId="0DED402D" w:rsidR="00B769B2" w:rsidRPr="005D7941" w:rsidRDefault="004A6BC7" w:rsidP="00B769B2">
            <w:pPr>
              <w:pStyle w:val="DoEtabletext2018"/>
              <w:rPr>
                <w:i/>
                <w:lang w:val="fr-FR" w:eastAsia="en-US"/>
              </w:rPr>
            </w:pPr>
            <w:r w:rsidRPr="005D7941">
              <w:rPr>
                <w:i/>
                <w:lang w:val="fr-FR" w:eastAsia="en-US"/>
              </w:rPr>
              <w:t>Philippe</w:t>
            </w:r>
          </w:p>
        </w:tc>
        <w:tc>
          <w:tcPr>
            <w:tcW w:w="4143" w:type="pct"/>
          </w:tcPr>
          <w:p w14:paraId="2B04C407" w14:textId="6739D5D4" w:rsidR="00B769B2" w:rsidRPr="004A6BC7" w:rsidRDefault="0066315D" w:rsidP="00B769B2">
            <w:pPr>
              <w:pStyle w:val="DoEtabletext2018"/>
              <w:rPr>
                <w:i/>
                <w:lang w:val="fr-FR" w:eastAsia="en-US"/>
              </w:rPr>
            </w:pPr>
            <w:r w:rsidRPr="004A6BC7">
              <w:rPr>
                <w:i/>
                <w:lang w:val="fr-FR" w:eastAsia="en-US"/>
              </w:rPr>
              <w:t>Ben oui, il va s’en sortir vous pensez. Je n’ai jamais eu les pieds aussi bien coiffés ! Allez, allez déjeuner, Marcelle. Tout va bien.</w:t>
            </w:r>
          </w:p>
        </w:tc>
      </w:tr>
    </w:tbl>
    <w:p w14:paraId="2923A6FB" w14:textId="54E03EA3" w:rsidR="006554EC" w:rsidRDefault="006554EC" w:rsidP="0066315D">
      <w:pPr>
        <w:pStyle w:val="DoEheading42018"/>
        <w:rPr>
          <w:lang w:val="fr-FR"/>
        </w:rPr>
      </w:pPr>
      <w:r w:rsidRPr="006554EC">
        <w:rPr>
          <w:lang w:val="fr-FR"/>
        </w:rPr>
        <w:t>Philippe’s room</w:t>
      </w:r>
    </w:p>
    <w:tbl>
      <w:tblPr>
        <w:tblStyle w:val="TableGrid"/>
        <w:tblW w:w="5000" w:type="pct"/>
        <w:tblLook w:val="04A0" w:firstRow="1" w:lastRow="0" w:firstColumn="1" w:lastColumn="0" w:noHBand="0" w:noVBand="1"/>
        <w:tblDescription w:val="Extract 2 script"/>
      </w:tblPr>
      <w:tblGrid>
        <w:gridCol w:w="1792"/>
        <w:gridCol w:w="8664"/>
      </w:tblGrid>
      <w:tr w:rsidR="0066315D" w14:paraId="6E3FC75A" w14:textId="77777777" w:rsidTr="0066315D">
        <w:trPr>
          <w:cantSplit/>
          <w:tblHeader/>
        </w:trPr>
        <w:tc>
          <w:tcPr>
            <w:tcW w:w="857" w:type="pct"/>
          </w:tcPr>
          <w:p w14:paraId="105D3798" w14:textId="77777777" w:rsidR="0066315D" w:rsidRDefault="0066315D" w:rsidP="00BA45A7">
            <w:pPr>
              <w:pStyle w:val="DoEtableheading2018"/>
              <w:rPr>
                <w:lang w:val="fr-FR" w:eastAsia="en-US"/>
              </w:rPr>
            </w:pPr>
            <w:r>
              <w:rPr>
                <w:lang w:val="fr-FR" w:eastAsia="en-US"/>
              </w:rPr>
              <w:t>Character</w:t>
            </w:r>
          </w:p>
        </w:tc>
        <w:tc>
          <w:tcPr>
            <w:tcW w:w="4143" w:type="pct"/>
          </w:tcPr>
          <w:p w14:paraId="632A710C" w14:textId="77777777" w:rsidR="0066315D" w:rsidRDefault="0066315D" w:rsidP="00BA45A7">
            <w:pPr>
              <w:pStyle w:val="DoEtableheading2018"/>
              <w:rPr>
                <w:lang w:val="fr-FR" w:eastAsia="en-US"/>
              </w:rPr>
            </w:pPr>
            <w:r>
              <w:rPr>
                <w:lang w:val="fr-FR" w:eastAsia="en-US"/>
              </w:rPr>
              <w:t>Script</w:t>
            </w:r>
          </w:p>
        </w:tc>
      </w:tr>
      <w:tr w:rsidR="0066315D" w:rsidRPr="00E2176F" w14:paraId="6B773FA5" w14:textId="77777777" w:rsidTr="00BA45A7">
        <w:tc>
          <w:tcPr>
            <w:tcW w:w="857" w:type="pct"/>
          </w:tcPr>
          <w:p w14:paraId="3BDF88B5" w14:textId="6A7A2962" w:rsidR="0066315D" w:rsidRPr="005D7941" w:rsidRDefault="004A6BC7" w:rsidP="0066315D">
            <w:pPr>
              <w:pStyle w:val="DoEtabletext2018"/>
              <w:rPr>
                <w:i/>
                <w:lang w:val="fr-FR" w:eastAsia="en-US"/>
              </w:rPr>
            </w:pPr>
            <w:r w:rsidRPr="005D7941">
              <w:rPr>
                <w:i/>
                <w:lang w:val="fr-FR" w:eastAsia="en-US"/>
              </w:rPr>
              <w:t>Driss</w:t>
            </w:r>
          </w:p>
        </w:tc>
        <w:tc>
          <w:tcPr>
            <w:tcW w:w="4143" w:type="pct"/>
          </w:tcPr>
          <w:p w14:paraId="098C6E7C" w14:textId="172450E6" w:rsidR="0066315D" w:rsidRPr="004A6BC7" w:rsidRDefault="0066315D" w:rsidP="0066315D">
            <w:pPr>
              <w:pStyle w:val="DoEtabletext2018"/>
              <w:rPr>
                <w:i/>
                <w:lang w:val="fr-FR" w:eastAsia="en-US"/>
              </w:rPr>
            </w:pPr>
            <w:r w:rsidRPr="004A6BC7">
              <w:rPr>
                <w:i/>
                <w:lang w:val="fr-FR" w:eastAsia="en-US"/>
              </w:rPr>
              <w:t>Et la jupe, elle est où là ?</w:t>
            </w:r>
          </w:p>
        </w:tc>
      </w:tr>
      <w:tr w:rsidR="0066315D" w:rsidRPr="00E2176F" w14:paraId="4E06A2C2" w14:textId="77777777" w:rsidTr="00BA45A7">
        <w:tc>
          <w:tcPr>
            <w:tcW w:w="857" w:type="pct"/>
          </w:tcPr>
          <w:p w14:paraId="0777515E" w14:textId="362AF8EC" w:rsidR="0066315D" w:rsidRPr="005D7941" w:rsidRDefault="004A6BC7" w:rsidP="0066315D">
            <w:pPr>
              <w:pStyle w:val="DoEtabletext2018"/>
              <w:rPr>
                <w:i/>
                <w:lang w:val="fr-FR" w:eastAsia="en-US"/>
              </w:rPr>
            </w:pPr>
            <w:r w:rsidRPr="005D7941">
              <w:rPr>
                <w:i/>
                <w:lang w:val="fr-FR" w:eastAsia="en-US"/>
              </w:rPr>
              <w:t>Philippe</w:t>
            </w:r>
          </w:p>
        </w:tc>
        <w:tc>
          <w:tcPr>
            <w:tcW w:w="4143" w:type="pct"/>
          </w:tcPr>
          <w:p w14:paraId="0779282B" w14:textId="278B4673" w:rsidR="0066315D" w:rsidRPr="004A6BC7" w:rsidRDefault="0066315D" w:rsidP="0066315D">
            <w:pPr>
              <w:pStyle w:val="DoEtabletext2018"/>
              <w:rPr>
                <w:i/>
                <w:lang w:val="fr-FR" w:eastAsia="en-US"/>
              </w:rPr>
            </w:pPr>
            <w:r w:rsidRPr="004A6BC7">
              <w:rPr>
                <w:i/>
                <w:lang w:val="fr-FR" w:eastAsia="en-US"/>
              </w:rPr>
              <w:t>Non, ça c’est des bas de contention. Si je les mets pas, le sang circule mal et du coup je risque de m’évanouir.</w:t>
            </w:r>
          </w:p>
        </w:tc>
      </w:tr>
      <w:tr w:rsidR="0066315D" w:rsidRPr="006B4B69" w14:paraId="6025235A" w14:textId="77777777" w:rsidTr="00BA45A7">
        <w:tc>
          <w:tcPr>
            <w:tcW w:w="857" w:type="pct"/>
          </w:tcPr>
          <w:p w14:paraId="2DC0AE18" w14:textId="302CEF03" w:rsidR="0066315D" w:rsidRPr="005D7941" w:rsidRDefault="004A6BC7" w:rsidP="0066315D">
            <w:pPr>
              <w:pStyle w:val="DoEtabletext2018"/>
              <w:rPr>
                <w:i/>
                <w:lang w:val="fr-FR" w:eastAsia="en-US"/>
              </w:rPr>
            </w:pPr>
            <w:r w:rsidRPr="005D7941">
              <w:rPr>
                <w:i/>
                <w:lang w:val="fr-FR" w:eastAsia="en-US"/>
              </w:rPr>
              <w:t>Driss</w:t>
            </w:r>
          </w:p>
        </w:tc>
        <w:tc>
          <w:tcPr>
            <w:tcW w:w="4143" w:type="pct"/>
          </w:tcPr>
          <w:p w14:paraId="53E3AB08" w14:textId="1E587111" w:rsidR="0066315D" w:rsidRPr="004A6BC7" w:rsidRDefault="0066315D">
            <w:pPr>
              <w:pStyle w:val="DoEtabletext2018"/>
              <w:rPr>
                <w:i/>
                <w:lang w:val="fr-FR" w:eastAsia="en-US"/>
              </w:rPr>
            </w:pPr>
            <w:r w:rsidRPr="004A6BC7">
              <w:rPr>
                <w:i/>
                <w:lang w:val="fr-FR" w:eastAsia="en-US"/>
              </w:rPr>
              <w:t>Moi, je v</w:t>
            </w:r>
            <w:r w:rsidR="007140BD">
              <w:rPr>
                <w:i/>
                <w:lang w:val="fr-FR" w:eastAsia="en-US"/>
              </w:rPr>
              <w:t xml:space="preserve">ais pas vous </w:t>
            </w:r>
            <w:r w:rsidR="00FF3864">
              <w:rPr>
                <w:i/>
                <w:lang w:val="fr-FR" w:eastAsia="en-US"/>
              </w:rPr>
              <w:t>mettre des bas ! Là y a</w:t>
            </w:r>
            <w:r w:rsidRPr="004A6BC7">
              <w:rPr>
                <w:i/>
                <w:lang w:val="fr-FR" w:eastAsia="en-US"/>
              </w:rPr>
              <w:t xml:space="preserve"> un petit problème, là. Petit problème parce que comme je veux pas le faire, à un moment donné, c’est...</w:t>
            </w:r>
            <w:r w:rsidR="00E15A8D">
              <w:rPr>
                <w:i/>
                <w:lang w:val="fr-FR" w:eastAsia="en-US"/>
              </w:rPr>
              <w:t xml:space="preserve"> </w:t>
            </w:r>
            <w:r w:rsidRPr="004A6BC7">
              <w:rPr>
                <w:i/>
                <w:lang w:val="fr-FR" w:eastAsia="en-US"/>
              </w:rPr>
              <w:t>faut que...</w:t>
            </w:r>
            <w:r w:rsidR="00E15A8D">
              <w:rPr>
                <w:i/>
                <w:lang w:val="fr-FR" w:eastAsia="en-US"/>
              </w:rPr>
              <w:t xml:space="preserve"> </w:t>
            </w:r>
            <w:r w:rsidRPr="004A6BC7">
              <w:rPr>
                <w:i/>
                <w:lang w:val="fr-FR" w:eastAsia="en-US"/>
              </w:rPr>
              <w:t>faut qu’on voit si</w:t>
            </w:r>
            <w:r w:rsidR="00E15A8D">
              <w:rPr>
                <w:i/>
                <w:lang w:val="fr-FR" w:eastAsia="en-US"/>
              </w:rPr>
              <w:t xml:space="preserve">... </w:t>
            </w:r>
            <w:r w:rsidRPr="004A6BC7">
              <w:rPr>
                <w:i/>
                <w:lang w:val="fr-FR" w:eastAsia="en-US"/>
              </w:rPr>
              <w:t>Marcelle ! Si Marcelle, elle peut revenir</w:t>
            </w:r>
            <w:r w:rsidR="00E15A8D">
              <w:rPr>
                <w:i/>
                <w:lang w:val="fr-FR" w:eastAsia="en-US"/>
              </w:rPr>
              <w:t xml:space="preserve">... </w:t>
            </w:r>
            <w:r w:rsidRPr="004A6BC7">
              <w:rPr>
                <w:i/>
                <w:lang w:val="fr-FR" w:eastAsia="en-US"/>
              </w:rPr>
              <w:t>pour les mettre elle. Parce que, elle</w:t>
            </w:r>
            <w:r w:rsidR="00E15A8D">
              <w:rPr>
                <w:i/>
                <w:lang w:val="fr-FR" w:eastAsia="en-US"/>
              </w:rPr>
              <w:t xml:space="preserve">... </w:t>
            </w:r>
            <w:r w:rsidRPr="004A6BC7">
              <w:rPr>
                <w:i/>
                <w:lang w:val="fr-FR" w:eastAsia="en-US"/>
              </w:rPr>
              <w:t>en plus, sait, comment le faire, comme c’est une fille et tout... J’sais pas pourquoi on discute ? Franchement, je...</w:t>
            </w:r>
            <w:r w:rsidR="00E15A8D">
              <w:rPr>
                <w:i/>
                <w:lang w:val="fr-FR" w:eastAsia="en-US"/>
              </w:rPr>
              <w:t xml:space="preserve"> </w:t>
            </w:r>
            <w:r w:rsidRPr="004A6BC7">
              <w:rPr>
                <w:i/>
                <w:lang w:val="fr-FR" w:eastAsia="en-US"/>
              </w:rPr>
              <w:t>je vais pas le faire. Même pour vous...</w:t>
            </w:r>
            <w:r w:rsidR="00E15A8D">
              <w:rPr>
                <w:i/>
                <w:lang w:val="fr-FR" w:eastAsia="en-US"/>
              </w:rPr>
              <w:t xml:space="preserve"> </w:t>
            </w:r>
            <w:r w:rsidRPr="004A6BC7">
              <w:rPr>
                <w:i/>
                <w:lang w:val="fr-FR" w:eastAsia="en-US"/>
              </w:rPr>
              <w:t>vaut mieux vous évanouir ! Franchement, a un moment donné, faut</w:t>
            </w:r>
            <w:r w:rsidR="00E15A8D">
              <w:rPr>
                <w:i/>
                <w:lang w:val="fr-FR" w:eastAsia="en-US"/>
              </w:rPr>
              <w:t>...</w:t>
            </w:r>
            <w:r w:rsidRPr="004A6BC7">
              <w:rPr>
                <w:i/>
                <w:lang w:val="fr-FR" w:eastAsia="en-US"/>
              </w:rPr>
              <w:t xml:space="preserve"> On dit « Non » ! On les met pas ! On reste là</w:t>
            </w:r>
            <w:r w:rsidR="00E15A8D">
              <w:rPr>
                <w:i/>
                <w:lang w:val="fr-FR" w:eastAsia="en-US"/>
              </w:rPr>
              <w:t>...</w:t>
            </w:r>
            <w:r w:rsidR="009E04A3">
              <w:rPr>
                <w:i/>
                <w:lang w:val="fr-FR" w:eastAsia="en-US"/>
              </w:rPr>
              <w:t xml:space="preserve"> </w:t>
            </w:r>
            <w:r w:rsidRPr="004A6BC7">
              <w:rPr>
                <w:i/>
                <w:lang w:val="fr-FR" w:eastAsia="en-US"/>
              </w:rPr>
              <w:t>Marcelle, on va pas les mettre !</w:t>
            </w:r>
          </w:p>
        </w:tc>
      </w:tr>
      <w:tr w:rsidR="0066315D" w14:paraId="521E379F" w14:textId="77777777" w:rsidTr="00BA45A7">
        <w:tc>
          <w:tcPr>
            <w:tcW w:w="857" w:type="pct"/>
          </w:tcPr>
          <w:p w14:paraId="0BCA1E8C" w14:textId="6AE0D0F8" w:rsidR="0066315D" w:rsidRPr="005D7941" w:rsidRDefault="004A6BC7" w:rsidP="0066315D">
            <w:pPr>
              <w:pStyle w:val="DoEtabletext2018"/>
              <w:rPr>
                <w:i/>
                <w:lang w:val="fr-FR" w:eastAsia="en-US"/>
              </w:rPr>
            </w:pPr>
            <w:r w:rsidRPr="005D7941">
              <w:rPr>
                <w:i/>
                <w:lang w:val="fr-FR" w:eastAsia="en-US"/>
              </w:rPr>
              <w:t>Philippe</w:t>
            </w:r>
          </w:p>
        </w:tc>
        <w:tc>
          <w:tcPr>
            <w:tcW w:w="4143" w:type="pct"/>
          </w:tcPr>
          <w:p w14:paraId="64029515" w14:textId="021CCE61" w:rsidR="0066315D" w:rsidRPr="004A6BC7" w:rsidRDefault="0066315D" w:rsidP="0066315D">
            <w:pPr>
              <w:pStyle w:val="DoEtabletext2018"/>
              <w:rPr>
                <w:i/>
                <w:lang w:val="fr-FR" w:eastAsia="en-US"/>
              </w:rPr>
            </w:pPr>
            <w:r w:rsidRPr="004A6BC7">
              <w:rPr>
                <w:i/>
                <w:lang w:val="fr-FR" w:eastAsia="en-US"/>
              </w:rPr>
              <w:t>Ben quoi ? Vous m’enfilez mes bas, vous avez une très jolie petite boucle d’oreille</w:t>
            </w:r>
            <w:r w:rsidR="00E15A8D">
              <w:rPr>
                <w:i/>
                <w:lang w:val="fr-FR" w:eastAsia="en-US"/>
              </w:rPr>
              <w:t>...</w:t>
            </w:r>
            <w:r w:rsidRPr="004A6BC7">
              <w:rPr>
                <w:i/>
                <w:lang w:val="fr-FR" w:eastAsia="en-US"/>
              </w:rPr>
              <w:t xml:space="preserve"> Moi je trouve ça très cohérent.</w:t>
            </w:r>
          </w:p>
        </w:tc>
      </w:tr>
      <w:tr w:rsidR="0066315D" w:rsidRPr="00556A96" w14:paraId="4BC34847" w14:textId="77777777" w:rsidTr="00BA45A7">
        <w:tc>
          <w:tcPr>
            <w:tcW w:w="857" w:type="pct"/>
          </w:tcPr>
          <w:p w14:paraId="24B984FD" w14:textId="1E97DF5A" w:rsidR="0066315D" w:rsidRPr="005D7941" w:rsidRDefault="004A6BC7" w:rsidP="0066315D">
            <w:pPr>
              <w:pStyle w:val="DoEtabletext2018"/>
              <w:rPr>
                <w:i/>
                <w:lang w:val="fr-FR" w:eastAsia="en-US"/>
              </w:rPr>
            </w:pPr>
            <w:r w:rsidRPr="005D7941">
              <w:rPr>
                <w:i/>
                <w:lang w:val="fr-FR" w:eastAsia="en-US"/>
              </w:rPr>
              <w:t>Driss</w:t>
            </w:r>
          </w:p>
        </w:tc>
        <w:tc>
          <w:tcPr>
            <w:tcW w:w="4143" w:type="pct"/>
          </w:tcPr>
          <w:p w14:paraId="7C2FAB15" w14:textId="1DB971EC" w:rsidR="0066315D" w:rsidRPr="004A6BC7" w:rsidRDefault="0066315D" w:rsidP="0066315D">
            <w:pPr>
              <w:pStyle w:val="DoEtabletext2018"/>
              <w:rPr>
                <w:i/>
                <w:lang w:val="fr-FR" w:eastAsia="en-US"/>
              </w:rPr>
            </w:pPr>
            <w:r w:rsidRPr="004A6BC7">
              <w:rPr>
                <w:i/>
                <w:lang w:val="fr-FR" w:eastAsia="en-US"/>
              </w:rPr>
              <w:t>On peut arrêter les vannes là ?</w:t>
            </w:r>
          </w:p>
        </w:tc>
      </w:tr>
      <w:tr w:rsidR="0066315D" w:rsidRPr="00556A96" w14:paraId="1C4FCEFB" w14:textId="77777777" w:rsidTr="00BA45A7">
        <w:tc>
          <w:tcPr>
            <w:tcW w:w="857" w:type="pct"/>
          </w:tcPr>
          <w:p w14:paraId="1DB8AB2E" w14:textId="4D097FD7" w:rsidR="0066315D" w:rsidRPr="005D7941" w:rsidRDefault="004A6BC7" w:rsidP="0066315D">
            <w:pPr>
              <w:pStyle w:val="DoEtabletext2018"/>
              <w:rPr>
                <w:i/>
                <w:lang w:val="fr-FR" w:eastAsia="en-US"/>
              </w:rPr>
            </w:pPr>
            <w:r w:rsidRPr="005D7941">
              <w:rPr>
                <w:i/>
                <w:lang w:val="fr-FR" w:eastAsia="en-US"/>
              </w:rPr>
              <w:t>Philippe</w:t>
            </w:r>
          </w:p>
        </w:tc>
        <w:tc>
          <w:tcPr>
            <w:tcW w:w="4143" w:type="pct"/>
          </w:tcPr>
          <w:p w14:paraId="508BBFF4" w14:textId="56A9F1E2" w:rsidR="0066315D" w:rsidRPr="004A6BC7" w:rsidRDefault="0066315D" w:rsidP="0066315D">
            <w:pPr>
              <w:pStyle w:val="DoEtabletext2018"/>
              <w:rPr>
                <w:i/>
                <w:lang w:val="fr-FR" w:eastAsia="en-US"/>
              </w:rPr>
            </w:pPr>
            <w:r w:rsidRPr="004A6BC7">
              <w:rPr>
                <w:i/>
                <w:lang w:val="fr-FR" w:eastAsia="en-US"/>
              </w:rPr>
              <w:t>On a l’impression que vous avez fait ça toute votre vie ? Vous avez jamais pensé à faire</w:t>
            </w:r>
            <w:r w:rsidR="00E15A8D">
              <w:rPr>
                <w:i/>
                <w:lang w:val="fr-FR" w:eastAsia="en-US"/>
              </w:rPr>
              <w:t xml:space="preserve">... </w:t>
            </w:r>
            <w:r w:rsidRPr="004A6BC7">
              <w:rPr>
                <w:i/>
                <w:lang w:val="fr-FR" w:eastAsia="en-US"/>
              </w:rPr>
              <w:t>un C-A-P d’esthéticienne ?</w:t>
            </w:r>
          </w:p>
        </w:tc>
      </w:tr>
      <w:tr w:rsidR="0066315D" w:rsidRPr="00A36104" w14:paraId="1E9B9B0F" w14:textId="77777777" w:rsidTr="00BA45A7">
        <w:tc>
          <w:tcPr>
            <w:tcW w:w="857" w:type="pct"/>
          </w:tcPr>
          <w:p w14:paraId="3CC436C5" w14:textId="77B9BB0F" w:rsidR="0066315D" w:rsidRPr="005D7941" w:rsidRDefault="004A6BC7" w:rsidP="0066315D">
            <w:pPr>
              <w:pStyle w:val="DoEtabletext2018"/>
              <w:rPr>
                <w:i/>
                <w:lang w:val="fr-FR" w:eastAsia="en-US"/>
              </w:rPr>
            </w:pPr>
            <w:r w:rsidRPr="005D7941">
              <w:rPr>
                <w:i/>
                <w:lang w:val="fr-FR" w:eastAsia="en-US"/>
              </w:rPr>
              <w:t>Driss</w:t>
            </w:r>
          </w:p>
        </w:tc>
        <w:tc>
          <w:tcPr>
            <w:tcW w:w="4143" w:type="pct"/>
          </w:tcPr>
          <w:p w14:paraId="4E75F743" w14:textId="4D764B5C" w:rsidR="0066315D" w:rsidRPr="004A6BC7" w:rsidRDefault="00A36104" w:rsidP="00FF3864">
            <w:pPr>
              <w:pStyle w:val="DoEtabletext2018"/>
              <w:rPr>
                <w:i/>
                <w:lang w:val="fr-FR" w:eastAsia="en-US"/>
              </w:rPr>
            </w:pPr>
            <w:r>
              <w:rPr>
                <w:i/>
                <w:lang w:val="fr-FR" w:eastAsia="en-US"/>
              </w:rPr>
              <w:t xml:space="preserve">Voilà </w:t>
            </w:r>
            <w:r w:rsidRPr="004A6BC7">
              <w:rPr>
                <w:i/>
                <w:lang w:val="fr-FR" w:eastAsia="en-US"/>
              </w:rPr>
              <w:t>ç</w:t>
            </w:r>
            <w:r>
              <w:rPr>
                <w:i/>
                <w:lang w:val="fr-FR" w:eastAsia="en-US"/>
              </w:rPr>
              <w:t>a</w:t>
            </w:r>
            <w:r w:rsidR="0066315D" w:rsidRPr="004A6BC7">
              <w:rPr>
                <w:i/>
                <w:lang w:val="fr-FR" w:eastAsia="en-US"/>
              </w:rPr>
              <w:t xml:space="preserve"> c’est fait. </w:t>
            </w:r>
          </w:p>
        </w:tc>
      </w:tr>
    </w:tbl>
    <w:p w14:paraId="307AA856" w14:textId="77777777" w:rsidR="00A36104" w:rsidRDefault="00A36104">
      <w:pPr>
        <w:spacing w:before="0" w:line="240" w:lineRule="auto"/>
        <w:rPr>
          <w:rFonts w:ascii="Helvetica" w:hAnsi="Helvetica"/>
          <w:sz w:val="32"/>
          <w:szCs w:val="32"/>
          <w:lang w:val="fr-FR" w:eastAsia="en-US"/>
        </w:rPr>
      </w:pPr>
      <w:r>
        <w:rPr>
          <w:lang w:val="fr-FR"/>
        </w:rPr>
        <w:br w:type="page"/>
      </w:r>
    </w:p>
    <w:p w14:paraId="7099ED6E" w14:textId="2C39623E" w:rsidR="006554EC" w:rsidRPr="006554EC" w:rsidRDefault="0066315D" w:rsidP="0066315D">
      <w:pPr>
        <w:pStyle w:val="DoEheading42018"/>
      </w:pPr>
      <w:r>
        <w:t>Vocabulary and e</w:t>
      </w:r>
      <w:r w:rsidR="006554EC" w:rsidRPr="006554EC">
        <w:t>xpressions</w:t>
      </w:r>
    </w:p>
    <w:p w14:paraId="5C3697EF" w14:textId="77777777" w:rsidR="006554EC" w:rsidRPr="006554EC" w:rsidRDefault="00F50FBA" w:rsidP="006554EC">
      <w:pPr>
        <w:pStyle w:val="DoEbodytext2018"/>
      </w:pPr>
      <w:r w:rsidRPr="004A6BC7">
        <w:rPr>
          <w:i/>
        </w:rPr>
        <w:t>j</w:t>
      </w:r>
      <w:r w:rsidR="006554EC" w:rsidRPr="004A6BC7">
        <w:rPr>
          <w:i/>
        </w:rPr>
        <w:t>eter l’</w:t>
      </w:r>
      <w:r w:rsidR="00FD1CB5" w:rsidRPr="004A6BC7">
        <w:rPr>
          <w:i/>
        </w:rPr>
        <w:t>é</w:t>
      </w:r>
      <w:r w:rsidR="006554EC" w:rsidRPr="004A6BC7">
        <w:rPr>
          <w:i/>
        </w:rPr>
        <w:t>ponge</w:t>
      </w:r>
      <w:r w:rsidR="006554EC" w:rsidRPr="006554EC">
        <w:t xml:space="preserve"> </w:t>
      </w:r>
      <w:r>
        <w:t>–</w:t>
      </w:r>
      <w:r w:rsidR="006554EC" w:rsidRPr="006554EC">
        <w:t xml:space="preserve"> to throw in the towel</w:t>
      </w:r>
    </w:p>
    <w:p w14:paraId="356F9925" w14:textId="77777777" w:rsidR="006554EC" w:rsidRPr="006554EC" w:rsidRDefault="00F50FBA" w:rsidP="006554EC">
      <w:pPr>
        <w:pStyle w:val="DoEbodytext2018"/>
      </w:pPr>
      <w:r w:rsidRPr="004A6BC7">
        <w:rPr>
          <w:i/>
        </w:rPr>
        <w:t>à</w:t>
      </w:r>
      <w:r w:rsidR="006554EC" w:rsidRPr="004A6BC7">
        <w:rPr>
          <w:i/>
        </w:rPr>
        <w:t xml:space="preserve"> priori</w:t>
      </w:r>
      <w:r w:rsidR="006554EC" w:rsidRPr="006554EC">
        <w:t xml:space="preserve"> – in principal</w:t>
      </w:r>
    </w:p>
    <w:p w14:paraId="1552FACF" w14:textId="77777777" w:rsidR="006554EC" w:rsidRPr="006554EC" w:rsidRDefault="00F50FBA" w:rsidP="006554EC">
      <w:pPr>
        <w:pStyle w:val="DoEbodytext2018"/>
      </w:pPr>
      <w:r w:rsidRPr="004A6BC7">
        <w:rPr>
          <w:i/>
        </w:rPr>
        <w:t>a</w:t>
      </w:r>
      <w:r w:rsidR="006554EC" w:rsidRPr="004A6BC7">
        <w:rPr>
          <w:i/>
        </w:rPr>
        <w:t>voir d’autres chats à fouetter</w:t>
      </w:r>
      <w:r w:rsidR="006554EC" w:rsidRPr="006554EC">
        <w:t xml:space="preserve"> – to have better things to do</w:t>
      </w:r>
    </w:p>
    <w:p w14:paraId="2B6C8CED" w14:textId="77777777" w:rsidR="006554EC" w:rsidRPr="006554EC" w:rsidRDefault="00F50FBA" w:rsidP="006554EC">
      <w:pPr>
        <w:pStyle w:val="DoEbodytext2018"/>
      </w:pPr>
      <w:r w:rsidRPr="004A6BC7">
        <w:rPr>
          <w:i/>
        </w:rPr>
        <w:t>u</w:t>
      </w:r>
      <w:r w:rsidR="006554EC" w:rsidRPr="004A6BC7">
        <w:rPr>
          <w:i/>
        </w:rPr>
        <w:t>n babyphone</w:t>
      </w:r>
      <w:r w:rsidR="006554EC" w:rsidRPr="006554EC">
        <w:t xml:space="preserve"> – baby monitor</w:t>
      </w:r>
    </w:p>
    <w:p w14:paraId="7E671CA3" w14:textId="77777777" w:rsidR="006554EC" w:rsidRPr="006554EC" w:rsidRDefault="00F50FBA" w:rsidP="006554EC">
      <w:pPr>
        <w:pStyle w:val="DoEbodytext2018"/>
      </w:pPr>
      <w:r w:rsidRPr="004A6BC7">
        <w:rPr>
          <w:i/>
        </w:rPr>
        <w:t>u</w:t>
      </w:r>
      <w:r w:rsidR="006554EC" w:rsidRPr="004A6BC7">
        <w:rPr>
          <w:i/>
        </w:rPr>
        <w:t>ne dépendance</w:t>
      </w:r>
      <w:r w:rsidR="006554EC" w:rsidRPr="006554EC">
        <w:t xml:space="preserve"> – own quarters</w:t>
      </w:r>
    </w:p>
    <w:p w14:paraId="54C2906D" w14:textId="021E4117" w:rsidR="006554EC" w:rsidRPr="006554EC" w:rsidRDefault="00F50FBA" w:rsidP="006554EC">
      <w:pPr>
        <w:pStyle w:val="DoEbodytext2018"/>
      </w:pPr>
      <w:r w:rsidRPr="004A6BC7">
        <w:rPr>
          <w:i/>
        </w:rPr>
        <w:t>u</w:t>
      </w:r>
      <w:r w:rsidR="006554EC" w:rsidRPr="004A6BC7">
        <w:rPr>
          <w:i/>
        </w:rPr>
        <w:t>n assisté</w:t>
      </w:r>
      <w:r w:rsidR="006554EC" w:rsidRPr="006554EC">
        <w:t xml:space="preserve"> – a welfare case (play on words as Driss interprets to be ‘someone who needs assisting</w:t>
      </w:r>
      <w:r w:rsidR="008B0732">
        <w:t>’)</w:t>
      </w:r>
    </w:p>
    <w:p w14:paraId="472B7F23" w14:textId="77777777" w:rsidR="006554EC" w:rsidRPr="006554EC" w:rsidRDefault="00F50FBA" w:rsidP="006554EC">
      <w:pPr>
        <w:pStyle w:val="DoEbodytext2018"/>
      </w:pPr>
      <w:r w:rsidRPr="004A6BC7">
        <w:rPr>
          <w:i/>
        </w:rPr>
        <w:t>ê</w:t>
      </w:r>
      <w:r w:rsidR="006554EC" w:rsidRPr="004A6BC7">
        <w:rPr>
          <w:i/>
        </w:rPr>
        <w:t>tre sanglé</w:t>
      </w:r>
      <w:r w:rsidR="006554EC" w:rsidRPr="006554EC">
        <w:t xml:space="preserve"> – to be strapped in</w:t>
      </w:r>
    </w:p>
    <w:p w14:paraId="6AB93DE0" w14:textId="77777777" w:rsidR="006554EC" w:rsidRPr="006554EC" w:rsidRDefault="00F50FBA" w:rsidP="006554EC">
      <w:pPr>
        <w:pStyle w:val="DoEbodytext2018"/>
      </w:pPr>
      <w:r w:rsidRPr="004A6BC7">
        <w:rPr>
          <w:i/>
        </w:rPr>
        <w:t>ê</w:t>
      </w:r>
      <w:r w:rsidR="006554EC" w:rsidRPr="004A6BC7">
        <w:rPr>
          <w:i/>
        </w:rPr>
        <w:t>tre en formation</w:t>
      </w:r>
      <w:r w:rsidR="006554EC" w:rsidRPr="006554EC">
        <w:t xml:space="preserve"> – to be in training</w:t>
      </w:r>
    </w:p>
    <w:p w14:paraId="5F87A43F" w14:textId="77777777" w:rsidR="006554EC" w:rsidRPr="006554EC" w:rsidRDefault="00F50FBA" w:rsidP="006554EC">
      <w:pPr>
        <w:pStyle w:val="DoEbodytext2018"/>
      </w:pPr>
      <w:r w:rsidRPr="004A6BC7">
        <w:rPr>
          <w:i/>
        </w:rPr>
        <w:t>e</w:t>
      </w:r>
      <w:r w:rsidR="006554EC" w:rsidRPr="004A6BC7">
        <w:rPr>
          <w:i/>
        </w:rPr>
        <w:t>nchainer</w:t>
      </w:r>
      <w:r w:rsidR="006554EC" w:rsidRPr="006554EC">
        <w:t xml:space="preserve"> – to move on</w:t>
      </w:r>
    </w:p>
    <w:p w14:paraId="71B4F7F9" w14:textId="77777777" w:rsidR="006554EC" w:rsidRPr="00F50FBA" w:rsidRDefault="00F50FBA" w:rsidP="006554EC">
      <w:pPr>
        <w:pStyle w:val="DoEbodytext2018"/>
      </w:pPr>
      <w:r w:rsidRPr="004A6BC7">
        <w:rPr>
          <w:i/>
        </w:rPr>
        <w:t>d</w:t>
      </w:r>
      <w:r w:rsidR="006554EC" w:rsidRPr="004A6BC7">
        <w:rPr>
          <w:i/>
        </w:rPr>
        <w:t>es bas de contention</w:t>
      </w:r>
      <w:r w:rsidR="006554EC" w:rsidRPr="00F50FBA">
        <w:t xml:space="preserve"> – compression stockings</w:t>
      </w:r>
    </w:p>
    <w:p w14:paraId="469A0BA9" w14:textId="53434293" w:rsidR="006554EC" w:rsidRPr="00F50FBA" w:rsidRDefault="00F50FBA" w:rsidP="006554EC">
      <w:pPr>
        <w:pStyle w:val="DoEbodytext2018"/>
      </w:pPr>
      <w:r w:rsidRPr="004A6BC7">
        <w:rPr>
          <w:i/>
        </w:rPr>
        <w:t>u</w:t>
      </w:r>
      <w:r w:rsidR="006554EC" w:rsidRPr="004A6BC7">
        <w:rPr>
          <w:i/>
        </w:rPr>
        <w:t>n moment donné</w:t>
      </w:r>
      <w:r w:rsidR="006554EC" w:rsidRPr="00F50FBA">
        <w:t xml:space="preserve"> </w:t>
      </w:r>
      <w:r w:rsidR="009E04A3">
        <w:t>–</w:t>
      </w:r>
      <w:r w:rsidR="006554EC" w:rsidRPr="00F50FBA">
        <w:t xml:space="preserve"> at some point</w:t>
      </w:r>
    </w:p>
    <w:p w14:paraId="1EBE2425" w14:textId="77777777" w:rsidR="006554EC" w:rsidRPr="00F50FBA" w:rsidRDefault="00F50FBA" w:rsidP="006554EC">
      <w:pPr>
        <w:pStyle w:val="DoEbodytext2018"/>
      </w:pPr>
      <w:r w:rsidRPr="004A6BC7">
        <w:rPr>
          <w:i/>
        </w:rPr>
        <w:t>e</w:t>
      </w:r>
      <w:r w:rsidR="006554EC" w:rsidRPr="004A6BC7">
        <w:rPr>
          <w:i/>
        </w:rPr>
        <w:t>nfiler un bas</w:t>
      </w:r>
      <w:r w:rsidR="006554EC" w:rsidRPr="00F50FBA">
        <w:t xml:space="preserve"> – put on a stocking</w:t>
      </w:r>
    </w:p>
    <w:p w14:paraId="7F7D596F" w14:textId="77777777" w:rsidR="006554EC" w:rsidRPr="006554EC" w:rsidRDefault="00F50FBA" w:rsidP="006554EC">
      <w:pPr>
        <w:pStyle w:val="DoEbodytext2018"/>
        <w:rPr>
          <w:lang w:val="fr-FR"/>
        </w:rPr>
      </w:pPr>
      <w:r w:rsidRPr="004A6BC7">
        <w:rPr>
          <w:i/>
          <w:lang w:val="fr-FR"/>
        </w:rPr>
        <w:t>u</w:t>
      </w:r>
      <w:r w:rsidR="006554EC" w:rsidRPr="004A6BC7">
        <w:rPr>
          <w:i/>
          <w:lang w:val="fr-FR"/>
        </w:rPr>
        <w:t>n cul</w:t>
      </w:r>
      <w:r w:rsidR="006554EC" w:rsidRPr="006554EC">
        <w:rPr>
          <w:lang w:val="fr-FR"/>
        </w:rPr>
        <w:t xml:space="preserve"> – an arse</w:t>
      </w:r>
    </w:p>
    <w:p w14:paraId="06DCE7CC" w14:textId="77777777" w:rsidR="006554EC" w:rsidRPr="006554EC" w:rsidRDefault="00F50FBA" w:rsidP="006554EC">
      <w:pPr>
        <w:pStyle w:val="DoEbodytext2018"/>
        <w:rPr>
          <w:lang w:val="fr-FR"/>
        </w:rPr>
      </w:pPr>
      <w:r w:rsidRPr="004A6BC7">
        <w:rPr>
          <w:i/>
          <w:lang w:val="fr-FR"/>
        </w:rPr>
        <w:t>u</w:t>
      </w:r>
      <w:r w:rsidR="006554EC" w:rsidRPr="004A6BC7">
        <w:rPr>
          <w:i/>
          <w:lang w:val="fr-FR"/>
        </w:rPr>
        <w:t>n débat chelou</w:t>
      </w:r>
      <w:r w:rsidR="006554EC" w:rsidRPr="006554EC">
        <w:rPr>
          <w:lang w:val="fr-FR"/>
        </w:rPr>
        <w:t xml:space="preserve"> – weird</w:t>
      </w:r>
    </w:p>
    <w:p w14:paraId="370A93B4" w14:textId="565DD638" w:rsidR="00F50FBA" w:rsidRPr="00F50FBA" w:rsidRDefault="006554EC" w:rsidP="0066315D">
      <w:pPr>
        <w:pStyle w:val="DoEheading42018"/>
        <w:rPr>
          <w:lang w:val="fr-FR"/>
        </w:rPr>
      </w:pPr>
      <w:r w:rsidRPr="006554EC">
        <w:rPr>
          <w:lang w:val="fr-FR"/>
        </w:rPr>
        <w:t xml:space="preserve">Cultural </w:t>
      </w:r>
      <w:r w:rsidR="0066315D">
        <w:rPr>
          <w:lang w:val="fr-FR"/>
        </w:rPr>
        <w:t>r</w:t>
      </w:r>
      <w:r w:rsidR="00F50FBA">
        <w:rPr>
          <w:lang w:val="fr-FR"/>
        </w:rPr>
        <w:t>eference</w:t>
      </w:r>
      <w:r w:rsidR="00977228">
        <w:rPr>
          <w:lang w:val="fr-FR"/>
        </w:rPr>
        <w:t>s</w:t>
      </w:r>
    </w:p>
    <w:p w14:paraId="120D59A1" w14:textId="186BF63A" w:rsidR="00453D1D" w:rsidRPr="004A6BC7" w:rsidRDefault="006554EC" w:rsidP="00F50FBA">
      <w:pPr>
        <w:pStyle w:val="DoEbodytext2018"/>
        <w:rPr>
          <w:i/>
          <w:lang w:val="fr-FR"/>
        </w:rPr>
      </w:pPr>
      <w:r w:rsidRPr="004A6BC7">
        <w:rPr>
          <w:bCs/>
          <w:i/>
          <w:lang w:val="fr-FR"/>
        </w:rPr>
        <w:t>CAP</w:t>
      </w:r>
      <w:r w:rsidRPr="004A6BC7">
        <w:rPr>
          <w:b/>
          <w:bCs/>
          <w:i/>
          <w:lang w:val="fr-FR"/>
        </w:rPr>
        <w:t xml:space="preserve"> </w:t>
      </w:r>
      <w:r w:rsidRPr="004A6BC7">
        <w:rPr>
          <w:i/>
          <w:lang w:val="fr-FR"/>
        </w:rPr>
        <w:t xml:space="preserve">Esthéticienne </w:t>
      </w:r>
      <w:r w:rsidR="009E04A3">
        <w:rPr>
          <w:i/>
          <w:lang w:val="fr-FR"/>
        </w:rPr>
        <w:t>–</w:t>
      </w:r>
      <w:r w:rsidRPr="004A6BC7">
        <w:rPr>
          <w:i/>
          <w:lang w:val="fr-FR"/>
        </w:rPr>
        <w:t xml:space="preserve"> </w:t>
      </w:r>
      <w:r w:rsidR="009E04A3">
        <w:rPr>
          <w:i/>
          <w:lang w:val="fr-FR"/>
        </w:rPr>
        <w:t>l</w:t>
      </w:r>
      <w:r w:rsidRPr="004A6BC7">
        <w:rPr>
          <w:i/>
          <w:lang w:val="fr-FR"/>
        </w:rPr>
        <w:t>e titulaire du CAP Esthétique, cosmétique, parfumerie maîtrise les techniques de soins esthétiques du visage, des mains et des pieds</w:t>
      </w:r>
    </w:p>
    <w:p w14:paraId="56F976B4" w14:textId="77777777" w:rsidR="00A36104" w:rsidRDefault="00A36104">
      <w:pPr>
        <w:spacing w:before="0" w:line="240" w:lineRule="auto"/>
        <w:rPr>
          <w:rFonts w:ascii="Helvetica" w:hAnsi="Helvetica"/>
          <w:sz w:val="32"/>
          <w:szCs w:val="32"/>
          <w:lang w:val="fr-FR" w:eastAsia="en-US"/>
        </w:rPr>
      </w:pPr>
      <w:r>
        <w:rPr>
          <w:lang w:val="fr-FR"/>
        </w:rPr>
        <w:br w:type="page"/>
      </w:r>
    </w:p>
    <w:p w14:paraId="25343601" w14:textId="54443030" w:rsidR="006554EC" w:rsidRDefault="00D31CC3" w:rsidP="0066315D">
      <w:pPr>
        <w:pStyle w:val="DoEheading42018"/>
        <w:rPr>
          <w:lang w:val="fr-FR"/>
        </w:rPr>
      </w:pPr>
      <w:r>
        <w:rPr>
          <w:lang w:val="fr-FR"/>
        </w:rPr>
        <w:t>Prescribed i</w:t>
      </w:r>
      <w:r w:rsidR="00F50FBA">
        <w:rPr>
          <w:lang w:val="fr-FR"/>
        </w:rPr>
        <w:t>ssues</w:t>
      </w:r>
    </w:p>
    <w:tbl>
      <w:tblPr>
        <w:tblStyle w:val="TableGrid"/>
        <w:tblW w:w="0" w:type="auto"/>
        <w:tblLook w:val="04A0" w:firstRow="1" w:lastRow="0" w:firstColumn="1" w:lastColumn="0" w:noHBand="0" w:noVBand="1"/>
        <w:tblDescription w:val="Extract 2 - prescribed issues"/>
      </w:tblPr>
      <w:tblGrid>
        <w:gridCol w:w="2122"/>
        <w:gridCol w:w="8334"/>
      </w:tblGrid>
      <w:tr w:rsidR="0066315D" w14:paraId="6B82D305" w14:textId="77777777" w:rsidTr="00BA45A7">
        <w:trPr>
          <w:cantSplit/>
          <w:tblHeader/>
        </w:trPr>
        <w:tc>
          <w:tcPr>
            <w:tcW w:w="2122" w:type="dxa"/>
          </w:tcPr>
          <w:p w14:paraId="5EF539F2" w14:textId="77777777" w:rsidR="0066315D" w:rsidRDefault="0066315D" w:rsidP="00BA45A7">
            <w:pPr>
              <w:pStyle w:val="DoEtableheading2018"/>
              <w:rPr>
                <w:lang w:eastAsia="en-US"/>
              </w:rPr>
            </w:pPr>
            <w:r>
              <w:rPr>
                <w:lang w:eastAsia="en-US"/>
              </w:rPr>
              <w:t>Issue</w:t>
            </w:r>
          </w:p>
        </w:tc>
        <w:tc>
          <w:tcPr>
            <w:tcW w:w="8334" w:type="dxa"/>
          </w:tcPr>
          <w:p w14:paraId="00BCF154" w14:textId="77777777" w:rsidR="0066315D" w:rsidRDefault="0066315D" w:rsidP="00BA45A7">
            <w:pPr>
              <w:pStyle w:val="DoEtableheading2018"/>
              <w:rPr>
                <w:lang w:eastAsia="en-US"/>
              </w:rPr>
            </w:pPr>
            <w:r>
              <w:rPr>
                <w:lang w:eastAsia="en-US"/>
              </w:rPr>
              <w:t>Description</w:t>
            </w:r>
          </w:p>
        </w:tc>
      </w:tr>
      <w:tr w:rsidR="0066315D" w14:paraId="6C0CB7C9" w14:textId="77777777" w:rsidTr="00BA45A7">
        <w:trPr>
          <w:cantSplit/>
          <w:tblHeader/>
        </w:trPr>
        <w:tc>
          <w:tcPr>
            <w:tcW w:w="2122" w:type="dxa"/>
          </w:tcPr>
          <w:p w14:paraId="27A75FF5" w14:textId="0B8E09BF" w:rsidR="0066315D" w:rsidRDefault="00D31CC3" w:rsidP="0066315D">
            <w:pPr>
              <w:pStyle w:val="DoEtabletext2018"/>
              <w:rPr>
                <w:lang w:val="fr-FR" w:eastAsia="en-US"/>
              </w:rPr>
            </w:pPr>
            <w:r>
              <w:rPr>
                <w:lang w:val="fr-FR" w:eastAsia="en-US"/>
              </w:rPr>
              <w:t>Acceptance</w:t>
            </w:r>
          </w:p>
        </w:tc>
        <w:tc>
          <w:tcPr>
            <w:tcW w:w="8334" w:type="dxa"/>
          </w:tcPr>
          <w:p w14:paraId="5B191378" w14:textId="4B9B0764" w:rsidR="0066315D" w:rsidRDefault="00D31CC3">
            <w:pPr>
              <w:pStyle w:val="DoEtabletext2018"/>
              <w:rPr>
                <w:lang w:eastAsia="en-US"/>
              </w:rPr>
            </w:pPr>
            <w:r w:rsidRPr="00D31CC3">
              <w:rPr>
                <w:lang w:eastAsia="en-US"/>
              </w:rPr>
              <w:t xml:space="preserve">Driss is partially accepting of Philippe’s disability. There are certain tasks which he is prepared to carry out (such as showering Philippe), however he initially refuses to put on Philippe’s stockings, and then draws the line at assisting him with going to the toilet. His reluctance to carry out any task which </w:t>
            </w:r>
            <w:r w:rsidR="00FA76FF">
              <w:rPr>
                <w:lang w:eastAsia="en-US"/>
              </w:rPr>
              <w:t>involve</w:t>
            </w:r>
            <w:r w:rsidR="008B0732">
              <w:rPr>
                <w:lang w:eastAsia="en-US"/>
              </w:rPr>
              <w:t>s</w:t>
            </w:r>
            <w:r w:rsidR="00FA76FF">
              <w:rPr>
                <w:lang w:eastAsia="en-US"/>
              </w:rPr>
              <w:t xml:space="preserve"> </w:t>
            </w:r>
            <w:r w:rsidRPr="00D31CC3">
              <w:rPr>
                <w:lang w:eastAsia="en-US"/>
              </w:rPr>
              <w:t xml:space="preserve">intimate contact with a man </w:t>
            </w:r>
            <w:r w:rsidR="00FA76FF">
              <w:rPr>
                <w:lang w:eastAsia="en-US"/>
              </w:rPr>
              <w:t>may come</w:t>
            </w:r>
            <w:r w:rsidR="00FA76FF" w:rsidRPr="00D31CC3">
              <w:rPr>
                <w:lang w:eastAsia="en-US"/>
              </w:rPr>
              <w:t xml:space="preserve"> </w:t>
            </w:r>
            <w:r w:rsidRPr="00D31CC3">
              <w:rPr>
                <w:lang w:eastAsia="en-US"/>
              </w:rPr>
              <w:t>down to cultural taboos.</w:t>
            </w:r>
          </w:p>
        </w:tc>
      </w:tr>
      <w:tr w:rsidR="0066315D" w14:paraId="513F5FCC" w14:textId="77777777" w:rsidTr="00BA45A7">
        <w:trPr>
          <w:cantSplit/>
          <w:tblHeader/>
        </w:trPr>
        <w:tc>
          <w:tcPr>
            <w:tcW w:w="2122" w:type="dxa"/>
          </w:tcPr>
          <w:p w14:paraId="77833E6E" w14:textId="0CAD51CD" w:rsidR="0066315D" w:rsidRDefault="00D31CC3" w:rsidP="0066315D">
            <w:pPr>
              <w:pStyle w:val="DoEtabletext2018"/>
              <w:rPr>
                <w:lang w:val="fr-FR" w:eastAsia="en-US"/>
              </w:rPr>
            </w:pPr>
            <w:r>
              <w:rPr>
                <w:lang w:val="fr-FR" w:eastAsia="en-US"/>
              </w:rPr>
              <w:t>Resilience</w:t>
            </w:r>
          </w:p>
        </w:tc>
        <w:tc>
          <w:tcPr>
            <w:tcW w:w="8334" w:type="dxa"/>
          </w:tcPr>
          <w:p w14:paraId="7FC42280" w14:textId="77777777" w:rsidR="00D31CC3" w:rsidRDefault="00D31CC3" w:rsidP="00D31CC3">
            <w:pPr>
              <w:pStyle w:val="DoEtabletext2018"/>
              <w:rPr>
                <w:lang w:eastAsia="en-US"/>
              </w:rPr>
            </w:pPr>
            <w:r>
              <w:rPr>
                <w:lang w:eastAsia="en-US"/>
              </w:rPr>
              <w:t>Philippe copes with his disability through a strict routine of carers, procedures and music to calm him. His higher social class means that he can afford such treatments.</w:t>
            </w:r>
          </w:p>
          <w:p w14:paraId="00FEFD13" w14:textId="1A65A694" w:rsidR="0066315D" w:rsidRDefault="00D31CC3" w:rsidP="00D31CC3">
            <w:pPr>
              <w:pStyle w:val="DoEtabletext2018"/>
              <w:rPr>
                <w:lang w:eastAsia="en-US"/>
              </w:rPr>
            </w:pPr>
            <w:r>
              <w:rPr>
                <w:lang w:eastAsia="en-US"/>
              </w:rPr>
              <w:t>Driss mixes up the shampoo and the foot cream when showering Philippe. When this is pointed out, he again uses humour to cover up his ignorance (when it is suggested that h</w:t>
            </w:r>
            <w:r w:rsidR="004A6BC7">
              <w:rPr>
                <w:lang w:eastAsia="en-US"/>
              </w:rPr>
              <w:t>e is illiterate), stating that “</w:t>
            </w:r>
            <w:r w:rsidR="001F459A">
              <w:rPr>
                <w:lang w:eastAsia="en-US"/>
              </w:rPr>
              <w:t>I</w:t>
            </w:r>
            <w:r>
              <w:rPr>
                <w:lang w:eastAsia="en-US"/>
              </w:rPr>
              <w:t>t’s normally one bottle for the whole body!</w:t>
            </w:r>
            <w:r w:rsidR="00EA4A09">
              <w:rPr>
                <w:lang w:eastAsia="en-US"/>
              </w:rPr>
              <w:t>”</w:t>
            </w:r>
            <w:r w:rsidR="001F459A">
              <w:rPr>
                <w:lang w:eastAsia="en-US"/>
              </w:rPr>
              <w:t>.</w:t>
            </w:r>
          </w:p>
        </w:tc>
      </w:tr>
      <w:tr w:rsidR="0066315D" w14:paraId="68F946F3" w14:textId="77777777" w:rsidTr="00BA45A7">
        <w:trPr>
          <w:cantSplit/>
          <w:tblHeader/>
        </w:trPr>
        <w:tc>
          <w:tcPr>
            <w:tcW w:w="2122" w:type="dxa"/>
          </w:tcPr>
          <w:p w14:paraId="10EE55C5" w14:textId="36B12F74" w:rsidR="0066315D" w:rsidRDefault="00D31CC3" w:rsidP="0066315D">
            <w:pPr>
              <w:pStyle w:val="DoEtabletext2018"/>
              <w:rPr>
                <w:lang w:val="fr-FR" w:eastAsia="en-US"/>
              </w:rPr>
            </w:pPr>
            <w:r>
              <w:rPr>
                <w:lang w:val="fr-FR" w:eastAsia="en-US"/>
              </w:rPr>
              <w:t>Identity</w:t>
            </w:r>
          </w:p>
        </w:tc>
        <w:tc>
          <w:tcPr>
            <w:tcW w:w="8334" w:type="dxa"/>
          </w:tcPr>
          <w:p w14:paraId="225D1B9E" w14:textId="08F8ADCF" w:rsidR="0066315D" w:rsidRDefault="00D31CC3" w:rsidP="0066315D">
            <w:pPr>
              <w:pStyle w:val="DoEtabletext2018"/>
              <w:rPr>
                <w:lang w:eastAsia="en-US"/>
              </w:rPr>
            </w:pPr>
            <w:r w:rsidRPr="00D31CC3">
              <w:rPr>
                <w:lang w:eastAsia="en-US"/>
              </w:rPr>
              <w:t xml:space="preserve">Philippe’s opulence </w:t>
            </w:r>
            <w:r w:rsidR="00303BDD">
              <w:rPr>
                <w:lang w:eastAsia="en-US"/>
              </w:rPr>
              <w:t>is reconfirmed in this extract. H</w:t>
            </w:r>
            <w:r w:rsidRPr="00D31CC3">
              <w:rPr>
                <w:lang w:eastAsia="en-US"/>
              </w:rPr>
              <w:t>e is rich enough to ha</w:t>
            </w:r>
            <w:r w:rsidR="00303BDD">
              <w:rPr>
                <w:lang w:eastAsia="en-US"/>
              </w:rPr>
              <w:t xml:space="preserve">ve a vegetable garden in Paris while </w:t>
            </w:r>
            <w:r w:rsidRPr="00D31CC3">
              <w:rPr>
                <w:lang w:eastAsia="en-US"/>
              </w:rPr>
              <w:t xml:space="preserve">Schubert’s Ave Maria is playing </w:t>
            </w:r>
            <w:r w:rsidR="00303BDD">
              <w:rPr>
                <w:lang w:eastAsia="en-US"/>
              </w:rPr>
              <w:t>loudly throughout the house.</w:t>
            </w:r>
          </w:p>
        </w:tc>
      </w:tr>
    </w:tbl>
    <w:p w14:paraId="2969B9FD" w14:textId="4E311525" w:rsidR="00FC06CA" w:rsidRDefault="00FC06CA" w:rsidP="0028772E">
      <w:pPr>
        <w:tabs>
          <w:tab w:val="left" w:pos="851"/>
        </w:tabs>
        <w:spacing w:before="0" w:line="240" w:lineRule="auto"/>
      </w:pPr>
    </w:p>
    <w:p w14:paraId="225FC4B6" w14:textId="77777777" w:rsidR="00977228" w:rsidRDefault="00977228">
      <w:pPr>
        <w:spacing w:before="0" w:line="240" w:lineRule="auto"/>
        <w:rPr>
          <w:rFonts w:ascii="Helvetica" w:hAnsi="Helvetica"/>
          <w:sz w:val="40"/>
          <w:szCs w:val="40"/>
          <w:lang w:eastAsia="en-US"/>
        </w:rPr>
      </w:pPr>
      <w:bookmarkStart w:id="154" w:name="_Toc5369783"/>
      <w:bookmarkStart w:id="155" w:name="_Toc10817162"/>
      <w:r>
        <w:br w:type="page"/>
      </w:r>
    </w:p>
    <w:p w14:paraId="5810E26B" w14:textId="4C050E39" w:rsidR="00FC06CA" w:rsidRPr="00303BDD" w:rsidRDefault="00B574EE" w:rsidP="0028772E">
      <w:pPr>
        <w:pStyle w:val="DoEheading32018"/>
        <w:tabs>
          <w:tab w:val="clear" w:pos="567"/>
          <w:tab w:val="left" w:pos="851"/>
        </w:tabs>
      </w:pPr>
      <w:bookmarkStart w:id="156" w:name="_Toc16847019"/>
      <w:r w:rsidRPr="00303BDD">
        <w:t xml:space="preserve">Extract 3 – </w:t>
      </w:r>
      <w:r w:rsidR="00FA76FF">
        <w:t>m</w:t>
      </w:r>
      <w:r w:rsidR="00FC06CA" w:rsidRPr="00303BDD">
        <w:t>eeting with lawyer</w:t>
      </w:r>
      <w:bookmarkEnd w:id="154"/>
      <w:bookmarkEnd w:id="155"/>
      <w:bookmarkEnd w:id="156"/>
    </w:p>
    <w:p w14:paraId="7C165834" w14:textId="6477B865" w:rsidR="00F50FBA" w:rsidRPr="00303BDD" w:rsidRDefault="00F50FBA" w:rsidP="00B574EE">
      <w:pPr>
        <w:pStyle w:val="DoEheading42018"/>
        <w:rPr>
          <w:i/>
        </w:rPr>
      </w:pPr>
      <w:r w:rsidRPr="00303BDD">
        <w:rPr>
          <w:i/>
        </w:rPr>
        <w:t>Café</w:t>
      </w:r>
    </w:p>
    <w:tbl>
      <w:tblPr>
        <w:tblStyle w:val="TableGrid"/>
        <w:tblW w:w="5000" w:type="pct"/>
        <w:tblLook w:val="04A0" w:firstRow="1" w:lastRow="0" w:firstColumn="1" w:lastColumn="0" w:noHBand="0" w:noVBand="1"/>
        <w:tblDescription w:val="Extract 3 script"/>
      </w:tblPr>
      <w:tblGrid>
        <w:gridCol w:w="1792"/>
        <w:gridCol w:w="8664"/>
      </w:tblGrid>
      <w:tr w:rsidR="00B574EE" w14:paraId="15065907" w14:textId="77777777" w:rsidTr="0078671B">
        <w:trPr>
          <w:cantSplit/>
          <w:trHeight w:val="441"/>
          <w:tblHeader/>
        </w:trPr>
        <w:tc>
          <w:tcPr>
            <w:tcW w:w="857" w:type="pct"/>
          </w:tcPr>
          <w:p w14:paraId="4B7B5AA7" w14:textId="77777777" w:rsidR="00B574EE" w:rsidRPr="00303BDD" w:rsidRDefault="00B574EE" w:rsidP="00BA45A7">
            <w:pPr>
              <w:pStyle w:val="DoEtableheading2018"/>
              <w:rPr>
                <w:lang w:eastAsia="en-US"/>
              </w:rPr>
            </w:pPr>
            <w:r w:rsidRPr="00303BDD">
              <w:rPr>
                <w:lang w:eastAsia="en-US"/>
              </w:rPr>
              <w:t>Character</w:t>
            </w:r>
          </w:p>
        </w:tc>
        <w:tc>
          <w:tcPr>
            <w:tcW w:w="4143" w:type="pct"/>
          </w:tcPr>
          <w:p w14:paraId="5651A3D0" w14:textId="77777777" w:rsidR="00B574EE" w:rsidRPr="00303BDD" w:rsidRDefault="00B574EE" w:rsidP="00BA45A7">
            <w:pPr>
              <w:pStyle w:val="DoEtableheading2018"/>
              <w:rPr>
                <w:lang w:eastAsia="en-US"/>
              </w:rPr>
            </w:pPr>
            <w:r w:rsidRPr="00303BDD">
              <w:rPr>
                <w:lang w:eastAsia="en-US"/>
              </w:rPr>
              <w:t>Script</w:t>
            </w:r>
          </w:p>
        </w:tc>
      </w:tr>
      <w:tr w:rsidR="00B574EE" w14:paraId="17AB87CA" w14:textId="77777777" w:rsidTr="00BA45A7">
        <w:tc>
          <w:tcPr>
            <w:tcW w:w="857" w:type="pct"/>
          </w:tcPr>
          <w:p w14:paraId="744D6CE7" w14:textId="505C0777" w:rsidR="00B574EE" w:rsidRPr="005D7941" w:rsidRDefault="00B574EE" w:rsidP="00B574EE">
            <w:pPr>
              <w:pStyle w:val="DoEtabletext2018"/>
              <w:rPr>
                <w:i/>
                <w:lang w:eastAsia="en-US"/>
              </w:rPr>
            </w:pPr>
            <w:r w:rsidRPr="005D7941">
              <w:rPr>
                <w:i/>
                <w:lang w:eastAsia="en-US"/>
              </w:rPr>
              <w:t>Avocat</w:t>
            </w:r>
          </w:p>
        </w:tc>
        <w:tc>
          <w:tcPr>
            <w:tcW w:w="4143" w:type="pct"/>
          </w:tcPr>
          <w:p w14:paraId="5957C849" w14:textId="40B37899" w:rsidR="00B574EE" w:rsidRPr="00303BDD" w:rsidRDefault="00B574EE" w:rsidP="00B574EE">
            <w:pPr>
              <w:pStyle w:val="DoEtabletext2018"/>
              <w:rPr>
                <w:i/>
                <w:lang w:eastAsia="en-US"/>
              </w:rPr>
            </w:pPr>
            <w:r w:rsidRPr="00303BDD">
              <w:rPr>
                <w:i/>
                <w:lang w:eastAsia="en-US"/>
              </w:rPr>
              <w:t>Salut Philippe, ça va ?</w:t>
            </w:r>
          </w:p>
        </w:tc>
      </w:tr>
      <w:tr w:rsidR="00B574EE" w:rsidRPr="00556A96" w14:paraId="2DC8775C" w14:textId="77777777" w:rsidTr="00BA45A7">
        <w:tc>
          <w:tcPr>
            <w:tcW w:w="857" w:type="pct"/>
          </w:tcPr>
          <w:p w14:paraId="169A75D5" w14:textId="62252948" w:rsidR="00B574EE" w:rsidRPr="005D7941" w:rsidRDefault="00B574EE" w:rsidP="00B574EE">
            <w:pPr>
              <w:pStyle w:val="DoEtabletext2018"/>
              <w:rPr>
                <w:i/>
                <w:lang w:val="fr-FR" w:eastAsia="en-US"/>
              </w:rPr>
            </w:pPr>
            <w:r w:rsidRPr="005D7941">
              <w:rPr>
                <w:i/>
                <w:lang w:eastAsia="en-US"/>
              </w:rPr>
              <w:t>Philip</w:t>
            </w:r>
            <w:r w:rsidRPr="005D7941">
              <w:rPr>
                <w:i/>
                <w:lang w:val="fr-FR" w:eastAsia="en-US"/>
              </w:rPr>
              <w:t>pe</w:t>
            </w:r>
          </w:p>
        </w:tc>
        <w:tc>
          <w:tcPr>
            <w:tcW w:w="4143" w:type="pct"/>
          </w:tcPr>
          <w:p w14:paraId="3EA72879" w14:textId="65A15176" w:rsidR="00B574EE" w:rsidRPr="004A6BC7" w:rsidRDefault="00B574EE" w:rsidP="00B574EE">
            <w:pPr>
              <w:pStyle w:val="DoEtabletext2018"/>
              <w:rPr>
                <w:i/>
                <w:lang w:val="fr-FR" w:eastAsia="en-US"/>
              </w:rPr>
            </w:pPr>
            <w:r w:rsidRPr="004A6BC7">
              <w:rPr>
                <w:i/>
                <w:lang w:val="fr-FR" w:eastAsia="en-US"/>
              </w:rPr>
              <w:t>Tu m’as convoqué alors maintenant je suis là. Je t’écoute. Qu’est-ce que tu as de si important à me dire ?</w:t>
            </w:r>
          </w:p>
        </w:tc>
      </w:tr>
      <w:tr w:rsidR="00B574EE" w:rsidRPr="00556A96" w14:paraId="07EEB52F" w14:textId="77777777" w:rsidTr="00BA45A7">
        <w:tc>
          <w:tcPr>
            <w:tcW w:w="857" w:type="pct"/>
          </w:tcPr>
          <w:p w14:paraId="29712B9D" w14:textId="19468A78" w:rsidR="00B574EE" w:rsidRPr="005D7941" w:rsidRDefault="004A6BC7" w:rsidP="00B574EE">
            <w:pPr>
              <w:pStyle w:val="DoEtabletext2018"/>
              <w:rPr>
                <w:i/>
                <w:lang w:val="fr-FR" w:eastAsia="en-US"/>
              </w:rPr>
            </w:pPr>
            <w:r w:rsidRPr="005D7941">
              <w:rPr>
                <w:i/>
                <w:lang w:val="fr-FR" w:eastAsia="en-US"/>
              </w:rPr>
              <w:t>Avocat</w:t>
            </w:r>
          </w:p>
        </w:tc>
        <w:tc>
          <w:tcPr>
            <w:tcW w:w="4143" w:type="pct"/>
          </w:tcPr>
          <w:p w14:paraId="75A2F71B" w14:textId="2DC24C0B" w:rsidR="00B574EE" w:rsidRPr="004A6BC7" w:rsidRDefault="00B574EE" w:rsidP="00B574EE">
            <w:pPr>
              <w:pStyle w:val="DoEtabletext2018"/>
              <w:rPr>
                <w:i/>
                <w:lang w:val="fr-FR" w:eastAsia="en-US"/>
              </w:rPr>
            </w:pPr>
            <w:r w:rsidRPr="004A6BC7">
              <w:rPr>
                <w:i/>
                <w:lang w:val="fr-FR" w:eastAsia="en-US"/>
              </w:rPr>
              <w:t>Mais je t’ai pas ‘convoqué’</w:t>
            </w:r>
            <w:r w:rsidR="00E15A8D">
              <w:rPr>
                <w:i/>
                <w:lang w:val="fr-FR" w:eastAsia="en-US"/>
              </w:rPr>
              <w:t xml:space="preserve">... </w:t>
            </w:r>
            <w:r w:rsidRPr="004A6BC7">
              <w:rPr>
                <w:i/>
                <w:lang w:val="fr-FR" w:eastAsia="en-US"/>
              </w:rPr>
              <w:t>ben tu te doutes bien pourquoi je suis là. Non ? Ben c’est qui, ce type ? Autour de toi tout le monde s’inquiète. Yvonne me dit qu’il est inconscient, violent. Il a frappé un voisin ! Philippe, c’est pas à toi que je vais expliquer qu’il faut être vigilant. Tu peux pas laisser rentrer n’importe qui chez toi. Surtout dans ton état. Pour le coup, je suis pas certain que t</w:t>
            </w:r>
            <w:r w:rsidR="008C5F45">
              <w:rPr>
                <w:i/>
                <w:lang w:val="fr-FR" w:eastAsia="en-US"/>
              </w:rPr>
              <w:t>u saches vraiment à qui tu as af</w:t>
            </w:r>
            <w:r w:rsidRPr="004A6BC7">
              <w:rPr>
                <w:i/>
                <w:lang w:val="fr-FR" w:eastAsia="en-US"/>
              </w:rPr>
              <w:t>faire.</w:t>
            </w:r>
          </w:p>
        </w:tc>
      </w:tr>
      <w:tr w:rsidR="00B574EE" w14:paraId="33318957" w14:textId="77777777" w:rsidTr="00BA45A7">
        <w:tc>
          <w:tcPr>
            <w:tcW w:w="857" w:type="pct"/>
          </w:tcPr>
          <w:p w14:paraId="7A6416DC" w14:textId="25BC909E" w:rsidR="00B574EE" w:rsidRPr="005D7941" w:rsidRDefault="004A6BC7" w:rsidP="00B574EE">
            <w:pPr>
              <w:pStyle w:val="DoEtabletext2018"/>
              <w:rPr>
                <w:i/>
                <w:lang w:val="fr-FR" w:eastAsia="en-US"/>
              </w:rPr>
            </w:pPr>
            <w:r w:rsidRPr="005D7941">
              <w:rPr>
                <w:i/>
                <w:lang w:val="fr-FR" w:eastAsia="en-US"/>
              </w:rPr>
              <w:t>Philippe</w:t>
            </w:r>
          </w:p>
        </w:tc>
        <w:tc>
          <w:tcPr>
            <w:tcW w:w="4143" w:type="pct"/>
          </w:tcPr>
          <w:p w14:paraId="6CCDEE08" w14:textId="01A613F0" w:rsidR="00B574EE" w:rsidRPr="004A6BC7" w:rsidRDefault="00B574EE" w:rsidP="00B574EE">
            <w:pPr>
              <w:pStyle w:val="DoEtabletext2018"/>
              <w:rPr>
                <w:i/>
                <w:lang w:val="fr-FR" w:eastAsia="en-US"/>
              </w:rPr>
            </w:pPr>
            <w:r w:rsidRPr="004A6BC7">
              <w:rPr>
                <w:i/>
                <w:lang w:val="fr-FR" w:eastAsia="en-US"/>
              </w:rPr>
              <w:t>Vas-y, continue.</w:t>
            </w:r>
          </w:p>
        </w:tc>
      </w:tr>
      <w:tr w:rsidR="00B574EE" w:rsidRPr="008C5F45" w14:paraId="1DA58912" w14:textId="77777777" w:rsidTr="00BA45A7">
        <w:tc>
          <w:tcPr>
            <w:tcW w:w="857" w:type="pct"/>
          </w:tcPr>
          <w:p w14:paraId="4A849841" w14:textId="19D925F8" w:rsidR="00B574EE" w:rsidRPr="005D7941" w:rsidRDefault="004A6BC7" w:rsidP="00B574EE">
            <w:pPr>
              <w:pStyle w:val="DoEtabletext2018"/>
              <w:rPr>
                <w:i/>
                <w:lang w:val="fr-FR" w:eastAsia="en-US"/>
              </w:rPr>
            </w:pPr>
            <w:r w:rsidRPr="005D7941">
              <w:rPr>
                <w:i/>
                <w:lang w:val="fr-FR" w:eastAsia="en-US"/>
              </w:rPr>
              <w:t>Avocat</w:t>
            </w:r>
          </w:p>
        </w:tc>
        <w:tc>
          <w:tcPr>
            <w:tcW w:w="4143" w:type="pct"/>
          </w:tcPr>
          <w:p w14:paraId="5BD1E0AF" w14:textId="38FD6FBE" w:rsidR="00B574EE" w:rsidRPr="004A6BC7" w:rsidRDefault="00B574EE" w:rsidP="00B574EE">
            <w:pPr>
              <w:pStyle w:val="DoEtabletext2018"/>
              <w:rPr>
                <w:i/>
                <w:lang w:val="fr-FR" w:eastAsia="en-US"/>
              </w:rPr>
            </w:pPr>
            <w:r w:rsidRPr="004A6BC7">
              <w:rPr>
                <w:i/>
                <w:lang w:val="fr-FR" w:eastAsia="en-US"/>
              </w:rPr>
              <w:t xml:space="preserve">J’ai eu Sivot à la chancellerie. C’est pas Mesrine, mais il a quand même un petit casier bien rempli, ton Driss. Il vient de faire </w:t>
            </w:r>
            <w:r w:rsidR="00732587">
              <w:rPr>
                <w:i/>
                <w:lang w:val="fr-FR" w:eastAsia="en-US"/>
              </w:rPr>
              <w:t>six</w:t>
            </w:r>
            <w:r w:rsidRPr="004A6BC7">
              <w:rPr>
                <w:i/>
                <w:lang w:val="fr-FR" w:eastAsia="en-US"/>
              </w:rPr>
              <w:t xml:space="preserve"> mois pour le braquage d’une bijouterie. Si au moins il était qualifié, mais il parait qu’en plus, il est nul. Fais attention, les gars des cités n’ont aucune pitié.</w:t>
            </w:r>
          </w:p>
        </w:tc>
      </w:tr>
      <w:tr w:rsidR="00B574EE" w:rsidRPr="00556A96" w14:paraId="39B04903" w14:textId="77777777" w:rsidTr="00BA45A7">
        <w:tc>
          <w:tcPr>
            <w:tcW w:w="857" w:type="pct"/>
          </w:tcPr>
          <w:p w14:paraId="086881C4" w14:textId="493A9EC2" w:rsidR="00B574EE" w:rsidRPr="005D7941" w:rsidRDefault="004A6BC7" w:rsidP="00B574EE">
            <w:pPr>
              <w:pStyle w:val="DoEtabletext2018"/>
              <w:rPr>
                <w:i/>
                <w:lang w:val="fr-FR" w:eastAsia="en-US"/>
              </w:rPr>
            </w:pPr>
            <w:r w:rsidRPr="005D7941">
              <w:rPr>
                <w:i/>
                <w:lang w:val="fr-FR" w:eastAsia="en-US"/>
              </w:rPr>
              <w:t>Philippe</w:t>
            </w:r>
          </w:p>
        </w:tc>
        <w:tc>
          <w:tcPr>
            <w:tcW w:w="4143" w:type="pct"/>
          </w:tcPr>
          <w:p w14:paraId="2C46F84C" w14:textId="57C0C125" w:rsidR="00B574EE" w:rsidRPr="004A6BC7" w:rsidRDefault="00B574EE" w:rsidP="00B574EE">
            <w:pPr>
              <w:pStyle w:val="DoEtabletext2018"/>
              <w:rPr>
                <w:i/>
                <w:lang w:val="fr-FR" w:eastAsia="en-US"/>
              </w:rPr>
            </w:pPr>
            <w:r w:rsidRPr="004A6BC7">
              <w:rPr>
                <w:i/>
                <w:lang w:val="fr-FR" w:eastAsia="en-US"/>
              </w:rPr>
              <w:t>C’est exactement ça. C’est ce que je veux. Aucune pitié. Souvent, il me tend le téléphone. Tu sais pourquoi ? Parce qu’il oublie. Alors c’est vrai il a pas spécialement de compassion pour moi. Seulement il est grand, costaud, il a deux bras, deux jambes, un cerveau qui fonctionne, il est en bonne santé</w:t>
            </w:r>
            <w:r w:rsidR="00E15A8D">
              <w:rPr>
                <w:i/>
                <w:lang w:val="fr-FR" w:eastAsia="en-US"/>
              </w:rPr>
              <w:t>...</w:t>
            </w:r>
            <w:r w:rsidR="00732587">
              <w:rPr>
                <w:i/>
                <w:lang w:val="fr-FR" w:eastAsia="en-US"/>
              </w:rPr>
              <w:t xml:space="preserve"> </w:t>
            </w:r>
            <w:r w:rsidRPr="004A6BC7">
              <w:rPr>
                <w:i/>
                <w:lang w:val="fr-FR" w:eastAsia="en-US"/>
              </w:rPr>
              <w:t>Alors tout le reste, maintenant, aujourd’hui « dans mon état », comme tu dis</w:t>
            </w:r>
            <w:r w:rsidR="00E15A8D">
              <w:rPr>
                <w:i/>
                <w:lang w:val="fr-FR" w:eastAsia="en-US"/>
              </w:rPr>
              <w:t>...</w:t>
            </w:r>
            <w:r w:rsidR="00732587">
              <w:rPr>
                <w:i/>
                <w:lang w:val="fr-FR" w:eastAsia="en-US"/>
              </w:rPr>
              <w:t xml:space="preserve"> </w:t>
            </w:r>
            <w:r w:rsidRPr="004A6BC7">
              <w:rPr>
                <w:i/>
                <w:lang w:val="fr-FR" w:eastAsia="en-US"/>
              </w:rPr>
              <w:t>D’où il vient, ce qu’il a fait avant, je m’en contrefous !</w:t>
            </w:r>
          </w:p>
        </w:tc>
      </w:tr>
      <w:tr w:rsidR="00B574EE" w:rsidRPr="00556A96" w14:paraId="67ADBD2F" w14:textId="77777777" w:rsidTr="00BA45A7">
        <w:tc>
          <w:tcPr>
            <w:tcW w:w="857" w:type="pct"/>
          </w:tcPr>
          <w:p w14:paraId="3AEDC3EB" w14:textId="334FE7C3" w:rsidR="00B574EE" w:rsidRPr="005D7941" w:rsidRDefault="004A6BC7" w:rsidP="00B574EE">
            <w:pPr>
              <w:pStyle w:val="DoEtabletext2018"/>
              <w:rPr>
                <w:i/>
                <w:lang w:val="fr-FR" w:eastAsia="en-US"/>
              </w:rPr>
            </w:pPr>
            <w:r w:rsidRPr="005D7941">
              <w:rPr>
                <w:i/>
                <w:lang w:val="fr-FR" w:eastAsia="en-US"/>
              </w:rPr>
              <w:t>Avocat</w:t>
            </w:r>
          </w:p>
        </w:tc>
        <w:tc>
          <w:tcPr>
            <w:tcW w:w="4143" w:type="pct"/>
          </w:tcPr>
          <w:p w14:paraId="4E81E151" w14:textId="6C70964C" w:rsidR="00B574EE" w:rsidRPr="004A6BC7" w:rsidRDefault="00B574EE" w:rsidP="00B574EE">
            <w:pPr>
              <w:pStyle w:val="DoEtabletext2018"/>
              <w:rPr>
                <w:i/>
                <w:lang w:val="fr-FR" w:eastAsia="en-US"/>
              </w:rPr>
            </w:pPr>
            <w:r w:rsidRPr="004A6BC7">
              <w:rPr>
                <w:i/>
                <w:lang w:val="fr-FR" w:eastAsia="en-US"/>
              </w:rPr>
              <w:t>Bon, ben, comme tu veux.</w:t>
            </w:r>
          </w:p>
        </w:tc>
      </w:tr>
      <w:tr w:rsidR="00B574EE" w:rsidRPr="00556A96" w14:paraId="4CC336D6" w14:textId="77777777" w:rsidTr="00BA45A7">
        <w:tc>
          <w:tcPr>
            <w:tcW w:w="857" w:type="pct"/>
          </w:tcPr>
          <w:p w14:paraId="0F3FAF56" w14:textId="477EC71B" w:rsidR="00B574EE" w:rsidRPr="005D7941" w:rsidRDefault="004A6BC7" w:rsidP="00B574EE">
            <w:pPr>
              <w:pStyle w:val="DoEtabletext2018"/>
              <w:rPr>
                <w:i/>
                <w:lang w:val="fr-FR" w:eastAsia="en-US"/>
              </w:rPr>
            </w:pPr>
            <w:r w:rsidRPr="005D7941">
              <w:rPr>
                <w:i/>
                <w:lang w:val="fr-FR" w:eastAsia="en-US"/>
              </w:rPr>
              <w:t>Philippe</w:t>
            </w:r>
          </w:p>
        </w:tc>
        <w:tc>
          <w:tcPr>
            <w:tcW w:w="4143" w:type="pct"/>
          </w:tcPr>
          <w:p w14:paraId="19362201" w14:textId="7B652FB2" w:rsidR="00B574EE" w:rsidRPr="004A6BC7" w:rsidRDefault="00B574EE" w:rsidP="00B574EE">
            <w:pPr>
              <w:pStyle w:val="DoEtabletext2018"/>
              <w:rPr>
                <w:i/>
                <w:lang w:val="fr-FR" w:eastAsia="en-US"/>
              </w:rPr>
            </w:pPr>
            <w:r w:rsidRPr="004A6BC7">
              <w:rPr>
                <w:i/>
                <w:lang w:val="fr-FR" w:eastAsia="en-US"/>
              </w:rPr>
              <w:t>C’est tout ce que tu voulais me dire ?</w:t>
            </w:r>
          </w:p>
        </w:tc>
      </w:tr>
    </w:tbl>
    <w:p w14:paraId="3A49B0D4" w14:textId="1E858D70" w:rsidR="00F50FBA" w:rsidRPr="00F50FBA" w:rsidRDefault="00B574EE" w:rsidP="00B574EE">
      <w:pPr>
        <w:pStyle w:val="DoEheading42018"/>
        <w:rPr>
          <w:lang w:val="fr-FR"/>
        </w:rPr>
      </w:pPr>
      <w:r>
        <w:rPr>
          <w:lang w:val="fr-FR"/>
        </w:rPr>
        <w:t>Vocabulary and e</w:t>
      </w:r>
      <w:r w:rsidR="00F50FBA" w:rsidRPr="00F50FBA">
        <w:rPr>
          <w:lang w:val="fr-FR"/>
        </w:rPr>
        <w:t>xpressions</w:t>
      </w:r>
    </w:p>
    <w:p w14:paraId="38117C33" w14:textId="77777777" w:rsidR="00F50FBA" w:rsidRPr="00F50FBA" w:rsidRDefault="00F50FBA" w:rsidP="00F50FBA">
      <w:pPr>
        <w:pStyle w:val="DoEbodytext2018"/>
        <w:tabs>
          <w:tab w:val="left" w:pos="851"/>
        </w:tabs>
        <w:rPr>
          <w:lang w:val="fr-FR"/>
        </w:rPr>
      </w:pPr>
      <w:r w:rsidRPr="004A6BC7">
        <w:rPr>
          <w:i/>
          <w:lang w:val="fr-FR"/>
        </w:rPr>
        <w:t>un casier</w:t>
      </w:r>
      <w:r w:rsidRPr="00F50FBA">
        <w:rPr>
          <w:lang w:val="fr-FR"/>
        </w:rPr>
        <w:t xml:space="preserve"> – record</w:t>
      </w:r>
    </w:p>
    <w:p w14:paraId="11D67970" w14:textId="77777777" w:rsidR="00F50FBA" w:rsidRPr="00F50FBA" w:rsidRDefault="00F50FBA" w:rsidP="00F50FBA">
      <w:pPr>
        <w:pStyle w:val="DoEbodytext2018"/>
        <w:tabs>
          <w:tab w:val="left" w:pos="851"/>
        </w:tabs>
        <w:rPr>
          <w:lang w:val="fr-FR"/>
        </w:rPr>
      </w:pPr>
      <w:r w:rsidRPr="004A6BC7">
        <w:rPr>
          <w:i/>
          <w:lang w:val="fr-FR"/>
        </w:rPr>
        <w:t xml:space="preserve">inconscient </w:t>
      </w:r>
      <w:r w:rsidRPr="00F50FBA">
        <w:rPr>
          <w:lang w:val="fr-FR"/>
        </w:rPr>
        <w:t>– reckless</w:t>
      </w:r>
    </w:p>
    <w:p w14:paraId="6BFD670C" w14:textId="77777777" w:rsidR="00F50FBA" w:rsidRPr="00F50FBA" w:rsidRDefault="00F50FBA" w:rsidP="00F50FBA">
      <w:pPr>
        <w:pStyle w:val="DoEbodytext2018"/>
        <w:tabs>
          <w:tab w:val="left" w:pos="851"/>
        </w:tabs>
        <w:rPr>
          <w:lang w:val="fr-FR"/>
        </w:rPr>
      </w:pPr>
      <w:r w:rsidRPr="004A6BC7">
        <w:rPr>
          <w:i/>
          <w:lang w:val="fr-FR"/>
        </w:rPr>
        <w:t>le braquage</w:t>
      </w:r>
      <w:r w:rsidRPr="00F50FBA">
        <w:rPr>
          <w:lang w:val="fr-FR"/>
        </w:rPr>
        <w:t xml:space="preserve"> – robbery</w:t>
      </w:r>
    </w:p>
    <w:p w14:paraId="73671B63" w14:textId="77777777" w:rsidR="00F50FBA" w:rsidRPr="00356DF0" w:rsidRDefault="00F50FBA" w:rsidP="00F50FBA">
      <w:pPr>
        <w:pStyle w:val="DoEbodytext2018"/>
        <w:tabs>
          <w:tab w:val="left" w:pos="851"/>
        </w:tabs>
      </w:pPr>
      <w:r w:rsidRPr="00356DF0">
        <w:rPr>
          <w:i/>
        </w:rPr>
        <w:t>costaud</w:t>
      </w:r>
      <w:r w:rsidRPr="00356DF0">
        <w:t xml:space="preserve"> – built/solid</w:t>
      </w:r>
    </w:p>
    <w:p w14:paraId="559291AF" w14:textId="0BF1B22F" w:rsidR="00F50FBA" w:rsidRPr="00356DF0" w:rsidRDefault="00F50FBA" w:rsidP="00F50FBA">
      <w:pPr>
        <w:pStyle w:val="DoEbodytext2018"/>
        <w:tabs>
          <w:tab w:val="left" w:pos="851"/>
        </w:tabs>
      </w:pPr>
      <w:r w:rsidRPr="00356DF0">
        <w:rPr>
          <w:i/>
        </w:rPr>
        <w:t>je m’en contrefous</w:t>
      </w:r>
      <w:r w:rsidRPr="00356DF0">
        <w:t xml:space="preserve"> – </w:t>
      </w:r>
      <w:r w:rsidR="00732587">
        <w:t xml:space="preserve">I </w:t>
      </w:r>
      <w:r w:rsidRPr="00356DF0">
        <w:t>couldn’t care less</w:t>
      </w:r>
    </w:p>
    <w:p w14:paraId="5C7D4EEF" w14:textId="3751CF9D" w:rsidR="00F50FBA" w:rsidRPr="00356DF0" w:rsidRDefault="00B574EE" w:rsidP="00B574EE">
      <w:pPr>
        <w:pStyle w:val="DoEheading42018"/>
      </w:pPr>
      <w:r w:rsidRPr="00356DF0">
        <w:t>Cultural r</w:t>
      </w:r>
      <w:r w:rsidR="00F50FBA" w:rsidRPr="00356DF0">
        <w:t>eferences</w:t>
      </w:r>
    </w:p>
    <w:p w14:paraId="4E4A02C3" w14:textId="4706B88D" w:rsidR="00F50FBA" w:rsidRPr="005D7941" w:rsidRDefault="00F50FBA" w:rsidP="005D7941">
      <w:pPr>
        <w:pStyle w:val="DoEbodytext2018"/>
        <w:rPr>
          <w:i/>
        </w:rPr>
      </w:pPr>
      <w:r w:rsidRPr="00F50FBA">
        <w:t xml:space="preserve">Laurent </w:t>
      </w:r>
      <w:r w:rsidRPr="001763AC">
        <w:t>Sivot</w:t>
      </w:r>
      <w:r w:rsidRPr="00F50FBA">
        <w:t xml:space="preserve"> is a production manager and actor, known for </w:t>
      </w:r>
      <w:r w:rsidRPr="00F50FBA">
        <w:rPr>
          <w:i/>
        </w:rPr>
        <w:t>Intouchables</w:t>
      </w:r>
      <w:r w:rsidRPr="00F50FBA">
        <w:t xml:space="preserve"> (2011), </w:t>
      </w:r>
      <w:r w:rsidRPr="00F50FBA">
        <w:rPr>
          <w:i/>
        </w:rPr>
        <w:t xml:space="preserve">Mesrine Part 1: Killer Instinct </w:t>
      </w:r>
      <w:r w:rsidRPr="00F50FBA">
        <w:t xml:space="preserve">(2008) and </w:t>
      </w:r>
      <w:r w:rsidRPr="00F50FBA">
        <w:rPr>
          <w:i/>
        </w:rPr>
        <w:t>Mesrine Part 2: Public Enemy #1</w:t>
      </w:r>
      <w:r w:rsidR="00BF1E8F">
        <w:t xml:space="preserve"> (2008).</w:t>
      </w:r>
    </w:p>
    <w:p w14:paraId="50F6294A" w14:textId="52DB5B75" w:rsidR="00BF1E8F" w:rsidRDefault="00F50FBA" w:rsidP="00B574EE">
      <w:pPr>
        <w:pStyle w:val="DoEbodytext2018"/>
        <w:tabs>
          <w:tab w:val="left" w:pos="851"/>
        </w:tabs>
      </w:pPr>
      <w:r w:rsidRPr="00F50FBA">
        <w:t>Jacques Mesrine was a French criminal responsible for numerous murders, bank robberies, burglaries, and kidnappings in France, the US, and Canada in the 1960s and 1970s.</w:t>
      </w:r>
    </w:p>
    <w:p w14:paraId="55E460F4" w14:textId="77777777" w:rsidR="00732587" w:rsidRDefault="00732587">
      <w:pPr>
        <w:spacing w:before="0" w:line="240" w:lineRule="auto"/>
        <w:rPr>
          <w:rFonts w:ascii="Helvetica" w:hAnsi="Helvetica"/>
          <w:sz w:val="32"/>
          <w:szCs w:val="32"/>
          <w:lang w:eastAsia="en-US"/>
        </w:rPr>
      </w:pPr>
      <w:r>
        <w:br w:type="page"/>
      </w:r>
    </w:p>
    <w:p w14:paraId="0E9AD49A" w14:textId="6863C0B2" w:rsidR="00A02362" w:rsidRDefault="00B574EE" w:rsidP="00B574EE">
      <w:pPr>
        <w:pStyle w:val="DoEheading42018"/>
      </w:pPr>
      <w:r>
        <w:t>Prescribed i</w:t>
      </w:r>
      <w:r w:rsidR="00BF1E8F">
        <w:t>ssues</w:t>
      </w:r>
    </w:p>
    <w:tbl>
      <w:tblPr>
        <w:tblStyle w:val="TableGrid"/>
        <w:tblW w:w="0" w:type="auto"/>
        <w:tblLook w:val="04A0" w:firstRow="1" w:lastRow="0" w:firstColumn="1" w:lastColumn="0" w:noHBand="0" w:noVBand="1"/>
        <w:tblDescription w:val="Extract 3 - prescribed issues"/>
      </w:tblPr>
      <w:tblGrid>
        <w:gridCol w:w="2122"/>
        <w:gridCol w:w="8334"/>
      </w:tblGrid>
      <w:tr w:rsidR="00B574EE" w14:paraId="26ADC627" w14:textId="77777777" w:rsidTr="00B574EE">
        <w:trPr>
          <w:cantSplit/>
          <w:tblHeader/>
        </w:trPr>
        <w:tc>
          <w:tcPr>
            <w:tcW w:w="2122" w:type="dxa"/>
          </w:tcPr>
          <w:p w14:paraId="24132F65" w14:textId="77777777" w:rsidR="00B574EE" w:rsidRDefault="00B574EE" w:rsidP="00BA45A7">
            <w:pPr>
              <w:pStyle w:val="DoEtableheading2018"/>
              <w:rPr>
                <w:lang w:eastAsia="en-US"/>
              </w:rPr>
            </w:pPr>
            <w:r>
              <w:rPr>
                <w:lang w:eastAsia="en-US"/>
              </w:rPr>
              <w:t>Issue</w:t>
            </w:r>
          </w:p>
        </w:tc>
        <w:tc>
          <w:tcPr>
            <w:tcW w:w="8334" w:type="dxa"/>
          </w:tcPr>
          <w:p w14:paraId="0F0DFCF4" w14:textId="77777777" w:rsidR="00B574EE" w:rsidRDefault="00B574EE" w:rsidP="00BA45A7">
            <w:pPr>
              <w:pStyle w:val="DoEtableheading2018"/>
              <w:rPr>
                <w:lang w:eastAsia="en-US"/>
              </w:rPr>
            </w:pPr>
            <w:r>
              <w:rPr>
                <w:lang w:eastAsia="en-US"/>
              </w:rPr>
              <w:t>Description</w:t>
            </w:r>
          </w:p>
        </w:tc>
      </w:tr>
      <w:tr w:rsidR="00B574EE" w14:paraId="5F65F3E6" w14:textId="77777777" w:rsidTr="00B574EE">
        <w:trPr>
          <w:cantSplit/>
          <w:tblHeader/>
        </w:trPr>
        <w:tc>
          <w:tcPr>
            <w:tcW w:w="2122" w:type="dxa"/>
          </w:tcPr>
          <w:p w14:paraId="32CEAA21" w14:textId="29FAC3B9" w:rsidR="00B574EE" w:rsidRDefault="00B574EE" w:rsidP="00B574EE">
            <w:pPr>
              <w:pStyle w:val="DoEtabletext2018"/>
              <w:rPr>
                <w:lang w:eastAsia="en-US"/>
              </w:rPr>
            </w:pPr>
            <w:r w:rsidRPr="00B574EE">
              <w:rPr>
                <w:lang w:eastAsia="en-US"/>
              </w:rPr>
              <w:t>Acceptance</w:t>
            </w:r>
          </w:p>
        </w:tc>
        <w:tc>
          <w:tcPr>
            <w:tcW w:w="8334" w:type="dxa"/>
          </w:tcPr>
          <w:p w14:paraId="3D6178D9" w14:textId="5EC8BBFF" w:rsidR="00B574EE" w:rsidRDefault="00B574EE">
            <w:pPr>
              <w:pStyle w:val="DoEtabletext2018"/>
              <w:rPr>
                <w:lang w:eastAsia="en-US"/>
              </w:rPr>
            </w:pPr>
            <w:r w:rsidRPr="00B574EE">
              <w:rPr>
                <w:lang w:eastAsia="en-US"/>
              </w:rPr>
              <w:t>Philippe is accepting of Driss. Despite finding out that Driss is a thief and has just come out of prison, he still accepts him in his life. He states that Driss does not treat him with pity</w:t>
            </w:r>
            <w:r w:rsidR="00732587">
              <w:rPr>
                <w:lang w:eastAsia="en-US"/>
              </w:rPr>
              <w:t xml:space="preserve"> and appears to often forget</w:t>
            </w:r>
            <w:r w:rsidRPr="00B574EE">
              <w:rPr>
                <w:lang w:eastAsia="en-US"/>
              </w:rPr>
              <w:t xml:space="preserve"> about his disability. </w:t>
            </w:r>
          </w:p>
        </w:tc>
      </w:tr>
      <w:tr w:rsidR="00B574EE" w14:paraId="578D3C79" w14:textId="77777777" w:rsidTr="00B574EE">
        <w:trPr>
          <w:cantSplit/>
          <w:tblHeader/>
        </w:trPr>
        <w:tc>
          <w:tcPr>
            <w:tcW w:w="2122" w:type="dxa"/>
          </w:tcPr>
          <w:p w14:paraId="4AEEC755" w14:textId="65480210" w:rsidR="00B574EE" w:rsidRDefault="00B574EE" w:rsidP="00B574EE">
            <w:pPr>
              <w:pStyle w:val="DoEtabletext2018"/>
              <w:rPr>
                <w:lang w:eastAsia="en-US"/>
              </w:rPr>
            </w:pPr>
            <w:r w:rsidRPr="00B574EE">
              <w:rPr>
                <w:lang w:eastAsia="en-US"/>
              </w:rPr>
              <w:t>Resilience</w:t>
            </w:r>
          </w:p>
        </w:tc>
        <w:tc>
          <w:tcPr>
            <w:tcW w:w="8334" w:type="dxa"/>
          </w:tcPr>
          <w:p w14:paraId="4561E4A4" w14:textId="37F16C3D" w:rsidR="00B574EE" w:rsidRDefault="00B574EE">
            <w:pPr>
              <w:pStyle w:val="DoEtabletext2018"/>
              <w:rPr>
                <w:lang w:eastAsia="en-US"/>
              </w:rPr>
            </w:pPr>
            <w:r w:rsidRPr="00B574EE">
              <w:rPr>
                <w:lang w:eastAsia="en-US"/>
              </w:rPr>
              <w:t xml:space="preserve">Philippe is aware of what he needs to deal with his disability – Driss takes care of his physical wellbeing through his work (showering, massaging </w:t>
            </w:r>
            <w:r w:rsidR="00732587">
              <w:rPr>
                <w:lang w:eastAsia="en-US"/>
              </w:rPr>
              <w:t>and so on</w:t>
            </w:r>
            <w:r w:rsidRPr="00B574EE">
              <w:rPr>
                <w:lang w:eastAsia="en-US"/>
              </w:rPr>
              <w:t>) but also his mental wellbeing by treating him like a</w:t>
            </w:r>
            <w:r w:rsidR="00732587">
              <w:rPr>
                <w:lang w:eastAsia="en-US"/>
              </w:rPr>
              <w:t>nyone else</w:t>
            </w:r>
            <w:r w:rsidRPr="00B574EE">
              <w:rPr>
                <w:lang w:eastAsia="en-US"/>
              </w:rPr>
              <w:t>.</w:t>
            </w:r>
          </w:p>
        </w:tc>
      </w:tr>
      <w:tr w:rsidR="00B574EE" w14:paraId="7546AE40" w14:textId="77777777" w:rsidTr="00B574EE">
        <w:trPr>
          <w:cantSplit/>
          <w:tblHeader/>
        </w:trPr>
        <w:tc>
          <w:tcPr>
            <w:tcW w:w="2122" w:type="dxa"/>
          </w:tcPr>
          <w:p w14:paraId="210333BF" w14:textId="2FF92DCC" w:rsidR="00B574EE" w:rsidRDefault="00B574EE" w:rsidP="00B574EE">
            <w:pPr>
              <w:pStyle w:val="DoEtabletext2018"/>
              <w:rPr>
                <w:lang w:eastAsia="en-US"/>
              </w:rPr>
            </w:pPr>
            <w:r w:rsidRPr="00B574EE">
              <w:rPr>
                <w:lang w:eastAsia="en-US"/>
              </w:rPr>
              <w:t>Identity</w:t>
            </w:r>
          </w:p>
        </w:tc>
        <w:tc>
          <w:tcPr>
            <w:tcW w:w="8334" w:type="dxa"/>
          </w:tcPr>
          <w:p w14:paraId="12E4F98F" w14:textId="5F0BEAC5" w:rsidR="00B574EE" w:rsidRDefault="00B574EE" w:rsidP="00B574EE">
            <w:pPr>
              <w:pStyle w:val="DoEtabletext2018"/>
              <w:rPr>
                <w:lang w:eastAsia="en-US"/>
              </w:rPr>
            </w:pPr>
            <w:r w:rsidRPr="00B574EE">
              <w:rPr>
                <w:lang w:eastAsia="en-US"/>
              </w:rPr>
              <w:t>Philippe’s lawyer stereotypes people from</w:t>
            </w:r>
            <w:r w:rsidR="00B831A8">
              <w:rPr>
                <w:lang w:eastAsia="en-US"/>
              </w:rPr>
              <w:t xml:space="preserve"> the </w:t>
            </w:r>
            <w:r w:rsidR="00B831A8" w:rsidRPr="000D70D3">
              <w:rPr>
                <w:i/>
                <w:lang w:eastAsia="en-US"/>
              </w:rPr>
              <w:t xml:space="preserve">cité </w:t>
            </w:r>
            <w:r w:rsidR="00B831A8">
              <w:rPr>
                <w:lang w:eastAsia="en-US"/>
              </w:rPr>
              <w:t>by saying “</w:t>
            </w:r>
            <w:r w:rsidRPr="00B574EE">
              <w:rPr>
                <w:lang w:eastAsia="en-US"/>
              </w:rPr>
              <w:t>be careful, guys from the h</w:t>
            </w:r>
            <w:r w:rsidR="00B831A8">
              <w:rPr>
                <w:lang w:eastAsia="en-US"/>
              </w:rPr>
              <w:t>ousing commis</w:t>
            </w:r>
            <w:r w:rsidR="008B0732">
              <w:rPr>
                <w:lang w:eastAsia="en-US"/>
              </w:rPr>
              <w:t>sion have no pity”.</w:t>
            </w:r>
            <w:r w:rsidRPr="00B574EE">
              <w:rPr>
                <w:lang w:eastAsia="en-US"/>
              </w:rPr>
              <w:t xml:space="preserve"> Coming from an upper class, he has highly prejudicial views of people from the suburbs and lower social classes.</w:t>
            </w:r>
          </w:p>
        </w:tc>
      </w:tr>
    </w:tbl>
    <w:p w14:paraId="4C035E54" w14:textId="28B11A2B" w:rsidR="00FC06CA" w:rsidRDefault="00FC06CA" w:rsidP="0028772E">
      <w:pPr>
        <w:tabs>
          <w:tab w:val="left" w:pos="851"/>
        </w:tabs>
        <w:spacing w:before="0" w:line="240" w:lineRule="auto"/>
      </w:pPr>
      <w:r>
        <w:br w:type="page"/>
      </w:r>
    </w:p>
    <w:p w14:paraId="3846A81D" w14:textId="05051299" w:rsidR="00FC06CA" w:rsidRPr="00431086" w:rsidRDefault="00B574EE" w:rsidP="0028772E">
      <w:pPr>
        <w:pStyle w:val="DoEheading32018"/>
        <w:tabs>
          <w:tab w:val="clear" w:pos="567"/>
          <w:tab w:val="left" w:pos="851"/>
        </w:tabs>
        <w:rPr>
          <w:lang w:val="fr-FR"/>
        </w:rPr>
      </w:pPr>
      <w:bookmarkStart w:id="157" w:name="_Toc5369784"/>
      <w:bookmarkStart w:id="158" w:name="_Toc10817163"/>
      <w:bookmarkStart w:id="159" w:name="_Toc16847020"/>
      <w:r w:rsidRPr="00431086">
        <w:rPr>
          <w:lang w:val="fr-FR"/>
        </w:rPr>
        <w:t xml:space="preserve">Extract 4 – </w:t>
      </w:r>
      <w:r w:rsidR="00FC06CA" w:rsidRPr="00431086">
        <w:rPr>
          <w:lang w:val="fr-FR"/>
        </w:rPr>
        <w:t>Philippe’s story</w:t>
      </w:r>
      <w:bookmarkEnd w:id="157"/>
      <w:bookmarkEnd w:id="158"/>
      <w:bookmarkEnd w:id="159"/>
    </w:p>
    <w:p w14:paraId="2E56D169" w14:textId="7B68DA21" w:rsidR="00243165" w:rsidRPr="00431086" w:rsidRDefault="00243165" w:rsidP="00B574EE">
      <w:pPr>
        <w:pStyle w:val="DoEheading42018"/>
        <w:rPr>
          <w:i/>
          <w:lang w:val="fr-FR"/>
        </w:rPr>
      </w:pPr>
      <w:r w:rsidRPr="00431086">
        <w:rPr>
          <w:i/>
          <w:lang w:val="fr-FR"/>
        </w:rPr>
        <w:t>Les Deux Magots</w:t>
      </w:r>
    </w:p>
    <w:tbl>
      <w:tblPr>
        <w:tblStyle w:val="TableGrid"/>
        <w:tblW w:w="5000" w:type="pct"/>
        <w:tblLook w:val="04A0" w:firstRow="1" w:lastRow="0" w:firstColumn="1" w:lastColumn="0" w:noHBand="0" w:noVBand="1"/>
        <w:tblDescription w:val="Extract 4 script"/>
      </w:tblPr>
      <w:tblGrid>
        <w:gridCol w:w="1792"/>
        <w:gridCol w:w="8664"/>
      </w:tblGrid>
      <w:tr w:rsidR="00B574EE" w14:paraId="410910FC" w14:textId="77777777" w:rsidTr="0078671B">
        <w:trPr>
          <w:cantSplit/>
          <w:tblHeader/>
        </w:trPr>
        <w:tc>
          <w:tcPr>
            <w:tcW w:w="857" w:type="pct"/>
          </w:tcPr>
          <w:p w14:paraId="25AD41AF" w14:textId="77777777" w:rsidR="00B574EE" w:rsidRPr="00B831A8" w:rsidRDefault="00B574EE" w:rsidP="00BA45A7">
            <w:pPr>
              <w:pStyle w:val="DoEtableheading2018"/>
              <w:rPr>
                <w:lang w:eastAsia="en-US"/>
              </w:rPr>
            </w:pPr>
            <w:r w:rsidRPr="00B831A8">
              <w:rPr>
                <w:lang w:eastAsia="en-US"/>
              </w:rPr>
              <w:t>Character</w:t>
            </w:r>
          </w:p>
        </w:tc>
        <w:tc>
          <w:tcPr>
            <w:tcW w:w="4143" w:type="pct"/>
          </w:tcPr>
          <w:p w14:paraId="02BDA900" w14:textId="77777777" w:rsidR="00B574EE" w:rsidRPr="00B831A8" w:rsidRDefault="00B574EE" w:rsidP="00BA45A7">
            <w:pPr>
              <w:pStyle w:val="DoEtableheading2018"/>
              <w:rPr>
                <w:lang w:eastAsia="en-US"/>
              </w:rPr>
            </w:pPr>
            <w:r w:rsidRPr="00B831A8">
              <w:rPr>
                <w:lang w:eastAsia="en-US"/>
              </w:rPr>
              <w:t>Script</w:t>
            </w:r>
          </w:p>
        </w:tc>
      </w:tr>
      <w:tr w:rsidR="00B574EE" w14:paraId="7D808998" w14:textId="77777777" w:rsidTr="00BA45A7">
        <w:tc>
          <w:tcPr>
            <w:tcW w:w="857" w:type="pct"/>
          </w:tcPr>
          <w:p w14:paraId="22E42DFF" w14:textId="4FDE22E6" w:rsidR="00B574EE" w:rsidRPr="005D7941" w:rsidRDefault="00CF411B" w:rsidP="00B574EE">
            <w:pPr>
              <w:pStyle w:val="DoEtabletext2018"/>
              <w:rPr>
                <w:i/>
                <w:lang w:eastAsia="en-US"/>
              </w:rPr>
            </w:pPr>
            <w:r w:rsidRPr="005D7941">
              <w:rPr>
                <w:i/>
                <w:lang w:eastAsia="en-US"/>
              </w:rPr>
              <w:t>Philippe</w:t>
            </w:r>
          </w:p>
        </w:tc>
        <w:tc>
          <w:tcPr>
            <w:tcW w:w="4143" w:type="pct"/>
          </w:tcPr>
          <w:p w14:paraId="26C56355" w14:textId="0D13A31A" w:rsidR="00B574EE" w:rsidRPr="004A6BC7" w:rsidRDefault="00CF411B" w:rsidP="00B574EE">
            <w:pPr>
              <w:pStyle w:val="DoEtabletext2018"/>
              <w:rPr>
                <w:i/>
                <w:lang w:val="fr-FR" w:eastAsia="en-US"/>
              </w:rPr>
            </w:pPr>
            <w:r w:rsidRPr="00431086">
              <w:rPr>
                <w:i/>
                <w:lang w:val="fr-FR" w:eastAsia="en-US"/>
              </w:rPr>
              <w:t xml:space="preserve">Avec Alice ma femme on s’est rencontrés à 20 ans sur </w:t>
            </w:r>
            <w:r w:rsidRPr="004A6BC7">
              <w:rPr>
                <w:i/>
                <w:lang w:val="fr-FR" w:eastAsia="en-US"/>
              </w:rPr>
              <w:t>les bancs de Sciences Po. Elle était grande, très élégante, des yeux rieurs...</w:t>
            </w:r>
          </w:p>
        </w:tc>
      </w:tr>
      <w:tr w:rsidR="00B574EE" w:rsidRPr="008C5F45" w14:paraId="2E79DA2E" w14:textId="77777777" w:rsidTr="00BA45A7">
        <w:tc>
          <w:tcPr>
            <w:tcW w:w="857" w:type="pct"/>
          </w:tcPr>
          <w:p w14:paraId="5C0AF456" w14:textId="43D22671" w:rsidR="00B574EE" w:rsidRPr="005D7941" w:rsidRDefault="00CF411B" w:rsidP="00B574EE">
            <w:pPr>
              <w:pStyle w:val="DoEtabletext2018"/>
              <w:rPr>
                <w:i/>
                <w:lang w:val="fr-FR" w:eastAsia="en-US"/>
              </w:rPr>
            </w:pPr>
            <w:r w:rsidRPr="005D7941">
              <w:rPr>
                <w:i/>
                <w:lang w:val="fr-FR" w:eastAsia="en-US"/>
              </w:rPr>
              <w:t>Driss</w:t>
            </w:r>
          </w:p>
        </w:tc>
        <w:tc>
          <w:tcPr>
            <w:tcW w:w="4143" w:type="pct"/>
          </w:tcPr>
          <w:p w14:paraId="2B4C7038" w14:textId="4EB964E1" w:rsidR="00B574EE" w:rsidRPr="004A6BC7" w:rsidRDefault="00CF411B" w:rsidP="00B574EE">
            <w:pPr>
              <w:pStyle w:val="DoEtabletext2018"/>
              <w:rPr>
                <w:i/>
                <w:lang w:val="fr-FR" w:eastAsia="en-US"/>
              </w:rPr>
            </w:pPr>
            <w:r w:rsidRPr="004A6BC7">
              <w:rPr>
                <w:i/>
                <w:lang w:val="fr-FR" w:eastAsia="en-US"/>
              </w:rPr>
              <w:t>J’ai vu plein de photos je me souviens. C’est la blonde, là ? Elle est pas mal.</w:t>
            </w:r>
          </w:p>
        </w:tc>
      </w:tr>
      <w:tr w:rsidR="00B574EE" w14:paraId="55CEAF04" w14:textId="77777777" w:rsidTr="00BA45A7">
        <w:tc>
          <w:tcPr>
            <w:tcW w:w="857" w:type="pct"/>
          </w:tcPr>
          <w:p w14:paraId="5E777A47" w14:textId="3D11B711" w:rsidR="00B574EE" w:rsidRPr="005D7941" w:rsidRDefault="0091507A" w:rsidP="00B574EE">
            <w:pPr>
              <w:pStyle w:val="DoEtabletext2018"/>
              <w:rPr>
                <w:i/>
                <w:lang w:val="fr-FR" w:eastAsia="en-US"/>
              </w:rPr>
            </w:pPr>
            <w:r w:rsidRPr="005D7941">
              <w:rPr>
                <w:i/>
                <w:lang w:val="fr-FR" w:eastAsia="en-US"/>
              </w:rPr>
              <w:t>Philippe</w:t>
            </w:r>
          </w:p>
        </w:tc>
        <w:tc>
          <w:tcPr>
            <w:tcW w:w="4143" w:type="pct"/>
          </w:tcPr>
          <w:p w14:paraId="289ACD9C" w14:textId="7019A56C" w:rsidR="00B574EE" w:rsidRPr="004A6BC7" w:rsidRDefault="00CF411B" w:rsidP="00B574EE">
            <w:pPr>
              <w:pStyle w:val="DoEtabletext2018"/>
              <w:rPr>
                <w:i/>
                <w:lang w:val="fr-FR" w:eastAsia="en-US"/>
              </w:rPr>
            </w:pPr>
            <w:r w:rsidRPr="004A6BC7">
              <w:rPr>
                <w:i/>
                <w:lang w:val="fr-FR" w:eastAsia="en-US"/>
              </w:rPr>
              <w:t>On a vécu une histoire incroyable. Je vous souhaite de vivre ça une fois dans votre vie. Putain ce que je l’aimais ! Qu’est-ce que je l’ai aimée... Elle est tombée enceinte une fois, deux fois. Cinq fausses couches successives. Puis le verdict est tombé. C’était une maladie incurable, elle était condamnée. On a décidé d’adopter.</w:t>
            </w:r>
          </w:p>
        </w:tc>
      </w:tr>
      <w:tr w:rsidR="00B574EE" w:rsidRPr="00556A96" w14:paraId="55290DDA" w14:textId="77777777" w:rsidTr="00BA45A7">
        <w:tc>
          <w:tcPr>
            <w:tcW w:w="857" w:type="pct"/>
          </w:tcPr>
          <w:p w14:paraId="19BA9A06" w14:textId="22EC216A" w:rsidR="00B574EE" w:rsidRPr="005D7941" w:rsidRDefault="0091507A" w:rsidP="00B574EE">
            <w:pPr>
              <w:pStyle w:val="DoEtabletext2018"/>
              <w:rPr>
                <w:i/>
                <w:lang w:val="fr-FR" w:eastAsia="en-US"/>
              </w:rPr>
            </w:pPr>
            <w:r w:rsidRPr="005D7941">
              <w:rPr>
                <w:i/>
                <w:lang w:val="fr-FR" w:eastAsia="en-US"/>
              </w:rPr>
              <w:t>Driss</w:t>
            </w:r>
          </w:p>
        </w:tc>
        <w:tc>
          <w:tcPr>
            <w:tcW w:w="4143" w:type="pct"/>
          </w:tcPr>
          <w:p w14:paraId="26B3A761" w14:textId="014DD37D" w:rsidR="00B574EE" w:rsidRPr="004A6BC7" w:rsidRDefault="00CF411B" w:rsidP="00B574EE">
            <w:pPr>
              <w:pStyle w:val="DoEtabletext2018"/>
              <w:rPr>
                <w:i/>
                <w:lang w:val="fr-FR" w:eastAsia="en-US"/>
              </w:rPr>
            </w:pPr>
            <w:r w:rsidRPr="004A6BC7">
              <w:rPr>
                <w:i/>
                <w:lang w:val="fr-FR" w:eastAsia="en-US"/>
              </w:rPr>
              <w:t>Monsieur, s’il vous plaît ? S’il vous plaît !</w:t>
            </w:r>
          </w:p>
        </w:tc>
      </w:tr>
      <w:tr w:rsidR="00B574EE" w14:paraId="0D6FA4C4" w14:textId="77777777" w:rsidTr="00BA45A7">
        <w:tc>
          <w:tcPr>
            <w:tcW w:w="857" w:type="pct"/>
          </w:tcPr>
          <w:p w14:paraId="18920C8D" w14:textId="74BB0A37" w:rsidR="00B574EE" w:rsidRPr="005D7941" w:rsidRDefault="00CF411B" w:rsidP="00B574EE">
            <w:pPr>
              <w:pStyle w:val="DoEtabletext2018"/>
              <w:rPr>
                <w:i/>
                <w:lang w:val="fr-FR" w:eastAsia="en-US"/>
              </w:rPr>
            </w:pPr>
            <w:r w:rsidRPr="005D7941">
              <w:rPr>
                <w:i/>
                <w:lang w:val="fr-FR" w:eastAsia="en-US"/>
              </w:rPr>
              <w:t>Serveur</w:t>
            </w:r>
          </w:p>
        </w:tc>
        <w:tc>
          <w:tcPr>
            <w:tcW w:w="4143" w:type="pct"/>
          </w:tcPr>
          <w:p w14:paraId="35F830A9" w14:textId="72AB6EAD" w:rsidR="00B574EE" w:rsidRPr="004A6BC7" w:rsidRDefault="00CF411B" w:rsidP="00B574EE">
            <w:pPr>
              <w:pStyle w:val="DoEtabletext2018"/>
              <w:rPr>
                <w:i/>
                <w:lang w:val="fr-FR" w:eastAsia="en-US"/>
              </w:rPr>
            </w:pPr>
            <w:r w:rsidRPr="004A6BC7">
              <w:rPr>
                <w:i/>
                <w:lang w:val="fr-FR" w:eastAsia="en-US"/>
              </w:rPr>
              <w:t xml:space="preserve">Oui ? </w:t>
            </w:r>
            <w:r w:rsidRPr="0091507A">
              <w:rPr>
                <w:lang w:val="fr-FR" w:eastAsia="en-US"/>
              </w:rPr>
              <w:t>(Philippe laughs</w:t>
            </w:r>
            <w:r w:rsidR="00B437C3">
              <w:rPr>
                <w:lang w:val="fr-FR" w:eastAsia="en-US"/>
              </w:rPr>
              <w:t>.</w:t>
            </w:r>
            <w:r w:rsidRPr="0091507A">
              <w:rPr>
                <w:lang w:val="fr-FR" w:eastAsia="en-US"/>
              </w:rPr>
              <w:t>)</w:t>
            </w:r>
          </w:p>
        </w:tc>
      </w:tr>
      <w:tr w:rsidR="00B574EE" w14:paraId="5D2B64FF" w14:textId="77777777" w:rsidTr="00BA45A7">
        <w:tc>
          <w:tcPr>
            <w:tcW w:w="857" w:type="pct"/>
          </w:tcPr>
          <w:p w14:paraId="2389B4D0" w14:textId="57CA98AD" w:rsidR="00B574EE" w:rsidRPr="005D7941" w:rsidRDefault="0091507A" w:rsidP="00B574EE">
            <w:pPr>
              <w:pStyle w:val="DoEtabletext2018"/>
              <w:rPr>
                <w:i/>
                <w:lang w:val="fr-FR" w:eastAsia="en-US"/>
              </w:rPr>
            </w:pPr>
            <w:r w:rsidRPr="005D7941">
              <w:rPr>
                <w:i/>
                <w:lang w:val="fr-FR" w:eastAsia="en-US"/>
              </w:rPr>
              <w:t>Driss</w:t>
            </w:r>
          </w:p>
        </w:tc>
        <w:tc>
          <w:tcPr>
            <w:tcW w:w="4143" w:type="pct"/>
          </w:tcPr>
          <w:p w14:paraId="74EA577E" w14:textId="2AB7AF0F" w:rsidR="00B574EE" w:rsidRPr="004A6BC7" w:rsidRDefault="00CF411B" w:rsidP="00B574EE">
            <w:pPr>
              <w:pStyle w:val="DoEtabletext2018"/>
              <w:rPr>
                <w:i/>
                <w:lang w:val="fr-FR" w:eastAsia="en-US"/>
              </w:rPr>
            </w:pPr>
            <w:r w:rsidRPr="004A6BC7">
              <w:rPr>
                <w:i/>
                <w:lang w:val="fr-FR" w:eastAsia="en-US"/>
              </w:rPr>
              <w:t>Je vais prendre une tarte Tatin, s’il vous plaît. Mais cuite, parce qu’il y avait un problème avec le gâteau au chocolat, il était cru, tout mou...</w:t>
            </w:r>
            <w:r w:rsidR="00E15A8D">
              <w:rPr>
                <w:i/>
                <w:lang w:val="fr-FR" w:eastAsia="en-US"/>
              </w:rPr>
              <w:t xml:space="preserve"> </w:t>
            </w:r>
            <w:r w:rsidRPr="004A6BC7">
              <w:rPr>
                <w:i/>
                <w:lang w:val="fr-FR" w:eastAsia="en-US"/>
              </w:rPr>
              <w:t>, enfin, moelleux... Bizarre.</w:t>
            </w:r>
          </w:p>
        </w:tc>
      </w:tr>
      <w:tr w:rsidR="00B574EE" w:rsidRPr="00556A96" w14:paraId="0E51C0AF" w14:textId="77777777" w:rsidTr="00BA45A7">
        <w:tc>
          <w:tcPr>
            <w:tcW w:w="857" w:type="pct"/>
          </w:tcPr>
          <w:p w14:paraId="16B0853D" w14:textId="6C141DB3" w:rsidR="00B574EE" w:rsidRPr="005D7941" w:rsidRDefault="0091507A" w:rsidP="00B574EE">
            <w:pPr>
              <w:pStyle w:val="DoEtabletext2018"/>
              <w:rPr>
                <w:i/>
                <w:lang w:val="fr-FR" w:eastAsia="en-US"/>
              </w:rPr>
            </w:pPr>
            <w:r w:rsidRPr="005D7941">
              <w:rPr>
                <w:i/>
                <w:lang w:val="fr-FR" w:eastAsia="en-US"/>
              </w:rPr>
              <w:t>Serveur</w:t>
            </w:r>
          </w:p>
        </w:tc>
        <w:tc>
          <w:tcPr>
            <w:tcW w:w="4143" w:type="pct"/>
          </w:tcPr>
          <w:p w14:paraId="0CF42C3C" w14:textId="3F9D9AE9" w:rsidR="00B574EE" w:rsidRPr="004A6BC7" w:rsidRDefault="00CF411B" w:rsidP="00B574EE">
            <w:pPr>
              <w:pStyle w:val="DoEtabletext2018"/>
              <w:rPr>
                <w:i/>
                <w:lang w:val="fr-FR" w:eastAsia="en-US"/>
              </w:rPr>
            </w:pPr>
            <w:r w:rsidRPr="004A6BC7">
              <w:rPr>
                <w:i/>
                <w:lang w:val="fr-FR" w:eastAsia="en-US"/>
              </w:rPr>
              <w:t>...</w:t>
            </w:r>
            <w:r w:rsidR="00E15A8D">
              <w:rPr>
                <w:i/>
                <w:lang w:val="fr-FR" w:eastAsia="en-US"/>
              </w:rPr>
              <w:t xml:space="preserve"> </w:t>
            </w:r>
            <w:r w:rsidR="00B437C3">
              <w:rPr>
                <w:i/>
                <w:lang w:val="fr-FR" w:eastAsia="en-US"/>
              </w:rPr>
              <w:t>c</w:t>
            </w:r>
            <w:r w:rsidRPr="004A6BC7">
              <w:rPr>
                <w:i/>
                <w:lang w:val="fr-FR" w:eastAsia="en-US"/>
              </w:rPr>
              <w:t>’est un petit peu le principe de mi cuit.</w:t>
            </w:r>
          </w:p>
        </w:tc>
      </w:tr>
      <w:tr w:rsidR="00B574EE" w14:paraId="223B3289" w14:textId="77777777" w:rsidTr="00BA45A7">
        <w:tc>
          <w:tcPr>
            <w:tcW w:w="857" w:type="pct"/>
          </w:tcPr>
          <w:p w14:paraId="734A7A7A" w14:textId="2551706D" w:rsidR="00B574EE" w:rsidRPr="005D7941" w:rsidRDefault="0091507A" w:rsidP="00B574EE">
            <w:pPr>
              <w:pStyle w:val="DoEtabletext2018"/>
              <w:rPr>
                <w:i/>
                <w:lang w:val="fr-FR" w:eastAsia="en-US"/>
              </w:rPr>
            </w:pPr>
            <w:r w:rsidRPr="005D7941">
              <w:rPr>
                <w:i/>
                <w:lang w:val="fr-FR" w:eastAsia="en-US"/>
              </w:rPr>
              <w:t>Driss</w:t>
            </w:r>
          </w:p>
        </w:tc>
        <w:tc>
          <w:tcPr>
            <w:tcW w:w="4143" w:type="pct"/>
          </w:tcPr>
          <w:p w14:paraId="0B499DE6" w14:textId="390DA066" w:rsidR="00B574EE" w:rsidRPr="004A6BC7" w:rsidRDefault="00CF411B" w:rsidP="00B574EE">
            <w:pPr>
              <w:pStyle w:val="DoEtabletext2018"/>
              <w:rPr>
                <w:i/>
                <w:lang w:val="fr-FR" w:eastAsia="en-US"/>
              </w:rPr>
            </w:pPr>
            <w:r w:rsidRPr="004A6BC7">
              <w:rPr>
                <w:i/>
                <w:lang w:val="fr-FR" w:eastAsia="en-US"/>
              </w:rPr>
              <w:t>Ah c’est pour ça ?</w:t>
            </w:r>
          </w:p>
        </w:tc>
      </w:tr>
      <w:tr w:rsidR="00B574EE" w14:paraId="5180A962" w14:textId="77777777" w:rsidTr="00BA45A7">
        <w:tc>
          <w:tcPr>
            <w:tcW w:w="857" w:type="pct"/>
          </w:tcPr>
          <w:p w14:paraId="7000361A" w14:textId="20F9F992" w:rsidR="00B574EE" w:rsidRPr="005D7941" w:rsidRDefault="0091507A" w:rsidP="00B574EE">
            <w:pPr>
              <w:pStyle w:val="DoEtabletext2018"/>
              <w:rPr>
                <w:i/>
                <w:lang w:val="fr-FR" w:eastAsia="en-US"/>
              </w:rPr>
            </w:pPr>
            <w:r w:rsidRPr="005D7941">
              <w:rPr>
                <w:i/>
                <w:lang w:val="fr-FR" w:eastAsia="en-US"/>
              </w:rPr>
              <w:t>Serveur</w:t>
            </w:r>
          </w:p>
        </w:tc>
        <w:tc>
          <w:tcPr>
            <w:tcW w:w="4143" w:type="pct"/>
          </w:tcPr>
          <w:p w14:paraId="532870EA" w14:textId="68CC66E4" w:rsidR="00B574EE" w:rsidRPr="004A6BC7" w:rsidRDefault="00CF411B" w:rsidP="00B574EE">
            <w:pPr>
              <w:pStyle w:val="DoEtabletext2018"/>
              <w:rPr>
                <w:i/>
                <w:lang w:val="fr-FR" w:eastAsia="en-US"/>
              </w:rPr>
            </w:pPr>
            <w:r w:rsidRPr="004A6BC7">
              <w:rPr>
                <w:i/>
                <w:lang w:val="fr-FR" w:eastAsia="en-US"/>
              </w:rPr>
              <w:t>Oui.</w:t>
            </w:r>
          </w:p>
        </w:tc>
      </w:tr>
      <w:tr w:rsidR="00B574EE" w:rsidRPr="00556A96" w14:paraId="2C02584E" w14:textId="77777777" w:rsidTr="00BA45A7">
        <w:tc>
          <w:tcPr>
            <w:tcW w:w="857" w:type="pct"/>
          </w:tcPr>
          <w:p w14:paraId="49933D52" w14:textId="4052C9EF" w:rsidR="00B574EE" w:rsidRPr="005D7941" w:rsidRDefault="0091507A" w:rsidP="00B574EE">
            <w:pPr>
              <w:pStyle w:val="DoEtabletext2018"/>
              <w:rPr>
                <w:i/>
                <w:lang w:val="fr-FR" w:eastAsia="en-US"/>
              </w:rPr>
            </w:pPr>
            <w:r w:rsidRPr="005D7941">
              <w:rPr>
                <w:i/>
                <w:lang w:val="fr-FR" w:eastAsia="en-US"/>
              </w:rPr>
              <w:t>Driss</w:t>
            </w:r>
          </w:p>
        </w:tc>
        <w:tc>
          <w:tcPr>
            <w:tcW w:w="4143" w:type="pct"/>
          </w:tcPr>
          <w:p w14:paraId="30A4594B" w14:textId="7B67B825" w:rsidR="00B574EE" w:rsidRPr="004A6BC7" w:rsidRDefault="00CF411B" w:rsidP="00B574EE">
            <w:pPr>
              <w:pStyle w:val="DoEtabletext2018"/>
              <w:rPr>
                <w:i/>
                <w:lang w:val="fr-FR" w:eastAsia="en-US"/>
              </w:rPr>
            </w:pPr>
            <w:r w:rsidRPr="004A6BC7">
              <w:rPr>
                <w:i/>
                <w:lang w:val="fr-FR" w:eastAsia="en-US"/>
              </w:rPr>
              <w:t>Bah, je vais quand même prendre une tarte Tatin.</w:t>
            </w:r>
          </w:p>
        </w:tc>
      </w:tr>
      <w:tr w:rsidR="00B574EE" w:rsidRPr="00556A96" w14:paraId="6A638515" w14:textId="77777777" w:rsidTr="00BA45A7">
        <w:tc>
          <w:tcPr>
            <w:tcW w:w="857" w:type="pct"/>
          </w:tcPr>
          <w:p w14:paraId="3336AEBA" w14:textId="59B3E5AE" w:rsidR="00B574EE" w:rsidRPr="005D7941" w:rsidRDefault="0091507A" w:rsidP="00B574EE">
            <w:pPr>
              <w:pStyle w:val="DoEtabletext2018"/>
              <w:rPr>
                <w:i/>
                <w:lang w:val="fr-FR" w:eastAsia="en-US"/>
              </w:rPr>
            </w:pPr>
            <w:r w:rsidRPr="005D7941">
              <w:rPr>
                <w:i/>
                <w:lang w:val="fr-FR" w:eastAsia="en-US"/>
              </w:rPr>
              <w:t>Philippe</w:t>
            </w:r>
          </w:p>
        </w:tc>
        <w:tc>
          <w:tcPr>
            <w:tcW w:w="4143" w:type="pct"/>
          </w:tcPr>
          <w:p w14:paraId="53D9ECF0" w14:textId="0C6F4EAC" w:rsidR="00B574EE" w:rsidRPr="0091507A" w:rsidRDefault="00CF411B" w:rsidP="00B574EE">
            <w:pPr>
              <w:pStyle w:val="DoEtabletext2018"/>
              <w:rPr>
                <w:i/>
                <w:lang w:val="fr-FR" w:eastAsia="en-US"/>
              </w:rPr>
            </w:pPr>
            <w:r w:rsidRPr="0091507A">
              <w:rPr>
                <w:i/>
                <w:lang w:val="fr-FR" w:eastAsia="en-US"/>
              </w:rPr>
              <w:t>J’ai toujours aimé la compétition. Les sports extrêmes, la vitesse, aller plus vite, plus haut. Avec le parapente, j’avais tout. Je prenais de la hauteur, je voyais les choses d’en haut, puis je soufflais. J’ai été élevé dans l’idée qu’on pissait sur le monde ! Je veux bien boire quelque chose parce que j’ai la bouche un peu sèche.</w:t>
            </w:r>
          </w:p>
        </w:tc>
      </w:tr>
      <w:tr w:rsidR="00B574EE" w:rsidRPr="008C5F45" w14:paraId="0A01DDA9" w14:textId="77777777" w:rsidTr="00BA45A7">
        <w:tc>
          <w:tcPr>
            <w:tcW w:w="857" w:type="pct"/>
          </w:tcPr>
          <w:p w14:paraId="197967D3" w14:textId="4319A27A" w:rsidR="00B574EE" w:rsidRPr="005D7941" w:rsidRDefault="0091507A" w:rsidP="00B574EE">
            <w:pPr>
              <w:pStyle w:val="DoEtabletext2018"/>
              <w:rPr>
                <w:i/>
                <w:lang w:val="fr-FR" w:eastAsia="en-US"/>
              </w:rPr>
            </w:pPr>
            <w:r w:rsidRPr="005D7941">
              <w:rPr>
                <w:i/>
                <w:lang w:val="fr-FR" w:eastAsia="en-US"/>
              </w:rPr>
              <w:t>Driss</w:t>
            </w:r>
          </w:p>
        </w:tc>
        <w:tc>
          <w:tcPr>
            <w:tcW w:w="4143" w:type="pct"/>
          </w:tcPr>
          <w:p w14:paraId="6190C5D1" w14:textId="75199545" w:rsidR="00B574EE" w:rsidRPr="0091507A" w:rsidRDefault="00CF411B" w:rsidP="00B574EE">
            <w:pPr>
              <w:pStyle w:val="DoEtabletext2018"/>
              <w:rPr>
                <w:i/>
                <w:lang w:val="fr-FR" w:eastAsia="en-US"/>
              </w:rPr>
            </w:pPr>
            <w:r w:rsidRPr="0091507A">
              <w:rPr>
                <w:i/>
                <w:lang w:val="fr-FR" w:eastAsia="en-US"/>
              </w:rPr>
              <w:t>C’est un des effets du joint ça.</w:t>
            </w:r>
          </w:p>
        </w:tc>
      </w:tr>
      <w:tr w:rsidR="00B574EE" w14:paraId="33FD6A86" w14:textId="77777777" w:rsidTr="00BA45A7">
        <w:tc>
          <w:tcPr>
            <w:tcW w:w="857" w:type="pct"/>
          </w:tcPr>
          <w:p w14:paraId="4D56EC54" w14:textId="7C6CA19E" w:rsidR="00B574EE" w:rsidRPr="005D7941" w:rsidRDefault="0091507A" w:rsidP="00B574EE">
            <w:pPr>
              <w:pStyle w:val="DoEtabletext2018"/>
              <w:rPr>
                <w:i/>
                <w:lang w:val="fr-FR" w:eastAsia="en-US"/>
              </w:rPr>
            </w:pPr>
            <w:r w:rsidRPr="005D7941">
              <w:rPr>
                <w:i/>
                <w:lang w:val="fr-FR" w:eastAsia="en-US"/>
              </w:rPr>
              <w:t>Philippe</w:t>
            </w:r>
          </w:p>
        </w:tc>
        <w:tc>
          <w:tcPr>
            <w:tcW w:w="4143" w:type="pct"/>
          </w:tcPr>
          <w:p w14:paraId="1AB52FF4" w14:textId="57E9D656" w:rsidR="00B574EE" w:rsidRPr="0091507A" w:rsidRDefault="00CF411B" w:rsidP="00B574EE">
            <w:pPr>
              <w:pStyle w:val="DoEtabletext2018"/>
              <w:rPr>
                <w:i/>
                <w:lang w:val="fr-FR" w:eastAsia="en-US"/>
              </w:rPr>
            </w:pPr>
            <w:r w:rsidRPr="0091507A">
              <w:rPr>
                <w:i/>
                <w:lang w:val="fr-FR" w:eastAsia="en-US"/>
              </w:rPr>
              <w:t>C’est quoi les autres ?</w:t>
            </w:r>
          </w:p>
        </w:tc>
      </w:tr>
      <w:tr w:rsidR="00B574EE" w14:paraId="73389869" w14:textId="77777777" w:rsidTr="00BA45A7">
        <w:tc>
          <w:tcPr>
            <w:tcW w:w="857" w:type="pct"/>
          </w:tcPr>
          <w:p w14:paraId="1D625B02" w14:textId="497AF531" w:rsidR="00B574EE" w:rsidRPr="005D7941" w:rsidRDefault="0091507A" w:rsidP="00B574EE">
            <w:pPr>
              <w:pStyle w:val="DoEtabletext2018"/>
              <w:rPr>
                <w:i/>
                <w:lang w:val="fr-FR" w:eastAsia="en-US"/>
              </w:rPr>
            </w:pPr>
            <w:r w:rsidRPr="005D7941">
              <w:rPr>
                <w:i/>
                <w:lang w:val="fr-FR" w:eastAsia="en-US"/>
              </w:rPr>
              <w:t>Driss</w:t>
            </w:r>
          </w:p>
        </w:tc>
        <w:tc>
          <w:tcPr>
            <w:tcW w:w="4143" w:type="pct"/>
          </w:tcPr>
          <w:p w14:paraId="614A1C9D" w14:textId="0D1D2E99" w:rsidR="00B574EE" w:rsidRPr="0091507A" w:rsidRDefault="00CF411B" w:rsidP="00B574EE">
            <w:pPr>
              <w:pStyle w:val="DoEtabletext2018"/>
              <w:rPr>
                <w:i/>
                <w:lang w:val="fr-FR" w:eastAsia="en-US"/>
              </w:rPr>
            </w:pPr>
            <w:r w:rsidRPr="0091507A">
              <w:rPr>
                <w:i/>
                <w:lang w:val="fr-FR" w:eastAsia="en-US"/>
              </w:rPr>
              <w:t xml:space="preserve">Bah ça donne faim, et ça fait causer un peu. </w:t>
            </w:r>
            <w:r w:rsidRPr="0091507A">
              <w:rPr>
                <w:lang w:val="fr-FR" w:eastAsia="en-US"/>
              </w:rPr>
              <w:t>(</w:t>
            </w:r>
            <w:r w:rsidR="00B437C3">
              <w:rPr>
                <w:lang w:val="fr-FR" w:eastAsia="en-US"/>
              </w:rPr>
              <w:t>b</w:t>
            </w:r>
            <w:r w:rsidRPr="0091507A">
              <w:rPr>
                <w:lang w:val="fr-FR" w:eastAsia="en-US"/>
              </w:rPr>
              <w:t>oth laugh)</w:t>
            </w:r>
          </w:p>
        </w:tc>
      </w:tr>
      <w:tr w:rsidR="00B574EE" w:rsidRPr="00556A96" w14:paraId="2136B3A6" w14:textId="77777777" w:rsidTr="00BA45A7">
        <w:tc>
          <w:tcPr>
            <w:tcW w:w="857" w:type="pct"/>
          </w:tcPr>
          <w:p w14:paraId="3EBF78FB" w14:textId="4915A52E" w:rsidR="00B574EE" w:rsidRPr="005D7941" w:rsidRDefault="0091507A" w:rsidP="00B574EE">
            <w:pPr>
              <w:pStyle w:val="DoEtabletext2018"/>
              <w:rPr>
                <w:i/>
                <w:lang w:val="fr-FR" w:eastAsia="en-US"/>
              </w:rPr>
            </w:pPr>
            <w:r w:rsidRPr="005D7941">
              <w:rPr>
                <w:i/>
                <w:lang w:val="fr-FR" w:eastAsia="en-US"/>
              </w:rPr>
              <w:t>Philippe</w:t>
            </w:r>
          </w:p>
        </w:tc>
        <w:tc>
          <w:tcPr>
            <w:tcW w:w="4143" w:type="pct"/>
          </w:tcPr>
          <w:p w14:paraId="529109ED" w14:textId="1E6A2536" w:rsidR="00B574EE" w:rsidRPr="0091507A" w:rsidRDefault="00CF411B" w:rsidP="00B574EE">
            <w:pPr>
              <w:pStyle w:val="DoEtabletext2018"/>
              <w:rPr>
                <w:i/>
                <w:lang w:val="fr-FR" w:eastAsia="en-US"/>
              </w:rPr>
            </w:pPr>
            <w:r w:rsidRPr="0091507A">
              <w:rPr>
                <w:i/>
                <w:lang w:val="fr-FR" w:eastAsia="en-US"/>
              </w:rPr>
              <w:t>Et puis, une météo difficile, ça en parapente, ça pardonne pas.</w:t>
            </w:r>
          </w:p>
        </w:tc>
      </w:tr>
      <w:tr w:rsidR="00B574EE" w:rsidRPr="00556A96" w14:paraId="7AC642A4" w14:textId="77777777" w:rsidTr="00BA45A7">
        <w:tc>
          <w:tcPr>
            <w:tcW w:w="857" w:type="pct"/>
          </w:tcPr>
          <w:p w14:paraId="12EF363E" w14:textId="3391563C" w:rsidR="00B574EE" w:rsidRPr="005D7941" w:rsidRDefault="0091507A" w:rsidP="00B574EE">
            <w:pPr>
              <w:pStyle w:val="DoEtabletext2018"/>
              <w:rPr>
                <w:i/>
                <w:lang w:val="fr-FR" w:eastAsia="en-US"/>
              </w:rPr>
            </w:pPr>
            <w:r w:rsidRPr="005D7941">
              <w:rPr>
                <w:i/>
                <w:lang w:val="fr-FR" w:eastAsia="en-US"/>
              </w:rPr>
              <w:t>Driss</w:t>
            </w:r>
          </w:p>
        </w:tc>
        <w:tc>
          <w:tcPr>
            <w:tcW w:w="4143" w:type="pct"/>
          </w:tcPr>
          <w:p w14:paraId="7E00ABA8" w14:textId="46B0B76F" w:rsidR="00B574EE" w:rsidRPr="0091507A" w:rsidRDefault="002D5504" w:rsidP="00B574EE">
            <w:pPr>
              <w:pStyle w:val="DoEtabletext2018"/>
              <w:rPr>
                <w:i/>
                <w:lang w:val="fr-FR" w:eastAsia="en-US"/>
              </w:rPr>
            </w:pPr>
            <w:r w:rsidRPr="0091507A">
              <w:rPr>
                <w:i/>
                <w:lang w:val="fr-FR" w:eastAsia="en-US"/>
              </w:rPr>
              <w:t>Et vous y avez quand même été ?</w:t>
            </w:r>
          </w:p>
        </w:tc>
      </w:tr>
      <w:tr w:rsidR="00CF411B" w:rsidRPr="00556A96" w14:paraId="06A898BD" w14:textId="77777777" w:rsidTr="00BA45A7">
        <w:tc>
          <w:tcPr>
            <w:tcW w:w="857" w:type="pct"/>
          </w:tcPr>
          <w:p w14:paraId="1938608C" w14:textId="7B269590" w:rsidR="00CF411B" w:rsidRPr="005D7941" w:rsidRDefault="0091507A" w:rsidP="00B574EE">
            <w:pPr>
              <w:pStyle w:val="DoEtabletext2018"/>
              <w:rPr>
                <w:i/>
                <w:lang w:val="fr-FR" w:eastAsia="en-US"/>
              </w:rPr>
            </w:pPr>
            <w:r w:rsidRPr="005D7941">
              <w:rPr>
                <w:i/>
                <w:lang w:val="fr-FR" w:eastAsia="en-US"/>
              </w:rPr>
              <w:t>Philippe</w:t>
            </w:r>
          </w:p>
        </w:tc>
        <w:tc>
          <w:tcPr>
            <w:tcW w:w="4143" w:type="pct"/>
          </w:tcPr>
          <w:p w14:paraId="22DCAB69" w14:textId="77D794DB" w:rsidR="00CF411B" w:rsidRPr="0091507A" w:rsidRDefault="002D5504" w:rsidP="00B574EE">
            <w:pPr>
              <w:pStyle w:val="DoEtabletext2018"/>
              <w:rPr>
                <w:i/>
                <w:lang w:val="fr-FR" w:eastAsia="en-US"/>
              </w:rPr>
            </w:pPr>
            <w:r w:rsidRPr="0091507A">
              <w:rPr>
                <w:i/>
                <w:lang w:val="fr-FR" w:eastAsia="en-US"/>
              </w:rPr>
              <w:t>Peut-être pour rejoindre Alice dans sa souffrance parce que je savais qu’elle s’en sortirait pas. Résultat : cervicales 3 et 4 brisées, et plus que ma tête pour me lever. Quand la douleur me laisse tranquille, ben il me reste l’esprit. Mon vrai handicap, c’est pas d’être en fauteuil, c’est d’être sans elle.</w:t>
            </w:r>
          </w:p>
        </w:tc>
      </w:tr>
      <w:tr w:rsidR="00CF411B" w:rsidRPr="00556A96" w14:paraId="0694177A" w14:textId="77777777" w:rsidTr="00BA45A7">
        <w:tc>
          <w:tcPr>
            <w:tcW w:w="857" w:type="pct"/>
          </w:tcPr>
          <w:p w14:paraId="0FAC7871" w14:textId="69A60D8B" w:rsidR="00CF411B" w:rsidRPr="005D7941" w:rsidRDefault="0091507A" w:rsidP="00B574EE">
            <w:pPr>
              <w:pStyle w:val="DoEtabletext2018"/>
              <w:rPr>
                <w:i/>
                <w:lang w:val="fr-FR" w:eastAsia="en-US"/>
              </w:rPr>
            </w:pPr>
            <w:r w:rsidRPr="005D7941">
              <w:rPr>
                <w:i/>
                <w:lang w:val="fr-FR" w:eastAsia="en-US"/>
              </w:rPr>
              <w:t>Driss</w:t>
            </w:r>
          </w:p>
        </w:tc>
        <w:tc>
          <w:tcPr>
            <w:tcW w:w="4143" w:type="pct"/>
          </w:tcPr>
          <w:p w14:paraId="66953EB8" w14:textId="78821E0D" w:rsidR="00CF411B" w:rsidRPr="0091507A" w:rsidRDefault="002D5504" w:rsidP="00B574EE">
            <w:pPr>
              <w:pStyle w:val="DoEtabletext2018"/>
              <w:rPr>
                <w:i/>
                <w:lang w:val="fr-FR" w:eastAsia="en-US"/>
              </w:rPr>
            </w:pPr>
            <w:r w:rsidRPr="0091507A">
              <w:rPr>
                <w:i/>
                <w:lang w:val="fr-FR" w:eastAsia="en-US"/>
              </w:rPr>
              <w:t>Et les médecins, ils vous disent quoi ?</w:t>
            </w:r>
          </w:p>
        </w:tc>
      </w:tr>
      <w:tr w:rsidR="00CF411B" w:rsidRPr="00556A96" w14:paraId="6200AEB5" w14:textId="77777777" w:rsidTr="00BA45A7">
        <w:tc>
          <w:tcPr>
            <w:tcW w:w="857" w:type="pct"/>
          </w:tcPr>
          <w:p w14:paraId="19030636" w14:textId="5D8D70F6" w:rsidR="00CF411B" w:rsidRPr="005D7941" w:rsidRDefault="0091507A" w:rsidP="00B574EE">
            <w:pPr>
              <w:pStyle w:val="DoEtabletext2018"/>
              <w:rPr>
                <w:i/>
                <w:lang w:val="fr-FR" w:eastAsia="en-US"/>
              </w:rPr>
            </w:pPr>
            <w:r w:rsidRPr="005D7941">
              <w:rPr>
                <w:i/>
                <w:lang w:val="fr-FR" w:eastAsia="en-US"/>
              </w:rPr>
              <w:t>Philippe</w:t>
            </w:r>
          </w:p>
        </w:tc>
        <w:tc>
          <w:tcPr>
            <w:tcW w:w="4143" w:type="pct"/>
          </w:tcPr>
          <w:p w14:paraId="241202C3" w14:textId="7984DC76" w:rsidR="00CF411B" w:rsidRPr="0091507A" w:rsidRDefault="002D5504" w:rsidP="00B574EE">
            <w:pPr>
              <w:pStyle w:val="DoEtabletext2018"/>
              <w:rPr>
                <w:i/>
                <w:lang w:val="fr-FR" w:eastAsia="en-US"/>
              </w:rPr>
            </w:pPr>
            <w:r w:rsidRPr="0091507A">
              <w:rPr>
                <w:i/>
                <w:lang w:val="fr-FR" w:eastAsia="en-US"/>
              </w:rPr>
              <w:t>Avec les progrès de la science, ils vont arriver à me faire tenir jusqu’à 70 ans, à coups de massages et de remontants. Tout ça coûte cher, mais en même temps, je suis un tétraplégique riche !</w:t>
            </w:r>
          </w:p>
        </w:tc>
      </w:tr>
      <w:tr w:rsidR="00CF411B" w:rsidRPr="00556A96" w14:paraId="6779996A" w14:textId="77777777" w:rsidTr="00BA45A7">
        <w:tc>
          <w:tcPr>
            <w:tcW w:w="857" w:type="pct"/>
          </w:tcPr>
          <w:p w14:paraId="25238DC7" w14:textId="22626DDB" w:rsidR="00CF411B" w:rsidRPr="005D7941" w:rsidRDefault="0091507A" w:rsidP="00B574EE">
            <w:pPr>
              <w:pStyle w:val="DoEtabletext2018"/>
              <w:rPr>
                <w:i/>
                <w:lang w:val="fr-FR" w:eastAsia="en-US"/>
              </w:rPr>
            </w:pPr>
            <w:r w:rsidRPr="005D7941">
              <w:rPr>
                <w:i/>
                <w:lang w:val="fr-FR" w:eastAsia="en-US"/>
              </w:rPr>
              <w:t>Driss</w:t>
            </w:r>
          </w:p>
        </w:tc>
        <w:tc>
          <w:tcPr>
            <w:tcW w:w="4143" w:type="pct"/>
          </w:tcPr>
          <w:p w14:paraId="6002D386" w14:textId="157622AA" w:rsidR="00CF411B" w:rsidRPr="0091507A" w:rsidRDefault="002D5504" w:rsidP="00B574EE">
            <w:pPr>
              <w:pStyle w:val="DoEtabletext2018"/>
              <w:rPr>
                <w:i/>
                <w:lang w:val="fr-FR" w:eastAsia="en-US"/>
              </w:rPr>
            </w:pPr>
            <w:r w:rsidRPr="0091507A">
              <w:rPr>
                <w:i/>
                <w:lang w:val="fr-FR" w:eastAsia="en-US"/>
              </w:rPr>
              <w:t>Ça m’arrive, je me flingue.</w:t>
            </w:r>
          </w:p>
        </w:tc>
      </w:tr>
      <w:tr w:rsidR="00CF411B" w:rsidRPr="00556A96" w14:paraId="0DB2AC02" w14:textId="77777777" w:rsidTr="00BA45A7">
        <w:tc>
          <w:tcPr>
            <w:tcW w:w="857" w:type="pct"/>
          </w:tcPr>
          <w:p w14:paraId="24B2A4B9" w14:textId="036986ED" w:rsidR="00CF411B" w:rsidRPr="005D7941" w:rsidRDefault="0091507A" w:rsidP="00B574EE">
            <w:pPr>
              <w:pStyle w:val="DoEtabletext2018"/>
              <w:rPr>
                <w:i/>
                <w:lang w:val="fr-FR" w:eastAsia="en-US"/>
              </w:rPr>
            </w:pPr>
            <w:r w:rsidRPr="005D7941">
              <w:rPr>
                <w:i/>
                <w:lang w:val="fr-FR" w:eastAsia="en-US"/>
              </w:rPr>
              <w:t>Philippe</w:t>
            </w:r>
          </w:p>
        </w:tc>
        <w:tc>
          <w:tcPr>
            <w:tcW w:w="4143" w:type="pct"/>
          </w:tcPr>
          <w:p w14:paraId="74662552" w14:textId="5FE5B024" w:rsidR="00CF411B" w:rsidRPr="0091507A" w:rsidRDefault="002D5504" w:rsidP="00B574EE">
            <w:pPr>
              <w:pStyle w:val="DoEtabletext2018"/>
              <w:rPr>
                <w:i/>
                <w:lang w:val="fr-FR" w:eastAsia="en-US"/>
              </w:rPr>
            </w:pPr>
            <w:r w:rsidRPr="0091507A">
              <w:rPr>
                <w:i/>
                <w:lang w:val="fr-FR" w:eastAsia="en-US"/>
              </w:rPr>
              <w:t>Ça aussi c’est difficile, pour un tétra.</w:t>
            </w:r>
          </w:p>
        </w:tc>
      </w:tr>
      <w:tr w:rsidR="00CF411B" w:rsidRPr="00556A96" w14:paraId="51594015" w14:textId="77777777" w:rsidTr="00BA45A7">
        <w:tc>
          <w:tcPr>
            <w:tcW w:w="857" w:type="pct"/>
          </w:tcPr>
          <w:p w14:paraId="2996A422" w14:textId="351D34AA" w:rsidR="00CF411B" w:rsidRPr="005D7941" w:rsidRDefault="0091507A" w:rsidP="00B574EE">
            <w:pPr>
              <w:pStyle w:val="DoEtabletext2018"/>
              <w:rPr>
                <w:i/>
                <w:lang w:val="fr-FR" w:eastAsia="en-US"/>
              </w:rPr>
            </w:pPr>
            <w:r w:rsidRPr="005D7941">
              <w:rPr>
                <w:i/>
                <w:lang w:val="fr-FR" w:eastAsia="en-US"/>
              </w:rPr>
              <w:t>Driss</w:t>
            </w:r>
          </w:p>
        </w:tc>
        <w:tc>
          <w:tcPr>
            <w:tcW w:w="4143" w:type="pct"/>
          </w:tcPr>
          <w:p w14:paraId="13236EAB" w14:textId="1AE18149" w:rsidR="00CF411B" w:rsidRPr="0091507A" w:rsidRDefault="002D5504" w:rsidP="00B574EE">
            <w:pPr>
              <w:pStyle w:val="DoEtabletext2018"/>
              <w:rPr>
                <w:i/>
                <w:lang w:val="fr-FR" w:eastAsia="en-US"/>
              </w:rPr>
            </w:pPr>
            <w:r w:rsidRPr="0091507A">
              <w:rPr>
                <w:i/>
                <w:lang w:val="fr-FR" w:eastAsia="en-US"/>
              </w:rPr>
              <w:t>Ah oui, c’est vrai. C’est chaud, putain.</w:t>
            </w:r>
          </w:p>
        </w:tc>
      </w:tr>
      <w:tr w:rsidR="00CF411B" w:rsidRPr="00556A96" w14:paraId="1B542021" w14:textId="77777777" w:rsidTr="00BA45A7">
        <w:tc>
          <w:tcPr>
            <w:tcW w:w="857" w:type="pct"/>
          </w:tcPr>
          <w:p w14:paraId="71279622" w14:textId="4F31AD57" w:rsidR="00CF411B" w:rsidRPr="005D7941" w:rsidRDefault="0091507A" w:rsidP="00B574EE">
            <w:pPr>
              <w:pStyle w:val="DoEtabletext2018"/>
              <w:rPr>
                <w:i/>
                <w:lang w:val="fr-FR" w:eastAsia="en-US"/>
              </w:rPr>
            </w:pPr>
            <w:r w:rsidRPr="005D7941">
              <w:rPr>
                <w:i/>
                <w:lang w:val="fr-FR" w:eastAsia="en-US"/>
              </w:rPr>
              <w:t>Philippe</w:t>
            </w:r>
          </w:p>
        </w:tc>
        <w:tc>
          <w:tcPr>
            <w:tcW w:w="4143" w:type="pct"/>
          </w:tcPr>
          <w:p w14:paraId="16B79176" w14:textId="5295C9A2" w:rsidR="00CF411B" w:rsidRPr="0091507A" w:rsidRDefault="002D5504" w:rsidP="00B574EE">
            <w:pPr>
              <w:pStyle w:val="DoEtabletext2018"/>
              <w:rPr>
                <w:i/>
                <w:lang w:val="fr-FR" w:eastAsia="en-US"/>
              </w:rPr>
            </w:pPr>
            <w:r w:rsidRPr="0091507A">
              <w:rPr>
                <w:i/>
                <w:lang w:val="fr-FR" w:eastAsia="en-US"/>
              </w:rPr>
              <w:t>On est quelle date aujourd’hui ?</w:t>
            </w:r>
          </w:p>
        </w:tc>
      </w:tr>
      <w:tr w:rsidR="00CF411B" w:rsidRPr="00556A96" w14:paraId="154C905F" w14:textId="77777777" w:rsidTr="00BA45A7">
        <w:tc>
          <w:tcPr>
            <w:tcW w:w="857" w:type="pct"/>
          </w:tcPr>
          <w:p w14:paraId="0F59D39A" w14:textId="3C7A29E3" w:rsidR="00CF411B" w:rsidRPr="005D7941" w:rsidRDefault="0091507A" w:rsidP="00B574EE">
            <w:pPr>
              <w:pStyle w:val="DoEtabletext2018"/>
              <w:rPr>
                <w:i/>
                <w:lang w:val="fr-FR" w:eastAsia="en-US"/>
              </w:rPr>
            </w:pPr>
            <w:r w:rsidRPr="005D7941">
              <w:rPr>
                <w:i/>
                <w:lang w:val="fr-FR" w:eastAsia="en-US"/>
              </w:rPr>
              <w:t>Driss</w:t>
            </w:r>
          </w:p>
        </w:tc>
        <w:tc>
          <w:tcPr>
            <w:tcW w:w="4143" w:type="pct"/>
          </w:tcPr>
          <w:p w14:paraId="041784C1" w14:textId="3B0059C4" w:rsidR="00CF411B" w:rsidRPr="0091507A" w:rsidRDefault="002D5504" w:rsidP="00B574EE">
            <w:pPr>
              <w:pStyle w:val="DoEtabletext2018"/>
              <w:rPr>
                <w:i/>
                <w:lang w:val="fr-FR" w:eastAsia="en-US"/>
              </w:rPr>
            </w:pPr>
            <w:r w:rsidRPr="0091507A">
              <w:rPr>
                <w:i/>
                <w:lang w:val="fr-FR" w:eastAsia="en-US"/>
              </w:rPr>
              <w:t>Je sais pas, le 8 ou 9.</w:t>
            </w:r>
          </w:p>
        </w:tc>
      </w:tr>
      <w:tr w:rsidR="00CF411B" w14:paraId="66F7503B" w14:textId="77777777" w:rsidTr="00BA45A7">
        <w:tc>
          <w:tcPr>
            <w:tcW w:w="857" w:type="pct"/>
          </w:tcPr>
          <w:p w14:paraId="7A5119B1" w14:textId="04F91556" w:rsidR="00CF411B" w:rsidRPr="005D7941" w:rsidRDefault="0091507A" w:rsidP="00B574EE">
            <w:pPr>
              <w:pStyle w:val="DoEtabletext2018"/>
              <w:rPr>
                <w:i/>
                <w:lang w:val="fr-FR" w:eastAsia="en-US"/>
              </w:rPr>
            </w:pPr>
            <w:r w:rsidRPr="005D7941">
              <w:rPr>
                <w:i/>
                <w:lang w:val="fr-FR" w:eastAsia="en-US"/>
              </w:rPr>
              <w:t>Philippe</w:t>
            </w:r>
          </w:p>
        </w:tc>
        <w:tc>
          <w:tcPr>
            <w:tcW w:w="4143" w:type="pct"/>
          </w:tcPr>
          <w:p w14:paraId="14539E94" w14:textId="7ED624BD" w:rsidR="00CF411B" w:rsidRPr="0091507A" w:rsidRDefault="002D5504" w:rsidP="00B574EE">
            <w:pPr>
              <w:pStyle w:val="DoEtabletext2018"/>
              <w:rPr>
                <w:i/>
                <w:lang w:val="fr-FR" w:eastAsia="en-US"/>
              </w:rPr>
            </w:pPr>
            <w:r w:rsidRPr="0091507A">
              <w:rPr>
                <w:i/>
                <w:lang w:val="fr-FR" w:eastAsia="en-US"/>
              </w:rPr>
              <w:t>Alors, c’est officiel !</w:t>
            </w:r>
          </w:p>
        </w:tc>
      </w:tr>
      <w:tr w:rsidR="002D5504" w14:paraId="11C336DA" w14:textId="77777777" w:rsidTr="00BA45A7">
        <w:tc>
          <w:tcPr>
            <w:tcW w:w="857" w:type="pct"/>
          </w:tcPr>
          <w:p w14:paraId="4C3A8D6D" w14:textId="35A5B1EC" w:rsidR="002D5504" w:rsidRPr="005D7941" w:rsidRDefault="0091507A" w:rsidP="00B574EE">
            <w:pPr>
              <w:pStyle w:val="DoEtabletext2018"/>
              <w:rPr>
                <w:i/>
                <w:lang w:val="fr-FR" w:eastAsia="en-US"/>
              </w:rPr>
            </w:pPr>
            <w:r w:rsidRPr="005D7941">
              <w:rPr>
                <w:i/>
                <w:lang w:val="fr-FR" w:eastAsia="en-US"/>
              </w:rPr>
              <w:t>Driss</w:t>
            </w:r>
          </w:p>
        </w:tc>
        <w:tc>
          <w:tcPr>
            <w:tcW w:w="4143" w:type="pct"/>
          </w:tcPr>
          <w:p w14:paraId="7D506F1A" w14:textId="56FA59CA" w:rsidR="002D5504" w:rsidRPr="0091507A" w:rsidRDefault="002D5504" w:rsidP="00B574EE">
            <w:pPr>
              <w:pStyle w:val="DoEtabletext2018"/>
              <w:rPr>
                <w:i/>
                <w:lang w:val="fr-FR" w:eastAsia="en-US"/>
              </w:rPr>
            </w:pPr>
            <w:r w:rsidRPr="0091507A">
              <w:rPr>
                <w:i/>
                <w:lang w:val="fr-FR" w:eastAsia="en-US"/>
              </w:rPr>
              <w:t>De quoi ?</w:t>
            </w:r>
          </w:p>
        </w:tc>
      </w:tr>
      <w:tr w:rsidR="002D5504" w:rsidRPr="00556A96" w14:paraId="29B448F7" w14:textId="77777777" w:rsidTr="00BA45A7">
        <w:tc>
          <w:tcPr>
            <w:tcW w:w="857" w:type="pct"/>
          </w:tcPr>
          <w:p w14:paraId="7351DBDC" w14:textId="45E22174" w:rsidR="002D5504" w:rsidRPr="005D7941" w:rsidRDefault="0091507A" w:rsidP="00B574EE">
            <w:pPr>
              <w:pStyle w:val="DoEtabletext2018"/>
              <w:rPr>
                <w:i/>
                <w:lang w:val="fr-FR" w:eastAsia="en-US"/>
              </w:rPr>
            </w:pPr>
            <w:r w:rsidRPr="005D7941">
              <w:rPr>
                <w:i/>
                <w:lang w:val="fr-FR" w:eastAsia="en-US"/>
              </w:rPr>
              <w:t>Philippe</w:t>
            </w:r>
          </w:p>
        </w:tc>
        <w:tc>
          <w:tcPr>
            <w:tcW w:w="4143" w:type="pct"/>
          </w:tcPr>
          <w:p w14:paraId="266C743F" w14:textId="2097B138" w:rsidR="002D5504" w:rsidRPr="0091507A" w:rsidRDefault="002D5504" w:rsidP="00B574EE">
            <w:pPr>
              <w:pStyle w:val="DoEtabletext2018"/>
              <w:rPr>
                <w:i/>
                <w:lang w:val="fr-FR" w:eastAsia="en-US"/>
              </w:rPr>
            </w:pPr>
            <w:r w:rsidRPr="0091507A">
              <w:rPr>
                <w:i/>
                <w:lang w:val="fr-FR" w:eastAsia="en-US"/>
              </w:rPr>
              <w:t>Bah, vous avez gagné le pari ! Votre période d’essai va se terminer.</w:t>
            </w:r>
          </w:p>
        </w:tc>
      </w:tr>
      <w:tr w:rsidR="002D5504" w14:paraId="4FCAFB76" w14:textId="77777777" w:rsidTr="00BA45A7">
        <w:tc>
          <w:tcPr>
            <w:tcW w:w="857" w:type="pct"/>
          </w:tcPr>
          <w:p w14:paraId="17D2AC6C" w14:textId="30A77703" w:rsidR="002D5504" w:rsidRPr="005D7941" w:rsidRDefault="0091507A" w:rsidP="00B574EE">
            <w:pPr>
              <w:pStyle w:val="DoEtabletext2018"/>
              <w:rPr>
                <w:i/>
                <w:lang w:val="fr-FR" w:eastAsia="en-US"/>
              </w:rPr>
            </w:pPr>
            <w:r w:rsidRPr="005D7941">
              <w:rPr>
                <w:i/>
                <w:lang w:val="fr-FR" w:eastAsia="en-US"/>
              </w:rPr>
              <w:t>Driss</w:t>
            </w:r>
          </w:p>
        </w:tc>
        <w:tc>
          <w:tcPr>
            <w:tcW w:w="4143" w:type="pct"/>
          </w:tcPr>
          <w:p w14:paraId="082D6010" w14:textId="4C44F60F" w:rsidR="002D5504" w:rsidRPr="0091507A" w:rsidRDefault="002D5504" w:rsidP="00B574EE">
            <w:pPr>
              <w:pStyle w:val="DoEtabletext2018"/>
              <w:rPr>
                <w:i/>
                <w:lang w:val="fr-FR" w:eastAsia="en-US"/>
              </w:rPr>
            </w:pPr>
            <w:r w:rsidRPr="0091507A">
              <w:rPr>
                <w:i/>
                <w:lang w:val="fr-FR" w:eastAsia="en-US"/>
              </w:rPr>
              <w:t>Je suis embauché alors ?!</w:t>
            </w:r>
          </w:p>
        </w:tc>
      </w:tr>
      <w:tr w:rsidR="002D5504" w:rsidRPr="00556A96" w14:paraId="2D96C764" w14:textId="77777777" w:rsidTr="00BA45A7">
        <w:tc>
          <w:tcPr>
            <w:tcW w:w="857" w:type="pct"/>
          </w:tcPr>
          <w:p w14:paraId="65E00D90" w14:textId="4EE35192" w:rsidR="002D5504" w:rsidRPr="005D7941" w:rsidRDefault="0091507A" w:rsidP="00B574EE">
            <w:pPr>
              <w:pStyle w:val="DoEtabletext2018"/>
              <w:rPr>
                <w:i/>
                <w:lang w:val="fr-FR" w:eastAsia="en-US"/>
              </w:rPr>
            </w:pPr>
            <w:r w:rsidRPr="005D7941">
              <w:rPr>
                <w:i/>
                <w:lang w:val="fr-FR" w:eastAsia="en-US"/>
              </w:rPr>
              <w:t>Philippe</w:t>
            </w:r>
          </w:p>
        </w:tc>
        <w:tc>
          <w:tcPr>
            <w:tcW w:w="4143" w:type="pct"/>
          </w:tcPr>
          <w:p w14:paraId="5F752EF1" w14:textId="028B17EB" w:rsidR="002D5504" w:rsidRPr="0091507A" w:rsidRDefault="002D5504" w:rsidP="00B574EE">
            <w:pPr>
              <w:pStyle w:val="DoEtabletext2018"/>
              <w:rPr>
                <w:i/>
                <w:lang w:val="fr-FR" w:eastAsia="en-US"/>
              </w:rPr>
            </w:pPr>
            <w:r w:rsidRPr="0091507A">
              <w:rPr>
                <w:i/>
                <w:lang w:val="fr-FR" w:eastAsia="en-US"/>
              </w:rPr>
              <w:t>Ouais ouais, vous êtes embauché. Je peux compter sur vous maintenant ?</w:t>
            </w:r>
          </w:p>
        </w:tc>
      </w:tr>
      <w:tr w:rsidR="002D5504" w14:paraId="06F8D2D4" w14:textId="77777777" w:rsidTr="00BA45A7">
        <w:tc>
          <w:tcPr>
            <w:tcW w:w="857" w:type="pct"/>
          </w:tcPr>
          <w:p w14:paraId="3DF93A38" w14:textId="238D847C" w:rsidR="002D5504" w:rsidRPr="005D7941" w:rsidRDefault="0091507A" w:rsidP="00B574EE">
            <w:pPr>
              <w:pStyle w:val="DoEtabletext2018"/>
              <w:rPr>
                <w:i/>
                <w:lang w:val="fr-FR" w:eastAsia="en-US"/>
              </w:rPr>
            </w:pPr>
            <w:r w:rsidRPr="005D7941">
              <w:rPr>
                <w:i/>
                <w:lang w:val="fr-FR" w:eastAsia="en-US"/>
              </w:rPr>
              <w:t>Driss</w:t>
            </w:r>
          </w:p>
        </w:tc>
        <w:tc>
          <w:tcPr>
            <w:tcW w:w="4143" w:type="pct"/>
          </w:tcPr>
          <w:p w14:paraId="1D3B4CAA" w14:textId="4C948485" w:rsidR="002D5504" w:rsidRPr="0091507A" w:rsidRDefault="002D5504" w:rsidP="00B574EE">
            <w:pPr>
              <w:pStyle w:val="DoEtabletext2018"/>
              <w:rPr>
                <w:i/>
                <w:lang w:val="fr-FR" w:eastAsia="en-US"/>
              </w:rPr>
            </w:pPr>
            <w:r w:rsidRPr="0091507A">
              <w:rPr>
                <w:i/>
                <w:lang w:val="fr-FR" w:eastAsia="en-US"/>
              </w:rPr>
              <w:t>Oui.</w:t>
            </w:r>
          </w:p>
        </w:tc>
      </w:tr>
      <w:tr w:rsidR="002D5504" w14:paraId="5E16CB8C" w14:textId="77777777" w:rsidTr="00BA45A7">
        <w:tc>
          <w:tcPr>
            <w:tcW w:w="857" w:type="pct"/>
          </w:tcPr>
          <w:p w14:paraId="61D49173" w14:textId="3B34E4DF" w:rsidR="002D5504" w:rsidRPr="005D7941" w:rsidRDefault="0091507A" w:rsidP="00B574EE">
            <w:pPr>
              <w:pStyle w:val="DoEtabletext2018"/>
              <w:rPr>
                <w:i/>
                <w:lang w:val="fr-FR" w:eastAsia="en-US"/>
              </w:rPr>
            </w:pPr>
            <w:r w:rsidRPr="005D7941">
              <w:rPr>
                <w:i/>
                <w:lang w:val="fr-FR" w:eastAsia="en-US"/>
              </w:rPr>
              <w:t>Philippe</w:t>
            </w:r>
          </w:p>
        </w:tc>
        <w:tc>
          <w:tcPr>
            <w:tcW w:w="4143" w:type="pct"/>
          </w:tcPr>
          <w:p w14:paraId="32DCDCFE" w14:textId="37F17542" w:rsidR="002D5504" w:rsidRPr="0091507A" w:rsidRDefault="002D5504" w:rsidP="00B574EE">
            <w:pPr>
              <w:pStyle w:val="DoEtabletext2018"/>
              <w:rPr>
                <w:i/>
                <w:lang w:val="fr-FR" w:eastAsia="en-US"/>
              </w:rPr>
            </w:pPr>
            <w:r w:rsidRPr="0091507A">
              <w:rPr>
                <w:i/>
                <w:lang w:val="fr-FR" w:eastAsia="en-US"/>
              </w:rPr>
              <w:t>Très bien. Alors, commencez par me rendre l’œuf de Fabergé. C’est un cadeau d’Alice, elle m’en a offert un par an, j’en ai 25, comme les années qu’on a vécues ensemble. J’y tiens énormément.</w:t>
            </w:r>
          </w:p>
        </w:tc>
      </w:tr>
      <w:tr w:rsidR="002D5504" w:rsidRPr="00556A96" w14:paraId="08C4E595" w14:textId="77777777" w:rsidTr="00BA45A7">
        <w:tc>
          <w:tcPr>
            <w:tcW w:w="857" w:type="pct"/>
          </w:tcPr>
          <w:p w14:paraId="2B8B9A72" w14:textId="07204D16" w:rsidR="002D5504" w:rsidRPr="005D7941" w:rsidRDefault="0091507A" w:rsidP="00B574EE">
            <w:pPr>
              <w:pStyle w:val="DoEtabletext2018"/>
              <w:rPr>
                <w:i/>
                <w:lang w:val="fr-FR" w:eastAsia="en-US"/>
              </w:rPr>
            </w:pPr>
            <w:r w:rsidRPr="005D7941">
              <w:rPr>
                <w:i/>
                <w:lang w:val="fr-FR" w:eastAsia="en-US"/>
              </w:rPr>
              <w:t>Driss</w:t>
            </w:r>
          </w:p>
        </w:tc>
        <w:tc>
          <w:tcPr>
            <w:tcW w:w="4143" w:type="pct"/>
          </w:tcPr>
          <w:p w14:paraId="25B0C010" w14:textId="5EB07349" w:rsidR="002D5504" w:rsidRPr="0091507A" w:rsidRDefault="002D5504" w:rsidP="00B574EE">
            <w:pPr>
              <w:pStyle w:val="DoEtabletext2018"/>
              <w:rPr>
                <w:i/>
                <w:lang w:val="fr-FR" w:eastAsia="en-US"/>
              </w:rPr>
            </w:pPr>
            <w:r w:rsidRPr="0091507A">
              <w:rPr>
                <w:i/>
                <w:lang w:val="fr-FR" w:eastAsia="en-US"/>
              </w:rPr>
              <w:t>Oui non, c’est...</w:t>
            </w:r>
            <w:r w:rsidR="00E15A8D">
              <w:rPr>
                <w:i/>
                <w:lang w:val="fr-FR" w:eastAsia="en-US"/>
              </w:rPr>
              <w:t xml:space="preserve"> </w:t>
            </w:r>
            <w:r w:rsidRPr="0091507A">
              <w:rPr>
                <w:i/>
                <w:lang w:val="fr-FR" w:eastAsia="en-US"/>
              </w:rPr>
              <w:t>je sais pas pourquoi vous dites... C’est pas moi. C’est quoi là que vous avez perdu ?</w:t>
            </w:r>
          </w:p>
        </w:tc>
      </w:tr>
    </w:tbl>
    <w:p w14:paraId="45EC2FE3" w14:textId="0E5AA67A" w:rsidR="002A4144" w:rsidRPr="00243165" w:rsidRDefault="002A4144" w:rsidP="002D5504">
      <w:pPr>
        <w:pStyle w:val="DoEheading42018"/>
        <w:rPr>
          <w:lang w:val="fr-FR"/>
        </w:rPr>
      </w:pPr>
      <w:r w:rsidRPr="00243165">
        <w:rPr>
          <w:lang w:val="fr-FR"/>
        </w:rPr>
        <w:t>Vocab</w:t>
      </w:r>
      <w:r>
        <w:rPr>
          <w:lang w:val="fr-FR"/>
        </w:rPr>
        <w:t xml:space="preserve">ulary and </w:t>
      </w:r>
      <w:r w:rsidR="002D5504">
        <w:rPr>
          <w:lang w:val="fr-FR"/>
        </w:rPr>
        <w:t>e</w:t>
      </w:r>
      <w:r>
        <w:rPr>
          <w:lang w:val="fr-FR"/>
        </w:rPr>
        <w:t>xpressions</w:t>
      </w:r>
    </w:p>
    <w:p w14:paraId="10F5E039" w14:textId="77777777" w:rsidR="002A4144" w:rsidRDefault="002A4144" w:rsidP="002A4144">
      <w:pPr>
        <w:pStyle w:val="DoEbodytext2018"/>
        <w:rPr>
          <w:rFonts w:cs="Arial"/>
          <w:szCs w:val="24"/>
          <w:lang w:val="fr-FR"/>
        </w:rPr>
      </w:pPr>
      <w:r w:rsidRPr="0091507A">
        <w:rPr>
          <w:rFonts w:cs="Arial"/>
          <w:i/>
          <w:szCs w:val="24"/>
          <w:lang w:val="fr-FR"/>
        </w:rPr>
        <w:t>une fausse couche</w:t>
      </w:r>
      <w:r>
        <w:rPr>
          <w:rFonts w:cs="Arial"/>
          <w:szCs w:val="24"/>
          <w:lang w:val="fr-FR"/>
        </w:rPr>
        <w:t xml:space="preserve"> – a</w:t>
      </w:r>
      <w:r w:rsidRPr="002D3D83">
        <w:rPr>
          <w:rFonts w:cs="Arial"/>
          <w:szCs w:val="24"/>
          <w:lang w:val="fr-FR"/>
        </w:rPr>
        <w:t xml:space="preserve"> </w:t>
      </w:r>
      <w:r w:rsidRPr="00172DAE">
        <w:rPr>
          <w:rFonts w:cs="Arial"/>
          <w:szCs w:val="24"/>
          <w:lang w:val="fr-FR"/>
        </w:rPr>
        <w:t>miscarriage</w:t>
      </w:r>
    </w:p>
    <w:p w14:paraId="43A7B7F5" w14:textId="77777777" w:rsidR="002A4144" w:rsidRPr="002D3D83" w:rsidRDefault="002A4144" w:rsidP="002A4144">
      <w:pPr>
        <w:pStyle w:val="DoEbodytext2018"/>
        <w:rPr>
          <w:rFonts w:cs="Arial"/>
          <w:szCs w:val="24"/>
          <w:lang w:val="fr-FR"/>
        </w:rPr>
      </w:pPr>
      <w:r w:rsidRPr="0091507A">
        <w:rPr>
          <w:rFonts w:cs="Arial"/>
          <w:i/>
          <w:szCs w:val="24"/>
          <w:lang w:val="fr-FR"/>
        </w:rPr>
        <w:t>le parapente</w:t>
      </w:r>
      <w:r>
        <w:rPr>
          <w:rFonts w:cs="Arial"/>
          <w:szCs w:val="24"/>
          <w:lang w:val="fr-FR"/>
        </w:rPr>
        <w:t xml:space="preserve"> – paragliding</w:t>
      </w:r>
    </w:p>
    <w:p w14:paraId="14491643" w14:textId="77777777" w:rsidR="002A4144" w:rsidRPr="00172DAE" w:rsidRDefault="002A4144" w:rsidP="002A4144">
      <w:pPr>
        <w:pStyle w:val="DoEbodytext2018"/>
        <w:rPr>
          <w:rFonts w:cs="Arial"/>
          <w:szCs w:val="24"/>
        </w:rPr>
      </w:pPr>
      <w:r w:rsidRPr="0091507A">
        <w:rPr>
          <w:rFonts w:cs="Arial"/>
          <w:i/>
          <w:szCs w:val="24"/>
        </w:rPr>
        <w:t>causer</w:t>
      </w:r>
      <w:r w:rsidRPr="00172DAE">
        <w:rPr>
          <w:rFonts w:cs="Arial"/>
          <w:szCs w:val="24"/>
        </w:rPr>
        <w:t xml:space="preserve"> – to chat</w:t>
      </w:r>
    </w:p>
    <w:p w14:paraId="52E7BD2A" w14:textId="77777777" w:rsidR="002A4144" w:rsidRPr="002A4144" w:rsidRDefault="002A4144" w:rsidP="002A4144">
      <w:pPr>
        <w:pStyle w:val="DoEbodytext2018"/>
        <w:rPr>
          <w:rFonts w:cs="Arial"/>
          <w:szCs w:val="24"/>
        </w:rPr>
      </w:pPr>
      <w:r w:rsidRPr="0091507A">
        <w:rPr>
          <w:rFonts w:cs="Arial"/>
          <w:i/>
          <w:szCs w:val="24"/>
        </w:rPr>
        <w:t>elle (ne) s’en sortirait pas</w:t>
      </w:r>
      <w:r w:rsidRPr="002A4144">
        <w:rPr>
          <w:rFonts w:cs="Arial"/>
          <w:szCs w:val="24"/>
        </w:rPr>
        <w:t xml:space="preserve"> – she would not get better</w:t>
      </w:r>
    </w:p>
    <w:p w14:paraId="1F50D046" w14:textId="77777777" w:rsidR="002A4144" w:rsidRPr="00172DAE" w:rsidRDefault="002A4144" w:rsidP="002A4144">
      <w:pPr>
        <w:pStyle w:val="DoEbodytext2018"/>
        <w:rPr>
          <w:rFonts w:cs="Arial"/>
          <w:szCs w:val="24"/>
        </w:rPr>
      </w:pPr>
      <w:r w:rsidRPr="0091507A">
        <w:rPr>
          <w:rFonts w:cs="Arial"/>
          <w:i/>
          <w:szCs w:val="24"/>
        </w:rPr>
        <w:t>une cervicale</w:t>
      </w:r>
      <w:r w:rsidRPr="00172DAE">
        <w:rPr>
          <w:rFonts w:cs="Arial"/>
          <w:szCs w:val="24"/>
        </w:rPr>
        <w:t xml:space="preserve"> – a vertebra</w:t>
      </w:r>
    </w:p>
    <w:p w14:paraId="7A52C300" w14:textId="77777777" w:rsidR="002A4144" w:rsidRPr="002A4144" w:rsidRDefault="002A4144" w:rsidP="002A4144">
      <w:pPr>
        <w:pStyle w:val="DoEbodytext2018"/>
        <w:rPr>
          <w:rFonts w:cs="Arial"/>
          <w:szCs w:val="24"/>
        </w:rPr>
      </w:pPr>
      <w:r w:rsidRPr="0091507A">
        <w:rPr>
          <w:rFonts w:cs="Arial"/>
          <w:i/>
          <w:szCs w:val="24"/>
        </w:rPr>
        <w:t>être en fauteuil</w:t>
      </w:r>
      <w:r w:rsidRPr="002A4144">
        <w:rPr>
          <w:rFonts w:cs="Arial"/>
          <w:szCs w:val="24"/>
        </w:rPr>
        <w:t xml:space="preserve"> – to be in a wheelchair</w:t>
      </w:r>
    </w:p>
    <w:p w14:paraId="540FD255" w14:textId="77777777" w:rsidR="002A4144" w:rsidRPr="002A4144" w:rsidRDefault="002A4144" w:rsidP="002A4144">
      <w:pPr>
        <w:pStyle w:val="DoEbodytext2018"/>
        <w:rPr>
          <w:rFonts w:cs="Arial"/>
          <w:szCs w:val="24"/>
        </w:rPr>
      </w:pPr>
      <w:r w:rsidRPr="0091507A">
        <w:rPr>
          <w:rFonts w:cs="Arial"/>
          <w:i/>
          <w:szCs w:val="24"/>
        </w:rPr>
        <w:t>un remontant</w:t>
      </w:r>
      <w:r w:rsidRPr="002A4144">
        <w:rPr>
          <w:rFonts w:cs="Arial"/>
          <w:szCs w:val="24"/>
        </w:rPr>
        <w:t xml:space="preserve"> – a tonic, pick-me-up</w:t>
      </w:r>
    </w:p>
    <w:p w14:paraId="7E04E01D" w14:textId="77777777" w:rsidR="002A4144" w:rsidRPr="00E641E9" w:rsidRDefault="002A4144" w:rsidP="002A4144">
      <w:pPr>
        <w:pStyle w:val="DoEbodytext2018"/>
        <w:rPr>
          <w:rFonts w:cs="Arial"/>
          <w:szCs w:val="24"/>
        </w:rPr>
      </w:pPr>
      <w:r w:rsidRPr="0091507A">
        <w:rPr>
          <w:rFonts w:cs="Arial"/>
          <w:i/>
          <w:szCs w:val="24"/>
        </w:rPr>
        <w:t>un tétraplégique/un tétra</w:t>
      </w:r>
      <w:r w:rsidRPr="00E641E9">
        <w:rPr>
          <w:rFonts w:cs="Arial"/>
          <w:szCs w:val="24"/>
        </w:rPr>
        <w:t xml:space="preserve"> – a quadriplegic</w:t>
      </w:r>
    </w:p>
    <w:p w14:paraId="1C16C58D" w14:textId="77777777" w:rsidR="002A4144" w:rsidRPr="002A4144" w:rsidRDefault="002A4144" w:rsidP="002A4144">
      <w:pPr>
        <w:pStyle w:val="DoEbodytext2018"/>
        <w:rPr>
          <w:rFonts w:cs="Arial"/>
          <w:szCs w:val="24"/>
        </w:rPr>
      </w:pPr>
      <w:r w:rsidRPr="0091507A">
        <w:rPr>
          <w:rFonts w:cs="Arial"/>
          <w:i/>
          <w:szCs w:val="24"/>
        </w:rPr>
        <w:t>ça m’arrive, je me flingue</w:t>
      </w:r>
      <w:r w:rsidRPr="002A4144">
        <w:rPr>
          <w:rFonts w:cs="Arial"/>
          <w:szCs w:val="24"/>
        </w:rPr>
        <w:t xml:space="preserve"> – if that happened to me, I’d shoot myself</w:t>
      </w:r>
    </w:p>
    <w:p w14:paraId="30A5865E" w14:textId="77777777" w:rsidR="002A4144" w:rsidRDefault="002A4144" w:rsidP="002A4144">
      <w:pPr>
        <w:pStyle w:val="DoEbodytext2018"/>
        <w:rPr>
          <w:rFonts w:cs="Arial"/>
          <w:szCs w:val="24"/>
          <w:lang w:val="fr-FR"/>
        </w:rPr>
      </w:pPr>
      <w:r w:rsidRPr="0091507A">
        <w:rPr>
          <w:rFonts w:cs="Arial"/>
          <w:i/>
          <w:szCs w:val="24"/>
          <w:lang w:val="fr-FR"/>
        </w:rPr>
        <w:t>une période d’essai</w:t>
      </w:r>
      <w:r>
        <w:rPr>
          <w:rFonts w:cs="Arial"/>
          <w:szCs w:val="24"/>
          <w:lang w:val="fr-FR"/>
        </w:rPr>
        <w:t xml:space="preserve"> – a trial period</w:t>
      </w:r>
    </w:p>
    <w:p w14:paraId="59209D50" w14:textId="77777777" w:rsidR="002A4144" w:rsidRPr="002A4144" w:rsidRDefault="002A4144" w:rsidP="002A4144">
      <w:pPr>
        <w:pStyle w:val="DoEbodytext2018"/>
        <w:rPr>
          <w:rFonts w:cs="Arial"/>
          <w:szCs w:val="24"/>
        </w:rPr>
      </w:pPr>
      <w:r w:rsidRPr="0091507A">
        <w:rPr>
          <w:rFonts w:cs="Arial"/>
          <w:i/>
          <w:szCs w:val="24"/>
        </w:rPr>
        <w:t>être embouché(e)</w:t>
      </w:r>
      <w:r w:rsidRPr="002A4144">
        <w:rPr>
          <w:rFonts w:cs="Arial"/>
          <w:szCs w:val="24"/>
        </w:rPr>
        <w:t xml:space="preserve"> – to be hired</w:t>
      </w:r>
    </w:p>
    <w:p w14:paraId="533FE5BF" w14:textId="77777777" w:rsidR="002A4144" w:rsidRPr="002A4144" w:rsidRDefault="002A4144" w:rsidP="002A4144">
      <w:pPr>
        <w:pStyle w:val="DoEbodytext2018"/>
        <w:rPr>
          <w:rFonts w:cs="Arial"/>
          <w:szCs w:val="24"/>
        </w:rPr>
      </w:pPr>
      <w:r w:rsidRPr="0091507A">
        <w:rPr>
          <w:rFonts w:cs="Arial"/>
          <w:i/>
          <w:szCs w:val="24"/>
        </w:rPr>
        <w:t>j’y tiens énormément</w:t>
      </w:r>
      <w:r w:rsidRPr="002A4144">
        <w:rPr>
          <w:rFonts w:cs="Arial"/>
          <w:szCs w:val="24"/>
        </w:rPr>
        <w:t xml:space="preserve"> – I’m very attached to it</w:t>
      </w:r>
    </w:p>
    <w:p w14:paraId="051627B8" w14:textId="7EA97868" w:rsidR="00243165" w:rsidRPr="002A4144" w:rsidRDefault="00243165" w:rsidP="002D5504">
      <w:pPr>
        <w:pStyle w:val="DoEheading42018"/>
      </w:pPr>
      <w:r w:rsidRPr="002A4144">
        <w:t>Cultural</w:t>
      </w:r>
      <w:r w:rsidR="002D5504">
        <w:t xml:space="preserve"> r</w:t>
      </w:r>
      <w:r w:rsidR="002A4144" w:rsidRPr="002A4144">
        <w:t>eferences</w:t>
      </w:r>
    </w:p>
    <w:p w14:paraId="3DFE82EE" w14:textId="1E578787" w:rsidR="002A4144" w:rsidRPr="002A4144" w:rsidRDefault="002A4144" w:rsidP="002A4144">
      <w:pPr>
        <w:pStyle w:val="DoEbodytext2018"/>
      </w:pPr>
      <w:r w:rsidRPr="00556657">
        <w:rPr>
          <w:i/>
        </w:rPr>
        <w:t>Les Deux Magots</w:t>
      </w:r>
      <w:r w:rsidRPr="002A4144">
        <w:t xml:space="preserve"> </w:t>
      </w:r>
      <w:r>
        <w:t>–</w:t>
      </w:r>
      <w:r w:rsidRPr="002A4144">
        <w:t xml:space="preserve"> </w:t>
      </w:r>
      <w:r>
        <w:t>a famous café on the Left Bank of Paris which was known for attracting the intellectual elite in the 19</w:t>
      </w:r>
      <w:r w:rsidRPr="00E87839">
        <w:rPr>
          <w:vertAlign w:val="superscript"/>
        </w:rPr>
        <w:t>th</w:t>
      </w:r>
      <w:r>
        <w:t xml:space="preserve"> and 20</w:t>
      </w:r>
      <w:r w:rsidRPr="00E87839">
        <w:rPr>
          <w:vertAlign w:val="superscript"/>
        </w:rPr>
        <w:t>th</w:t>
      </w:r>
      <w:r>
        <w:t xml:space="preserve"> centuries.</w:t>
      </w:r>
      <w:r w:rsidR="00B831A8">
        <w:t xml:space="preserve"> The cafe</w:t>
      </w:r>
      <w:r w:rsidR="00496226">
        <w:t xml:space="preserve"> still welcomes customers.</w:t>
      </w:r>
    </w:p>
    <w:p w14:paraId="67F1AA11" w14:textId="7E8755A6" w:rsidR="00243165" w:rsidRPr="002A4144" w:rsidRDefault="00243165" w:rsidP="002A4144">
      <w:pPr>
        <w:pStyle w:val="DoEbodytext2018"/>
      </w:pPr>
      <w:r w:rsidRPr="00431086">
        <w:rPr>
          <w:i/>
        </w:rPr>
        <w:t>Sciences Po</w:t>
      </w:r>
      <w:r w:rsidR="0091507A" w:rsidRPr="00431086">
        <w:t xml:space="preserve"> – short </w:t>
      </w:r>
      <w:r w:rsidR="002A4144" w:rsidRPr="00431086">
        <w:t xml:space="preserve">for </w:t>
      </w:r>
      <w:r w:rsidR="002A4144" w:rsidRPr="00431086">
        <w:rPr>
          <w:i/>
        </w:rPr>
        <w:t>Institut d’Études Politiques de Paris</w:t>
      </w:r>
      <w:r w:rsidR="002A4144" w:rsidRPr="00431086">
        <w:t xml:space="preserve"> is a prestigious </w:t>
      </w:r>
      <w:r w:rsidR="002A4144" w:rsidRPr="00431086">
        <w:rPr>
          <w:i/>
        </w:rPr>
        <w:t>grande école</w:t>
      </w:r>
      <w:r w:rsidR="002A4144" w:rsidRPr="00431086">
        <w:t xml:space="preserve">. </w:t>
      </w:r>
      <w:r w:rsidR="002A4144" w:rsidRPr="002A4144">
        <w:t xml:space="preserve">It is one of the most selective European schools in the social sciences, and the primary institution of higher learning for the French political and administrative elite. </w:t>
      </w:r>
      <w:r w:rsidR="002A4144">
        <w:t>Sciences Po has expanded by setting up other campuses around France in Dijon, Le Havre, Menton, Nancy, Poitiers and Reims.</w:t>
      </w:r>
    </w:p>
    <w:p w14:paraId="3D164490" w14:textId="77777777" w:rsidR="00243165" w:rsidRPr="00496226" w:rsidRDefault="00243165" w:rsidP="002A4144">
      <w:pPr>
        <w:pStyle w:val="DoEbodytext2018"/>
      </w:pPr>
      <w:r w:rsidRPr="0091507A">
        <w:rPr>
          <w:i/>
        </w:rPr>
        <w:t>Tarte Tatin</w:t>
      </w:r>
      <w:r w:rsidR="00496226" w:rsidRPr="00496226">
        <w:t xml:space="preserve"> – an upside-down fruit pastr</w:t>
      </w:r>
      <w:r w:rsidR="00496226">
        <w:t>y, usually made of caramalised apples. It is named after the hotel that originally served it as its signature dish.</w:t>
      </w:r>
    </w:p>
    <w:p w14:paraId="6ABE80EE" w14:textId="70E05A3A" w:rsidR="00E15581" w:rsidRDefault="002A4144" w:rsidP="002D5504">
      <w:pPr>
        <w:pStyle w:val="DoEheading42018"/>
      </w:pPr>
      <w:r>
        <w:t xml:space="preserve">Prescribed </w:t>
      </w:r>
      <w:r w:rsidR="002D5504">
        <w:t>i</w:t>
      </w:r>
      <w:r w:rsidR="00E87839">
        <w:t>ssues</w:t>
      </w:r>
    </w:p>
    <w:tbl>
      <w:tblPr>
        <w:tblStyle w:val="TableGrid"/>
        <w:tblW w:w="0" w:type="auto"/>
        <w:tblLook w:val="04A0" w:firstRow="1" w:lastRow="0" w:firstColumn="1" w:lastColumn="0" w:noHBand="0" w:noVBand="1"/>
        <w:tblDescription w:val="Extract 4 - prescribed issues"/>
      </w:tblPr>
      <w:tblGrid>
        <w:gridCol w:w="2122"/>
        <w:gridCol w:w="8334"/>
      </w:tblGrid>
      <w:tr w:rsidR="005244AE" w14:paraId="69A76715" w14:textId="77777777" w:rsidTr="00BA45A7">
        <w:trPr>
          <w:cantSplit/>
          <w:tblHeader/>
        </w:trPr>
        <w:tc>
          <w:tcPr>
            <w:tcW w:w="2122" w:type="dxa"/>
          </w:tcPr>
          <w:p w14:paraId="396B12C9" w14:textId="77777777" w:rsidR="005244AE" w:rsidRDefault="005244AE" w:rsidP="00BA45A7">
            <w:pPr>
              <w:pStyle w:val="DoEtableheading2018"/>
              <w:rPr>
                <w:lang w:eastAsia="en-US"/>
              </w:rPr>
            </w:pPr>
            <w:r>
              <w:rPr>
                <w:lang w:eastAsia="en-US"/>
              </w:rPr>
              <w:t>Issue</w:t>
            </w:r>
          </w:p>
        </w:tc>
        <w:tc>
          <w:tcPr>
            <w:tcW w:w="8334" w:type="dxa"/>
          </w:tcPr>
          <w:p w14:paraId="5BBC80D6" w14:textId="77777777" w:rsidR="005244AE" w:rsidRDefault="005244AE" w:rsidP="00BA45A7">
            <w:pPr>
              <w:pStyle w:val="DoEtableheading2018"/>
              <w:rPr>
                <w:lang w:eastAsia="en-US"/>
              </w:rPr>
            </w:pPr>
            <w:r>
              <w:rPr>
                <w:lang w:eastAsia="en-US"/>
              </w:rPr>
              <w:t>Description</w:t>
            </w:r>
          </w:p>
        </w:tc>
      </w:tr>
      <w:tr w:rsidR="005244AE" w14:paraId="146AF159" w14:textId="77777777" w:rsidTr="00BA45A7">
        <w:trPr>
          <w:cantSplit/>
          <w:tblHeader/>
        </w:trPr>
        <w:tc>
          <w:tcPr>
            <w:tcW w:w="2122" w:type="dxa"/>
          </w:tcPr>
          <w:p w14:paraId="562A8C8F" w14:textId="77777777" w:rsidR="005244AE" w:rsidRDefault="005244AE" w:rsidP="00BA45A7">
            <w:pPr>
              <w:pStyle w:val="DoEtabletext2018"/>
              <w:rPr>
                <w:lang w:eastAsia="en-US"/>
              </w:rPr>
            </w:pPr>
            <w:r w:rsidRPr="00B574EE">
              <w:rPr>
                <w:lang w:eastAsia="en-US"/>
              </w:rPr>
              <w:t>Acceptance</w:t>
            </w:r>
          </w:p>
        </w:tc>
        <w:tc>
          <w:tcPr>
            <w:tcW w:w="8334" w:type="dxa"/>
          </w:tcPr>
          <w:p w14:paraId="4D0044A3" w14:textId="2C6A572E" w:rsidR="005244AE" w:rsidRDefault="008F2D51" w:rsidP="005244AE">
            <w:pPr>
              <w:pStyle w:val="DoEtabletext2018"/>
              <w:rPr>
                <w:lang w:eastAsia="en-US"/>
              </w:rPr>
            </w:pPr>
            <w:r>
              <w:rPr>
                <w:lang w:eastAsia="en-US"/>
              </w:rPr>
              <w:t xml:space="preserve">Despite </w:t>
            </w:r>
            <w:r w:rsidR="005244AE">
              <w:rPr>
                <w:lang w:eastAsia="en-US"/>
              </w:rPr>
              <w:t xml:space="preserve">coming from completely different social backgrounds, the bond between Philippe and Driss deepens in this extract. Philippe opens up about his personal life, demonstrating his </w:t>
            </w:r>
            <w:r>
              <w:rPr>
                <w:lang w:eastAsia="en-US"/>
              </w:rPr>
              <w:t xml:space="preserve">trust </w:t>
            </w:r>
            <w:r w:rsidR="005244AE">
              <w:rPr>
                <w:lang w:eastAsia="en-US"/>
              </w:rPr>
              <w:t>of Driss. Even though he is cert</w:t>
            </w:r>
            <w:r w:rsidR="009B361B">
              <w:rPr>
                <w:lang w:eastAsia="en-US"/>
              </w:rPr>
              <w:t xml:space="preserve">ain that Driss stole his </w:t>
            </w:r>
            <w:r w:rsidR="00B831A8">
              <w:rPr>
                <w:lang w:eastAsia="en-US"/>
              </w:rPr>
              <w:t>Fa</w:t>
            </w:r>
            <w:r w:rsidR="00B831A8" w:rsidRPr="00B831A8">
              <w:rPr>
                <w:lang w:eastAsia="en-US"/>
              </w:rPr>
              <w:t>berg</w:t>
            </w:r>
            <w:r w:rsidR="00B831A8" w:rsidRPr="00B831A8">
              <w:t>é</w:t>
            </w:r>
            <w:r w:rsidR="005244AE">
              <w:rPr>
                <w:lang w:eastAsia="en-US"/>
              </w:rPr>
              <w:t xml:space="preserve"> egg, he is able to look past this and this does not destroy their bond.</w:t>
            </w:r>
          </w:p>
          <w:p w14:paraId="395F346C" w14:textId="069F4E64" w:rsidR="005244AE" w:rsidRDefault="005244AE">
            <w:pPr>
              <w:pStyle w:val="DoEtabletext2018"/>
              <w:rPr>
                <w:lang w:eastAsia="en-US"/>
              </w:rPr>
            </w:pPr>
            <w:r>
              <w:rPr>
                <w:lang w:eastAsia="en-US"/>
              </w:rPr>
              <w:t>Though originally puzzled by Philippe and unwilling to perform basic tasks for him (putting on stockings, helping him with the toilet), Driss has grown fond o</w:t>
            </w:r>
            <w:r w:rsidR="008F2D51">
              <w:rPr>
                <w:lang w:eastAsia="en-US"/>
              </w:rPr>
              <w:t>f</w:t>
            </w:r>
            <w:r>
              <w:rPr>
                <w:lang w:eastAsia="en-US"/>
              </w:rPr>
              <w:t xml:space="preserve"> him.</w:t>
            </w:r>
          </w:p>
        </w:tc>
      </w:tr>
      <w:tr w:rsidR="005244AE" w14:paraId="4C219087" w14:textId="77777777" w:rsidTr="00BA45A7">
        <w:trPr>
          <w:cantSplit/>
          <w:tblHeader/>
        </w:trPr>
        <w:tc>
          <w:tcPr>
            <w:tcW w:w="2122" w:type="dxa"/>
          </w:tcPr>
          <w:p w14:paraId="65B99C33" w14:textId="77777777" w:rsidR="005244AE" w:rsidRDefault="005244AE" w:rsidP="00BA45A7">
            <w:pPr>
              <w:pStyle w:val="DoEtabletext2018"/>
              <w:rPr>
                <w:lang w:eastAsia="en-US"/>
              </w:rPr>
            </w:pPr>
            <w:r w:rsidRPr="00B574EE">
              <w:rPr>
                <w:lang w:eastAsia="en-US"/>
              </w:rPr>
              <w:t>Resilience</w:t>
            </w:r>
          </w:p>
        </w:tc>
        <w:tc>
          <w:tcPr>
            <w:tcW w:w="8334" w:type="dxa"/>
          </w:tcPr>
          <w:p w14:paraId="66AA707B" w14:textId="33F97DA1" w:rsidR="005244AE" w:rsidRDefault="005244AE" w:rsidP="005244AE">
            <w:pPr>
              <w:pStyle w:val="DoEtabletext2018"/>
              <w:rPr>
                <w:lang w:eastAsia="en-US"/>
              </w:rPr>
            </w:pPr>
            <w:r>
              <w:rPr>
                <w:lang w:eastAsia="en-US"/>
              </w:rPr>
              <w:t>Just prior to this scene, Philippe has ‘ghost pains’ and Driss wa</w:t>
            </w:r>
            <w:r w:rsidR="008B0732">
              <w:rPr>
                <w:lang w:eastAsia="en-US"/>
              </w:rPr>
              <w:t>kes up to look after him. Driss</w:t>
            </w:r>
            <w:r>
              <w:rPr>
                <w:lang w:eastAsia="en-US"/>
              </w:rPr>
              <w:t xml:space="preserve"> </w:t>
            </w:r>
            <w:r w:rsidR="008F2D51">
              <w:rPr>
                <w:lang w:eastAsia="en-US"/>
              </w:rPr>
              <w:t>is becoming very caring with Philippe, suggesting</w:t>
            </w:r>
            <w:r>
              <w:rPr>
                <w:lang w:eastAsia="en-US"/>
              </w:rPr>
              <w:t xml:space="preserve"> that Driss has prior experience with trauma as he is shown to be very natural in his comforting gestures and words.</w:t>
            </w:r>
          </w:p>
          <w:p w14:paraId="33AA0B68" w14:textId="77777777" w:rsidR="005244AE" w:rsidRDefault="005244AE" w:rsidP="005244AE">
            <w:pPr>
              <w:pStyle w:val="DoEtabletext2018"/>
              <w:rPr>
                <w:lang w:eastAsia="en-US"/>
              </w:rPr>
            </w:pPr>
            <w:r>
              <w:rPr>
                <w:lang w:eastAsia="en-US"/>
              </w:rPr>
              <w:t>Philippe accepts his disability and tries to get on with his life. He jokes about how the treatment is expensive, but at least he has the luxury of being rich. When Driss says that if the same thing were to happen to him he would shoot himself, Philippe jokes about how that would be difficult for a paralysed person (how would he hold the gun?). Philippe’s honesty and humour about his disability demonstrate his ability to bounce-back and continue with his life.</w:t>
            </w:r>
          </w:p>
          <w:p w14:paraId="1D845DC4" w14:textId="1CDF5164" w:rsidR="005244AE" w:rsidRDefault="005244AE" w:rsidP="005244AE">
            <w:pPr>
              <w:pStyle w:val="DoEtabletext2018"/>
              <w:rPr>
                <w:lang w:eastAsia="en-US"/>
              </w:rPr>
            </w:pPr>
            <w:r>
              <w:rPr>
                <w:lang w:eastAsia="en-US"/>
              </w:rPr>
              <w:t xml:space="preserve">Philippe and Driss both rely on each other; Driss needs a job and a place to stay and Philippe needs a carer. However, their relationship is not bound by regular </w:t>
            </w:r>
            <w:r w:rsidR="008B0732">
              <w:rPr>
                <w:lang w:eastAsia="en-US"/>
              </w:rPr>
              <w:t>employer/employee conventions. Al</w:t>
            </w:r>
            <w:r>
              <w:rPr>
                <w:lang w:eastAsia="en-US"/>
              </w:rPr>
              <w:t>hough they continue to speak formally (usi</w:t>
            </w:r>
            <w:r w:rsidR="00B831A8">
              <w:rPr>
                <w:lang w:eastAsia="en-US"/>
              </w:rPr>
              <w:t xml:space="preserve">ng </w:t>
            </w:r>
            <w:r w:rsidR="00B831A8" w:rsidRPr="00B831A8">
              <w:rPr>
                <w:i/>
                <w:lang w:eastAsia="en-US"/>
              </w:rPr>
              <w:t>vous</w:t>
            </w:r>
            <w:r w:rsidR="00B831A8">
              <w:rPr>
                <w:lang w:eastAsia="en-US"/>
              </w:rPr>
              <w:t xml:space="preserve">), their behaviour, for example, </w:t>
            </w:r>
            <w:r>
              <w:rPr>
                <w:lang w:eastAsia="en-US"/>
              </w:rPr>
              <w:t>sharing a joint, enjoying</w:t>
            </w:r>
            <w:r w:rsidR="00B831A8">
              <w:rPr>
                <w:lang w:eastAsia="en-US"/>
              </w:rPr>
              <w:t xml:space="preserve"> a meal together, joking around</w:t>
            </w:r>
            <w:r>
              <w:rPr>
                <w:lang w:eastAsia="en-US"/>
              </w:rPr>
              <w:t xml:space="preserve"> and Philippe’s apparent comfort and trust in Driss</w:t>
            </w:r>
            <w:r w:rsidR="008F2D51">
              <w:rPr>
                <w:lang w:eastAsia="en-US"/>
              </w:rPr>
              <w:t>,</w:t>
            </w:r>
            <w:r>
              <w:rPr>
                <w:lang w:eastAsia="en-US"/>
              </w:rPr>
              <w:t xml:space="preserve"> reveal a deeper friendship where each relies on the other’s presence. Philippe’s developing bond with Driss is becoming vital to his everyday life and rehabilitation. Driss’ dishonesty about the Faberg</w:t>
            </w:r>
            <w:r w:rsidR="008F2D51" w:rsidRPr="005D7941">
              <w:rPr>
                <w:rFonts w:cs="Arial"/>
                <w:szCs w:val="24"/>
              </w:rPr>
              <w:t>é</w:t>
            </w:r>
            <w:r>
              <w:rPr>
                <w:lang w:eastAsia="en-US"/>
              </w:rPr>
              <w:t xml:space="preserve"> egg leaves a taint on their relationship, and his guilt and shame about this are explored in the following scene where he attempts to get various family members to recover the egg for him.</w:t>
            </w:r>
          </w:p>
          <w:p w14:paraId="1CAA4B90" w14:textId="71746514" w:rsidR="005244AE" w:rsidRDefault="005244AE">
            <w:pPr>
              <w:pStyle w:val="DoEtabletext2018"/>
              <w:rPr>
                <w:lang w:eastAsia="en-US"/>
              </w:rPr>
            </w:pPr>
            <w:r>
              <w:rPr>
                <w:lang w:eastAsia="en-US"/>
              </w:rPr>
              <w:t xml:space="preserve">Philippe mentions how he copes without his wife. He sees this as his main </w:t>
            </w:r>
            <w:r w:rsidR="008F2D51">
              <w:rPr>
                <w:lang w:eastAsia="en-US"/>
              </w:rPr>
              <w:t>disability</w:t>
            </w:r>
            <w:r>
              <w:rPr>
                <w:lang w:eastAsia="en-US"/>
              </w:rPr>
              <w:t>,</w:t>
            </w:r>
            <w:r w:rsidR="009B361B">
              <w:rPr>
                <w:lang w:eastAsia="en-US"/>
              </w:rPr>
              <w:t xml:space="preserve"> not his </w:t>
            </w:r>
            <w:r w:rsidR="008F2D51">
              <w:rPr>
                <w:lang w:eastAsia="en-US"/>
              </w:rPr>
              <w:t xml:space="preserve">quadriplegia, </w:t>
            </w:r>
            <w:r w:rsidR="009B361B">
              <w:rPr>
                <w:lang w:eastAsia="en-US"/>
              </w:rPr>
              <w:t>stating “</w:t>
            </w:r>
            <w:r>
              <w:rPr>
                <w:lang w:eastAsia="en-US"/>
              </w:rPr>
              <w:t xml:space="preserve">My </w:t>
            </w:r>
            <w:r w:rsidR="008F2D51">
              <w:rPr>
                <w:lang w:eastAsia="en-US"/>
              </w:rPr>
              <w:t xml:space="preserve">handicap </w:t>
            </w:r>
            <w:r>
              <w:rPr>
                <w:lang w:eastAsia="en-US"/>
              </w:rPr>
              <w:t>is not being in a wheel</w:t>
            </w:r>
            <w:r w:rsidR="008B0732">
              <w:rPr>
                <w:lang w:eastAsia="en-US"/>
              </w:rPr>
              <w:t>chair, it is being without her”.</w:t>
            </w:r>
          </w:p>
        </w:tc>
      </w:tr>
      <w:tr w:rsidR="005244AE" w14:paraId="416167E8" w14:textId="77777777" w:rsidTr="00BA45A7">
        <w:trPr>
          <w:cantSplit/>
          <w:tblHeader/>
        </w:trPr>
        <w:tc>
          <w:tcPr>
            <w:tcW w:w="2122" w:type="dxa"/>
          </w:tcPr>
          <w:p w14:paraId="3EB2743E" w14:textId="77777777" w:rsidR="005244AE" w:rsidRDefault="005244AE" w:rsidP="00BA45A7">
            <w:pPr>
              <w:pStyle w:val="DoEtabletext2018"/>
              <w:rPr>
                <w:lang w:eastAsia="en-US"/>
              </w:rPr>
            </w:pPr>
            <w:r w:rsidRPr="00B574EE">
              <w:rPr>
                <w:lang w:eastAsia="en-US"/>
              </w:rPr>
              <w:t>Identity</w:t>
            </w:r>
          </w:p>
        </w:tc>
        <w:tc>
          <w:tcPr>
            <w:tcW w:w="8334" w:type="dxa"/>
          </w:tcPr>
          <w:p w14:paraId="53469CFB" w14:textId="76A78A32" w:rsidR="005244AE" w:rsidRDefault="005244AE" w:rsidP="005244AE">
            <w:pPr>
              <w:pStyle w:val="DoEtabletext2018"/>
              <w:rPr>
                <w:lang w:eastAsia="en-US"/>
              </w:rPr>
            </w:pPr>
            <w:r>
              <w:rPr>
                <w:lang w:eastAsia="en-US"/>
              </w:rPr>
              <w:t>Social and cultural differences are expo</w:t>
            </w:r>
            <w:r w:rsidR="0091507A">
              <w:rPr>
                <w:lang w:eastAsia="en-US"/>
              </w:rPr>
              <w:t xml:space="preserve">sed when Driss requests his </w:t>
            </w:r>
            <w:r w:rsidR="0091507A" w:rsidRPr="0091507A">
              <w:rPr>
                <w:i/>
                <w:lang w:eastAsia="en-US"/>
              </w:rPr>
              <w:t>tarte Tartin</w:t>
            </w:r>
            <w:r w:rsidR="009B361B">
              <w:rPr>
                <w:lang w:eastAsia="en-US"/>
              </w:rPr>
              <w:t xml:space="preserve"> ‘</w:t>
            </w:r>
            <w:r w:rsidR="0091507A">
              <w:rPr>
                <w:lang w:eastAsia="en-US"/>
              </w:rPr>
              <w:t>cooked.</w:t>
            </w:r>
            <w:r w:rsidR="009B361B">
              <w:rPr>
                <w:lang w:eastAsia="en-US"/>
              </w:rPr>
              <w:t xml:space="preserve">’ </w:t>
            </w:r>
            <w:r>
              <w:rPr>
                <w:lang w:eastAsia="en-US"/>
              </w:rPr>
              <w:t xml:space="preserve">Being unfamiliar with fancy French desserts, he did not understand that the chocolate molten cake was meant to be runny, instead believing it to be undercooked. His abrupt way of summoning the waiter by shouting </w:t>
            </w:r>
            <w:r w:rsidRPr="0091507A">
              <w:rPr>
                <w:i/>
                <w:lang w:eastAsia="en-US"/>
              </w:rPr>
              <w:t>s’il vous plaît</w:t>
            </w:r>
            <w:r>
              <w:rPr>
                <w:lang w:eastAsia="en-US"/>
              </w:rPr>
              <w:t xml:space="preserve"> also demonstrates how he is not used to this social setting. The waiter appears slightly taken aback and explains that the cake was meant to be runny. Philippe finds the situation amusing and chuckles. Driss is unashamed (possibly not realising that he had committed some social taboos).</w:t>
            </w:r>
          </w:p>
          <w:p w14:paraId="5F224943" w14:textId="57012EC9" w:rsidR="005244AE" w:rsidRDefault="005244AE" w:rsidP="005244AE">
            <w:pPr>
              <w:pStyle w:val="DoEtabletext2018"/>
              <w:rPr>
                <w:lang w:eastAsia="en-US"/>
              </w:rPr>
            </w:pPr>
            <w:r>
              <w:rPr>
                <w:lang w:eastAsia="en-US"/>
              </w:rPr>
              <w:t>We learn that Philippe’s daughter is adopted in this extract.</w:t>
            </w:r>
          </w:p>
        </w:tc>
      </w:tr>
    </w:tbl>
    <w:p w14:paraId="054F0586" w14:textId="77777777" w:rsidR="008F2D51" w:rsidRPr="00556A96" w:rsidRDefault="008F2D51">
      <w:pPr>
        <w:spacing w:before="0" w:line="240" w:lineRule="auto"/>
        <w:rPr>
          <w:rFonts w:ascii="Helvetica" w:hAnsi="Helvetica"/>
          <w:sz w:val="40"/>
          <w:szCs w:val="40"/>
          <w:lang w:eastAsia="en-US"/>
        </w:rPr>
      </w:pPr>
      <w:bookmarkStart w:id="160" w:name="_Toc5369785"/>
      <w:bookmarkStart w:id="161" w:name="_Toc10817164"/>
      <w:r w:rsidRPr="00556A96">
        <w:br w:type="page"/>
      </w:r>
    </w:p>
    <w:p w14:paraId="25C84E70" w14:textId="5CCB7B88" w:rsidR="00FC06CA" w:rsidRPr="00B77D00" w:rsidRDefault="00BA45A7" w:rsidP="0028772E">
      <w:pPr>
        <w:pStyle w:val="DoEheading32018"/>
        <w:tabs>
          <w:tab w:val="clear" w:pos="567"/>
          <w:tab w:val="left" w:pos="851"/>
        </w:tabs>
        <w:rPr>
          <w:lang w:val="fr-FR"/>
        </w:rPr>
      </w:pPr>
      <w:bookmarkStart w:id="162" w:name="_Toc16847021"/>
      <w:r>
        <w:rPr>
          <w:lang w:val="fr-FR"/>
        </w:rPr>
        <w:t xml:space="preserve">Extract 5 – </w:t>
      </w:r>
      <w:r w:rsidR="00FC06CA" w:rsidRPr="00B77D00">
        <w:rPr>
          <w:lang w:val="fr-FR"/>
        </w:rPr>
        <w:t>Eléonore</w:t>
      </w:r>
      <w:bookmarkEnd w:id="160"/>
      <w:bookmarkEnd w:id="161"/>
      <w:bookmarkEnd w:id="162"/>
    </w:p>
    <w:p w14:paraId="175395A9" w14:textId="6C159583" w:rsidR="00BA1955" w:rsidRDefault="00F41D95" w:rsidP="00BA45A7">
      <w:pPr>
        <w:pStyle w:val="DoEheading42018"/>
        <w:rPr>
          <w:lang w:val="fr-FR"/>
        </w:rPr>
      </w:pPr>
      <w:r>
        <w:rPr>
          <w:lang w:val="fr-FR"/>
        </w:rPr>
        <w:t>Philippe’s l</w:t>
      </w:r>
      <w:r w:rsidR="00BA1955">
        <w:rPr>
          <w:lang w:val="fr-FR"/>
        </w:rPr>
        <w:t>ibrary</w:t>
      </w:r>
    </w:p>
    <w:tbl>
      <w:tblPr>
        <w:tblStyle w:val="TableGrid"/>
        <w:tblW w:w="5000" w:type="pct"/>
        <w:tblLook w:val="04A0" w:firstRow="1" w:lastRow="0" w:firstColumn="1" w:lastColumn="0" w:noHBand="0" w:noVBand="1"/>
        <w:tblDescription w:val="Extract 5 script"/>
      </w:tblPr>
      <w:tblGrid>
        <w:gridCol w:w="1792"/>
        <w:gridCol w:w="8664"/>
      </w:tblGrid>
      <w:tr w:rsidR="00F41D95" w14:paraId="1F44A1AF" w14:textId="77777777" w:rsidTr="00F41D95">
        <w:trPr>
          <w:cantSplit/>
          <w:trHeight w:val="441"/>
          <w:tblHeader/>
        </w:trPr>
        <w:tc>
          <w:tcPr>
            <w:tcW w:w="857" w:type="pct"/>
          </w:tcPr>
          <w:p w14:paraId="184C42A4" w14:textId="77777777" w:rsidR="00F41D95" w:rsidRDefault="00F41D95" w:rsidP="000D4045">
            <w:pPr>
              <w:pStyle w:val="DoEtableheading2018"/>
              <w:rPr>
                <w:lang w:val="fr-FR" w:eastAsia="en-US"/>
              </w:rPr>
            </w:pPr>
            <w:r>
              <w:rPr>
                <w:lang w:val="fr-FR" w:eastAsia="en-US"/>
              </w:rPr>
              <w:t>Character</w:t>
            </w:r>
          </w:p>
        </w:tc>
        <w:tc>
          <w:tcPr>
            <w:tcW w:w="4143" w:type="pct"/>
          </w:tcPr>
          <w:p w14:paraId="40A54493" w14:textId="77777777" w:rsidR="00F41D95" w:rsidRDefault="00F41D95" w:rsidP="000D4045">
            <w:pPr>
              <w:pStyle w:val="DoEtableheading2018"/>
              <w:rPr>
                <w:lang w:val="fr-FR" w:eastAsia="en-US"/>
              </w:rPr>
            </w:pPr>
            <w:r>
              <w:rPr>
                <w:lang w:val="fr-FR" w:eastAsia="en-US"/>
              </w:rPr>
              <w:t>Script</w:t>
            </w:r>
          </w:p>
        </w:tc>
      </w:tr>
      <w:tr w:rsidR="00F41D95" w:rsidRPr="00556A96" w14:paraId="274B6CAE" w14:textId="77777777" w:rsidTr="000D4045">
        <w:trPr>
          <w:trHeight w:val="441"/>
        </w:trPr>
        <w:tc>
          <w:tcPr>
            <w:tcW w:w="857" w:type="pct"/>
          </w:tcPr>
          <w:p w14:paraId="2FA739AF" w14:textId="7226EEDA" w:rsidR="00F41D95" w:rsidRPr="005D7941" w:rsidRDefault="00F41D95" w:rsidP="00F41D95">
            <w:pPr>
              <w:pStyle w:val="DoEtabletext2018"/>
              <w:rPr>
                <w:i/>
                <w:lang w:val="fr-FR" w:eastAsia="en-US"/>
              </w:rPr>
            </w:pPr>
            <w:r w:rsidRPr="005D7941">
              <w:rPr>
                <w:i/>
                <w:lang w:val="fr-FR" w:eastAsia="en-US"/>
              </w:rPr>
              <w:t>Philippe</w:t>
            </w:r>
          </w:p>
        </w:tc>
        <w:tc>
          <w:tcPr>
            <w:tcW w:w="4143" w:type="pct"/>
          </w:tcPr>
          <w:p w14:paraId="3D5CAC51" w14:textId="3215DB76" w:rsidR="00F41D95" w:rsidRPr="00B831A8" w:rsidRDefault="00F41D95" w:rsidP="00F41D95">
            <w:pPr>
              <w:pStyle w:val="DoEtabletext2018"/>
              <w:rPr>
                <w:i/>
                <w:lang w:val="fr-FR" w:eastAsia="en-US"/>
              </w:rPr>
            </w:pPr>
            <w:r w:rsidRPr="00B831A8">
              <w:rPr>
                <w:i/>
                <w:lang w:val="fr-FR" w:eastAsia="en-US"/>
              </w:rPr>
              <w:t>Ses yeux polis sont faits de minéraux charmants. Et dans cette nature étrange et symbolique...</w:t>
            </w:r>
          </w:p>
        </w:tc>
      </w:tr>
      <w:tr w:rsidR="00F41D95" w:rsidRPr="00556A96" w14:paraId="08F1B10A" w14:textId="77777777" w:rsidTr="000D4045">
        <w:trPr>
          <w:trHeight w:val="441"/>
        </w:trPr>
        <w:tc>
          <w:tcPr>
            <w:tcW w:w="857" w:type="pct"/>
          </w:tcPr>
          <w:p w14:paraId="29FEA63D" w14:textId="3F7DD163" w:rsidR="00F41D95" w:rsidRPr="005D7941" w:rsidRDefault="00F41D95" w:rsidP="00F41D95">
            <w:pPr>
              <w:pStyle w:val="DoEtabletext2018"/>
              <w:rPr>
                <w:i/>
                <w:lang w:val="fr-FR" w:eastAsia="en-US"/>
              </w:rPr>
            </w:pPr>
            <w:r w:rsidRPr="005D7941">
              <w:rPr>
                <w:i/>
                <w:lang w:val="fr-FR" w:eastAsia="en-US"/>
              </w:rPr>
              <w:t>Magalie</w:t>
            </w:r>
          </w:p>
        </w:tc>
        <w:tc>
          <w:tcPr>
            <w:tcW w:w="4143" w:type="pct"/>
          </w:tcPr>
          <w:p w14:paraId="293C4A0E" w14:textId="7FD47A1B" w:rsidR="00F41D95" w:rsidRPr="00B831A8" w:rsidRDefault="00F41D95" w:rsidP="00F41D95">
            <w:pPr>
              <w:pStyle w:val="DoEtabletext2018"/>
              <w:rPr>
                <w:i/>
                <w:lang w:val="fr-FR" w:eastAsia="en-US"/>
              </w:rPr>
            </w:pPr>
            <w:r w:rsidRPr="00B831A8">
              <w:rPr>
                <w:i/>
                <w:lang w:val="fr-FR" w:eastAsia="en-US"/>
              </w:rPr>
              <w:t>Et dans cette nature...</w:t>
            </w:r>
            <w:r w:rsidR="00E15A8D">
              <w:rPr>
                <w:i/>
                <w:lang w:val="fr-FR" w:eastAsia="en-US"/>
              </w:rPr>
              <w:t xml:space="preserve"> </w:t>
            </w:r>
            <w:r w:rsidRPr="00B831A8">
              <w:rPr>
                <w:i/>
                <w:lang w:val="fr-FR" w:eastAsia="en-US"/>
              </w:rPr>
              <w:t>étrange...</w:t>
            </w:r>
            <w:r w:rsidR="00E15A8D">
              <w:rPr>
                <w:i/>
                <w:lang w:val="fr-FR" w:eastAsia="en-US"/>
              </w:rPr>
              <w:t xml:space="preserve"> </w:t>
            </w:r>
            <w:r w:rsidRPr="00B831A8">
              <w:rPr>
                <w:i/>
                <w:lang w:val="fr-FR" w:eastAsia="en-US"/>
              </w:rPr>
              <w:t>et symbolique...</w:t>
            </w:r>
          </w:p>
        </w:tc>
      </w:tr>
      <w:tr w:rsidR="00F41D95" w:rsidRPr="00556A96" w14:paraId="24A09FC3" w14:textId="77777777" w:rsidTr="000D4045">
        <w:trPr>
          <w:trHeight w:val="441"/>
        </w:trPr>
        <w:tc>
          <w:tcPr>
            <w:tcW w:w="857" w:type="pct"/>
          </w:tcPr>
          <w:p w14:paraId="77EE446E" w14:textId="1FD04666" w:rsidR="00F41D95" w:rsidRPr="005D7941" w:rsidRDefault="00F41D95" w:rsidP="00F41D95">
            <w:pPr>
              <w:pStyle w:val="DoEtabletext2018"/>
              <w:rPr>
                <w:i/>
                <w:lang w:val="fr-FR" w:eastAsia="en-US"/>
              </w:rPr>
            </w:pPr>
            <w:r w:rsidRPr="005D7941">
              <w:rPr>
                <w:i/>
                <w:lang w:val="fr-FR" w:eastAsia="en-US"/>
              </w:rPr>
              <w:t>Driss</w:t>
            </w:r>
          </w:p>
        </w:tc>
        <w:tc>
          <w:tcPr>
            <w:tcW w:w="4143" w:type="pct"/>
          </w:tcPr>
          <w:p w14:paraId="0AC437E2" w14:textId="3EDC2038" w:rsidR="00F41D95" w:rsidRPr="00B831A8" w:rsidRDefault="00F41D95" w:rsidP="00F41D95">
            <w:pPr>
              <w:pStyle w:val="DoEtabletext2018"/>
              <w:rPr>
                <w:i/>
                <w:lang w:val="fr-FR" w:eastAsia="en-US"/>
              </w:rPr>
            </w:pPr>
            <w:r w:rsidRPr="00B831A8">
              <w:rPr>
                <w:i/>
                <w:lang w:val="fr-FR" w:eastAsia="en-US"/>
              </w:rPr>
              <w:t>Qu’est-ce que c’est chiant !</w:t>
            </w:r>
          </w:p>
        </w:tc>
      </w:tr>
      <w:tr w:rsidR="00F41D95" w:rsidRPr="00556A96" w14:paraId="58153967" w14:textId="77777777" w:rsidTr="000D4045">
        <w:trPr>
          <w:trHeight w:val="441"/>
        </w:trPr>
        <w:tc>
          <w:tcPr>
            <w:tcW w:w="857" w:type="pct"/>
          </w:tcPr>
          <w:p w14:paraId="3A535B92" w14:textId="043E304A" w:rsidR="00F41D95" w:rsidRPr="005D7941" w:rsidRDefault="00B831A8" w:rsidP="00F41D95">
            <w:pPr>
              <w:pStyle w:val="DoEtabletext2018"/>
              <w:rPr>
                <w:i/>
                <w:lang w:val="fr-FR" w:eastAsia="en-US"/>
              </w:rPr>
            </w:pPr>
            <w:r w:rsidRPr="005D7941">
              <w:rPr>
                <w:i/>
                <w:lang w:val="fr-FR" w:eastAsia="en-US"/>
              </w:rPr>
              <w:t>Philippe</w:t>
            </w:r>
          </w:p>
        </w:tc>
        <w:tc>
          <w:tcPr>
            <w:tcW w:w="4143" w:type="pct"/>
          </w:tcPr>
          <w:p w14:paraId="2AECC383" w14:textId="4006EDED" w:rsidR="00F41D95" w:rsidRPr="00B831A8" w:rsidRDefault="00F41D95" w:rsidP="00F41D95">
            <w:pPr>
              <w:pStyle w:val="DoEtabletext2018"/>
              <w:rPr>
                <w:i/>
                <w:lang w:val="fr-FR" w:eastAsia="en-US"/>
              </w:rPr>
            </w:pPr>
            <w:r w:rsidRPr="00B831A8">
              <w:rPr>
                <w:i/>
                <w:lang w:val="fr-FR" w:eastAsia="en-US"/>
              </w:rPr>
              <w:t>Où l’ange inviolé se mêle au sphinx antique...</w:t>
            </w:r>
          </w:p>
        </w:tc>
      </w:tr>
      <w:tr w:rsidR="00F41D95" w:rsidRPr="00556A96" w14:paraId="70E826EF" w14:textId="77777777" w:rsidTr="000D4045">
        <w:trPr>
          <w:trHeight w:val="441"/>
        </w:trPr>
        <w:tc>
          <w:tcPr>
            <w:tcW w:w="857" w:type="pct"/>
          </w:tcPr>
          <w:p w14:paraId="36075D10" w14:textId="39DBB6A1" w:rsidR="00F41D95" w:rsidRPr="005D7941" w:rsidRDefault="00B831A8" w:rsidP="00F41D95">
            <w:pPr>
              <w:pStyle w:val="DoEtabletext2018"/>
              <w:rPr>
                <w:i/>
                <w:lang w:val="fr-FR" w:eastAsia="en-US"/>
              </w:rPr>
            </w:pPr>
            <w:r w:rsidRPr="005D7941">
              <w:rPr>
                <w:i/>
                <w:lang w:val="fr-FR" w:eastAsia="en-US"/>
              </w:rPr>
              <w:t>Magalie</w:t>
            </w:r>
          </w:p>
        </w:tc>
        <w:tc>
          <w:tcPr>
            <w:tcW w:w="4143" w:type="pct"/>
          </w:tcPr>
          <w:p w14:paraId="538A04D4" w14:textId="16BDA423" w:rsidR="00F41D95" w:rsidRPr="00B831A8" w:rsidRDefault="00F41D95" w:rsidP="00F41D95">
            <w:pPr>
              <w:pStyle w:val="DoEtabletext2018"/>
              <w:rPr>
                <w:i/>
                <w:lang w:val="fr-FR" w:eastAsia="en-US"/>
              </w:rPr>
            </w:pPr>
            <w:r w:rsidRPr="00B831A8">
              <w:rPr>
                <w:i/>
                <w:lang w:val="fr-FR" w:eastAsia="en-US"/>
              </w:rPr>
              <w:t>Alors ‘sphinx’ j’ai toujours un doute, c’est un « i » ou un « y » ?</w:t>
            </w:r>
          </w:p>
        </w:tc>
      </w:tr>
      <w:tr w:rsidR="00F41D95" w:rsidRPr="00556A96" w14:paraId="297B5F60" w14:textId="77777777" w:rsidTr="000D4045">
        <w:trPr>
          <w:trHeight w:val="441"/>
        </w:trPr>
        <w:tc>
          <w:tcPr>
            <w:tcW w:w="857" w:type="pct"/>
          </w:tcPr>
          <w:p w14:paraId="21928D89" w14:textId="57EAB24A" w:rsidR="00F41D95" w:rsidRPr="005D7941" w:rsidRDefault="00B831A8" w:rsidP="00F41D95">
            <w:pPr>
              <w:pStyle w:val="DoEtabletext2018"/>
              <w:rPr>
                <w:i/>
                <w:lang w:val="fr-FR" w:eastAsia="en-US"/>
              </w:rPr>
            </w:pPr>
            <w:r w:rsidRPr="005D7941">
              <w:rPr>
                <w:i/>
                <w:lang w:val="fr-FR" w:eastAsia="en-US"/>
              </w:rPr>
              <w:t>Driss</w:t>
            </w:r>
          </w:p>
        </w:tc>
        <w:tc>
          <w:tcPr>
            <w:tcW w:w="4143" w:type="pct"/>
          </w:tcPr>
          <w:p w14:paraId="0E4C8AF4" w14:textId="430916DC" w:rsidR="00F41D95" w:rsidRPr="00B831A8" w:rsidRDefault="00F41D95" w:rsidP="00F41D95">
            <w:pPr>
              <w:pStyle w:val="DoEtabletext2018"/>
              <w:rPr>
                <w:i/>
                <w:lang w:val="fr-FR" w:eastAsia="en-US"/>
              </w:rPr>
            </w:pPr>
            <w:r w:rsidRPr="00B831A8">
              <w:rPr>
                <w:i/>
                <w:lang w:val="fr-FR" w:eastAsia="en-US"/>
              </w:rPr>
              <w:t>Ça me prend la tête, votre truc.</w:t>
            </w:r>
          </w:p>
        </w:tc>
      </w:tr>
      <w:tr w:rsidR="00F41D95" w:rsidRPr="008C5F45" w14:paraId="1023A99B" w14:textId="77777777" w:rsidTr="000D4045">
        <w:trPr>
          <w:trHeight w:val="441"/>
        </w:trPr>
        <w:tc>
          <w:tcPr>
            <w:tcW w:w="857" w:type="pct"/>
          </w:tcPr>
          <w:p w14:paraId="76D1EE53" w14:textId="65D58801" w:rsidR="00F41D95" w:rsidRPr="005D7941" w:rsidRDefault="00B831A8" w:rsidP="00F41D95">
            <w:pPr>
              <w:pStyle w:val="DoEtabletext2018"/>
              <w:rPr>
                <w:i/>
                <w:lang w:val="fr-FR" w:eastAsia="en-US"/>
              </w:rPr>
            </w:pPr>
            <w:r w:rsidRPr="005D7941">
              <w:rPr>
                <w:i/>
                <w:lang w:val="fr-FR" w:eastAsia="en-US"/>
              </w:rPr>
              <w:t>Philippe</w:t>
            </w:r>
          </w:p>
        </w:tc>
        <w:tc>
          <w:tcPr>
            <w:tcW w:w="4143" w:type="pct"/>
          </w:tcPr>
          <w:p w14:paraId="6EB0CFE0" w14:textId="5688C3D5" w:rsidR="00F41D95" w:rsidRPr="00B831A8" w:rsidRDefault="00F41D95" w:rsidP="00F41D95">
            <w:pPr>
              <w:pStyle w:val="DoEtabletext2018"/>
              <w:rPr>
                <w:i/>
                <w:lang w:val="fr-FR" w:eastAsia="en-US"/>
              </w:rPr>
            </w:pPr>
            <w:r w:rsidRPr="00B831A8">
              <w:rPr>
                <w:i/>
                <w:lang w:val="fr-FR" w:eastAsia="en-US"/>
              </w:rPr>
              <w:t>C’est un « i » et c’est au singulier.</w:t>
            </w:r>
          </w:p>
        </w:tc>
      </w:tr>
      <w:tr w:rsidR="00F41D95" w:rsidRPr="008C5F45" w14:paraId="42FEFF66" w14:textId="77777777" w:rsidTr="000D4045">
        <w:trPr>
          <w:trHeight w:val="441"/>
        </w:trPr>
        <w:tc>
          <w:tcPr>
            <w:tcW w:w="857" w:type="pct"/>
          </w:tcPr>
          <w:p w14:paraId="1B3EA54B" w14:textId="10D61906" w:rsidR="00F41D95" w:rsidRPr="005D7941" w:rsidRDefault="00B831A8" w:rsidP="00F41D95">
            <w:pPr>
              <w:pStyle w:val="DoEtabletext2018"/>
              <w:rPr>
                <w:i/>
                <w:lang w:val="fr-FR" w:eastAsia="en-US"/>
              </w:rPr>
            </w:pPr>
            <w:r w:rsidRPr="005D7941">
              <w:rPr>
                <w:i/>
                <w:lang w:val="fr-FR" w:eastAsia="en-US"/>
              </w:rPr>
              <w:t>Driss</w:t>
            </w:r>
          </w:p>
        </w:tc>
        <w:tc>
          <w:tcPr>
            <w:tcW w:w="4143" w:type="pct"/>
          </w:tcPr>
          <w:p w14:paraId="4D57F92D" w14:textId="6D59788C" w:rsidR="00F41D95" w:rsidRPr="00B831A8" w:rsidRDefault="00F41D95" w:rsidP="00F41D95">
            <w:pPr>
              <w:pStyle w:val="DoEtabletext2018"/>
              <w:rPr>
                <w:i/>
                <w:lang w:val="fr-FR" w:eastAsia="en-US"/>
              </w:rPr>
            </w:pPr>
            <w:r w:rsidRPr="00B831A8">
              <w:rPr>
                <w:i/>
                <w:lang w:val="fr-FR" w:eastAsia="en-US"/>
              </w:rPr>
              <w:t>Ça sert à quoi de passer par tout ce merdier-là ? Les sphinx, les pâquerettes, les anges. Ça t’intéresse toi, un mec qui te raconte ça ?</w:t>
            </w:r>
          </w:p>
        </w:tc>
      </w:tr>
      <w:tr w:rsidR="00F41D95" w14:paraId="1C477F22" w14:textId="77777777" w:rsidTr="000D4045">
        <w:trPr>
          <w:trHeight w:val="441"/>
        </w:trPr>
        <w:tc>
          <w:tcPr>
            <w:tcW w:w="857" w:type="pct"/>
          </w:tcPr>
          <w:p w14:paraId="3EDD44AA" w14:textId="53AAD6F0" w:rsidR="00F41D95" w:rsidRPr="005D7941" w:rsidRDefault="00B831A8" w:rsidP="00F41D95">
            <w:pPr>
              <w:pStyle w:val="DoEtabletext2018"/>
              <w:rPr>
                <w:i/>
                <w:lang w:val="fr-FR" w:eastAsia="en-US"/>
              </w:rPr>
            </w:pPr>
            <w:r w:rsidRPr="005D7941">
              <w:rPr>
                <w:i/>
                <w:lang w:val="fr-FR" w:eastAsia="en-US"/>
              </w:rPr>
              <w:t>Magalie</w:t>
            </w:r>
          </w:p>
        </w:tc>
        <w:tc>
          <w:tcPr>
            <w:tcW w:w="4143" w:type="pct"/>
          </w:tcPr>
          <w:p w14:paraId="49A00E0A" w14:textId="3E7C4669" w:rsidR="00F41D95" w:rsidRPr="00B831A8" w:rsidRDefault="00F41D95" w:rsidP="00F41D95">
            <w:pPr>
              <w:pStyle w:val="DoEtabletext2018"/>
              <w:rPr>
                <w:i/>
                <w:lang w:val="fr-FR" w:eastAsia="en-US"/>
              </w:rPr>
            </w:pPr>
            <w:r w:rsidRPr="00B831A8">
              <w:rPr>
                <w:i/>
                <w:lang w:val="fr-FR" w:eastAsia="en-US"/>
              </w:rPr>
              <w:t>C’est sûr qu’il y a plus basique, comme approche. Euh, « se mêle au sphinx antique » ... Ensuite ?</w:t>
            </w:r>
          </w:p>
        </w:tc>
      </w:tr>
      <w:tr w:rsidR="00F41D95" w:rsidRPr="00556A96" w14:paraId="70B16B7D" w14:textId="77777777" w:rsidTr="000D4045">
        <w:trPr>
          <w:trHeight w:val="441"/>
        </w:trPr>
        <w:tc>
          <w:tcPr>
            <w:tcW w:w="857" w:type="pct"/>
          </w:tcPr>
          <w:p w14:paraId="7DE50B99" w14:textId="64247811" w:rsidR="00F41D95" w:rsidRPr="005D7941" w:rsidRDefault="00B831A8" w:rsidP="00F41D95">
            <w:pPr>
              <w:pStyle w:val="DoEtabletext2018"/>
              <w:rPr>
                <w:i/>
                <w:lang w:val="fr-FR" w:eastAsia="en-US"/>
              </w:rPr>
            </w:pPr>
            <w:r w:rsidRPr="005D7941">
              <w:rPr>
                <w:i/>
                <w:lang w:val="fr-FR" w:eastAsia="en-US"/>
              </w:rPr>
              <w:t>Driss</w:t>
            </w:r>
          </w:p>
        </w:tc>
        <w:tc>
          <w:tcPr>
            <w:tcW w:w="4143" w:type="pct"/>
          </w:tcPr>
          <w:p w14:paraId="56FADB06" w14:textId="44CDFCE4" w:rsidR="00F41D95" w:rsidRPr="00B831A8" w:rsidRDefault="00F41D95" w:rsidP="00F41D95">
            <w:pPr>
              <w:pStyle w:val="DoEtabletext2018"/>
              <w:rPr>
                <w:i/>
                <w:lang w:val="fr-FR" w:eastAsia="en-US"/>
              </w:rPr>
            </w:pPr>
            <w:r w:rsidRPr="00B831A8">
              <w:rPr>
                <w:i/>
                <w:lang w:val="fr-FR" w:eastAsia="en-US"/>
              </w:rPr>
              <w:t>A quoi ressemble cette Eléonore-là ?</w:t>
            </w:r>
          </w:p>
        </w:tc>
      </w:tr>
      <w:tr w:rsidR="00F41D95" w:rsidRPr="00556A96" w14:paraId="51CB7B7D" w14:textId="77777777" w:rsidTr="000D4045">
        <w:trPr>
          <w:trHeight w:val="441"/>
        </w:trPr>
        <w:tc>
          <w:tcPr>
            <w:tcW w:w="857" w:type="pct"/>
          </w:tcPr>
          <w:p w14:paraId="61759358" w14:textId="1D261C54" w:rsidR="00F41D95" w:rsidRPr="005D7941" w:rsidRDefault="00B831A8" w:rsidP="00F41D95">
            <w:pPr>
              <w:pStyle w:val="DoEtabletext2018"/>
              <w:rPr>
                <w:i/>
                <w:lang w:val="fr-FR" w:eastAsia="en-US"/>
              </w:rPr>
            </w:pPr>
            <w:r w:rsidRPr="005D7941">
              <w:rPr>
                <w:i/>
                <w:lang w:val="fr-FR" w:eastAsia="en-US"/>
              </w:rPr>
              <w:t>Philippe</w:t>
            </w:r>
          </w:p>
        </w:tc>
        <w:tc>
          <w:tcPr>
            <w:tcW w:w="4143" w:type="pct"/>
          </w:tcPr>
          <w:p w14:paraId="76A27766" w14:textId="4774806A" w:rsidR="00F41D95" w:rsidRPr="00B831A8" w:rsidRDefault="00F41D95" w:rsidP="00F41D95">
            <w:pPr>
              <w:pStyle w:val="DoEtabletext2018"/>
              <w:rPr>
                <w:i/>
                <w:lang w:val="fr-FR" w:eastAsia="en-US"/>
              </w:rPr>
            </w:pPr>
            <w:r w:rsidRPr="00B831A8">
              <w:rPr>
                <w:i/>
                <w:lang w:val="fr-FR" w:eastAsia="en-US"/>
              </w:rPr>
              <w:t>Je sais pas. C’est pas ce qui m’importe. Y a d’abord une approche intellectuelle, émotionnelle. Avant de tout centrer sur le physique, moi je cherche d’abord la relation d’esprit à esprit.</w:t>
            </w:r>
          </w:p>
        </w:tc>
      </w:tr>
      <w:tr w:rsidR="00F41D95" w:rsidRPr="00556A96" w14:paraId="638C8CF2" w14:textId="77777777" w:rsidTr="000D4045">
        <w:trPr>
          <w:trHeight w:val="441"/>
        </w:trPr>
        <w:tc>
          <w:tcPr>
            <w:tcW w:w="857" w:type="pct"/>
          </w:tcPr>
          <w:p w14:paraId="064D58EF" w14:textId="781967B6" w:rsidR="00F41D95" w:rsidRPr="005D7941" w:rsidRDefault="00B831A8" w:rsidP="00F41D95">
            <w:pPr>
              <w:pStyle w:val="DoEtabletext2018"/>
              <w:rPr>
                <w:i/>
                <w:lang w:val="fr-FR" w:eastAsia="en-US"/>
              </w:rPr>
            </w:pPr>
            <w:r w:rsidRPr="005D7941">
              <w:rPr>
                <w:i/>
                <w:lang w:val="fr-FR" w:eastAsia="en-US"/>
              </w:rPr>
              <w:t>Driss</w:t>
            </w:r>
          </w:p>
        </w:tc>
        <w:tc>
          <w:tcPr>
            <w:tcW w:w="4143" w:type="pct"/>
          </w:tcPr>
          <w:p w14:paraId="6059793A" w14:textId="759E75FC" w:rsidR="00F41D95" w:rsidRPr="00B831A8" w:rsidRDefault="00D440D4" w:rsidP="00F41D95">
            <w:pPr>
              <w:pStyle w:val="DoEtabletext2018"/>
              <w:rPr>
                <w:i/>
                <w:lang w:val="fr-FR" w:eastAsia="en-US"/>
              </w:rPr>
            </w:pPr>
            <w:r w:rsidRPr="00B831A8">
              <w:rPr>
                <w:i/>
                <w:lang w:val="fr-FR" w:eastAsia="en-US"/>
              </w:rPr>
              <w:t>D’esprit à esprit d’accord, mais si c’est un thon ? Ce serait une relation d’esprit, à un thon ?</w:t>
            </w:r>
          </w:p>
        </w:tc>
      </w:tr>
      <w:tr w:rsidR="00F41D95" w:rsidRPr="00556A96" w14:paraId="22C3466F" w14:textId="77777777" w:rsidTr="000D4045">
        <w:trPr>
          <w:trHeight w:val="441"/>
        </w:trPr>
        <w:tc>
          <w:tcPr>
            <w:tcW w:w="857" w:type="pct"/>
          </w:tcPr>
          <w:p w14:paraId="220808D1" w14:textId="07D1A79F" w:rsidR="00F41D95" w:rsidRPr="005D7941" w:rsidRDefault="00B831A8" w:rsidP="00F41D95">
            <w:pPr>
              <w:pStyle w:val="DoEtabletext2018"/>
              <w:rPr>
                <w:i/>
                <w:lang w:val="fr-FR" w:eastAsia="en-US"/>
              </w:rPr>
            </w:pPr>
            <w:r w:rsidRPr="005D7941">
              <w:rPr>
                <w:i/>
                <w:lang w:val="fr-FR" w:eastAsia="en-US"/>
              </w:rPr>
              <w:t>Philippe</w:t>
            </w:r>
          </w:p>
        </w:tc>
        <w:tc>
          <w:tcPr>
            <w:tcW w:w="4143" w:type="pct"/>
          </w:tcPr>
          <w:p w14:paraId="2946F8CB" w14:textId="2E49620B" w:rsidR="00F41D95" w:rsidRPr="00B831A8" w:rsidRDefault="00D440D4" w:rsidP="00F41D95">
            <w:pPr>
              <w:pStyle w:val="DoEtabletext2018"/>
              <w:rPr>
                <w:i/>
                <w:lang w:val="fr-FR" w:eastAsia="en-US"/>
              </w:rPr>
            </w:pPr>
            <w:r w:rsidRPr="00B831A8">
              <w:rPr>
                <w:i/>
                <w:lang w:val="fr-FR" w:eastAsia="en-US"/>
              </w:rPr>
              <w:t>Très élégant... Vraiment... Rien à dire, bravo.</w:t>
            </w:r>
          </w:p>
        </w:tc>
      </w:tr>
      <w:tr w:rsidR="00F41D95" w:rsidRPr="00556A96" w14:paraId="54A070E0" w14:textId="77777777" w:rsidTr="000D4045">
        <w:trPr>
          <w:trHeight w:val="441"/>
        </w:trPr>
        <w:tc>
          <w:tcPr>
            <w:tcW w:w="857" w:type="pct"/>
          </w:tcPr>
          <w:p w14:paraId="3871DD20" w14:textId="342FAD60" w:rsidR="00F41D95" w:rsidRPr="005D7941" w:rsidRDefault="00B831A8" w:rsidP="00F41D95">
            <w:pPr>
              <w:pStyle w:val="DoEtabletext2018"/>
              <w:rPr>
                <w:i/>
                <w:lang w:val="fr-FR" w:eastAsia="en-US"/>
              </w:rPr>
            </w:pPr>
            <w:r w:rsidRPr="005D7941">
              <w:rPr>
                <w:i/>
                <w:lang w:val="fr-FR" w:eastAsia="en-US"/>
              </w:rPr>
              <w:t>Driss</w:t>
            </w:r>
          </w:p>
        </w:tc>
        <w:tc>
          <w:tcPr>
            <w:tcW w:w="4143" w:type="pct"/>
          </w:tcPr>
          <w:p w14:paraId="033CF570" w14:textId="17778C3F" w:rsidR="00F41D95" w:rsidRPr="00B831A8" w:rsidRDefault="00D440D4" w:rsidP="00F41D95">
            <w:pPr>
              <w:pStyle w:val="DoEtabletext2018"/>
              <w:rPr>
                <w:i/>
                <w:lang w:val="fr-FR" w:eastAsia="en-US"/>
              </w:rPr>
            </w:pPr>
            <w:r w:rsidRPr="00B831A8">
              <w:rPr>
                <w:i/>
                <w:lang w:val="fr-FR" w:eastAsia="en-US"/>
              </w:rPr>
              <w:t>Bon, ça fait combien de temps que ça dure, ça ?</w:t>
            </w:r>
          </w:p>
        </w:tc>
      </w:tr>
      <w:tr w:rsidR="00F41D95" w:rsidRPr="00556A96" w14:paraId="67459476" w14:textId="77777777" w:rsidTr="000D4045">
        <w:trPr>
          <w:trHeight w:val="441"/>
        </w:trPr>
        <w:tc>
          <w:tcPr>
            <w:tcW w:w="857" w:type="pct"/>
          </w:tcPr>
          <w:p w14:paraId="2A171B25" w14:textId="0FD3741B" w:rsidR="00F41D95" w:rsidRPr="005D7941" w:rsidRDefault="00B831A8" w:rsidP="00F41D95">
            <w:pPr>
              <w:pStyle w:val="DoEtabletext2018"/>
              <w:rPr>
                <w:i/>
                <w:lang w:val="fr-FR" w:eastAsia="en-US"/>
              </w:rPr>
            </w:pPr>
            <w:r w:rsidRPr="005D7941">
              <w:rPr>
                <w:i/>
                <w:lang w:val="fr-FR" w:eastAsia="en-US"/>
              </w:rPr>
              <w:t>Philippe</w:t>
            </w:r>
          </w:p>
        </w:tc>
        <w:tc>
          <w:tcPr>
            <w:tcW w:w="4143" w:type="pct"/>
          </w:tcPr>
          <w:p w14:paraId="537915C9" w14:textId="25F07B25" w:rsidR="00F41D95" w:rsidRDefault="00D440D4" w:rsidP="00F41D95">
            <w:pPr>
              <w:pStyle w:val="DoEtabletext2018"/>
              <w:rPr>
                <w:lang w:val="fr-FR" w:eastAsia="en-US"/>
              </w:rPr>
            </w:pPr>
            <w:r w:rsidRPr="00D440D4">
              <w:rPr>
                <w:lang w:val="fr-FR" w:eastAsia="en-US"/>
              </w:rPr>
              <w:t>(</w:t>
            </w:r>
            <w:r w:rsidR="0001670F">
              <w:rPr>
                <w:lang w:val="fr-FR" w:eastAsia="en-US"/>
              </w:rPr>
              <w:t>s</w:t>
            </w:r>
            <w:r w:rsidRPr="00D440D4">
              <w:rPr>
                <w:lang w:val="fr-FR" w:eastAsia="en-US"/>
              </w:rPr>
              <w:t xml:space="preserve">ighs) </w:t>
            </w:r>
            <w:r w:rsidRPr="00B831A8">
              <w:rPr>
                <w:i/>
                <w:lang w:val="fr-FR" w:eastAsia="en-US"/>
              </w:rPr>
              <w:t>Oui, il est pénible.</w:t>
            </w:r>
          </w:p>
        </w:tc>
      </w:tr>
      <w:tr w:rsidR="00D440D4" w14:paraId="28A07FB7" w14:textId="77777777" w:rsidTr="000D4045">
        <w:trPr>
          <w:trHeight w:val="441"/>
        </w:trPr>
        <w:tc>
          <w:tcPr>
            <w:tcW w:w="857" w:type="pct"/>
          </w:tcPr>
          <w:p w14:paraId="092853B0" w14:textId="7EF8562E" w:rsidR="00D440D4" w:rsidRPr="005D7941" w:rsidRDefault="00B831A8" w:rsidP="00F41D95">
            <w:pPr>
              <w:pStyle w:val="DoEtabletext2018"/>
              <w:rPr>
                <w:i/>
                <w:lang w:val="fr-FR" w:eastAsia="en-US"/>
              </w:rPr>
            </w:pPr>
            <w:r w:rsidRPr="005D7941">
              <w:rPr>
                <w:i/>
                <w:lang w:val="fr-FR" w:eastAsia="en-US"/>
              </w:rPr>
              <w:t>Magalie</w:t>
            </w:r>
          </w:p>
        </w:tc>
        <w:tc>
          <w:tcPr>
            <w:tcW w:w="4143" w:type="pct"/>
          </w:tcPr>
          <w:p w14:paraId="6B1F3E28" w14:textId="41669264" w:rsidR="00D440D4" w:rsidRPr="00B831A8" w:rsidRDefault="00D440D4" w:rsidP="00F41D95">
            <w:pPr>
              <w:pStyle w:val="DoEtabletext2018"/>
              <w:rPr>
                <w:i/>
                <w:lang w:val="fr-FR" w:eastAsia="en-US"/>
              </w:rPr>
            </w:pPr>
            <w:r w:rsidRPr="00B831A8">
              <w:rPr>
                <w:i/>
                <w:lang w:val="fr-FR" w:eastAsia="en-US"/>
              </w:rPr>
              <w:t>Six mois.</w:t>
            </w:r>
          </w:p>
        </w:tc>
      </w:tr>
      <w:tr w:rsidR="00F41D95" w14:paraId="6D9A8E5F" w14:textId="77777777" w:rsidTr="000D4045">
        <w:trPr>
          <w:trHeight w:val="441"/>
        </w:trPr>
        <w:tc>
          <w:tcPr>
            <w:tcW w:w="857" w:type="pct"/>
          </w:tcPr>
          <w:p w14:paraId="735D67E7" w14:textId="052C66D9" w:rsidR="00F41D95" w:rsidRPr="005D7941" w:rsidRDefault="00B831A8" w:rsidP="00F41D95">
            <w:pPr>
              <w:pStyle w:val="DoEtabletext2018"/>
              <w:rPr>
                <w:i/>
                <w:lang w:val="fr-FR" w:eastAsia="en-US"/>
              </w:rPr>
            </w:pPr>
            <w:r w:rsidRPr="005D7941">
              <w:rPr>
                <w:i/>
                <w:lang w:val="fr-FR" w:eastAsia="en-US"/>
              </w:rPr>
              <w:t>Driss</w:t>
            </w:r>
          </w:p>
        </w:tc>
        <w:tc>
          <w:tcPr>
            <w:tcW w:w="4143" w:type="pct"/>
          </w:tcPr>
          <w:p w14:paraId="6167FE7B" w14:textId="15B0EED2" w:rsidR="00F41D95" w:rsidRPr="00B831A8" w:rsidRDefault="00D440D4" w:rsidP="00F41D95">
            <w:pPr>
              <w:pStyle w:val="DoEtabletext2018"/>
              <w:rPr>
                <w:i/>
                <w:lang w:val="fr-FR" w:eastAsia="en-US"/>
              </w:rPr>
            </w:pPr>
            <w:r w:rsidRPr="00B831A8">
              <w:rPr>
                <w:i/>
                <w:lang w:val="fr-FR" w:eastAsia="en-US"/>
              </w:rPr>
              <w:t xml:space="preserve">Six mois ? Six mois et vous l’avez jamais vue ? Mais ça se trouve qu’elle est peut-être moche, grosse ! Ou peut-être même handicapée ! Vous devriez lui mettre à la fin du poème-là : </w:t>
            </w:r>
            <w:r w:rsidR="0001670F">
              <w:rPr>
                <w:i/>
                <w:lang w:val="fr-FR" w:eastAsia="en-US"/>
              </w:rPr>
              <w:br/>
            </w:r>
            <w:r w:rsidRPr="00B831A8">
              <w:rPr>
                <w:i/>
                <w:lang w:val="fr-FR" w:eastAsia="en-US"/>
              </w:rPr>
              <w:t>« Sinon, au niveau poids, t’es comment ? » Note !</w:t>
            </w:r>
          </w:p>
        </w:tc>
      </w:tr>
      <w:tr w:rsidR="00F41D95" w14:paraId="32E7F476" w14:textId="77777777" w:rsidTr="000D4045">
        <w:trPr>
          <w:trHeight w:val="441"/>
        </w:trPr>
        <w:tc>
          <w:tcPr>
            <w:tcW w:w="857" w:type="pct"/>
          </w:tcPr>
          <w:p w14:paraId="76C904E7" w14:textId="6868FC54" w:rsidR="00F41D95" w:rsidRPr="005D7941" w:rsidRDefault="00B831A8" w:rsidP="00F41D95">
            <w:pPr>
              <w:pStyle w:val="DoEtabletext2018"/>
              <w:rPr>
                <w:i/>
                <w:lang w:val="fr-FR" w:eastAsia="en-US"/>
              </w:rPr>
            </w:pPr>
            <w:r w:rsidRPr="005D7941">
              <w:rPr>
                <w:i/>
                <w:lang w:val="fr-FR" w:eastAsia="en-US"/>
              </w:rPr>
              <w:t>Philippe</w:t>
            </w:r>
          </w:p>
        </w:tc>
        <w:tc>
          <w:tcPr>
            <w:tcW w:w="4143" w:type="pct"/>
          </w:tcPr>
          <w:p w14:paraId="18CE06CF" w14:textId="54CECD95" w:rsidR="00F41D95" w:rsidRPr="00B831A8" w:rsidRDefault="00D440D4" w:rsidP="00F41D95">
            <w:pPr>
              <w:pStyle w:val="DoEtabletext2018"/>
              <w:rPr>
                <w:i/>
                <w:lang w:val="fr-FR" w:eastAsia="en-US"/>
              </w:rPr>
            </w:pPr>
            <w:r w:rsidRPr="00B831A8">
              <w:rPr>
                <w:i/>
                <w:lang w:val="fr-FR" w:eastAsia="en-US"/>
              </w:rPr>
              <w:t>Bon, merci beaucoup Driss pour vos conseils très pertinents, hein ? On reprend ? Oh j’en sais plus où j’étais...</w:t>
            </w:r>
          </w:p>
        </w:tc>
      </w:tr>
      <w:tr w:rsidR="00D440D4" w:rsidRPr="008C5F45" w14:paraId="5C640D57" w14:textId="77777777" w:rsidTr="000D4045">
        <w:trPr>
          <w:trHeight w:val="441"/>
        </w:trPr>
        <w:tc>
          <w:tcPr>
            <w:tcW w:w="857" w:type="pct"/>
          </w:tcPr>
          <w:p w14:paraId="78AC83A3" w14:textId="0B0E22FA" w:rsidR="00D440D4" w:rsidRPr="005D7941" w:rsidRDefault="00B831A8" w:rsidP="00F41D95">
            <w:pPr>
              <w:pStyle w:val="DoEtabletext2018"/>
              <w:rPr>
                <w:i/>
                <w:lang w:val="fr-FR" w:eastAsia="en-US"/>
              </w:rPr>
            </w:pPr>
            <w:r w:rsidRPr="005D7941">
              <w:rPr>
                <w:i/>
                <w:lang w:val="fr-FR" w:eastAsia="en-US"/>
              </w:rPr>
              <w:t>Driss</w:t>
            </w:r>
          </w:p>
        </w:tc>
        <w:tc>
          <w:tcPr>
            <w:tcW w:w="4143" w:type="pct"/>
          </w:tcPr>
          <w:p w14:paraId="0D42F2AA" w14:textId="7F3CFC1E" w:rsidR="00D440D4" w:rsidRPr="00B831A8" w:rsidRDefault="00D440D4" w:rsidP="00F41D95">
            <w:pPr>
              <w:pStyle w:val="DoEtabletext2018"/>
              <w:rPr>
                <w:i/>
                <w:lang w:val="fr-FR" w:eastAsia="en-US"/>
              </w:rPr>
            </w:pPr>
            <w:r w:rsidRPr="00B831A8">
              <w:rPr>
                <w:i/>
                <w:lang w:val="fr-FR" w:eastAsia="en-US"/>
              </w:rPr>
              <w:t>Je crois que c’était un sphinx qui mangeait des pâquerettes et il était aux anges, après il courait et j’sais pas, il faisait des trucs bizarres.</w:t>
            </w:r>
          </w:p>
        </w:tc>
      </w:tr>
      <w:tr w:rsidR="00F41D95" w:rsidRPr="00556A96" w14:paraId="1316C2E5" w14:textId="77777777" w:rsidTr="000D4045">
        <w:trPr>
          <w:trHeight w:val="441"/>
        </w:trPr>
        <w:tc>
          <w:tcPr>
            <w:tcW w:w="857" w:type="pct"/>
          </w:tcPr>
          <w:p w14:paraId="2C533958" w14:textId="4104C8D8" w:rsidR="00F41D95" w:rsidRPr="005D7941" w:rsidRDefault="00B831A8" w:rsidP="00F41D95">
            <w:pPr>
              <w:pStyle w:val="DoEtabletext2018"/>
              <w:rPr>
                <w:i/>
                <w:lang w:val="fr-FR" w:eastAsia="en-US"/>
              </w:rPr>
            </w:pPr>
            <w:r w:rsidRPr="005D7941">
              <w:rPr>
                <w:i/>
                <w:lang w:val="fr-FR" w:eastAsia="en-US"/>
              </w:rPr>
              <w:t>Magalie</w:t>
            </w:r>
          </w:p>
        </w:tc>
        <w:tc>
          <w:tcPr>
            <w:tcW w:w="4143" w:type="pct"/>
          </w:tcPr>
          <w:p w14:paraId="0FCBA8C8" w14:textId="704A0FA7" w:rsidR="00F41D95" w:rsidRPr="00B831A8" w:rsidRDefault="00D440D4" w:rsidP="00F41D95">
            <w:pPr>
              <w:pStyle w:val="DoEtabletext2018"/>
              <w:rPr>
                <w:i/>
                <w:lang w:val="fr-FR" w:eastAsia="en-US"/>
              </w:rPr>
            </w:pPr>
            <w:r w:rsidRPr="00B831A8">
              <w:rPr>
                <w:i/>
                <w:lang w:val="fr-FR" w:eastAsia="en-US"/>
              </w:rPr>
              <w:t>Alors, euh, « Et dans cette nature étrange et symbolique... »</w:t>
            </w:r>
          </w:p>
        </w:tc>
      </w:tr>
      <w:tr w:rsidR="00D440D4" w:rsidRPr="00556A96" w14:paraId="0774D480" w14:textId="77777777" w:rsidTr="000D4045">
        <w:trPr>
          <w:trHeight w:val="441"/>
        </w:trPr>
        <w:tc>
          <w:tcPr>
            <w:tcW w:w="857" w:type="pct"/>
          </w:tcPr>
          <w:p w14:paraId="2FD16BE8" w14:textId="6A8ABDBD" w:rsidR="00D440D4" w:rsidRPr="005D7941" w:rsidRDefault="00B831A8" w:rsidP="00F41D95">
            <w:pPr>
              <w:pStyle w:val="DoEtabletext2018"/>
              <w:rPr>
                <w:i/>
                <w:lang w:val="fr-FR" w:eastAsia="en-US"/>
              </w:rPr>
            </w:pPr>
            <w:r w:rsidRPr="005D7941">
              <w:rPr>
                <w:i/>
                <w:lang w:val="fr-FR" w:eastAsia="en-US"/>
              </w:rPr>
              <w:t>Philippe</w:t>
            </w:r>
          </w:p>
        </w:tc>
        <w:tc>
          <w:tcPr>
            <w:tcW w:w="4143" w:type="pct"/>
          </w:tcPr>
          <w:p w14:paraId="10257136" w14:textId="1DD2C3C0" w:rsidR="00D440D4" w:rsidRPr="00B831A8" w:rsidRDefault="00D440D4" w:rsidP="00F41D95">
            <w:pPr>
              <w:pStyle w:val="DoEtabletext2018"/>
              <w:rPr>
                <w:i/>
                <w:lang w:val="fr-FR" w:eastAsia="en-US"/>
              </w:rPr>
            </w:pPr>
            <w:r w:rsidRPr="00B831A8">
              <w:rPr>
                <w:i/>
                <w:lang w:val="fr-FR" w:eastAsia="en-US"/>
              </w:rPr>
              <w:t>Et dans cette nature étrange et symbolique...</w:t>
            </w:r>
          </w:p>
        </w:tc>
      </w:tr>
      <w:tr w:rsidR="00F41D95" w14:paraId="0452C647" w14:textId="77777777" w:rsidTr="000D4045">
        <w:trPr>
          <w:trHeight w:val="441"/>
        </w:trPr>
        <w:tc>
          <w:tcPr>
            <w:tcW w:w="857" w:type="pct"/>
          </w:tcPr>
          <w:p w14:paraId="21521270" w14:textId="5FFBE70C" w:rsidR="00F41D95" w:rsidRPr="005D7941" w:rsidRDefault="00B831A8" w:rsidP="00F41D95">
            <w:pPr>
              <w:pStyle w:val="DoEtabletext2018"/>
              <w:rPr>
                <w:i/>
                <w:lang w:val="fr-FR" w:eastAsia="en-US"/>
              </w:rPr>
            </w:pPr>
            <w:r w:rsidRPr="005D7941">
              <w:rPr>
                <w:i/>
                <w:lang w:val="fr-FR" w:eastAsia="en-US"/>
              </w:rPr>
              <w:t>Driss</w:t>
            </w:r>
          </w:p>
        </w:tc>
        <w:tc>
          <w:tcPr>
            <w:tcW w:w="4143" w:type="pct"/>
          </w:tcPr>
          <w:p w14:paraId="649A08DC" w14:textId="36673FE8" w:rsidR="00F41D95" w:rsidRPr="00B831A8" w:rsidRDefault="00D440D4" w:rsidP="00F41D95">
            <w:pPr>
              <w:pStyle w:val="DoEtabletext2018"/>
              <w:rPr>
                <w:i/>
                <w:lang w:val="fr-FR" w:eastAsia="en-US"/>
              </w:rPr>
            </w:pPr>
            <w:r w:rsidRPr="00B831A8">
              <w:rPr>
                <w:i/>
                <w:lang w:val="fr-FR" w:eastAsia="en-US"/>
              </w:rPr>
              <w:t>Faut l’appeler.</w:t>
            </w:r>
          </w:p>
        </w:tc>
      </w:tr>
      <w:tr w:rsidR="00F41D95" w:rsidRPr="00556A96" w14:paraId="252DE2AC" w14:textId="77777777" w:rsidTr="000D4045">
        <w:trPr>
          <w:trHeight w:val="441"/>
        </w:trPr>
        <w:tc>
          <w:tcPr>
            <w:tcW w:w="857" w:type="pct"/>
          </w:tcPr>
          <w:p w14:paraId="6826C8BA" w14:textId="5A83B3DE" w:rsidR="00F41D95" w:rsidRPr="005D7941" w:rsidRDefault="00B831A8" w:rsidP="00F41D95">
            <w:pPr>
              <w:pStyle w:val="DoEtabletext2018"/>
              <w:rPr>
                <w:i/>
                <w:lang w:val="fr-FR" w:eastAsia="en-US"/>
              </w:rPr>
            </w:pPr>
            <w:r w:rsidRPr="005D7941">
              <w:rPr>
                <w:i/>
                <w:lang w:val="fr-FR" w:eastAsia="en-US"/>
              </w:rPr>
              <w:t>Philippe</w:t>
            </w:r>
          </w:p>
        </w:tc>
        <w:tc>
          <w:tcPr>
            <w:tcW w:w="4143" w:type="pct"/>
          </w:tcPr>
          <w:p w14:paraId="32EF6622" w14:textId="06173505" w:rsidR="00F41D95" w:rsidRPr="00B831A8" w:rsidRDefault="00D440D4" w:rsidP="00F41D95">
            <w:pPr>
              <w:pStyle w:val="DoEtabletext2018"/>
              <w:rPr>
                <w:i/>
                <w:lang w:val="fr-FR" w:eastAsia="en-US"/>
              </w:rPr>
            </w:pPr>
            <w:r w:rsidRPr="00B831A8">
              <w:rPr>
                <w:i/>
                <w:lang w:val="fr-FR" w:eastAsia="en-US"/>
              </w:rPr>
              <w:t>Où l’ange inviolé se mêle au sphinx antique...</w:t>
            </w:r>
          </w:p>
        </w:tc>
      </w:tr>
      <w:tr w:rsidR="00F41D95" w:rsidRPr="008C5F45" w14:paraId="588DAC52" w14:textId="77777777" w:rsidTr="000D4045">
        <w:trPr>
          <w:trHeight w:val="441"/>
        </w:trPr>
        <w:tc>
          <w:tcPr>
            <w:tcW w:w="857" w:type="pct"/>
          </w:tcPr>
          <w:p w14:paraId="39C86194" w14:textId="390727CE" w:rsidR="00F41D95" w:rsidRPr="005D7941" w:rsidRDefault="00B831A8" w:rsidP="00F41D95">
            <w:pPr>
              <w:pStyle w:val="DoEtabletext2018"/>
              <w:rPr>
                <w:i/>
                <w:lang w:val="fr-FR" w:eastAsia="en-US"/>
              </w:rPr>
            </w:pPr>
            <w:r w:rsidRPr="005D7941">
              <w:rPr>
                <w:i/>
                <w:lang w:val="fr-FR" w:eastAsia="en-US"/>
              </w:rPr>
              <w:t>Driss</w:t>
            </w:r>
          </w:p>
        </w:tc>
        <w:tc>
          <w:tcPr>
            <w:tcW w:w="4143" w:type="pct"/>
          </w:tcPr>
          <w:p w14:paraId="57544FFE" w14:textId="04649CAD" w:rsidR="00F41D95" w:rsidRPr="00B831A8" w:rsidRDefault="00D440D4" w:rsidP="00F41D95">
            <w:pPr>
              <w:pStyle w:val="DoEtabletext2018"/>
              <w:rPr>
                <w:i/>
                <w:lang w:val="fr-FR" w:eastAsia="en-US"/>
              </w:rPr>
            </w:pPr>
            <w:r w:rsidRPr="00B831A8">
              <w:rPr>
                <w:i/>
                <w:lang w:val="fr-FR" w:eastAsia="en-US"/>
              </w:rPr>
              <w:t>Faut l’appeler, je vous dis !</w:t>
            </w:r>
          </w:p>
        </w:tc>
      </w:tr>
      <w:tr w:rsidR="00F41D95" w14:paraId="31C00AFC" w14:textId="77777777" w:rsidTr="000D4045">
        <w:trPr>
          <w:trHeight w:val="441"/>
        </w:trPr>
        <w:tc>
          <w:tcPr>
            <w:tcW w:w="857" w:type="pct"/>
          </w:tcPr>
          <w:p w14:paraId="4013CC63" w14:textId="19FD519F" w:rsidR="00F41D95" w:rsidRPr="005D7941" w:rsidRDefault="00B831A8" w:rsidP="00F41D95">
            <w:pPr>
              <w:pStyle w:val="DoEtabletext2018"/>
              <w:rPr>
                <w:i/>
                <w:lang w:val="fr-FR" w:eastAsia="en-US"/>
              </w:rPr>
            </w:pPr>
            <w:r w:rsidRPr="005D7941">
              <w:rPr>
                <w:i/>
                <w:lang w:val="fr-FR" w:eastAsia="en-US"/>
              </w:rPr>
              <w:t>Philippe</w:t>
            </w:r>
          </w:p>
        </w:tc>
        <w:tc>
          <w:tcPr>
            <w:tcW w:w="4143" w:type="pct"/>
          </w:tcPr>
          <w:p w14:paraId="5294CE6D" w14:textId="060AC922" w:rsidR="00F41D95" w:rsidRPr="00B831A8" w:rsidRDefault="00D440D4" w:rsidP="00F41D95">
            <w:pPr>
              <w:pStyle w:val="DoEtabletext2018"/>
              <w:rPr>
                <w:i/>
                <w:lang w:val="fr-FR" w:eastAsia="en-US"/>
              </w:rPr>
            </w:pPr>
            <w:r w:rsidRPr="00B831A8">
              <w:rPr>
                <w:i/>
                <w:lang w:val="fr-FR" w:eastAsia="en-US"/>
              </w:rPr>
              <w:t>Bon Driss, je fais passer beaucoup plus de choses par l’écrit, d’accord ? Il est incroyable, non ?</w:t>
            </w:r>
          </w:p>
        </w:tc>
      </w:tr>
      <w:tr w:rsidR="00F41D95" w:rsidRPr="00556A96" w14:paraId="5FD96ABD" w14:textId="77777777" w:rsidTr="000D4045">
        <w:trPr>
          <w:trHeight w:val="441"/>
        </w:trPr>
        <w:tc>
          <w:tcPr>
            <w:tcW w:w="857" w:type="pct"/>
          </w:tcPr>
          <w:p w14:paraId="0253FB2B" w14:textId="3B5466DC" w:rsidR="00F41D95" w:rsidRPr="005D7941" w:rsidRDefault="00B831A8" w:rsidP="00F41D95">
            <w:pPr>
              <w:pStyle w:val="DoEtabletext2018"/>
              <w:rPr>
                <w:i/>
                <w:lang w:val="fr-FR" w:eastAsia="en-US"/>
              </w:rPr>
            </w:pPr>
            <w:r w:rsidRPr="005D7941">
              <w:rPr>
                <w:i/>
                <w:lang w:val="fr-FR" w:eastAsia="en-US"/>
              </w:rPr>
              <w:t>Driss</w:t>
            </w:r>
          </w:p>
        </w:tc>
        <w:tc>
          <w:tcPr>
            <w:tcW w:w="4143" w:type="pct"/>
          </w:tcPr>
          <w:p w14:paraId="6AD7475B" w14:textId="3FC6A07E" w:rsidR="00F41D95" w:rsidRDefault="00D440D4">
            <w:pPr>
              <w:pStyle w:val="DoEtabletext2018"/>
              <w:rPr>
                <w:lang w:val="fr-FR" w:eastAsia="en-US"/>
              </w:rPr>
            </w:pPr>
            <w:r w:rsidRPr="00B831A8">
              <w:rPr>
                <w:i/>
                <w:lang w:val="fr-FR" w:eastAsia="en-US"/>
              </w:rPr>
              <w:t>D’accord, mais moi je vais trouver son numéro de téléphone parce que ça commence à me stresser votre truc.</w:t>
            </w:r>
            <w:r w:rsidRPr="00D440D4">
              <w:rPr>
                <w:lang w:val="fr-FR" w:eastAsia="en-US"/>
              </w:rPr>
              <w:t xml:space="preserve"> (He picks up the envelope</w:t>
            </w:r>
            <w:r w:rsidR="00345F54">
              <w:rPr>
                <w:lang w:val="fr-FR" w:eastAsia="en-US"/>
              </w:rPr>
              <w:t>.</w:t>
            </w:r>
            <w:r w:rsidRPr="00D440D4">
              <w:rPr>
                <w:lang w:val="fr-FR" w:eastAsia="en-US"/>
              </w:rPr>
              <w:t xml:space="preserve">) </w:t>
            </w:r>
            <w:r w:rsidRPr="00B831A8">
              <w:rPr>
                <w:i/>
                <w:lang w:val="fr-FR" w:eastAsia="en-US"/>
              </w:rPr>
              <w:t>OH ! OH ! Elle vient de Dunkerque, c’est pas bon ça...</w:t>
            </w:r>
          </w:p>
        </w:tc>
      </w:tr>
      <w:tr w:rsidR="00F41D95" w14:paraId="4E14D25B" w14:textId="77777777" w:rsidTr="000D4045">
        <w:trPr>
          <w:trHeight w:val="441"/>
        </w:trPr>
        <w:tc>
          <w:tcPr>
            <w:tcW w:w="857" w:type="pct"/>
          </w:tcPr>
          <w:p w14:paraId="1B0742FC" w14:textId="205EEF48" w:rsidR="00F41D95" w:rsidRPr="005D7941" w:rsidRDefault="00B831A8" w:rsidP="00F41D95">
            <w:pPr>
              <w:pStyle w:val="DoEtabletext2018"/>
              <w:rPr>
                <w:i/>
                <w:lang w:val="fr-FR" w:eastAsia="en-US"/>
              </w:rPr>
            </w:pPr>
            <w:r w:rsidRPr="005D7941">
              <w:rPr>
                <w:i/>
                <w:lang w:val="fr-FR" w:eastAsia="en-US"/>
              </w:rPr>
              <w:t>Philippe</w:t>
            </w:r>
          </w:p>
        </w:tc>
        <w:tc>
          <w:tcPr>
            <w:tcW w:w="4143" w:type="pct"/>
          </w:tcPr>
          <w:p w14:paraId="00A17BBE" w14:textId="7F3A95C7" w:rsidR="00F41D95" w:rsidRPr="00B831A8" w:rsidRDefault="00D440D4" w:rsidP="00F41D95">
            <w:pPr>
              <w:pStyle w:val="DoEtabletext2018"/>
              <w:rPr>
                <w:i/>
                <w:lang w:val="fr-FR" w:eastAsia="en-US"/>
              </w:rPr>
            </w:pPr>
            <w:r w:rsidRPr="00B831A8">
              <w:rPr>
                <w:i/>
                <w:lang w:val="fr-FR" w:eastAsia="en-US"/>
              </w:rPr>
              <w:t>Reposez cette enveloppe.</w:t>
            </w:r>
          </w:p>
        </w:tc>
      </w:tr>
      <w:tr w:rsidR="00F41D95" w:rsidRPr="00556A96" w14:paraId="01303525" w14:textId="77777777" w:rsidTr="000D4045">
        <w:trPr>
          <w:trHeight w:val="441"/>
        </w:trPr>
        <w:tc>
          <w:tcPr>
            <w:tcW w:w="857" w:type="pct"/>
          </w:tcPr>
          <w:p w14:paraId="28836559" w14:textId="59633709" w:rsidR="00F41D95" w:rsidRPr="005D7941" w:rsidRDefault="00B831A8" w:rsidP="00F41D95">
            <w:pPr>
              <w:pStyle w:val="DoEtabletext2018"/>
              <w:rPr>
                <w:i/>
                <w:lang w:val="fr-FR" w:eastAsia="en-US"/>
              </w:rPr>
            </w:pPr>
            <w:r w:rsidRPr="005D7941">
              <w:rPr>
                <w:i/>
                <w:lang w:val="fr-FR" w:eastAsia="en-US"/>
              </w:rPr>
              <w:t>Driss</w:t>
            </w:r>
          </w:p>
        </w:tc>
        <w:tc>
          <w:tcPr>
            <w:tcW w:w="4143" w:type="pct"/>
          </w:tcPr>
          <w:p w14:paraId="53D3D8C7" w14:textId="3876D439" w:rsidR="00F41D95" w:rsidRPr="00B831A8" w:rsidRDefault="00D440D4" w:rsidP="00F41D95">
            <w:pPr>
              <w:pStyle w:val="DoEtabletext2018"/>
              <w:rPr>
                <w:i/>
                <w:lang w:val="fr-FR" w:eastAsia="en-US"/>
              </w:rPr>
            </w:pPr>
            <w:r w:rsidRPr="00B831A8">
              <w:rPr>
                <w:i/>
                <w:lang w:val="fr-FR" w:eastAsia="en-US"/>
              </w:rPr>
              <w:t>J’ai jamais vu de Miss France qui venait de Dunkerque, moi. En général elles sont cheum là-bas.</w:t>
            </w:r>
          </w:p>
        </w:tc>
      </w:tr>
      <w:tr w:rsidR="00F41D95" w14:paraId="58891E0B" w14:textId="77777777" w:rsidTr="000D4045">
        <w:trPr>
          <w:trHeight w:val="441"/>
        </w:trPr>
        <w:tc>
          <w:tcPr>
            <w:tcW w:w="857" w:type="pct"/>
          </w:tcPr>
          <w:p w14:paraId="647B4505" w14:textId="6EDBFDF4" w:rsidR="00F41D95" w:rsidRPr="005D7941" w:rsidRDefault="00B831A8" w:rsidP="00F41D95">
            <w:pPr>
              <w:pStyle w:val="DoEtabletext2018"/>
              <w:rPr>
                <w:i/>
                <w:lang w:val="fr-FR" w:eastAsia="en-US"/>
              </w:rPr>
            </w:pPr>
            <w:r w:rsidRPr="005D7941">
              <w:rPr>
                <w:i/>
                <w:lang w:val="fr-FR" w:eastAsia="en-US"/>
              </w:rPr>
              <w:t>Philippe</w:t>
            </w:r>
          </w:p>
        </w:tc>
        <w:tc>
          <w:tcPr>
            <w:tcW w:w="4143" w:type="pct"/>
          </w:tcPr>
          <w:p w14:paraId="6813BEBC" w14:textId="3A0B053D" w:rsidR="00F41D95" w:rsidRPr="00B831A8" w:rsidRDefault="00D440D4" w:rsidP="00F41D95">
            <w:pPr>
              <w:pStyle w:val="DoEtabletext2018"/>
              <w:rPr>
                <w:i/>
                <w:lang w:val="fr-FR" w:eastAsia="en-US"/>
              </w:rPr>
            </w:pPr>
            <w:r w:rsidRPr="00B831A8">
              <w:rPr>
                <w:i/>
                <w:lang w:val="fr-FR" w:eastAsia="en-US"/>
              </w:rPr>
              <w:t>Allez, reposez ça immédiatement.</w:t>
            </w:r>
          </w:p>
        </w:tc>
      </w:tr>
      <w:tr w:rsidR="00F41D95" w14:paraId="7A773EBB" w14:textId="77777777" w:rsidTr="000D4045">
        <w:trPr>
          <w:trHeight w:val="441"/>
        </w:trPr>
        <w:tc>
          <w:tcPr>
            <w:tcW w:w="857" w:type="pct"/>
          </w:tcPr>
          <w:p w14:paraId="6CA6EF91" w14:textId="7B0B399C" w:rsidR="00F41D95" w:rsidRPr="005D7941" w:rsidRDefault="00B831A8" w:rsidP="00F41D95">
            <w:pPr>
              <w:pStyle w:val="DoEtabletext2018"/>
              <w:rPr>
                <w:i/>
                <w:lang w:val="fr-FR" w:eastAsia="en-US"/>
              </w:rPr>
            </w:pPr>
            <w:r w:rsidRPr="005D7941">
              <w:rPr>
                <w:i/>
                <w:lang w:val="fr-FR" w:eastAsia="en-US"/>
              </w:rPr>
              <w:t>Driss</w:t>
            </w:r>
          </w:p>
        </w:tc>
        <w:tc>
          <w:tcPr>
            <w:tcW w:w="4143" w:type="pct"/>
          </w:tcPr>
          <w:p w14:paraId="5B417D78" w14:textId="6F82F3E9" w:rsidR="00F41D95" w:rsidRPr="00B831A8" w:rsidRDefault="00D440D4" w:rsidP="00F41D95">
            <w:pPr>
              <w:pStyle w:val="DoEtabletext2018"/>
              <w:rPr>
                <w:i/>
                <w:lang w:val="fr-FR" w:eastAsia="en-US"/>
              </w:rPr>
            </w:pPr>
            <w:r w:rsidRPr="00B831A8">
              <w:rPr>
                <w:i/>
                <w:lang w:val="fr-FR" w:eastAsia="en-US"/>
              </w:rPr>
              <w:t>Putain, elle a mis son numéro de téléphone. Elle l’a rajouté à la main, c’est un signe ça, c’est sûr ! Elle veut qu’on l’appelle !</w:t>
            </w:r>
          </w:p>
        </w:tc>
      </w:tr>
      <w:tr w:rsidR="00F41D95" w:rsidRPr="00556A96" w14:paraId="67A8273F" w14:textId="77777777" w:rsidTr="000D4045">
        <w:trPr>
          <w:trHeight w:val="441"/>
        </w:trPr>
        <w:tc>
          <w:tcPr>
            <w:tcW w:w="857" w:type="pct"/>
          </w:tcPr>
          <w:p w14:paraId="5178A913" w14:textId="3EECE899" w:rsidR="00F41D95" w:rsidRPr="005D7941" w:rsidRDefault="00B831A8" w:rsidP="00F41D95">
            <w:pPr>
              <w:pStyle w:val="DoEtabletext2018"/>
              <w:rPr>
                <w:i/>
                <w:lang w:val="fr-FR" w:eastAsia="en-US"/>
              </w:rPr>
            </w:pPr>
            <w:r w:rsidRPr="005D7941">
              <w:rPr>
                <w:i/>
                <w:lang w:val="fr-FR" w:eastAsia="en-US"/>
              </w:rPr>
              <w:t>Philippe</w:t>
            </w:r>
          </w:p>
        </w:tc>
        <w:tc>
          <w:tcPr>
            <w:tcW w:w="4143" w:type="pct"/>
          </w:tcPr>
          <w:p w14:paraId="1CFB16D8" w14:textId="24A46C3D" w:rsidR="00F41D95" w:rsidRPr="00B831A8" w:rsidRDefault="00D440D4" w:rsidP="00F41D95">
            <w:pPr>
              <w:pStyle w:val="DoEtabletext2018"/>
              <w:rPr>
                <w:i/>
                <w:lang w:val="fr-FR" w:eastAsia="en-US"/>
              </w:rPr>
            </w:pPr>
            <w:r w:rsidRPr="00B831A8">
              <w:rPr>
                <w:i/>
                <w:lang w:val="fr-FR" w:eastAsia="en-US"/>
              </w:rPr>
              <w:t>Allez, reposez ça, s’il vous plaît !</w:t>
            </w:r>
          </w:p>
        </w:tc>
      </w:tr>
      <w:tr w:rsidR="00F41D95" w:rsidRPr="008C5F45" w14:paraId="17F75079" w14:textId="77777777" w:rsidTr="000D4045">
        <w:trPr>
          <w:trHeight w:val="441"/>
        </w:trPr>
        <w:tc>
          <w:tcPr>
            <w:tcW w:w="857" w:type="pct"/>
          </w:tcPr>
          <w:p w14:paraId="4911B9A8" w14:textId="2035AA54" w:rsidR="00F41D95" w:rsidRPr="005D7941" w:rsidRDefault="00B831A8" w:rsidP="00F41D95">
            <w:pPr>
              <w:pStyle w:val="DoEtabletext2018"/>
              <w:rPr>
                <w:i/>
                <w:lang w:val="fr-FR" w:eastAsia="en-US"/>
              </w:rPr>
            </w:pPr>
            <w:r w:rsidRPr="005D7941">
              <w:rPr>
                <w:i/>
                <w:lang w:val="fr-FR" w:eastAsia="en-US"/>
              </w:rPr>
              <w:t>Driss</w:t>
            </w:r>
          </w:p>
        </w:tc>
        <w:tc>
          <w:tcPr>
            <w:tcW w:w="4143" w:type="pct"/>
          </w:tcPr>
          <w:p w14:paraId="480C3919" w14:textId="36C3E509" w:rsidR="00F41D95" w:rsidRPr="00B831A8" w:rsidRDefault="00D440D4" w:rsidP="00F41D95">
            <w:pPr>
              <w:pStyle w:val="DoEtabletext2018"/>
              <w:rPr>
                <w:i/>
                <w:lang w:val="fr-FR" w:eastAsia="en-US"/>
              </w:rPr>
            </w:pPr>
            <w:r w:rsidRPr="00B831A8">
              <w:rPr>
                <w:i/>
                <w:lang w:val="fr-FR" w:eastAsia="en-US"/>
              </w:rPr>
              <w:t>Mais, qu’est-ce que vous voulez, Philippe ? Elle a mis son numéro de téléphone à la main, ça veut dire quoi ? « Appelle-moi ! Je veux te lécher l’oreille ! ». Ben oui ! Bien sûr Philippe !</w:t>
            </w:r>
          </w:p>
        </w:tc>
      </w:tr>
      <w:tr w:rsidR="00D440D4" w:rsidRPr="00556A96" w14:paraId="04A15EDC" w14:textId="77777777" w:rsidTr="000D4045">
        <w:trPr>
          <w:trHeight w:val="441"/>
        </w:trPr>
        <w:tc>
          <w:tcPr>
            <w:tcW w:w="857" w:type="pct"/>
          </w:tcPr>
          <w:p w14:paraId="50DFC8A7" w14:textId="59404BFF" w:rsidR="00D440D4" w:rsidRPr="005D7941" w:rsidRDefault="00B831A8" w:rsidP="00F41D95">
            <w:pPr>
              <w:pStyle w:val="DoEtabletext2018"/>
              <w:rPr>
                <w:i/>
                <w:lang w:val="fr-FR" w:eastAsia="en-US"/>
              </w:rPr>
            </w:pPr>
            <w:r w:rsidRPr="005D7941">
              <w:rPr>
                <w:i/>
                <w:lang w:val="fr-FR" w:eastAsia="en-US"/>
              </w:rPr>
              <w:t>Philippe</w:t>
            </w:r>
          </w:p>
        </w:tc>
        <w:tc>
          <w:tcPr>
            <w:tcW w:w="4143" w:type="pct"/>
          </w:tcPr>
          <w:p w14:paraId="342182BD" w14:textId="0E660DCF" w:rsidR="00D440D4" w:rsidRPr="00B831A8" w:rsidRDefault="008C036B" w:rsidP="00F41D95">
            <w:pPr>
              <w:pStyle w:val="DoEtabletext2018"/>
              <w:rPr>
                <w:i/>
                <w:lang w:val="fr-FR" w:eastAsia="en-US"/>
              </w:rPr>
            </w:pPr>
            <w:r w:rsidRPr="00B831A8">
              <w:rPr>
                <w:i/>
                <w:lang w:val="fr-FR" w:eastAsia="en-US"/>
              </w:rPr>
              <w:t>Qu’est-ce qu’il fait ? Vous ne l’appelez pas, hein !</w:t>
            </w:r>
          </w:p>
        </w:tc>
      </w:tr>
      <w:tr w:rsidR="00D440D4" w:rsidRPr="00556A96" w14:paraId="1BA25F75" w14:textId="77777777" w:rsidTr="000D4045">
        <w:trPr>
          <w:trHeight w:val="441"/>
        </w:trPr>
        <w:tc>
          <w:tcPr>
            <w:tcW w:w="857" w:type="pct"/>
          </w:tcPr>
          <w:p w14:paraId="6B7F47DB" w14:textId="023C2F24" w:rsidR="00D440D4" w:rsidRPr="005D7941" w:rsidRDefault="00B831A8" w:rsidP="00F41D95">
            <w:pPr>
              <w:pStyle w:val="DoEtabletext2018"/>
              <w:rPr>
                <w:i/>
                <w:lang w:val="fr-FR" w:eastAsia="en-US"/>
              </w:rPr>
            </w:pPr>
            <w:r w:rsidRPr="005D7941">
              <w:rPr>
                <w:i/>
                <w:lang w:val="fr-FR" w:eastAsia="en-US"/>
              </w:rPr>
              <w:t>Driss</w:t>
            </w:r>
          </w:p>
        </w:tc>
        <w:tc>
          <w:tcPr>
            <w:tcW w:w="4143" w:type="pct"/>
          </w:tcPr>
          <w:p w14:paraId="0CF48516" w14:textId="4DC5A6D5" w:rsidR="00D440D4" w:rsidRPr="00B831A8" w:rsidRDefault="008C036B" w:rsidP="00F41D95">
            <w:pPr>
              <w:pStyle w:val="DoEtabletext2018"/>
              <w:rPr>
                <w:i/>
                <w:lang w:val="fr-FR" w:eastAsia="en-US"/>
              </w:rPr>
            </w:pPr>
            <w:r w:rsidRPr="00B831A8">
              <w:rPr>
                <w:i/>
                <w:lang w:val="fr-FR" w:eastAsia="en-US"/>
              </w:rPr>
              <w:t>Elle s’en fout de la poésie ! Six mois de poésie ! Téléphone-lui !</w:t>
            </w:r>
          </w:p>
        </w:tc>
      </w:tr>
      <w:tr w:rsidR="00D440D4" w:rsidRPr="008C5F45" w14:paraId="76CA22B0" w14:textId="77777777" w:rsidTr="000D4045">
        <w:trPr>
          <w:trHeight w:val="441"/>
        </w:trPr>
        <w:tc>
          <w:tcPr>
            <w:tcW w:w="857" w:type="pct"/>
          </w:tcPr>
          <w:p w14:paraId="5ADBA1B3" w14:textId="7B8A11B3" w:rsidR="00D440D4" w:rsidRPr="005D7941" w:rsidRDefault="00B831A8" w:rsidP="00F41D95">
            <w:pPr>
              <w:pStyle w:val="DoEtabletext2018"/>
              <w:rPr>
                <w:i/>
                <w:lang w:val="fr-FR" w:eastAsia="en-US"/>
              </w:rPr>
            </w:pPr>
            <w:r w:rsidRPr="005D7941">
              <w:rPr>
                <w:i/>
                <w:lang w:val="fr-FR" w:eastAsia="en-US"/>
              </w:rPr>
              <w:t>Philippe</w:t>
            </w:r>
          </w:p>
        </w:tc>
        <w:tc>
          <w:tcPr>
            <w:tcW w:w="4143" w:type="pct"/>
          </w:tcPr>
          <w:p w14:paraId="36D72599" w14:textId="296EBE0B" w:rsidR="00D440D4" w:rsidRPr="00B831A8" w:rsidRDefault="008C036B" w:rsidP="00F41D95">
            <w:pPr>
              <w:pStyle w:val="DoEtabletext2018"/>
              <w:rPr>
                <w:i/>
                <w:lang w:val="fr-FR" w:eastAsia="en-US"/>
              </w:rPr>
            </w:pPr>
            <w:r w:rsidRPr="00B831A8">
              <w:rPr>
                <w:i/>
                <w:lang w:val="fr-FR" w:eastAsia="en-US"/>
              </w:rPr>
              <w:t>Il est malade, ce mec. Je m’en fous, je lui parle pas.</w:t>
            </w:r>
          </w:p>
        </w:tc>
      </w:tr>
      <w:tr w:rsidR="00D440D4" w14:paraId="229D0409" w14:textId="77777777" w:rsidTr="000D4045">
        <w:trPr>
          <w:trHeight w:val="441"/>
        </w:trPr>
        <w:tc>
          <w:tcPr>
            <w:tcW w:w="857" w:type="pct"/>
          </w:tcPr>
          <w:p w14:paraId="047D6A1B" w14:textId="163F6264" w:rsidR="00D440D4" w:rsidRPr="005D7941" w:rsidRDefault="00B831A8" w:rsidP="00F41D95">
            <w:pPr>
              <w:pStyle w:val="DoEtabletext2018"/>
              <w:rPr>
                <w:i/>
                <w:lang w:val="fr-FR" w:eastAsia="en-US"/>
              </w:rPr>
            </w:pPr>
            <w:r w:rsidRPr="005D7941">
              <w:rPr>
                <w:i/>
                <w:lang w:val="fr-FR" w:eastAsia="en-US"/>
              </w:rPr>
              <w:t>Driss</w:t>
            </w:r>
          </w:p>
        </w:tc>
        <w:tc>
          <w:tcPr>
            <w:tcW w:w="4143" w:type="pct"/>
          </w:tcPr>
          <w:p w14:paraId="5A5C5105" w14:textId="60F22C4B" w:rsidR="00D440D4" w:rsidRPr="00B831A8" w:rsidRDefault="008C036B" w:rsidP="00F41D95">
            <w:pPr>
              <w:pStyle w:val="DoEtabletext2018"/>
              <w:rPr>
                <w:i/>
                <w:lang w:val="fr-FR" w:eastAsia="en-US"/>
              </w:rPr>
            </w:pPr>
            <w:r w:rsidRPr="00B831A8">
              <w:rPr>
                <w:i/>
                <w:lang w:val="fr-FR" w:eastAsia="en-US"/>
              </w:rPr>
              <w:t>Je vais vérifier si elle a pas un accent bizarre. Dunkerque, c’est les ch’tis.</w:t>
            </w:r>
          </w:p>
        </w:tc>
      </w:tr>
      <w:tr w:rsidR="00D440D4" w14:paraId="5D265C66" w14:textId="77777777" w:rsidTr="000D4045">
        <w:trPr>
          <w:trHeight w:val="441"/>
        </w:trPr>
        <w:tc>
          <w:tcPr>
            <w:tcW w:w="857" w:type="pct"/>
          </w:tcPr>
          <w:p w14:paraId="353FA548" w14:textId="6F207A4C" w:rsidR="00D440D4" w:rsidRPr="005D7941" w:rsidRDefault="00B831A8" w:rsidP="00F41D95">
            <w:pPr>
              <w:pStyle w:val="DoEtabletext2018"/>
              <w:rPr>
                <w:i/>
                <w:lang w:val="fr-FR" w:eastAsia="en-US"/>
              </w:rPr>
            </w:pPr>
            <w:r w:rsidRPr="005D7941">
              <w:rPr>
                <w:i/>
                <w:lang w:val="fr-FR" w:eastAsia="en-US"/>
              </w:rPr>
              <w:t>Philippe</w:t>
            </w:r>
          </w:p>
        </w:tc>
        <w:tc>
          <w:tcPr>
            <w:tcW w:w="4143" w:type="pct"/>
          </w:tcPr>
          <w:p w14:paraId="65B49E36" w14:textId="4B529B5F" w:rsidR="00D440D4" w:rsidRPr="00B831A8" w:rsidRDefault="008C036B" w:rsidP="00F41D95">
            <w:pPr>
              <w:pStyle w:val="DoEtabletext2018"/>
              <w:rPr>
                <w:i/>
                <w:lang w:val="fr-FR" w:eastAsia="en-US"/>
              </w:rPr>
            </w:pPr>
            <w:r w:rsidRPr="00B831A8">
              <w:rPr>
                <w:i/>
                <w:lang w:val="fr-FR" w:eastAsia="en-US"/>
              </w:rPr>
              <w:t>Coupez ce téléphone !</w:t>
            </w:r>
          </w:p>
        </w:tc>
      </w:tr>
      <w:tr w:rsidR="00D440D4" w:rsidRPr="00556A96" w14:paraId="2A9C5498" w14:textId="77777777" w:rsidTr="000D4045">
        <w:trPr>
          <w:trHeight w:val="441"/>
        </w:trPr>
        <w:tc>
          <w:tcPr>
            <w:tcW w:w="857" w:type="pct"/>
          </w:tcPr>
          <w:p w14:paraId="15C912C2" w14:textId="68788B56" w:rsidR="00D440D4" w:rsidRPr="005D7941" w:rsidRDefault="00B831A8" w:rsidP="00F41D95">
            <w:pPr>
              <w:pStyle w:val="DoEtabletext2018"/>
              <w:rPr>
                <w:i/>
                <w:lang w:val="fr-FR" w:eastAsia="en-US"/>
              </w:rPr>
            </w:pPr>
            <w:r w:rsidRPr="005D7941">
              <w:rPr>
                <w:i/>
                <w:lang w:val="fr-FR" w:eastAsia="en-US"/>
              </w:rPr>
              <w:t>Driss</w:t>
            </w:r>
          </w:p>
        </w:tc>
        <w:tc>
          <w:tcPr>
            <w:tcW w:w="4143" w:type="pct"/>
          </w:tcPr>
          <w:p w14:paraId="5DE162E8" w14:textId="3021F347" w:rsidR="00D440D4" w:rsidRPr="00B831A8" w:rsidRDefault="008C036B" w:rsidP="00F41D95">
            <w:pPr>
              <w:pStyle w:val="DoEtabletext2018"/>
              <w:rPr>
                <w:i/>
                <w:lang w:val="fr-FR" w:eastAsia="en-US"/>
              </w:rPr>
            </w:pPr>
            <w:r w:rsidRPr="00B831A8">
              <w:rPr>
                <w:i/>
                <w:lang w:val="fr-FR" w:eastAsia="en-US"/>
              </w:rPr>
              <w:t>« Je veux mon p’tit Philippe ! » Elle va l’avoir, elle va l’avoir.</w:t>
            </w:r>
          </w:p>
        </w:tc>
      </w:tr>
      <w:tr w:rsidR="00D440D4" w14:paraId="48D77FC0" w14:textId="77777777" w:rsidTr="000D4045">
        <w:trPr>
          <w:trHeight w:val="441"/>
        </w:trPr>
        <w:tc>
          <w:tcPr>
            <w:tcW w:w="857" w:type="pct"/>
          </w:tcPr>
          <w:p w14:paraId="3A360FA2" w14:textId="02882922" w:rsidR="00D440D4" w:rsidRPr="005D7941" w:rsidRDefault="00D440D4" w:rsidP="00F41D95">
            <w:pPr>
              <w:pStyle w:val="DoEtabletext2018"/>
              <w:rPr>
                <w:i/>
                <w:lang w:val="fr-FR" w:eastAsia="en-US"/>
              </w:rPr>
            </w:pPr>
            <w:r w:rsidRPr="005D7941">
              <w:rPr>
                <w:i/>
                <w:lang w:val="fr-FR" w:eastAsia="en-US"/>
              </w:rPr>
              <w:t>Femme</w:t>
            </w:r>
          </w:p>
        </w:tc>
        <w:tc>
          <w:tcPr>
            <w:tcW w:w="4143" w:type="pct"/>
          </w:tcPr>
          <w:p w14:paraId="4702933E" w14:textId="53E7E6FB" w:rsidR="00D440D4" w:rsidRPr="00B831A8" w:rsidRDefault="008C036B" w:rsidP="00F41D95">
            <w:pPr>
              <w:pStyle w:val="DoEtabletext2018"/>
              <w:rPr>
                <w:i/>
                <w:lang w:val="fr-FR" w:eastAsia="en-US"/>
              </w:rPr>
            </w:pPr>
            <w:r w:rsidRPr="00B831A8">
              <w:rPr>
                <w:i/>
                <w:lang w:val="fr-FR" w:eastAsia="en-US"/>
              </w:rPr>
              <w:t>Allô ?</w:t>
            </w:r>
          </w:p>
        </w:tc>
      </w:tr>
      <w:tr w:rsidR="00D440D4" w14:paraId="573EA306" w14:textId="77777777" w:rsidTr="000D4045">
        <w:trPr>
          <w:trHeight w:val="441"/>
        </w:trPr>
        <w:tc>
          <w:tcPr>
            <w:tcW w:w="857" w:type="pct"/>
          </w:tcPr>
          <w:p w14:paraId="3F312959" w14:textId="77D28AAE" w:rsidR="00D440D4" w:rsidRPr="005D7941" w:rsidRDefault="00B831A8" w:rsidP="00F41D95">
            <w:pPr>
              <w:pStyle w:val="DoEtabletext2018"/>
              <w:rPr>
                <w:i/>
                <w:lang w:val="fr-FR" w:eastAsia="en-US"/>
              </w:rPr>
            </w:pPr>
            <w:r w:rsidRPr="005D7941">
              <w:rPr>
                <w:i/>
                <w:lang w:val="fr-FR" w:eastAsia="en-US"/>
              </w:rPr>
              <w:t>Driss</w:t>
            </w:r>
          </w:p>
        </w:tc>
        <w:tc>
          <w:tcPr>
            <w:tcW w:w="4143" w:type="pct"/>
          </w:tcPr>
          <w:p w14:paraId="5C0C1997" w14:textId="4207D013" w:rsidR="00D440D4" w:rsidRPr="00E641E9" w:rsidRDefault="008C036B" w:rsidP="00F41D95">
            <w:pPr>
              <w:pStyle w:val="DoEtabletext2018"/>
              <w:rPr>
                <w:lang w:eastAsia="en-US"/>
              </w:rPr>
            </w:pPr>
            <w:r w:rsidRPr="00B831A8">
              <w:rPr>
                <w:i/>
                <w:lang w:val="fr-FR" w:eastAsia="en-US"/>
              </w:rPr>
              <w:t>La voix, ça va déjà...</w:t>
            </w:r>
            <w:r w:rsidRPr="008C036B">
              <w:rPr>
                <w:lang w:val="fr-FR" w:eastAsia="en-US"/>
              </w:rPr>
              <w:t xml:space="preserve"> </w:t>
            </w:r>
            <w:r w:rsidRPr="00E641E9">
              <w:rPr>
                <w:lang w:eastAsia="en-US"/>
              </w:rPr>
              <w:t>(</w:t>
            </w:r>
            <w:r w:rsidR="00345F54">
              <w:rPr>
                <w:lang w:eastAsia="en-US"/>
              </w:rPr>
              <w:t>H</w:t>
            </w:r>
            <w:r w:rsidRPr="00E641E9">
              <w:rPr>
                <w:lang w:eastAsia="en-US"/>
              </w:rPr>
              <w:t>e holds the telephone to Philippe’s ear</w:t>
            </w:r>
            <w:r w:rsidR="00345F54">
              <w:rPr>
                <w:lang w:eastAsia="en-US"/>
              </w:rPr>
              <w:t>.</w:t>
            </w:r>
            <w:r w:rsidRPr="00E641E9">
              <w:rPr>
                <w:lang w:eastAsia="en-US"/>
              </w:rPr>
              <w:t>)</w:t>
            </w:r>
          </w:p>
        </w:tc>
      </w:tr>
      <w:tr w:rsidR="00D440D4" w14:paraId="74FDD04C" w14:textId="77777777" w:rsidTr="000D4045">
        <w:trPr>
          <w:trHeight w:val="441"/>
        </w:trPr>
        <w:tc>
          <w:tcPr>
            <w:tcW w:w="857" w:type="pct"/>
          </w:tcPr>
          <w:p w14:paraId="20115D37" w14:textId="47041FC6" w:rsidR="00D440D4" w:rsidRPr="005D7941" w:rsidRDefault="00D440D4" w:rsidP="00F41D95">
            <w:pPr>
              <w:pStyle w:val="DoEtabletext2018"/>
              <w:rPr>
                <w:i/>
                <w:lang w:val="fr-FR" w:eastAsia="en-US"/>
              </w:rPr>
            </w:pPr>
            <w:r w:rsidRPr="005D7941">
              <w:rPr>
                <w:i/>
                <w:lang w:val="fr-FR" w:eastAsia="en-US"/>
              </w:rPr>
              <w:t>F</w:t>
            </w:r>
            <w:r w:rsidR="00B831A8" w:rsidRPr="005D7941">
              <w:rPr>
                <w:i/>
                <w:lang w:val="fr-FR" w:eastAsia="en-US"/>
              </w:rPr>
              <w:t>emme</w:t>
            </w:r>
          </w:p>
        </w:tc>
        <w:tc>
          <w:tcPr>
            <w:tcW w:w="4143" w:type="pct"/>
          </w:tcPr>
          <w:p w14:paraId="5531DD26" w14:textId="42D5382D" w:rsidR="00D440D4" w:rsidRPr="00B831A8" w:rsidRDefault="008C036B" w:rsidP="00F41D95">
            <w:pPr>
              <w:pStyle w:val="DoEtabletext2018"/>
              <w:rPr>
                <w:i/>
                <w:lang w:val="fr-FR" w:eastAsia="en-US"/>
              </w:rPr>
            </w:pPr>
            <w:r w:rsidRPr="00B831A8">
              <w:rPr>
                <w:i/>
                <w:lang w:val="fr-FR" w:eastAsia="en-US"/>
              </w:rPr>
              <w:t>Allô ?</w:t>
            </w:r>
          </w:p>
        </w:tc>
      </w:tr>
      <w:tr w:rsidR="00D440D4" w14:paraId="1D148BB8" w14:textId="77777777" w:rsidTr="000D4045">
        <w:trPr>
          <w:trHeight w:val="441"/>
        </w:trPr>
        <w:tc>
          <w:tcPr>
            <w:tcW w:w="857" w:type="pct"/>
          </w:tcPr>
          <w:p w14:paraId="054A6996" w14:textId="52A47D32" w:rsidR="00D440D4" w:rsidRPr="005D7941" w:rsidRDefault="00B831A8" w:rsidP="00F41D95">
            <w:pPr>
              <w:pStyle w:val="DoEtabletext2018"/>
              <w:rPr>
                <w:i/>
                <w:lang w:val="fr-FR" w:eastAsia="en-US"/>
              </w:rPr>
            </w:pPr>
            <w:r w:rsidRPr="005D7941">
              <w:rPr>
                <w:i/>
                <w:lang w:val="fr-FR" w:eastAsia="en-US"/>
              </w:rPr>
              <w:t>Philippe</w:t>
            </w:r>
          </w:p>
        </w:tc>
        <w:tc>
          <w:tcPr>
            <w:tcW w:w="4143" w:type="pct"/>
          </w:tcPr>
          <w:p w14:paraId="12C14F86" w14:textId="60D5079A" w:rsidR="00D440D4" w:rsidRPr="00B831A8" w:rsidRDefault="008C036B">
            <w:pPr>
              <w:pStyle w:val="DoEtabletext2018"/>
              <w:rPr>
                <w:i/>
                <w:lang w:val="fr-FR" w:eastAsia="en-US"/>
              </w:rPr>
            </w:pPr>
            <w:r w:rsidRPr="00B831A8">
              <w:rPr>
                <w:i/>
                <w:lang w:val="fr-FR" w:eastAsia="en-US"/>
              </w:rPr>
              <w:t>Non</w:t>
            </w:r>
            <w:r w:rsidR="00E15A8D">
              <w:rPr>
                <w:i/>
                <w:lang w:val="fr-FR" w:eastAsia="en-US"/>
              </w:rPr>
              <w:t xml:space="preserve">... </w:t>
            </w:r>
            <w:r w:rsidRPr="00B831A8">
              <w:rPr>
                <w:i/>
                <w:lang w:val="fr-FR" w:eastAsia="en-US"/>
              </w:rPr>
              <w:t>non...</w:t>
            </w:r>
          </w:p>
        </w:tc>
      </w:tr>
      <w:tr w:rsidR="00D440D4" w14:paraId="7A81D1B1" w14:textId="77777777" w:rsidTr="000D4045">
        <w:trPr>
          <w:trHeight w:val="441"/>
        </w:trPr>
        <w:tc>
          <w:tcPr>
            <w:tcW w:w="857" w:type="pct"/>
          </w:tcPr>
          <w:p w14:paraId="612A4B1D" w14:textId="6FB1D478" w:rsidR="00D440D4" w:rsidRPr="005D7941" w:rsidRDefault="00D440D4" w:rsidP="00D440D4">
            <w:pPr>
              <w:pStyle w:val="DoEtabletext2018"/>
              <w:rPr>
                <w:i/>
                <w:lang w:val="fr-FR" w:eastAsia="en-US"/>
              </w:rPr>
            </w:pPr>
            <w:r w:rsidRPr="005D7941">
              <w:rPr>
                <w:i/>
                <w:lang w:val="fr-FR" w:eastAsia="en-US"/>
              </w:rPr>
              <w:t>F</w:t>
            </w:r>
            <w:r w:rsidR="00B831A8" w:rsidRPr="005D7941">
              <w:rPr>
                <w:i/>
                <w:lang w:val="fr-FR" w:eastAsia="en-US"/>
              </w:rPr>
              <w:t>emme</w:t>
            </w:r>
          </w:p>
        </w:tc>
        <w:tc>
          <w:tcPr>
            <w:tcW w:w="4143" w:type="pct"/>
          </w:tcPr>
          <w:p w14:paraId="2E908D19" w14:textId="0D75AA01" w:rsidR="00D440D4" w:rsidRPr="00B831A8" w:rsidRDefault="008C036B" w:rsidP="00F41D95">
            <w:pPr>
              <w:pStyle w:val="DoEtabletext2018"/>
              <w:rPr>
                <w:i/>
                <w:lang w:val="fr-FR" w:eastAsia="en-US"/>
              </w:rPr>
            </w:pPr>
            <w:r w:rsidRPr="00B831A8">
              <w:rPr>
                <w:i/>
                <w:lang w:val="fr-FR" w:eastAsia="en-US"/>
              </w:rPr>
              <w:t>Allô ?</w:t>
            </w:r>
          </w:p>
        </w:tc>
      </w:tr>
      <w:tr w:rsidR="00D440D4" w:rsidRPr="008C5F45" w14:paraId="6B94AD56" w14:textId="77777777" w:rsidTr="000D4045">
        <w:trPr>
          <w:trHeight w:val="441"/>
        </w:trPr>
        <w:tc>
          <w:tcPr>
            <w:tcW w:w="857" w:type="pct"/>
          </w:tcPr>
          <w:p w14:paraId="19C513FD" w14:textId="4F08456C" w:rsidR="00D440D4" w:rsidRPr="005D7941" w:rsidRDefault="00B831A8" w:rsidP="00F41D95">
            <w:pPr>
              <w:pStyle w:val="DoEtabletext2018"/>
              <w:rPr>
                <w:i/>
                <w:lang w:val="fr-FR" w:eastAsia="en-US"/>
              </w:rPr>
            </w:pPr>
            <w:r w:rsidRPr="005D7941">
              <w:rPr>
                <w:i/>
                <w:lang w:val="fr-FR" w:eastAsia="en-US"/>
              </w:rPr>
              <w:t>Driss</w:t>
            </w:r>
          </w:p>
        </w:tc>
        <w:tc>
          <w:tcPr>
            <w:tcW w:w="4143" w:type="pct"/>
          </w:tcPr>
          <w:p w14:paraId="389C9F36" w14:textId="065EE516" w:rsidR="00D440D4" w:rsidRPr="00B831A8" w:rsidRDefault="008C036B" w:rsidP="00F41D95">
            <w:pPr>
              <w:pStyle w:val="DoEtabletext2018"/>
              <w:rPr>
                <w:i/>
                <w:lang w:val="fr-FR" w:eastAsia="en-US"/>
              </w:rPr>
            </w:pPr>
            <w:r w:rsidRPr="00B831A8">
              <w:rPr>
                <w:i/>
                <w:lang w:val="fr-FR" w:eastAsia="en-US"/>
              </w:rPr>
              <w:t>Improvisez ! Parlez des anges, des pâquerettes, tout ça !</w:t>
            </w:r>
          </w:p>
        </w:tc>
      </w:tr>
      <w:tr w:rsidR="00D440D4" w:rsidRPr="00556A96" w14:paraId="49D8D4A3" w14:textId="77777777" w:rsidTr="000D4045">
        <w:trPr>
          <w:trHeight w:val="441"/>
        </w:trPr>
        <w:tc>
          <w:tcPr>
            <w:tcW w:w="857" w:type="pct"/>
          </w:tcPr>
          <w:p w14:paraId="0BB3604D" w14:textId="5E683E20" w:rsidR="00D440D4" w:rsidRPr="005D7941" w:rsidRDefault="00B831A8" w:rsidP="00F41D95">
            <w:pPr>
              <w:pStyle w:val="DoEtabletext2018"/>
              <w:rPr>
                <w:i/>
                <w:lang w:val="fr-FR" w:eastAsia="en-US"/>
              </w:rPr>
            </w:pPr>
            <w:r w:rsidRPr="005D7941">
              <w:rPr>
                <w:i/>
                <w:lang w:val="fr-FR" w:eastAsia="en-US"/>
              </w:rPr>
              <w:t>Philippe</w:t>
            </w:r>
          </w:p>
        </w:tc>
        <w:tc>
          <w:tcPr>
            <w:tcW w:w="4143" w:type="pct"/>
          </w:tcPr>
          <w:p w14:paraId="7B821E7E" w14:textId="5B7BEAB5" w:rsidR="00D440D4" w:rsidRPr="00B831A8" w:rsidRDefault="008C036B" w:rsidP="00F41D95">
            <w:pPr>
              <w:pStyle w:val="DoEtabletext2018"/>
              <w:rPr>
                <w:i/>
                <w:lang w:val="fr-FR" w:eastAsia="en-US"/>
              </w:rPr>
            </w:pPr>
            <w:r w:rsidRPr="00B831A8">
              <w:rPr>
                <w:i/>
                <w:lang w:val="fr-FR" w:eastAsia="en-US"/>
              </w:rPr>
              <w:t>Eléonore ? C’est Philippe. Voilà, je... je vous appelle parce que j’avais terriblement envie d’entendre le son de votre voix. Et je dois dire que rien que ce petit ‘allô’, je suis comblé.</w:t>
            </w:r>
          </w:p>
        </w:tc>
      </w:tr>
      <w:tr w:rsidR="00D440D4" w:rsidRPr="00556A96" w14:paraId="6661A8F4" w14:textId="77777777" w:rsidTr="000D4045">
        <w:trPr>
          <w:trHeight w:val="441"/>
        </w:trPr>
        <w:tc>
          <w:tcPr>
            <w:tcW w:w="857" w:type="pct"/>
          </w:tcPr>
          <w:p w14:paraId="28378D66" w14:textId="1451927F" w:rsidR="00D440D4" w:rsidRPr="005D7941" w:rsidRDefault="00D440D4" w:rsidP="00F41D95">
            <w:pPr>
              <w:pStyle w:val="DoEtabletext2018"/>
              <w:rPr>
                <w:i/>
                <w:lang w:val="fr-FR" w:eastAsia="en-US"/>
              </w:rPr>
            </w:pPr>
            <w:r w:rsidRPr="005D7941">
              <w:rPr>
                <w:i/>
                <w:lang w:val="fr-FR" w:eastAsia="en-US"/>
              </w:rPr>
              <w:t>F</w:t>
            </w:r>
            <w:r w:rsidR="00B831A8" w:rsidRPr="005D7941">
              <w:rPr>
                <w:i/>
                <w:lang w:val="fr-FR" w:eastAsia="en-US"/>
              </w:rPr>
              <w:t>emme</w:t>
            </w:r>
          </w:p>
        </w:tc>
        <w:tc>
          <w:tcPr>
            <w:tcW w:w="4143" w:type="pct"/>
          </w:tcPr>
          <w:p w14:paraId="76383BF9" w14:textId="1370357D" w:rsidR="00D440D4" w:rsidRPr="00B831A8" w:rsidRDefault="008C036B" w:rsidP="00F41D95">
            <w:pPr>
              <w:pStyle w:val="DoEtabletext2018"/>
              <w:rPr>
                <w:i/>
                <w:lang w:val="fr-FR" w:eastAsia="en-US"/>
              </w:rPr>
            </w:pPr>
            <w:r w:rsidRPr="00B831A8">
              <w:rPr>
                <w:i/>
                <w:lang w:val="fr-FR" w:eastAsia="en-US"/>
              </w:rPr>
              <w:t>Ne quittez pas, je vous la passe.</w:t>
            </w:r>
          </w:p>
        </w:tc>
      </w:tr>
      <w:tr w:rsidR="00D440D4" w:rsidRPr="00556A96" w14:paraId="50C9537E" w14:textId="77777777" w:rsidTr="000D4045">
        <w:trPr>
          <w:trHeight w:val="441"/>
        </w:trPr>
        <w:tc>
          <w:tcPr>
            <w:tcW w:w="857" w:type="pct"/>
          </w:tcPr>
          <w:p w14:paraId="3DC8EC2F" w14:textId="7C6B74AC" w:rsidR="00D440D4" w:rsidRPr="005D7941" w:rsidRDefault="00B831A8" w:rsidP="00F41D95">
            <w:pPr>
              <w:pStyle w:val="DoEtabletext2018"/>
              <w:rPr>
                <w:i/>
                <w:lang w:val="fr-FR" w:eastAsia="en-US"/>
              </w:rPr>
            </w:pPr>
            <w:r w:rsidRPr="005D7941">
              <w:rPr>
                <w:i/>
                <w:lang w:val="fr-FR" w:eastAsia="en-US"/>
              </w:rPr>
              <w:t>Driss</w:t>
            </w:r>
          </w:p>
        </w:tc>
        <w:tc>
          <w:tcPr>
            <w:tcW w:w="4143" w:type="pct"/>
          </w:tcPr>
          <w:p w14:paraId="6019972C" w14:textId="7B3CE403" w:rsidR="00D440D4" w:rsidRPr="00B831A8" w:rsidRDefault="008C036B" w:rsidP="00F41D95">
            <w:pPr>
              <w:pStyle w:val="DoEtabletext2018"/>
              <w:rPr>
                <w:i/>
                <w:lang w:val="fr-FR" w:eastAsia="en-US"/>
              </w:rPr>
            </w:pPr>
            <w:r w:rsidRPr="00B831A8">
              <w:rPr>
                <w:i/>
                <w:lang w:val="fr-FR" w:eastAsia="en-US"/>
              </w:rPr>
              <w:t>Une phrase de trois kilomètres, faites plus simple.</w:t>
            </w:r>
          </w:p>
        </w:tc>
      </w:tr>
      <w:tr w:rsidR="00D440D4" w14:paraId="7B6549C8" w14:textId="77777777" w:rsidTr="000D4045">
        <w:trPr>
          <w:trHeight w:val="441"/>
        </w:trPr>
        <w:tc>
          <w:tcPr>
            <w:tcW w:w="857" w:type="pct"/>
          </w:tcPr>
          <w:p w14:paraId="5964D9E3" w14:textId="32ED1939" w:rsidR="00D440D4" w:rsidRPr="005D7941" w:rsidRDefault="00D440D4" w:rsidP="00F41D95">
            <w:pPr>
              <w:pStyle w:val="DoEtabletext2018"/>
              <w:rPr>
                <w:i/>
                <w:lang w:val="fr-FR" w:eastAsia="en-US"/>
              </w:rPr>
            </w:pPr>
            <w:r w:rsidRPr="005D7941">
              <w:rPr>
                <w:i/>
                <w:lang w:val="fr-FR" w:eastAsia="en-US"/>
              </w:rPr>
              <w:t>Eléonore</w:t>
            </w:r>
          </w:p>
        </w:tc>
        <w:tc>
          <w:tcPr>
            <w:tcW w:w="4143" w:type="pct"/>
          </w:tcPr>
          <w:p w14:paraId="0D07B2DC" w14:textId="427CA4DF" w:rsidR="00D440D4" w:rsidRPr="00B831A8" w:rsidRDefault="008C036B" w:rsidP="00F41D95">
            <w:pPr>
              <w:pStyle w:val="DoEtabletext2018"/>
              <w:rPr>
                <w:i/>
                <w:lang w:val="fr-FR" w:eastAsia="en-US"/>
              </w:rPr>
            </w:pPr>
            <w:r w:rsidRPr="00B831A8">
              <w:rPr>
                <w:i/>
                <w:lang w:val="fr-FR" w:eastAsia="en-US"/>
              </w:rPr>
              <w:t>Allô ?</w:t>
            </w:r>
          </w:p>
        </w:tc>
      </w:tr>
      <w:tr w:rsidR="00D440D4" w14:paraId="7CC5793C" w14:textId="77777777" w:rsidTr="000D4045">
        <w:trPr>
          <w:trHeight w:val="441"/>
        </w:trPr>
        <w:tc>
          <w:tcPr>
            <w:tcW w:w="857" w:type="pct"/>
          </w:tcPr>
          <w:p w14:paraId="02632064" w14:textId="1059386D" w:rsidR="00D440D4" w:rsidRPr="005D7941" w:rsidRDefault="00B831A8" w:rsidP="00F41D95">
            <w:pPr>
              <w:pStyle w:val="DoEtabletext2018"/>
              <w:rPr>
                <w:i/>
                <w:lang w:val="fr-FR" w:eastAsia="en-US"/>
              </w:rPr>
            </w:pPr>
            <w:r w:rsidRPr="005D7941">
              <w:rPr>
                <w:i/>
                <w:lang w:val="fr-FR" w:eastAsia="en-US"/>
              </w:rPr>
              <w:t>Philippe</w:t>
            </w:r>
          </w:p>
        </w:tc>
        <w:tc>
          <w:tcPr>
            <w:tcW w:w="4143" w:type="pct"/>
          </w:tcPr>
          <w:p w14:paraId="2FDE4338" w14:textId="6CDD63C7" w:rsidR="00D440D4" w:rsidRPr="00B831A8" w:rsidRDefault="008C036B" w:rsidP="00F41D95">
            <w:pPr>
              <w:pStyle w:val="DoEtabletext2018"/>
              <w:rPr>
                <w:i/>
                <w:lang w:val="fr-FR" w:eastAsia="en-US"/>
              </w:rPr>
            </w:pPr>
            <w:r w:rsidRPr="00B831A8">
              <w:rPr>
                <w:i/>
                <w:lang w:val="fr-FR" w:eastAsia="en-US"/>
              </w:rPr>
              <w:t>Ouais Eléonore, c’est Philippe.</w:t>
            </w:r>
          </w:p>
        </w:tc>
      </w:tr>
      <w:tr w:rsidR="00D440D4" w14:paraId="448ADBFE" w14:textId="77777777" w:rsidTr="000D4045">
        <w:trPr>
          <w:trHeight w:val="441"/>
        </w:trPr>
        <w:tc>
          <w:tcPr>
            <w:tcW w:w="857" w:type="pct"/>
          </w:tcPr>
          <w:p w14:paraId="2E26F1CF" w14:textId="10963C5C" w:rsidR="00D440D4" w:rsidRPr="005D7941" w:rsidRDefault="00EA4A09" w:rsidP="00F41D95">
            <w:pPr>
              <w:pStyle w:val="DoEtabletext2018"/>
              <w:rPr>
                <w:i/>
                <w:lang w:val="fr-FR" w:eastAsia="en-US"/>
              </w:rPr>
            </w:pPr>
            <w:r w:rsidRPr="005D7941">
              <w:rPr>
                <w:i/>
                <w:lang w:val="fr-FR" w:eastAsia="en-US"/>
              </w:rPr>
              <w:t>Eléonore</w:t>
            </w:r>
          </w:p>
        </w:tc>
        <w:tc>
          <w:tcPr>
            <w:tcW w:w="4143" w:type="pct"/>
          </w:tcPr>
          <w:p w14:paraId="271750FE" w14:textId="05643D22" w:rsidR="00D440D4" w:rsidRPr="00B831A8" w:rsidRDefault="008C036B" w:rsidP="00F41D95">
            <w:pPr>
              <w:pStyle w:val="DoEtabletext2018"/>
              <w:rPr>
                <w:i/>
                <w:lang w:val="fr-FR" w:eastAsia="en-US"/>
              </w:rPr>
            </w:pPr>
            <w:r w:rsidRPr="00B831A8">
              <w:rPr>
                <w:i/>
                <w:lang w:val="fr-FR" w:eastAsia="en-US"/>
              </w:rPr>
              <w:t>Philippe ?</w:t>
            </w:r>
          </w:p>
        </w:tc>
      </w:tr>
      <w:tr w:rsidR="00D440D4" w:rsidRPr="00556A96" w14:paraId="3C5C3E96" w14:textId="77777777" w:rsidTr="000D4045">
        <w:trPr>
          <w:trHeight w:val="441"/>
        </w:trPr>
        <w:tc>
          <w:tcPr>
            <w:tcW w:w="857" w:type="pct"/>
          </w:tcPr>
          <w:p w14:paraId="59B90DCE" w14:textId="4D6DDE8A" w:rsidR="00D440D4" w:rsidRPr="005D7941" w:rsidRDefault="00B831A8" w:rsidP="00F41D95">
            <w:pPr>
              <w:pStyle w:val="DoEtabletext2018"/>
              <w:rPr>
                <w:i/>
                <w:lang w:val="fr-FR" w:eastAsia="en-US"/>
              </w:rPr>
            </w:pPr>
            <w:r w:rsidRPr="005D7941">
              <w:rPr>
                <w:i/>
                <w:lang w:val="fr-FR" w:eastAsia="en-US"/>
              </w:rPr>
              <w:t>Philippe</w:t>
            </w:r>
          </w:p>
        </w:tc>
        <w:tc>
          <w:tcPr>
            <w:tcW w:w="4143" w:type="pct"/>
          </w:tcPr>
          <w:p w14:paraId="2B53792B" w14:textId="2BF47BF5" w:rsidR="00D440D4" w:rsidRPr="00B831A8" w:rsidRDefault="008C036B" w:rsidP="00F41D95">
            <w:pPr>
              <w:pStyle w:val="DoEtabletext2018"/>
              <w:rPr>
                <w:i/>
                <w:lang w:val="fr-FR" w:eastAsia="en-US"/>
              </w:rPr>
            </w:pPr>
            <w:r w:rsidRPr="00B831A8">
              <w:rPr>
                <w:i/>
                <w:lang w:val="fr-FR" w:eastAsia="en-US"/>
              </w:rPr>
              <w:t>J’étais en train de vous écrire une lettre, et puis, d’un seul coup comme ça je me suis ben, « pourquoi pas lui téléphoner ? »</w:t>
            </w:r>
          </w:p>
        </w:tc>
      </w:tr>
      <w:tr w:rsidR="00D440D4" w:rsidRPr="00556A96" w14:paraId="65CB8873" w14:textId="77777777" w:rsidTr="000D4045">
        <w:trPr>
          <w:trHeight w:val="441"/>
        </w:trPr>
        <w:tc>
          <w:tcPr>
            <w:tcW w:w="857" w:type="pct"/>
          </w:tcPr>
          <w:p w14:paraId="3D4D6BAF" w14:textId="49D85ABD" w:rsidR="00D440D4" w:rsidRPr="005D7941" w:rsidRDefault="00B831A8" w:rsidP="00F41D95">
            <w:pPr>
              <w:pStyle w:val="DoEtabletext2018"/>
              <w:rPr>
                <w:i/>
                <w:lang w:val="fr-FR" w:eastAsia="en-US"/>
              </w:rPr>
            </w:pPr>
            <w:r w:rsidRPr="005D7941">
              <w:rPr>
                <w:i/>
                <w:lang w:val="fr-FR" w:eastAsia="en-US"/>
              </w:rPr>
              <w:t>Driss</w:t>
            </w:r>
          </w:p>
        </w:tc>
        <w:tc>
          <w:tcPr>
            <w:tcW w:w="4143" w:type="pct"/>
          </w:tcPr>
          <w:p w14:paraId="5E28FF00" w14:textId="36421B6A" w:rsidR="00D440D4" w:rsidRPr="00B831A8" w:rsidRDefault="008C036B" w:rsidP="00F41D95">
            <w:pPr>
              <w:pStyle w:val="DoEtabletext2018"/>
              <w:rPr>
                <w:i/>
                <w:lang w:val="fr-FR" w:eastAsia="en-US"/>
              </w:rPr>
            </w:pPr>
            <w:r w:rsidRPr="00B831A8">
              <w:rPr>
                <w:i/>
                <w:lang w:val="fr-FR" w:eastAsia="en-US"/>
              </w:rPr>
              <w:t>N’oubliez pas de demander pour le poids.</w:t>
            </w:r>
          </w:p>
        </w:tc>
      </w:tr>
      <w:tr w:rsidR="00D440D4" w14:paraId="6BCAE89E" w14:textId="77777777" w:rsidTr="000D4045">
        <w:trPr>
          <w:trHeight w:val="441"/>
        </w:trPr>
        <w:tc>
          <w:tcPr>
            <w:tcW w:w="857" w:type="pct"/>
          </w:tcPr>
          <w:p w14:paraId="24C06FEE" w14:textId="369D0CA0" w:rsidR="00D440D4" w:rsidRPr="005D7941" w:rsidRDefault="00EA4A09" w:rsidP="00F41D95">
            <w:pPr>
              <w:pStyle w:val="DoEtabletext2018"/>
              <w:rPr>
                <w:i/>
                <w:lang w:val="fr-FR" w:eastAsia="en-US"/>
              </w:rPr>
            </w:pPr>
            <w:r w:rsidRPr="005D7941">
              <w:rPr>
                <w:i/>
                <w:lang w:val="fr-FR" w:eastAsia="en-US"/>
              </w:rPr>
              <w:t>Eléonore</w:t>
            </w:r>
          </w:p>
        </w:tc>
        <w:tc>
          <w:tcPr>
            <w:tcW w:w="4143" w:type="pct"/>
          </w:tcPr>
          <w:p w14:paraId="0592CCE4" w14:textId="2A42BA76" w:rsidR="00D440D4" w:rsidRPr="00EA4A09" w:rsidRDefault="008C036B" w:rsidP="00F41D95">
            <w:pPr>
              <w:pStyle w:val="DoEtabletext2018"/>
              <w:rPr>
                <w:i/>
                <w:lang w:val="fr-FR" w:eastAsia="en-US"/>
              </w:rPr>
            </w:pPr>
            <w:r w:rsidRPr="00EA4A09">
              <w:rPr>
                <w:i/>
                <w:lang w:val="fr-FR" w:eastAsia="en-US"/>
              </w:rPr>
              <w:t>Pardon ?</w:t>
            </w:r>
          </w:p>
        </w:tc>
      </w:tr>
      <w:tr w:rsidR="00D440D4" w:rsidRPr="00556A96" w14:paraId="693001C8" w14:textId="77777777" w:rsidTr="000D4045">
        <w:trPr>
          <w:trHeight w:val="441"/>
        </w:trPr>
        <w:tc>
          <w:tcPr>
            <w:tcW w:w="857" w:type="pct"/>
          </w:tcPr>
          <w:p w14:paraId="009CECD1" w14:textId="424646DC" w:rsidR="00D440D4" w:rsidRPr="005D7941" w:rsidRDefault="00B831A8" w:rsidP="00F41D95">
            <w:pPr>
              <w:pStyle w:val="DoEtabletext2018"/>
              <w:rPr>
                <w:i/>
                <w:lang w:val="fr-FR" w:eastAsia="en-US"/>
              </w:rPr>
            </w:pPr>
            <w:r w:rsidRPr="005D7941">
              <w:rPr>
                <w:i/>
                <w:lang w:val="fr-FR" w:eastAsia="en-US"/>
              </w:rPr>
              <w:t>Philippe</w:t>
            </w:r>
          </w:p>
        </w:tc>
        <w:tc>
          <w:tcPr>
            <w:tcW w:w="4143" w:type="pct"/>
          </w:tcPr>
          <w:p w14:paraId="1F35ACB9" w14:textId="66983450" w:rsidR="00D440D4" w:rsidRPr="00EA4A09" w:rsidRDefault="008C036B" w:rsidP="00F41D95">
            <w:pPr>
              <w:pStyle w:val="DoEtabletext2018"/>
              <w:rPr>
                <w:i/>
                <w:lang w:val="fr-FR" w:eastAsia="en-US"/>
              </w:rPr>
            </w:pPr>
            <w:r w:rsidRPr="00EA4A09">
              <w:rPr>
                <w:i/>
                <w:lang w:val="fr-FR" w:eastAsia="en-US"/>
              </w:rPr>
              <w:t>Ah, non, non, non, non, non, non, rien.</w:t>
            </w:r>
          </w:p>
        </w:tc>
      </w:tr>
    </w:tbl>
    <w:p w14:paraId="54DFAD5E" w14:textId="5AA92703" w:rsidR="00BA2C78" w:rsidRPr="00172DAE" w:rsidRDefault="008C036B" w:rsidP="008C036B">
      <w:pPr>
        <w:pStyle w:val="DoEheading42018"/>
      </w:pPr>
      <w:r>
        <w:t>Vocabulary and e</w:t>
      </w:r>
      <w:r w:rsidR="00BA2C78" w:rsidRPr="00172DAE">
        <w:t>xpressions</w:t>
      </w:r>
    </w:p>
    <w:p w14:paraId="240AE0E4" w14:textId="77777777" w:rsidR="00BA2C78" w:rsidRDefault="00172DAE" w:rsidP="0028772E">
      <w:pPr>
        <w:pStyle w:val="DoEbodytext2018"/>
        <w:tabs>
          <w:tab w:val="clear" w:pos="567"/>
          <w:tab w:val="left" w:pos="851"/>
        </w:tabs>
      </w:pPr>
      <w:r w:rsidRPr="00EA4A09">
        <w:rPr>
          <w:i/>
        </w:rPr>
        <w:t>chiant</w:t>
      </w:r>
      <w:r>
        <w:t xml:space="preserve"> (adjective) – really annoying</w:t>
      </w:r>
    </w:p>
    <w:p w14:paraId="50625A54" w14:textId="77777777" w:rsidR="00172DAE" w:rsidRDefault="00172DAE" w:rsidP="0028772E">
      <w:pPr>
        <w:pStyle w:val="DoEbodytext2018"/>
        <w:tabs>
          <w:tab w:val="clear" w:pos="567"/>
          <w:tab w:val="left" w:pos="851"/>
        </w:tabs>
      </w:pPr>
      <w:r w:rsidRPr="00EA4A09">
        <w:rPr>
          <w:i/>
        </w:rPr>
        <w:t>un ange</w:t>
      </w:r>
      <w:r>
        <w:t xml:space="preserve"> – an angel</w:t>
      </w:r>
    </w:p>
    <w:p w14:paraId="683017A3" w14:textId="77777777" w:rsidR="00172DAE" w:rsidRDefault="00172DAE" w:rsidP="0028772E">
      <w:pPr>
        <w:pStyle w:val="DoEbodytext2018"/>
        <w:tabs>
          <w:tab w:val="clear" w:pos="567"/>
          <w:tab w:val="left" w:pos="851"/>
        </w:tabs>
      </w:pPr>
      <w:r w:rsidRPr="00EA4A09">
        <w:rPr>
          <w:i/>
        </w:rPr>
        <w:t>inviolé</w:t>
      </w:r>
      <w:r>
        <w:t xml:space="preserve"> (adjective) – unviolated/undamaged</w:t>
      </w:r>
    </w:p>
    <w:p w14:paraId="1807C13A" w14:textId="77777777" w:rsidR="00172DAE" w:rsidRPr="00356DF0" w:rsidRDefault="00172DAE" w:rsidP="0028772E">
      <w:pPr>
        <w:pStyle w:val="DoEbodytext2018"/>
        <w:tabs>
          <w:tab w:val="clear" w:pos="567"/>
          <w:tab w:val="left" w:pos="851"/>
        </w:tabs>
      </w:pPr>
      <w:r w:rsidRPr="00356DF0">
        <w:rPr>
          <w:i/>
        </w:rPr>
        <w:t>un merdier</w:t>
      </w:r>
      <w:r w:rsidRPr="00356DF0">
        <w:t xml:space="preserve"> – shit</w:t>
      </w:r>
    </w:p>
    <w:p w14:paraId="7C8C8EF4" w14:textId="77777777" w:rsidR="00172DAE" w:rsidRPr="00356DF0" w:rsidRDefault="00172DAE" w:rsidP="0028772E">
      <w:pPr>
        <w:pStyle w:val="DoEbodytext2018"/>
        <w:tabs>
          <w:tab w:val="clear" w:pos="567"/>
          <w:tab w:val="left" w:pos="851"/>
        </w:tabs>
      </w:pPr>
      <w:r w:rsidRPr="00356DF0">
        <w:rPr>
          <w:i/>
        </w:rPr>
        <w:t>une pâquerette</w:t>
      </w:r>
      <w:r w:rsidRPr="00356DF0">
        <w:t xml:space="preserve"> – a daisy</w:t>
      </w:r>
    </w:p>
    <w:p w14:paraId="37553262" w14:textId="2665EE71" w:rsidR="00172DAE" w:rsidRPr="00172DAE" w:rsidRDefault="00172DAE" w:rsidP="0028772E">
      <w:pPr>
        <w:pStyle w:val="DoEbodytext2018"/>
        <w:tabs>
          <w:tab w:val="clear" w:pos="567"/>
          <w:tab w:val="left" w:pos="851"/>
        </w:tabs>
      </w:pPr>
      <w:r w:rsidRPr="00EA4A09">
        <w:rPr>
          <w:i/>
        </w:rPr>
        <w:t>un thon</w:t>
      </w:r>
      <w:r w:rsidRPr="00172DAE">
        <w:t xml:space="preserve"> – literally ‘a tuna’, figuratively ‘a troll/dog’ </w:t>
      </w:r>
      <w:r w:rsidR="00345F54">
        <w:t>(</w:t>
      </w:r>
      <w:r w:rsidRPr="00172DAE">
        <w:t>someone ugly</w:t>
      </w:r>
      <w:r w:rsidR="00345F54">
        <w:t>)</w:t>
      </w:r>
    </w:p>
    <w:p w14:paraId="5A7AAA4C" w14:textId="77777777" w:rsidR="00172DAE" w:rsidRDefault="00172DAE" w:rsidP="0028772E">
      <w:pPr>
        <w:pStyle w:val="DoEbodytext2018"/>
        <w:tabs>
          <w:tab w:val="clear" w:pos="567"/>
          <w:tab w:val="left" w:pos="851"/>
        </w:tabs>
      </w:pPr>
      <w:r w:rsidRPr="00EA4A09">
        <w:rPr>
          <w:i/>
        </w:rPr>
        <w:t>passer des choses</w:t>
      </w:r>
      <w:r>
        <w:t xml:space="preserve"> – to get a message across</w:t>
      </w:r>
    </w:p>
    <w:p w14:paraId="2EE41780" w14:textId="77777777" w:rsidR="00172DAE" w:rsidRDefault="00172DAE" w:rsidP="0028772E">
      <w:pPr>
        <w:pStyle w:val="DoEbodytext2018"/>
        <w:tabs>
          <w:tab w:val="clear" w:pos="567"/>
          <w:tab w:val="left" w:pos="851"/>
        </w:tabs>
      </w:pPr>
      <w:r w:rsidRPr="00EA4A09">
        <w:rPr>
          <w:i/>
        </w:rPr>
        <w:t>cheum</w:t>
      </w:r>
      <w:r>
        <w:t xml:space="preserve"> – ugly (</w:t>
      </w:r>
      <w:r w:rsidRPr="005D7941">
        <w:rPr>
          <w:i/>
        </w:rPr>
        <w:t>verlan</w:t>
      </w:r>
      <w:r>
        <w:t xml:space="preserve"> of ‘moche’)</w:t>
      </w:r>
    </w:p>
    <w:p w14:paraId="1687CC13" w14:textId="581B51C2" w:rsidR="00172DAE" w:rsidRPr="00172DAE" w:rsidRDefault="00172DAE" w:rsidP="0028772E">
      <w:pPr>
        <w:pStyle w:val="DoEbodytext2018"/>
        <w:tabs>
          <w:tab w:val="clear" w:pos="567"/>
          <w:tab w:val="left" w:pos="851"/>
        </w:tabs>
      </w:pPr>
      <w:r w:rsidRPr="00EA4A09">
        <w:rPr>
          <w:i/>
        </w:rPr>
        <w:t>les ch’tis</w:t>
      </w:r>
      <w:r w:rsidRPr="00172DAE">
        <w:t xml:space="preserve"> – </w:t>
      </w:r>
      <w:r>
        <w:t xml:space="preserve">people from the north of France (see </w:t>
      </w:r>
      <w:r w:rsidR="007F72F9">
        <w:t xml:space="preserve">‘Dunkirk’ in </w:t>
      </w:r>
      <w:r w:rsidR="00345F54">
        <w:t>c</w:t>
      </w:r>
      <w:r>
        <w:t xml:space="preserve">ultural </w:t>
      </w:r>
      <w:r w:rsidR="00345F54">
        <w:t>r</w:t>
      </w:r>
      <w:r>
        <w:t>eferences)</w:t>
      </w:r>
    </w:p>
    <w:p w14:paraId="72ACA215" w14:textId="0F18BB47" w:rsidR="00BA2C78" w:rsidRPr="00172DAE" w:rsidRDefault="008C036B" w:rsidP="008C036B">
      <w:pPr>
        <w:pStyle w:val="DoEheading42018"/>
      </w:pPr>
      <w:r>
        <w:t>Cultural r</w:t>
      </w:r>
      <w:r w:rsidR="00BA2C78" w:rsidRPr="00172DAE">
        <w:t>eferences</w:t>
      </w:r>
    </w:p>
    <w:p w14:paraId="63D2EDC6" w14:textId="4AFB1D4C" w:rsidR="00172DAE" w:rsidRDefault="00172DAE" w:rsidP="00172DAE">
      <w:pPr>
        <w:pStyle w:val="DoEbodytext2018"/>
        <w:tabs>
          <w:tab w:val="clear" w:pos="567"/>
          <w:tab w:val="left" w:pos="851"/>
        </w:tabs>
      </w:pPr>
      <w:r>
        <w:t>Dunkirk (</w:t>
      </w:r>
      <w:r>
        <w:rPr>
          <w:i/>
        </w:rPr>
        <w:t>Dunkerque</w:t>
      </w:r>
      <w:r>
        <w:t xml:space="preserve">) is a port city in the far north of France, near the Belgian border. Many people from this area speak with a distinctive accent, which is why Driss wants to check if </w:t>
      </w:r>
      <w:r w:rsidRPr="00345F54">
        <w:t>Eléonore</w:t>
      </w:r>
      <w:r>
        <w:t xml:space="preserve"> </w:t>
      </w:r>
      <w:r w:rsidR="00345F54">
        <w:t>has</w:t>
      </w:r>
      <w:r>
        <w:rPr>
          <w:i/>
        </w:rPr>
        <w:t xml:space="preserve"> un accent bizarre</w:t>
      </w:r>
      <w:r>
        <w:t xml:space="preserve">. People from this region of France are often called </w:t>
      </w:r>
      <w:r>
        <w:rPr>
          <w:i/>
        </w:rPr>
        <w:t>ch’tis</w:t>
      </w:r>
      <w:r>
        <w:t xml:space="preserve">, a reference to Ch’timi (a </w:t>
      </w:r>
      <w:r w:rsidRPr="00172DAE">
        <w:t>variant of the Picard dialect</w:t>
      </w:r>
      <w:r>
        <w:t>)</w:t>
      </w:r>
      <w:r w:rsidRPr="00172DAE">
        <w:t xml:space="preserve">. </w:t>
      </w:r>
      <w:r w:rsidR="007F72F9">
        <w:t xml:space="preserve">The </w:t>
      </w:r>
      <w:r w:rsidR="004B39E3">
        <w:t xml:space="preserve">language and accent was </w:t>
      </w:r>
      <w:r w:rsidR="007F72F9">
        <w:t xml:space="preserve">popularised in the 2008 Danny Boon film </w:t>
      </w:r>
      <w:r w:rsidR="007F72F9">
        <w:rPr>
          <w:i/>
        </w:rPr>
        <w:t xml:space="preserve">Bienvenue chez les Ch’tis </w:t>
      </w:r>
      <w:r w:rsidR="007F72F9">
        <w:t xml:space="preserve">(English title ‘Welcome to the </w:t>
      </w:r>
      <w:r w:rsidR="00345F54">
        <w:t>s</w:t>
      </w:r>
      <w:r w:rsidR="007F72F9">
        <w:t>ticks’), the highest-grossing film of all time at the French box-office.</w:t>
      </w:r>
      <w:r w:rsidR="00B55A95">
        <w:t xml:space="preserve"> </w:t>
      </w:r>
      <w:r w:rsidR="00B55A95" w:rsidRPr="00C73300">
        <w:t xml:space="preserve">It lies ten kilometres from the Belgian border. Dunkirk's port was used extensively </w:t>
      </w:r>
      <w:r w:rsidR="00B55A95">
        <w:t>by British forces during the First World War.</w:t>
      </w:r>
    </w:p>
    <w:p w14:paraId="2DF89F5F" w14:textId="7CDC2371" w:rsidR="007F72F9" w:rsidRDefault="007F72F9" w:rsidP="00172DAE">
      <w:pPr>
        <w:pStyle w:val="DoEbodytext2018"/>
        <w:tabs>
          <w:tab w:val="clear" w:pos="567"/>
          <w:tab w:val="left" w:pos="851"/>
        </w:tabs>
        <w:rPr>
          <w:lang w:val="fr-FR"/>
        </w:rPr>
      </w:pPr>
      <w:r>
        <w:t xml:space="preserve">Driss uses the </w:t>
      </w:r>
      <w:r w:rsidRPr="005D7941">
        <w:rPr>
          <w:i/>
        </w:rPr>
        <w:t>verlan</w:t>
      </w:r>
      <w:r>
        <w:t xml:space="preserve"> expression </w:t>
      </w:r>
      <w:r>
        <w:rPr>
          <w:i/>
        </w:rPr>
        <w:t>cheum</w:t>
      </w:r>
      <w:r>
        <w:t xml:space="preserve"> (</w:t>
      </w:r>
      <w:r>
        <w:rPr>
          <w:i/>
        </w:rPr>
        <w:t>moche</w:t>
      </w:r>
      <w:r>
        <w:t>, ugly) to stereotype norther</w:t>
      </w:r>
      <w:r w:rsidR="00345F54">
        <w:t>n</w:t>
      </w:r>
      <w:r>
        <w:t xml:space="preserve"> French women. </w:t>
      </w:r>
      <w:r w:rsidRPr="005D7941">
        <w:rPr>
          <w:i/>
        </w:rPr>
        <w:t>Verlan</w:t>
      </w:r>
      <w:r>
        <w:t xml:space="preserve"> is a type of colloquial street language in France made by inverting the syllables in a word. </w:t>
      </w:r>
      <w:r w:rsidRPr="007F72F9">
        <w:rPr>
          <w:lang w:val="fr-FR"/>
        </w:rPr>
        <w:t xml:space="preserve">Other common examples include </w:t>
      </w:r>
      <w:r w:rsidRPr="007F72F9">
        <w:rPr>
          <w:i/>
          <w:lang w:val="fr-FR"/>
        </w:rPr>
        <w:t>une meuf</w:t>
      </w:r>
      <w:r w:rsidRPr="007F72F9">
        <w:rPr>
          <w:lang w:val="fr-FR"/>
        </w:rPr>
        <w:t xml:space="preserve"> (</w:t>
      </w:r>
      <w:r w:rsidRPr="007F72F9">
        <w:rPr>
          <w:i/>
          <w:lang w:val="fr-FR"/>
        </w:rPr>
        <w:t>une femme</w:t>
      </w:r>
      <w:r w:rsidRPr="007F72F9">
        <w:rPr>
          <w:lang w:val="fr-FR"/>
        </w:rPr>
        <w:t xml:space="preserve">), </w:t>
      </w:r>
      <w:r w:rsidRPr="007F72F9">
        <w:rPr>
          <w:i/>
          <w:lang w:val="fr-FR"/>
        </w:rPr>
        <w:t xml:space="preserve">un keuf </w:t>
      </w:r>
      <w:r w:rsidRPr="007F72F9">
        <w:rPr>
          <w:lang w:val="fr-FR"/>
        </w:rPr>
        <w:t>(</w:t>
      </w:r>
      <w:r>
        <w:rPr>
          <w:i/>
          <w:lang w:val="fr-FR"/>
        </w:rPr>
        <w:t>un flic</w:t>
      </w:r>
      <w:r>
        <w:rPr>
          <w:lang w:val="fr-FR"/>
        </w:rPr>
        <w:t xml:space="preserve">), and </w:t>
      </w:r>
      <w:r>
        <w:rPr>
          <w:i/>
          <w:lang w:val="fr-FR"/>
        </w:rPr>
        <w:t>la té-ci</w:t>
      </w:r>
      <w:r>
        <w:rPr>
          <w:lang w:val="fr-FR"/>
        </w:rPr>
        <w:t xml:space="preserve"> (</w:t>
      </w:r>
      <w:r>
        <w:rPr>
          <w:i/>
          <w:lang w:val="fr-FR"/>
        </w:rPr>
        <w:t>la cité</w:t>
      </w:r>
      <w:r>
        <w:rPr>
          <w:lang w:val="fr-FR"/>
        </w:rPr>
        <w:t>).</w:t>
      </w:r>
    </w:p>
    <w:p w14:paraId="3606BC34" w14:textId="77777777" w:rsidR="007F72F9" w:rsidRPr="00431764" w:rsidRDefault="00453D1D" w:rsidP="00172DAE">
      <w:pPr>
        <w:pStyle w:val="DoEbodytext2018"/>
        <w:tabs>
          <w:tab w:val="clear" w:pos="567"/>
          <w:tab w:val="left" w:pos="851"/>
        </w:tabs>
      </w:pPr>
      <w:r w:rsidRPr="00453D1D">
        <w:t>Miss France – a national beauty competition held each year in France.</w:t>
      </w:r>
    </w:p>
    <w:p w14:paraId="3B6EF5AD" w14:textId="77777777" w:rsidR="00D81D57" w:rsidRPr="002949B2" w:rsidRDefault="00D81D57">
      <w:pPr>
        <w:spacing w:before="0" w:line="240" w:lineRule="auto"/>
        <w:rPr>
          <w:b/>
        </w:rPr>
      </w:pPr>
      <w:r w:rsidRPr="002949B2">
        <w:rPr>
          <w:b/>
        </w:rPr>
        <w:br w:type="page"/>
      </w:r>
    </w:p>
    <w:p w14:paraId="2AD3BF12" w14:textId="3F746A3D" w:rsidR="007F72F9" w:rsidRDefault="008C036B" w:rsidP="008C036B">
      <w:pPr>
        <w:pStyle w:val="DoEheading42018"/>
        <w:rPr>
          <w:lang w:val="fr-FR"/>
        </w:rPr>
      </w:pPr>
      <w:r>
        <w:rPr>
          <w:lang w:val="fr-FR"/>
        </w:rPr>
        <w:t>Prescribed i</w:t>
      </w:r>
      <w:r w:rsidR="007F72F9">
        <w:rPr>
          <w:lang w:val="fr-FR"/>
        </w:rPr>
        <w:t>ssues</w:t>
      </w:r>
    </w:p>
    <w:tbl>
      <w:tblPr>
        <w:tblStyle w:val="TableGrid"/>
        <w:tblW w:w="0" w:type="auto"/>
        <w:tblLook w:val="04A0" w:firstRow="1" w:lastRow="0" w:firstColumn="1" w:lastColumn="0" w:noHBand="0" w:noVBand="1"/>
        <w:tblDescription w:val="Extract 5 - proescribed issues"/>
      </w:tblPr>
      <w:tblGrid>
        <w:gridCol w:w="2122"/>
        <w:gridCol w:w="8334"/>
      </w:tblGrid>
      <w:tr w:rsidR="008C036B" w14:paraId="26C1D9EC" w14:textId="77777777" w:rsidTr="000D4045">
        <w:trPr>
          <w:cantSplit/>
          <w:tblHeader/>
        </w:trPr>
        <w:tc>
          <w:tcPr>
            <w:tcW w:w="2122" w:type="dxa"/>
          </w:tcPr>
          <w:p w14:paraId="30F68776" w14:textId="77777777" w:rsidR="008C036B" w:rsidRDefault="008C036B" w:rsidP="000D4045">
            <w:pPr>
              <w:pStyle w:val="DoEtableheading2018"/>
              <w:rPr>
                <w:lang w:eastAsia="en-US"/>
              </w:rPr>
            </w:pPr>
            <w:r>
              <w:rPr>
                <w:lang w:eastAsia="en-US"/>
              </w:rPr>
              <w:t>Issue</w:t>
            </w:r>
          </w:p>
        </w:tc>
        <w:tc>
          <w:tcPr>
            <w:tcW w:w="8334" w:type="dxa"/>
          </w:tcPr>
          <w:p w14:paraId="7CB7804C" w14:textId="77777777" w:rsidR="008C036B" w:rsidRDefault="008C036B" w:rsidP="000D4045">
            <w:pPr>
              <w:pStyle w:val="DoEtableheading2018"/>
              <w:rPr>
                <w:lang w:eastAsia="en-US"/>
              </w:rPr>
            </w:pPr>
            <w:r>
              <w:rPr>
                <w:lang w:eastAsia="en-US"/>
              </w:rPr>
              <w:t>Description</w:t>
            </w:r>
          </w:p>
        </w:tc>
      </w:tr>
      <w:tr w:rsidR="008C036B" w14:paraId="41AAFEBF" w14:textId="77777777" w:rsidTr="000D4045">
        <w:trPr>
          <w:cantSplit/>
          <w:tblHeader/>
        </w:trPr>
        <w:tc>
          <w:tcPr>
            <w:tcW w:w="2122" w:type="dxa"/>
          </w:tcPr>
          <w:p w14:paraId="75D20561" w14:textId="77777777" w:rsidR="008C036B" w:rsidRDefault="008C036B" w:rsidP="000D4045">
            <w:pPr>
              <w:pStyle w:val="DoEtabletext2018"/>
              <w:rPr>
                <w:lang w:eastAsia="en-US"/>
              </w:rPr>
            </w:pPr>
            <w:r w:rsidRPr="00B574EE">
              <w:rPr>
                <w:lang w:eastAsia="en-US"/>
              </w:rPr>
              <w:t>Acceptance</w:t>
            </w:r>
          </w:p>
        </w:tc>
        <w:tc>
          <w:tcPr>
            <w:tcW w:w="8334" w:type="dxa"/>
          </w:tcPr>
          <w:p w14:paraId="32BFD120" w14:textId="156096B2" w:rsidR="008C036B" w:rsidRDefault="008C036B" w:rsidP="008C036B">
            <w:pPr>
              <w:pStyle w:val="DoEtabletext2018"/>
              <w:rPr>
                <w:lang w:eastAsia="en-US"/>
              </w:rPr>
            </w:pPr>
            <w:r>
              <w:rPr>
                <w:lang w:eastAsia="en-US"/>
              </w:rPr>
              <w:t>In this scene, Driss is incapable of thinking that Eléonore may not like Philippe, even though he has a physical disability. He is convinced that she wants him to call her. On the other hand, he is concerned that Eléonore may herself be unattractive or even disabled, given where she comes from (Dunkirk in the north of France). Though he voices his concerns for comedic effect, Driss is stereotyping people from the north</w:t>
            </w:r>
            <w:r w:rsidR="00345F54">
              <w:rPr>
                <w:lang w:eastAsia="en-US"/>
              </w:rPr>
              <w:t xml:space="preserve">, </w:t>
            </w:r>
            <w:r>
              <w:rPr>
                <w:lang w:eastAsia="en-US"/>
              </w:rPr>
              <w:t>showing how universal acceptance of stereotypes is</w:t>
            </w:r>
            <w:r w:rsidR="008B0732">
              <w:rPr>
                <w:lang w:eastAsia="en-US"/>
              </w:rPr>
              <w:t>, across</w:t>
            </w:r>
            <w:r>
              <w:rPr>
                <w:lang w:eastAsia="en-US"/>
              </w:rPr>
              <w:t xml:space="preserve"> all socio-economic groups.</w:t>
            </w:r>
          </w:p>
          <w:p w14:paraId="514E3DF0" w14:textId="03C69132" w:rsidR="008C036B" w:rsidRDefault="008C036B" w:rsidP="008C036B">
            <w:pPr>
              <w:pStyle w:val="DoEtabletext2018"/>
              <w:rPr>
                <w:lang w:eastAsia="en-US"/>
              </w:rPr>
            </w:pPr>
            <w:r>
              <w:rPr>
                <w:lang w:eastAsia="en-US"/>
              </w:rPr>
              <w:t>Driss and Philippe have very different views on women. Driss is primarily concerned with the way women look and sees them as objects of desire, whereas Philippe is more interested in a ‘relationship between two souls’.</w:t>
            </w:r>
          </w:p>
        </w:tc>
      </w:tr>
      <w:tr w:rsidR="008C036B" w14:paraId="32AFD68D" w14:textId="77777777" w:rsidTr="000D4045">
        <w:trPr>
          <w:cantSplit/>
          <w:tblHeader/>
        </w:trPr>
        <w:tc>
          <w:tcPr>
            <w:tcW w:w="2122" w:type="dxa"/>
          </w:tcPr>
          <w:p w14:paraId="57FBC811" w14:textId="77777777" w:rsidR="008C036B" w:rsidRDefault="008C036B" w:rsidP="000D4045">
            <w:pPr>
              <w:pStyle w:val="DoEtabletext2018"/>
              <w:rPr>
                <w:lang w:eastAsia="en-US"/>
              </w:rPr>
            </w:pPr>
            <w:r w:rsidRPr="00B574EE">
              <w:rPr>
                <w:lang w:eastAsia="en-US"/>
              </w:rPr>
              <w:t>Resilience</w:t>
            </w:r>
          </w:p>
        </w:tc>
        <w:tc>
          <w:tcPr>
            <w:tcW w:w="8334" w:type="dxa"/>
          </w:tcPr>
          <w:p w14:paraId="4131E876" w14:textId="0A2782F0" w:rsidR="008C036B" w:rsidRDefault="008C036B">
            <w:pPr>
              <w:pStyle w:val="DoEtabletext2018"/>
              <w:rPr>
                <w:lang w:eastAsia="en-US"/>
              </w:rPr>
            </w:pPr>
            <w:r w:rsidRPr="008C036B">
              <w:rPr>
                <w:lang w:eastAsia="en-US"/>
              </w:rPr>
              <w:t xml:space="preserve">Philippe has no control over his own body, but he does have control over his life and who he spends his time with. Driss represents </w:t>
            </w:r>
            <w:r w:rsidR="00345F54">
              <w:rPr>
                <w:lang w:eastAsia="en-US"/>
              </w:rPr>
              <w:t xml:space="preserve">Philippe’s </w:t>
            </w:r>
            <w:r w:rsidRPr="008C036B">
              <w:rPr>
                <w:lang w:eastAsia="en-US"/>
              </w:rPr>
              <w:t xml:space="preserve">relinquishing </w:t>
            </w:r>
            <w:r w:rsidR="00345F54">
              <w:rPr>
                <w:lang w:eastAsia="en-US"/>
              </w:rPr>
              <w:t xml:space="preserve">of </w:t>
            </w:r>
            <w:r w:rsidRPr="008C036B">
              <w:rPr>
                <w:lang w:eastAsia="en-US"/>
              </w:rPr>
              <w:t>this control</w:t>
            </w:r>
            <w:r w:rsidR="00345F54">
              <w:rPr>
                <w:lang w:eastAsia="en-US"/>
              </w:rPr>
              <w:t xml:space="preserve"> – smoking a joint together and opening up to Driss</w:t>
            </w:r>
            <w:r w:rsidRPr="008C036B">
              <w:rPr>
                <w:lang w:eastAsia="en-US"/>
              </w:rPr>
              <w:t xml:space="preserve">. Driss recognises </w:t>
            </w:r>
            <w:r w:rsidR="00345F54">
              <w:rPr>
                <w:lang w:eastAsia="en-US"/>
              </w:rPr>
              <w:t>Philippe’s</w:t>
            </w:r>
            <w:r w:rsidR="00345F54" w:rsidRPr="008C036B">
              <w:rPr>
                <w:lang w:eastAsia="en-US"/>
              </w:rPr>
              <w:t xml:space="preserve"> </w:t>
            </w:r>
            <w:r w:rsidRPr="008C036B">
              <w:rPr>
                <w:lang w:eastAsia="en-US"/>
              </w:rPr>
              <w:t xml:space="preserve">relationship </w:t>
            </w:r>
            <w:r w:rsidR="00345F54">
              <w:rPr>
                <w:lang w:eastAsia="en-US"/>
              </w:rPr>
              <w:t xml:space="preserve">with </w:t>
            </w:r>
            <w:r w:rsidR="00345F54" w:rsidRPr="008C036B">
              <w:rPr>
                <w:lang w:eastAsia="en-US"/>
              </w:rPr>
              <w:t xml:space="preserve">Eléonore </w:t>
            </w:r>
            <w:r w:rsidR="00345F54">
              <w:rPr>
                <w:lang w:eastAsia="en-US"/>
              </w:rPr>
              <w:t>a</w:t>
            </w:r>
            <w:r w:rsidRPr="008C036B">
              <w:rPr>
                <w:lang w:eastAsia="en-US"/>
              </w:rPr>
              <w:t xml:space="preserve">s </w:t>
            </w:r>
            <w:r w:rsidR="00345F54">
              <w:rPr>
                <w:lang w:eastAsia="en-US"/>
              </w:rPr>
              <w:t xml:space="preserve">a </w:t>
            </w:r>
            <w:r w:rsidRPr="008C036B">
              <w:rPr>
                <w:lang w:eastAsia="en-US"/>
              </w:rPr>
              <w:t>positive</w:t>
            </w:r>
            <w:r w:rsidR="00345F54">
              <w:rPr>
                <w:lang w:eastAsia="en-US"/>
              </w:rPr>
              <w:t xml:space="preserve"> thing</w:t>
            </w:r>
            <w:r w:rsidRPr="008C036B">
              <w:rPr>
                <w:lang w:eastAsia="en-US"/>
              </w:rPr>
              <w:t>, despite Philippe’s fear of rejection. Driss is the instigator of change for Philippe for his own improvement.</w:t>
            </w:r>
          </w:p>
        </w:tc>
      </w:tr>
      <w:tr w:rsidR="008C036B" w14:paraId="2CF82440" w14:textId="77777777" w:rsidTr="000D4045">
        <w:trPr>
          <w:cantSplit/>
          <w:tblHeader/>
        </w:trPr>
        <w:tc>
          <w:tcPr>
            <w:tcW w:w="2122" w:type="dxa"/>
          </w:tcPr>
          <w:p w14:paraId="1EC6B757" w14:textId="77777777" w:rsidR="008C036B" w:rsidRDefault="008C036B" w:rsidP="000D4045">
            <w:pPr>
              <w:pStyle w:val="DoEtabletext2018"/>
              <w:rPr>
                <w:lang w:eastAsia="en-US"/>
              </w:rPr>
            </w:pPr>
            <w:r w:rsidRPr="00B574EE">
              <w:rPr>
                <w:lang w:eastAsia="en-US"/>
              </w:rPr>
              <w:t>Identity</w:t>
            </w:r>
          </w:p>
        </w:tc>
        <w:tc>
          <w:tcPr>
            <w:tcW w:w="8334" w:type="dxa"/>
          </w:tcPr>
          <w:p w14:paraId="311926F4" w14:textId="56C742A9" w:rsidR="008C036B" w:rsidRDefault="008C036B">
            <w:pPr>
              <w:pStyle w:val="DoEtabletext2018"/>
              <w:rPr>
                <w:lang w:eastAsia="en-US"/>
              </w:rPr>
            </w:pPr>
            <w:r w:rsidRPr="008C036B">
              <w:rPr>
                <w:lang w:eastAsia="en-US"/>
              </w:rPr>
              <w:t xml:space="preserve">It is implied that Philippe continues to write to Eléonore rather than phone or meet her, as he is scared of rejection. He does not know how she will react to someone in a wheelchair. This indicates that Philippe has low self-worth caused by his </w:t>
            </w:r>
            <w:r w:rsidR="00345F54">
              <w:rPr>
                <w:lang w:eastAsia="en-US"/>
              </w:rPr>
              <w:t>disability</w:t>
            </w:r>
            <w:r w:rsidRPr="008C036B">
              <w:rPr>
                <w:lang w:eastAsia="en-US"/>
              </w:rPr>
              <w:t>.</w:t>
            </w:r>
          </w:p>
        </w:tc>
      </w:tr>
    </w:tbl>
    <w:p w14:paraId="57CDC5CE" w14:textId="540D888E" w:rsidR="008C036B" w:rsidRDefault="008C036B">
      <w:pPr>
        <w:spacing w:before="0" w:line="240" w:lineRule="auto"/>
      </w:pPr>
      <w:r>
        <w:br w:type="page"/>
      </w:r>
    </w:p>
    <w:p w14:paraId="1C6510CD" w14:textId="35554116" w:rsidR="00FC06CA" w:rsidRPr="00172DAE" w:rsidRDefault="000D4045" w:rsidP="000D4045">
      <w:pPr>
        <w:pStyle w:val="DoEheading32018"/>
        <w:tabs>
          <w:tab w:val="clear" w:pos="567"/>
          <w:tab w:val="left" w:pos="851"/>
        </w:tabs>
      </w:pPr>
      <w:bookmarkStart w:id="163" w:name="_Toc5369786"/>
      <w:bookmarkStart w:id="164" w:name="_Toc10817165"/>
      <w:bookmarkStart w:id="165" w:name="_Toc16847022"/>
      <w:r>
        <w:t>Extract 6 –</w:t>
      </w:r>
      <w:r w:rsidR="00FC06CA" w:rsidRPr="00172DAE">
        <w:t xml:space="preserve"> </w:t>
      </w:r>
      <w:r w:rsidR="00345F54">
        <w:t>o</w:t>
      </w:r>
      <w:r w:rsidR="00FC06CA" w:rsidRPr="00172DAE">
        <w:t>pera</w:t>
      </w:r>
      <w:bookmarkEnd w:id="163"/>
      <w:bookmarkEnd w:id="164"/>
      <w:bookmarkEnd w:id="165"/>
    </w:p>
    <w:p w14:paraId="6C423ECB" w14:textId="22279266" w:rsidR="007F72F9" w:rsidRDefault="007F72F9" w:rsidP="005D7941">
      <w:pPr>
        <w:pStyle w:val="DoEheading42018"/>
      </w:pPr>
      <w:r w:rsidRPr="007F72F9">
        <w:t xml:space="preserve">Atrium, </w:t>
      </w:r>
      <w:r w:rsidR="00345F54">
        <w:t>o</w:t>
      </w:r>
      <w:r w:rsidRPr="007F72F9">
        <w:t>pera theatre</w:t>
      </w:r>
    </w:p>
    <w:tbl>
      <w:tblPr>
        <w:tblStyle w:val="TableGrid"/>
        <w:tblW w:w="5000" w:type="pct"/>
        <w:tblLook w:val="04A0" w:firstRow="1" w:lastRow="0" w:firstColumn="1" w:lastColumn="0" w:noHBand="0" w:noVBand="1"/>
        <w:tblDescription w:val="Extract 6 script"/>
      </w:tblPr>
      <w:tblGrid>
        <w:gridCol w:w="1792"/>
        <w:gridCol w:w="8664"/>
      </w:tblGrid>
      <w:tr w:rsidR="000D4045" w14:paraId="4BF58093" w14:textId="77777777" w:rsidTr="0078671B">
        <w:trPr>
          <w:cantSplit/>
          <w:trHeight w:val="441"/>
          <w:tblHeader/>
        </w:trPr>
        <w:tc>
          <w:tcPr>
            <w:tcW w:w="857" w:type="pct"/>
          </w:tcPr>
          <w:p w14:paraId="4921F26C" w14:textId="77777777" w:rsidR="000D4045" w:rsidRDefault="000D4045" w:rsidP="000D4045">
            <w:pPr>
              <w:pStyle w:val="DoEtableheading2018"/>
              <w:rPr>
                <w:lang w:val="fr-FR" w:eastAsia="en-US"/>
              </w:rPr>
            </w:pPr>
            <w:r>
              <w:rPr>
                <w:lang w:val="fr-FR" w:eastAsia="en-US"/>
              </w:rPr>
              <w:t>Character</w:t>
            </w:r>
          </w:p>
        </w:tc>
        <w:tc>
          <w:tcPr>
            <w:tcW w:w="4143" w:type="pct"/>
          </w:tcPr>
          <w:p w14:paraId="365DEA62" w14:textId="77777777" w:rsidR="000D4045" w:rsidRDefault="000D4045" w:rsidP="000D4045">
            <w:pPr>
              <w:pStyle w:val="DoEtableheading2018"/>
              <w:rPr>
                <w:lang w:val="fr-FR" w:eastAsia="en-US"/>
              </w:rPr>
            </w:pPr>
            <w:r>
              <w:rPr>
                <w:lang w:val="fr-FR" w:eastAsia="en-US"/>
              </w:rPr>
              <w:t>Script</w:t>
            </w:r>
          </w:p>
        </w:tc>
      </w:tr>
      <w:tr w:rsidR="000D4045" w:rsidRPr="002B7F88" w14:paraId="7136002F" w14:textId="77777777" w:rsidTr="000D4045">
        <w:trPr>
          <w:trHeight w:val="441"/>
        </w:trPr>
        <w:tc>
          <w:tcPr>
            <w:tcW w:w="857" w:type="pct"/>
          </w:tcPr>
          <w:p w14:paraId="0D616BAC" w14:textId="58B6A813" w:rsidR="000D4045" w:rsidRPr="005D7941" w:rsidRDefault="000D4045" w:rsidP="000D4045">
            <w:pPr>
              <w:pStyle w:val="DoEtabletext2018"/>
              <w:rPr>
                <w:i/>
                <w:lang w:eastAsia="en-US"/>
              </w:rPr>
            </w:pPr>
            <w:r w:rsidRPr="005D7941">
              <w:rPr>
                <w:i/>
                <w:lang w:eastAsia="en-US"/>
              </w:rPr>
              <w:t>Driss</w:t>
            </w:r>
          </w:p>
        </w:tc>
        <w:tc>
          <w:tcPr>
            <w:tcW w:w="4143" w:type="pct"/>
          </w:tcPr>
          <w:p w14:paraId="6D6C5CEE" w14:textId="4B8BE69F" w:rsidR="000D4045" w:rsidRPr="00431086" w:rsidRDefault="000D4045" w:rsidP="000D4045">
            <w:pPr>
              <w:pStyle w:val="DoEtabletext2018"/>
              <w:rPr>
                <w:i/>
                <w:lang w:val="fr-FR" w:eastAsia="en-US"/>
              </w:rPr>
            </w:pPr>
            <w:r w:rsidRPr="00431086">
              <w:rPr>
                <w:i/>
                <w:lang w:val="fr-FR" w:eastAsia="en-US"/>
              </w:rPr>
              <w:t>Pardon... Excusez-moi, j’étais là avant. Merci.</w:t>
            </w:r>
          </w:p>
        </w:tc>
      </w:tr>
      <w:tr w:rsidR="000D4045" w:rsidRPr="00556A96" w14:paraId="008D0BB9" w14:textId="77777777" w:rsidTr="000D4045">
        <w:trPr>
          <w:trHeight w:val="441"/>
        </w:trPr>
        <w:tc>
          <w:tcPr>
            <w:tcW w:w="857" w:type="pct"/>
          </w:tcPr>
          <w:p w14:paraId="226864DE" w14:textId="1C153949" w:rsidR="000D4045" w:rsidRPr="005D7941" w:rsidRDefault="000D4045" w:rsidP="000D4045">
            <w:pPr>
              <w:pStyle w:val="DoEtabletext2018"/>
              <w:rPr>
                <w:i/>
                <w:lang w:eastAsia="en-US"/>
              </w:rPr>
            </w:pPr>
            <w:r w:rsidRPr="005D7941">
              <w:rPr>
                <w:i/>
                <w:lang w:eastAsia="en-US"/>
              </w:rPr>
              <w:t>Philippe</w:t>
            </w:r>
          </w:p>
        </w:tc>
        <w:tc>
          <w:tcPr>
            <w:tcW w:w="4143" w:type="pct"/>
          </w:tcPr>
          <w:p w14:paraId="19F253FF" w14:textId="47FF4F01" w:rsidR="000D4045" w:rsidRPr="00431086" w:rsidRDefault="000D4045" w:rsidP="000D4045">
            <w:pPr>
              <w:pStyle w:val="DoEtabletext2018"/>
              <w:rPr>
                <w:i/>
                <w:lang w:val="fr-FR" w:eastAsia="en-US"/>
              </w:rPr>
            </w:pPr>
            <w:r w:rsidRPr="00431086">
              <w:rPr>
                <w:i/>
                <w:lang w:val="fr-FR" w:eastAsia="en-US"/>
              </w:rPr>
              <w:t>Si, je suis content ! Ah si, je suis content !</w:t>
            </w:r>
          </w:p>
        </w:tc>
      </w:tr>
      <w:tr w:rsidR="000D4045" w:rsidRPr="00556A96" w14:paraId="5C439658" w14:textId="77777777" w:rsidTr="000D4045">
        <w:trPr>
          <w:trHeight w:val="441"/>
        </w:trPr>
        <w:tc>
          <w:tcPr>
            <w:tcW w:w="857" w:type="pct"/>
          </w:tcPr>
          <w:p w14:paraId="5801DA55" w14:textId="6B3D691E" w:rsidR="000D4045" w:rsidRPr="005D7941" w:rsidRDefault="00431086" w:rsidP="000D4045">
            <w:pPr>
              <w:pStyle w:val="DoEtabletext2018"/>
              <w:rPr>
                <w:i/>
                <w:lang w:eastAsia="en-US"/>
              </w:rPr>
            </w:pPr>
            <w:r w:rsidRPr="005D7941">
              <w:rPr>
                <w:i/>
                <w:lang w:eastAsia="en-US"/>
              </w:rPr>
              <w:t>Driss</w:t>
            </w:r>
          </w:p>
        </w:tc>
        <w:tc>
          <w:tcPr>
            <w:tcW w:w="4143" w:type="pct"/>
          </w:tcPr>
          <w:p w14:paraId="5A21C306" w14:textId="123339B6" w:rsidR="000D4045" w:rsidRPr="00431086" w:rsidRDefault="000D4045" w:rsidP="000D4045">
            <w:pPr>
              <w:pStyle w:val="DoEtabletext2018"/>
              <w:rPr>
                <w:i/>
                <w:lang w:val="fr-FR" w:eastAsia="en-US"/>
              </w:rPr>
            </w:pPr>
            <w:r w:rsidRPr="00431086">
              <w:rPr>
                <w:i/>
                <w:lang w:val="fr-FR" w:eastAsia="en-US"/>
              </w:rPr>
              <w:t>La pipelette</w:t>
            </w:r>
            <w:r w:rsidR="00342989">
              <w:rPr>
                <w:i/>
                <w:lang w:val="fr-FR" w:eastAsia="en-US"/>
              </w:rPr>
              <w:t> !</w:t>
            </w:r>
            <w:r w:rsidRPr="00431086">
              <w:rPr>
                <w:i/>
                <w:lang w:val="fr-FR" w:eastAsia="en-US"/>
              </w:rPr>
              <w:t xml:space="preserve"> Gros tchatcheur ! Il arrête plus !</w:t>
            </w:r>
          </w:p>
        </w:tc>
      </w:tr>
      <w:tr w:rsidR="000D4045" w14:paraId="314814ED" w14:textId="77777777" w:rsidTr="000D4045">
        <w:trPr>
          <w:trHeight w:val="441"/>
        </w:trPr>
        <w:tc>
          <w:tcPr>
            <w:tcW w:w="857" w:type="pct"/>
          </w:tcPr>
          <w:p w14:paraId="10752CFA" w14:textId="2558344B" w:rsidR="000D4045" w:rsidRPr="005D7941" w:rsidRDefault="00431086" w:rsidP="000D4045">
            <w:pPr>
              <w:pStyle w:val="DoEtabletext2018"/>
              <w:rPr>
                <w:i/>
                <w:lang w:eastAsia="en-US"/>
              </w:rPr>
            </w:pPr>
            <w:r w:rsidRPr="005D7941">
              <w:rPr>
                <w:i/>
                <w:lang w:eastAsia="en-US"/>
              </w:rPr>
              <w:t>Philippe</w:t>
            </w:r>
          </w:p>
        </w:tc>
        <w:tc>
          <w:tcPr>
            <w:tcW w:w="4143" w:type="pct"/>
          </w:tcPr>
          <w:p w14:paraId="7A4B2E9C" w14:textId="64E0487D" w:rsidR="000D4045" w:rsidRPr="00431086" w:rsidRDefault="000D4045" w:rsidP="000D4045">
            <w:pPr>
              <w:pStyle w:val="DoEtabletext2018"/>
              <w:rPr>
                <w:i/>
                <w:lang w:val="fr-FR" w:eastAsia="en-US"/>
              </w:rPr>
            </w:pPr>
            <w:r w:rsidRPr="00431086">
              <w:rPr>
                <w:i/>
                <w:lang w:val="fr-FR" w:eastAsia="en-US"/>
              </w:rPr>
              <w:t>Je vous embrasse.</w:t>
            </w:r>
          </w:p>
        </w:tc>
      </w:tr>
      <w:tr w:rsidR="000D4045" w14:paraId="1A97316F" w14:textId="77777777" w:rsidTr="000D4045">
        <w:trPr>
          <w:trHeight w:val="441"/>
        </w:trPr>
        <w:tc>
          <w:tcPr>
            <w:tcW w:w="857" w:type="pct"/>
          </w:tcPr>
          <w:p w14:paraId="0190A255" w14:textId="5BF5E9AE" w:rsidR="000D4045" w:rsidRPr="005D7941" w:rsidRDefault="00431086" w:rsidP="000D4045">
            <w:pPr>
              <w:pStyle w:val="DoEtabletext2018"/>
              <w:rPr>
                <w:i/>
                <w:lang w:eastAsia="en-US"/>
              </w:rPr>
            </w:pPr>
            <w:r w:rsidRPr="005D7941">
              <w:rPr>
                <w:i/>
                <w:lang w:eastAsia="en-US"/>
              </w:rPr>
              <w:t>Driss</w:t>
            </w:r>
          </w:p>
        </w:tc>
        <w:tc>
          <w:tcPr>
            <w:tcW w:w="4143" w:type="pct"/>
          </w:tcPr>
          <w:p w14:paraId="24B04D6E" w14:textId="7D4FB9D4" w:rsidR="000D4045" w:rsidRPr="00431086" w:rsidRDefault="000D4045" w:rsidP="000D4045">
            <w:pPr>
              <w:pStyle w:val="DoEtabletext2018"/>
              <w:rPr>
                <w:i/>
                <w:lang w:val="fr-FR" w:eastAsia="en-US"/>
              </w:rPr>
            </w:pPr>
            <w:r w:rsidRPr="00431086">
              <w:rPr>
                <w:i/>
                <w:lang w:val="fr-FR" w:eastAsia="en-US"/>
              </w:rPr>
              <w:t>Tout le monde s’embrasse, tout le monde se lèche l’oreille. Très bien. Bon, alors ?</w:t>
            </w:r>
          </w:p>
        </w:tc>
      </w:tr>
      <w:tr w:rsidR="000D4045" w:rsidRPr="008C5F45" w14:paraId="5467A4C5" w14:textId="77777777" w:rsidTr="000D4045">
        <w:trPr>
          <w:trHeight w:val="441"/>
        </w:trPr>
        <w:tc>
          <w:tcPr>
            <w:tcW w:w="857" w:type="pct"/>
          </w:tcPr>
          <w:p w14:paraId="7E95A72C" w14:textId="4EBC8580" w:rsidR="000D4045" w:rsidRPr="005D7941" w:rsidRDefault="00431086" w:rsidP="000D4045">
            <w:pPr>
              <w:pStyle w:val="DoEtabletext2018"/>
              <w:rPr>
                <w:i/>
                <w:lang w:eastAsia="en-US"/>
              </w:rPr>
            </w:pPr>
            <w:r w:rsidRPr="005D7941">
              <w:rPr>
                <w:i/>
                <w:lang w:eastAsia="en-US"/>
              </w:rPr>
              <w:t>Philippe</w:t>
            </w:r>
          </w:p>
        </w:tc>
        <w:tc>
          <w:tcPr>
            <w:tcW w:w="4143" w:type="pct"/>
          </w:tcPr>
          <w:p w14:paraId="4E3B4F8D" w14:textId="6CF41CD2" w:rsidR="000D4045" w:rsidRPr="00431086" w:rsidRDefault="000D4045" w:rsidP="000D4045">
            <w:pPr>
              <w:pStyle w:val="DoEtabletext2018"/>
              <w:rPr>
                <w:i/>
                <w:lang w:val="fr-FR" w:eastAsia="en-US"/>
              </w:rPr>
            </w:pPr>
            <w:r w:rsidRPr="00431086">
              <w:rPr>
                <w:i/>
                <w:lang w:val="fr-FR" w:eastAsia="en-US"/>
              </w:rPr>
              <w:t>Ben alors, y a du bon et du moins bon.</w:t>
            </w:r>
          </w:p>
        </w:tc>
      </w:tr>
      <w:tr w:rsidR="000D4045" w14:paraId="24386217" w14:textId="77777777" w:rsidTr="000D4045">
        <w:trPr>
          <w:trHeight w:val="441"/>
        </w:trPr>
        <w:tc>
          <w:tcPr>
            <w:tcW w:w="857" w:type="pct"/>
          </w:tcPr>
          <w:p w14:paraId="6B54BF6D" w14:textId="0B1252D2" w:rsidR="000D4045" w:rsidRPr="005D7941" w:rsidRDefault="00431086" w:rsidP="000D4045">
            <w:pPr>
              <w:pStyle w:val="DoEtabletext2018"/>
              <w:rPr>
                <w:i/>
                <w:lang w:eastAsia="en-US"/>
              </w:rPr>
            </w:pPr>
            <w:r w:rsidRPr="005D7941">
              <w:rPr>
                <w:i/>
                <w:lang w:eastAsia="en-US"/>
              </w:rPr>
              <w:t>Driss</w:t>
            </w:r>
          </w:p>
        </w:tc>
        <w:tc>
          <w:tcPr>
            <w:tcW w:w="4143" w:type="pct"/>
          </w:tcPr>
          <w:p w14:paraId="2D40A64B" w14:textId="2DEBC033" w:rsidR="000D4045" w:rsidRPr="00431086" w:rsidRDefault="000D4045" w:rsidP="000D4045">
            <w:pPr>
              <w:pStyle w:val="DoEtabletext2018"/>
              <w:rPr>
                <w:i/>
                <w:lang w:val="fr-FR" w:eastAsia="en-US"/>
              </w:rPr>
            </w:pPr>
            <w:r w:rsidRPr="00431086">
              <w:rPr>
                <w:i/>
                <w:lang w:val="fr-FR" w:eastAsia="en-US"/>
              </w:rPr>
              <w:t>C’est quoi, le bon ?</w:t>
            </w:r>
          </w:p>
        </w:tc>
      </w:tr>
      <w:tr w:rsidR="000D4045" w14:paraId="0465A64B" w14:textId="77777777" w:rsidTr="000D4045">
        <w:trPr>
          <w:trHeight w:val="441"/>
        </w:trPr>
        <w:tc>
          <w:tcPr>
            <w:tcW w:w="857" w:type="pct"/>
          </w:tcPr>
          <w:p w14:paraId="0768B666" w14:textId="4D0239C5" w:rsidR="000D4045" w:rsidRPr="005D7941" w:rsidRDefault="00431086" w:rsidP="000D4045">
            <w:pPr>
              <w:pStyle w:val="DoEtabletext2018"/>
              <w:rPr>
                <w:i/>
                <w:lang w:eastAsia="en-US"/>
              </w:rPr>
            </w:pPr>
            <w:r w:rsidRPr="005D7941">
              <w:rPr>
                <w:i/>
                <w:lang w:eastAsia="en-US"/>
              </w:rPr>
              <w:t>Philippe</w:t>
            </w:r>
          </w:p>
        </w:tc>
        <w:tc>
          <w:tcPr>
            <w:tcW w:w="4143" w:type="pct"/>
          </w:tcPr>
          <w:p w14:paraId="572A149D" w14:textId="11F13D17" w:rsidR="000D4045" w:rsidRPr="00431086" w:rsidRDefault="000D4045" w:rsidP="000D4045">
            <w:pPr>
              <w:pStyle w:val="DoEtabletext2018"/>
              <w:rPr>
                <w:i/>
                <w:lang w:val="fr-FR" w:eastAsia="en-US"/>
              </w:rPr>
            </w:pPr>
            <w:r w:rsidRPr="00431086">
              <w:rPr>
                <w:i/>
                <w:lang w:val="fr-FR" w:eastAsia="en-US"/>
              </w:rPr>
              <w:t>53 kilos.</w:t>
            </w:r>
          </w:p>
        </w:tc>
      </w:tr>
      <w:tr w:rsidR="000D4045" w:rsidRPr="008C5F45" w14:paraId="145B8F2B" w14:textId="77777777" w:rsidTr="000D4045">
        <w:trPr>
          <w:trHeight w:val="441"/>
        </w:trPr>
        <w:tc>
          <w:tcPr>
            <w:tcW w:w="857" w:type="pct"/>
          </w:tcPr>
          <w:p w14:paraId="3AA8A930" w14:textId="025A1FEF" w:rsidR="000D4045" w:rsidRPr="005D7941" w:rsidRDefault="00431086" w:rsidP="000D4045">
            <w:pPr>
              <w:pStyle w:val="DoEtabletext2018"/>
              <w:rPr>
                <w:i/>
                <w:lang w:eastAsia="en-US"/>
              </w:rPr>
            </w:pPr>
            <w:r w:rsidRPr="005D7941">
              <w:rPr>
                <w:i/>
                <w:lang w:eastAsia="en-US"/>
              </w:rPr>
              <w:t>Driss</w:t>
            </w:r>
          </w:p>
        </w:tc>
        <w:tc>
          <w:tcPr>
            <w:tcW w:w="4143" w:type="pct"/>
          </w:tcPr>
          <w:p w14:paraId="736F6AA7" w14:textId="510AFB34" w:rsidR="000D4045" w:rsidRPr="00431086" w:rsidRDefault="000D4045" w:rsidP="000D4045">
            <w:pPr>
              <w:pStyle w:val="DoEtabletext2018"/>
              <w:tabs>
                <w:tab w:val="clear" w:pos="567"/>
                <w:tab w:val="clear" w:pos="1134"/>
                <w:tab w:val="clear" w:pos="1701"/>
                <w:tab w:val="clear" w:pos="2268"/>
                <w:tab w:val="clear" w:pos="2835"/>
                <w:tab w:val="clear" w:pos="3402"/>
              </w:tabs>
              <w:rPr>
                <w:i/>
                <w:lang w:val="fr-FR" w:eastAsia="en-US"/>
              </w:rPr>
            </w:pPr>
            <w:r w:rsidRPr="00431086">
              <w:rPr>
                <w:i/>
                <w:lang w:val="fr-FR" w:eastAsia="en-US"/>
              </w:rPr>
              <w:tab/>
            </w:r>
            <w:r w:rsidR="009A2741" w:rsidRPr="00431086">
              <w:rPr>
                <w:i/>
                <w:lang w:val="fr-FR" w:eastAsia="en-US"/>
              </w:rPr>
              <w:t>53 kilos, c’est bien ! Sauf si elle fait un mètre...</w:t>
            </w:r>
          </w:p>
        </w:tc>
      </w:tr>
      <w:tr w:rsidR="000D4045" w:rsidRPr="00556A96" w14:paraId="38F5496B" w14:textId="77777777" w:rsidTr="000D4045">
        <w:trPr>
          <w:trHeight w:val="441"/>
        </w:trPr>
        <w:tc>
          <w:tcPr>
            <w:tcW w:w="857" w:type="pct"/>
          </w:tcPr>
          <w:p w14:paraId="1083C8C5" w14:textId="61C4B7C1" w:rsidR="000D4045" w:rsidRPr="005D7941" w:rsidRDefault="00431086" w:rsidP="000D4045">
            <w:pPr>
              <w:pStyle w:val="DoEtabletext2018"/>
              <w:rPr>
                <w:i/>
                <w:lang w:eastAsia="en-US"/>
              </w:rPr>
            </w:pPr>
            <w:r w:rsidRPr="005D7941">
              <w:rPr>
                <w:i/>
                <w:lang w:eastAsia="en-US"/>
              </w:rPr>
              <w:t>Philippe</w:t>
            </w:r>
          </w:p>
        </w:tc>
        <w:tc>
          <w:tcPr>
            <w:tcW w:w="4143" w:type="pct"/>
          </w:tcPr>
          <w:p w14:paraId="2AB9E790" w14:textId="4D393780" w:rsidR="000D4045" w:rsidRPr="00431086" w:rsidRDefault="009A2741" w:rsidP="000D4045">
            <w:pPr>
              <w:pStyle w:val="DoEtabletext2018"/>
              <w:rPr>
                <w:i/>
                <w:lang w:val="fr-FR" w:eastAsia="en-US"/>
              </w:rPr>
            </w:pPr>
            <w:r w:rsidRPr="00431086">
              <w:rPr>
                <w:i/>
                <w:lang w:val="fr-FR" w:eastAsia="en-US"/>
              </w:rPr>
              <w:t>Et le moins bon, elle veut une photo.</w:t>
            </w:r>
          </w:p>
        </w:tc>
      </w:tr>
      <w:tr w:rsidR="000D4045" w14:paraId="70864AAE" w14:textId="77777777" w:rsidTr="000D4045">
        <w:trPr>
          <w:trHeight w:val="441"/>
        </w:trPr>
        <w:tc>
          <w:tcPr>
            <w:tcW w:w="857" w:type="pct"/>
          </w:tcPr>
          <w:p w14:paraId="05832432" w14:textId="3038B59E" w:rsidR="000D4045" w:rsidRPr="005D7941" w:rsidRDefault="00431086" w:rsidP="000D4045">
            <w:pPr>
              <w:pStyle w:val="DoEtabletext2018"/>
              <w:rPr>
                <w:i/>
                <w:lang w:eastAsia="en-US"/>
              </w:rPr>
            </w:pPr>
            <w:r w:rsidRPr="005D7941">
              <w:rPr>
                <w:i/>
                <w:lang w:eastAsia="en-US"/>
              </w:rPr>
              <w:t>Driss</w:t>
            </w:r>
          </w:p>
        </w:tc>
        <w:tc>
          <w:tcPr>
            <w:tcW w:w="4143" w:type="pct"/>
          </w:tcPr>
          <w:p w14:paraId="131039CE" w14:textId="77288348" w:rsidR="000D4045" w:rsidRPr="00431086" w:rsidRDefault="009A2741" w:rsidP="000D4045">
            <w:pPr>
              <w:pStyle w:val="DoEtabletext2018"/>
              <w:rPr>
                <w:i/>
                <w:lang w:val="fr-FR" w:eastAsia="en-US"/>
              </w:rPr>
            </w:pPr>
            <w:r w:rsidRPr="00431086">
              <w:rPr>
                <w:i/>
                <w:lang w:val="fr-FR" w:eastAsia="en-US"/>
              </w:rPr>
              <w:t>Et alors ?</w:t>
            </w:r>
          </w:p>
        </w:tc>
      </w:tr>
      <w:tr w:rsidR="000D4045" w:rsidRPr="00556A96" w14:paraId="4E971211" w14:textId="77777777" w:rsidTr="000D4045">
        <w:trPr>
          <w:trHeight w:val="441"/>
        </w:trPr>
        <w:tc>
          <w:tcPr>
            <w:tcW w:w="857" w:type="pct"/>
          </w:tcPr>
          <w:p w14:paraId="62DDC480" w14:textId="15C806CF" w:rsidR="000D4045" w:rsidRPr="005D7941" w:rsidRDefault="00431086" w:rsidP="000D4045">
            <w:pPr>
              <w:pStyle w:val="DoEtabletext2018"/>
              <w:rPr>
                <w:i/>
                <w:lang w:eastAsia="en-US"/>
              </w:rPr>
            </w:pPr>
            <w:r w:rsidRPr="005D7941">
              <w:rPr>
                <w:i/>
                <w:lang w:eastAsia="en-US"/>
              </w:rPr>
              <w:t>Philippe</w:t>
            </w:r>
          </w:p>
        </w:tc>
        <w:tc>
          <w:tcPr>
            <w:tcW w:w="4143" w:type="pct"/>
          </w:tcPr>
          <w:p w14:paraId="70C848A0" w14:textId="3F206E9E" w:rsidR="000D4045" w:rsidRPr="00431086" w:rsidRDefault="009A2741" w:rsidP="000D4045">
            <w:pPr>
              <w:pStyle w:val="DoEtabletext2018"/>
              <w:rPr>
                <w:i/>
                <w:lang w:val="fr-FR" w:eastAsia="en-US"/>
              </w:rPr>
            </w:pPr>
            <w:r w:rsidRPr="00431086">
              <w:rPr>
                <w:i/>
                <w:lang w:val="fr-FR" w:eastAsia="en-US"/>
              </w:rPr>
              <w:t>Et alors ? Il est marrant lui...</w:t>
            </w:r>
          </w:p>
        </w:tc>
      </w:tr>
      <w:tr w:rsidR="000D4045" w:rsidRPr="00556A96" w14:paraId="67EE5D65" w14:textId="77777777" w:rsidTr="000D4045">
        <w:trPr>
          <w:trHeight w:val="441"/>
        </w:trPr>
        <w:tc>
          <w:tcPr>
            <w:tcW w:w="857" w:type="pct"/>
          </w:tcPr>
          <w:p w14:paraId="3DA7C09F" w14:textId="5DDCB749" w:rsidR="000D4045" w:rsidRPr="005D7941" w:rsidRDefault="009A2741" w:rsidP="000D4045">
            <w:pPr>
              <w:pStyle w:val="DoEtabletext2018"/>
              <w:rPr>
                <w:i/>
                <w:lang w:eastAsia="en-US"/>
              </w:rPr>
            </w:pPr>
            <w:r w:rsidRPr="005D7941">
              <w:rPr>
                <w:i/>
                <w:lang w:eastAsia="en-US"/>
              </w:rPr>
              <w:t>Femme</w:t>
            </w:r>
          </w:p>
        </w:tc>
        <w:tc>
          <w:tcPr>
            <w:tcW w:w="4143" w:type="pct"/>
          </w:tcPr>
          <w:p w14:paraId="67955BC4" w14:textId="26D6AA2A" w:rsidR="000D4045" w:rsidRPr="00431086" w:rsidRDefault="009A2741" w:rsidP="000D4045">
            <w:pPr>
              <w:pStyle w:val="DoEtabletext2018"/>
              <w:rPr>
                <w:i/>
                <w:lang w:val="fr-FR" w:eastAsia="en-US"/>
              </w:rPr>
            </w:pPr>
            <w:r w:rsidRPr="00431086">
              <w:rPr>
                <w:i/>
                <w:lang w:val="fr-FR" w:eastAsia="en-US"/>
              </w:rPr>
              <w:t>Bonsoir messieurs, vos billets, s’il vous plaît.</w:t>
            </w:r>
          </w:p>
        </w:tc>
      </w:tr>
      <w:tr w:rsidR="000D4045" w14:paraId="2EA2BCC1" w14:textId="77777777" w:rsidTr="000D4045">
        <w:trPr>
          <w:trHeight w:val="441"/>
        </w:trPr>
        <w:tc>
          <w:tcPr>
            <w:tcW w:w="857" w:type="pct"/>
          </w:tcPr>
          <w:p w14:paraId="56560F25" w14:textId="1287F27D" w:rsidR="000D4045" w:rsidRPr="005D7941" w:rsidRDefault="00431086" w:rsidP="000D4045">
            <w:pPr>
              <w:pStyle w:val="DoEtabletext2018"/>
              <w:rPr>
                <w:i/>
                <w:lang w:eastAsia="en-US"/>
              </w:rPr>
            </w:pPr>
            <w:r w:rsidRPr="005D7941">
              <w:rPr>
                <w:i/>
                <w:lang w:eastAsia="en-US"/>
              </w:rPr>
              <w:t>Driss</w:t>
            </w:r>
          </w:p>
        </w:tc>
        <w:tc>
          <w:tcPr>
            <w:tcW w:w="4143" w:type="pct"/>
          </w:tcPr>
          <w:p w14:paraId="3E8FD31C" w14:textId="209BE27C" w:rsidR="000D4045" w:rsidRPr="00431086" w:rsidRDefault="009A2741" w:rsidP="000D4045">
            <w:pPr>
              <w:pStyle w:val="DoEtabletext2018"/>
              <w:rPr>
                <w:i/>
                <w:lang w:val="fr-FR" w:eastAsia="en-US"/>
              </w:rPr>
            </w:pPr>
            <w:r w:rsidRPr="00431086">
              <w:rPr>
                <w:i/>
                <w:lang w:val="fr-FR" w:eastAsia="en-US"/>
              </w:rPr>
              <w:t>Bonsoir !</w:t>
            </w:r>
          </w:p>
        </w:tc>
      </w:tr>
      <w:tr w:rsidR="000D4045" w14:paraId="54834549" w14:textId="77777777" w:rsidTr="000D4045">
        <w:trPr>
          <w:trHeight w:val="441"/>
        </w:trPr>
        <w:tc>
          <w:tcPr>
            <w:tcW w:w="857" w:type="pct"/>
          </w:tcPr>
          <w:p w14:paraId="485B9406" w14:textId="7459CDE5" w:rsidR="000D4045" w:rsidRPr="005D7941" w:rsidRDefault="009A2741" w:rsidP="000D4045">
            <w:pPr>
              <w:pStyle w:val="DoEtabletext2018"/>
              <w:rPr>
                <w:i/>
                <w:lang w:eastAsia="en-US"/>
              </w:rPr>
            </w:pPr>
            <w:r w:rsidRPr="005D7941">
              <w:rPr>
                <w:i/>
                <w:lang w:eastAsia="en-US"/>
              </w:rPr>
              <w:t>F</w:t>
            </w:r>
            <w:r w:rsidR="00431086" w:rsidRPr="005D7941">
              <w:rPr>
                <w:i/>
                <w:lang w:eastAsia="en-US"/>
              </w:rPr>
              <w:t>emme</w:t>
            </w:r>
          </w:p>
        </w:tc>
        <w:tc>
          <w:tcPr>
            <w:tcW w:w="4143" w:type="pct"/>
          </w:tcPr>
          <w:p w14:paraId="7C4A96AC" w14:textId="4542BAA1" w:rsidR="000D4045" w:rsidRPr="00431086" w:rsidRDefault="009A2741" w:rsidP="000D4045">
            <w:pPr>
              <w:pStyle w:val="DoEtabletext2018"/>
              <w:rPr>
                <w:i/>
                <w:lang w:val="fr-FR" w:eastAsia="en-US"/>
              </w:rPr>
            </w:pPr>
            <w:r w:rsidRPr="00431086">
              <w:rPr>
                <w:i/>
                <w:lang w:val="fr-FR" w:eastAsia="en-US"/>
              </w:rPr>
              <w:t>Alors, c’est juste là.</w:t>
            </w:r>
          </w:p>
        </w:tc>
      </w:tr>
      <w:tr w:rsidR="009A2741" w14:paraId="58DF88D0" w14:textId="77777777" w:rsidTr="000D4045">
        <w:trPr>
          <w:trHeight w:val="441"/>
        </w:trPr>
        <w:tc>
          <w:tcPr>
            <w:tcW w:w="857" w:type="pct"/>
          </w:tcPr>
          <w:p w14:paraId="5718C447" w14:textId="5925D8D1" w:rsidR="009A2741" w:rsidRPr="005D7941" w:rsidRDefault="00431086" w:rsidP="000D4045">
            <w:pPr>
              <w:pStyle w:val="DoEtabletext2018"/>
              <w:rPr>
                <w:i/>
                <w:lang w:eastAsia="en-US"/>
              </w:rPr>
            </w:pPr>
            <w:r w:rsidRPr="005D7941">
              <w:rPr>
                <w:i/>
                <w:lang w:eastAsia="en-US"/>
              </w:rPr>
              <w:t>Driss</w:t>
            </w:r>
          </w:p>
        </w:tc>
        <w:tc>
          <w:tcPr>
            <w:tcW w:w="4143" w:type="pct"/>
          </w:tcPr>
          <w:p w14:paraId="6C2EC244" w14:textId="2DE980EF" w:rsidR="009A2741" w:rsidRPr="00431086" w:rsidRDefault="009A2741" w:rsidP="000D4045">
            <w:pPr>
              <w:pStyle w:val="DoEtabletext2018"/>
              <w:rPr>
                <w:i/>
                <w:lang w:val="fr-FR" w:eastAsia="en-US"/>
              </w:rPr>
            </w:pPr>
            <w:r w:rsidRPr="00431086">
              <w:rPr>
                <w:i/>
                <w:lang w:val="fr-FR" w:eastAsia="en-US"/>
              </w:rPr>
              <w:t>Très bien !</w:t>
            </w:r>
          </w:p>
        </w:tc>
      </w:tr>
      <w:tr w:rsidR="009A2741" w14:paraId="33952E29" w14:textId="77777777" w:rsidTr="000D4045">
        <w:trPr>
          <w:trHeight w:val="441"/>
        </w:trPr>
        <w:tc>
          <w:tcPr>
            <w:tcW w:w="857" w:type="pct"/>
          </w:tcPr>
          <w:p w14:paraId="79A00C0A" w14:textId="1559C90E" w:rsidR="009A2741" w:rsidRPr="005D7941" w:rsidRDefault="009A2741" w:rsidP="000D4045">
            <w:pPr>
              <w:pStyle w:val="DoEtabletext2018"/>
              <w:rPr>
                <w:i/>
                <w:lang w:eastAsia="en-US"/>
              </w:rPr>
            </w:pPr>
            <w:r w:rsidRPr="005D7941">
              <w:rPr>
                <w:i/>
                <w:lang w:eastAsia="en-US"/>
              </w:rPr>
              <w:t>F</w:t>
            </w:r>
            <w:r w:rsidR="00431086" w:rsidRPr="005D7941">
              <w:rPr>
                <w:i/>
                <w:lang w:eastAsia="en-US"/>
              </w:rPr>
              <w:t>emme</w:t>
            </w:r>
          </w:p>
        </w:tc>
        <w:tc>
          <w:tcPr>
            <w:tcW w:w="4143" w:type="pct"/>
          </w:tcPr>
          <w:p w14:paraId="0BFAE7A4" w14:textId="091D481C" w:rsidR="009A2741" w:rsidRPr="00431086" w:rsidRDefault="009A2741" w:rsidP="000D4045">
            <w:pPr>
              <w:pStyle w:val="DoEtabletext2018"/>
              <w:rPr>
                <w:i/>
                <w:lang w:val="fr-FR" w:eastAsia="en-US"/>
              </w:rPr>
            </w:pPr>
            <w:r w:rsidRPr="00431086">
              <w:rPr>
                <w:i/>
                <w:lang w:val="fr-FR" w:eastAsia="en-US"/>
              </w:rPr>
              <w:t>Bonne soirée.</w:t>
            </w:r>
          </w:p>
        </w:tc>
      </w:tr>
      <w:tr w:rsidR="009A2741" w14:paraId="5B2E85AC" w14:textId="77777777" w:rsidTr="000D4045">
        <w:trPr>
          <w:trHeight w:val="441"/>
        </w:trPr>
        <w:tc>
          <w:tcPr>
            <w:tcW w:w="857" w:type="pct"/>
          </w:tcPr>
          <w:p w14:paraId="03B698F1" w14:textId="0CD59D3E" w:rsidR="009A2741" w:rsidRPr="005D7941" w:rsidRDefault="00431086" w:rsidP="000D4045">
            <w:pPr>
              <w:pStyle w:val="DoEtabletext2018"/>
              <w:rPr>
                <w:i/>
                <w:lang w:eastAsia="en-US"/>
              </w:rPr>
            </w:pPr>
            <w:r w:rsidRPr="005D7941">
              <w:rPr>
                <w:i/>
                <w:lang w:eastAsia="en-US"/>
              </w:rPr>
              <w:t>Driss</w:t>
            </w:r>
          </w:p>
        </w:tc>
        <w:tc>
          <w:tcPr>
            <w:tcW w:w="4143" w:type="pct"/>
          </w:tcPr>
          <w:p w14:paraId="0F16079B" w14:textId="5239A96C" w:rsidR="009A2741" w:rsidRDefault="009A2741" w:rsidP="00342989">
            <w:pPr>
              <w:pStyle w:val="DoEtabletext2018"/>
              <w:rPr>
                <w:lang w:val="fr-FR" w:eastAsia="en-US"/>
              </w:rPr>
            </w:pPr>
            <w:r w:rsidRPr="00431086">
              <w:rPr>
                <w:i/>
                <w:lang w:val="fr-FR" w:eastAsia="en-US"/>
              </w:rPr>
              <w:t>Bonne soirée à vous ! Si vous me cherchez, on est là</w:t>
            </w:r>
            <w:r w:rsidRPr="009A2741">
              <w:rPr>
                <w:lang w:val="fr-FR" w:eastAsia="en-US"/>
              </w:rPr>
              <w:t xml:space="preserve">. </w:t>
            </w:r>
            <w:r w:rsidRPr="00431086">
              <w:rPr>
                <w:i/>
                <w:lang w:val="fr-FR" w:eastAsia="en-US"/>
              </w:rPr>
              <w:t>On bouge pas, ben surtout lui.</w:t>
            </w:r>
            <w:r w:rsidRPr="009A2741">
              <w:rPr>
                <w:lang w:val="fr-FR" w:eastAsia="en-US"/>
              </w:rPr>
              <w:t xml:space="preserve"> (They enter into the theater</w:t>
            </w:r>
            <w:r w:rsidR="00342989">
              <w:rPr>
                <w:lang w:val="fr-FR" w:eastAsia="en-US"/>
              </w:rPr>
              <w:t>.</w:t>
            </w:r>
            <w:r w:rsidRPr="009A2741">
              <w:rPr>
                <w:lang w:val="fr-FR" w:eastAsia="en-US"/>
              </w:rPr>
              <w:t>)</w:t>
            </w:r>
          </w:p>
        </w:tc>
      </w:tr>
    </w:tbl>
    <w:p w14:paraId="396E52AF" w14:textId="53468A24" w:rsidR="00342989" w:rsidRDefault="00342989" w:rsidP="00342989">
      <w:pPr>
        <w:pStyle w:val="DoEheading42018"/>
        <w:rPr>
          <w:lang w:val="fr-FR"/>
        </w:rPr>
      </w:pPr>
      <w:r>
        <w:rPr>
          <w:lang w:val="fr-FR"/>
        </w:rPr>
        <w:t>Opera theatre</w:t>
      </w:r>
    </w:p>
    <w:tbl>
      <w:tblPr>
        <w:tblStyle w:val="TableGrid"/>
        <w:tblW w:w="5000" w:type="pct"/>
        <w:tblLook w:val="04A0" w:firstRow="1" w:lastRow="0" w:firstColumn="1" w:lastColumn="0" w:noHBand="0" w:noVBand="1"/>
        <w:tblDescription w:val="Extract 6 script"/>
      </w:tblPr>
      <w:tblGrid>
        <w:gridCol w:w="1792"/>
        <w:gridCol w:w="8664"/>
      </w:tblGrid>
      <w:tr w:rsidR="009A2741" w14:paraId="4FDB07A9" w14:textId="77777777" w:rsidTr="009A2741">
        <w:trPr>
          <w:cantSplit/>
          <w:trHeight w:val="441"/>
          <w:tblHeader/>
        </w:trPr>
        <w:tc>
          <w:tcPr>
            <w:tcW w:w="857" w:type="pct"/>
          </w:tcPr>
          <w:p w14:paraId="5F7FFAB1" w14:textId="77777777" w:rsidR="009A2741" w:rsidRDefault="009A2741" w:rsidP="008234CA">
            <w:pPr>
              <w:pStyle w:val="DoEtableheading2018"/>
              <w:rPr>
                <w:lang w:val="fr-FR" w:eastAsia="en-US"/>
              </w:rPr>
            </w:pPr>
            <w:r>
              <w:rPr>
                <w:lang w:val="fr-FR" w:eastAsia="en-US"/>
              </w:rPr>
              <w:t>Character</w:t>
            </w:r>
          </w:p>
        </w:tc>
        <w:tc>
          <w:tcPr>
            <w:tcW w:w="4143" w:type="pct"/>
          </w:tcPr>
          <w:p w14:paraId="4BC140AD" w14:textId="77777777" w:rsidR="009A2741" w:rsidRDefault="009A2741" w:rsidP="008234CA">
            <w:pPr>
              <w:pStyle w:val="DoEtableheading2018"/>
              <w:rPr>
                <w:lang w:val="fr-FR" w:eastAsia="en-US"/>
              </w:rPr>
            </w:pPr>
            <w:r>
              <w:rPr>
                <w:lang w:val="fr-FR" w:eastAsia="en-US"/>
              </w:rPr>
              <w:t>Script</w:t>
            </w:r>
          </w:p>
        </w:tc>
      </w:tr>
      <w:tr w:rsidR="009A2741" w:rsidRPr="00556A96" w14:paraId="6745C946" w14:textId="77777777" w:rsidTr="008234CA">
        <w:trPr>
          <w:trHeight w:val="441"/>
        </w:trPr>
        <w:tc>
          <w:tcPr>
            <w:tcW w:w="857" w:type="pct"/>
          </w:tcPr>
          <w:p w14:paraId="73C7156F" w14:textId="2AB453AA" w:rsidR="009A2741" w:rsidRPr="005D7941" w:rsidRDefault="00431086" w:rsidP="009A2741">
            <w:pPr>
              <w:pStyle w:val="DoEtabletext2018"/>
              <w:rPr>
                <w:i/>
                <w:lang w:val="fr-FR" w:eastAsia="en-US"/>
              </w:rPr>
            </w:pPr>
            <w:r w:rsidRPr="005D7941">
              <w:rPr>
                <w:i/>
                <w:lang w:eastAsia="en-US"/>
              </w:rPr>
              <w:t>Driss</w:t>
            </w:r>
          </w:p>
        </w:tc>
        <w:tc>
          <w:tcPr>
            <w:tcW w:w="4143" w:type="pct"/>
          </w:tcPr>
          <w:p w14:paraId="378E404E" w14:textId="407C2D99" w:rsidR="009A2741" w:rsidRPr="00431086" w:rsidRDefault="009A2741" w:rsidP="009A2741">
            <w:pPr>
              <w:pStyle w:val="DoEtabletext2018"/>
              <w:rPr>
                <w:i/>
                <w:lang w:val="fr-FR" w:eastAsia="en-US"/>
              </w:rPr>
            </w:pPr>
            <w:r w:rsidRPr="00431086">
              <w:rPr>
                <w:i/>
                <w:lang w:val="fr-FR" w:eastAsia="en-US"/>
              </w:rPr>
              <w:t>Attendez, qu’est-ce qu’elles cherchent les femmes, à votre avis.</w:t>
            </w:r>
          </w:p>
        </w:tc>
      </w:tr>
      <w:tr w:rsidR="009A2741" w:rsidRPr="00556A96" w14:paraId="376ED669" w14:textId="77777777" w:rsidTr="008234CA">
        <w:trPr>
          <w:trHeight w:val="441"/>
        </w:trPr>
        <w:tc>
          <w:tcPr>
            <w:tcW w:w="857" w:type="pct"/>
          </w:tcPr>
          <w:p w14:paraId="4D68962B" w14:textId="5975289D" w:rsidR="009A2741" w:rsidRPr="005D7941" w:rsidRDefault="00431086" w:rsidP="009A2741">
            <w:pPr>
              <w:pStyle w:val="DoEtabletext2018"/>
              <w:rPr>
                <w:i/>
                <w:lang w:val="fr-FR" w:eastAsia="en-US"/>
              </w:rPr>
            </w:pPr>
            <w:r w:rsidRPr="005D7941">
              <w:rPr>
                <w:i/>
                <w:lang w:eastAsia="en-US"/>
              </w:rPr>
              <w:t>Philippe</w:t>
            </w:r>
          </w:p>
        </w:tc>
        <w:tc>
          <w:tcPr>
            <w:tcW w:w="4143" w:type="pct"/>
          </w:tcPr>
          <w:p w14:paraId="4055D23A" w14:textId="0FFE1ED9" w:rsidR="009A2741" w:rsidRPr="00431086" w:rsidRDefault="009A2741" w:rsidP="009A2741">
            <w:pPr>
              <w:pStyle w:val="DoEtabletext2018"/>
              <w:rPr>
                <w:i/>
                <w:lang w:val="fr-FR" w:eastAsia="en-US"/>
              </w:rPr>
            </w:pPr>
            <w:r w:rsidRPr="00431086">
              <w:rPr>
                <w:i/>
                <w:lang w:val="fr-FR" w:eastAsia="en-US"/>
              </w:rPr>
              <w:t>Je sais pas. La beauté, le charme, l’élégance...</w:t>
            </w:r>
          </w:p>
        </w:tc>
      </w:tr>
      <w:tr w:rsidR="009A2741" w14:paraId="008BE450" w14:textId="77777777" w:rsidTr="008234CA">
        <w:trPr>
          <w:trHeight w:val="441"/>
        </w:trPr>
        <w:tc>
          <w:tcPr>
            <w:tcW w:w="857" w:type="pct"/>
          </w:tcPr>
          <w:p w14:paraId="5396C8C8" w14:textId="06A65A20" w:rsidR="009A2741" w:rsidRPr="005D7941" w:rsidRDefault="00431086" w:rsidP="009A2741">
            <w:pPr>
              <w:pStyle w:val="DoEtabletext2018"/>
              <w:rPr>
                <w:i/>
                <w:lang w:val="fr-FR" w:eastAsia="en-US"/>
              </w:rPr>
            </w:pPr>
            <w:r w:rsidRPr="005D7941">
              <w:rPr>
                <w:i/>
                <w:lang w:eastAsia="en-US"/>
              </w:rPr>
              <w:t>Driss</w:t>
            </w:r>
          </w:p>
        </w:tc>
        <w:tc>
          <w:tcPr>
            <w:tcW w:w="4143" w:type="pct"/>
          </w:tcPr>
          <w:p w14:paraId="5AA17ED7" w14:textId="508437E3" w:rsidR="009A2741" w:rsidRPr="00431086" w:rsidRDefault="009A2741" w:rsidP="009A2741">
            <w:pPr>
              <w:pStyle w:val="DoEtabletext2018"/>
              <w:rPr>
                <w:i/>
                <w:lang w:val="fr-FR" w:eastAsia="en-US"/>
              </w:rPr>
            </w:pPr>
            <w:r w:rsidRPr="00431086">
              <w:rPr>
                <w:i/>
                <w:lang w:val="fr-FR" w:eastAsia="en-US"/>
              </w:rPr>
              <w:t>Mon cul ! Elles cherchent l’oseille, la sécurité. Demandez-lui à lui là. Et là, vous, vous avez des arguments.</w:t>
            </w:r>
          </w:p>
        </w:tc>
      </w:tr>
      <w:tr w:rsidR="009A2741" w:rsidRPr="00556A96" w14:paraId="63174A27" w14:textId="77777777" w:rsidTr="008234CA">
        <w:trPr>
          <w:trHeight w:val="441"/>
        </w:trPr>
        <w:tc>
          <w:tcPr>
            <w:tcW w:w="857" w:type="pct"/>
          </w:tcPr>
          <w:p w14:paraId="27E7BAC3" w14:textId="71AF8B36" w:rsidR="009A2741" w:rsidRPr="005D7941" w:rsidRDefault="00431086" w:rsidP="009A2741">
            <w:pPr>
              <w:pStyle w:val="DoEtabletext2018"/>
              <w:rPr>
                <w:i/>
                <w:lang w:val="fr-FR" w:eastAsia="en-US"/>
              </w:rPr>
            </w:pPr>
            <w:r w:rsidRPr="005D7941">
              <w:rPr>
                <w:i/>
                <w:lang w:eastAsia="en-US"/>
              </w:rPr>
              <w:t>Philippe</w:t>
            </w:r>
          </w:p>
        </w:tc>
        <w:tc>
          <w:tcPr>
            <w:tcW w:w="4143" w:type="pct"/>
          </w:tcPr>
          <w:p w14:paraId="7FF48821" w14:textId="02385713" w:rsidR="009A2741" w:rsidRPr="00431086" w:rsidRDefault="009A2741" w:rsidP="009A2741">
            <w:pPr>
              <w:pStyle w:val="DoEtabletext2018"/>
              <w:rPr>
                <w:i/>
                <w:lang w:val="fr-FR" w:eastAsia="en-US"/>
              </w:rPr>
            </w:pPr>
            <w:r w:rsidRPr="00431086">
              <w:rPr>
                <w:i/>
                <w:lang w:val="fr-FR" w:eastAsia="en-US"/>
              </w:rPr>
              <w:t>Je suis peut-être naïf, mais j’espère que je peux séduire encore autrement qu’avec mon compte en banque...</w:t>
            </w:r>
          </w:p>
        </w:tc>
      </w:tr>
      <w:tr w:rsidR="009A2741" w:rsidRPr="008C5F45" w14:paraId="275380E2" w14:textId="77777777" w:rsidTr="008234CA">
        <w:trPr>
          <w:trHeight w:val="441"/>
        </w:trPr>
        <w:tc>
          <w:tcPr>
            <w:tcW w:w="857" w:type="pct"/>
          </w:tcPr>
          <w:p w14:paraId="647C6257" w14:textId="7F80DCC1" w:rsidR="009A2741" w:rsidRPr="005D7941" w:rsidRDefault="00431086" w:rsidP="009A2741">
            <w:pPr>
              <w:pStyle w:val="DoEtabletext2018"/>
              <w:rPr>
                <w:i/>
                <w:lang w:val="fr-FR" w:eastAsia="en-US"/>
              </w:rPr>
            </w:pPr>
            <w:r w:rsidRPr="005D7941">
              <w:rPr>
                <w:i/>
                <w:lang w:eastAsia="en-US"/>
              </w:rPr>
              <w:t>Driss</w:t>
            </w:r>
          </w:p>
        </w:tc>
        <w:tc>
          <w:tcPr>
            <w:tcW w:w="4143" w:type="pct"/>
          </w:tcPr>
          <w:p w14:paraId="12D598CC" w14:textId="77AF58DE" w:rsidR="009A2741" w:rsidRPr="00431086" w:rsidRDefault="009A2741" w:rsidP="009A2741">
            <w:pPr>
              <w:pStyle w:val="DoEtabletext2018"/>
              <w:rPr>
                <w:i/>
                <w:lang w:val="fr-FR" w:eastAsia="en-US"/>
              </w:rPr>
            </w:pPr>
            <w:r w:rsidRPr="00431086">
              <w:rPr>
                <w:i/>
                <w:lang w:val="fr-FR" w:eastAsia="en-US"/>
              </w:rPr>
              <w:t>Attendez, elle passe six mois à lire vos poèmes à la mords-moi-le-nœud. Elle kiffe. C’est une originale, c’est sûr. Elle pourrait très bien s’en foutre du fauteuil.</w:t>
            </w:r>
          </w:p>
        </w:tc>
      </w:tr>
      <w:tr w:rsidR="009A2741" w14:paraId="70ABA873" w14:textId="77777777" w:rsidTr="008234CA">
        <w:trPr>
          <w:trHeight w:val="441"/>
        </w:trPr>
        <w:tc>
          <w:tcPr>
            <w:tcW w:w="857" w:type="pct"/>
          </w:tcPr>
          <w:p w14:paraId="49842F79" w14:textId="7D1E2F76" w:rsidR="009A2741" w:rsidRPr="005D7941" w:rsidRDefault="00431086" w:rsidP="009A2741">
            <w:pPr>
              <w:pStyle w:val="DoEtabletext2018"/>
              <w:rPr>
                <w:i/>
                <w:lang w:val="fr-FR" w:eastAsia="en-US"/>
              </w:rPr>
            </w:pPr>
            <w:r w:rsidRPr="005D7941">
              <w:rPr>
                <w:i/>
                <w:lang w:eastAsia="en-US"/>
              </w:rPr>
              <w:t>Philippe</w:t>
            </w:r>
          </w:p>
        </w:tc>
        <w:tc>
          <w:tcPr>
            <w:tcW w:w="4143" w:type="pct"/>
          </w:tcPr>
          <w:p w14:paraId="6F1E18D5" w14:textId="0369B1D1" w:rsidR="009A2741" w:rsidRPr="00431086" w:rsidRDefault="009A2741" w:rsidP="009A2741">
            <w:pPr>
              <w:pStyle w:val="DoEtabletext2018"/>
              <w:rPr>
                <w:i/>
                <w:lang w:val="fr-FR" w:eastAsia="en-US"/>
              </w:rPr>
            </w:pPr>
            <w:r w:rsidRPr="00431086">
              <w:rPr>
                <w:i/>
                <w:lang w:val="fr-FR" w:eastAsia="en-US"/>
              </w:rPr>
              <w:t>Ça, c’est vrai.</w:t>
            </w:r>
          </w:p>
        </w:tc>
      </w:tr>
      <w:tr w:rsidR="009A2741" w14:paraId="47861290" w14:textId="77777777" w:rsidTr="008234CA">
        <w:trPr>
          <w:trHeight w:val="441"/>
        </w:trPr>
        <w:tc>
          <w:tcPr>
            <w:tcW w:w="857" w:type="pct"/>
          </w:tcPr>
          <w:p w14:paraId="046A3466" w14:textId="0CC7193C" w:rsidR="009A2741" w:rsidRPr="005D7941" w:rsidRDefault="00431086" w:rsidP="009A2741">
            <w:pPr>
              <w:pStyle w:val="DoEtabletext2018"/>
              <w:rPr>
                <w:i/>
                <w:lang w:val="fr-FR" w:eastAsia="en-US"/>
              </w:rPr>
            </w:pPr>
            <w:r w:rsidRPr="005D7941">
              <w:rPr>
                <w:i/>
                <w:lang w:eastAsia="en-US"/>
              </w:rPr>
              <w:t>Driss</w:t>
            </w:r>
          </w:p>
        </w:tc>
        <w:tc>
          <w:tcPr>
            <w:tcW w:w="4143" w:type="pct"/>
          </w:tcPr>
          <w:p w14:paraId="7968E0D4" w14:textId="34E723C4" w:rsidR="009A2741" w:rsidRPr="00431086" w:rsidRDefault="009A2741" w:rsidP="009A2741">
            <w:pPr>
              <w:pStyle w:val="DoEtabletext2018"/>
              <w:rPr>
                <w:i/>
                <w:lang w:val="fr-FR" w:eastAsia="en-US"/>
              </w:rPr>
            </w:pPr>
            <w:r w:rsidRPr="00431086">
              <w:rPr>
                <w:i/>
                <w:lang w:val="fr-FR" w:eastAsia="en-US"/>
              </w:rPr>
              <w:t>Puis là-bas, dans le nord, il y a des mecs qui cognent à force de boire. Avec vous, elle verra qu’elle risque rien.</w:t>
            </w:r>
          </w:p>
        </w:tc>
      </w:tr>
      <w:tr w:rsidR="009A2741" w14:paraId="7D5A8722" w14:textId="77777777" w:rsidTr="008234CA">
        <w:trPr>
          <w:trHeight w:val="441"/>
        </w:trPr>
        <w:tc>
          <w:tcPr>
            <w:tcW w:w="857" w:type="pct"/>
          </w:tcPr>
          <w:p w14:paraId="7D82E75D" w14:textId="36B09771" w:rsidR="009A2741" w:rsidRPr="005D7941" w:rsidRDefault="00431086" w:rsidP="009A2741">
            <w:pPr>
              <w:pStyle w:val="DoEtabletext2018"/>
              <w:rPr>
                <w:i/>
                <w:lang w:val="fr-FR" w:eastAsia="en-US"/>
              </w:rPr>
            </w:pPr>
            <w:r w:rsidRPr="005D7941">
              <w:rPr>
                <w:i/>
                <w:lang w:eastAsia="en-US"/>
              </w:rPr>
              <w:t>Philippe</w:t>
            </w:r>
          </w:p>
        </w:tc>
        <w:tc>
          <w:tcPr>
            <w:tcW w:w="4143" w:type="pct"/>
          </w:tcPr>
          <w:p w14:paraId="21F2DED0" w14:textId="256AC694" w:rsidR="009A2741" w:rsidRPr="00431086" w:rsidRDefault="009A2741" w:rsidP="009A2741">
            <w:pPr>
              <w:pStyle w:val="DoEtabletext2018"/>
              <w:rPr>
                <w:i/>
                <w:lang w:val="fr-FR" w:eastAsia="en-US"/>
              </w:rPr>
            </w:pPr>
            <w:r w:rsidRPr="00431086">
              <w:rPr>
                <w:i/>
                <w:lang w:val="fr-FR" w:eastAsia="en-US"/>
              </w:rPr>
              <w:t xml:space="preserve">Salaud. </w:t>
            </w:r>
            <w:r w:rsidRPr="005D7941">
              <w:rPr>
                <w:lang w:val="fr-FR" w:eastAsia="en-US"/>
              </w:rPr>
              <w:t>(</w:t>
            </w:r>
            <w:r w:rsidR="00342989" w:rsidRPr="005D7941">
              <w:rPr>
                <w:lang w:val="fr-FR" w:eastAsia="en-US"/>
              </w:rPr>
              <w:t>b</w:t>
            </w:r>
            <w:r w:rsidRPr="005D7941">
              <w:rPr>
                <w:lang w:val="fr-FR" w:eastAsia="en-US"/>
              </w:rPr>
              <w:t>oth laugh)</w:t>
            </w:r>
          </w:p>
        </w:tc>
      </w:tr>
      <w:tr w:rsidR="009A2741" w14:paraId="4F70084B" w14:textId="77777777" w:rsidTr="008234CA">
        <w:trPr>
          <w:trHeight w:val="441"/>
        </w:trPr>
        <w:tc>
          <w:tcPr>
            <w:tcW w:w="857" w:type="pct"/>
          </w:tcPr>
          <w:p w14:paraId="76A22F00" w14:textId="558FE000" w:rsidR="009A2741" w:rsidRPr="005D7941" w:rsidRDefault="00431086" w:rsidP="009A2741">
            <w:pPr>
              <w:pStyle w:val="DoEtabletext2018"/>
              <w:rPr>
                <w:i/>
                <w:lang w:val="fr-FR" w:eastAsia="en-US"/>
              </w:rPr>
            </w:pPr>
            <w:r w:rsidRPr="005D7941">
              <w:rPr>
                <w:i/>
                <w:lang w:eastAsia="en-US"/>
              </w:rPr>
              <w:t>Driss</w:t>
            </w:r>
          </w:p>
        </w:tc>
        <w:tc>
          <w:tcPr>
            <w:tcW w:w="4143" w:type="pct"/>
          </w:tcPr>
          <w:p w14:paraId="46F21081" w14:textId="5C2180DF" w:rsidR="009A2741" w:rsidRPr="00431086" w:rsidRDefault="009A2741" w:rsidP="009A2741">
            <w:pPr>
              <w:pStyle w:val="DoEtabletext2018"/>
              <w:rPr>
                <w:i/>
                <w:lang w:val="fr-FR" w:eastAsia="en-US"/>
              </w:rPr>
            </w:pPr>
            <w:r w:rsidRPr="00431086">
              <w:rPr>
                <w:i/>
                <w:lang w:val="fr-FR" w:eastAsia="en-US"/>
              </w:rPr>
              <w:t>C’est pragmatique, ça, non ?</w:t>
            </w:r>
          </w:p>
        </w:tc>
      </w:tr>
      <w:tr w:rsidR="009A2741" w:rsidRPr="00556A96" w14:paraId="66DDEF11" w14:textId="77777777" w:rsidTr="008234CA">
        <w:trPr>
          <w:trHeight w:val="441"/>
        </w:trPr>
        <w:tc>
          <w:tcPr>
            <w:tcW w:w="857" w:type="pct"/>
          </w:tcPr>
          <w:p w14:paraId="17FB0083" w14:textId="0A8412BA" w:rsidR="009A2741" w:rsidRPr="005D7941" w:rsidRDefault="00431086" w:rsidP="009A2741">
            <w:pPr>
              <w:pStyle w:val="DoEtabletext2018"/>
              <w:rPr>
                <w:i/>
                <w:lang w:val="fr-FR" w:eastAsia="en-US"/>
              </w:rPr>
            </w:pPr>
            <w:r w:rsidRPr="005D7941">
              <w:rPr>
                <w:i/>
                <w:lang w:eastAsia="en-US"/>
              </w:rPr>
              <w:t>Philippe</w:t>
            </w:r>
          </w:p>
        </w:tc>
        <w:tc>
          <w:tcPr>
            <w:tcW w:w="4143" w:type="pct"/>
          </w:tcPr>
          <w:p w14:paraId="134F5E36" w14:textId="41BD5D6B" w:rsidR="009A2741" w:rsidRPr="00431086" w:rsidRDefault="009A2741" w:rsidP="009A2741">
            <w:pPr>
              <w:pStyle w:val="DoEtabletext2018"/>
              <w:rPr>
                <w:i/>
                <w:lang w:val="fr-FR" w:eastAsia="en-US"/>
              </w:rPr>
            </w:pPr>
            <w:r w:rsidRPr="00431086">
              <w:rPr>
                <w:i/>
                <w:lang w:val="fr-FR" w:eastAsia="en-US"/>
              </w:rPr>
              <w:t>Je sais pas si...</w:t>
            </w:r>
            <w:r w:rsidR="00E15A8D">
              <w:rPr>
                <w:i/>
                <w:lang w:val="fr-FR" w:eastAsia="en-US"/>
              </w:rPr>
              <w:t xml:space="preserve"> </w:t>
            </w:r>
            <w:r w:rsidRPr="00431086">
              <w:rPr>
                <w:i/>
                <w:lang w:val="fr-FR" w:eastAsia="en-US"/>
              </w:rPr>
              <w:t>ouais.</w:t>
            </w:r>
          </w:p>
        </w:tc>
      </w:tr>
      <w:tr w:rsidR="009A2741" w:rsidRPr="00556A96" w14:paraId="3A993BBF" w14:textId="77777777" w:rsidTr="008234CA">
        <w:trPr>
          <w:trHeight w:val="441"/>
        </w:trPr>
        <w:tc>
          <w:tcPr>
            <w:tcW w:w="857" w:type="pct"/>
          </w:tcPr>
          <w:p w14:paraId="6B295AE1" w14:textId="69D840DD" w:rsidR="009A2741" w:rsidRPr="005D7941" w:rsidRDefault="00431086" w:rsidP="009A2741">
            <w:pPr>
              <w:pStyle w:val="DoEtabletext2018"/>
              <w:rPr>
                <w:i/>
                <w:lang w:val="fr-FR" w:eastAsia="en-US"/>
              </w:rPr>
            </w:pPr>
            <w:r w:rsidRPr="005D7941">
              <w:rPr>
                <w:i/>
                <w:lang w:eastAsia="en-US"/>
              </w:rPr>
              <w:t>Driss</w:t>
            </w:r>
          </w:p>
        </w:tc>
        <w:tc>
          <w:tcPr>
            <w:tcW w:w="4143" w:type="pct"/>
          </w:tcPr>
          <w:p w14:paraId="2C9065AC" w14:textId="12801F53" w:rsidR="009A2741" w:rsidRPr="00431086" w:rsidRDefault="009A2741" w:rsidP="009A2741">
            <w:pPr>
              <w:pStyle w:val="DoEtabletext2018"/>
              <w:rPr>
                <w:i/>
                <w:lang w:val="fr-FR" w:eastAsia="en-US"/>
              </w:rPr>
            </w:pPr>
            <w:r w:rsidRPr="00431086">
              <w:rPr>
                <w:i/>
                <w:lang w:val="fr-FR" w:eastAsia="en-US"/>
              </w:rPr>
              <w:t>Donc, la photo c’est un bon test. Si elle renvoie la sienne, ça veut dire qu’elle est d’accord pour aller plus loin. Après, vous, vous pouvez envoyer une photo avec le fauteuil mais on voit pas trop ! Vous êtes pas obligé de lui envoyer une photo genre Téléthon, avec le filet de bave, avec une sale tête !</w:t>
            </w:r>
          </w:p>
        </w:tc>
      </w:tr>
      <w:tr w:rsidR="009A2741" w:rsidRPr="00556A96" w14:paraId="78436FD2" w14:textId="77777777" w:rsidTr="008234CA">
        <w:trPr>
          <w:trHeight w:val="441"/>
        </w:trPr>
        <w:tc>
          <w:tcPr>
            <w:tcW w:w="857" w:type="pct"/>
          </w:tcPr>
          <w:p w14:paraId="2395D412" w14:textId="54123911" w:rsidR="009A2741" w:rsidRPr="005D7941" w:rsidRDefault="00431086" w:rsidP="009A2741">
            <w:pPr>
              <w:pStyle w:val="DoEtabletext2018"/>
              <w:rPr>
                <w:i/>
                <w:lang w:val="fr-FR" w:eastAsia="en-US"/>
              </w:rPr>
            </w:pPr>
            <w:r w:rsidRPr="005D7941">
              <w:rPr>
                <w:i/>
                <w:lang w:eastAsia="en-US"/>
              </w:rPr>
              <w:t>Philippe</w:t>
            </w:r>
          </w:p>
        </w:tc>
        <w:tc>
          <w:tcPr>
            <w:tcW w:w="4143" w:type="pct"/>
          </w:tcPr>
          <w:p w14:paraId="45F58D88" w14:textId="6BACB2EE" w:rsidR="009A2741" w:rsidRPr="00431086" w:rsidRDefault="009A2741" w:rsidP="009A2741">
            <w:pPr>
              <w:pStyle w:val="DoEtabletext2018"/>
              <w:rPr>
                <w:i/>
                <w:lang w:val="fr-FR" w:eastAsia="en-US"/>
              </w:rPr>
            </w:pPr>
            <w:r w:rsidRPr="00431086">
              <w:rPr>
                <w:i/>
                <w:lang w:val="fr-FR" w:eastAsia="en-US"/>
              </w:rPr>
              <w:t>Ça va, ça va j’ai compris.</w:t>
            </w:r>
          </w:p>
        </w:tc>
      </w:tr>
    </w:tbl>
    <w:p w14:paraId="7F60D1CE" w14:textId="17B5B562" w:rsidR="00FC06CA" w:rsidRPr="002949B2" w:rsidRDefault="009A2741" w:rsidP="009A2741">
      <w:pPr>
        <w:pStyle w:val="DoEheading42018"/>
      </w:pPr>
      <w:r>
        <w:t>Vocabulary and e</w:t>
      </w:r>
      <w:r w:rsidR="007F72F9" w:rsidRPr="002949B2">
        <w:t>xpressions</w:t>
      </w:r>
    </w:p>
    <w:p w14:paraId="405DC6F2" w14:textId="6010B956" w:rsidR="007F72F9" w:rsidRPr="007B022F" w:rsidRDefault="00342989" w:rsidP="007F72F9">
      <w:pPr>
        <w:pStyle w:val="DoEbodytext2018"/>
      </w:pPr>
      <w:r>
        <w:rPr>
          <w:i/>
        </w:rPr>
        <w:t>L</w:t>
      </w:r>
      <w:r w:rsidR="00D81D57" w:rsidRPr="00431086">
        <w:rPr>
          <w:i/>
        </w:rPr>
        <w:t>a pipelette</w:t>
      </w:r>
      <w:r w:rsidR="007B022F" w:rsidRPr="00431086">
        <w:rPr>
          <w:i/>
        </w:rPr>
        <w:t> !</w:t>
      </w:r>
      <w:r w:rsidR="007B022F" w:rsidRPr="007B022F">
        <w:t xml:space="preserve"> – </w:t>
      </w:r>
      <w:r>
        <w:t>W</w:t>
      </w:r>
      <w:r w:rsidR="007B022F" w:rsidRPr="007B022F">
        <w:t>hat a gossip!</w:t>
      </w:r>
    </w:p>
    <w:p w14:paraId="68A5F62C" w14:textId="1383F1EA" w:rsidR="00D81D57" w:rsidRPr="007B022F" w:rsidRDefault="00342989" w:rsidP="007F72F9">
      <w:pPr>
        <w:pStyle w:val="DoEbodytext2018"/>
      </w:pPr>
      <w:r>
        <w:rPr>
          <w:i/>
        </w:rPr>
        <w:t>G</w:t>
      </w:r>
      <w:r w:rsidR="00D81D57" w:rsidRPr="00431086">
        <w:rPr>
          <w:i/>
        </w:rPr>
        <w:t xml:space="preserve">ros </w:t>
      </w:r>
      <w:r w:rsidR="007B022F" w:rsidRPr="00431086">
        <w:rPr>
          <w:i/>
        </w:rPr>
        <w:t>tchatcheur !</w:t>
      </w:r>
      <w:r w:rsidR="007B022F" w:rsidRPr="007B022F">
        <w:t xml:space="preserve"> – </w:t>
      </w:r>
      <w:r>
        <w:t>W</w:t>
      </w:r>
      <w:r w:rsidR="007B022F">
        <w:t>hat a chatterbox!</w:t>
      </w:r>
    </w:p>
    <w:p w14:paraId="41E1E208" w14:textId="77777777" w:rsidR="00D81D57" w:rsidRDefault="00D81D57" w:rsidP="007F72F9">
      <w:pPr>
        <w:pStyle w:val="DoEbodytext2018"/>
        <w:rPr>
          <w:lang w:val="fr-FR"/>
        </w:rPr>
      </w:pPr>
      <w:r w:rsidRPr="00431086">
        <w:rPr>
          <w:i/>
          <w:lang w:val="fr-FR"/>
        </w:rPr>
        <w:t>y a du bon et du moins bon</w:t>
      </w:r>
      <w:r w:rsidR="007B022F">
        <w:rPr>
          <w:lang w:val="fr-FR"/>
        </w:rPr>
        <w:t xml:space="preserve"> – there’s good and bad news</w:t>
      </w:r>
    </w:p>
    <w:p w14:paraId="11A923E7" w14:textId="77777777" w:rsidR="00D81D57" w:rsidRDefault="00D81D57" w:rsidP="007F72F9">
      <w:pPr>
        <w:pStyle w:val="DoEbodytext2018"/>
        <w:rPr>
          <w:lang w:val="fr-FR"/>
        </w:rPr>
      </w:pPr>
      <w:r w:rsidRPr="00431086">
        <w:rPr>
          <w:i/>
          <w:lang w:val="fr-FR"/>
        </w:rPr>
        <w:t>elle fait un mètre</w:t>
      </w:r>
      <w:r w:rsidR="007B022F">
        <w:rPr>
          <w:lang w:val="fr-FR"/>
        </w:rPr>
        <w:t xml:space="preserve"> – she’s a metre tall</w:t>
      </w:r>
    </w:p>
    <w:p w14:paraId="20D303FA" w14:textId="38ECEBA5" w:rsidR="00D81D57" w:rsidRPr="007B022F" w:rsidRDefault="00D81D57" w:rsidP="007F72F9">
      <w:pPr>
        <w:pStyle w:val="DoEbodytext2018"/>
      </w:pPr>
      <w:r w:rsidRPr="00431086">
        <w:rPr>
          <w:i/>
        </w:rPr>
        <w:t>mon cul !</w:t>
      </w:r>
      <w:r w:rsidR="007B022F" w:rsidRPr="007B022F">
        <w:t xml:space="preserve"> – literally ‘my arse’ </w:t>
      </w:r>
      <w:r w:rsidR="00342989">
        <w:t>(</w:t>
      </w:r>
      <w:r w:rsidR="007B022F" w:rsidRPr="007B022F">
        <w:t>don’t be ridiculous!</w:t>
      </w:r>
      <w:r w:rsidR="007B022F">
        <w:t xml:space="preserve"> English equivalent may be ‘my foot’</w:t>
      </w:r>
      <w:r w:rsidR="00342989">
        <w:t>)</w:t>
      </w:r>
    </w:p>
    <w:p w14:paraId="5A4C43FE" w14:textId="7418E883" w:rsidR="00D81D57" w:rsidRDefault="00D81D57" w:rsidP="007F72F9">
      <w:pPr>
        <w:pStyle w:val="DoEbodytext2018"/>
        <w:rPr>
          <w:lang w:val="fr-FR"/>
        </w:rPr>
      </w:pPr>
      <w:r w:rsidRPr="00431086">
        <w:rPr>
          <w:i/>
          <w:lang w:val="fr-FR"/>
        </w:rPr>
        <w:t>l’oseille (f)</w:t>
      </w:r>
      <w:r w:rsidR="007B022F">
        <w:rPr>
          <w:lang w:val="fr-FR"/>
        </w:rPr>
        <w:t xml:space="preserve"> </w:t>
      </w:r>
      <w:r w:rsidR="007B022F" w:rsidRPr="00342989">
        <w:rPr>
          <w:lang w:val="fr-FR"/>
        </w:rPr>
        <w:t>(</w:t>
      </w:r>
      <w:r w:rsidR="007B022F" w:rsidRPr="005D7941">
        <w:rPr>
          <w:lang w:val="fr-FR"/>
        </w:rPr>
        <w:t>fam</w:t>
      </w:r>
      <w:r w:rsidR="00342989">
        <w:rPr>
          <w:lang w:val="fr-FR"/>
        </w:rPr>
        <w:t>.</w:t>
      </w:r>
      <w:r w:rsidR="007B022F" w:rsidRPr="00342989">
        <w:rPr>
          <w:lang w:val="fr-FR"/>
        </w:rPr>
        <w:t>)</w:t>
      </w:r>
      <w:r w:rsidR="007B022F">
        <w:rPr>
          <w:lang w:val="fr-FR"/>
        </w:rPr>
        <w:t xml:space="preserve"> – money</w:t>
      </w:r>
    </w:p>
    <w:p w14:paraId="3AD94DA0" w14:textId="77777777" w:rsidR="00D81D57" w:rsidRDefault="00D81D57" w:rsidP="007F72F9">
      <w:pPr>
        <w:pStyle w:val="DoEbodytext2018"/>
        <w:rPr>
          <w:lang w:val="fr-FR"/>
        </w:rPr>
      </w:pPr>
      <w:r w:rsidRPr="00431086">
        <w:rPr>
          <w:i/>
          <w:lang w:val="fr-FR"/>
        </w:rPr>
        <w:t>un compte en banque</w:t>
      </w:r>
      <w:r w:rsidR="007B022F">
        <w:rPr>
          <w:lang w:val="fr-FR"/>
        </w:rPr>
        <w:t xml:space="preserve"> – a bank account</w:t>
      </w:r>
    </w:p>
    <w:p w14:paraId="3D83D19C" w14:textId="77777777" w:rsidR="00D81D57" w:rsidRDefault="00D81D57" w:rsidP="007F72F9">
      <w:pPr>
        <w:pStyle w:val="DoEbodytext2018"/>
        <w:rPr>
          <w:lang w:val="fr-FR"/>
        </w:rPr>
      </w:pPr>
      <w:r w:rsidRPr="00431086">
        <w:rPr>
          <w:i/>
          <w:lang w:val="fr-FR"/>
        </w:rPr>
        <w:t>à la mords-moi-le-nœud</w:t>
      </w:r>
      <w:r w:rsidR="007B022F">
        <w:rPr>
          <w:lang w:val="fr-FR"/>
        </w:rPr>
        <w:t xml:space="preserve"> – lousy, useless</w:t>
      </w:r>
    </w:p>
    <w:p w14:paraId="050D2963" w14:textId="7A9CE60B" w:rsidR="00D81D57" w:rsidRPr="007B022F" w:rsidRDefault="00D81D57" w:rsidP="007F72F9">
      <w:pPr>
        <w:pStyle w:val="DoEbodytext2018"/>
      </w:pPr>
      <w:r w:rsidRPr="00431086">
        <w:rPr>
          <w:i/>
        </w:rPr>
        <w:t>elle kiffe (kiffer)</w:t>
      </w:r>
      <w:r w:rsidR="007B022F" w:rsidRPr="00431086">
        <w:rPr>
          <w:i/>
        </w:rPr>
        <w:t xml:space="preserve"> </w:t>
      </w:r>
      <w:r w:rsidR="00342989" w:rsidRPr="00556A96">
        <w:t>(fam.)</w:t>
      </w:r>
      <w:r w:rsidR="007B022F" w:rsidRPr="007B022F">
        <w:t xml:space="preserve"> – she likes</w:t>
      </w:r>
    </w:p>
    <w:p w14:paraId="64F97B07" w14:textId="77777777" w:rsidR="00D81D57" w:rsidRPr="007B022F" w:rsidRDefault="00D81D57" w:rsidP="007F72F9">
      <w:pPr>
        <w:pStyle w:val="DoEbodytext2018"/>
      </w:pPr>
      <w:r w:rsidRPr="00431086">
        <w:rPr>
          <w:i/>
        </w:rPr>
        <w:t>cogner</w:t>
      </w:r>
      <w:r w:rsidR="007B022F" w:rsidRPr="00431086">
        <w:rPr>
          <w:i/>
        </w:rPr>
        <w:t xml:space="preserve"> </w:t>
      </w:r>
      <w:r w:rsidR="007B022F" w:rsidRPr="007B022F">
        <w:t>– to bash, hit, bang</w:t>
      </w:r>
    </w:p>
    <w:p w14:paraId="51F1A0FF" w14:textId="77777777" w:rsidR="007B022F" w:rsidRDefault="007B022F" w:rsidP="007B022F">
      <w:pPr>
        <w:pStyle w:val="DoEbodytext2018"/>
      </w:pPr>
      <w:r w:rsidRPr="00431086">
        <w:rPr>
          <w:i/>
        </w:rPr>
        <w:t>un téléthon</w:t>
      </w:r>
      <w:r>
        <w:t xml:space="preserve"> – a televised charity event</w:t>
      </w:r>
    </w:p>
    <w:p w14:paraId="3DBA2E3A" w14:textId="77777777" w:rsidR="007B022F" w:rsidRPr="007B022F" w:rsidRDefault="00D81D57" w:rsidP="007F72F9">
      <w:pPr>
        <w:pStyle w:val="DoEbodytext2018"/>
      </w:pPr>
      <w:r w:rsidRPr="00431086">
        <w:rPr>
          <w:i/>
        </w:rPr>
        <w:t>un filet de bave</w:t>
      </w:r>
      <w:r w:rsidR="007B022F" w:rsidRPr="00431086">
        <w:rPr>
          <w:i/>
        </w:rPr>
        <w:t xml:space="preserve"> </w:t>
      </w:r>
      <w:r w:rsidR="007B022F" w:rsidRPr="007B022F">
        <w:t>– a string of saliv</w:t>
      </w:r>
      <w:r w:rsidR="007B022F">
        <w:t>a</w:t>
      </w:r>
    </w:p>
    <w:p w14:paraId="639445F1" w14:textId="071CCFBC" w:rsidR="007F72F9" w:rsidRDefault="009A2741" w:rsidP="009A2741">
      <w:pPr>
        <w:pStyle w:val="DoEheading42018"/>
      </w:pPr>
      <w:r>
        <w:t>Cultural r</w:t>
      </w:r>
      <w:r w:rsidR="007F72F9" w:rsidRPr="007B022F">
        <w:t>eferences</w:t>
      </w:r>
    </w:p>
    <w:p w14:paraId="4A4C17E6" w14:textId="703228F5" w:rsidR="00291F2A" w:rsidRPr="00291F2A" w:rsidRDefault="00291F2A" w:rsidP="007F72F9">
      <w:pPr>
        <w:pStyle w:val="DoEbodytext2018"/>
      </w:pPr>
      <w:r w:rsidRPr="00291F2A">
        <w:t xml:space="preserve">This scene was filmed at </w:t>
      </w:r>
      <w:r w:rsidRPr="00291F2A">
        <w:rPr>
          <w:i/>
        </w:rPr>
        <w:t xml:space="preserve">Le Théâtre </w:t>
      </w:r>
      <w:r w:rsidR="00342989">
        <w:rPr>
          <w:i/>
        </w:rPr>
        <w:t>N</w:t>
      </w:r>
      <w:r w:rsidRPr="00291F2A">
        <w:rPr>
          <w:i/>
        </w:rPr>
        <w:t>ationale de l’Opéra-Comique</w:t>
      </w:r>
      <w:r w:rsidRPr="00291F2A">
        <w:t>, a large opera theatre situated in the second arrondissement of Paris.</w:t>
      </w:r>
    </w:p>
    <w:p w14:paraId="643DBB3A" w14:textId="4F5A2DAC" w:rsidR="00291F2A" w:rsidRDefault="00291F2A" w:rsidP="007F72F9">
      <w:pPr>
        <w:pStyle w:val="DoEbodytext2018"/>
      </w:pPr>
      <w:r>
        <w:t xml:space="preserve">The </w:t>
      </w:r>
      <w:r w:rsidR="00342989">
        <w:t>o</w:t>
      </w:r>
      <w:r>
        <w:t xml:space="preserve">pera played at the end of this extract is </w:t>
      </w:r>
      <w:r>
        <w:rPr>
          <w:i/>
        </w:rPr>
        <w:t xml:space="preserve">Der Freischütz </w:t>
      </w:r>
      <w:r>
        <w:t>(The Marksman) by the Romantic German composer Carl Maria von Weber.</w:t>
      </w:r>
    </w:p>
    <w:p w14:paraId="0FAD08C1" w14:textId="0194BE8A" w:rsidR="009A2741" w:rsidRDefault="009A2741" w:rsidP="007444E0">
      <w:pPr>
        <w:pStyle w:val="DoEheading42018"/>
      </w:pPr>
      <w:r>
        <w:t>Prescribed issues</w:t>
      </w:r>
    </w:p>
    <w:tbl>
      <w:tblPr>
        <w:tblStyle w:val="TableGrid"/>
        <w:tblW w:w="0" w:type="auto"/>
        <w:tblLook w:val="04A0" w:firstRow="1" w:lastRow="0" w:firstColumn="1" w:lastColumn="0" w:noHBand="0" w:noVBand="1"/>
        <w:tblDescription w:val="Extract 6 - prescribed issues"/>
      </w:tblPr>
      <w:tblGrid>
        <w:gridCol w:w="2122"/>
        <w:gridCol w:w="8334"/>
      </w:tblGrid>
      <w:tr w:rsidR="007444E0" w14:paraId="7966CF0F" w14:textId="77777777" w:rsidTr="008234CA">
        <w:trPr>
          <w:cantSplit/>
          <w:tblHeader/>
        </w:trPr>
        <w:tc>
          <w:tcPr>
            <w:tcW w:w="2122" w:type="dxa"/>
          </w:tcPr>
          <w:p w14:paraId="0A85220B" w14:textId="77777777" w:rsidR="007444E0" w:rsidRDefault="007444E0" w:rsidP="008234CA">
            <w:pPr>
              <w:pStyle w:val="DoEtableheading2018"/>
              <w:rPr>
                <w:lang w:eastAsia="en-US"/>
              </w:rPr>
            </w:pPr>
            <w:r>
              <w:rPr>
                <w:lang w:eastAsia="en-US"/>
              </w:rPr>
              <w:t>Issue</w:t>
            </w:r>
          </w:p>
        </w:tc>
        <w:tc>
          <w:tcPr>
            <w:tcW w:w="8334" w:type="dxa"/>
          </w:tcPr>
          <w:p w14:paraId="3077A7A2" w14:textId="77777777" w:rsidR="007444E0" w:rsidRDefault="007444E0" w:rsidP="008234CA">
            <w:pPr>
              <w:pStyle w:val="DoEtableheading2018"/>
              <w:rPr>
                <w:lang w:eastAsia="en-US"/>
              </w:rPr>
            </w:pPr>
            <w:r>
              <w:rPr>
                <w:lang w:eastAsia="en-US"/>
              </w:rPr>
              <w:t>Description</w:t>
            </w:r>
          </w:p>
        </w:tc>
      </w:tr>
      <w:tr w:rsidR="007444E0" w14:paraId="1863F692" w14:textId="77777777" w:rsidTr="008234CA">
        <w:trPr>
          <w:cantSplit/>
          <w:tblHeader/>
        </w:trPr>
        <w:tc>
          <w:tcPr>
            <w:tcW w:w="2122" w:type="dxa"/>
          </w:tcPr>
          <w:p w14:paraId="78227126" w14:textId="77777777" w:rsidR="007444E0" w:rsidRDefault="007444E0" w:rsidP="008234CA">
            <w:pPr>
              <w:pStyle w:val="DoEtabletext2018"/>
              <w:rPr>
                <w:lang w:eastAsia="en-US"/>
              </w:rPr>
            </w:pPr>
            <w:r w:rsidRPr="00B574EE">
              <w:rPr>
                <w:lang w:eastAsia="en-US"/>
              </w:rPr>
              <w:t>Acceptance</w:t>
            </w:r>
          </w:p>
        </w:tc>
        <w:tc>
          <w:tcPr>
            <w:tcW w:w="8334" w:type="dxa"/>
          </w:tcPr>
          <w:p w14:paraId="3BC6A9A7" w14:textId="51970443" w:rsidR="007444E0" w:rsidRDefault="007444E0" w:rsidP="007444E0">
            <w:pPr>
              <w:pStyle w:val="DoEtabletext2018"/>
              <w:rPr>
                <w:lang w:eastAsia="en-US"/>
              </w:rPr>
            </w:pPr>
            <w:r>
              <w:rPr>
                <w:lang w:eastAsia="en-US"/>
              </w:rPr>
              <w:t xml:space="preserve">Driss again stereotypes people from the north, stating that there are men up there who get drunk and beat </w:t>
            </w:r>
            <w:r w:rsidR="00342989">
              <w:rPr>
                <w:lang w:eastAsia="en-US"/>
              </w:rPr>
              <w:t xml:space="preserve">up </w:t>
            </w:r>
            <w:r>
              <w:rPr>
                <w:lang w:eastAsia="en-US"/>
              </w:rPr>
              <w:t>people.</w:t>
            </w:r>
          </w:p>
          <w:p w14:paraId="4F674761" w14:textId="77777777" w:rsidR="007444E0" w:rsidRDefault="007444E0" w:rsidP="007444E0">
            <w:pPr>
              <w:pStyle w:val="DoEtabletext2018"/>
              <w:rPr>
                <w:lang w:eastAsia="en-US"/>
              </w:rPr>
            </w:pPr>
            <w:r>
              <w:rPr>
                <w:lang w:eastAsia="en-US"/>
              </w:rPr>
              <w:t>Philippe is accepting of Driss and his honesty when talking about his disability. In the previous extract, Philippe was very annoyed with Driss and his jokes, whereas in this extract Philippe is always smiling or chuckling. This demonstrates that he is also coming to accept himself and his situation.</w:t>
            </w:r>
          </w:p>
          <w:p w14:paraId="47A17721" w14:textId="6385FA14" w:rsidR="007444E0" w:rsidRDefault="007444E0">
            <w:pPr>
              <w:pStyle w:val="DoEtabletext2018"/>
              <w:rPr>
                <w:lang w:eastAsia="en-US"/>
              </w:rPr>
            </w:pPr>
            <w:r>
              <w:rPr>
                <w:lang w:eastAsia="en-US"/>
              </w:rPr>
              <w:t>Driss</w:t>
            </w:r>
            <w:r w:rsidR="00342989">
              <w:rPr>
                <w:lang w:eastAsia="en-US"/>
              </w:rPr>
              <w:t>’</w:t>
            </w:r>
            <w:r>
              <w:rPr>
                <w:lang w:eastAsia="en-US"/>
              </w:rPr>
              <w:t xml:space="preserve"> and Philippe’s different opinions on the role of women again become</w:t>
            </w:r>
            <w:r w:rsidR="00342989">
              <w:rPr>
                <w:lang w:eastAsia="en-US"/>
              </w:rPr>
              <w:t xml:space="preserve"> </w:t>
            </w:r>
            <w:r>
              <w:rPr>
                <w:lang w:eastAsia="en-US"/>
              </w:rPr>
              <w:t xml:space="preserve">apparent. Philippe says that </w:t>
            </w:r>
            <w:r w:rsidR="00342989">
              <w:rPr>
                <w:lang w:eastAsia="en-US"/>
              </w:rPr>
              <w:t xml:space="preserve">women </w:t>
            </w:r>
            <w:r>
              <w:rPr>
                <w:lang w:eastAsia="en-US"/>
              </w:rPr>
              <w:t>are looking for elegance, beauty and charm with a male partner. Driss thinks that they just want security and money in a relationship</w:t>
            </w:r>
            <w:r w:rsidR="00303BDD">
              <w:rPr>
                <w:lang w:eastAsia="en-US"/>
              </w:rPr>
              <w:t>.</w:t>
            </w:r>
          </w:p>
        </w:tc>
      </w:tr>
      <w:tr w:rsidR="007444E0" w14:paraId="3A8301BE" w14:textId="77777777" w:rsidTr="008234CA">
        <w:trPr>
          <w:cantSplit/>
          <w:tblHeader/>
        </w:trPr>
        <w:tc>
          <w:tcPr>
            <w:tcW w:w="2122" w:type="dxa"/>
          </w:tcPr>
          <w:p w14:paraId="4DF700C0" w14:textId="77777777" w:rsidR="007444E0" w:rsidRDefault="007444E0" w:rsidP="008234CA">
            <w:pPr>
              <w:pStyle w:val="DoEtabletext2018"/>
              <w:rPr>
                <w:lang w:eastAsia="en-US"/>
              </w:rPr>
            </w:pPr>
            <w:r w:rsidRPr="00B574EE">
              <w:rPr>
                <w:lang w:eastAsia="en-US"/>
              </w:rPr>
              <w:t>Resilience</w:t>
            </w:r>
          </w:p>
        </w:tc>
        <w:tc>
          <w:tcPr>
            <w:tcW w:w="8334" w:type="dxa"/>
          </w:tcPr>
          <w:p w14:paraId="17E4AB0E" w14:textId="25D7AFD4" w:rsidR="007444E0" w:rsidRDefault="007444E0">
            <w:pPr>
              <w:pStyle w:val="DoEtabletext2018"/>
              <w:rPr>
                <w:lang w:eastAsia="en-US"/>
              </w:rPr>
            </w:pPr>
            <w:r w:rsidRPr="007444E0">
              <w:rPr>
                <w:lang w:eastAsia="en-US"/>
              </w:rPr>
              <w:t xml:space="preserve">Humour is used to talk about disability again in this extract, as a way for Philippe to deal with his </w:t>
            </w:r>
            <w:r w:rsidR="00342989">
              <w:rPr>
                <w:lang w:eastAsia="en-US"/>
              </w:rPr>
              <w:t>situation</w:t>
            </w:r>
            <w:r w:rsidR="00342989" w:rsidRPr="007444E0">
              <w:rPr>
                <w:lang w:eastAsia="en-US"/>
              </w:rPr>
              <w:t xml:space="preserve"> </w:t>
            </w:r>
            <w:r w:rsidRPr="007444E0">
              <w:rPr>
                <w:lang w:eastAsia="en-US"/>
              </w:rPr>
              <w:t>and dating life. When Driss jokes that at least Philippe will not beat Eléonore up (as opposed to the men in the north), Philippe chuckles instead of being hurt. Driss’ brutal honesty, and Philippe’s ability to talk to his carer about his dating life, demonstrate the strong friendship between the two.</w:t>
            </w:r>
          </w:p>
        </w:tc>
      </w:tr>
      <w:tr w:rsidR="007444E0" w14:paraId="7AB1116E" w14:textId="77777777" w:rsidTr="008234CA">
        <w:trPr>
          <w:cantSplit/>
          <w:tblHeader/>
        </w:trPr>
        <w:tc>
          <w:tcPr>
            <w:tcW w:w="2122" w:type="dxa"/>
          </w:tcPr>
          <w:p w14:paraId="4EE69EB4" w14:textId="77777777" w:rsidR="007444E0" w:rsidRDefault="007444E0" w:rsidP="008234CA">
            <w:pPr>
              <w:pStyle w:val="DoEtabletext2018"/>
              <w:rPr>
                <w:lang w:eastAsia="en-US"/>
              </w:rPr>
            </w:pPr>
            <w:r w:rsidRPr="00B574EE">
              <w:rPr>
                <w:lang w:eastAsia="en-US"/>
              </w:rPr>
              <w:t>Identity</w:t>
            </w:r>
          </w:p>
        </w:tc>
        <w:tc>
          <w:tcPr>
            <w:tcW w:w="8334" w:type="dxa"/>
          </w:tcPr>
          <w:p w14:paraId="00634094" w14:textId="5E811455" w:rsidR="007444E0" w:rsidRDefault="007444E0" w:rsidP="008234CA">
            <w:pPr>
              <w:pStyle w:val="DoEtabletext2018"/>
              <w:rPr>
                <w:lang w:eastAsia="en-US"/>
              </w:rPr>
            </w:pPr>
            <w:r w:rsidRPr="007444E0">
              <w:rPr>
                <w:lang w:eastAsia="en-US"/>
              </w:rPr>
              <w:t>Philippe is doubtful of sending a photo to Eléonore, saying that her request is ‘bad news</w:t>
            </w:r>
            <w:r w:rsidR="00342989">
              <w:rPr>
                <w:lang w:eastAsia="en-US"/>
              </w:rPr>
              <w:t>’.</w:t>
            </w:r>
            <w:r w:rsidRPr="007444E0">
              <w:rPr>
                <w:lang w:eastAsia="en-US"/>
              </w:rPr>
              <w:t xml:space="preserve"> This demonstrates that, despite his general resilient nature, he is concerned about his image and how he will be perceived as a person with a physical disability. He is insecure and does not have much self-worth when it comes to his dating life. However, he jokes that he hopes he has other ways of seducing women than with his bank account.</w:t>
            </w:r>
          </w:p>
        </w:tc>
      </w:tr>
    </w:tbl>
    <w:p w14:paraId="75585F86" w14:textId="720E9CCB" w:rsidR="00291F2A" w:rsidRPr="002949B2" w:rsidRDefault="00291F2A">
      <w:pPr>
        <w:spacing w:before="0" w:line="240" w:lineRule="auto"/>
        <w:rPr>
          <w:b/>
        </w:rPr>
      </w:pPr>
      <w:r w:rsidRPr="002949B2">
        <w:rPr>
          <w:b/>
        </w:rPr>
        <w:br w:type="page"/>
      </w:r>
    </w:p>
    <w:p w14:paraId="026C93C4" w14:textId="4BEC6830" w:rsidR="00FC06CA" w:rsidRPr="002949B2" w:rsidRDefault="007444E0" w:rsidP="0028772E">
      <w:pPr>
        <w:pStyle w:val="DoEheading32018"/>
        <w:tabs>
          <w:tab w:val="clear" w:pos="567"/>
          <w:tab w:val="left" w:pos="851"/>
        </w:tabs>
        <w:rPr>
          <w:lang w:val="fr-FR"/>
        </w:rPr>
      </w:pPr>
      <w:bookmarkStart w:id="166" w:name="_Toc5369787"/>
      <w:bookmarkStart w:id="167" w:name="_Toc10817166"/>
      <w:bookmarkStart w:id="168" w:name="_Toc16847023"/>
      <w:r>
        <w:rPr>
          <w:lang w:val="fr-FR"/>
        </w:rPr>
        <w:t xml:space="preserve">Extract 7 – </w:t>
      </w:r>
      <w:r w:rsidR="00FC06CA" w:rsidRPr="002949B2">
        <w:rPr>
          <w:lang w:val="fr-FR"/>
        </w:rPr>
        <w:t>Elisa</w:t>
      </w:r>
      <w:bookmarkEnd w:id="166"/>
      <w:bookmarkEnd w:id="167"/>
      <w:bookmarkEnd w:id="168"/>
    </w:p>
    <w:p w14:paraId="73386D06" w14:textId="4729A33C" w:rsidR="00B063D7" w:rsidRDefault="00B063D7" w:rsidP="005D7941">
      <w:pPr>
        <w:pStyle w:val="DoEheading42018"/>
        <w:rPr>
          <w:lang w:val="fr-FR"/>
        </w:rPr>
      </w:pPr>
      <w:r w:rsidRPr="002949B2">
        <w:rPr>
          <w:lang w:val="fr-FR"/>
        </w:rPr>
        <w:t>Philippe’s house</w:t>
      </w:r>
    </w:p>
    <w:tbl>
      <w:tblPr>
        <w:tblStyle w:val="TableGrid"/>
        <w:tblW w:w="5000" w:type="pct"/>
        <w:tblLook w:val="04A0" w:firstRow="1" w:lastRow="0" w:firstColumn="1" w:lastColumn="0" w:noHBand="0" w:noVBand="1"/>
        <w:tblDescription w:val="Extract 7 script"/>
      </w:tblPr>
      <w:tblGrid>
        <w:gridCol w:w="1955"/>
        <w:gridCol w:w="8501"/>
      </w:tblGrid>
      <w:tr w:rsidR="00F079FC" w14:paraId="3EB2CE7F" w14:textId="77777777" w:rsidTr="00C93E07">
        <w:trPr>
          <w:cantSplit/>
          <w:tblHeader/>
        </w:trPr>
        <w:tc>
          <w:tcPr>
            <w:tcW w:w="935" w:type="pct"/>
          </w:tcPr>
          <w:p w14:paraId="3D9599F3" w14:textId="526E9F22" w:rsidR="00F079FC" w:rsidRDefault="00C93E07" w:rsidP="00F079FC">
            <w:pPr>
              <w:pStyle w:val="DoEtableheading2018"/>
              <w:rPr>
                <w:lang w:val="fr-FR"/>
              </w:rPr>
            </w:pPr>
            <w:r>
              <w:rPr>
                <w:lang w:val="fr-FR"/>
              </w:rPr>
              <w:t>Character</w:t>
            </w:r>
          </w:p>
        </w:tc>
        <w:tc>
          <w:tcPr>
            <w:tcW w:w="4065" w:type="pct"/>
          </w:tcPr>
          <w:p w14:paraId="2F3FD3F3" w14:textId="60DCF4D1" w:rsidR="00F079FC" w:rsidRDefault="00C93E07" w:rsidP="00F079FC">
            <w:pPr>
              <w:pStyle w:val="DoEtableheading2018"/>
              <w:rPr>
                <w:lang w:val="fr-FR"/>
              </w:rPr>
            </w:pPr>
            <w:r>
              <w:rPr>
                <w:lang w:val="fr-FR"/>
              </w:rPr>
              <w:t>Script</w:t>
            </w:r>
          </w:p>
        </w:tc>
      </w:tr>
      <w:tr w:rsidR="00F079FC" w:rsidRPr="00556A96" w14:paraId="1D3595CF" w14:textId="77777777" w:rsidTr="00C93E07">
        <w:tc>
          <w:tcPr>
            <w:tcW w:w="935" w:type="pct"/>
          </w:tcPr>
          <w:p w14:paraId="6CA8A0F8" w14:textId="29A3E36E" w:rsidR="00F079FC" w:rsidRPr="005D7941" w:rsidRDefault="00D15568" w:rsidP="00F079FC">
            <w:pPr>
              <w:pStyle w:val="DoEtabletext2018"/>
              <w:rPr>
                <w:i/>
                <w:lang w:val="fr-FR"/>
              </w:rPr>
            </w:pPr>
            <w:r w:rsidRPr="005D7941">
              <w:rPr>
                <w:i/>
                <w:lang w:val="fr-FR"/>
              </w:rPr>
              <w:t>Elisa</w:t>
            </w:r>
          </w:p>
        </w:tc>
        <w:tc>
          <w:tcPr>
            <w:tcW w:w="4065" w:type="pct"/>
          </w:tcPr>
          <w:p w14:paraId="1C344B33" w14:textId="62476622" w:rsidR="00F079FC" w:rsidRPr="006D7994" w:rsidRDefault="00BE1547" w:rsidP="00F079FC">
            <w:pPr>
              <w:pStyle w:val="DoEtabletext2018"/>
              <w:rPr>
                <w:i/>
                <w:lang w:val="fr-FR"/>
              </w:rPr>
            </w:pPr>
            <w:r>
              <w:rPr>
                <w:i/>
                <w:lang w:val="fr-FR"/>
              </w:rPr>
              <w:t>Oh, passe-moi une clope…</w:t>
            </w:r>
          </w:p>
        </w:tc>
      </w:tr>
      <w:tr w:rsidR="00F079FC" w:rsidRPr="00556A96" w14:paraId="133FF361" w14:textId="77777777" w:rsidTr="00C93E07">
        <w:tc>
          <w:tcPr>
            <w:tcW w:w="935" w:type="pct"/>
          </w:tcPr>
          <w:p w14:paraId="2BC0D51B" w14:textId="0F43AE10" w:rsidR="00F079FC" w:rsidRPr="005D7941" w:rsidRDefault="00D15568" w:rsidP="00F079FC">
            <w:pPr>
              <w:pStyle w:val="DoEtabletext2018"/>
              <w:rPr>
                <w:i/>
                <w:lang w:val="fr-FR"/>
              </w:rPr>
            </w:pPr>
            <w:r w:rsidRPr="005D7941">
              <w:rPr>
                <w:i/>
                <w:lang w:val="fr-FR"/>
              </w:rPr>
              <w:t>Driss</w:t>
            </w:r>
          </w:p>
        </w:tc>
        <w:tc>
          <w:tcPr>
            <w:tcW w:w="4065" w:type="pct"/>
          </w:tcPr>
          <w:p w14:paraId="1FBC3B69" w14:textId="78352D10" w:rsidR="00F079FC" w:rsidRPr="006D7994" w:rsidRDefault="00C93E07" w:rsidP="00F079FC">
            <w:pPr>
              <w:pStyle w:val="DoEtabletext2018"/>
              <w:rPr>
                <w:i/>
                <w:lang w:val="fr-FR"/>
              </w:rPr>
            </w:pPr>
            <w:r w:rsidRPr="006D7994">
              <w:rPr>
                <w:i/>
                <w:lang w:val="fr-FR"/>
              </w:rPr>
              <w:t>Eh, on t’a jamais appris à frapper, toi ?</w:t>
            </w:r>
          </w:p>
        </w:tc>
      </w:tr>
      <w:tr w:rsidR="00F079FC" w14:paraId="1EF894E0" w14:textId="77777777" w:rsidTr="00C93E07">
        <w:tc>
          <w:tcPr>
            <w:tcW w:w="935" w:type="pct"/>
          </w:tcPr>
          <w:p w14:paraId="1768879D" w14:textId="63845001" w:rsidR="00F079FC" w:rsidRPr="005D7941" w:rsidRDefault="00431086" w:rsidP="00F079FC">
            <w:pPr>
              <w:pStyle w:val="DoEtabletext2018"/>
              <w:rPr>
                <w:i/>
                <w:lang w:val="fr-FR"/>
              </w:rPr>
            </w:pPr>
            <w:r w:rsidRPr="005D7941">
              <w:rPr>
                <w:i/>
                <w:lang w:val="fr-FR"/>
              </w:rPr>
              <w:t>Elisa</w:t>
            </w:r>
          </w:p>
        </w:tc>
        <w:tc>
          <w:tcPr>
            <w:tcW w:w="4065" w:type="pct"/>
          </w:tcPr>
          <w:p w14:paraId="20274E6E" w14:textId="3A2EC378" w:rsidR="00F079FC" w:rsidRPr="006D7994" w:rsidRDefault="00C93E07" w:rsidP="00F079FC">
            <w:pPr>
              <w:pStyle w:val="DoEtabletext2018"/>
              <w:rPr>
                <w:i/>
                <w:lang w:val="fr-FR"/>
              </w:rPr>
            </w:pPr>
            <w:r w:rsidRPr="006D7994">
              <w:rPr>
                <w:i/>
                <w:lang w:val="fr-FR"/>
              </w:rPr>
              <w:t>Tu peins ?</w:t>
            </w:r>
          </w:p>
        </w:tc>
      </w:tr>
      <w:tr w:rsidR="00F079FC" w14:paraId="7BFFE08E" w14:textId="77777777" w:rsidTr="00C93E07">
        <w:tc>
          <w:tcPr>
            <w:tcW w:w="935" w:type="pct"/>
          </w:tcPr>
          <w:p w14:paraId="417410B8" w14:textId="41CCD0C1" w:rsidR="00F079FC" w:rsidRPr="005D7941" w:rsidRDefault="00431086" w:rsidP="00F079FC">
            <w:pPr>
              <w:pStyle w:val="DoEtabletext2018"/>
              <w:rPr>
                <w:i/>
                <w:lang w:val="fr-FR"/>
              </w:rPr>
            </w:pPr>
            <w:r w:rsidRPr="005D7941">
              <w:rPr>
                <w:i/>
                <w:lang w:eastAsia="en-US"/>
              </w:rPr>
              <w:t>Driss</w:t>
            </w:r>
          </w:p>
        </w:tc>
        <w:tc>
          <w:tcPr>
            <w:tcW w:w="4065" w:type="pct"/>
          </w:tcPr>
          <w:p w14:paraId="1CB2374A" w14:textId="70C280D3" w:rsidR="00F079FC" w:rsidRPr="006D7994" w:rsidRDefault="00C93E07" w:rsidP="00F079FC">
            <w:pPr>
              <w:pStyle w:val="DoEtabletext2018"/>
              <w:rPr>
                <w:i/>
                <w:lang w:val="fr-FR"/>
              </w:rPr>
            </w:pPr>
            <w:r w:rsidRPr="006D7994">
              <w:rPr>
                <w:i/>
                <w:lang w:val="fr-FR"/>
              </w:rPr>
              <w:t>Ouais, allez dégage !</w:t>
            </w:r>
          </w:p>
        </w:tc>
      </w:tr>
      <w:tr w:rsidR="00F079FC" w:rsidRPr="00556A96" w14:paraId="3C688FDF" w14:textId="77777777" w:rsidTr="00C93E07">
        <w:tc>
          <w:tcPr>
            <w:tcW w:w="935" w:type="pct"/>
          </w:tcPr>
          <w:p w14:paraId="22569D27" w14:textId="7F4138EC" w:rsidR="00F079FC" w:rsidRPr="005D7941" w:rsidRDefault="00431086" w:rsidP="00F079FC">
            <w:pPr>
              <w:pStyle w:val="DoEtabletext2018"/>
              <w:rPr>
                <w:i/>
                <w:lang w:val="fr-FR"/>
              </w:rPr>
            </w:pPr>
            <w:r w:rsidRPr="005D7941">
              <w:rPr>
                <w:i/>
                <w:lang w:val="fr-FR"/>
              </w:rPr>
              <w:t>Elisa</w:t>
            </w:r>
          </w:p>
        </w:tc>
        <w:tc>
          <w:tcPr>
            <w:tcW w:w="4065" w:type="pct"/>
          </w:tcPr>
          <w:p w14:paraId="6FD7947E" w14:textId="53D07D4F" w:rsidR="00F079FC" w:rsidRPr="006D7994" w:rsidRDefault="00C93E07" w:rsidP="00F079FC">
            <w:pPr>
              <w:pStyle w:val="DoEtabletext2018"/>
              <w:rPr>
                <w:i/>
                <w:lang w:val="fr-FR"/>
              </w:rPr>
            </w:pPr>
            <w:r w:rsidRPr="006D7994">
              <w:rPr>
                <w:i/>
                <w:lang w:val="fr-FR"/>
              </w:rPr>
              <w:t>Non mais c’est une blague ? Toi, tu peins ? Et t’as appris à lire aussi, du coup, euh</w:t>
            </w:r>
            <w:r w:rsidR="00E15A8D">
              <w:rPr>
                <w:i/>
                <w:lang w:val="fr-FR"/>
              </w:rPr>
              <w:t>...</w:t>
            </w:r>
          </w:p>
        </w:tc>
      </w:tr>
      <w:tr w:rsidR="00F079FC" w14:paraId="7E015DAA" w14:textId="77777777" w:rsidTr="00C93E07">
        <w:tc>
          <w:tcPr>
            <w:tcW w:w="935" w:type="pct"/>
          </w:tcPr>
          <w:p w14:paraId="12643FA5" w14:textId="07ABD8FE" w:rsidR="00F079FC" w:rsidRPr="005D7941" w:rsidRDefault="00431086" w:rsidP="00F079FC">
            <w:pPr>
              <w:pStyle w:val="DoEtabletext2018"/>
              <w:rPr>
                <w:i/>
                <w:lang w:val="fr-FR"/>
              </w:rPr>
            </w:pPr>
            <w:r w:rsidRPr="005D7941">
              <w:rPr>
                <w:i/>
                <w:lang w:eastAsia="en-US"/>
              </w:rPr>
              <w:t>Driss</w:t>
            </w:r>
          </w:p>
        </w:tc>
        <w:tc>
          <w:tcPr>
            <w:tcW w:w="4065" w:type="pct"/>
          </w:tcPr>
          <w:p w14:paraId="2AEA6A6B" w14:textId="33AFBBE2" w:rsidR="00F079FC" w:rsidRPr="006D7994" w:rsidRDefault="00C93E07" w:rsidP="00F079FC">
            <w:pPr>
              <w:pStyle w:val="DoEtabletext2018"/>
              <w:rPr>
                <w:i/>
                <w:lang w:val="fr-FR"/>
              </w:rPr>
            </w:pPr>
            <w:r w:rsidRPr="006D7994">
              <w:rPr>
                <w:i/>
                <w:lang w:val="fr-FR"/>
              </w:rPr>
              <w:t>Eh tu veux quoi, là ? Allez ! Sors ! Dégage !</w:t>
            </w:r>
          </w:p>
        </w:tc>
      </w:tr>
      <w:tr w:rsidR="00F079FC" w:rsidRPr="00556A96" w14:paraId="36DEF018" w14:textId="77777777" w:rsidTr="00C93E07">
        <w:tc>
          <w:tcPr>
            <w:tcW w:w="935" w:type="pct"/>
          </w:tcPr>
          <w:p w14:paraId="157337F3" w14:textId="5A6EFCB6" w:rsidR="00F079FC" w:rsidRPr="005D7941" w:rsidRDefault="00431086" w:rsidP="00F079FC">
            <w:pPr>
              <w:pStyle w:val="DoEtabletext2018"/>
              <w:rPr>
                <w:i/>
                <w:lang w:val="fr-FR"/>
              </w:rPr>
            </w:pPr>
            <w:r w:rsidRPr="005D7941">
              <w:rPr>
                <w:i/>
                <w:lang w:val="fr-FR"/>
              </w:rPr>
              <w:t>Elisa</w:t>
            </w:r>
          </w:p>
        </w:tc>
        <w:tc>
          <w:tcPr>
            <w:tcW w:w="4065" w:type="pct"/>
          </w:tcPr>
          <w:p w14:paraId="00361C0E" w14:textId="70EF7130" w:rsidR="00F079FC" w:rsidRPr="006D7994" w:rsidRDefault="00C93E07" w:rsidP="00F079FC">
            <w:pPr>
              <w:pStyle w:val="DoEtabletext2018"/>
              <w:rPr>
                <w:i/>
                <w:lang w:val="fr-FR"/>
              </w:rPr>
            </w:pPr>
            <w:r w:rsidRPr="006D7994">
              <w:rPr>
                <w:i/>
                <w:lang w:val="fr-FR"/>
              </w:rPr>
              <w:t>Qu’est-ce que tu vas me faire ? Tu vas me frapper, c’est ça ? C’est comme ça qu’on traite les femmes dans ton pays ?</w:t>
            </w:r>
          </w:p>
        </w:tc>
      </w:tr>
      <w:tr w:rsidR="00F079FC" w:rsidRPr="00556A96" w14:paraId="14EA52D7" w14:textId="77777777" w:rsidTr="00C93E07">
        <w:trPr>
          <w:trHeight w:val="223"/>
        </w:trPr>
        <w:tc>
          <w:tcPr>
            <w:tcW w:w="935" w:type="pct"/>
          </w:tcPr>
          <w:p w14:paraId="6BB78F99" w14:textId="2388CCC8" w:rsidR="00F079FC" w:rsidRPr="005D7941" w:rsidRDefault="00431086" w:rsidP="00F079FC">
            <w:pPr>
              <w:pStyle w:val="DoEtabletext2018"/>
              <w:rPr>
                <w:i/>
                <w:lang w:val="fr-FR"/>
              </w:rPr>
            </w:pPr>
            <w:r w:rsidRPr="005D7941">
              <w:rPr>
                <w:i/>
                <w:lang w:eastAsia="en-US"/>
              </w:rPr>
              <w:t>Driss</w:t>
            </w:r>
          </w:p>
        </w:tc>
        <w:tc>
          <w:tcPr>
            <w:tcW w:w="4065" w:type="pct"/>
          </w:tcPr>
          <w:p w14:paraId="7C0CDF95" w14:textId="1F5CA230" w:rsidR="00F079FC" w:rsidRPr="006D7994" w:rsidRDefault="00C93E07" w:rsidP="00F079FC">
            <w:pPr>
              <w:pStyle w:val="DoEtabletext2018"/>
              <w:rPr>
                <w:i/>
                <w:lang w:val="fr-FR"/>
              </w:rPr>
            </w:pPr>
            <w:r w:rsidRPr="006D7994">
              <w:rPr>
                <w:i/>
                <w:lang w:val="fr-FR"/>
              </w:rPr>
              <w:t>Mais t’as chaud ou quoi ? Allez sors là, sors, allez</w:t>
            </w:r>
            <w:r w:rsidR="00D746C2">
              <w:rPr>
                <w:i/>
                <w:lang w:val="fr-FR"/>
              </w:rPr>
              <w:t> !</w:t>
            </w:r>
          </w:p>
        </w:tc>
      </w:tr>
      <w:tr w:rsidR="00F079FC" w:rsidRPr="008C5F45" w14:paraId="726DF622" w14:textId="77777777" w:rsidTr="00C93E07">
        <w:tc>
          <w:tcPr>
            <w:tcW w:w="935" w:type="pct"/>
          </w:tcPr>
          <w:p w14:paraId="7C78B162" w14:textId="5CB02EA9" w:rsidR="00F079FC" w:rsidRPr="005D7941" w:rsidRDefault="00431086" w:rsidP="00F079FC">
            <w:pPr>
              <w:pStyle w:val="DoEtabletext2018"/>
              <w:rPr>
                <w:i/>
                <w:lang w:val="fr-FR"/>
              </w:rPr>
            </w:pPr>
            <w:r w:rsidRPr="005D7941">
              <w:rPr>
                <w:i/>
                <w:lang w:val="fr-FR"/>
              </w:rPr>
              <w:t>Elisa</w:t>
            </w:r>
          </w:p>
        </w:tc>
        <w:tc>
          <w:tcPr>
            <w:tcW w:w="4065" w:type="pct"/>
          </w:tcPr>
          <w:p w14:paraId="3D39EE0B" w14:textId="6A206B59" w:rsidR="00F079FC" w:rsidRPr="006D7994" w:rsidRDefault="00C93E07" w:rsidP="00F079FC">
            <w:pPr>
              <w:pStyle w:val="DoEtabletext2018"/>
              <w:rPr>
                <w:i/>
                <w:lang w:val="fr-FR"/>
              </w:rPr>
            </w:pPr>
            <w:r w:rsidRPr="006D7994">
              <w:rPr>
                <w:i/>
                <w:lang w:val="fr-FR"/>
              </w:rPr>
              <w:t>Je sors si je veux quand je veux, OK ?</w:t>
            </w:r>
          </w:p>
        </w:tc>
      </w:tr>
      <w:tr w:rsidR="00F079FC" w14:paraId="2EFB3969" w14:textId="77777777" w:rsidTr="00C93E07">
        <w:tc>
          <w:tcPr>
            <w:tcW w:w="935" w:type="pct"/>
          </w:tcPr>
          <w:p w14:paraId="7F8863E5" w14:textId="44961CDA" w:rsidR="00F079FC" w:rsidRPr="005D7941" w:rsidRDefault="00431086" w:rsidP="00F079FC">
            <w:pPr>
              <w:pStyle w:val="DoEtabletext2018"/>
              <w:rPr>
                <w:i/>
                <w:lang w:val="fr-FR"/>
              </w:rPr>
            </w:pPr>
            <w:r w:rsidRPr="005D7941">
              <w:rPr>
                <w:i/>
                <w:lang w:eastAsia="en-US"/>
              </w:rPr>
              <w:t>Driss</w:t>
            </w:r>
          </w:p>
        </w:tc>
        <w:tc>
          <w:tcPr>
            <w:tcW w:w="4065" w:type="pct"/>
          </w:tcPr>
          <w:p w14:paraId="2E6D379C" w14:textId="32A1F481" w:rsidR="00F079FC" w:rsidRPr="006D7994" w:rsidRDefault="00C93E07" w:rsidP="00F079FC">
            <w:pPr>
              <w:pStyle w:val="DoEtabletext2018"/>
              <w:rPr>
                <w:i/>
                <w:lang w:val="fr-FR"/>
              </w:rPr>
            </w:pPr>
            <w:r w:rsidRPr="006D7994">
              <w:rPr>
                <w:i/>
                <w:lang w:val="fr-FR"/>
              </w:rPr>
              <w:t>C’est ça ! Allez, dégage !</w:t>
            </w:r>
          </w:p>
        </w:tc>
      </w:tr>
      <w:tr w:rsidR="00F079FC" w:rsidRPr="00556A96" w14:paraId="6D5CE9C6" w14:textId="77777777" w:rsidTr="00C93E07">
        <w:tc>
          <w:tcPr>
            <w:tcW w:w="935" w:type="pct"/>
          </w:tcPr>
          <w:p w14:paraId="76D62D89" w14:textId="2738B48A" w:rsidR="00F079FC" w:rsidRPr="005D7941" w:rsidRDefault="00431086" w:rsidP="00F079FC">
            <w:pPr>
              <w:pStyle w:val="DoEtabletext2018"/>
              <w:rPr>
                <w:i/>
                <w:lang w:val="fr-FR"/>
              </w:rPr>
            </w:pPr>
            <w:r w:rsidRPr="005D7941">
              <w:rPr>
                <w:i/>
                <w:lang w:val="fr-FR"/>
              </w:rPr>
              <w:t>Elisa</w:t>
            </w:r>
          </w:p>
        </w:tc>
        <w:tc>
          <w:tcPr>
            <w:tcW w:w="4065" w:type="pct"/>
          </w:tcPr>
          <w:p w14:paraId="119DCA0C" w14:textId="421D6C90" w:rsidR="00F079FC" w:rsidRPr="006D7994" w:rsidRDefault="00C93E07" w:rsidP="00F079FC">
            <w:pPr>
              <w:pStyle w:val="DoEtabletext2018"/>
              <w:rPr>
                <w:i/>
                <w:lang w:val="fr-FR"/>
              </w:rPr>
            </w:pPr>
            <w:r w:rsidRPr="006D7994">
              <w:rPr>
                <w:i/>
                <w:lang w:val="fr-FR"/>
              </w:rPr>
              <w:t>Tu vois là, j’décide, et là je sors</w:t>
            </w:r>
            <w:r w:rsidR="00D746C2">
              <w:rPr>
                <w:i/>
                <w:lang w:val="fr-FR"/>
              </w:rPr>
              <w:t>.</w:t>
            </w:r>
          </w:p>
        </w:tc>
      </w:tr>
      <w:tr w:rsidR="00F079FC" w14:paraId="12680A47" w14:textId="77777777" w:rsidTr="00C93E07">
        <w:tc>
          <w:tcPr>
            <w:tcW w:w="935" w:type="pct"/>
          </w:tcPr>
          <w:p w14:paraId="208152B5" w14:textId="54B6E57B" w:rsidR="00F079FC" w:rsidRPr="005D7941" w:rsidRDefault="00431086" w:rsidP="00F079FC">
            <w:pPr>
              <w:pStyle w:val="DoEtabletext2018"/>
              <w:rPr>
                <w:i/>
                <w:lang w:val="fr-FR"/>
              </w:rPr>
            </w:pPr>
            <w:r w:rsidRPr="005D7941">
              <w:rPr>
                <w:i/>
                <w:lang w:eastAsia="en-US"/>
              </w:rPr>
              <w:t>Driss</w:t>
            </w:r>
          </w:p>
        </w:tc>
        <w:tc>
          <w:tcPr>
            <w:tcW w:w="4065" w:type="pct"/>
          </w:tcPr>
          <w:p w14:paraId="1C4EB44F" w14:textId="101F8F21" w:rsidR="00F079FC" w:rsidRPr="006D7994" w:rsidRDefault="00C93E07" w:rsidP="00F079FC">
            <w:pPr>
              <w:pStyle w:val="DoEtabletext2018"/>
              <w:rPr>
                <w:i/>
                <w:lang w:val="fr-FR"/>
              </w:rPr>
            </w:pPr>
            <w:r w:rsidRPr="006D7994">
              <w:rPr>
                <w:i/>
                <w:lang w:val="fr-FR"/>
              </w:rPr>
              <w:t>Dégage ! Putain !</w:t>
            </w:r>
          </w:p>
        </w:tc>
      </w:tr>
      <w:tr w:rsidR="00F079FC" w14:paraId="24288685" w14:textId="77777777" w:rsidTr="00C93E07">
        <w:tc>
          <w:tcPr>
            <w:tcW w:w="935" w:type="pct"/>
          </w:tcPr>
          <w:p w14:paraId="3C5EF586" w14:textId="78AA6CF9" w:rsidR="00F079FC" w:rsidRPr="005D7941" w:rsidRDefault="00D15568" w:rsidP="00F079FC">
            <w:pPr>
              <w:pStyle w:val="DoEtabletext2018"/>
              <w:rPr>
                <w:i/>
                <w:lang w:val="fr-FR"/>
              </w:rPr>
            </w:pPr>
            <w:r w:rsidRPr="005D7941">
              <w:rPr>
                <w:i/>
                <w:lang w:val="fr-FR"/>
              </w:rPr>
              <w:t>Philippe</w:t>
            </w:r>
          </w:p>
        </w:tc>
        <w:tc>
          <w:tcPr>
            <w:tcW w:w="4065" w:type="pct"/>
          </w:tcPr>
          <w:p w14:paraId="21FDE435" w14:textId="1F6AF8E5" w:rsidR="00F079FC" w:rsidRPr="006D7994" w:rsidRDefault="00C93E07" w:rsidP="00F079FC">
            <w:pPr>
              <w:pStyle w:val="DoEtabletext2018"/>
              <w:rPr>
                <w:i/>
                <w:lang w:val="fr-FR"/>
              </w:rPr>
            </w:pPr>
            <w:r w:rsidRPr="006D7994">
              <w:rPr>
                <w:i/>
                <w:lang w:val="fr-FR"/>
              </w:rPr>
              <w:t>Retirez cette photo et vous la remplacez par l’autre. Soyez gentille de la poster personnellement. Et restez discrète !</w:t>
            </w:r>
          </w:p>
        </w:tc>
      </w:tr>
      <w:tr w:rsidR="00F079FC" w14:paraId="4E445490" w14:textId="77777777" w:rsidTr="00C93E07">
        <w:tc>
          <w:tcPr>
            <w:tcW w:w="935" w:type="pct"/>
          </w:tcPr>
          <w:p w14:paraId="41BD57CF" w14:textId="777FC97F" w:rsidR="00F079FC" w:rsidRPr="005D7941" w:rsidRDefault="00D15568" w:rsidP="00F079FC">
            <w:pPr>
              <w:pStyle w:val="DoEtabletext2018"/>
              <w:rPr>
                <w:i/>
                <w:lang w:val="fr-FR"/>
              </w:rPr>
            </w:pPr>
            <w:r w:rsidRPr="005D7941">
              <w:rPr>
                <w:i/>
                <w:lang w:val="fr-FR"/>
              </w:rPr>
              <w:t>Yvonne</w:t>
            </w:r>
          </w:p>
        </w:tc>
        <w:tc>
          <w:tcPr>
            <w:tcW w:w="4065" w:type="pct"/>
          </w:tcPr>
          <w:p w14:paraId="17DE8295" w14:textId="5E7D0424" w:rsidR="00F079FC" w:rsidRPr="006D7994" w:rsidRDefault="00C93E07" w:rsidP="00F079FC">
            <w:pPr>
              <w:pStyle w:val="DoEtabletext2018"/>
              <w:rPr>
                <w:i/>
                <w:lang w:val="fr-FR"/>
              </w:rPr>
            </w:pPr>
            <w:r w:rsidRPr="006D7994">
              <w:rPr>
                <w:i/>
                <w:lang w:val="fr-FR"/>
              </w:rPr>
              <w:t>Comme vous voudrez.</w:t>
            </w:r>
          </w:p>
        </w:tc>
      </w:tr>
      <w:tr w:rsidR="00F079FC" w:rsidRPr="00556A96" w14:paraId="340CF06D" w14:textId="77777777" w:rsidTr="00C93E07">
        <w:tc>
          <w:tcPr>
            <w:tcW w:w="935" w:type="pct"/>
          </w:tcPr>
          <w:p w14:paraId="40F840D7" w14:textId="3E967A67" w:rsidR="00F079FC" w:rsidRPr="005D7941" w:rsidRDefault="006D7994" w:rsidP="00F079FC">
            <w:pPr>
              <w:pStyle w:val="DoEtabletext2018"/>
              <w:rPr>
                <w:i/>
                <w:lang w:val="fr-FR"/>
              </w:rPr>
            </w:pPr>
            <w:r w:rsidRPr="005D7941">
              <w:rPr>
                <w:i/>
                <w:lang w:val="fr-FR"/>
              </w:rPr>
              <w:t>Philippe</w:t>
            </w:r>
          </w:p>
        </w:tc>
        <w:tc>
          <w:tcPr>
            <w:tcW w:w="4065" w:type="pct"/>
          </w:tcPr>
          <w:p w14:paraId="0EDC49EE" w14:textId="0F9B1FAE" w:rsidR="00F079FC" w:rsidRPr="006D7994" w:rsidRDefault="00C93E07" w:rsidP="00F079FC">
            <w:pPr>
              <w:pStyle w:val="DoEtabletext2018"/>
              <w:rPr>
                <w:i/>
                <w:lang w:val="fr-FR"/>
              </w:rPr>
            </w:pPr>
            <w:r w:rsidRPr="006D7994">
              <w:rPr>
                <w:i/>
                <w:lang w:val="fr-FR"/>
              </w:rPr>
              <w:t>Et maintenant, vous jetez l’autre photo dans la poubelle.</w:t>
            </w:r>
          </w:p>
        </w:tc>
      </w:tr>
      <w:tr w:rsidR="00F079FC" w:rsidRPr="00556A96" w14:paraId="09318EDD" w14:textId="77777777" w:rsidTr="00C93E07">
        <w:tc>
          <w:tcPr>
            <w:tcW w:w="935" w:type="pct"/>
          </w:tcPr>
          <w:p w14:paraId="6F704B94" w14:textId="73EDD9A5" w:rsidR="00F079FC" w:rsidRPr="005D7941" w:rsidRDefault="00431086" w:rsidP="00F079FC">
            <w:pPr>
              <w:pStyle w:val="DoEtabletext2018"/>
              <w:rPr>
                <w:i/>
                <w:lang w:val="fr-FR"/>
              </w:rPr>
            </w:pPr>
            <w:r w:rsidRPr="005D7941">
              <w:rPr>
                <w:i/>
                <w:lang w:eastAsia="en-US"/>
              </w:rPr>
              <w:t>Driss</w:t>
            </w:r>
          </w:p>
        </w:tc>
        <w:tc>
          <w:tcPr>
            <w:tcW w:w="4065" w:type="pct"/>
          </w:tcPr>
          <w:p w14:paraId="42105FA2" w14:textId="2C1967E7" w:rsidR="00F079FC" w:rsidRPr="006D7994" w:rsidRDefault="00D746C2" w:rsidP="00F079FC">
            <w:pPr>
              <w:pStyle w:val="DoEtabletext2018"/>
              <w:rPr>
                <w:i/>
                <w:lang w:val="fr-FR"/>
              </w:rPr>
            </w:pPr>
            <w:r>
              <w:rPr>
                <w:i/>
                <w:lang w:val="fr-FR"/>
              </w:rPr>
              <w:t>P</w:t>
            </w:r>
            <w:r w:rsidR="00C93E07" w:rsidRPr="006D7994">
              <w:rPr>
                <w:i/>
                <w:lang w:val="fr-FR"/>
              </w:rPr>
              <w:t>éter un plomb</w:t>
            </w:r>
            <w:r>
              <w:rPr>
                <w:i/>
                <w:lang w:val="fr-FR"/>
              </w:rPr>
              <w:t>.</w:t>
            </w:r>
            <w:r w:rsidR="00C93E07" w:rsidRPr="006D7994">
              <w:rPr>
                <w:i/>
                <w:lang w:val="fr-FR"/>
              </w:rPr>
              <w:t xml:space="preserve"> J’vais péter un plomb.</w:t>
            </w:r>
          </w:p>
        </w:tc>
      </w:tr>
      <w:tr w:rsidR="00F079FC" w14:paraId="6E0B9DB0" w14:textId="77777777" w:rsidTr="00C93E07">
        <w:tc>
          <w:tcPr>
            <w:tcW w:w="935" w:type="pct"/>
          </w:tcPr>
          <w:p w14:paraId="4D4272ED" w14:textId="74B6D97F" w:rsidR="00F079FC" w:rsidRPr="005D7941" w:rsidRDefault="006D7994" w:rsidP="00F079FC">
            <w:pPr>
              <w:pStyle w:val="DoEtabletext2018"/>
              <w:rPr>
                <w:i/>
                <w:lang w:val="fr-FR"/>
              </w:rPr>
            </w:pPr>
            <w:r w:rsidRPr="005D7941">
              <w:rPr>
                <w:i/>
                <w:lang w:val="fr-FR"/>
              </w:rPr>
              <w:t>Philippe</w:t>
            </w:r>
          </w:p>
        </w:tc>
        <w:tc>
          <w:tcPr>
            <w:tcW w:w="4065" w:type="pct"/>
          </w:tcPr>
          <w:p w14:paraId="093FC23F" w14:textId="5758E08B" w:rsidR="00F079FC" w:rsidRPr="006D7994" w:rsidRDefault="00C93E07" w:rsidP="00F079FC">
            <w:pPr>
              <w:pStyle w:val="DoEtabletext2018"/>
              <w:rPr>
                <w:i/>
                <w:lang w:val="fr-FR"/>
              </w:rPr>
            </w:pPr>
            <w:r w:rsidRPr="006D7994">
              <w:rPr>
                <w:i/>
                <w:lang w:val="fr-FR"/>
              </w:rPr>
              <w:t>Quel est le problème ?</w:t>
            </w:r>
          </w:p>
        </w:tc>
      </w:tr>
      <w:tr w:rsidR="00F079FC" w:rsidRPr="008C5F45" w14:paraId="551B0976" w14:textId="77777777" w:rsidTr="00C93E07">
        <w:tc>
          <w:tcPr>
            <w:tcW w:w="935" w:type="pct"/>
          </w:tcPr>
          <w:p w14:paraId="4EAD489F" w14:textId="7AB03E7A" w:rsidR="00F079FC" w:rsidRPr="005D7941" w:rsidRDefault="00431086" w:rsidP="00F079FC">
            <w:pPr>
              <w:pStyle w:val="DoEtabletext2018"/>
              <w:rPr>
                <w:i/>
                <w:lang w:val="fr-FR"/>
              </w:rPr>
            </w:pPr>
            <w:r w:rsidRPr="005D7941">
              <w:rPr>
                <w:i/>
                <w:lang w:eastAsia="en-US"/>
              </w:rPr>
              <w:t>Driss</w:t>
            </w:r>
          </w:p>
        </w:tc>
        <w:tc>
          <w:tcPr>
            <w:tcW w:w="4065" w:type="pct"/>
          </w:tcPr>
          <w:p w14:paraId="68C7D3F3" w14:textId="510B831C" w:rsidR="00F079FC" w:rsidRPr="006D7994" w:rsidRDefault="00C93E07" w:rsidP="00F079FC">
            <w:pPr>
              <w:pStyle w:val="DoEtabletext2018"/>
              <w:rPr>
                <w:i/>
                <w:lang w:val="fr-FR"/>
              </w:rPr>
            </w:pPr>
            <w:r w:rsidRPr="006D7994">
              <w:rPr>
                <w:i/>
                <w:lang w:val="fr-FR"/>
              </w:rPr>
              <w:t>Le problème c’est votre fille. J’étais en train de peindre, là...</w:t>
            </w:r>
          </w:p>
        </w:tc>
      </w:tr>
      <w:tr w:rsidR="00F079FC" w:rsidRPr="008C5F45" w14:paraId="70D8254E" w14:textId="77777777" w:rsidTr="00C93E07">
        <w:tc>
          <w:tcPr>
            <w:tcW w:w="935" w:type="pct"/>
          </w:tcPr>
          <w:p w14:paraId="0946DB32" w14:textId="07527186" w:rsidR="00F079FC" w:rsidRPr="005D7941" w:rsidRDefault="006D7994" w:rsidP="00F079FC">
            <w:pPr>
              <w:pStyle w:val="DoEtabletext2018"/>
              <w:rPr>
                <w:i/>
                <w:lang w:val="fr-FR"/>
              </w:rPr>
            </w:pPr>
            <w:r w:rsidRPr="005D7941">
              <w:rPr>
                <w:i/>
                <w:lang w:val="fr-FR"/>
              </w:rPr>
              <w:t>Philippe</w:t>
            </w:r>
          </w:p>
        </w:tc>
        <w:tc>
          <w:tcPr>
            <w:tcW w:w="4065" w:type="pct"/>
          </w:tcPr>
          <w:p w14:paraId="7E53D325" w14:textId="1DEA31FD" w:rsidR="00F079FC" w:rsidRPr="006D7994" w:rsidRDefault="00C93E07" w:rsidP="00F079FC">
            <w:pPr>
              <w:pStyle w:val="DoEtabletext2018"/>
              <w:rPr>
                <w:i/>
                <w:lang w:val="fr-FR"/>
              </w:rPr>
            </w:pPr>
            <w:r w:rsidRPr="006D7994">
              <w:rPr>
                <w:i/>
                <w:lang w:val="fr-FR"/>
              </w:rPr>
              <w:t>Vous étiez en train de peindre ?</w:t>
            </w:r>
          </w:p>
        </w:tc>
      </w:tr>
      <w:tr w:rsidR="00F079FC" w:rsidRPr="00556A96" w14:paraId="0F2FA67F" w14:textId="77777777" w:rsidTr="00C93E07">
        <w:tc>
          <w:tcPr>
            <w:tcW w:w="935" w:type="pct"/>
          </w:tcPr>
          <w:p w14:paraId="2F1C0CB6" w14:textId="4770CB9C" w:rsidR="00F079FC" w:rsidRPr="005D7941" w:rsidRDefault="00431086" w:rsidP="00F079FC">
            <w:pPr>
              <w:pStyle w:val="DoEtabletext2018"/>
              <w:rPr>
                <w:i/>
                <w:lang w:val="fr-FR"/>
              </w:rPr>
            </w:pPr>
            <w:r w:rsidRPr="005D7941">
              <w:rPr>
                <w:i/>
                <w:lang w:eastAsia="en-US"/>
              </w:rPr>
              <w:t>Driss</w:t>
            </w:r>
          </w:p>
        </w:tc>
        <w:tc>
          <w:tcPr>
            <w:tcW w:w="4065" w:type="pct"/>
          </w:tcPr>
          <w:p w14:paraId="622060D5" w14:textId="1E48315F" w:rsidR="00F079FC" w:rsidRPr="006D7994" w:rsidRDefault="00D15568" w:rsidP="00F079FC">
            <w:pPr>
              <w:pStyle w:val="DoEtabletext2018"/>
              <w:rPr>
                <w:i/>
                <w:lang w:val="fr-FR"/>
              </w:rPr>
            </w:pPr>
            <w:r w:rsidRPr="006D7994">
              <w:rPr>
                <w:i/>
                <w:lang w:val="fr-FR"/>
              </w:rPr>
              <w:t xml:space="preserve">Oui bref, </w:t>
            </w:r>
            <w:r w:rsidR="00E15A8D">
              <w:rPr>
                <w:i/>
                <w:lang w:val="fr-FR"/>
              </w:rPr>
              <w:t xml:space="preserve">... </w:t>
            </w:r>
            <w:r w:rsidRPr="006D7994">
              <w:rPr>
                <w:i/>
                <w:lang w:val="fr-FR"/>
              </w:rPr>
              <w:t>faut juste vous dire. Faut la recadrer, parce que sinon, je vais l’encastrer contre un mur.</w:t>
            </w:r>
          </w:p>
        </w:tc>
      </w:tr>
      <w:tr w:rsidR="00F079FC" w14:paraId="60688924" w14:textId="77777777" w:rsidTr="00C93E07">
        <w:tc>
          <w:tcPr>
            <w:tcW w:w="935" w:type="pct"/>
          </w:tcPr>
          <w:p w14:paraId="321304D1" w14:textId="798428C9" w:rsidR="00F079FC" w:rsidRPr="005D7941" w:rsidRDefault="006D7994" w:rsidP="00F079FC">
            <w:pPr>
              <w:pStyle w:val="DoEtabletext2018"/>
              <w:rPr>
                <w:i/>
                <w:lang w:val="fr-FR"/>
              </w:rPr>
            </w:pPr>
            <w:r w:rsidRPr="005D7941">
              <w:rPr>
                <w:i/>
                <w:lang w:val="fr-FR"/>
              </w:rPr>
              <w:t>Philippe</w:t>
            </w:r>
          </w:p>
        </w:tc>
        <w:tc>
          <w:tcPr>
            <w:tcW w:w="4065" w:type="pct"/>
          </w:tcPr>
          <w:p w14:paraId="1EACA5FC" w14:textId="2D7E1E1C" w:rsidR="00F079FC" w:rsidRPr="006D7994" w:rsidRDefault="00D15568" w:rsidP="00F079FC">
            <w:pPr>
              <w:pStyle w:val="DoEtabletext2018"/>
              <w:rPr>
                <w:i/>
                <w:lang w:val="fr-FR"/>
              </w:rPr>
            </w:pPr>
            <w:r w:rsidRPr="006D7994">
              <w:rPr>
                <w:i/>
                <w:lang w:val="fr-FR"/>
              </w:rPr>
              <w:t>Calmez-vous un peu !</w:t>
            </w:r>
          </w:p>
        </w:tc>
      </w:tr>
      <w:tr w:rsidR="00F079FC" w:rsidRPr="00556A96" w14:paraId="00306D58" w14:textId="77777777" w:rsidTr="00C93E07">
        <w:tc>
          <w:tcPr>
            <w:tcW w:w="935" w:type="pct"/>
          </w:tcPr>
          <w:p w14:paraId="256206B1" w14:textId="55C6506D" w:rsidR="00F079FC" w:rsidRPr="005D7941" w:rsidRDefault="00431086" w:rsidP="00F079FC">
            <w:pPr>
              <w:pStyle w:val="DoEtabletext2018"/>
              <w:rPr>
                <w:i/>
                <w:lang w:val="fr-FR"/>
              </w:rPr>
            </w:pPr>
            <w:r w:rsidRPr="005D7941">
              <w:rPr>
                <w:i/>
                <w:lang w:eastAsia="en-US"/>
              </w:rPr>
              <w:t>Driss</w:t>
            </w:r>
          </w:p>
        </w:tc>
        <w:tc>
          <w:tcPr>
            <w:tcW w:w="4065" w:type="pct"/>
          </w:tcPr>
          <w:p w14:paraId="3CA77B42" w14:textId="479C1E40" w:rsidR="00F079FC" w:rsidRPr="006D7994" w:rsidRDefault="00D15568" w:rsidP="00F079FC">
            <w:pPr>
              <w:pStyle w:val="DoEtabletext2018"/>
              <w:rPr>
                <w:i/>
                <w:lang w:val="fr-FR"/>
              </w:rPr>
            </w:pPr>
            <w:r w:rsidRPr="006D7994">
              <w:rPr>
                <w:i/>
                <w:lang w:val="fr-FR"/>
              </w:rPr>
              <w:t>Non, non je ne me calme pas. On est d’accord qu’on est ici je suis vos bras et vos jambes ?</w:t>
            </w:r>
          </w:p>
        </w:tc>
      </w:tr>
      <w:tr w:rsidR="00F079FC" w14:paraId="3F7BE37D" w14:textId="77777777" w:rsidTr="00C93E07">
        <w:tc>
          <w:tcPr>
            <w:tcW w:w="935" w:type="pct"/>
          </w:tcPr>
          <w:p w14:paraId="5CDF7EB1" w14:textId="546A0637" w:rsidR="00F079FC" w:rsidRPr="005D7941" w:rsidRDefault="006D7994" w:rsidP="00F079FC">
            <w:pPr>
              <w:pStyle w:val="DoEtabletext2018"/>
              <w:rPr>
                <w:i/>
                <w:lang w:val="fr-FR"/>
              </w:rPr>
            </w:pPr>
            <w:r w:rsidRPr="005D7941">
              <w:rPr>
                <w:i/>
                <w:lang w:val="fr-FR"/>
              </w:rPr>
              <w:t>Philippe</w:t>
            </w:r>
          </w:p>
        </w:tc>
        <w:tc>
          <w:tcPr>
            <w:tcW w:w="4065" w:type="pct"/>
          </w:tcPr>
          <w:p w14:paraId="050C2F36" w14:textId="0E952BBD" w:rsidR="00F079FC" w:rsidRPr="006D7994" w:rsidRDefault="00D15568" w:rsidP="00F079FC">
            <w:pPr>
              <w:pStyle w:val="DoEtabletext2018"/>
              <w:rPr>
                <w:i/>
                <w:lang w:val="fr-FR"/>
              </w:rPr>
            </w:pPr>
            <w:r w:rsidRPr="006D7994">
              <w:rPr>
                <w:i/>
                <w:lang w:val="fr-FR"/>
              </w:rPr>
              <w:t>Oui, on est d’accord !</w:t>
            </w:r>
          </w:p>
        </w:tc>
      </w:tr>
      <w:tr w:rsidR="00F079FC" w:rsidRPr="00556A96" w14:paraId="7459E0AA" w14:textId="77777777" w:rsidTr="00C93E07">
        <w:tc>
          <w:tcPr>
            <w:tcW w:w="935" w:type="pct"/>
          </w:tcPr>
          <w:p w14:paraId="0ED30715" w14:textId="6BC59396" w:rsidR="00F079FC" w:rsidRPr="005D7941" w:rsidRDefault="00431086" w:rsidP="00F079FC">
            <w:pPr>
              <w:pStyle w:val="DoEtabletext2018"/>
              <w:rPr>
                <w:i/>
                <w:lang w:val="fr-FR"/>
              </w:rPr>
            </w:pPr>
            <w:r w:rsidRPr="005D7941">
              <w:rPr>
                <w:i/>
                <w:lang w:eastAsia="en-US"/>
              </w:rPr>
              <w:t>Driss</w:t>
            </w:r>
          </w:p>
        </w:tc>
        <w:tc>
          <w:tcPr>
            <w:tcW w:w="4065" w:type="pct"/>
          </w:tcPr>
          <w:p w14:paraId="50C36DD8" w14:textId="344D82B1" w:rsidR="00F079FC" w:rsidRPr="006D7994" w:rsidRDefault="00D15568" w:rsidP="00F079FC">
            <w:pPr>
              <w:pStyle w:val="DoEtabletext2018"/>
              <w:rPr>
                <w:i/>
                <w:lang w:val="fr-FR"/>
              </w:rPr>
            </w:pPr>
            <w:r w:rsidRPr="006D7994">
              <w:rPr>
                <w:i/>
                <w:lang w:val="fr-FR"/>
              </w:rPr>
              <w:t>Oui d’accord. Moi, j’ai envie d’être vos mains pour lui en coller une bonne. Parce que vous, à part lui rouler dessus, vous ne pouvez plus faire grand-chose.</w:t>
            </w:r>
          </w:p>
        </w:tc>
      </w:tr>
      <w:tr w:rsidR="00F079FC" w14:paraId="23B02395" w14:textId="77777777" w:rsidTr="00C93E07">
        <w:tc>
          <w:tcPr>
            <w:tcW w:w="935" w:type="pct"/>
          </w:tcPr>
          <w:p w14:paraId="370CDADC" w14:textId="3FC44D4D" w:rsidR="00F079FC" w:rsidRPr="005D7941" w:rsidRDefault="006D7994" w:rsidP="00F079FC">
            <w:pPr>
              <w:pStyle w:val="DoEtabletext2018"/>
              <w:rPr>
                <w:i/>
                <w:lang w:val="fr-FR"/>
              </w:rPr>
            </w:pPr>
            <w:r w:rsidRPr="005D7941">
              <w:rPr>
                <w:i/>
                <w:lang w:val="fr-FR"/>
              </w:rPr>
              <w:t>Philippe</w:t>
            </w:r>
          </w:p>
        </w:tc>
        <w:tc>
          <w:tcPr>
            <w:tcW w:w="4065" w:type="pct"/>
          </w:tcPr>
          <w:p w14:paraId="03350291" w14:textId="4C9DCAD3" w:rsidR="00F079FC" w:rsidRPr="006D7994" w:rsidRDefault="00D15568" w:rsidP="00F079FC">
            <w:pPr>
              <w:pStyle w:val="DoEtabletext2018"/>
              <w:rPr>
                <w:i/>
                <w:lang w:val="fr-FR"/>
              </w:rPr>
            </w:pPr>
            <w:r w:rsidRPr="006D7994">
              <w:rPr>
                <w:i/>
                <w:lang w:val="fr-FR"/>
              </w:rPr>
              <w:t>Driss, vous ne rajoutez pas un peu, là ? Yvonne ?</w:t>
            </w:r>
          </w:p>
        </w:tc>
      </w:tr>
      <w:tr w:rsidR="00F079FC" w14:paraId="4E64D84A" w14:textId="77777777" w:rsidTr="00C93E07">
        <w:tc>
          <w:tcPr>
            <w:tcW w:w="935" w:type="pct"/>
          </w:tcPr>
          <w:p w14:paraId="3751D9BB" w14:textId="7BA1A7C4" w:rsidR="00F079FC" w:rsidRPr="005D7941" w:rsidRDefault="00431086" w:rsidP="00F079FC">
            <w:pPr>
              <w:pStyle w:val="DoEtabletext2018"/>
              <w:rPr>
                <w:i/>
                <w:lang w:val="fr-FR"/>
              </w:rPr>
            </w:pPr>
            <w:r w:rsidRPr="005D7941">
              <w:rPr>
                <w:i/>
                <w:lang w:eastAsia="en-US"/>
              </w:rPr>
              <w:t>Driss</w:t>
            </w:r>
          </w:p>
        </w:tc>
        <w:tc>
          <w:tcPr>
            <w:tcW w:w="4065" w:type="pct"/>
          </w:tcPr>
          <w:p w14:paraId="5A1ABA2B" w14:textId="6A3F3BC5" w:rsidR="00F079FC" w:rsidRPr="006D7994" w:rsidRDefault="00D15568" w:rsidP="00F079FC">
            <w:pPr>
              <w:pStyle w:val="DoEtabletext2018"/>
              <w:rPr>
                <w:i/>
                <w:lang w:val="fr-FR"/>
              </w:rPr>
            </w:pPr>
            <w:r w:rsidRPr="006D7994">
              <w:rPr>
                <w:i/>
                <w:lang w:val="fr-FR"/>
              </w:rPr>
              <w:t>Yvonne ?</w:t>
            </w:r>
          </w:p>
        </w:tc>
      </w:tr>
      <w:tr w:rsidR="00F079FC" w:rsidRPr="008C5F45" w14:paraId="57DA20EA" w14:textId="77777777" w:rsidTr="00C93E07">
        <w:tc>
          <w:tcPr>
            <w:tcW w:w="935" w:type="pct"/>
          </w:tcPr>
          <w:p w14:paraId="0DCA7277" w14:textId="1FC72F40" w:rsidR="00F079FC" w:rsidRPr="005D7941" w:rsidRDefault="00D15568" w:rsidP="00F079FC">
            <w:pPr>
              <w:pStyle w:val="DoEtabletext2018"/>
              <w:rPr>
                <w:i/>
                <w:lang w:val="fr-FR"/>
              </w:rPr>
            </w:pPr>
            <w:r w:rsidRPr="005D7941">
              <w:rPr>
                <w:i/>
                <w:lang w:val="fr-FR"/>
              </w:rPr>
              <w:t>Y</w:t>
            </w:r>
            <w:r w:rsidR="006D7994" w:rsidRPr="005D7941">
              <w:rPr>
                <w:i/>
                <w:lang w:val="fr-FR"/>
              </w:rPr>
              <w:t>vonne</w:t>
            </w:r>
          </w:p>
        </w:tc>
        <w:tc>
          <w:tcPr>
            <w:tcW w:w="4065" w:type="pct"/>
          </w:tcPr>
          <w:p w14:paraId="2A960211" w14:textId="5CFDE0B2" w:rsidR="00F079FC" w:rsidRPr="006D7994" w:rsidRDefault="00D15568" w:rsidP="00F079FC">
            <w:pPr>
              <w:pStyle w:val="DoEtabletext2018"/>
              <w:rPr>
                <w:i/>
                <w:lang w:val="fr-FR"/>
              </w:rPr>
            </w:pPr>
            <w:r w:rsidRPr="006D7994">
              <w:rPr>
                <w:i/>
                <w:lang w:val="fr-FR"/>
              </w:rPr>
              <w:t>C’est vrai qu’elle aurait bien besoin d’un</w:t>
            </w:r>
            <w:r w:rsidR="00E15A8D">
              <w:rPr>
                <w:i/>
                <w:lang w:val="fr-FR"/>
              </w:rPr>
              <w:t xml:space="preserve">... </w:t>
            </w:r>
            <w:r w:rsidRPr="006D7994">
              <w:rPr>
                <w:i/>
                <w:lang w:val="fr-FR"/>
              </w:rPr>
              <w:t>d’un léger recadrage.</w:t>
            </w:r>
          </w:p>
        </w:tc>
      </w:tr>
      <w:tr w:rsidR="00F079FC" w:rsidRPr="00556A96" w14:paraId="3152BE1D" w14:textId="77777777" w:rsidTr="00C93E07">
        <w:tc>
          <w:tcPr>
            <w:tcW w:w="935" w:type="pct"/>
          </w:tcPr>
          <w:p w14:paraId="662D8992" w14:textId="6D599EED" w:rsidR="00F079FC" w:rsidRPr="005D7941" w:rsidRDefault="00431086" w:rsidP="00F079FC">
            <w:pPr>
              <w:pStyle w:val="DoEtabletext2018"/>
              <w:rPr>
                <w:i/>
                <w:lang w:val="fr-FR"/>
              </w:rPr>
            </w:pPr>
            <w:r w:rsidRPr="005D7941">
              <w:rPr>
                <w:i/>
                <w:lang w:eastAsia="en-US"/>
              </w:rPr>
              <w:t>Driss</w:t>
            </w:r>
          </w:p>
        </w:tc>
        <w:tc>
          <w:tcPr>
            <w:tcW w:w="4065" w:type="pct"/>
          </w:tcPr>
          <w:p w14:paraId="7C039AB3" w14:textId="63E07E62" w:rsidR="00F079FC" w:rsidRPr="006D7994" w:rsidRDefault="00D15568" w:rsidP="00F079FC">
            <w:pPr>
              <w:pStyle w:val="DoEtabletext2018"/>
              <w:rPr>
                <w:i/>
                <w:lang w:val="fr-FR"/>
              </w:rPr>
            </w:pPr>
            <w:r w:rsidRPr="006D7994">
              <w:rPr>
                <w:i/>
                <w:lang w:val="fr-FR"/>
              </w:rPr>
              <w:t>Léger ! Mais à seize ans, elle s’habille, elle se maquille n’importe comment. Sans compter qu’elle galoche l’autre plumeau partout dans la baraque. Ça à la rigueur je m’en fous. Ça ne me regarde pas. C’est son éducation. Ce qui me dérange, c’est plutôt comment elle prend tout le monde de haut là : comment elle vous parle ; comment elle me parle. Il est où, le respect là ? On est quoi nous ? On est des chiens ? Donnez-moi le top que je lui remette les idées en place.</w:t>
            </w:r>
          </w:p>
        </w:tc>
      </w:tr>
      <w:tr w:rsidR="00F079FC" w:rsidRPr="00556A96" w14:paraId="24B5D21E" w14:textId="77777777" w:rsidTr="00C93E07">
        <w:tc>
          <w:tcPr>
            <w:tcW w:w="935" w:type="pct"/>
          </w:tcPr>
          <w:p w14:paraId="63C62EED" w14:textId="483C7AB2" w:rsidR="00F079FC" w:rsidRPr="005D7941" w:rsidRDefault="006D7994" w:rsidP="00F079FC">
            <w:pPr>
              <w:pStyle w:val="DoEtabletext2018"/>
              <w:rPr>
                <w:i/>
                <w:lang w:val="fr-FR"/>
              </w:rPr>
            </w:pPr>
            <w:r w:rsidRPr="005D7941">
              <w:rPr>
                <w:i/>
                <w:lang w:val="fr-FR"/>
              </w:rPr>
              <w:t>Philippe</w:t>
            </w:r>
          </w:p>
        </w:tc>
        <w:tc>
          <w:tcPr>
            <w:tcW w:w="4065" w:type="pct"/>
          </w:tcPr>
          <w:p w14:paraId="4503252C" w14:textId="7DAFBCC6" w:rsidR="00F079FC" w:rsidRPr="006D7994" w:rsidRDefault="00D15568" w:rsidP="00F079FC">
            <w:pPr>
              <w:pStyle w:val="DoEtabletext2018"/>
              <w:rPr>
                <w:i/>
                <w:lang w:val="fr-FR"/>
              </w:rPr>
            </w:pPr>
            <w:r w:rsidRPr="006D7994">
              <w:rPr>
                <w:i/>
                <w:lang w:val="fr-FR"/>
              </w:rPr>
              <w:t>Bon, ça va j’ai compris. Laissez-moi faire. Je lui parlerai.</w:t>
            </w:r>
          </w:p>
        </w:tc>
      </w:tr>
      <w:tr w:rsidR="005C2897" w:rsidRPr="00556A96" w14:paraId="3AB4B0D8" w14:textId="77777777" w:rsidTr="005C2897">
        <w:tc>
          <w:tcPr>
            <w:tcW w:w="935" w:type="pct"/>
            <w:hideMark/>
          </w:tcPr>
          <w:p w14:paraId="37E62E21" w14:textId="77777777" w:rsidR="005C2897" w:rsidRPr="005D7941" w:rsidRDefault="005C2897">
            <w:pPr>
              <w:pStyle w:val="DoEtabletext2018"/>
              <w:rPr>
                <w:i/>
                <w:lang w:val="fr-FR"/>
              </w:rPr>
            </w:pPr>
            <w:r w:rsidRPr="005D7941">
              <w:rPr>
                <w:i/>
                <w:lang w:val="fr-FR"/>
              </w:rPr>
              <w:t>Driss</w:t>
            </w:r>
          </w:p>
        </w:tc>
        <w:tc>
          <w:tcPr>
            <w:tcW w:w="4065" w:type="pct"/>
            <w:hideMark/>
          </w:tcPr>
          <w:p w14:paraId="1484837B" w14:textId="77777777" w:rsidR="005C2897" w:rsidRDefault="005C2897">
            <w:pPr>
              <w:pStyle w:val="DoEtabletext2018"/>
              <w:rPr>
                <w:i/>
                <w:iCs/>
                <w:lang w:val="fr-FR"/>
              </w:rPr>
            </w:pPr>
            <w:r>
              <w:rPr>
                <w:i/>
                <w:iCs/>
                <w:lang w:val="fr-FR"/>
              </w:rPr>
              <w:t>Parle-lui alors ! Mais, parle-lui vite. Faites un truc, mets lui à sa place</w:t>
            </w:r>
          </w:p>
        </w:tc>
      </w:tr>
      <w:tr w:rsidR="005C2897" w:rsidRPr="00556A96" w14:paraId="47111AE5" w14:textId="77777777" w:rsidTr="005C2897">
        <w:tc>
          <w:tcPr>
            <w:tcW w:w="935" w:type="pct"/>
            <w:hideMark/>
          </w:tcPr>
          <w:p w14:paraId="40F119EC" w14:textId="77777777" w:rsidR="005C2897" w:rsidRPr="005D7941" w:rsidRDefault="005C2897">
            <w:pPr>
              <w:pStyle w:val="DoEtabletext2018"/>
              <w:rPr>
                <w:i/>
                <w:lang w:val="fr-FR"/>
              </w:rPr>
            </w:pPr>
            <w:r w:rsidRPr="005D7941">
              <w:rPr>
                <w:i/>
                <w:lang w:val="fr-FR"/>
              </w:rPr>
              <w:t>Philippe</w:t>
            </w:r>
          </w:p>
        </w:tc>
        <w:tc>
          <w:tcPr>
            <w:tcW w:w="4065" w:type="pct"/>
            <w:hideMark/>
          </w:tcPr>
          <w:p w14:paraId="7C7C4933" w14:textId="77777777" w:rsidR="005C2897" w:rsidRDefault="005C2897">
            <w:pPr>
              <w:pStyle w:val="DoEtabletext2018"/>
              <w:rPr>
                <w:i/>
                <w:iCs/>
                <w:lang w:val="fr-FR"/>
              </w:rPr>
            </w:pPr>
            <w:r>
              <w:rPr>
                <w:i/>
                <w:iCs/>
                <w:lang w:val="fr-FR"/>
              </w:rPr>
              <w:t>Il peint ? mais qu’est-ce qu’il peint ?</w:t>
            </w:r>
          </w:p>
        </w:tc>
      </w:tr>
      <w:tr w:rsidR="005C2897" w:rsidRPr="008C5F45" w14:paraId="2C7E85FF" w14:textId="77777777" w:rsidTr="005C2897">
        <w:tc>
          <w:tcPr>
            <w:tcW w:w="935" w:type="pct"/>
            <w:hideMark/>
          </w:tcPr>
          <w:p w14:paraId="76419649" w14:textId="77777777" w:rsidR="005C2897" w:rsidRPr="005D7941" w:rsidRDefault="005C2897">
            <w:pPr>
              <w:pStyle w:val="DoEtabletext2018"/>
              <w:rPr>
                <w:i/>
                <w:lang w:val="fr-FR"/>
              </w:rPr>
            </w:pPr>
            <w:r w:rsidRPr="005D7941">
              <w:rPr>
                <w:i/>
                <w:lang w:val="fr-FR"/>
              </w:rPr>
              <w:t>Yvonne</w:t>
            </w:r>
          </w:p>
        </w:tc>
        <w:tc>
          <w:tcPr>
            <w:tcW w:w="4065" w:type="pct"/>
            <w:hideMark/>
          </w:tcPr>
          <w:p w14:paraId="4D2F5938" w14:textId="77777777" w:rsidR="005C2897" w:rsidRDefault="005C2897">
            <w:pPr>
              <w:pStyle w:val="DoEtabletext2018"/>
              <w:rPr>
                <w:i/>
                <w:iCs/>
                <w:lang w:val="fr-FR"/>
              </w:rPr>
            </w:pPr>
            <w:r>
              <w:rPr>
                <w:i/>
                <w:iCs/>
                <w:lang w:val="fr-FR"/>
              </w:rPr>
              <w:t>Je ne sais pas moi.</w:t>
            </w:r>
          </w:p>
        </w:tc>
      </w:tr>
    </w:tbl>
    <w:p w14:paraId="786A7142" w14:textId="22EFDB9E" w:rsidR="00B063D7" w:rsidRPr="00B063D7" w:rsidRDefault="00B063D7" w:rsidP="00D15568">
      <w:pPr>
        <w:pStyle w:val="DoEheading42018"/>
      </w:pPr>
      <w:r w:rsidRPr="00B063D7">
        <w:t>Vocabulary</w:t>
      </w:r>
      <w:r w:rsidR="00D15568">
        <w:t xml:space="preserve"> and e</w:t>
      </w:r>
      <w:r>
        <w:t>xpressions</w:t>
      </w:r>
    </w:p>
    <w:p w14:paraId="2687DCF3" w14:textId="77777777" w:rsidR="00B063D7" w:rsidRPr="00B063D7" w:rsidRDefault="00B063D7" w:rsidP="00B063D7">
      <w:pPr>
        <w:pStyle w:val="DoEbodytext2018"/>
        <w:tabs>
          <w:tab w:val="left" w:pos="851"/>
        </w:tabs>
        <w:rPr>
          <w:rFonts w:cs="Arial"/>
          <w:szCs w:val="24"/>
        </w:rPr>
      </w:pPr>
      <w:r w:rsidRPr="006D7994">
        <w:rPr>
          <w:rFonts w:cs="Arial"/>
          <w:i/>
          <w:szCs w:val="24"/>
        </w:rPr>
        <w:t>une clope</w:t>
      </w:r>
      <w:r w:rsidRPr="00B063D7">
        <w:rPr>
          <w:rFonts w:cs="Arial"/>
          <w:szCs w:val="24"/>
        </w:rPr>
        <w:t xml:space="preserve"> </w:t>
      </w:r>
      <w:r>
        <w:rPr>
          <w:rFonts w:cs="Arial"/>
          <w:szCs w:val="24"/>
        </w:rPr>
        <w:t>–</w:t>
      </w:r>
      <w:r w:rsidRPr="00B063D7">
        <w:rPr>
          <w:rFonts w:cs="Arial"/>
          <w:szCs w:val="24"/>
        </w:rPr>
        <w:t xml:space="preserve"> a cigarette</w:t>
      </w:r>
    </w:p>
    <w:p w14:paraId="45342660" w14:textId="734BB5AA" w:rsidR="00B063D7" w:rsidRPr="00B063D7" w:rsidRDefault="00D746C2" w:rsidP="00B063D7">
      <w:pPr>
        <w:pStyle w:val="DoEbodytext2018"/>
        <w:tabs>
          <w:tab w:val="left" w:pos="851"/>
        </w:tabs>
        <w:rPr>
          <w:rFonts w:cs="Arial"/>
          <w:szCs w:val="24"/>
        </w:rPr>
      </w:pPr>
      <w:r>
        <w:rPr>
          <w:rFonts w:cs="Arial"/>
          <w:i/>
          <w:szCs w:val="24"/>
        </w:rPr>
        <w:t>D</w:t>
      </w:r>
      <w:r w:rsidR="00B063D7" w:rsidRPr="006D7994">
        <w:rPr>
          <w:rFonts w:cs="Arial"/>
          <w:i/>
          <w:szCs w:val="24"/>
        </w:rPr>
        <w:t>égage !</w:t>
      </w:r>
      <w:r w:rsidR="00B063D7">
        <w:rPr>
          <w:rFonts w:cs="Arial"/>
          <w:szCs w:val="24"/>
        </w:rPr>
        <w:t xml:space="preserve"> – </w:t>
      </w:r>
      <w:r>
        <w:rPr>
          <w:rFonts w:cs="Arial"/>
          <w:szCs w:val="24"/>
        </w:rPr>
        <w:t>G</w:t>
      </w:r>
      <w:r w:rsidR="00B063D7">
        <w:rPr>
          <w:rFonts w:cs="Arial"/>
          <w:szCs w:val="24"/>
        </w:rPr>
        <w:t>o away!</w:t>
      </w:r>
    </w:p>
    <w:p w14:paraId="7CB11161" w14:textId="77777777" w:rsidR="00B063D7" w:rsidRPr="00B063D7" w:rsidRDefault="00B063D7" w:rsidP="00B063D7">
      <w:pPr>
        <w:pStyle w:val="DoEbodytext2018"/>
        <w:tabs>
          <w:tab w:val="left" w:pos="851"/>
        </w:tabs>
        <w:rPr>
          <w:rFonts w:cs="Arial"/>
          <w:szCs w:val="24"/>
        </w:rPr>
      </w:pPr>
      <w:r w:rsidRPr="006D7994">
        <w:rPr>
          <w:rFonts w:cs="Arial"/>
          <w:i/>
          <w:szCs w:val="24"/>
        </w:rPr>
        <w:t>lui coller une bonne</w:t>
      </w:r>
      <w:r w:rsidRPr="00B063D7">
        <w:rPr>
          <w:rFonts w:cs="Arial"/>
          <w:szCs w:val="24"/>
        </w:rPr>
        <w:t xml:space="preserve"> </w:t>
      </w:r>
      <w:r>
        <w:rPr>
          <w:rFonts w:cs="Arial"/>
          <w:szCs w:val="24"/>
        </w:rPr>
        <w:t>–</w:t>
      </w:r>
      <w:r w:rsidRPr="00B063D7">
        <w:rPr>
          <w:rFonts w:cs="Arial"/>
          <w:szCs w:val="24"/>
        </w:rPr>
        <w:t xml:space="preserve"> to hit her</w:t>
      </w:r>
    </w:p>
    <w:p w14:paraId="2FF4B4A5" w14:textId="77777777" w:rsidR="00B063D7" w:rsidRPr="00B063D7" w:rsidRDefault="00B063D7" w:rsidP="00B063D7">
      <w:pPr>
        <w:pStyle w:val="DoEbodytext2018"/>
        <w:tabs>
          <w:tab w:val="left" w:pos="851"/>
        </w:tabs>
        <w:rPr>
          <w:rFonts w:cs="Arial"/>
          <w:szCs w:val="24"/>
        </w:rPr>
      </w:pPr>
      <w:r w:rsidRPr="006D7994">
        <w:rPr>
          <w:rFonts w:cs="Arial"/>
          <w:i/>
          <w:szCs w:val="24"/>
        </w:rPr>
        <w:t>galocher</w:t>
      </w:r>
      <w:r>
        <w:rPr>
          <w:rFonts w:cs="Arial"/>
          <w:szCs w:val="24"/>
        </w:rPr>
        <w:t xml:space="preserve"> – to </w:t>
      </w:r>
      <w:r w:rsidRPr="00B063D7">
        <w:rPr>
          <w:rFonts w:cs="Arial"/>
          <w:szCs w:val="24"/>
        </w:rPr>
        <w:t>French kiss/snog</w:t>
      </w:r>
    </w:p>
    <w:p w14:paraId="59C2E1E6" w14:textId="77777777" w:rsidR="00B063D7" w:rsidRPr="001E7F0A" w:rsidRDefault="00B063D7" w:rsidP="00B063D7">
      <w:pPr>
        <w:pStyle w:val="DoEbodytext2018"/>
        <w:tabs>
          <w:tab w:val="left" w:pos="851"/>
        </w:tabs>
        <w:rPr>
          <w:rFonts w:cs="Arial"/>
          <w:szCs w:val="24"/>
        </w:rPr>
      </w:pPr>
      <w:r w:rsidRPr="006D7994">
        <w:rPr>
          <w:rFonts w:cs="Arial"/>
          <w:i/>
          <w:szCs w:val="24"/>
        </w:rPr>
        <w:t>un plumeau</w:t>
      </w:r>
      <w:r w:rsidRPr="001E7F0A">
        <w:rPr>
          <w:rFonts w:cs="Arial"/>
          <w:szCs w:val="24"/>
        </w:rPr>
        <w:t xml:space="preserve"> – a </w:t>
      </w:r>
      <w:r w:rsidR="008E49DD" w:rsidRPr="001E7F0A">
        <w:rPr>
          <w:rFonts w:cs="Arial"/>
          <w:szCs w:val="24"/>
        </w:rPr>
        <w:t>feather duster (referring to Bastien’s hair)</w:t>
      </w:r>
    </w:p>
    <w:p w14:paraId="24612B18" w14:textId="77777777" w:rsidR="00B063D7" w:rsidRPr="00B063D7" w:rsidRDefault="00B063D7" w:rsidP="00B063D7">
      <w:pPr>
        <w:pStyle w:val="DoEbodytext2018"/>
        <w:tabs>
          <w:tab w:val="left" w:pos="851"/>
        </w:tabs>
        <w:rPr>
          <w:rFonts w:cs="Arial"/>
          <w:szCs w:val="24"/>
          <w:lang w:val="fr-FR"/>
        </w:rPr>
      </w:pPr>
      <w:r w:rsidRPr="006D7994">
        <w:rPr>
          <w:rFonts w:cs="Arial"/>
          <w:i/>
          <w:szCs w:val="24"/>
          <w:lang w:val="fr-FR"/>
        </w:rPr>
        <w:t>prendre tout le monde de haut</w:t>
      </w:r>
      <w:r>
        <w:rPr>
          <w:rFonts w:cs="Arial"/>
          <w:szCs w:val="24"/>
          <w:lang w:val="fr-FR"/>
        </w:rPr>
        <w:t xml:space="preserve"> – to </w:t>
      </w:r>
      <w:r w:rsidRPr="00B063D7">
        <w:rPr>
          <w:rFonts w:cs="Arial"/>
          <w:szCs w:val="24"/>
          <w:lang w:val="fr-FR"/>
        </w:rPr>
        <w:t>look down on</w:t>
      </w:r>
    </w:p>
    <w:p w14:paraId="3EBEF8D5" w14:textId="77777777" w:rsidR="00B063D7" w:rsidRDefault="00B063D7" w:rsidP="00B063D7">
      <w:pPr>
        <w:pStyle w:val="DoEbodytext2018"/>
        <w:tabs>
          <w:tab w:val="left" w:pos="851"/>
        </w:tabs>
        <w:rPr>
          <w:rFonts w:cs="Arial"/>
          <w:szCs w:val="24"/>
        </w:rPr>
      </w:pPr>
      <w:r w:rsidRPr="006D7994">
        <w:rPr>
          <w:rFonts w:cs="Arial"/>
          <w:i/>
          <w:szCs w:val="24"/>
        </w:rPr>
        <w:t>donner le top</w:t>
      </w:r>
      <w:r>
        <w:rPr>
          <w:rFonts w:cs="Arial"/>
          <w:szCs w:val="24"/>
        </w:rPr>
        <w:t xml:space="preserve"> – to </w:t>
      </w:r>
      <w:r w:rsidRPr="00B063D7">
        <w:rPr>
          <w:rFonts w:cs="Arial"/>
          <w:szCs w:val="24"/>
        </w:rPr>
        <w:t>give the go-ahead</w:t>
      </w:r>
    </w:p>
    <w:p w14:paraId="67BC693B" w14:textId="4A08B2E1" w:rsidR="008E49DD" w:rsidRPr="00726868" w:rsidRDefault="00D15568" w:rsidP="00D15568">
      <w:pPr>
        <w:pStyle w:val="DoEheading42018"/>
        <w:rPr>
          <w:lang w:val="fr-FR"/>
        </w:rPr>
      </w:pPr>
      <w:r>
        <w:rPr>
          <w:lang w:val="fr-FR"/>
        </w:rPr>
        <w:t>Cultural r</w:t>
      </w:r>
      <w:r w:rsidR="008E49DD" w:rsidRPr="00726868">
        <w:rPr>
          <w:lang w:val="fr-FR"/>
        </w:rPr>
        <w:t>eferences</w:t>
      </w:r>
    </w:p>
    <w:p w14:paraId="106C8DAE" w14:textId="3A853AD0" w:rsidR="00B063D7" w:rsidRDefault="008E49DD" w:rsidP="00D15568">
      <w:pPr>
        <w:pStyle w:val="DoEbodytext2018"/>
        <w:tabs>
          <w:tab w:val="left" w:pos="851"/>
        </w:tabs>
        <w:rPr>
          <w:rFonts w:cs="Arial"/>
          <w:szCs w:val="24"/>
        </w:rPr>
      </w:pPr>
      <w:r w:rsidRPr="001E7F0A">
        <w:rPr>
          <w:rFonts w:cs="Arial"/>
          <w:i/>
          <w:szCs w:val="24"/>
          <w:lang w:val="fr-FR"/>
        </w:rPr>
        <w:t xml:space="preserve">C’est comme ça qu’on traite les femmes dans ton pays ? </w:t>
      </w:r>
      <w:r>
        <w:rPr>
          <w:rFonts w:cs="Arial"/>
          <w:szCs w:val="24"/>
        </w:rPr>
        <w:t xml:space="preserve">Elisa is referring to Driss’ country of </w:t>
      </w:r>
      <w:r w:rsidR="006D7994">
        <w:rPr>
          <w:rFonts w:cs="Arial"/>
          <w:szCs w:val="24"/>
        </w:rPr>
        <w:t xml:space="preserve">origin – Senegal. </w:t>
      </w:r>
      <w:r>
        <w:rPr>
          <w:rFonts w:cs="Arial"/>
          <w:szCs w:val="24"/>
        </w:rPr>
        <w:t>She is also referring to the issue of domestic violence.</w:t>
      </w:r>
    </w:p>
    <w:p w14:paraId="2F83FB44" w14:textId="47113396" w:rsidR="00B063D7" w:rsidRDefault="00D15568" w:rsidP="00D15568">
      <w:pPr>
        <w:pStyle w:val="DoEheading42018"/>
      </w:pPr>
      <w:r>
        <w:t>Prescribed i</w:t>
      </w:r>
      <w:r w:rsidR="00B063D7">
        <w:t>ssues</w:t>
      </w:r>
    </w:p>
    <w:tbl>
      <w:tblPr>
        <w:tblStyle w:val="TableGrid"/>
        <w:tblW w:w="5000" w:type="pct"/>
        <w:tblLook w:val="04A0" w:firstRow="1" w:lastRow="0" w:firstColumn="1" w:lastColumn="0" w:noHBand="0" w:noVBand="1"/>
        <w:tblDescription w:val="Extract 7 - prescribed issues"/>
      </w:tblPr>
      <w:tblGrid>
        <w:gridCol w:w="1755"/>
        <w:gridCol w:w="8701"/>
      </w:tblGrid>
      <w:tr w:rsidR="00D15568" w14:paraId="0BA4B3CB" w14:textId="77777777" w:rsidTr="007454B4">
        <w:trPr>
          <w:cantSplit/>
          <w:tblHeader/>
        </w:trPr>
        <w:tc>
          <w:tcPr>
            <w:tcW w:w="839" w:type="pct"/>
          </w:tcPr>
          <w:p w14:paraId="7F9317A8" w14:textId="77FA5FC1" w:rsidR="00D15568" w:rsidRDefault="00D15568" w:rsidP="00D15568">
            <w:pPr>
              <w:pStyle w:val="DoEtableheading2018"/>
              <w:rPr>
                <w:lang w:eastAsia="en-US"/>
              </w:rPr>
            </w:pPr>
            <w:r>
              <w:rPr>
                <w:lang w:eastAsia="en-US"/>
              </w:rPr>
              <w:t>Issue</w:t>
            </w:r>
          </w:p>
        </w:tc>
        <w:tc>
          <w:tcPr>
            <w:tcW w:w="4161" w:type="pct"/>
          </w:tcPr>
          <w:p w14:paraId="48FF77D3" w14:textId="6B33CBD4" w:rsidR="00D15568" w:rsidRDefault="00D15568" w:rsidP="00D15568">
            <w:pPr>
              <w:pStyle w:val="DoEtableheading2018"/>
              <w:rPr>
                <w:lang w:eastAsia="en-US"/>
              </w:rPr>
            </w:pPr>
            <w:r>
              <w:rPr>
                <w:lang w:eastAsia="en-US"/>
              </w:rPr>
              <w:t>Description</w:t>
            </w:r>
          </w:p>
        </w:tc>
      </w:tr>
      <w:tr w:rsidR="00D15568" w14:paraId="22AA6DE0" w14:textId="77777777" w:rsidTr="00D15568">
        <w:tc>
          <w:tcPr>
            <w:tcW w:w="839" w:type="pct"/>
          </w:tcPr>
          <w:p w14:paraId="489239EE" w14:textId="142757D2" w:rsidR="00D15568" w:rsidRDefault="00D15568" w:rsidP="00D15568">
            <w:pPr>
              <w:pStyle w:val="DoEtabletext2018"/>
              <w:rPr>
                <w:lang w:eastAsia="en-US"/>
              </w:rPr>
            </w:pPr>
            <w:r>
              <w:rPr>
                <w:lang w:eastAsia="en-US"/>
              </w:rPr>
              <w:t>Acceptance</w:t>
            </w:r>
          </w:p>
        </w:tc>
        <w:tc>
          <w:tcPr>
            <w:tcW w:w="4161" w:type="pct"/>
          </w:tcPr>
          <w:p w14:paraId="2CC5285E" w14:textId="242E0160" w:rsidR="00D15568" w:rsidRDefault="00D15568" w:rsidP="00D15568">
            <w:pPr>
              <w:pStyle w:val="DoEtabletext2018"/>
              <w:rPr>
                <w:lang w:eastAsia="en-US"/>
              </w:rPr>
            </w:pPr>
            <w:r w:rsidRPr="00D15568">
              <w:rPr>
                <w:lang w:eastAsia="en-US"/>
              </w:rPr>
              <w:t>Elisa is intolerant of Driss’ origins after he tells her to get out of his room. She mocks his painting and asks if he has learnt to read yet. She asks if he is going to hit her, and then asks “</w:t>
            </w:r>
            <w:r w:rsidR="00D746C2">
              <w:rPr>
                <w:lang w:eastAsia="en-US"/>
              </w:rPr>
              <w:t>I</w:t>
            </w:r>
            <w:r w:rsidRPr="00D15568">
              <w:rPr>
                <w:lang w:eastAsia="en-US"/>
              </w:rPr>
              <w:t>s that how men treat women in ‘your country’</w:t>
            </w:r>
            <w:r w:rsidR="006D7994">
              <w:rPr>
                <w:lang w:eastAsia="en-US"/>
              </w:rPr>
              <w:t>?</w:t>
            </w:r>
            <w:r w:rsidRPr="00D15568">
              <w:rPr>
                <w:lang w:eastAsia="en-US"/>
              </w:rPr>
              <w:t>”</w:t>
            </w:r>
            <w:r w:rsidR="00D746C2">
              <w:rPr>
                <w:lang w:eastAsia="en-US"/>
              </w:rPr>
              <w:t>.</w:t>
            </w:r>
          </w:p>
        </w:tc>
      </w:tr>
      <w:tr w:rsidR="00D15568" w14:paraId="3587F052" w14:textId="77777777" w:rsidTr="00D15568">
        <w:tc>
          <w:tcPr>
            <w:tcW w:w="839" w:type="pct"/>
          </w:tcPr>
          <w:p w14:paraId="7F45E80A" w14:textId="18BC97E2" w:rsidR="00D15568" w:rsidRDefault="00D15568" w:rsidP="00D15568">
            <w:pPr>
              <w:pStyle w:val="DoEtabletext2018"/>
              <w:rPr>
                <w:lang w:eastAsia="en-US"/>
              </w:rPr>
            </w:pPr>
            <w:r>
              <w:rPr>
                <w:lang w:eastAsia="en-US"/>
              </w:rPr>
              <w:t>Resilience</w:t>
            </w:r>
          </w:p>
        </w:tc>
        <w:tc>
          <w:tcPr>
            <w:tcW w:w="4161" w:type="pct"/>
          </w:tcPr>
          <w:p w14:paraId="37E3B448" w14:textId="46B25C34" w:rsidR="00D15568" w:rsidRDefault="00D15568" w:rsidP="00D15568">
            <w:pPr>
              <w:pStyle w:val="DoEtabletext2018"/>
              <w:rPr>
                <w:lang w:eastAsia="en-US"/>
              </w:rPr>
            </w:pPr>
            <w:r w:rsidRPr="00D15568">
              <w:rPr>
                <w:lang w:eastAsia="en-US"/>
              </w:rPr>
              <w:t>In spite of his friendship with Driss, Philippe secretly changes the photo he will send to Eléonore to one of him without the wheelchair. This shows that he is not yet accepting of his situation.</w:t>
            </w:r>
          </w:p>
        </w:tc>
      </w:tr>
      <w:tr w:rsidR="00D15568" w14:paraId="5C381CAF" w14:textId="77777777" w:rsidTr="00D15568">
        <w:tc>
          <w:tcPr>
            <w:tcW w:w="839" w:type="pct"/>
          </w:tcPr>
          <w:p w14:paraId="43D0CCF1" w14:textId="3832B7FD" w:rsidR="00D15568" w:rsidRDefault="00D15568" w:rsidP="00D15568">
            <w:pPr>
              <w:pStyle w:val="DoEtabletext2018"/>
              <w:rPr>
                <w:lang w:eastAsia="en-US"/>
              </w:rPr>
            </w:pPr>
            <w:r>
              <w:rPr>
                <w:lang w:eastAsia="en-US"/>
              </w:rPr>
              <w:t>Identity</w:t>
            </w:r>
          </w:p>
        </w:tc>
        <w:tc>
          <w:tcPr>
            <w:tcW w:w="4161" w:type="pct"/>
          </w:tcPr>
          <w:p w14:paraId="04363D72" w14:textId="2600669D" w:rsidR="00D15568" w:rsidRDefault="00D15568" w:rsidP="00D15568">
            <w:pPr>
              <w:pStyle w:val="DoEtabletext2018"/>
              <w:rPr>
                <w:lang w:eastAsia="en-US"/>
              </w:rPr>
            </w:pPr>
            <w:r>
              <w:rPr>
                <w:lang w:eastAsia="en-US"/>
              </w:rPr>
              <w:t>Driss’ identity and image are changing. Having been exposed to different aspects of culture by Philippe, Driss has now taken up painting as a way to get rich. He may not be comfortable with other people know</w:t>
            </w:r>
            <w:r w:rsidR="00D746C2">
              <w:rPr>
                <w:lang w:eastAsia="en-US"/>
              </w:rPr>
              <w:t>ing</w:t>
            </w:r>
            <w:r>
              <w:rPr>
                <w:lang w:eastAsia="en-US"/>
              </w:rPr>
              <w:t xml:space="preserve"> this, getting annoyed at Elisa for interrupting him.</w:t>
            </w:r>
          </w:p>
          <w:p w14:paraId="2FDFE7DA" w14:textId="13F7821D" w:rsidR="00D15568" w:rsidRDefault="00D15568" w:rsidP="00D15568">
            <w:pPr>
              <w:pStyle w:val="DoEtabletext2018"/>
              <w:rPr>
                <w:lang w:eastAsia="en-US"/>
              </w:rPr>
            </w:pPr>
            <w:r>
              <w:rPr>
                <w:lang w:eastAsia="en-US"/>
              </w:rPr>
              <w:t xml:space="preserve">The fact that Philippe hides </w:t>
            </w:r>
            <w:r w:rsidR="00D746C2">
              <w:rPr>
                <w:lang w:eastAsia="en-US"/>
              </w:rPr>
              <w:t>changing</w:t>
            </w:r>
            <w:r>
              <w:rPr>
                <w:lang w:eastAsia="en-US"/>
              </w:rPr>
              <w:t xml:space="preserve"> the photo from Driss indicates that he is still uncomfortable with his image and how others will view him.</w:t>
            </w:r>
          </w:p>
          <w:p w14:paraId="3C53217A" w14:textId="1EC86CDE" w:rsidR="00D15568" w:rsidRDefault="00D15568">
            <w:pPr>
              <w:pStyle w:val="DoEtabletext2018"/>
              <w:rPr>
                <w:lang w:eastAsia="en-US"/>
              </w:rPr>
            </w:pPr>
            <w:r>
              <w:rPr>
                <w:lang w:eastAsia="en-US"/>
              </w:rPr>
              <w:t xml:space="preserve">Driss challenges Philippe’s views on what it means to be well raised, and also his role as a father. He criticises Elisa’s behaviour and appearance openly, and has his own traditional ideas of </w:t>
            </w:r>
            <w:r w:rsidR="00D746C2">
              <w:rPr>
                <w:lang w:eastAsia="en-US"/>
              </w:rPr>
              <w:t xml:space="preserve">how </w:t>
            </w:r>
            <w:r>
              <w:rPr>
                <w:lang w:eastAsia="en-US"/>
              </w:rPr>
              <w:t xml:space="preserve">a </w:t>
            </w:r>
            <w:r w:rsidR="00D746C2">
              <w:rPr>
                <w:lang w:eastAsia="en-US"/>
              </w:rPr>
              <w:t xml:space="preserve">16 </w:t>
            </w:r>
            <w:r>
              <w:rPr>
                <w:lang w:eastAsia="en-US"/>
              </w:rPr>
              <w:t>year</w:t>
            </w:r>
            <w:r w:rsidR="00D746C2">
              <w:rPr>
                <w:lang w:eastAsia="en-US"/>
              </w:rPr>
              <w:t xml:space="preserve"> </w:t>
            </w:r>
            <w:r>
              <w:rPr>
                <w:lang w:eastAsia="en-US"/>
              </w:rPr>
              <w:t>old girl should look and behave. He wants permission to ‘change her ideas’ and discipline her so that she learns to show respect.</w:t>
            </w:r>
          </w:p>
        </w:tc>
      </w:tr>
    </w:tbl>
    <w:p w14:paraId="702DAC90" w14:textId="77777777" w:rsidR="00977228" w:rsidRDefault="00977228">
      <w:pPr>
        <w:spacing w:before="0" w:line="240" w:lineRule="auto"/>
        <w:rPr>
          <w:rFonts w:ascii="Helvetica" w:hAnsi="Helvetica"/>
          <w:sz w:val="40"/>
          <w:szCs w:val="40"/>
          <w:lang w:eastAsia="en-US"/>
        </w:rPr>
      </w:pPr>
      <w:bookmarkStart w:id="169" w:name="_Toc5369788"/>
      <w:bookmarkStart w:id="170" w:name="_Toc10817167"/>
      <w:r>
        <w:br w:type="page"/>
      </w:r>
    </w:p>
    <w:p w14:paraId="687BBE8D" w14:textId="09704A77" w:rsidR="00FC06CA" w:rsidRPr="002949B2" w:rsidRDefault="007454B4" w:rsidP="0028772E">
      <w:pPr>
        <w:pStyle w:val="DoEheading32018"/>
        <w:tabs>
          <w:tab w:val="clear" w:pos="567"/>
          <w:tab w:val="left" w:pos="851"/>
        </w:tabs>
      </w:pPr>
      <w:bookmarkStart w:id="171" w:name="_Toc16847024"/>
      <w:r>
        <w:t>Extract 8 –</w:t>
      </w:r>
      <w:r w:rsidR="00FC06CA" w:rsidRPr="002949B2">
        <w:t xml:space="preserve"> Driss’</w:t>
      </w:r>
      <w:r w:rsidR="00D746C2">
        <w:t xml:space="preserve"> s</w:t>
      </w:r>
      <w:r w:rsidR="00FC06CA" w:rsidRPr="002949B2">
        <w:t>tory</w:t>
      </w:r>
      <w:bookmarkEnd w:id="169"/>
      <w:bookmarkEnd w:id="170"/>
      <w:bookmarkEnd w:id="171"/>
    </w:p>
    <w:p w14:paraId="2D41D8FF" w14:textId="7E6582DC" w:rsidR="00B063D7" w:rsidRDefault="00B063D7" w:rsidP="005D7941">
      <w:pPr>
        <w:pStyle w:val="DoEheading42018"/>
      </w:pPr>
      <w:r w:rsidRPr="007454B4">
        <w:t>Exterior – Philippe’s house</w:t>
      </w:r>
    </w:p>
    <w:tbl>
      <w:tblPr>
        <w:tblStyle w:val="TableGrid"/>
        <w:tblW w:w="0" w:type="auto"/>
        <w:tblLook w:val="04A0" w:firstRow="1" w:lastRow="0" w:firstColumn="1" w:lastColumn="0" w:noHBand="0" w:noVBand="1"/>
        <w:tblDescription w:val="Extract 8 script"/>
      </w:tblPr>
      <w:tblGrid>
        <w:gridCol w:w="1696"/>
        <w:gridCol w:w="8760"/>
      </w:tblGrid>
      <w:tr w:rsidR="007454B4" w14:paraId="41CCFAE5" w14:textId="77777777" w:rsidTr="007454B4">
        <w:trPr>
          <w:cantSplit/>
          <w:tblHeader/>
        </w:trPr>
        <w:tc>
          <w:tcPr>
            <w:tcW w:w="1696" w:type="dxa"/>
          </w:tcPr>
          <w:p w14:paraId="7A85E0D3" w14:textId="709F3CC0" w:rsidR="007454B4" w:rsidRDefault="007454B4" w:rsidP="007454B4">
            <w:pPr>
              <w:pStyle w:val="DoEtableheading2018"/>
            </w:pPr>
            <w:r>
              <w:t>Character</w:t>
            </w:r>
          </w:p>
        </w:tc>
        <w:tc>
          <w:tcPr>
            <w:tcW w:w="8760" w:type="dxa"/>
          </w:tcPr>
          <w:p w14:paraId="7D0EF4A9" w14:textId="161263EB" w:rsidR="007454B4" w:rsidRDefault="007454B4" w:rsidP="007454B4">
            <w:pPr>
              <w:pStyle w:val="DoEtableheading2018"/>
            </w:pPr>
            <w:r>
              <w:t>Script</w:t>
            </w:r>
          </w:p>
        </w:tc>
      </w:tr>
      <w:tr w:rsidR="007454B4" w:rsidRPr="00556A96" w14:paraId="7F1CCC8C" w14:textId="77777777" w:rsidTr="007454B4">
        <w:tc>
          <w:tcPr>
            <w:tcW w:w="1696" w:type="dxa"/>
          </w:tcPr>
          <w:p w14:paraId="6FC1F4A3" w14:textId="6B8532C5" w:rsidR="007454B4" w:rsidRPr="005D7941" w:rsidRDefault="007454B4" w:rsidP="007454B4">
            <w:pPr>
              <w:pStyle w:val="DoEtabletext2018"/>
              <w:rPr>
                <w:i/>
              </w:rPr>
            </w:pPr>
            <w:r w:rsidRPr="005D7941">
              <w:rPr>
                <w:i/>
              </w:rPr>
              <w:t>Yvonne</w:t>
            </w:r>
          </w:p>
        </w:tc>
        <w:tc>
          <w:tcPr>
            <w:tcW w:w="8760" w:type="dxa"/>
          </w:tcPr>
          <w:p w14:paraId="7ED2FC0F" w14:textId="2E60CF74" w:rsidR="007454B4" w:rsidRPr="00303BDD" w:rsidRDefault="002E7D05" w:rsidP="007454B4">
            <w:pPr>
              <w:pStyle w:val="DoEtabletext2018"/>
              <w:rPr>
                <w:i/>
                <w:lang w:val="fr-FR"/>
              </w:rPr>
            </w:pPr>
            <w:r>
              <w:rPr>
                <w:i/>
                <w:lang w:val="fr-FR"/>
              </w:rPr>
              <w:t>Driss, il y a</w:t>
            </w:r>
            <w:r w:rsidR="007454B4" w:rsidRPr="00303BDD">
              <w:rPr>
                <w:i/>
                <w:lang w:val="fr-FR"/>
              </w:rPr>
              <w:t xml:space="preserve"> quelqu’</w:t>
            </w:r>
            <w:r w:rsidR="00303BDD">
              <w:rPr>
                <w:i/>
                <w:lang w:val="fr-FR"/>
              </w:rPr>
              <w:t>un pour vous dans le grand salon.</w:t>
            </w:r>
          </w:p>
        </w:tc>
      </w:tr>
      <w:tr w:rsidR="007454B4" w14:paraId="1559BA0F" w14:textId="77777777" w:rsidTr="007454B4">
        <w:tc>
          <w:tcPr>
            <w:tcW w:w="1696" w:type="dxa"/>
          </w:tcPr>
          <w:p w14:paraId="0EE015DE" w14:textId="77777777" w:rsidR="007454B4" w:rsidRPr="005D7941" w:rsidRDefault="007454B4" w:rsidP="007454B4">
            <w:pPr>
              <w:pStyle w:val="DoEtabletext2018"/>
              <w:rPr>
                <w:i/>
                <w:lang w:val="fr-FR"/>
              </w:rPr>
            </w:pPr>
          </w:p>
        </w:tc>
        <w:tc>
          <w:tcPr>
            <w:tcW w:w="8760" w:type="dxa"/>
          </w:tcPr>
          <w:p w14:paraId="45B394A1" w14:textId="77BEDFA7" w:rsidR="007454B4" w:rsidRDefault="007454B4" w:rsidP="007454B4">
            <w:pPr>
              <w:pStyle w:val="DoEtabletext2018"/>
            </w:pPr>
            <w:r w:rsidRPr="007454B4">
              <w:t>(Driss enters the house</w:t>
            </w:r>
            <w:r w:rsidR="00D746C2">
              <w:t>.</w:t>
            </w:r>
            <w:r w:rsidRPr="007454B4">
              <w:t>)</w:t>
            </w:r>
          </w:p>
        </w:tc>
      </w:tr>
      <w:tr w:rsidR="007454B4" w:rsidRPr="00556A96" w14:paraId="70DDB7AE" w14:textId="77777777" w:rsidTr="007454B4">
        <w:tc>
          <w:tcPr>
            <w:tcW w:w="1696" w:type="dxa"/>
          </w:tcPr>
          <w:p w14:paraId="2E43958F" w14:textId="037DC8F5" w:rsidR="007454B4" w:rsidRPr="005D7941" w:rsidRDefault="007454B4" w:rsidP="007454B4">
            <w:pPr>
              <w:pStyle w:val="DoEtabletext2018"/>
              <w:rPr>
                <w:i/>
              </w:rPr>
            </w:pPr>
            <w:r w:rsidRPr="005D7941">
              <w:rPr>
                <w:i/>
              </w:rPr>
              <w:t>Driss</w:t>
            </w:r>
          </w:p>
        </w:tc>
        <w:tc>
          <w:tcPr>
            <w:tcW w:w="8760" w:type="dxa"/>
          </w:tcPr>
          <w:p w14:paraId="71CD6D0E" w14:textId="51227BA3" w:rsidR="007454B4" w:rsidRPr="00C00077" w:rsidRDefault="007454B4" w:rsidP="007454B4">
            <w:pPr>
              <w:pStyle w:val="DoEtabletext2018"/>
              <w:rPr>
                <w:i/>
                <w:lang w:val="fr-FR"/>
              </w:rPr>
            </w:pPr>
            <w:r w:rsidRPr="00C00077">
              <w:rPr>
                <w:i/>
                <w:lang w:val="fr-FR"/>
              </w:rPr>
              <w:t>Qu’est-ce que tu fous là ?</w:t>
            </w:r>
          </w:p>
        </w:tc>
      </w:tr>
      <w:tr w:rsidR="007454B4" w:rsidRPr="00556A96" w14:paraId="04895F69" w14:textId="77777777" w:rsidTr="007454B4">
        <w:tc>
          <w:tcPr>
            <w:tcW w:w="1696" w:type="dxa"/>
          </w:tcPr>
          <w:p w14:paraId="04DC8952" w14:textId="4BE8F3EB" w:rsidR="007454B4" w:rsidRPr="005D7941" w:rsidRDefault="007454B4" w:rsidP="007454B4">
            <w:pPr>
              <w:pStyle w:val="DoEtabletext2018"/>
              <w:rPr>
                <w:i/>
              </w:rPr>
            </w:pPr>
            <w:r w:rsidRPr="005D7941">
              <w:rPr>
                <w:i/>
              </w:rPr>
              <w:t>Adama</w:t>
            </w:r>
          </w:p>
        </w:tc>
        <w:tc>
          <w:tcPr>
            <w:tcW w:w="8760" w:type="dxa"/>
          </w:tcPr>
          <w:p w14:paraId="1B8CD30D" w14:textId="2598090E" w:rsidR="007454B4" w:rsidRPr="00C00077" w:rsidRDefault="007454B4" w:rsidP="007454B4">
            <w:pPr>
              <w:pStyle w:val="DoEtabletext2018"/>
              <w:rPr>
                <w:i/>
                <w:lang w:val="fr-FR"/>
              </w:rPr>
            </w:pPr>
            <w:r w:rsidRPr="00C00077">
              <w:rPr>
                <w:i/>
                <w:lang w:val="fr-FR"/>
              </w:rPr>
              <w:t>T’es un cachottier, toi. C’est à toi qu’il faut demander ça !</w:t>
            </w:r>
          </w:p>
        </w:tc>
      </w:tr>
      <w:tr w:rsidR="007454B4" w14:paraId="57A4B6DE" w14:textId="77777777" w:rsidTr="007454B4">
        <w:tc>
          <w:tcPr>
            <w:tcW w:w="1696" w:type="dxa"/>
          </w:tcPr>
          <w:p w14:paraId="251DEFC6" w14:textId="3D648C45" w:rsidR="007454B4" w:rsidRPr="005D7941" w:rsidRDefault="00431086" w:rsidP="007454B4">
            <w:pPr>
              <w:pStyle w:val="DoEtabletext2018"/>
              <w:rPr>
                <w:i/>
              </w:rPr>
            </w:pPr>
            <w:r w:rsidRPr="005D7941">
              <w:rPr>
                <w:i/>
                <w:lang w:eastAsia="en-US"/>
              </w:rPr>
              <w:t>Driss</w:t>
            </w:r>
          </w:p>
        </w:tc>
        <w:tc>
          <w:tcPr>
            <w:tcW w:w="8760" w:type="dxa"/>
          </w:tcPr>
          <w:p w14:paraId="0884545A" w14:textId="53C246D7" w:rsidR="007454B4" w:rsidRPr="00C00077" w:rsidRDefault="007454B4" w:rsidP="007454B4">
            <w:pPr>
              <w:pStyle w:val="DoEtabletext2018"/>
              <w:rPr>
                <w:i/>
              </w:rPr>
            </w:pPr>
            <w:r w:rsidRPr="00C00077">
              <w:rPr>
                <w:i/>
              </w:rPr>
              <w:t>Comment t’as eu l’adresse ?</w:t>
            </w:r>
          </w:p>
        </w:tc>
      </w:tr>
      <w:tr w:rsidR="007454B4" w:rsidRPr="00556A96" w14:paraId="402667C2" w14:textId="77777777" w:rsidTr="007454B4">
        <w:tc>
          <w:tcPr>
            <w:tcW w:w="1696" w:type="dxa"/>
          </w:tcPr>
          <w:p w14:paraId="65084900" w14:textId="496F7B3E" w:rsidR="007454B4" w:rsidRPr="005D7941" w:rsidRDefault="00D746C2" w:rsidP="007454B4">
            <w:pPr>
              <w:pStyle w:val="DoEtabletext2018"/>
              <w:rPr>
                <w:i/>
              </w:rPr>
            </w:pPr>
            <w:r w:rsidRPr="005D7941">
              <w:rPr>
                <w:i/>
              </w:rPr>
              <w:t>Adama</w:t>
            </w:r>
          </w:p>
        </w:tc>
        <w:tc>
          <w:tcPr>
            <w:tcW w:w="8760" w:type="dxa"/>
          </w:tcPr>
          <w:p w14:paraId="09E5637D" w14:textId="54D7DA7B" w:rsidR="007454B4" w:rsidRPr="00C00077" w:rsidRDefault="007454B4" w:rsidP="007454B4">
            <w:pPr>
              <w:pStyle w:val="DoEtabletext2018"/>
              <w:rPr>
                <w:i/>
                <w:lang w:val="fr-FR"/>
              </w:rPr>
            </w:pPr>
            <w:r w:rsidRPr="00C00077">
              <w:rPr>
                <w:i/>
                <w:lang w:val="fr-FR"/>
              </w:rPr>
              <w:t>Les Ass</w:t>
            </w:r>
            <w:r w:rsidR="00D746C2" w:rsidRPr="00C00077">
              <w:rPr>
                <w:i/>
                <w:lang w:val="fr-FR"/>
              </w:rPr>
              <w:t>é</w:t>
            </w:r>
            <w:r w:rsidRPr="00C00077">
              <w:rPr>
                <w:i/>
                <w:lang w:val="fr-FR"/>
              </w:rPr>
              <w:t>dics ont envoyé ça. Y a marqué cette adresse.</w:t>
            </w:r>
          </w:p>
        </w:tc>
      </w:tr>
      <w:tr w:rsidR="007454B4" w14:paraId="0713661B" w14:textId="77777777" w:rsidTr="007454B4">
        <w:tc>
          <w:tcPr>
            <w:tcW w:w="1696" w:type="dxa"/>
          </w:tcPr>
          <w:p w14:paraId="1C6763E8" w14:textId="268026B9" w:rsidR="007454B4" w:rsidRPr="005D7941" w:rsidRDefault="00431086" w:rsidP="007454B4">
            <w:pPr>
              <w:pStyle w:val="DoEtabletext2018"/>
              <w:rPr>
                <w:i/>
              </w:rPr>
            </w:pPr>
            <w:r w:rsidRPr="005D7941">
              <w:rPr>
                <w:i/>
                <w:lang w:eastAsia="en-US"/>
              </w:rPr>
              <w:t>Driss</w:t>
            </w:r>
          </w:p>
        </w:tc>
        <w:tc>
          <w:tcPr>
            <w:tcW w:w="8760" w:type="dxa"/>
          </w:tcPr>
          <w:p w14:paraId="45707A5F" w14:textId="58C46A2B" w:rsidR="007454B4" w:rsidRPr="00C00077" w:rsidRDefault="007454B4" w:rsidP="007454B4">
            <w:pPr>
              <w:pStyle w:val="DoEtabletext2018"/>
              <w:rPr>
                <w:i/>
              </w:rPr>
            </w:pPr>
            <w:r w:rsidRPr="00C00077">
              <w:rPr>
                <w:i/>
              </w:rPr>
              <w:t>Ça c’est quoi là?</w:t>
            </w:r>
          </w:p>
        </w:tc>
      </w:tr>
      <w:tr w:rsidR="007454B4" w14:paraId="3D7BCFB7" w14:textId="77777777" w:rsidTr="007454B4">
        <w:tc>
          <w:tcPr>
            <w:tcW w:w="1696" w:type="dxa"/>
          </w:tcPr>
          <w:p w14:paraId="68BC1080" w14:textId="77E57C2B" w:rsidR="007454B4" w:rsidRPr="005D7941" w:rsidRDefault="00D746C2" w:rsidP="007454B4">
            <w:pPr>
              <w:pStyle w:val="DoEtabletext2018"/>
              <w:rPr>
                <w:i/>
              </w:rPr>
            </w:pPr>
            <w:r w:rsidRPr="005D7941">
              <w:rPr>
                <w:i/>
              </w:rPr>
              <w:t>Adama</w:t>
            </w:r>
            <w:r w:rsidRPr="005D7941" w:rsidDel="00D746C2">
              <w:rPr>
                <w:i/>
              </w:rPr>
              <w:t xml:space="preserve"> </w:t>
            </w:r>
          </w:p>
        </w:tc>
        <w:tc>
          <w:tcPr>
            <w:tcW w:w="8760" w:type="dxa"/>
          </w:tcPr>
          <w:p w14:paraId="11D1ECF3" w14:textId="2909125E" w:rsidR="007454B4" w:rsidRPr="00C00077" w:rsidRDefault="007454B4" w:rsidP="007454B4">
            <w:pPr>
              <w:pStyle w:val="DoEtabletext2018"/>
              <w:tabs>
                <w:tab w:val="clear" w:pos="567"/>
                <w:tab w:val="clear" w:pos="1134"/>
                <w:tab w:val="clear" w:pos="1701"/>
                <w:tab w:val="clear" w:pos="2268"/>
                <w:tab w:val="clear" w:pos="2835"/>
                <w:tab w:val="clear" w:pos="3402"/>
              </w:tabs>
              <w:rPr>
                <w:i/>
              </w:rPr>
            </w:pPr>
            <w:r w:rsidRPr="00C00077">
              <w:rPr>
                <w:i/>
              </w:rPr>
              <w:tab/>
            </w:r>
            <w:r w:rsidR="00A177F2" w:rsidRPr="00C00077">
              <w:rPr>
                <w:i/>
              </w:rPr>
              <w:t>Ah rien. Laisse tomber.</w:t>
            </w:r>
          </w:p>
        </w:tc>
      </w:tr>
      <w:tr w:rsidR="007454B4" w14:paraId="17D84934" w14:textId="77777777" w:rsidTr="007454B4">
        <w:tc>
          <w:tcPr>
            <w:tcW w:w="1696" w:type="dxa"/>
          </w:tcPr>
          <w:p w14:paraId="51DC641D" w14:textId="45A37A46" w:rsidR="007454B4" w:rsidRPr="005D7941" w:rsidRDefault="00431086" w:rsidP="007454B4">
            <w:pPr>
              <w:pStyle w:val="DoEtabletext2018"/>
              <w:rPr>
                <w:i/>
              </w:rPr>
            </w:pPr>
            <w:r w:rsidRPr="005D7941">
              <w:rPr>
                <w:i/>
                <w:lang w:eastAsia="en-US"/>
              </w:rPr>
              <w:t>Driss</w:t>
            </w:r>
          </w:p>
        </w:tc>
        <w:tc>
          <w:tcPr>
            <w:tcW w:w="8760" w:type="dxa"/>
          </w:tcPr>
          <w:p w14:paraId="0EF99510" w14:textId="637A8C65" w:rsidR="007454B4" w:rsidRPr="00C00077" w:rsidRDefault="00A177F2" w:rsidP="007454B4">
            <w:pPr>
              <w:pStyle w:val="DoEtabletext2018"/>
              <w:rPr>
                <w:i/>
              </w:rPr>
            </w:pPr>
            <w:r w:rsidRPr="00C00077">
              <w:rPr>
                <w:i/>
              </w:rPr>
              <w:t>Qu’est-ce t’as foutu ?</w:t>
            </w:r>
          </w:p>
        </w:tc>
      </w:tr>
      <w:tr w:rsidR="007454B4" w:rsidRPr="00556A96" w14:paraId="4E408765" w14:textId="77777777" w:rsidTr="007454B4">
        <w:tc>
          <w:tcPr>
            <w:tcW w:w="1696" w:type="dxa"/>
          </w:tcPr>
          <w:p w14:paraId="5F7D00D1" w14:textId="39D97582" w:rsidR="007454B4" w:rsidRPr="005D7941" w:rsidRDefault="00D746C2" w:rsidP="007454B4">
            <w:pPr>
              <w:pStyle w:val="DoEtabletext2018"/>
              <w:rPr>
                <w:i/>
              </w:rPr>
            </w:pPr>
            <w:r w:rsidRPr="005D7941">
              <w:rPr>
                <w:i/>
              </w:rPr>
              <w:t>Adama</w:t>
            </w:r>
            <w:r w:rsidRPr="005D7941" w:rsidDel="00D746C2">
              <w:rPr>
                <w:i/>
              </w:rPr>
              <w:t xml:space="preserve"> </w:t>
            </w:r>
          </w:p>
        </w:tc>
        <w:tc>
          <w:tcPr>
            <w:tcW w:w="8760" w:type="dxa"/>
          </w:tcPr>
          <w:p w14:paraId="59954337" w14:textId="7D10A37C" w:rsidR="007454B4" w:rsidRPr="00C00077" w:rsidRDefault="00A177F2" w:rsidP="007454B4">
            <w:pPr>
              <w:pStyle w:val="DoEtabletext2018"/>
              <w:rPr>
                <w:i/>
                <w:lang w:val="fr-FR"/>
              </w:rPr>
            </w:pPr>
            <w:r w:rsidRPr="00C00077">
              <w:rPr>
                <w:i/>
                <w:lang w:val="fr-FR"/>
              </w:rPr>
              <w:t>Je suis tombé en scooter</w:t>
            </w:r>
            <w:r w:rsidR="00D746C2">
              <w:rPr>
                <w:i/>
                <w:lang w:val="fr-FR"/>
              </w:rPr>
              <w:t>.</w:t>
            </w:r>
          </w:p>
        </w:tc>
      </w:tr>
      <w:tr w:rsidR="007454B4" w:rsidRPr="008C5F45" w14:paraId="1CE03836" w14:textId="77777777" w:rsidTr="007454B4">
        <w:tc>
          <w:tcPr>
            <w:tcW w:w="1696" w:type="dxa"/>
          </w:tcPr>
          <w:p w14:paraId="1C97158B" w14:textId="52A6D4DB" w:rsidR="007454B4" w:rsidRPr="005D7941" w:rsidRDefault="00431086" w:rsidP="007454B4">
            <w:pPr>
              <w:pStyle w:val="DoEtabletext2018"/>
              <w:rPr>
                <w:i/>
              </w:rPr>
            </w:pPr>
            <w:r w:rsidRPr="005D7941">
              <w:rPr>
                <w:i/>
                <w:lang w:eastAsia="en-US"/>
              </w:rPr>
              <w:t>Driss</w:t>
            </w:r>
          </w:p>
        </w:tc>
        <w:tc>
          <w:tcPr>
            <w:tcW w:w="8760" w:type="dxa"/>
          </w:tcPr>
          <w:p w14:paraId="6B2245E4" w14:textId="280CB827" w:rsidR="007454B4" w:rsidRPr="00C00077" w:rsidRDefault="00A177F2" w:rsidP="007454B4">
            <w:pPr>
              <w:pStyle w:val="DoEtabletext2018"/>
              <w:rPr>
                <w:i/>
                <w:lang w:val="fr-FR"/>
              </w:rPr>
            </w:pPr>
            <w:r w:rsidRPr="00C00077">
              <w:rPr>
                <w:i/>
                <w:lang w:val="fr-FR"/>
              </w:rPr>
              <w:t>Tu es tombé en scooter ? T’es tombé en scooter ? Lève-toi, Lève-toi</w:t>
            </w:r>
            <w:r w:rsidR="00E15A8D">
              <w:rPr>
                <w:i/>
                <w:lang w:val="fr-FR"/>
              </w:rPr>
              <w:t xml:space="preserve">... </w:t>
            </w:r>
            <w:r w:rsidRPr="00C00077">
              <w:rPr>
                <w:i/>
                <w:lang w:val="fr-FR"/>
              </w:rPr>
              <w:t>t’es tombé en scooter...</w:t>
            </w:r>
            <w:r w:rsidR="00E15A8D">
              <w:rPr>
                <w:i/>
                <w:lang w:val="fr-FR"/>
              </w:rPr>
              <w:t xml:space="preserve"> </w:t>
            </w:r>
            <w:r w:rsidRPr="00C00077">
              <w:rPr>
                <w:i/>
                <w:lang w:val="fr-FR"/>
              </w:rPr>
              <w:t>par là.</w:t>
            </w:r>
          </w:p>
        </w:tc>
      </w:tr>
      <w:tr w:rsidR="007454B4" w14:paraId="47D8AD6A" w14:textId="77777777" w:rsidTr="007454B4">
        <w:tc>
          <w:tcPr>
            <w:tcW w:w="1696" w:type="dxa"/>
          </w:tcPr>
          <w:p w14:paraId="60D9372C" w14:textId="68A68B00" w:rsidR="007454B4" w:rsidRPr="005D7941" w:rsidRDefault="00D746C2" w:rsidP="007454B4">
            <w:pPr>
              <w:pStyle w:val="DoEtabletext2018"/>
              <w:rPr>
                <w:i/>
              </w:rPr>
            </w:pPr>
            <w:r w:rsidRPr="005D7941">
              <w:rPr>
                <w:i/>
              </w:rPr>
              <w:t>Adama</w:t>
            </w:r>
            <w:r w:rsidRPr="005D7941" w:rsidDel="00D746C2">
              <w:rPr>
                <w:i/>
              </w:rPr>
              <w:t xml:space="preserve"> </w:t>
            </w:r>
          </w:p>
        </w:tc>
        <w:tc>
          <w:tcPr>
            <w:tcW w:w="8760" w:type="dxa"/>
          </w:tcPr>
          <w:p w14:paraId="08267EBC" w14:textId="582F79B9" w:rsidR="007454B4" w:rsidRPr="00C00077" w:rsidRDefault="00A177F2" w:rsidP="007454B4">
            <w:pPr>
              <w:pStyle w:val="DoEtabletext2018"/>
              <w:rPr>
                <w:i/>
              </w:rPr>
            </w:pPr>
            <w:r w:rsidRPr="00C00077">
              <w:t>(</w:t>
            </w:r>
            <w:r w:rsidR="00D746C2">
              <w:t>W</w:t>
            </w:r>
            <w:r w:rsidRPr="00C00077">
              <w:t>histles in admiration when entering Driss’s room</w:t>
            </w:r>
            <w:r w:rsidR="00D746C2">
              <w:t>.</w:t>
            </w:r>
            <w:r w:rsidRPr="00C00077">
              <w:t>)</w:t>
            </w:r>
            <w:r w:rsidRPr="00C00077">
              <w:rPr>
                <w:i/>
              </w:rPr>
              <w:t xml:space="preserve"> Putain</w:t>
            </w:r>
            <w:r w:rsidR="00FB7022">
              <w:rPr>
                <w:i/>
              </w:rPr>
              <w:t xml:space="preserve"> </w:t>
            </w:r>
            <w:r w:rsidRPr="00C00077">
              <w:rPr>
                <w:i/>
              </w:rPr>
              <w:t>! Tu dors ici ?</w:t>
            </w:r>
          </w:p>
        </w:tc>
      </w:tr>
      <w:tr w:rsidR="007454B4" w:rsidRPr="00556A96" w14:paraId="3C79D0DB" w14:textId="77777777" w:rsidTr="007454B4">
        <w:tc>
          <w:tcPr>
            <w:tcW w:w="1696" w:type="dxa"/>
          </w:tcPr>
          <w:p w14:paraId="5754A6F4" w14:textId="0A6156FD" w:rsidR="007454B4" w:rsidRPr="005D7941" w:rsidRDefault="00431086" w:rsidP="007454B4">
            <w:pPr>
              <w:pStyle w:val="DoEtabletext2018"/>
              <w:rPr>
                <w:i/>
              </w:rPr>
            </w:pPr>
            <w:r w:rsidRPr="005D7941">
              <w:rPr>
                <w:i/>
                <w:lang w:eastAsia="en-US"/>
              </w:rPr>
              <w:t>Driss</w:t>
            </w:r>
          </w:p>
        </w:tc>
        <w:tc>
          <w:tcPr>
            <w:tcW w:w="8760" w:type="dxa"/>
          </w:tcPr>
          <w:p w14:paraId="6595BCD3" w14:textId="1CE72B80" w:rsidR="007454B4" w:rsidRPr="00C00077" w:rsidRDefault="00A177F2" w:rsidP="007454B4">
            <w:pPr>
              <w:pStyle w:val="DoEtabletext2018"/>
              <w:rPr>
                <w:i/>
                <w:lang w:val="fr-FR"/>
              </w:rPr>
            </w:pPr>
            <w:r w:rsidRPr="00C00077">
              <w:rPr>
                <w:i/>
                <w:lang w:val="fr-FR"/>
              </w:rPr>
              <w:t>Vas-y, raconte ! Qu’est-ce qui s’est passé ?</w:t>
            </w:r>
          </w:p>
        </w:tc>
      </w:tr>
      <w:tr w:rsidR="007454B4" w:rsidRPr="008C5F45" w14:paraId="221A3385" w14:textId="77777777" w:rsidTr="007454B4">
        <w:tc>
          <w:tcPr>
            <w:tcW w:w="1696" w:type="dxa"/>
          </w:tcPr>
          <w:p w14:paraId="284E321C" w14:textId="305D8CFE" w:rsidR="007454B4" w:rsidRPr="005D7941" w:rsidRDefault="00D746C2" w:rsidP="007454B4">
            <w:pPr>
              <w:pStyle w:val="DoEtabletext2018"/>
              <w:rPr>
                <w:i/>
              </w:rPr>
            </w:pPr>
            <w:r w:rsidRPr="005D7941">
              <w:rPr>
                <w:i/>
              </w:rPr>
              <w:t>Adama</w:t>
            </w:r>
          </w:p>
        </w:tc>
        <w:tc>
          <w:tcPr>
            <w:tcW w:w="8760" w:type="dxa"/>
          </w:tcPr>
          <w:p w14:paraId="5AE519C3" w14:textId="5D42B51B" w:rsidR="007454B4" w:rsidRPr="00C00077" w:rsidRDefault="00A177F2" w:rsidP="007454B4">
            <w:pPr>
              <w:pStyle w:val="DoEtabletext2018"/>
              <w:rPr>
                <w:i/>
                <w:lang w:val="fr-FR"/>
              </w:rPr>
            </w:pPr>
            <w:r w:rsidRPr="00C00077">
              <w:rPr>
                <w:i/>
                <w:lang w:val="fr-FR"/>
              </w:rPr>
              <w:t>Rien ! Il ne s’est rien passé !</w:t>
            </w:r>
          </w:p>
        </w:tc>
      </w:tr>
      <w:tr w:rsidR="007454B4" w14:paraId="55337209" w14:textId="77777777" w:rsidTr="007454B4">
        <w:tc>
          <w:tcPr>
            <w:tcW w:w="1696" w:type="dxa"/>
          </w:tcPr>
          <w:p w14:paraId="62373B73" w14:textId="38EF613B" w:rsidR="007454B4" w:rsidRPr="005D7941" w:rsidRDefault="00431086" w:rsidP="007454B4">
            <w:pPr>
              <w:pStyle w:val="DoEtabletext2018"/>
              <w:rPr>
                <w:i/>
              </w:rPr>
            </w:pPr>
            <w:r w:rsidRPr="005D7941">
              <w:rPr>
                <w:i/>
                <w:lang w:eastAsia="en-US"/>
              </w:rPr>
              <w:t>Driss</w:t>
            </w:r>
          </w:p>
        </w:tc>
        <w:tc>
          <w:tcPr>
            <w:tcW w:w="8760" w:type="dxa"/>
          </w:tcPr>
          <w:p w14:paraId="7BF08536" w14:textId="12D86B33" w:rsidR="007454B4" w:rsidRPr="00C00077" w:rsidRDefault="00A177F2" w:rsidP="007454B4">
            <w:pPr>
              <w:pStyle w:val="DoEtabletext2018"/>
              <w:rPr>
                <w:i/>
              </w:rPr>
            </w:pPr>
            <w:r w:rsidRPr="00C00077">
              <w:rPr>
                <w:i/>
                <w:lang w:val="fr-FR"/>
              </w:rPr>
              <w:t xml:space="preserve">Qu’est-ce qui s’est passé ? </w:t>
            </w:r>
            <w:r w:rsidRPr="00C00077">
              <w:rPr>
                <w:i/>
              </w:rPr>
              <w:t>Je te dis !</w:t>
            </w:r>
          </w:p>
        </w:tc>
      </w:tr>
      <w:tr w:rsidR="007454B4" w14:paraId="595FB46C" w14:textId="77777777" w:rsidTr="007454B4">
        <w:tc>
          <w:tcPr>
            <w:tcW w:w="1696" w:type="dxa"/>
          </w:tcPr>
          <w:p w14:paraId="31AAA234" w14:textId="0FF6BD80" w:rsidR="007454B4" w:rsidRPr="005D7941" w:rsidRDefault="00D746C2" w:rsidP="007454B4">
            <w:pPr>
              <w:pStyle w:val="DoEtabletext2018"/>
              <w:rPr>
                <w:i/>
              </w:rPr>
            </w:pPr>
            <w:r w:rsidRPr="005D7941">
              <w:rPr>
                <w:i/>
              </w:rPr>
              <w:t>Adama</w:t>
            </w:r>
            <w:r w:rsidRPr="005D7941" w:rsidDel="00D746C2">
              <w:rPr>
                <w:i/>
              </w:rPr>
              <w:t xml:space="preserve"> </w:t>
            </w:r>
          </w:p>
        </w:tc>
        <w:tc>
          <w:tcPr>
            <w:tcW w:w="8760" w:type="dxa"/>
          </w:tcPr>
          <w:p w14:paraId="7A1D840C" w14:textId="5376FCB7" w:rsidR="007454B4" w:rsidRPr="00C00077" w:rsidRDefault="00A177F2" w:rsidP="007454B4">
            <w:pPr>
              <w:pStyle w:val="DoEtabletext2018"/>
              <w:rPr>
                <w:i/>
              </w:rPr>
            </w:pPr>
            <w:r w:rsidRPr="00C00077">
              <w:rPr>
                <w:i/>
                <w:lang w:val="fr-FR"/>
              </w:rPr>
              <w:t xml:space="preserve">C’est pas ton problème ! C’est tout ! </w:t>
            </w:r>
            <w:r w:rsidRPr="00C00077">
              <w:rPr>
                <w:i/>
              </w:rPr>
              <w:t>T’es gonflé !</w:t>
            </w:r>
          </w:p>
        </w:tc>
      </w:tr>
      <w:tr w:rsidR="007454B4" w:rsidRPr="00556A96" w14:paraId="32282775" w14:textId="77777777" w:rsidTr="007454B4">
        <w:tc>
          <w:tcPr>
            <w:tcW w:w="1696" w:type="dxa"/>
          </w:tcPr>
          <w:p w14:paraId="47997B03" w14:textId="068F7706" w:rsidR="007454B4" w:rsidRPr="005D7941" w:rsidRDefault="00431086" w:rsidP="007454B4">
            <w:pPr>
              <w:pStyle w:val="DoEtabletext2018"/>
              <w:rPr>
                <w:i/>
              </w:rPr>
            </w:pPr>
            <w:r w:rsidRPr="005D7941">
              <w:rPr>
                <w:i/>
                <w:lang w:eastAsia="en-US"/>
              </w:rPr>
              <w:t>Driss</w:t>
            </w:r>
          </w:p>
        </w:tc>
        <w:tc>
          <w:tcPr>
            <w:tcW w:w="8760" w:type="dxa"/>
          </w:tcPr>
          <w:p w14:paraId="6610EB84" w14:textId="1C5DD0F6" w:rsidR="007454B4" w:rsidRPr="00C00077" w:rsidRDefault="00A177F2" w:rsidP="007454B4">
            <w:pPr>
              <w:pStyle w:val="DoEtabletext2018"/>
              <w:rPr>
                <w:i/>
                <w:lang w:val="fr-FR"/>
              </w:rPr>
            </w:pPr>
            <w:r w:rsidRPr="00C00077">
              <w:rPr>
                <w:i/>
                <w:lang w:val="fr-FR"/>
              </w:rPr>
              <w:t>Comment ça c’est pas mon problème ? Tu viens te cacher ici, c’est pas mon problème ?</w:t>
            </w:r>
          </w:p>
        </w:tc>
      </w:tr>
      <w:tr w:rsidR="007454B4" w:rsidRPr="00556A96" w14:paraId="62B68031" w14:textId="77777777" w:rsidTr="007454B4">
        <w:tc>
          <w:tcPr>
            <w:tcW w:w="1696" w:type="dxa"/>
          </w:tcPr>
          <w:p w14:paraId="497E7AAF" w14:textId="07D08715" w:rsidR="007454B4" w:rsidRPr="005D7941" w:rsidRDefault="00D746C2" w:rsidP="007454B4">
            <w:pPr>
              <w:pStyle w:val="DoEtabletext2018"/>
              <w:rPr>
                <w:i/>
              </w:rPr>
            </w:pPr>
            <w:r w:rsidRPr="005D7941">
              <w:rPr>
                <w:i/>
              </w:rPr>
              <w:t>Adama</w:t>
            </w:r>
            <w:r w:rsidRPr="005D7941" w:rsidDel="00D746C2">
              <w:rPr>
                <w:i/>
              </w:rPr>
              <w:t xml:space="preserve"> </w:t>
            </w:r>
          </w:p>
        </w:tc>
        <w:tc>
          <w:tcPr>
            <w:tcW w:w="8760" w:type="dxa"/>
          </w:tcPr>
          <w:p w14:paraId="14357AD9" w14:textId="7AEA7D17" w:rsidR="007454B4" w:rsidRPr="00C00077" w:rsidRDefault="00A177F2" w:rsidP="007454B4">
            <w:pPr>
              <w:pStyle w:val="DoEtabletext2018"/>
              <w:rPr>
                <w:i/>
                <w:lang w:val="fr-FR"/>
              </w:rPr>
            </w:pPr>
            <w:r w:rsidRPr="00C00077">
              <w:rPr>
                <w:i/>
                <w:lang w:val="fr-FR"/>
              </w:rPr>
              <w:t>On était quatre. On s’est fait niquer. C’est tout. Mais t’inquiète, ça va partir en couille.</w:t>
            </w:r>
          </w:p>
        </w:tc>
      </w:tr>
      <w:tr w:rsidR="007454B4" w:rsidRPr="00556A96" w14:paraId="55AA5BC5" w14:textId="77777777" w:rsidTr="007454B4">
        <w:tc>
          <w:tcPr>
            <w:tcW w:w="1696" w:type="dxa"/>
          </w:tcPr>
          <w:p w14:paraId="0E60BBD5" w14:textId="75005E4A" w:rsidR="007454B4" w:rsidRPr="005D7941" w:rsidRDefault="00431086" w:rsidP="007454B4">
            <w:pPr>
              <w:pStyle w:val="DoEtabletext2018"/>
              <w:rPr>
                <w:i/>
              </w:rPr>
            </w:pPr>
            <w:r w:rsidRPr="005D7941">
              <w:rPr>
                <w:i/>
                <w:lang w:eastAsia="en-US"/>
              </w:rPr>
              <w:t>Driss</w:t>
            </w:r>
          </w:p>
        </w:tc>
        <w:tc>
          <w:tcPr>
            <w:tcW w:w="8760" w:type="dxa"/>
          </w:tcPr>
          <w:p w14:paraId="3012A0AA" w14:textId="0C3CF0E9" w:rsidR="007454B4" w:rsidRPr="00C00077" w:rsidRDefault="00A177F2" w:rsidP="007454B4">
            <w:pPr>
              <w:pStyle w:val="DoEtabletext2018"/>
              <w:rPr>
                <w:i/>
                <w:lang w:val="fr-FR"/>
              </w:rPr>
            </w:pPr>
            <w:r w:rsidRPr="00C00077">
              <w:rPr>
                <w:i/>
                <w:lang w:val="fr-FR"/>
              </w:rPr>
              <w:t>Ça va partir en couille ! Tu vas rien faire ! Elle est au courant la daronne ?</w:t>
            </w:r>
          </w:p>
        </w:tc>
      </w:tr>
      <w:tr w:rsidR="007454B4" w14:paraId="0720651D" w14:textId="77777777" w:rsidTr="007454B4">
        <w:tc>
          <w:tcPr>
            <w:tcW w:w="1696" w:type="dxa"/>
          </w:tcPr>
          <w:p w14:paraId="038F6F62" w14:textId="65DAF137" w:rsidR="007454B4" w:rsidRPr="005D7941" w:rsidRDefault="00D746C2" w:rsidP="007454B4">
            <w:pPr>
              <w:pStyle w:val="DoEtabletext2018"/>
              <w:rPr>
                <w:i/>
              </w:rPr>
            </w:pPr>
            <w:r w:rsidRPr="005D7941">
              <w:rPr>
                <w:i/>
              </w:rPr>
              <w:t>Adama</w:t>
            </w:r>
            <w:r w:rsidRPr="005D7941" w:rsidDel="00D746C2">
              <w:rPr>
                <w:i/>
              </w:rPr>
              <w:t xml:space="preserve"> </w:t>
            </w:r>
          </w:p>
        </w:tc>
        <w:tc>
          <w:tcPr>
            <w:tcW w:w="8760" w:type="dxa"/>
          </w:tcPr>
          <w:p w14:paraId="30B0BBC6" w14:textId="74707780" w:rsidR="007454B4" w:rsidRPr="00C00077" w:rsidRDefault="00A177F2" w:rsidP="007454B4">
            <w:pPr>
              <w:pStyle w:val="DoEtabletext2018"/>
              <w:rPr>
                <w:i/>
              </w:rPr>
            </w:pPr>
            <w:r w:rsidRPr="00C00077">
              <w:rPr>
                <w:i/>
                <w:lang w:val="fr-FR"/>
              </w:rPr>
              <w:t xml:space="preserve">Elle est pas au courant. </w:t>
            </w:r>
            <w:r w:rsidRPr="00C00077">
              <w:rPr>
                <w:i/>
              </w:rPr>
              <w:t>T’inquiète, je gère</w:t>
            </w:r>
            <w:r w:rsidR="00E15A8D">
              <w:rPr>
                <w:i/>
              </w:rPr>
              <w:t>...</w:t>
            </w:r>
          </w:p>
        </w:tc>
      </w:tr>
      <w:tr w:rsidR="007454B4" w14:paraId="1E1AF113" w14:textId="77777777" w:rsidTr="007454B4">
        <w:tc>
          <w:tcPr>
            <w:tcW w:w="1696" w:type="dxa"/>
          </w:tcPr>
          <w:p w14:paraId="00D3B646" w14:textId="78C787AD" w:rsidR="007454B4" w:rsidRPr="005D7941" w:rsidRDefault="00431086" w:rsidP="007454B4">
            <w:pPr>
              <w:pStyle w:val="DoEtabletext2018"/>
              <w:rPr>
                <w:i/>
              </w:rPr>
            </w:pPr>
            <w:r w:rsidRPr="005D7941">
              <w:rPr>
                <w:i/>
                <w:lang w:eastAsia="en-US"/>
              </w:rPr>
              <w:t>Driss</w:t>
            </w:r>
          </w:p>
        </w:tc>
        <w:tc>
          <w:tcPr>
            <w:tcW w:w="8760" w:type="dxa"/>
          </w:tcPr>
          <w:p w14:paraId="55043966" w14:textId="0260F7F1" w:rsidR="007454B4" w:rsidRPr="00C00077" w:rsidRDefault="00A177F2" w:rsidP="007454B4">
            <w:pPr>
              <w:pStyle w:val="DoEtabletext2018"/>
              <w:rPr>
                <w:i/>
              </w:rPr>
            </w:pPr>
            <w:r w:rsidRPr="00C00077">
              <w:rPr>
                <w:i/>
                <w:lang w:val="fr-FR"/>
              </w:rPr>
              <w:t xml:space="preserve">Tu gères rien du tout ! Tu viens me casser les couilles là ! En attendant tu touches à rien ! </w:t>
            </w:r>
            <w:r w:rsidRPr="00C00077">
              <w:rPr>
                <w:i/>
              </w:rPr>
              <w:t>Tu m’attends là ! T’as compris ?</w:t>
            </w:r>
          </w:p>
        </w:tc>
      </w:tr>
      <w:tr w:rsidR="007454B4" w:rsidRPr="00556A96" w14:paraId="7403E5FB" w14:textId="77777777" w:rsidTr="007454B4">
        <w:tc>
          <w:tcPr>
            <w:tcW w:w="1696" w:type="dxa"/>
          </w:tcPr>
          <w:p w14:paraId="39B4E33E" w14:textId="5D149B9C" w:rsidR="007454B4" w:rsidRPr="005D7941" w:rsidRDefault="00D746C2" w:rsidP="007454B4">
            <w:pPr>
              <w:pStyle w:val="DoEtabletext2018"/>
              <w:rPr>
                <w:i/>
              </w:rPr>
            </w:pPr>
            <w:r w:rsidRPr="005D7941">
              <w:rPr>
                <w:i/>
              </w:rPr>
              <w:t>Adama</w:t>
            </w:r>
            <w:r w:rsidRPr="005D7941" w:rsidDel="00D746C2">
              <w:rPr>
                <w:i/>
              </w:rPr>
              <w:t xml:space="preserve"> </w:t>
            </w:r>
          </w:p>
        </w:tc>
        <w:tc>
          <w:tcPr>
            <w:tcW w:w="8760" w:type="dxa"/>
          </w:tcPr>
          <w:p w14:paraId="6B7EA16E" w14:textId="5F282ABA" w:rsidR="007454B4" w:rsidRPr="00C00077" w:rsidRDefault="00A177F2" w:rsidP="007454B4">
            <w:pPr>
              <w:pStyle w:val="DoEtabletext2018"/>
              <w:rPr>
                <w:i/>
                <w:lang w:val="fr-FR"/>
              </w:rPr>
            </w:pPr>
            <w:r w:rsidRPr="00C00077">
              <w:rPr>
                <w:i/>
                <w:lang w:val="fr-FR"/>
              </w:rPr>
              <w:t>Je peux m’allonger sur le lit ?</w:t>
            </w:r>
          </w:p>
        </w:tc>
      </w:tr>
      <w:tr w:rsidR="007454B4" w:rsidRPr="00556A96" w14:paraId="2C80FF46" w14:textId="77777777" w:rsidTr="007454B4">
        <w:tc>
          <w:tcPr>
            <w:tcW w:w="1696" w:type="dxa"/>
          </w:tcPr>
          <w:p w14:paraId="549AB31C" w14:textId="609E5006" w:rsidR="007454B4" w:rsidRPr="005D7941" w:rsidRDefault="00431086" w:rsidP="007454B4">
            <w:pPr>
              <w:pStyle w:val="DoEtabletext2018"/>
              <w:rPr>
                <w:i/>
              </w:rPr>
            </w:pPr>
            <w:r w:rsidRPr="005D7941">
              <w:rPr>
                <w:i/>
                <w:lang w:eastAsia="en-US"/>
              </w:rPr>
              <w:t>Driss</w:t>
            </w:r>
          </w:p>
        </w:tc>
        <w:tc>
          <w:tcPr>
            <w:tcW w:w="8760" w:type="dxa"/>
          </w:tcPr>
          <w:p w14:paraId="4DD62CC9" w14:textId="19EFA7F4" w:rsidR="007454B4" w:rsidRPr="00C00077" w:rsidRDefault="00A177F2" w:rsidP="007454B4">
            <w:pPr>
              <w:pStyle w:val="DoEtabletext2018"/>
              <w:rPr>
                <w:i/>
                <w:lang w:val="fr-FR"/>
              </w:rPr>
            </w:pPr>
            <w:r w:rsidRPr="00C00077">
              <w:rPr>
                <w:i/>
                <w:lang w:val="fr-FR"/>
              </w:rPr>
              <w:t>Tu touches à rien, je te dis. Tu ne t’allonges nulle part.</w:t>
            </w:r>
          </w:p>
        </w:tc>
      </w:tr>
      <w:tr w:rsidR="007454B4" w:rsidRPr="00556A96" w14:paraId="5FC17014" w14:textId="77777777" w:rsidTr="007454B4">
        <w:tc>
          <w:tcPr>
            <w:tcW w:w="1696" w:type="dxa"/>
          </w:tcPr>
          <w:p w14:paraId="6BCDFB9D" w14:textId="7AA29F50" w:rsidR="007454B4" w:rsidRPr="005D7941" w:rsidRDefault="00D746C2" w:rsidP="007454B4">
            <w:pPr>
              <w:pStyle w:val="DoEtabletext2018"/>
              <w:rPr>
                <w:i/>
              </w:rPr>
            </w:pPr>
            <w:r w:rsidRPr="005D7941">
              <w:rPr>
                <w:i/>
              </w:rPr>
              <w:t>Adama</w:t>
            </w:r>
            <w:r w:rsidRPr="005D7941" w:rsidDel="00D746C2">
              <w:rPr>
                <w:i/>
              </w:rPr>
              <w:t xml:space="preserve"> </w:t>
            </w:r>
          </w:p>
        </w:tc>
        <w:tc>
          <w:tcPr>
            <w:tcW w:w="8760" w:type="dxa"/>
          </w:tcPr>
          <w:p w14:paraId="583AB869" w14:textId="5588A4CE" w:rsidR="007454B4" w:rsidRPr="00C00077" w:rsidRDefault="00A177F2" w:rsidP="007454B4">
            <w:pPr>
              <w:pStyle w:val="DoEtabletext2018"/>
              <w:rPr>
                <w:i/>
                <w:lang w:val="fr-FR"/>
              </w:rPr>
            </w:pPr>
            <w:r w:rsidRPr="00C00077">
              <w:rPr>
                <w:i/>
                <w:lang w:val="fr-FR"/>
              </w:rPr>
              <w:t>Ben ça va J’ai compris !</w:t>
            </w:r>
          </w:p>
        </w:tc>
      </w:tr>
      <w:tr w:rsidR="007454B4" w14:paraId="25EE0734" w14:textId="77777777" w:rsidTr="007454B4">
        <w:tc>
          <w:tcPr>
            <w:tcW w:w="1696" w:type="dxa"/>
          </w:tcPr>
          <w:p w14:paraId="1AF5AA9A" w14:textId="58F97E9E" w:rsidR="007454B4" w:rsidRPr="005D7941" w:rsidRDefault="00431086" w:rsidP="007454B4">
            <w:pPr>
              <w:pStyle w:val="DoEtabletext2018"/>
              <w:rPr>
                <w:i/>
              </w:rPr>
            </w:pPr>
            <w:r w:rsidRPr="005D7941">
              <w:rPr>
                <w:i/>
                <w:lang w:eastAsia="en-US"/>
              </w:rPr>
              <w:t>Driss</w:t>
            </w:r>
          </w:p>
        </w:tc>
        <w:tc>
          <w:tcPr>
            <w:tcW w:w="8760" w:type="dxa"/>
          </w:tcPr>
          <w:p w14:paraId="5D9E88AC" w14:textId="7895C195" w:rsidR="007454B4" w:rsidRPr="00C00077" w:rsidRDefault="00E15A8D" w:rsidP="007454B4">
            <w:pPr>
              <w:pStyle w:val="DoEtabletext2018"/>
              <w:rPr>
                <w:i/>
              </w:rPr>
            </w:pPr>
            <w:r>
              <w:rPr>
                <w:i/>
              </w:rPr>
              <w:t>...</w:t>
            </w:r>
            <w:r w:rsidR="003C5186">
              <w:rPr>
                <w:i/>
              </w:rPr>
              <w:t xml:space="preserve"> </w:t>
            </w:r>
            <w:r w:rsidR="00D746C2">
              <w:rPr>
                <w:i/>
              </w:rPr>
              <w:t>t</w:t>
            </w:r>
            <w:r w:rsidR="00A177F2" w:rsidRPr="00C00077">
              <w:rPr>
                <w:i/>
              </w:rPr>
              <w:t>a tête là</w:t>
            </w:r>
            <w:r w:rsidR="00FB7022">
              <w:rPr>
                <w:i/>
              </w:rPr>
              <w:t xml:space="preserve"> </w:t>
            </w:r>
            <w:r w:rsidR="00A177F2" w:rsidRPr="00C00077">
              <w:rPr>
                <w:i/>
              </w:rPr>
              <w:t>!</w:t>
            </w:r>
          </w:p>
        </w:tc>
      </w:tr>
      <w:tr w:rsidR="00A177F2" w:rsidRPr="008C5F45" w14:paraId="4405B528" w14:textId="77777777" w:rsidTr="007454B4">
        <w:tc>
          <w:tcPr>
            <w:tcW w:w="1696" w:type="dxa"/>
          </w:tcPr>
          <w:p w14:paraId="10BBA2AE" w14:textId="6C9A790D" w:rsidR="00A177F2" w:rsidRPr="005D7941" w:rsidRDefault="00431086" w:rsidP="007454B4">
            <w:pPr>
              <w:pStyle w:val="DoEtabletext2018"/>
              <w:rPr>
                <w:i/>
              </w:rPr>
            </w:pPr>
            <w:r w:rsidRPr="005D7941">
              <w:rPr>
                <w:i/>
                <w:lang w:eastAsia="en-US"/>
              </w:rPr>
              <w:t>Driss</w:t>
            </w:r>
          </w:p>
        </w:tc>
        <w:tc>
          <w:tcPr>
            <w:tcW w:w="8760" w:type="dxa"/>
          </w:tcPr>
          <w:p w14:paraId="095CB12D" w14:textId="64697AB2" w:rsidR="00A177F2" w:rsidRPr="00C00077" w:rsidRDefault="00A177F2" w:rsidP="007454B4">
            <w:pPr>
              <w:pStyle w:val="DoEtabletext2018"/>
              <w:rPr>
                <w:i/>
                <w:lang w:val="fr-FR"/>
              </w:rPr>
            </w:pPr>
            <w:r w:rsidRPr="00C00077">
              <w:rPr>
                <w:i/>
                <w:lang w:val="fr-FR"/>
              </w:rPr>
              <w:t>C’est bon. Il est avec moi. Je te dis. Mina, arrête de pleurer. II est pas blessé, c’est une égratignure. Il a rien. C’est n’importe quoi Mina ! Personne ne va tuer personne. C’est des menaces, c’est des mots. Ils vont rien faire. Maintenant moi je peux pas m’en occuper. Je peux pas. Je travaille là. Non, tu dis rien. Tu dis rien. Tu la préviens pas. Tu t’enfermes dans ta chambre si tu as envie de pleurer, tu pleures là-bas mais tu dis rien.</w:t>
            </w:r>
          </w:p>
        </w:tc>
      </w:tr>
      <w:tr w:rsidR="00A177F2" w:rsidRPr="00556A96" w14:paraId="6347CFE0" w14:textId="77777777" w:rsidTr="007454B4">
        <w:tc>
          <w:tcPr>
            <w:tcW w:w="1696" w:type="dxa"/>
          </w:tcPr>
          <w:p w14:paraId="5BE83ACF" w14:textId="07314488" w:rsidR="00A177F2" w:rsidRPr="005D7941" w:rsidRDefault="00431086" w:rsidP="007454B4">
            <w:pPr>
              <w:pStyle w:val="DoEtabletext2018"/>
              <w:rPr>
                <w:i/>
              </w:rPr>
            </w:pPr>
            <w:r w:rsidRPr="005D7941">
              <w:rPr>
                <w:i/>
                <w:lang w:eastAsia="en-US"/>
              </w:rPr>
              <w:t>Driss</w:t>
            </w:r>
          </w:p>
        </w:tc>
        <w:tc>
          <w:tcPr>
            <w:tcW w:w="8760" w:type="dxa"/>
          </w:tcPr>
          <w:p w14:paraId="77250BEF" w14:textId="0B2BEF4B" w:rsidR="00A177F2" w:rsidRPr="00C00077" w:rsidRDefault="00A177F2" w:rsidP="007454B4">
            <w:pPr>
              <w:pStyle w:val="DoEtabletext2018"/>
              <w:rPr>
                <w:i/>
                <w:lang w:val="fr-FR"/>
              </w:rPr>
            </w:pPr>
            <w:r w:rsidRPr="00C00077">
              <w:rPr>
                <w:i/>
                <w:lang w:val="fr-FR"/>
              </w:rPr>
              <w:t>On va se coucher là non ?</w:t>
            </w:r>
          </w:p>
        </w:tc>
      </w:tr>
      <w:tr w:rsidR="007454B4" w14:paraId="19448A2F" w14:textId="77777777" w:rsidTr="007454B4">
        <w:tc>
          <w:tcPr>
            <w:tcW w:w="1696" w:type="dxa"/>
          </w:tcPr>
          <w:p w14:paraId="37970BC4" w14:textId="78B359C4" w:rsidR="007454B4" w:rsidRPr="005D7941" w:rsidRDefault="006D7994" w:rsidP="007454B4">
            <w:pPr>
              <w:pStyle w:val="DoEtabletext2018"/>
              <w:rPr>
                <w:i/>
              </w:rPr>
            </w:pPr>
            <w:r w:rsidRPr="005D7941">
              <w:rPr>
                <w:i/>
                <w:lang w:val="fr-FR"/>
              </w:rPr>
              <w:t>Philippe</w:t>
            </w:r>
          </w:p>
        </w:tc>
        <w:tc>
          <w:tcPr>
            <w:tcW w:w="8760" w:type="dxa"/>
          </w:tcPr>
          <w:p w14:paraId="38AB28AF" w14:textId="19DD2D8A" w:rsidR="007454B4" w:rsidRPr="00C00077" w:rsidRDefault="00A177F2" w:rsidP="007454B4">
            <w:pPr>
              <w:pStyle w:val="DoEtabletext2018"/>
              <w:rPr>
                <w:i/>
              </w:rPr>
            </w:pPr>
            <w:r w:rsidRPr="00C00077">
              <w:rPr>
                <w:i/>
                <w:lang w:val="fr-FR"/>
              </w:rPr>
              <w:t xml:space="preserve">Je vais rester encore un petit instant. Asseyez-vous ! Asseyez-vous là ! </w:t>
            </w:r>
            <w:r w:rsidRPr="00C00077">
              <w:rPr>
                <w:i/>
              </w:rPr>
              <w:t>Qu’est-ce qu’elle évoque cette femme pour vous ?</w:t>
            </w:r>
          </w:p>
        </w:tc>
      </w:tr>
      <w:tr w:rsidR="007454B4" w:rsidRPr="00556A96" w14:paraId="07BD061D" w14:textId="77777777" w:rsidTr="007454B4">
        <w:tc>
          <w:tcPr>
            <w:tcW w:w="1696" w:type="dxa"/>
          </w:tcPr>
          <w:p w14:paraId="7575E0EC" w14:textId="277A3AFB" w:rsidR="007454B4" w:rsidRPr="005D7941" w:rsidRDefault="00431086" w:rsidP="007454B4">
            <w:pPr>
              <w:pStyle w:val="DoEtabletext2018"/>
              <w:rPr>
                <w:i/>
              </w:rPr>
            </w:pPr>
            <w:r w:rsidRPr="005D7941">
              <w:rPr>
                <w:i/>
                <w:lang w:eastAsia="en-US"/>
              </w:rPr>
              <w:t>Driss</w:t>
            </w:r>
          </w:p>
        </w:tc>
        <w:tc>
          <w:tcPr>
            <w:tcW w:w="8760" w:type="dxa"/>
          </w:tcPr>
          <w:p w14:paraId="4642B23F" w14:textId="14917B59" w:rsidR="007454B4" w:rsidRPr="00C00077" w:rsidRDefault="00A177F2" w:rsidP="007454B4">
            <w:pPr>
              <w:pStyle w:val="DoEtabletext2018"/>
              <w:rPr>
                <w:i/>
                <w:lang w:val="fr-FR"/>
              </w:rPr>
            </w:pPr>
            <w:r w:rsidRPr="00C00077">
              <w:rPr>
                <w:i/>
                <w:lang w:val="fr-FR"/>
              </w:rPr>
              <w:t>J’sais pas. Elle a l’air bonne.</w:t>
            </w:r>
          </w:p>
        </w:tc>
      </w:tr>
      <w:tr w:rsidR="007454B4" w14:paraId="0686025B" w14:textId="77777777" w:rsidTr="007454B4">
        <w:tc>
          <w:tcPr>
            <w:tcW w:w="1696" w:type="dxa"/>
          </w:tcPr>
          <w:p w14:paraId="79A0373C" w14:textId="50FFF8E8" w:rsidR="007454B4" w:rsidRPr="005D7941" w:rsidRDefault="006D7994" w:rsidP="007454B4">
            <w:pPr>
              <w:pStyle w:val="DoEtabletext2018"/>
              <w:rPr>
                <w:i/>
              </w:rPr>
            </w:pPr>
            <w:r w:rsidRPr="005D7941">
              <w:rPr>
                <w:i/>
                <w:lang w:val="fr-FR"/>
              </w:rPr>
              <w:t>Philippe</w:t>
            </w:r>
          </w:p>
        </w:tc>
        <w:tc>
          <w:tcPr>
            <w:tcW w:w="8760" w:type="dxa"/>
          </w:tcPr>
          <w:p w14:paraId="1273FB8D" w14:textId="1E8A02C9" w:rsidR="007454B4" w:rsidRPr="00C00077" w:rsidRDefault="00A177F2" w:rsidP="007454B4">
            <w:pPr>
              <w:pStyle w:val="DoEtabletext2018"/>
              <w:rPr>
                <w:i/>
              </w:rPr>
            </w:pPr>
            <w:r w:rsidRPr="00C00077">
              <w:rPr>
                <w:i/>
              </w:rPr>
              <w:t>À part ça ?</w:t>
            </w:r>
          </w:p>
        </w:tc>
      </w:tr>
      <w:tr w:rsidR="007454B4" w:rsidRPr="008C5F45" w14:paraId="5EDA8272" w14:textId="77777777" w:rsidTr="007454B4">
        <w:tc>
          <w:tcPr>
            <w:tcW w:w="1696" w:type="dxa"/>
          </w:tcPr>
          <w:p w14:paraId="5E14FE07" w14:textId="38562DA8" w:rsidR="007454B4" w:rsidRPr="005D7941" w:rsidRDefault="00431086" w:rsidP="007454B4">
            <w:pPr>
              <w:pStyle w:val="DoEtabletext2018"/>
              <w:rPr>
                <w:i/>
              </w:rPr>
            </w:pPr>
            <w:r w:rsidRPr="005D7941">
              <w:rPr>
                <w:i/>
                <w:lang w:eastAsia="en-US"/>
              </w:rPr>
              <w:t>Driss</w:t>
            </w:r>
          </w:p>
        </w:tc>
        <w:tc>
          <w:tcPr>
            <w:tcW w:w="8760" w:type="dxa"/>
          </w:tcPr>
          <w:p w14:paraId="66622962" w14:textId="75C7F6BB" w:rsidR="007454B4" w:rsidRPr="00C00077" w:rsidRDefault="00A177F2" w:rsidP="007454B4">
            <w:pPr>
              <w:pStyle w:val="DoEtabletext2018"/>
              <w:rPr>
                <w:i/>
                <w:lang w:val="fr-FR"/>
              </w:rPr>
            </w:pPr>
            <w:r w:rsidRPr="00C00077">
              <w:rPr>
                <w:i/>
                <w:lang w:val="fr-FR"/>
              </w:rPr>
              <w:t>On y va. On monte là ? Parce que j’ai un truc à régler là-haut.</w:t>
            </w:r>
          </w:p>
        </w:tc>
      </w:tr>
      <w:tr w:rsidR="007454B4" w14:paraId="1A7451F3" w14:textId="77777777" w:rsidTr="007454B4">
        <w:tc>
          <w:tcPr>
            <w:tcW w:w="1696" w:type="dxa"/>
          </w:tcPr>
          <w:p w14:paraId="7FCB3430" w14:textId="0434694F" w:rsidR="007454B4" w:rsidRPr="005D7941" w:rsidRDefault="006D7994" w:rsidP="007454B4">
            <w:pPr>
              <w:pStyle w:val="DoEtabletext2018"/>
              <w:rPr>
                <w:i/>
              </w:rPr>
            </w:pPr>
            <w:r w:rsidRPr="005D7941">
              <w:rPr>
                <w:i/>
                <w:lang w:val="fr-FR"/>
              </w:rPr>
              <w:t>Philippe</w:t>
            </w:r>
          </w:p>
        </w:tc>
        <w:tc>
          <w:tcPr>
            <w:tcW w:w="8760" w:type="dxa"/>
          </w:tcPr>
          <w:p w14:paraId="319E2168" w14:textId="17E40EDC" w:rsidR="007454B4" w:rsidRPr="00C00077" w:rsidRDefault="00A177F2" w:rsidP="007454B4">
            <w:pPr>
              <w:pStyle w:val="DoEtabletext2018"/>
              <w:rPr>
                <w:i/>
              </w:rPr>
            </w:pPr>
            <w:r w:rsidRPr="00C00077">
              <w:rPr>
                <w:i/>
                <w:lang w:val="fr-FR"/>
              </w:rPr>
              <w:t>Moi, j’imagine qu’elle se lève, qu’elle se retourne, qu’enfin je découvre son visage</w:t>
            </w:r>
            <w:r w:rsidR="00E15A8D">
              <w:rPr>
                <w:i/>
                <w:lang w:val="fr-FR"/>
              </w:rPr>
              <w:t>...</w:t>
            </w:r>
            <w:r w:rsidRPr="00C00077">
              <w:rPr>
                <w:i/>
                <w:lang w:val="fr-FR"/>
              </w:rPr>
              <w:t xml:space="preserve"> </w:t>
            </w:r>
            <w:r w:rsidRPr="00C00077">
              <w:rPr>
                <w:i/>
              </w:rPr>
              <w:t>Il vous ressemble, le petit. Adama, c’est ça?</w:t>
            </w:r>
          </w:p>
        </w:tc>
      </w:tr>
      <w:tr w:rsidR="007454B4" w14:paraId="343D0A99" w14:textId="77777777" w:rsidTr="007454B4">
        <w:tc>
          <w:tcPr>
            <w:tcW w:w="1696" w:type="dxa"/>
          </w:tcPr>
          <w:p w14:paraId="7B788F78" w14:textId="2ECFF640" w:rsidR="007454B4" w:rsidRPr="005D7941" w:rsidRDefault="00431086" w:rsidP="007454B4">
            <w:pPr>
              <w:pStyle w:val="DoEtabletext2018"/>
              <w:rPr>
                <w:i/>
              </w:rPr>
            </w:pPr>
            <w:r w:rsidRPr="005D7941">
              <w:rPr>
                <w:i/>
                <w:lang w:eastAsia="en-US"/>
              </w:rPr>
              <w:t>Driss</w:t>
            </w:r>
          </w:p>
        </w:tc>
        <w:tc>
          <w:tcPr>
            <w:tcW w:w="8760" w:type="dxa"/>
          </w:tcPr>
          <w:p w14:paraId="5B24F7A3" w14:textId="6F05CC2D" w:rsidR="007454B4" w:rsidRPr="00C00077" w:rsidRDefault="00A177F2" w:rsidP="007454B4">
            <w:pPr>
              <w:pStyle w:val="DoEtabletext2018"/>
              <w:rPr>
                <w:i/>
              </w:rPr>
            </w:pPr>
            <w:r w:rsidRPr="00C00077">
              <w:rPr>
                <w:i/>
              </w:rPr>
              <w:t>C’est ça.</w:t>
            </w:r>
          </w:p>
        </w:tc>
      </w:tr>
      <w:tr w:rsidR="007454B4" w:rsidRPr="00556A96" w14:paraId="567EECFD" w14:textId="77777777" w:rsidTr="007454B4">
        <w:tc>
          <w:tcPr>
            <w:tcW w:w="1696" w:type="dxa"/>
          </w:tcPr>
          <w:p w14:paraId="24CC5604" w14:textId="2F5EAA19" w:rsidR="007454B4" w:rsidRPr="005D7941" w:rsidRDefault="006D7994" w:rsidP="007454B4">
            <w:pPr>
              <w:pStyle w:val="DoEtabletext2018"/>
              <w:rPr>
                <w:i/>
              </w:rPr>
            </w:pPr>
            <w:r w:rsidRPr="005D7941">
              <w:rPr>
                <w:i/>
                <w:lang w:val="fr-FR"/>
              </w:rPr>
              <w:t>Philippe</w:t>
            </w:r>
          </w:p>
        </w:tc>
        <w:tc>
          <w:tcPr>
            <w:tcW w:w="8760" w:type="dxa"/>
          </w:tcPr>
          <w:p w14:paraId="4E0CA767" w14:textId="600B4C64" w:rsidR="007454B4" w:rsidRPr="00C00077" w:rsidRDefault="00A177F2" w:rsidP="007454B4">
            <w:pPr>
              <w:pStyle w:val="DoEtabletext2018"/>
              <w:rPr>
                <w:i/>
                <w:lang w:val="fr-FR"/>
              </w:rPr>
            </w:pPr>
            <w:r w:rsidRPr="00C00077">
              <w:rPr>
                <w:i/>
                <w:lang w:val="fr-FR"/>
              </w:rPr>
              <w:t>Je l’ai aperçu tout à l’heure. Je crois que si je l’avais croisé dans la rue, j’aurais tout de suite pu deviner que c’était votre frère.</w:t>
            </w:r>
          </w:p>
        </w:tc>
      </w:tr>
      <w:tr w:rsidR="007454B4" w14:paraId="5FF72D38" w14:textId="77777777" w:rsidTr="007454B4">
        <w:tc>
          <w:tcPr>
            <w:tcW w:w="1696" w:type="dxa"/>
          </w:tcPr>
          <w:p w14:paraId="5E568631" w14:textId="21094039" w:rsidR="007454B4" w:rsidRPr="005D7941" w:rsidRDefault="00431086" w:rsidP="007454B4">
            <w:pPr>
              <w:pStyle w:val="DoEtabletext2018"/>
              <w:rPr>
                <w:i/>
              </w:rPr>
            </w:pPr>
            <w:r w:rsidRPr="005D7941">
              <w:rPr>
                <w:i/>
                <w:lang w:eastAsia="en-US"/>
              </w:rPr>
              <w:t>Driss</w:t>
            </w:r>
          </w:p>
        </w:tc>
        <w:tc>
          <w:tcPr>
            <w:tcW w:w="8760" w:type="dxa"/>
          </w:tcPr>
          <w:p w14:paraId="3866EF4D" w14:textId="025C8D90" w:rsidR="007454B4" w:rsidRPr="00C00077" w:rsidRDefault="00A177F2" w:rsidP="007454B4">
            <w:pPr>
              <w:pStyle w:val="DoEtabletext2018"/>
              <w:rPr>
                <w:i/>
              </w:rPr>
            </w:pPr>
            <w:r w:rsidRPr="00C00077">
              <w:rPr>
                <w:i/>
              </w:rPr>
              <w:t>C’est drôle !</w:t>
            </w:r>
          </w:p>
        </w:tc>
      </w:tr>
      <w:tr w:rsidR="007454B4" w14:paraId="201BB3B6" w14:textId="77777777" w:rsidTr="007454B4">
        <w:tc>
          <w:tcPr>
            <w:tcW w:w="1696" w:type="dxa"/>
          </w:tcPr>
          <w:p w14:paraId="288EABCA" w14:textId="1A8E800D" w:rsidR="007454B4" w:rsidRPr="005D7941" w:rsidRDefault="006D7994" w:rsidP="007454B4">
            <w:pPr>
              <w:pStyle w:val="DoEtabletext2018"/>
              <w:rPr>
                <w:i/>
              </w:rPr>
            </w:pPr>
            <w:r w:rsidRPr="005D7941">
              <w:rPr>
                <w:i/>
                <w:lang w:val="fr-FR"/>
              </w:rPr>
              <w:t>Philippe</w:t>
            </w:r>
          </w:p>
        </w:tc>
        <w:tc>
          <w:tcPr>
            <w:tcW w:w="8760" w:type="dxa"/>
          </w:tcPr>
          <w:p w14:paraId="0461342F" w14:textId="2F40CF7D" w:rsidR="007454B4" w:rsidRPr="00C00077" w:rsidRDefault="00A177F2" w:rsidP="007454B4">
            <w:pPr>
              <w:pStyle w:val="DoEtabletext2018"/>
              <w:rPr>
                <w:i/>
              </w:rPr>
            </w:pPr>
            <w:r w:rsidRPr="00C00077">
              <w:rPr>
                <w:i/>
              </w:rPr>
              <w:t>Pourquoi ?</w:t>
            </w:r>
          </w:p>
        </w:tc>
      </w:tr>
      <w:tr w:rsidR="00A177F2" w:rsidRPr="00556A96" w14:paraId="2D7F8D71" w14:textId="77777777" w:rsidTr="007454B4">
        <w:tc>
          <w:tcPr>
            <w:tcW w:w="1696" w:type="dxa"/>
          </w:tcPr>
          <w:p w14:paraId="6C3EE6EC" w14:textId="5E038551" w:rsidR="00A177F2" w:rsidRPr="005D7941" w:rsidRDefault="00431086" w:rsidP="007454B4">
            <w:pPr>
              <w:pStyle w:val="DoEtabletext2018"/>
              <w:rPr>
                <w:i/>
              </w:rPr>
            </w:pPr>
            <w:r w:rsidRPr="005D7941">
              <w:rPr>
                <w:i/>
                <w:lang w:eastAsia="en-US"/>
              </w:rPr>
              <w:t>Driss</w:t>
            </w:r>
          </w:p>
        </w:tc>
        <w:tc>
          <w:tcPr>
            <w:tcW w:w="8760" w:type="dxa"/>
          </w:tcPr>
          <w:p w14:paraId="442DD635" w14:textId="6BF06306" w:rsidR="00A177F2" w:rsidRPr="00C00077" w:rsidRDefault="00A177F2" w:rsidP="007454B4">
            <w:pPr>
              <w:pStyle w:val="DoEtabletext2018"/>
              <w:rPr>
                <w:i/>
                <w:lang w:val="fr-FR"/>
              </w:rPr>
            </w:pPr>
            <w:r w:rsidRPr="00C00077">
              <w:rPr>
                <w:i/>
                <w:lang w:val="fr-FR"/>
              </w:rPr>
              <w:t>C’est drôle parce que c’est pas mon frère.</w:t>
            </w:r>
          </w:p>
        </w:tc>
      </w:tr>
      <w:tr w:rsidR="00A177F2" w14:paraId="3B652305" w14:textId="77777777" w:rsidTr="007454B4">
        <w:tc>
          <w:tcPr>
            <w:tcW w:w="1696" w:type="dxa"/>
          </w:tcPr>
          <w:p w14:paraId="42669A1B" w14:textId="76933AEA" w:rsidR="00A177F2" w:rsidRPr="005D7941" w:rsidRDefault="006D7994" w:rsidP="007454B4">
            <w:pPr>
              <w:pStyle w:val="DoEtabletext2018"/>
              <w:rPr>
                <w:i/>
              </w:rPr>
            </w:pPr>
            <w:r w:rsidRPr="005D7941">
              <w:rPr>
                <w:i/>
                <w:lang w:val="fr-FR"/>
              </w:rPr>
              <w:t>Philippe</w:t>
            </w:r>
          </w:p>
        </w:tc>
        <w:tc>
          <w:tcPr>
            <w:tcW w:w="8760" w:type="dxa"/>
          </w:tcPr>
          <w:p w14:paraId="7532DD6A" w14:textId="201D756B" w:rsidR="00A177F2" w:rsidRPr="00C00077" w:rsidRDefault="00A177F2" w:rsidP="007454B4">
            <w:pPr>
              <w:pStyle w:val="DoEtabletext2018"/>
              <w:rPr>
                <w:i/>
              </w:rPr>
            </w:pPr>
            <w:r w:rsidRPr="00C00077">
              <w:rPr>
                <w:i/>
              </w:rPr>
              <w:t>Ah, bon ?</w:t>
            </w:r>
          </w:p>
        </w:tc>
      </w:tr>
      <w:tr w:rsidR="00A177F2" w14:paraId="67F1AA50" w14:textId="77777777" w:rsidTr="007454B4">
        <w:tc>
          <w:tcPr>
            <w:tcW w:w="1696" w:type="dxa"/>
          </w:tcPr>
          <w:p w14:paraId="288BF58B" w14:textId="58864DBF" w:rsidR="00A177F2" w:rsidRPr="005D7941" w:rsidRDefault="00431086" w:rsidP="007454B4">
            <w:pPr>
              <w:pStyle w:val="DoEtabletext2018"/>
              <w:rPr>
                <w:i/>
              </w:rPr>
            </w:pPr>
            <w:r w:rsidRPr="005D7941">
              <w:rPr>
                <w:i/>
                <w:lang w:eastAsia="en-US"/>
              </w:rPr>
              <w:t>Driss</w:t>
            </w:r>
          </w:p>
        </w:tc>
        <w:tc>
          <w:tcPr>
            <w:tcW w:w="8760" w:type="dxa"/>
          </w:tcPr>
          <w:p w14:paraId="1C579B68" w14:textId="006093C4" w:rsidR="00A177F2" w:rsidRPr="00C00077" w:rsidRDefault="00A177F2" w:rsidP="007454B4">
            <w:pPr>
              <w:pStyle w:val="DoEtabletext2018"/>
              <w:rPr>
                <w:i/>
              </w:rPr>
            </w:pPr>
            <w:r w:rsidRPr="00C00077">
              <w:rPr>
                <w:i/>
              </w:rPr>
              <w:t>Ben c’est compliqué.</w:t>
            </w:r>
          </w:p>
        </w:tc>
      </w:tr>
      <w:tr w:rsidR="00A177F2" w:rsidRPr="00556A96" w14:paraId="5A1336F9" w14:textId="77777777" w:rsidTr="007454B4">
        <w:tc>
          <w:tcPr>
            <w:tcW w:w="1696" w:type="dxa"/>
          </w:tcPr>
          <w:p w14:paraId="0683FF63" w14:textId="6A410C2E" w:rsidR="00A177F2" w:rsidRPr="005D7941" w:rsidRDefault="006D7994" w:rsidP="007454B4">
            <w:pPr>
              <w:pStyle w:val="DoEtabletext2018"/>
              <w:rPr>
                <w:i/>
              </w:rPr>
            </w:pPr>
            <w:r w:rsidRPr="005D7941">
              <w:rPr>
                <w:i/>
                <w:lang w:val="fr-FR"/>
              </w:rPr>
              <w:t>Philippe</w:t>
            </w:r>
          </w:p>
        </w:tc>
        <w:tc>
          <w:tcPr>
            <w:tcW w:w="8760" w:type="dxa"/>
          </w:tcPr>
          <w:p w14:paraId="10E91D3C" w14:textId="2FF16A99" w:rsidR="00A177F2" w:rsidRPr="00C00077" w:rsidRDefault="00A177F2" w:rsidP="007454B4">
            <w:pPr>
              <w:pStyle w:val="DoEtabletext2018"/>
              <w:rPr>
                <w:i/>
                <w:lang w:val="fr-FR"/>
              </w:rPr>
            </w:pPr>
            <w:r w:rsidRPr="00C00077">
              <w:rPr>
                <w:i/>
                <w:lang w:val="fr-FR"/>
              </w:rPr>
              <w:t>Ben, c’est votre frère ou c’est pas votre frère ? Bon, d’accord. J’ai compris. Bon, allez, on y va !</w:t>
            </w:r>
          </w:p>
        </w:tc>
      </w:tr>
      <w:tr w:rsidR="00A177F2" w:rsidRPr="008C5F45" w14:paraId="3C83DC07" w14:textId="77777777" w:rsidTr="007454B4">
        <w:tc>
          <w:tcPr>
            <w:tcW w:w="1696" w:type="dxa"/>
          </w:tcPr>
          <w:p w14:paraId="2D2D46A8" w14:textId="1FD58EC1" w:rsidR="00A177F2" w:rsidRPr="005D7941" w:rsidRDefault="00431086" w:rsidP="007454B4">
            <w:pPr>
              <w:pStyle w:val="DoEtabletext2018"/>
              <w:rPr>
                <w:i/>
              </w:rPr>
            </w:pPr>
            <w:r w:rsidRPr="005D7941">
              <w:rPr>
                <w:i/>
                <w:lang w:eastAsia="en-US"/>
              </w:rPr>
              <w:t>Driss</w:t>
            </w:r>
          </w:p>
        </w:tc>
        <w:tc>
          <w:tcPr>
            <w:tcW w:w="8760" w:type="dxa"/>
          </w:tcPr>
          <w:p w14:paraId="3CFC7791" w14:textId="56462309" w:rsidR="00A177F2" w:rsidRPr="00C00077" w:rsidRDefault="00A177F2" w:rsidP="007454B4">
            <w:pPr>
              <w:pStyle w:val="DoEtabletext2018"/>
              <w:rPr>
                <w:i/>
                <w:lang w:val="fr-FR"/>
              </w:rPr>
            </w:pPr>
            <w:r w:rsidRPr="00C00077">
              <w:rPr>
                <w:i/>
                <w:lang w:val="fr-FR"/>
              </w:rPr>
              <w:t>C’est mes parents. Pas mes parents</w:t>
            </w:r>
            <w:r w:rsidR="00E15A8D">
              <w:rPr>
                <w:i/>
                <w:lang w:val="fr-FR"/>
              </w:rPr>
              <w:t>...</w:t>
            </w:r>
            <w:r w:rsidRPr="00C00077">
              <w:rPr>
                <w:i/>
                <w:lang w:val="fr-FR"/>
              </w:rPr>
              <w:t xml:space="preserve"> En fait c’est mon oncle et ma tante. Ils sont venus me chercher au Sénégal quand j’avais huit ans. Ils arrivaient pas à avoir de gosses. Donc ils sont allés voir un frère qui avait plein de gosses. Ils ont pris l’aîné...</w:t>
            </w:r>
            <w:r w:rsidR="00E15A8D">
              <w:rPr>
                <w:i/>
                <w:lang w:val="fr-FR"/>
              </w:rPr>
              <w:t xml:space="preserve"> </w:t>
            </w:r>
            <w:r w:rsidRPr="00C00077">
              <w:rPr>
                <w:i/>
                <w:lang w:val="fr-FR"/>
              </w:rPr>
              <w:t xml:space="preserve">moi. En vrai je m’appelle Bakari. C’est ça mon vrai nom. Mais y en avait déjà plein au quartier. Donc, ils m’ont appelé Idriss. Je ne sais pas pourquoi c’est Driss qui est resté.  </w:t>
            </w:r>
          </w:p>
        </w:tc>
      </w:tr>
      <w:tr w:rsidR="00A177F2" w14:paraId="7D6D94AD" w14:textId="77777777" w:rsidTr="007454B4">
        <w:tc>
          <w:tcPr>
            <w:tcW w:w="1696" w:type="dxa"/>
          </w:tcPr>
          <w:p w14:paraId="14C73737" w14:textId="5F89DAE6" w:rsidR="00A177F2" w:rsidRPr="005D7941" w:rsidRDefault="006D7994" w:rsidP="007454B4">
            <w:pPr>
              <w:pStyle w:val="DoEtabletext2018"/>
              <w:rPr>
                <w:i/>
              </w:rPr>
            </w:pPr>
            <w:r w:rsidRPr="005D7941">
              <w:rPr>
                <w:i/>
                <w:lang w:val="fr-FR"/>
              </w:rPr>
              <w:t>Philippe</w:t>
            </w:r>
          </w:p>
        </w:tc>
        <w:tc>
          <w:tcPr>
            <w:tcW w:w="8760" w:type="dxa"/>
          </w:tcPr>
          <w:p w14:paraId="399DFFDD" w14:textId="3CE3C136" w:rsidR="00A177F2" w:rsidRPr="00C00077" w:rsidRDefault="00A177F2" w:rsidP="007454B4">
            <w:pPr>
              <w:pStyle w:val="DoEtabletext2018"/>
              <w:rPr>
                <w:i/>
              </w:rPr>
            </w:pPr>
            <w:r w:rsidRPr="00C00077">
              <w:rPr>
                <w:i/>
              </w:rPr>
              <w:t>Et après ?</w:t>
            </w:r>
          </w:p>
        </w:tc>
      </w:tr>
      <w:tr w:rsidR="00A177F2" w14:paraId="7E227568" w14:textId="77777777" w:rsidTr="007454B4">
        <w:tc>
          <w:tcPr>
            <w:tcW w:w="1696" w:type="dxa"/>
          </w:tcPr>
          <w:p w14:paraId="5F537597" w14:textId="28470FCE" w:rsidR="00A177F2" w:rsidRPr="005D7941" w:rsidRDefault="00431086" w:rsidP="007454B4">
            <w:pPr>
              <w:pStyle w:val="DoEtabletext2018"/>
              <w:rPr>
                <w:i/>
              </w:rPr>
            </w:pPr>
            <w:r w:rsidRPr="005D7941">
              <w:rPr>
                <w:i/>
                <w:lang w:eastAsia="en-US"/>
              </w:rPr>
              <w:t>Driss</w:t>
            </w:r>
          </w:p>
        </w:tc>
        <w:tc>
          <w:tcPr>
            <w:tcW w:w="8760" w:type="dxa"/>
          </w:tcPr>
          <w:p w14:paraId="1FD3098F" w14:textId="1C65B978" w:rsidR="00A177F2" w:rsidRPr="00C00077" w:rsidRDefault="00A177F2" w:rsidP="007454B4">
            <w:pPr>
              <w:pStyle w:val="DoEtabletext2018"/>
              <w:rPr>
                <w:i/>
              </w:rPr>
            </w:pPr>
            <w:r w:rsidRPr="00C00077">
              <w:rPr>
                <w:i/>
                <w:lang w:val="fr-FR"/>
              </w:rPr>
              <w:t>Après, comme par hasard ma mère</w:t>
            </w:r>
            <w:r w:rsidR="00E15A8D">
              <w:rPr>
                <w:i/>
                <w:lang w:val="fr-FR"/>
              </w:rPr>
              <w:t xml:space="preserve">... </w:t>
            </w:r>
            <w:r w:rsidRPr="00C00077">
              <w:rPr>
                <w:i/>
                <w:lang w:val="fr-FR"/>
              </w:rPr>
              <w:t>ma tante</w:t>
            </w:r>
            <w:r w:rsidR="00E15A8D">
              <w:rPr>
                <w:i/>
                <w:lang w:val="fr-FR"/>
              </w:rPr>
              <w:t xml:space="preserve">... </w:t>
            </w:r>
            <w:r w:rsidRPr="00C00077">
              <w:rPr>
                <w:i/>
                <w:lang w:val="fr-FR"/>
              </w:rPr>
              <w:t xml:space="preserve">elle est tombée enceinte deux fois de suite. Puis mon oncle est mort. Après il y a eu d’autres gars, d’autres gosses. </w:t>
            </w:r>
            <w:r w:rsidRPr="00C00077">
              <w:rPr>
                <w:i/>
              </w:rPr>
              <w:t>Je vous ai dit ; c’est compliqué.</w:t>
            </w:r>
          </w:p>
        </w:tc>
      </w:tr>
      <w:tr w:rsidR="00A177F2" w14:paraId="29B4C01F" w14:textId="77777777" w:rsidTr="007454B4">
        <w:tc>
          <w:tcPr>
            <w:tcW w:w="1696" w:type="dxa"/>
          </w:tcPr>
          <w:p w14:paraId="14716DA6" w14:textId="0B22CF66" w:rsidR="00A177F2" w:rsidRPr="005D7941" w:rsidRDefault="006D7994" w:rsidP="007454B4">
            <w:pPr>
              <w:pStyle w:val="DoEtabletext2018"/>
              <w:rPr>
                <w:i/>
              </w:rPr>
            </w:pPr>
            <w:r w:rsidRPr="005D7941">
              <w:rPr>
                <w:i/>
                <w:lang w:val="fr-FR"/>
              </w:rPr>
              <w:t>Philippe</w:t>
            </w:r>
          </w:p>
        </w:tc>
        <w:tc>
          <w:tcPr>
            <w:tcW w:w="8760" w:type="dxa"/>
          </w:tcPr>
          <w:p w14:paraId="5E883060" w14:textId="021B2880" w:rsidR="00A177F2" w:rsidRPr="00C00077" w:rsidRDefault="00A177F2">
            <w:pPr>
              <w:pStyle w:val="DoEtabletext2018"/>
              <w:rPr>
                <w:i/>
              </w:rPr>
            </w:pPr>
            <w:r w:rsidRPr="00C00077">
              <w:rPr>
                <w:i/>
                <w:lang w:val="fr-FR"/>
              </w:rPr>
              <w:t>Le petit Adama, il n’aurait pas besoin d’un léger recadrage ? Il est venu vous chercher ? C’est ça ? Driss, je crois qu’on va s’arrêter là. En somme, vous n’alliez pas pousser un handicapé toute votre vie. Puisque vous avez travaillé, vous avez bien mérité vos Ass</w:t>
            </w:r>
            <w:r w:rsidR="00D746C2" w:rsidRPr="00C00077">
              <w:rPr>
                <w:i/>
                <w:lang w:val="fr-FR"/>
              </w:rPr>
              <w:t>é</w:t>
            </w:r>
            <w:r w:rsidRPr="00C00077">
              <w:rPr>
                <w:i/>
                <w:lang w:val="fr-FR"/>
              </w:rPr>
              <w:t xml:space="preserve">dics. </w:t>
            </w:r>
            <w:r w:rsidRPr="00C00077">
              <w:rPr>
                <w:i/>
              </w:rPr>
              <w:t>Bon, allez ! Allez ! En route ! Allez.</w:t>
            </w:r>
          </w:p>
        </w:tc>
      </w:tr>
      <w:tr w:rsidR="00A177F2" w14:paraId="5754F1D3" w14:textId="77777777" w:rsidTr="007454B4">
        <w:tc>
          <w:tcPr>
            <w:tcW w:w="1696" w:type="dxa"/>
          </w:tcPr>
          <w:p w14:paraId="672519DD" w14:textId="0AE0CD03" w:rsidR="00A177F2" w:rsidRPr="005D7941" w:rsidRDefault="00431086" w:rsidP="007454B4">
            <w:pPr>
              <w:pStyle w:val="DoEtabletext2018"/>
              <w:rPr>
                <w:i/>
              </w:rPr>
            </w:pPr>
            <w:r w:rsidRPr="005D7941">
              <w:rPr>
                <w:i/>
                <w:lang w:eastAsia="en-US"/>
              </w:rPr>
              <w:t>Driss</w:t>
            </w:r>
          </w:p>
        </w:tc>
        <w:tc>
          <w:tcPr>
            <w:tcW w:w="8760" w:type="dxa"/>
          </w:tcPr>
          <w:p w14:paraId="155E2242" w14:textId="252E2EAA" w:rsidR="00A177F2" w:rsidRPr="00C00077" w:rsidRDefault="00A177F2" w:rsidP="007454B4">
            <w:pPr>
              <w:pStyle w:val="DoEtabletext2018"/>
              <w:rPr>
                <w:i/>
              </w:rPr>
            </w:pPr>
            <w:r w:rsidRPr="00C00077">
              <w:rPr>
                <w:i/>
              </w:rPr>
              <w:t>Ouais.</w:t>
            </w:r>
          </w:p>
        </w:tc>
      </w:tr>
      <w:tr w:rsidR="00A177F2" w:rsidRPr="00556A96" w14:paraId="33CDF948" w14:textId="77777777" w:rsidTr="007454B4">
        <w:tc>
          <w:tcPr>
            <w:tcW w:w="1696" w:type="dxa"/>
          </w:tcPr>
          <w:p w14:paraId="34E44D0F" w14:textId="03E378CE" w:rsidR="00A177F2" w:rsidRPr="005D7941" w:rsidRDefault="006D7994" w:rsidP="007454B4">
            <w:pPr>
              <w:pStyle w:val="DoEtabletext2018"/>
              <w:rPr>
                <w:i/>
              </w:rPr>
            </w:pPr>
            <w:r w:rsidRPr="005D7941">
              <w:rPr>
                <w:i/>
                <w:lang w:val="fr-FR"/>
              </w:rPr>
              <w:t>Philippe</w:t>
            </w:r>
          </w:p>
        </w:tc>
        <w:tc>
          <w:tcPr>
            <w:tcW w:w="8760" w:type="dxa"/>
          </w:tcPr>
          <w:p w14:paraId="356D0E65" w14:textId="6F9C9878" w:rsidR="00A177F2" w:rsidRPr="00C00077" w:rsidRDefault="00A177F2" w:rsidP="007454B4">
            <w:pPr>
              <w:pStyle w:val="DoEtabletext2018"/>
              <w:rPr>
                <w:i/>
                <w:lang w:val="fr-FR"/>
              </w:rPr>
            </w:pPr>
            <w:r w:rsidRPr="00C00077">
              <w:rPr>
                <w:i/>
                <w:lang w:val="fr-FR"/>
              </w:rPr>
              <w:t>Bassari, Bakari... Bakari, Bassari</w:t>
            </w:r>
            <w:r w:rsidR="00E15A8D">
              <w:rPr>
                <w:i/>
                <w:lang w:val="fr-FR"/>
              </w:rPr>
              <w:t>...</w:t>
            </w:r>
            <w:r w:rsidR="00D746C2">
              <w:rPr>
                <w:i/>
                <w:lang w:val="fr-FR"/>
              </w:rPr>
              <w:t xml:space="preserve"> </w:t>
            </w:r>
            <w:r w:rsidRPr="00C00077">
              <w:rPr>
                <w:i/>
                <w:lang w:val="fr-FR"/>
              </w:rPr>
              <w:t>C’est beau hein. On dirait de la poésie. On dirait presqu’une allitération. Vous savez ce que c’est une allitération ?</w:t>
            </w:r>
          </w:p>
        </w:tc>
      </w:tr>
    </w:tbl>
    <w:p w14:paraId="6F0705F6" w14:textId="4F9EAB2D" w:rsidR="0034272A" w:rsidRPr="006B4B69" w:rsidRDefault="00A177F2" w:rsidP="00A177F2">
      <w:pPr>
        <w:pStyle w:val="DoEheading42018"/>
      </w:pPr>
      <w:r w:rsidRPr="006B4B69">
        <w:t>Vocabulary and e</w:t>
      </w:r>
      <w:r w:rsidR="0034272A" w:rsidRPr="006B4B69">
        <w:t>xpressions</w:t>
      </w:r>
    </w:p>
    <w:p w14:paraId="7B7C9B89" w14:textId="3B35C272" w:rsidR="0034272A" w:rsidRPr="00356DF0" w:rsidRDefault="00D746C2" w:rsidP="0034272A">
      <w:pPr>
        <w:pStyle w:val="DoEbodytext2018"/>
        <w:rPr>
          <w:rFonts w:eastAsia="Times New Roman" w:cs="Arial"/>
          <w:szCs w:val="24"/>
          <w:lang w:val="fr-FR" w:eastAsia="en-AU"/>
        </w:rPr>
      </w:pPr>
      <w:r>
        <w:rPr>
          <w:rFonts w:eastAsia="Times New Roman" w:cs="Arial"/>
          <w:i/>
          <w:color w:val="000000"/>
          <w:szCs w:val="24"/>
          <w:lang w:val="fr-FR" w:eastAsia="en-AU"/>
        </w:rPr>
        <w:t>C</w:t>
      </w:r>
      <w:r w:rsidR="0034272A" w:rsidRPr="00356DF0">
        <w:rPr>
          <w:rFonts w:eastAsia="Times New Roman" w:cs="Arial"/>
          <w:i/>
          <w:color w:val="000000"/>
          <w:szCs w:val="24"/>
          <w:lang w:val="fr-FR" w:eastAsia="en-AU"/>
        </w:rPr>
        <w:t>’est n’importe quoi !</w:t>
      </w:r>
      <w:r w:rsidR="0034272A" w:rsidRPr="00356DF0">
        <w:rPr>
          <w:rFonts w:eastAsia="Times New Roman" w:cs="Arial"/>
          <w:color w:val="000000"/>
          <w:szCs w:val="24"/>
          <w:lang w:val="fr-FR" w:eastAsia="en-AU"/>
        </w:rPr>
        <w:t xml:space="preserve"> – </w:t>
      </w:r>
      <w:r>
        <w:rPr>
          <w:rFonts w:eastAsia="Times New Roman" w:cs="Arial"/>
          <w:color w:val="000000"/>
          <w:szCs w:val="24"/>
          <w:lang w:val="fr-FR" w:eastAsia="en-AU"/>
        </w:rPr>
        <w:t>I</w:t>
      </w:r>
      <w:r w:rsidR="0034272A" w:rsidRPr="00356DF0">
        <w:rPr>
          <w:rFonts w:eastAsia="Times New Roman" w:cs="Arial"/>
          <w:color w:val="000000"/>
          <w:szCs w:val="24"/>
          <w:lang w:val="fr-FR" w:eastAsia="en-AU"/>
        </w:rPr>
        <w:t>t’s nonsense!</w:t>
      </w:r>
    </w:p>
    <w:p w14:paraId="7667C9A2" w14:textId="77777777" w:rsidR="0034272A" w:rsidRPr="00F1204A" w:rsidRDefault="0034272A" w:rsidP="0034272A">
      <w:pPr>
        <w:pStyle w:val="DoEbodytext2018"/>
        <w:rPr>
          <w:rFonts w:eastAsia="Times New Roman" w:cs="Arial"/>
          <w:szCs w:val="24"/>
          <w:lang w:eastAsia="en-AU"/>
        </w:rPr>
      </w:pPr>
      <w:r w:rsidRPr="00C00077">
        <w:rPr>
          <w:rFonts w:eastAsia="Times New Roman" w:cs="Arial"/>
          <w:i/>
          <w:color w:val="000000"/>
          <w:szCs w:val="24"/>
          <w:lang w:eastAsia="en-AU"/>
        </w:rPr>
        <w:t>se faire niquer</w:t>
      </w:r>
      <w:r w:rsidRPr="00F1204A">
        <w:rPr>
          <w:rFonts w:eastAsia="Times New Roman" w:cs="Arial"/>
          <w:color w:val="000000"/>
          <w:szCs w:val="24"/>
          <w:lang w:eastAsia="en-AU"/>
        </w:rPr>
        <w:t xml:space="preserve"> – to get screwed/nabbed</w:t>
      </w:r>
    </w:p>
    <w:p w14:paraId="06AF373A" w14:textId="77777777" w:rsidR="0034272A" w:rsidRPr="00F1204A" w:rsidRDefault="0034272A" w:rsidP="0034272A">
      <w:pPr>
        <w:pStyle w:val="DoEbodytext2018"/>
        <w:rPr>
          <w:rFonts w:eastAsia="Times New Roman" w:cs="Arial"/>
          <w:szCs w:val="24"/>
          <w:lang w:eastAsia="en-AU"/>
        </w:rPr>
      </w:pPr>
      <w:r w:rsidRPr="00C00077">
        <w:rPr>
          <w:rFonts w:eastAsia="Times New Roman" w:cs="Arial"/>
          <w:i/>
          <w:color w:val="000000"/>
          <w:szCs w:val="24"/>
          <w:lang w:eastAsia="en-AU"/>
        </w:rPr>
        <w:t>partir en couille</w:t>
      </w:r>
      <w:r w:rsidRPr="00F1204A">
        <w:rPr>
          <w:rFonts w:eastAsia="Times New Roman" w:cs="Arial"/>
          <w:color w:val="000000"/>
          <w:szCs w:val="24"/>
          <w:lang w:eastAsia="en-AU"/>
        </w:rPr>
        <w:t xml:space="preserve"> – to hit the fan</w:t>
      </w:r>
    </w:p>
    <w:p w14:paraId="0AE66ACA" w14:textId="77777777" w:rsidR="0034272A" w:rsidRPr="0034272A" w:rsidRDefault="0034272A" w:rsidP="0034272A">
      <w:pPr>
        <w:pStyle w:val="DoEbodytext2018"/>
        <w:rPr>
          <w:rFonts w:eastAsia="Times New Roman" w:cs="Arial"/>
          <w:szCs w:val="24"/>
          <w:lang w:eastAsia="en-AU"/>
        </w:rPr>
      </w:pPr>
      <w:r w:rsidRPr="00C00077">
        <w:rPr>
          <w:rFonts w:eastAsia="Times New Roman" w:cs="Arial"/>
          <w:i/>
          <w:color w:val="000000"/>
          <w:szCs w:val="24"/>
          <w:lang w:eastAsia="en-AU"/>
        </w:rPr>
        <w:t>tu vas me casser les couilles</w:t>
      </w:r>
      <w:r>
        <w:rPr>
          <w:rFonts w:eastAsia="Times New Roman" w:cs="Arial"/>
          <w:color w:val="000000"/>
          <w:szCs w:val="24"/>
          <w:lang w:eastAsia="en-AU"/>
        </w:rPr>
        <w:t xml:space="preserve"> – you’re going to </w:t>
      </w:r>
      <w:r w:rsidRPr="0034272A">
        <w:rPr>
          <w:rFonts w:eastAsia="Times New Roman" w:cs="Arial"/>
          <w:color w:val="000000"/>
          <w:szCs w:val="24"/>
          <w:lang w:eastAsia="en-AU"/>
        </w:rPr>
        <w:t xml:space="preserve">annoy the hell out of me </w:t>
      </w:r>
    </w:p>
    <w:p w14:paraId="449B7C22" w14:textId="187168E2" w:rsidR="0034272A" w:rsidRPr="0034272A" w:rsidRDefault="0034272A" w:rsidP="0034272A">
      <w:pPr>
        <w:pStyle w:val="DoEbodytext2018"/>
        <w:rPr>
          <w:rFonts w:eastAsia="Times New Roman" w:cs="Arial"/>
          <w:szCs w:val="24"/>
          <w:lang w:val="fr-FR" w:eastAsia="en-AU"/>
        </w:rPr>
      </w:pPr>
      <w:r w:rsidRPr="00C00077">
        <w:rPr>
          <w:rFonts w:eastAsia="Times New Roman" w:cs="Arial"/>
          <w:i/>
          <w:color w:val="000000"/>
          <w:szCs w:val="24"/>
          <w:lang w:val="fr-FR" w:eastAsia="en-AU"/>
        </w:rPr>
        <w:t>la daronne</w:t>
      </w:r>
      <w:r w:rsidR="00D746C2">
        <w:rPr>
          <w:rFonts w:eastAsia="Times New Roman" w:cs="Arial"/>
          <w:i/>
          <w:color w:val="000000"/>
          <w:szCs w:val="24"/>
          <w:lang w:val="fr-FR" w:eastAsia="en-AU"/>
        </w:rPr>
        <w:t xml:space="preserve"> </w:t>
      </w:r>
      <w:r w:rsidR="00D746C2">
        <w:rPr>
          <w:rFonts w:eastAsia="Times New Roman" w:cs="Arial"/>
          <w:color w:val="000000"/>
          <w:szCs w:val="24"/>
          <w:lang w:val="fr-FR" w:eastAsia="en-AU"/>
        </w:rPr>
        <w:t>(fam.)</w:t>
      </w:r>
      <w:r w:rsidRPr="0034272A">
        <w:rPr>
          <w:rFonts w:eastAsia="Times New Roman" w:cs="Arial"/>
          <w:color w:val="000000"/>
          <w:szCs w:val="24"/>
          <w:lang w:val="fr-FR" w:eastAsia="en-AU"/>
        </w:rPr>
        <w:t xml:space="preserve"> – the mother</w:t>
      </w:r>
    </w:p>
    <w:p w14:paraId="1BF5F966" w14:textId="26B480DC" w:rsidR="0034272A" w:rsidRPr="0034272A" w:rsidRDefault="00D746C2" w:rsidP="0034272A">
      <w:pPr>
        <w:pStyle w:val="DoEbodytext2018"/>
        <w:rPr>
          <w:rFonts w:eastAsia="Times New Roman" w:cs="Arial"/>
          <w:szCs w:val="24"/>
          <w:lang w:val="fr-FR" w:eastAsia="en-AU"/>
        </w:rPr>
      </w:pPr>
      <w:r>
        <w:rPr>
          <w:rFonts w:eastAsia="Times New Roman" w:cs="Arial"/>
          <w:i/>
          <w:color w:val="000000"/>
          <w:szCs w:val="24"/>
          <w:lang w:val="fr-FR" w:eastAsia="en-AU"/>
        </w:rPr>
        <w:t>T</w:t>
      </w:r>
      <w:r w:rsidR="0034272A" w:rsidRPr="00C00077">
        <w:rPr>
          <w:rFonts w:eastAsia="Times New Roman" w:cs="Arial"/>
          <w:i/>
          <w:color w:val="000000"/>
          <w:szCs w:val="24"/>
          <w:lang w:val="fr-FR" w:eastAsia="en-AU"/>
        </w:rPr>
        <w:t>a tête là !</w:t>
      </w:r>
      <w:r w:rsidR="0034272A" w:rsidRPr="0034272A">
        <w:rPr>
          <w:rFonts w:eastAsia="Times New Roman" w:cs="Arial"/>
          <w:color w:val="000000"/>
          <w:szCs w:val="24"/>
          <w:lang w:val="fr-FR" w:eastAsia="en-AU"/>
        </w:rPr>
        <w:t xml:space="preserve"> </w:t>
      </w:r>
      <w:r w:rsidR="0034272A">
        <w:rPr>
          <w:rFonts w:eastAsia="Times New Roman" w:cs="Arial"/>
          <w:color w:val="000000"/>
          <w:szCs w:val="24"/>
          <w:lang w:val="fr-FR" w:eastAsia="en-AU"/>
        </w:rPr>
        <w:t xml:space="preserve">– </w:t>
      </w:r>
      <w:r>
        <w:rPr>
          <w:rFonts w:eastAsia="Times New Roman" w:cs="Arial"/>
          <w:color w:val="000000"/>
          <w:szCs w:val="24"/>
          <w:lang w:val="fr-FR" w:eastAsia="en-AU"/>
        </w:rPr>
        <w:t>D</w:t>
      </w:r>
      <w:r w:rsidR="0034272A" w:rsidRPr="0034272A">
        <w:rPr>
          <w:rFonts w:eastAsia="Times New Roman" w:cs="Arial"/>
          <w:color w:val="000000"/>
          <w:szCs w:val="24"/>
          <w:lang w:val="fr-FR" w:eastAsia="en-AU"/>
        </w:rPr>
        <w:t>on’t move</w:t>
      </w:r>
      <w:r w:rsidR="0034272A">
        <w:rPr>
          <w:rFonts w:eastAsia="Times New Roman" w:cs="Arial"/>
          <w:color w:val="000000"/>
          <w:szCs w:val="24"/>
          <w:lang w:val="fr-FR" w:eastAsia="en-AU"/>
        </w:rPr>
        <w:t>!</w:t>
      </w:r>
    </w:p>
    <w:p w14:paraId="466D77C0" w14:textId="77777777" w:rsidR="0034272A" w:rsidRPr="0034272A" w:rsidRDefault="0034272A" w:rsidP="0034272A">
      <w:pPr>
        <w:pStyle w:val="DoEbodytext2018"/>
        <w:rPr>
          <w:rFonts w:eastAsia="Times New Roman" w:cs="Arial"/>
          <w:szCs w:val="24"/>
          <w:lang w:val="fr-FR" w:eastAsia="en-AU"/>
        </w:rPr>
      </w:pPr>
      <w:r w:rsidRPr="00C00077">
        <w:rPr>
          <w:rFonts w:eastAsia="Times New Roman" w:cs="Arial"/>
          <w:i/>
          <w:color w:val="000000"/>
          <w:szCs w:val="24"/>
          <w:lang w:val="fr-FR" w:eastAsia="en-AU"/>
        </w:rPr>
        <w:t>les gars</w:t>
      </w:r>
      <w:r>
        <w:rPr>
          <w:rFonts w:eastAsia="Times New Roman" w:cs="Arial"/>
          <w:color w:val="000000"/>
          <w:szCs w:val="24"/>
          <w:lang w:val="fr-FR" w:eastAsia="en-AU"/>
        </w:rPr>
        <w:t xml:space="preserve"> – </w:t>
      </w:r>
      <w:r w:rsidRPr="0034272A">
        <w:rPr>
          <w:rFonts w:eastAsia="Times New Roman" w:cs="Arial"/>
          <w:color w:val="000000"/>
          <w:szCs w:val="24"/>
          <w:lang w:val="fr-FR" w:eastAsia="en-AU"/>
        </w:rPr>
        <w:t>guys</w:t>
      </w:r>
    </w:p>
    <w:p w14:paraId="7097D557" w14:textId="77777777" w:rsidR="0034272A" w:rsidRPr="0034272A" w:rsidRDefault="0034272A" w:rsidP="0034272A">
      <w:pPr>
        <w:pStyle w:val="DoEbodytext2018"/>
        <w:rPr>
          <w:rFonts w:eastAsia="Times New Roman" w:cs="Arial"/>
          <w:szCs w:val="24"/>
          <w:lang w:val="fr-FR" w:eastAsia="en-AU"/>
        </w:rPr>
      </w:pPr>
      <w:r w:rsidRPr="00C00077">
        <w:rPr>
          <w:rFonts w:eastAsia="Times New Roman" w:cs="Arial"/>
          <w:i/>
          <w:color w:val="000000"/>
          <w:szCs w:val="24"/>
          <w:lang w:val="fr-FR" w:eastAsia="en-AU"/>
        </w:rPr>
        <w:t>les gosses</w:t>
      </w:r>
      <w:r>
        <w:rPr>
          <w:rFonts w:eastAsia="Times New Roman" w:cs="Arial"/>
          <w:color w:val="000000"/>
          <w:szCs w:val="24"/>
          <w:lang w:val="fr-FR" w:eastAsia="en-AU"/>
        </w:rPr>
        <w:t xml:space="preserve"> – </w:t>
      </w:r>
      <w:r w:rsidRPr="0034272A">
        <w:rPr>
          <w:rFonts w:eastAsia="Times New Roman" w:cs="Arial"/>
          <w:color w:val="000000"/>
          <w:szCs w:val="24"/>
          <w:lang w:val="fr-FR" w:eastAsia="en-AU"/>
        </w:rPr>
        <w:t>kids</w:t>
      </w:r>
    </w:p>
    <w:p w14:paraId="03818A5C" w14:textId="79C93851" w:rsidR="0034272A" w:rsidRPr="0034272A" w:rsidRDefault="00A177F2" w:rsidP="00A177F2">
      <w:pPr>
        <w:pStyle w:val="DoEheading42018"/>
        <w:rPr>
          <w:lang w:val="fr-FR"/>
        </w:rPr>
      </w:pPr>
      <w:r>
        <w:rPr>
          <w:lang w:val="fr-FR"/>
        </w:rPr>
        <w:t>Cultural reference</w:t>
      </w:r>
      <w:r w:rsidR="00977228">
        <w:rPr>
          <w:lang w:val="fr-FR"/>
        </w:rPr>
        <w:t>s</w:t>
      </w:r>
    </w:p>
    <w:p w14:paraId="1BA5A126" w14:textId="0869606E" w:rsidR="0034272A" w:rsidRPr="0034272A" w:rsidRDefault="0034272A" w:rsidP="0034272A">
      <w:pPr>
        <w:pStyle w:val="DoEbodytext2018"/>
        <w:rPr>
          <w:rFonts w:eastAsia="Times New Roman" w:cs="Arial"/>
          <w:szCs w:val="24"/>
          <w:lang w:val="fr-FR" w:eastAsia="en-AU"/>
        </w:rPr>
      </w:pPr>
      <w:r w:rsidRPr="00C00077">
        <w:rPr>
          <w:rFonts w:eastAsia="Times New Roman" w:cs="Arial"/>
          <w:i/>
          <w:color w:val="000000"/>
          <w:szCs w:val="24"/>
          <w:lang w:val="fr-FR" w:eastAsia="en-AU"/>
        </w:rPr>
        <w:t>Les indemnités de chômage</w:t>
      </w:r>
      <w:r w:rsidR="000D70D3">
        <w:rPr>
          <w:rFonts w:eastAsia="Times New Roman" w:cs="Arial"/>
          <w:color w:val="000000"/>
          <w:szCs w:val="24"/>
          <w:lang w:val="fr-FR" w:eastAsia="en-AU"/>
        </w:rPr>
        <w:t xml:space="preserve"> – ‘the dole’ </w:t>
      </w:r>
    </w:p>
    <w:p w14:paraId="4908862E" w14:textId="5DC7D288" w:rsidR="0034272A" w:rsidRDefault="00A177F2" w:rsidP="00A177F2">
      <w:pPr>
        <w:pStyle w:val="DoEheading42018"/>
        <w:rPr>
          <w:lang w:val="fr-FR"/>
        </w:rPr>
      </w:pPr>
      <w:r>
        <w:rPr>
          <w:lang w:val="fr-FR"/>
        </w:rPr>
        <w:t>Prescribed i</w:t>
      </w:r>
      <w:r w:rsidR="0034272A">
        <w:rPr>
          <w:lang w:val="fr-FR"/>
        </w:rPr>
        <w:t>ssues</w:t>
      </w:r>
    </w:p>
    <w:tbl>
      <w:tblPr>
        <w:tblStyle w:val="TableGrid"/>
        <w:tblW w:w="5000" w:type="pct"/>
        <w:tblLook w:val="04A0" w:firstRow="1" w:lastRow="0" w:firstColumn="1" w:lastColumn="0" w:noHBand="0" w:noVBand="1"/>
        <w:tblDescription w:val="Extract 8 - prescribed issues"/>
      </w:tblPr>
      <w:tblGrid>
        <w:gridCol w:w="1755"/>
        <w:gridCol w:w="8701"/>
      </w:tblGrid>
      <w:tr w:rsidR="00A177F2" w14:paraId="111BF7C9" w14:textId="77777777" w:rsidTr="00AA75C2">
        <w:trPr>
          <w:cantSplit/>
          <w:tblHeader/>
        </w:trPr>
        <w:tc>
          <w:tcPr>
            <w:tcW w:w="839" w:type="pct"/>
          </w:tcPr>
          <w:p w14:paraId="1BD0E689" w14:textId="77777777" w:rsidR="00A177F2" w:rsidRDefault="00A177F2" w:rsidP="00AA75C2">
            <w:pPr>
              <w:pStyle w:val="DoEtableheading2018"/>
              <w:rPr>
                <w:lang w:eastAsia="en-US"/>
              </w:rPr>
            </w:pPr>
            <w:r>
              <w:rPr>
                <w:lang w:eastAsia="en-US"/>
              </w:rPr>
              <w:t>Issue</w:t>
            </w:r>
          </w:p>
        </w:tc>
        <w:tc>
          <w:tcPr>
            <w:tcW w:w="4161" w:type="pct"/>
          </w:tcPr>
          <w:p w14:paraId="3828D263" w14:textId="77777777" w:rsidR="00A177F2" w:rsidRDefault="00A177F2" w:rsidP="00AA75C2">
            <w:pPr>
              <w:pStyle w:val="DoEtableheading2018"/>
              <w:rPr>
                <w:lang w:eastAsia="en-US"/>
              </w:rPr>
            </w:pPr>
            <w:r>
              <w:rPr>
                <w:lang w:eastAsia="en-US"/>
              </w:rPr>
              <w:t>Description</w:t>
            </w:r>
          </w:p>
        </w:tc>
      </w:tr>
      <w:tr w:rsidR="00A177F2" w14:paraId="3A9F974D" w14:textId="77777777" w:rsidTr="00AA75C2">
        <w:tc>
          <w:tcPr>
            <w:tcW w:w="839" w:type="pct"/>
          </w:tcPr>
          <w:p w14:paraId="78FD88FF" w14:textId="77777777" w:rsidR="00A177F2" w:rsidRDefault="00A177F2" w:rsidP="00AA75C2">
            <w:pPr>
              <w:pStyle w:val="DoEtabletext2018"/>
              <w:rPr>
                <w:lang w:eastAsia="en-US"/>
              </w:rPr>
            </w:pPr>
            <w:r>
              <w:rPr>
                <w:lang w:eastAsia="en-US"/>
              </w:rPr>
              <w:t>Acceptance</w:t>
            </w:r>
          </w:p>
        </w:tc>
        <w:tc>
          <w:tcPr>
            <w:tcW w:w="4161" w:type="pct"/>
          </w:tcPr>
          <w:p w14:paraId="317D9A92" w14:textId="536769AA" w:rsidR="00A177F2" w:rsidRDefault="00A177F2">
            <w:pPr>
              <w:pStyle w:val="DoEtabletext2018"/>
              <w:rPr>
                <w:lang w:eastAsia="en-US"/>
              </w:rPr>
            </w:pPr>
            <w:r w:rsidRPr="00A177F2">
              <w:rPr>
                <w:lang w:eastAsia="en-US"/>
              </w:rPr>
              <w:t>Philippe is accepting of Driss’ family obligations and responsibilities. Driss, too, comes to realise that he needs to look after his family and needs to help them at this point in his life.</w:t>
            </w:r>
          </w:p>
        </w:tc>
      </w:tr>
      <w:tr w:rsidR="00A177F2" w14:paraId="0DF4299A" w14:textId="77777777" w:rsidTr="00AA75C2">
        <w:tc>
          <w:tcPr>
            <w:tcW w:w="839" w:type="pct"/>
          </w:tcPr>
          <w:p w14:paraId="177C2AA9" w14:textId="77777777" w:rsidR="00A177F2" w:rsidRDefault="00A177F2" w:rsidP="00AA75C2">
            <w:pPr>
              <w:pStyle w:val="DoEtabletext2018"/>
              <w:rPr>
                <w:lang w:eastAsia="en-US"/>
              </w:rPr>
            </w:pPr>
            <w:r>
              <w:rPr>
                <w:lang w:eastAsia="en-US"/>
              </w:rPr>
              <w:t>Resilience</w:t>
            </w:r>
          </w:p>
        </w:tc>
        <w:tc>
          <w:tcPr>
            <w:tcW w:w="4161" w:type="pct"/>
          </w:tcPr>
          <w:p w14:paraId="117D4607" w14:textId="5446B5D9" w:rsidR="00A177F2" w:rsidRDefault="00A177F2" w:rsidP="00AA75C2">
            <w:pPr>
              <w:pStyle w:val="DoEtabletext2018"/>
              <w:rPr>
                <w:lang w:eastAsia="en-US"/>
              </w:rPr>
            </w:pPr>
            <w:r w:rsidRPr="00A177F2">
              <w:rPr>
                <w:lang w:eastAsia="en-US"/>
              </w:rPr>
              <w:t>We learn that both Philippe and Adama rely on Driss but in different ways. Philippe needs him as a friend and carer, and Adama needs him as a father figure. Philippe realises that Driss has family responsibilities and suggests that he should prioritise these rather than look after a disabled person.</w:t>
            </w:r>
          </w:p>
        </w:tc>
      </w:tr>
      <w:tr w:rsidR="00A177F2" w14:paraId="5397A3EF" w14:textId="77777777" w:rsidTr="00AA75C2">
        <w:tc>
          <w:tcPr>
            <w:tcW w:w="839" w:type="pct"/>
          </w:tcPr>
          <w:p w14:paraId="6AECAF1E" w14:textId="77777777" w:rsidR="00A177F2" w:rsidRDefault="00A177F2" w:rsidP="00AA75C2">
            <w:pPr>
              <w:pStyle w:val="DoEtabletext2018"/>
              <w:rPr>
                <w:lang w:eastAsia="en-US"/>
              </w:rPr>
            </w:pPr>
            <w:r>
              <w:rPr>
                <w:lang w:eastAsia="en-US"/>
              </w:rPr>
              <w:t>Identity</w:t>
            </w:r>
          </w:p>
        </w:tc>
        <w:tc>
          <w:tcPr>
            <w:tcW w:w="4161" w:type="pct"/>
          </w:tcPr>
          <w:p w14:paraId="32F76659" w14:textId="550BB4D0" w:rsidR="00A177F2" w:rsidRDefault="00A177F2" w:rsidP="00A177F2">
            <w:pPr>
              <w:pStyle w:val="DoEtabletext2018"/>
              <w:rPr>
                <w:lang w:eastAsia="en-US"/>
              </w:rPr>
            </w:pPr>
            <w:r>
              <w:rPr>
                <w:lang w:eastAsia="en-US"/>
              </w:rPr>
              <w:t>This extract reveals Driss’ true identity. We learn that he was born in Senegal and at the age of 8 he was taken from his parents by his aunt and uncle to live in France. In France he was called Idriss</w:t>
            </w:r>
            <w:r w:rsidR="00B55A95">
              <w:rPr>
                <w:lang w:eastAsia="en-US"/>
              </w:rPr>
              <w:t xml:space="preserve">, </w:t>
            </w:r>
            <w:r>
              <w:rPr>
                <w:lang w:eastAsia="en-US"/>
              </w:rPr>
              <w:t>shortened to Driss. His real name is Bassari Bakari.</w:t>
            </w:r>
          </w:p>
          <w:p w14:paraId="774600BF" w14:textId="581E2166" w:rsidR="00A177F2" w:rsidRDefault="00A177F2" w:rsidP="00A177F2">
            <w:pPr>
              <w:pStyle w:val="DoEtabletext2018"/>
              <w:rPr>
                <w:lang w:eastAsia="en-US"/>
              </w:rPr>
            </w:pPr>
            <w:r>
              <w:rPr>
                <w:lang w:eastAsia="en-US"/>
              </w:rPr>
              <w:t>Philippe comments on the similarities between Adama and Driss – these could be physical or character similarities. Adama is a reminder of where Driss comes from, and he needs to help with his upbringing to get him back on the right path.</w:t>
            </w:r>
          </w:p>
        </w:tc>
      </w:tr>
    </w:tbl>
    <w:p w14:paraId="2D6D0F30" w14:textId="0C662DA5" w:rsidR="00FC06CA" w:rsidRPr="0034272A" w:rsidRDefault="00FC06CA" w:rsidP="0028772E">
      <w:pPr>
        <w:tabs>
          <w:tab w:val="left" w:pos="851"/>
        </w:tabs>
        <w:spacing w:before="0" w:line="240" w:lineRule="auto"/>
      </w:pPr>
      <w:r w:rsidRPr="0034272A">
        <w:br w:type="page"/>
      </w:r>
    </w:p>
    <w:p w14:paraId="4BEC7296" w14:textId="708A77E0" w:rsidR="00FC06CA" w:rsidRPr="0034272A" w:rsidRDefault="00A177F2" w:rsidP="0028772E">
      <w:pPr>
        <w:pStyle w:val="DoEheading32018"/>
        <w:tabs>
          <w:tab w:val="clear" w:pos="567"/>
          <w:tab w:val="left" w:pos="851"/>
        </w:tabs>
        <w:rPr>
          <w:lang w:val="fr-FR"/>
        </w:rPr>
      </w:pPr>
      <w:bookmarkStart w:id="172" w:name="_Toc5369789"/>
      <w:bookmarkStart w:id="173" w:name="_Toc10817168"/>
      <w:bookmarkStart w:id="174" w:name="_Toc16847025"/>
      <w:r>
        <w:rPr>
          <w:lang w:val="fr-FR"/>
        </w:rPr>
        <w:t xml:space="preserve">Extract 9 – </w:t>
      </w:r>
      <w:r w:rsidR="00FC06CA" w:rsidRPr="0034272A">
        <w:rPr>
          <w:lang w:val="fr-FR"/>
        </w:rPr>
        <w:t>Dunkirk</w:t>
      </w:r>
      <w:bookmarkEnd w:id="172"/>
      <w:bookmarkEnd w:id="173"/>
      <w:bookmarkEnd w:id="174"/>
    </w:p>
    <w:p w14:paraId="72CE96AC" w14:textId="471B56BE" w:rsidR="00FC06CA" w:rsidRDefault="00C73300" w:rsidP="005D7941">
      <w:pPr>
        <w:pStyle w:val="DoEheading42018"/>
      </w:pPr>
      <w:r w:rsidRPr="00A177F2">
        <w:t>Café</w:t>
      </w:r>
    </w:p>
    <w:tbl>
      <w:tblPr>
        <w:tblStyle w:val="TableGrid"/>
        <w:tblW w:w="5000" w:type="pct"/>
        <w:tblLook w:val="04A0" w:firstRow="1" w:lastRow="0" w:firstColumn="1" w:lastColumn="0" w:noHBand="0" w:noVBand="1"/>
        <w:tblDescription w:val="Extract 9 script"/>
      </w:tblPr>
      <w:tblGrid>
        <w:gridCol w:w="1755"/>
        <w:gridCol w:w="8701"/>
      </w:tblGrid>
      <w:tr w:rsidR="00A177F2" w14:paraId="67B589E0" w14:textId="77777777" w:rsidTr="00AA75C2">
        <w:trPr>
          <w:cantSplit/>
          <w:tblHeader/>
        </w:trPr>
        <w:tc>
          <w:tcPr>
            <w:tcW w:w="839" w:type="pct"/>
          </w:tcPr>
          <w:p w14:paraId="2591D159" w14:textId="4D05610B" w:rsidR="00A177F2" w:rsidRDefault="00A177F2" w:rsidP="00AA75C2">
            <w:pPr>
              <w:pStyle w:val="DoEtableheading2018"/>
              <w:rPr>
                <w:lang w:eastAsia="en-US"/>
              </w:rPr>
            </w:pPr>
            <w:r>
              <w:rPr>
                <w:lang w:eastAsia="en-US"/>
              </w:rPr>
              <w:t>Character</w:t>
            </w:r>
          </w:p>
        </w:tc>
        <w:tc>
          <w:tcPr>
            <w:tcW w:w="4161" w:type="pct"/>
          </w:tcPr>
          <w:p w14:paraId="6618FD2D" w14:textId="14EDA893" w:rsidR="00A177F2" w:rsidRDefault="00A177F2" w:rsidP="00AA75C2">
            <w:pPr>
              <w:pStyle w:val="DoEtableheading2018"/>
              <w:rPr>
                <w:lang w:eastAsia="en-US"/>
              </w:rPr>
            </w:pPr>
            <w:r>
              <w:rPr>
                <w:lang w:eastAsia="en-US"/>
              </w:rPr>
              <w:t>Script</w:t>
            </w:r>
          </w:p>
        </w:tc>
      </w:tr>
      <w:tr w:rsidR="00A177F2" w14:paraId="0A04A365" w14:textId="77777777" w:rsidTr="00AA75C2">
        <w:trPr>
          <w:cantSplit/>
          <w:tblHeader/>
        </w:trPr>
        <w:tc>
          <w:tcPr>
            <w:tcW w:w="839" w:type="pct"/>
          </w:tcPr>
          <w:p w14:paraId="2AAA6B46" w14:textId="6C518990" w:rsidR="00A177F2" w:rsidRPr="005D7941" w:rsidRDefault="00A177F2" w:rsidP="00A177F2">
            <w:pPr>
              <w:pStyle w:val="DoEtabletext2018"/>
              <w:rPr>
                <w:i/>
                <w:lang w:eastAsia="en-US"/>
              </w:rPr>
            </w:pPr>
            <w:r w:rsidRPr="005D7941">
              <w:rPr>
                <w:i/>
                <w:lang w:eastAsia="en-US"/>
              </w:rPr>
              <w:t>Maître d'hôtel</w:t>
            </w:r>
          </w:p>
        </w:tc>
        <w:tc>
          <w:tcPr>
            <w:tcW w:w="4161" w:type="pct"/>
          </w:tcPr>
          <w:p w14:paraId="66E21320" w14:textId="7E11B9B9" w:rsidR="00A177F2" w:rsidRPr="006D7994" w:rsidRDefault="00AA75C2" w:rsidP="00AA75C2">
            <w:pPr>
              <w:pStyle w:val="DoEtabletext2018"/>
              <w:tabs>
                <w:tab w:val="clear" w:pos="567"/>
                <w:tab w:val="clear" w:pos="1134"/>
                <w:tab w:val="clear" w:pos="1701"/>
                <w:tab w:val="clear" w:pos="2268"/>
                <w:tab w:val="clear" w:pos="2835"/>
                <w:tab w:val="clear" w:pos="3402"/>
              </w:tabs>
              <w:rPr>
                <w:i/>
                <w:lang w:eastAsia="en-US"/>
              </w:rPr>
            </w:pPr>
            <w:r w:rsidRPr="006D7994">
              <w:rPr>
                <w:i/>
                <w:lang w:eastAsia="en-US"/>
              </w:rPr>
              <w:tab/>
            </w:r>
            <w:r w:rsidR="00D73C8D" w:rsidRPr="006D7994">
              <w:rPr>
                <w:i/>
                <w:lang w:eastAsia="en-US"/>
              </w:rPr>
              <w:t xml:space="preserve">Bonjour </w:t>
            </w:r>
            <w:r w:rsidR="00596BEE">
              <w:rPr>
                <w:i/>
                <w:lang w:eastAsia="en-US"/>
              </w:rPr>
              <w:t>M</w:t>
            </w:r>
            <w:r w:rsidR="00D73C8D" w:rsidRPr="006D7994">
              <w:rPr>
                <w:i/>
                <w:lang w:eastAsia="en-US"/>
              </w:rPr>
              <w:t>onsieur</w:t>
            </w:r>
            <w:r w:rsidR="008B5300">
              <w:rPr>
                <w:i/>
                <w:lang w:eastAsia="en-US"/>
              </w:rPr>
              <w:t>…</w:t>
            </w:r>
          </w:p>
        </w:tc>
      </w:tr>
      <w:tr w:rsidR="00A177F2" w:rsidRPr="00556A96" w14:paraId="2666289C" w14:textId="77777777" w:rsidTr="00AA75C2">
        <w:trPr>
          <w:cantSplit/>
          <w:tblHeader/>
        </w:trPr>
        <w:tc>
          <w:tcPr>
            <w:tcW w:w="839" w:type="pct"/>
          </w:tcPr>
          <w:p w14:paraId="4F6E8A27" w14:textId="03BF8511" w:rsidR="00A177F2" w:rsidRPr="005D7941" w:rsidRDefault="00AA75C2" w:rsidP="00A177F2">
            <w:pPr>
              <w:pStyle w:val="DoEtabletext2018"/>
              <w:rPr>
                <w:i/>
                <w:lang w:eastAsia="en-US"/>
              </w:rPr>
            </w:pPr>
            <w:r w:rsidRPr="005D7941">
              <w:rPr>
                <w:i/>
                <w:lang w:eastAsia="en-US"/>
              </w:rPr>
              <w:t>Driss</w:t>
            </w:r>
          </w:p>
        </w:tc>
        <w:tc>
          <w:tcPr>
            <w:tcW w:w="4161" w:type="pct"/>
          </w:tcPr>
          <w:p w14:paraId="5EB6D069" w14:textId="438F29DF" w:rsidR="00A177F2" w:rsidRPr="006D7994" w:rsidRDefault="00D73C8D" w:rsidP="00A177F2">
            <w:pPr>
              <w:pStyle w:val="DoEtabletext2018"/>
              <w:rPr>
                <w:i/>
                <w:lang w:val="fr-FR" w:eastAsia="en-US"/>
              </w:rPr>
            </w:pPr>
            <w:r w:rsidRPr="006D7994">
              <w:rPr>
                <w:i/>
                <w:lang w:val="fr-FR" w:eastAsia="en-US"/>
              </w:rPr>
              <w:t>Bonjour, j’ai réservé au nom de Bassari.</w:t>
            </w:r>
          </w:p>
        </w:tc>
      </w:tr>
      <w:tr w:rsidR="00A177F2" w14:paraId="254431EF" w14:textId="77777777" w:rsidTr="00AA75C2">
        <w:trPr>
          <w:cantSplit/>
          <w:tblHeader/>
        </w:trPr>
        <w:tc>
          <w:tcPr>
            <w:tcW w:w="839" w:type="pct"/>
          </w:tcPr>
          <w:p w14:paraId="58D82ECE" w14:textId="3D8A87C5" w:rsidR="00A177F2" w:rsidRPr="005D7941" w:rsidRDefault="00AA75C2" w:rsidP="00A177F2">
            <w:pPr>
              <w:pStyle w:val="DoEtabletext2018"/>
              <w:rPr>
                <w:i/>
                <w:lang w:eastAsia="en-US"/>
              </w:rPr>
            </w:pPr>
            <w:r w:rsidRPr="005D7941">
              <w:rPr>
                <w:i/>
                <w:lang w:eastAsia="en-US"/>
              </w:rPr>
              <w:t>Maître d'hôtel</w:t>
            </w:r>
          </w:p>
        </w:tc>
        <w:tc>
          <w:tcPr>
            <w:tcW w:w="4161" w:type="pct"/>
          </w:tcPr>
          <w:p w14:paraId="7888702C" w14:textId="39FA99EF" w:rsidR="00A177F2" w:rsidRPr="006D7994" w:rsidRDefault="00D73C8D" w:rsidP="00A177F2">
            <w:pPr>
              <w:pStyle w:val="DoEtabletext2018"/>
              <w:rPr>
                <w:i/>
                <w:lang w:eastAsia="en-US"/>
              </w:rPr>
            </w:pPr>
            <w:r w:rsidRPr="006D7994">
              <w:rPr>
                <w:i/>
                <w:lang w:val="fr-FR" w:eastAsia="en-US"/>
              </w:rPr>
              <w:t xml:space="preserve">Oui, Bassari, c’est la huit. Suivez-moi s’il vous plaît. </w:t>
            </w:r>
            <w:r w:rsidRPr="006D7994">
              <w:rPr>
                <w:i/>
                <w:lang w:eastAsia="en-US"/>
              </w:rPr>
              <w:t>Par ici !</w:t>
            </w:r>
          </w:p>
        </w:tc>
      </w:tr>
      <w:tr w:rsidR="00A177F2" w14:paraId="4D2E6587" w14:textId="77777777" w:rsidTr="00AA75C2">
        <w:trPr>
          <w:cantSplit/>
          <w:tblHeader/>
        </w:trPr>
        <w:tc>
          <w:tcPr>
            <w:tcW w:w="839" w:type="pct"/>
          </w:tcPr>
          <w:p w14:paraId="78C44E2C" w14:textId="5CFD0B0B" w:rsidR="00A177F2" w:rsidRPr="005D7941" w:rsidRDefault="00A177F2" w:rsidP="00A177F2">
            <w:pPr>
              <w:pStyle w:val="DoEtabletext2018"/>
              <w:rPr>
                <w:i/>
                <w:lang w:eastAsia="en-US"/>
              </w:rPr>
            </w:pPr>
          </w:p>
        </w:tc>
        <w:tc>
          <w:tcPr>
            <w:tcW w:w="4161" w:type="pct"/>
          </w:tcPr>
          <w:p w14:paraId="1DF7F994" w14:textId="55BAE688" w:rsidR="00A177F2" w:rsidRPr="005D7941" w:rsidRDefault="00D73C8D" w:rsidP="00A177F2">
            <w:pPr>
              <w:pStyle w:val="DoEtabletext2018"/>
              <w:rPr>
                <w:lang w:eastAsia="en-US"/>
              </w:rPr>
            </w:pPr>
            <w:r w:rsidRPr="005D7941">
              <w:rPr>
                <w:lang w:eastAsia="en-US"/>
              </w:rPr>
              <w:t>(Waiter moves the chair</w:t>
            </w:r>
            <w:r w:rsidR="00B55A95" w:rsidRPr="005D7941">
              <w:rPr>
                <w:lang w:eastAsia="en-US"/>
              </w:rPr>
              <w:t>.</w:t>
            </w:r>
            <w:r w:rsidRPr="005D7941">
              <w:rPr>
                <w:lang w:eastAsia="en-US"/>
              </w:rPr>
              <w:t>)</w:t>
            </w:r>
          </w:p>
        </w:tc>
      </w:tr>
      <w:tr w:rsidR="00A177F2" w14:paraId="2B917E4A" w14:textId="77777777" w:rsidTr="00AA75C2">
        <w:trPr>
          <w:cantSplit/>
          <w:tblHeader/>
        </w:trPr>
        <w:tc>
          <w:tcPr>
            <w:tcW w:w="839" w:type="pct"/>
          </w:tcPr>
          <w:p w14:paraId="55F55A9E" w14:textId="55407A01" w:rsidR="00A177F2" w:rsidRPr="005D7941" w:rsidRDefault="00431086" w:rsidP="00A177F2">
            <w:pPr>
              <w:pStyle w:val="DoEtabletext2018"/>
              <w:rPr>
                <w:i/>
                <w:lang w:eastAsia="en-US"/>
              </w:rPr>
            </w:pPr>
            <w:r w:rsidRPr="005D7941">
              <w:rPr>
                <w:i/>
                <w:lang w:eastAsia="en-US"/>
              </w:rPr>
              <w:t>Driss</w:t>
            </w:r>
          </w:p>
        </w:tc>
        <w:tc>
          <w:tcPr>
            <w:tcW w:w="4161" w:type="pct"/>
          </w:tcPr>
          <w:p w14:paraId="40A24081" w14:textId="529A49F6" w:rsidR="00A177F2" w:rsidRPr="006D7994" w:rsidRDefault="00D73C8D" w:rsidP="00A177F2">
            <w:pPr>
              <w:pStyle w:val="DoEtabletext2018"/>
              <w:rPr>
                <w:i/>
                <w:lang w:eastAsia="en-US"/>
              </w:rPr>
            </w:pPr>
            <w:r w:rsidRPr="006D7994">
              <w:rPr>
                <w:i/>
                <w:lang w:eastAsia="en-US"/>
              </w:rPr>
              <w:t>Merci</w:t>
            </w:r>
          </w:p>
        </w:tc>
      </w:tr>
      <w:tr w:rsidR="00A177F2" w14:paraId="5DA55101" w14:textId="77777777" w:rsidTr="00AA75C2">
        <w:trPr>
          <w:cantSplit/>
          <w:tblHeader/>
        </w:trPr>
        <w:tc>
          <w:tcPr>
            <w:tcW w:w="839" w:type="pct"/>
          </w:tcPr>
          <w:p w14:paraId="16A98E8B" w14:textId="269276F2" w:rsidR="00A177F2" w:rsidRPr="005D7941" w:rsidRDefault="00AA75C2" w:rsidP="00A177F2">
            <w:pPr>
              <w:pStyle w:val="DoEtabletext2018"/>
              <w:rPr>
                <w:i/>
                <w:lang w:eastAsia="en-US"/>
              </w:rPr>
            </w:pPr>
            <w:r w:rsidRPr="005D7941">
              <w:rPr>
                <w:i/>
                <w:lang w:eastAsia="en-US"/>
              </w:rPr>
              <w:t>Philippe</w:t>
            </w:r>
          </w:p>
        </w:tc>
        <w:tc>
          <w:tcPr>
            <w:tcW w:w="4161" w:type="pct"/>
          </w:tcPr>
          <w:p w14:paraId="01CE2D1D" w14:textId="5DF03B77" w:rsidR="00A177F2" w:rsidRPr="006D7994" w:rsidRDefault="00457C4F" w:rsidP="00A177F2">
            <w:pPr>
              <w:pStyle w:val="DoEtabletext2018"/>
              <w:rPr>
                <w:i/>
                <w:lang w:eastAsia="en-US"/>
              </w:rPr>
            </w:pPr>
            <w:r w:rsidRPr="006D7994">
              <w:rPr>
                <w:i/>
                <w:lang w:eastAsia="en-US"/>
              </w:rPr>
              <w:t xml:space="preserve">Merci </w:t>
            </w:r>
            <w:r w:rsidR="00596BEE">
              <w:rPr>
                <w:i/>
                <w:lang w:eastAsia="en-US"/>
              </w:rPr>
              <w:t>M</w:t>
            </w:r>
            <w:r w:rsidRPr="006D7994">
              <w:rPr>
                <w:i/>
                <w:lang w:eastAsia="en-US"/>
              </w:rPr>
              <w:t>onsieur.</w:t>
            </w:r>
          </w:p>
        </w:tc>
      </w:tr>
      <w:tr w:rsidR="00A177F2" w:rsidRPr="008C5F45" w14:paraId="55D33510" w14:textId="77777777" w:rsidTr="00AA75C2">
        <w:trPr>
          <w:cantSplit/>
          <w:tblHeader/>
        </w:trPr>
        <w:tc>
          <w:tcPr>
            <w:tcW w:w="839" w:type="pct"/>
          </w:tcPr>
          <w:p w14:paraId="41D7273D" w14:textId="2A68E952" w:rsidR="00A177F2" w:rsidRPr="005D7941" w:rsidRDefault="00431086" w:rsidP="00A177F2">
            <w:pPr>
              <w:pStyle w:val="DoEtabletext2018"/>
              <w:rPr>
                <w:i/>
                <w:lang w:eastAsia="en-US"/>
              </w:rPr>
            </w:pPr>
            <w:r w:rsidRPr="005D7941">
              <w:rPr>
                <w:i/>
                <w:lang w:eastAsia="en-US"/>
              </w:rPr>
              <w:t>Driss</w:t>
            </w:r>
          </w:p>
        </w:tc>
        <w:tc>
          <w:tcPr>
            <w:tcW w:w="4161" w:type="pct"/>
          </w:tcPr>
          <w:p w14:paraId="76091763" w14:textId="30451F9F" w:rsidR="00A177F2" w:rsidRPr="006D7994" w:rsidRDefault="00457C4F" w:rsidP="00A177F2">
            <w:pPr>
              <w:pStyle w:val="DoEtabletext2018"/>
              <w:rPr>
                <w:i/>
                <w:lang w:val="fr-FR" w:eastAsia="en-US"/>
              </w:rPr>
            </w:pPr>
            <w:r w:rsidRPr="006D7994">
              <w:rPr>
                <w:i/>
                <w:lang w:val="fr-FR" w:eastAsia="en-US"/>
              </w:rPr>
              <w:t>Bon, Philippe</w:t>
            </w:r>
            <w:r w:rsidR="00E15A8D">
              <w:rPr>
                <w:i/>
                <w:lang w:val="fr-FR" w:eastAsia="en-US"/>
              </w:rPr>
              <w:t>...</w:t>
            </w:r>
            <w:r w:rsidRPr="006D7994">
              <w:rPr>
                <w:i/>
                <w:lang w:val="fr-FR" w:eastAsia="en-US"/>
              </w:rPr>
              <w:t xml:space="preserve"> Je vais pas rester déjeuner.</w:t>
            </w:r>
          </w:p>
        </w:tc>
      </w:tr>
      <w:tr w:rsidR="00A177F2" w14:paraId="406B9AB1" w14:textId="77777777" w:rsidTr="00AA75C2">
        <w:trPr>
          <w:cantSplit/>
          <w:tblHeader/>
        </w:trPr>
        <w:tc>
          <w:tcPr>
            <w:tcW w:w="839" w:type="pct"/>
          </w:tcPr>
          <w:p w14:paraId="13868A0E" w14:textId="6FAA2DDD" w:rsidR="00A177F2" w:rsidRPr="005D7941" w:rsidRDefault="006D7994" w:rsidP="00A177F2">
            <w:pPr>
              <w:pStyle w:val="DoEtabletext2018"/>
              <w:rPr>
                <w:i/>
                <w:lang w:eastAsia="en-US"/>
              </w:rPr>
            </w:pPr>
            <w:r w:rsidRPr="005D7941">
              <w:rPr>
                <w:i/>
                <w:lang w:val="fr-FR"/>
              </w:rPr>
              <w:t>Philippe</w:t>
            </w:r>
          </w:p>
        </w:tc>
        <w:tc>
          <w:tcPr>
            <w:tcW w:w="4161" w:type="pct"/>
          </w:tcPr>
          <w:p w14:paraId="2B6AEF50" w14:textId="64839363" w:rsidR="00A177F2" w:rsidRPr="006D7994" w:rsidRDefault="00457C4F" w:rsidP="00A177F2">
            <w:pPr>
              <w:pStyle w:val="DoEtabletext2018"/>
              <w:rPr>
                <w:i/>
                <w:lang w:eastAsia="en-US"/>
              </w:rPr>
            </w:pPr>
            <w:r w:rsidRPr="006D7994">
              <w:rPr>
                <w:i/>
                <w:lang w:eastAsia="en-US"/>
              </w:rPr>
              <w:t>Pourquoi ?</w:t>
            </w:r>
          </w:p>
        </w:tc>
      </w:tr>
      <w:tr w:rsidR="00A177F2" w:rsidRPr="00556A96" w14:paraId="239528CF" w14:textId="77777777" w:rsidTr="00AA75C2">
        <w:trPr>
          <w:cantSplit/>
          <w:tblHeader/>
        </w:trPr>
        <w:tc>
          <w:tcPr>
            <w:tcW w:w="839" w:type="pct"/>
          </w:tcPr>
          <w:p w14:paraId="35E63A90" w14:textId="6724C683" w:rsidR="00A177F2" w:rsidRPr="005D7941" w:rsidRDefault="00431086" w:rsidP="00A177F2">
            <w:pPr>
              <w:pStyle w:val="DoEtabletext2018"/>
              <w:rPr>
                <w:i/>
                <w:lang w:eastAsia="en-US"/>
              </w:rPr>
            </w:pPr>
            <w:r w:rsidRPr="005D7941">
              <w:rPr>
                <w:i/>
                <w:lang w:eastAsia="en-US"/>
              </w:rPr>
              <w:t>Driss</w:t>
            </w:r>
          </w:p>
        </w:tc>
        <w:tc>
          <w:tcPr>
            <w:tcW w:w="4161" w:type="pct"/>
          </w:tcPr>
          <w:p w14:paraId="5C6180C0" w14:textId="5F0EF95A" w:rsidR="00A177F2" w:rsidRPr="006D7994" w:rsidRDefault="00457C4F" w:rsidP="00A177F2">
            <w:pPr>
              <w:pStyle w:val="DoEtabletext2018"/>
              <w:rPr>
                <w:i/>
                <w:lang w:val="fr-FR" w:eastAsia="en-US"/>
              </w:rPr>
            </w:pPr>
            <w:r w:rsidRPr="006D7994">
              <w:rPr>
                <w:i/>
                <w:lang w:val="fr-FR" w:eastAsia="en-US"/>
              </w:rPr>
              <w:t>Je ne vous laisse pas seul. C’est juste que je crois que vous avez un petit rendez-vous là.</w:t>
            </w:r>
          </w:p>
        </w:tc>
      </w:tr>
      <w:tr w:rsidR="00AA75C2" w:rsidRPr="00556A96" w14:paraId="1D91D1EC" w14:textId="77777777" w:rsidTr="00AA75C2">
        <w:trPr>
          <w:cantSplit/>
          <w:tblHeader/>
        </w:trPr>
        <w:tc>
          <w:tcPr>
            <w:tcW w:w="839" w:type="pct"/>
          </w:tcPr>
          <w:p w14:paraId="46718BDC" w14:textId="1B4187E5" w:rsidR="00AA75C2" w:rsidRPr="005D7941" w:rsidRDefault="006D7994" w:rsidP="00A177F2">
            <w:pPr>
              <w:pStyle w:val="DoEtabletext2018"/>
              <w:rPr>
                <w:i/>
                <w:lang w:eastAsia="en-US"/>
              </w:rPr>
            </w:pPr>
            <w:r w:rsidRPr="005D7941">
              <w:rPr>
                <w:i/>
                <w:lang w:val="fr-FR"/>
              </w:rPr>
              <w:t>Philippe</w:t>
            </w:r>
          </w:p>
        </w:tc>
        <w:tc>
          <w:tcPr>
            <w:tcW w:w="4161" w:type="pct"/>
          </w:tcPr>
          <w:p w14:paraId="0D0F4334" w14:textId="2A83F80D" w:rsidR="00AA75C2" w:rsidRPr="006D7994" w:rsidRDefault="00457C4F" w:rsidP="00A177F2">
            <w:pPr>
              <w:pStyle w:val="DoEtabletext2018"/>
              <w:rPr>
                <w:i/>
                <w:lang w:val="fr-FR" w:eastAsia="en-US"/>
              </w:rPr>
            </w:pPr>
            <w:r w:rsidRPr="006D7994">
              <w:rPr>
                <w:i/>
                <w:lang w:val="fr-FR" w:eastAsia="en-US"/>
              </w:rPr>
              <w:t>Un petit rendez-vous ? Comment ça ?</w:t>
            </w:r>
          </w:p>
        </w:tc>
      </w:tr>
      <w:tr w:rsidR="00AA75C2" w:rsidRPr="00556A96" w14:paraId="4296C269" w14:textId="77777777" w:rsidTr="00AA75C2">
        <w:trPr>
          <w:cantSplit/>
          <w:tblHeader/>
        </w:trPr>
        <w:tc>
          <w:tcPr>
            <w:tcW w:w="839" w:type="pct"/>
          </w:tcPr>
          <w:p w14:paraId="19396728" w14:textId="2A631266" w:rsidR="00AA75C2" w:rsidRPr="005D7941" w:rsidRDefault="00431086" w:rsidP="00A177F2">
            <w:pPr>
              <w:pStyle w:val="DoEtabletext2018"/>
              <w:rPr>
                <w:i/>
                <w:lang w:eastAsia="en-US"/>
              </w:rPr>
            </w:pPr>
            <w:r w:rsidRPr="005D7941">
              <w:rPr>
                <w:i/>
                <w:lang w:eastAsia="en-US"/>
              </w:rPr>
              <w:t>Driss</w:t>
            </w:r>
          </w:p>
        </w:tc>
        <w:tc>
          <w:tcPr>
            <w:tcW w:w="4161" w:type="pct"/>
          </w:tcPr>
          <w:p w14:paraId="4A373270" w14:textId="74C65538" w:rsidR="00AA75C2" w:rsidRPr="006D7994" w:rsidRDefault="00457C4F" w:rsidP="00A177F2">
            <w:pPr>
              <w:pStyle w:val="DoEtabletext2018"/>
              <w:rPr>
                <w:i/>
                <w:lang w:val="fr-FR" w:eastAsia="en-US"/>
              </w:rPr>
            </w:pPr>
            <w:r w:rsidRPr="006D7994">
              <w:rPr>
                <w:i/>
                <w:lang w:val="fr-FR" w:eastAsia="en-US"/>
              </w:rPr>
              <w:t>Paniquez pas ! Ça va bien se passer.</w:t>
            </w:r>
          </w:p>
        </w:tc>
      </w:tr>
      <w:tr w:rsidR="00AA75C2" w14:paraId="75D62300" w14:textId="77777777" w:rsidTr="00AA75C2">
        <w:trPr>
          <w:cantSplit/>
          <w:tblHeader/>
        </w:trPr>
        <w:tc>
          <w:tcPr>
            <w:tcW w:w="839" w:type="pct"/>
          </w:tcPr>
          <w:p w14:paraId="15B9545D" w14:textId="2F6ECEAE" w:rsidR="00AA75C2" w:rsidRPr="005D7941" w:rsidRDefault="006D7994" w:rsidP="00A177F2">
            <w:pPr>
              <w:pStyle w:val="DoEtabletext2018"/>
              <w:rPr>
                <w:i/>
                <w:lang w:eastAsia="en-US"/>
              </w:rPr>
            </w:pPr>
            <w:r w:rsidRPr="005D7941">
              <w:rPr>
                <w:i/>
                <w:lang w:val="fr-FR"/>
              </w:rPr>
              <w:t>Philippe</w:t>
            </w:r>
          </w:p>
        </w:tc>
        <w:tc>
          <w:tcPr>
            <w:tcW w:w="4161" w:type="pct"/>
          </w:tcPr>
          <w:p w14:paraId="01E62996" w14:textId="784A35BE" w:rsidR="00AA75C2" w:rsidRPr="006D7994" w:rsidRDefault="00457C4F" w:rsidP="00A177F2">
            <w:pPr>
              <w:pStyle w:val="DoEtabletext2018"/>
              <w:rPr>
                <w:i/>
                <w:lang w:eastAsia="en-US"/>
              </w:rPr>
            </w:pPr>
            <w:r w:rsidRPr="006D7994">
              <w:rPr>
                <w:i/>
                <w:lang w:eastAsia="en-US"/>
              </w:rPr>
              <w:t>Non, mais</w:t>
            </w:r>
            <w:r w:rsidR="00E15A8D">
              <w:rPr>
                <w:i/>
                <w:lang w:eastAsia="en-US"/>
              </w:rPr>
              <w:t>...</w:t>
            </w:r>
          </w:p>
        </w:tc>
      </w:tr>
      <w:tr w:rsidR="00AA75C2" w:rsidRPr="008C5F45" w14:paraId="58CCEB2A" w14:textId="77777777" w:rsidTr="00AA75C2">
        <w:trPr>
          <w:cantSplit/>
          <w:tblHeader/>
        </w:trPr>
        <w:tc>
          <w:tcPr>
            <w:tcW w:w="839" w:type="pct"/>
          </w:tcPr>
          <w:p w14:paraId="0D28FA55" w14:textId="5DB22CBC" w:rsidR="00AA75C2" w:rsidRPr="005D7941" w:rsidRDefault="00AA75C2" w:rsidP="00A177F2">
            <w:pPr>
              <w:pStyle w:val="DoEtabletext2018"/>
              <w:rPr>
                <w:i/>
                <w:lang w:eastAsia="en-US"/>
              </w:rPr>
            </w:pPr>
            <w:r w:rsidRPr="005D7941">
              <w:rPr>
                <w:i/>
                <w:lang w:eastAsia="en-US"/>
              </w:rPr>
              <w:t>Driss</w:t>
            </w:r>
          </w:p>
        </w:tc>
        <w:tc>
          <w:tcPr>
            <w:tcW w:w="4161" w:type="pct"/>
          </w:tcPr>
          <w:p w14:paraId="781856F5" w14:textId="680DEE67" w:rsidR="00AA75C2" w:rsidRPr="006D7994" w:rsidRDefault="00457C4F" w:rsidP="00A177F2">
            <w:pPr>
              <w:pStyle w:val="DoEtabletext2018"/>
              <w:rPr>
                <w:i/>
                <w:lang w:val="fr-FR" w:eastAsia="en-US"/>
              </w:rPr>
            </w:pPr>
            <w:r w:rsidRPr="006D7994">
              <w:rPr>
                <w:i/>
                <w:lang w:val="fr-FR" w:eastAsia="en-US"/>
              </w:rPr>
              <w:t>Par contre, cette fois vous ne pouvez pas vous barrer. Ah, en fait</w:t>
            </w:r>
            <w:r w:rsidR="00E15A8D">
              <w:rPr>
                <w:i/>
                <w:lang w:val="fr-FR" w:eastAsia="en-US"/>
              </w:rPr>
              <w:t>...</w:t>
            </w:r>
            <w:r w:rsidR="00B55A95">
              <w:rPr>
                <w:i/>
                <w:lang w:val="fr-FR" w:eastAsia="en-US"/>
              </w:rPr>
              <w:t xml:space="preserve"> </w:t>
            </w:r>
            <w:r w:rsidRPr="006D7994">
              <w:rPr>
                <w:lang w:val="fr-FR" w:eastAsia="en-US"/>
              </w:rPr>
              <w:t>(</w:t>
            </w:r>
            <w:r w:rsidR="00B55A95">
              <w:rPr>
                <w:lang w:val="fr-FR" w:eastAsia="en-US"/>
              </w:rPr>
              <w:t>m</w:t>
            </w:r>
            <w:r w:rsidRPr="006D7994">
              <w:rPr>
                <w:lang w:val="fr-FR" w:eastAsia="en-US"/>
              </w:rPr>
              <w:t>usic</w:t>
            </w:r>
            <w:r w:rsidRPr="006D7994">
              <w:rPr>
                <w:i/>
                <w:lang w:val="fr-FR" w:eastAsia="en-US"/>
              </w:rPr>
              <w:t xml:space="preserve"> – Una mattina</w:t>
            </w:r>
            <w:r w:rsidRPr="006D7994">
              <w:rPr>
                <w:lang w:val="fr-FR" w:eastAsia="en-US"/>
              </w:rPr>
              <w:t>)</w:t>
            </w:r>
            <w:r w:rsidRPr="006D7994">
              <w:rPr>
                <w:i/>
                <w:lang w:val="fr-FR" w:eastAsia="en-US"/>
              </w:rPr>
              <w:t xml:space="preserve"> j’ai mis le temps mais je l’ai retrouvée. Embrassez-la bien fort pour moi.</w:t>
            </w:r>
          </w:p>
        </w:tc>
      </w:tr>
      <w:tr w:rsidR="00AA75C2" w14:paraId="5EE9E6B6" w14:textId="77777777" w:rsidTr="00AA75C2">
        <w:trPr>
          <w:cantSplit/>
          <w:tblHeader/>
        </w:trPr>
        <w:tc>
          <w:tcPr>
            <w:tcW w:w="839" w:type="pct"/>
          </w:tcPr>
          <w:p w14:paraId="20324213" w14:textId="5E740C83" w:rsidR="00AA75C2" w:rsidRPr="005D7941" w:rsidRDefault="006D7994" w:rsidP="00A177F2">
            <w:pPr>
              <w:pStyle w:val="DoEtabletext2018"/>
              <w:rPr>
                <w:i/>
                <w:lang w:eastAsia="en-US"/>
              </w:rPr>
            </w:pPr>
            <w:r w:rsidRPr="005D7941">
              <w:rPr>
                <w:i/>
                <w:lang w:val="fr-FR"/>
              </w:rPr>
              <w:t>Philippe</w:t>
            </w:r>
          </w:p>
        </w:tc>
        <w:tc>
          <w:tcPr>
            <w:tcW w:w="4161" w:type="pct"/>
          </w:tcPr>
          <w:p w14:paraId="431D87A7" w14:textId="2D012CAA" w:rsidR="00AA75C2" w:rsidRPr="006D7994" w:rsidRDefault="00457C4F" w:rsidP="00A177F2">
            <w:pPr>
              <w:pStyle w:val="DoEtabletext2018"/>
              <w:rPr>
                <w:i/>
                <w:lang w:eastAsia="en-US"/>
              </w:rPr>
            </w:pPr>
            <w:r w:rsidRPr="006D7994">
              <w:rPr>
                <w:i/>
                <w:lang w:eastAsia="en-US"/>
              </w:rPr>
              <w:t>Driss, Driss !</w:t>
            </w:r>
          </w:p>
        </w:tc>
      </w:tr>
      <w:tr w:rsidR="00AA75C2" w14:paraId="47B33D7D" w14:textId="77777777" w:rsidTr="00AA75C2">
        <w:trPr>
          <w:cantSplit/>
          <w:tblHeader/>
        </w:trPr>
        <w:tc>
          <w:tcPr>
            <w:tcW w:w="839" w:type="pct"/>
          </w:tcPr>
          <w:p w14:paraId="6867562D" w14:textId="1607BE92" w:rsidR="00AA75C2" w:rsidRPr="005D7941" w:rsidRDefault="00693A08" w:rsidP="00A177F2">
            <w:pPr>
              <w:pStyle w:val="DoEtabletext2018"/>
              <w:rPr>
                <w:i/>
                <w:lang w:eastAsia="en-US"/>
              </w:rPr>
            </w:pPr>
            <w:r>
              <w:rPr>
                <w:i/>
                <w:lang w:eastAsia="en-US"/>
              </w:rPr>
              <w:t>E</w:t>
            </w:r>
            <w:r w:rsidR="00AA75C2" w:rsidRPr="005D7941">
              <w:rPr>
                <w:i/>
                <w:lang w:eastAsia="en-US"/>
              </w:rPr>
              <w:t>léonore</w:t>
            </w:r>
          </w:p>
        </w:tc>
        <w:tc>
          <w:tcPr>
            <w:tcW w:w="4161" w:type="pct"/>
          </w:tcPr>
          <w:p w14:paraId="5F61D848" w14:textId="1AC303FD" w:rsidR="00AA75C2" w:rsidRPr="006D7994" w:rsidRDefault="00457C4F" w:rsidP="00A177F2">
            <w:pPr>
              <w:pStyle w:val="DoEtabletext2018"/>
              <w:rPr>
                <w:i/>
                <w:lang w:eastAsia="en-US"/>
              </w:rPr>
            </w:pPr>
            <w:r w:rsidRPr="006D7994">
              <w:rPr>
                <w:i/>
                <w:lang w:eastAsia="en-US"/>
              </w:rPr>
              <w:t>Bonjour Philippe !</w:t>
            </w:r>
          </w:p>
        </w:tc>
      </w:tr>
      <w:tr w:rsidR="00B74C6D" w:rsidRPr="00556A96" w14:paraId="59497099" w14:textId="77777777" w:rsidTr="00AA75C2">
        <w:trPr>
          <w:cantSplit/>
          <w:tblHeader/>
        </w:trPr>
        <w:tc>
          <w:tcPr>
            <w:tcW w:w="839" w:type="pct"/>
          </w:tcPr>
          <w:p w14:paraId="3FBDBC75" w14:textId="77777777" w:rsidR="00B74C6D" w:rsidRPr="005D7941" w:rsidRDefault="00B74C6D" w:rsidP="00A177F2">
            <w:pPr>
              <w:pStyle w:val="DoEtabletext2018"/>
              <w:rPr>
                <w:i/>
                <w:lang w:eastAsia="en-US"/>
              </w:rPr>
            </w:pPr>
          </w:p>
        </w:tc>
        <w:tc>
          <w:tcPr>
            <w:tcW w:w="4161" w:type="pct"/>
          </w:tcPr>
          <w:p w14:paraId="51B845EB" w14:textId="71245DD1" w:rsidR="00B74C6D" w:rsidRPr="00556A96" w:rsidRDefault="002F21F7" w:rsidP="00B74C6D">
            <w:pPr>
              <w:pStyle w:val="DoEtabletext2018"/>
              <w:rPr>
                <w:lang w:val="fr-FR" w:eastAsia="en-US"/>
              </w:rPr>
            </w:pPr>
            <w:r w:rsidRPr="00556A96">
              <w:rPr>
                <w:lang w:val="fr-FR" w:eastAsia="en-US"/>
              </w:rPr>
              <w:t>(On-</w:t>
            </w:r>
            <w:r w:rsidR="00B74C6D" w:rsidRPr="00556A96">
              <w:rPr>
                <w:lang w:val="fr-FR" w:eastAsia="en-US"/>
              </w:rPr>
              <w:t>screen epilogue)</w:t>
            </w:r>
          </w:p>
          <w:p w14:paraId="255F22A9" w14:textId="77777777" w:rsidR="00B74C6D" w:rsidRPr="00556A96" w:rsidRDefault="00B74C6D" w:rsidP="00B74C6D">
            <w:pPr>
              <w:pStyle w:val="DoEtabletext2018"/>
              <w:rPr>
                <w:i/>
                <w:lang w:val="fr-FR" w:eastAsia="en-US"/>
              </w:rPr>
            </w:pPr>
            <w:r w:rsidRPr="00556A96">
              <w:rPr>
                <w:i/>
                <w:lang w:val="fr-FR" w:eastAsia="en-US"/>
              </w:rPr>
              <w:t>Philippe Pozzo di Borgo vit aujourd’hui au Maroc. Remarié, il est père de deux petites filles.</w:t>
            </w:r>
          </w:p>
          <w:p w14:paraId="6CF39FE1" w14:textId="4DC18283" w:rsidR="00B74C6D" w:rsidRPr="00556A96" w:rsidRDefault="00B74C6D" w:rsidP="00B74C6D">
            <w:pPr>
              <w:pStyle w:val="DoEtabletext2018"/>
              <w:rPr>
                <w:i/>
                <w:lang w:val="fr-FR" w:eastAsia="en-US"/>
              </w:rPr>
            </w:pPr>
            <w:r w:rsidRPr="00556A96">
              <w:rPr>
                <w:i/>
                <w:lang w:val="fr-FR" w:eastAsia="en-US"/>
              </w:rPr>
              <w:t>Abdel Sellou est devenu chef d’entreprise, il est marié et père de trois enfants.</w:t>
            </w:r>
          </w:p>
        </w:tc>
      </w:tr>
    </w:tbl>
    <w:p w14:paraId="07A74851" w14:textId="62D850A8" w:rsidR="00C73300" w:rsidRPr="00C73300" w:rsidRDefault="00C73300" w:rsidP="00AA75C2">
      <w:pPr>
        <w:pStyle w:val="DoEheading42018"/>
      </w:pPr>
      <w:r w:rsidRPr="00C73300">
        <w:t>Vocabulary</w:t>
      </w:r>
      <w:r w:rsidR="00AA75C2">
        <w:t xml:space="preserve"> and e</w:t>
      </w:r>
      <w:r>
        <w:t>xpressions</w:t>
      </w:r>
    </w:p>
    <w:p w14:paraId="378E12E9" w14:textId="77777777" w:rsidR="00C73300" w:rsidRDefault="00C73300" w:rsidP="00C73300">
      <w:pPr>
        <w:pStyle w:val="DoEbodytext2018"/>
      </w:pPr>
      <w:r w:rsidRPr="00C00077">
        <w:rPr>
          <w:i/>
        </w:rPr>
        <w:t>se barrer</w:t>
      </w:r>
      <w:r>
        <w:t xml:space="preserve"> – to leave</w:t>
      </w:r>
    </w:p>
    <w:p w14:paraId="7E4BAC0C" w14:textId="1BA1F9AA" w:rsidR="00C73300" w:rsidRPr="00C73300" w:rsidRDefault="00C73300" w:rsidP="00AA75C2">
      <w:pPr>
        <w:pStyle w:val="DoEheading42018"/>
      </w:pPr>
      <w:r w:rsidRPr="00C73300">
        <w:t>Cultural reference</w:t>
      </w:r>
      <w:r w:rsidR="00977228">
        <w:t>s</w:t>
      </w:r>
    </w:p>
    <w:p w14:paraId="7EF0F9E2" w14:textId="7640DB9F" w:rsidR="00C73300" w:rsidRPr="00C73300" w:rsidRDefault="00C73300" w:rsidP="00C73300">
      <w:pPr>
        <w:pStyle w:val="DoEbodytext2018"/>
      </w:pPr>
      <w:r w:rsidRPr="00C73300">
        <w:rPr>
          <w:i/>
        </w:rPr>
        <w:t xml:space="preserve">Una </w:t>
      </w:r>
      <w:r w:rsidR="00B55A95">
        <w:rPr>
          <w:i/>
        </w:rPr>
        <w:t>m</w:t>
      </w:r>
      <w:r w:rsidRPr="00C73300">
        <w:rPr>
          <w:i/>
        </w:rPr>
        <w:t>attina</w:t>
      </w:r>
      <w:r>
        <w:t xml:space="preserve"> </w:t>
      </w:r>
      <w:r w:rsidRPr="00C73300">
        <w:t>is a piano piece composed by the I</w:t>
      </w:r>
      <w:r>
        <w:t>talian pianist Ludovico Einaudi.</w:t>
      </w:r>
      <w:r w:rsidRPr="00C73300">
        <w:t xml:space="preserve"> It</w:t>
      </w:r>
      <w:r>
        <w:t xml:space="preserve"> </w:t>
      </w:r>
      <w:r w:rsidRPr="00C73300">
        <w:t>has a beautiful melody and it makes use of repetition. It is played using softer and louder tones and the music slows down between the different parts. It supports the emotions happening</w:t>
      </w:r>
      <w:r w:rsidR="00B55A95">
        <w:t xml:space="preserve"> – </w:t>
      </w:r>
      <w:r w:rsidRPr="00C73300">
        <w:t>both the happiness and sadness of this farewell and new beginning.</w:t>
      </w:r>
    </w:p>
    <w:p w14:paraId="4F7477B2" w14:textId="77777777" w:rsidR="00B55A95" w:rsidRDefault="00B55A95">
      <w:pPr>
        <w:spacing w:before="0" w:line="240" w:lineRule="auto"/>
        <w:rPr>
          <w:rFonts w:ascii="Helvetica" w:hAnsi="Helvetica"/>
          <w:sz w:val="32"/>
          <w:szCs w:val="32"/>
          <w:lang w:eastAsia="en-US"/>
        </w:rPr>
      </w:pPr>
      <w:r>
        <w:br w:type="page"/>
      </w:r>
    </w:p>
    <w:p w14:paraId="796AC9D7" w14:textId="79305D33" w:rsidR="00C73300" w:rsidRDefault="00AA75C2" w:rsidP="00AA75C2">
      <w:pPr>
        <w:pStyle w:val="DoEheading42018"/>
      </w:pPr>
      <w:r>
        <w:t>Prescribed i</w:t>
      </w:r>
      <w:r w:rsidR="00C73300">
        <w:t>ssues</w:t>
      </w:r>
    </w:p>
    <w:tbl>
      <w:tblPr>
        <w:tblStyle w:val="TableGrid"/>
        <w:tblW w:w="5000" w:type="pct"/>
        <w:tblLook w:val="04A0" w:firstRow="1" w:lastRow="0" w:firstColumn="1" w:lastColumn="0" w:noHBand="0" w:noVBand="1"/>
        <w:tblDescription w:val="Extract 9 - prescribed issues"/>
      </w:tblPr>
      <w:tblGrid>
        <w:gridCol w:w="1755"/>
        <w:gridCol w:w="8701"/>
      </w:tblGrid>
      <w:tr w:rsidR="00AA75C2" w14:paraId="6174A41B" w14:textId="77777777" w:rsidTr="00AA75C2">
        <w:trPr>
          <w:cantSplit/>
          <w:tblHeader/>
        </w:trPr>
        <w:tc>
          <w:tcPr>
            <w:tcW w:w="839" w:type="pct"/>
          </w:tcPr>
          <w:p w14:paraId="242F2658" w14:textId="77777777" w:rsidR="00AA75C2" w:rsidRDefault="00AA75C2" w:rsidP="00AA75C2">
            <w:pPr>
              <w:pStyle w:val="DoEtableheading2018"/>
              <w:rPr>
                <w:lang w:eastAsia="en-US"/>
              </w:rPr>
            </w:pPr>
            <w:r>
              <w:rPr>
                <w:lang w:eastAsia="en-US"/>
              </w:rPr>
              <w:t>Issue</w:t>
            </w:r>
          </w:p>
        </w:tc>
        <w:tc>
          <w:tcPr>
            <w:tcW w:w="4161" w:type="pct"/>
          </w:tcPr>
          <w:p w14:paraId="3FDECD3E" w14:textId="77777777" w:rsidR="00AA75C2" w:rsidRDefault="00AA75C2" w:rsidP="00AA75C2">
            <w:pPr>
              <w:pStyle w:val="DoEtableheading2018"/>
              <w:rPr>
                <w:lang w:eastAsia="en-US"/>
              </w:rPr>
            </w:pPr>
            <w:r>
              <w:rPr>
                <w:lang w:eastAsia="en-US"/>
              </w:rPr>
              <w:t>Description</w:t>
            </w:r>
          </w:p>
        </w:tc>
      </w:tr>
      <w:tr w:rsidR="00AA75C2" w14:paraId="10E028AB" w14:textId="77777777" w:rsidTr="00AA75C2">
        <w:tc>
          <w:tcPr>
            <w:tcW w:w="839" w:type="pct"/>
          </w:tcPr>
          <w:p w14:paraId="52C87ED1" w14:textId="77777777" w:rsidR="00AA75C2" w:rsidRDefault="00AA75C2" w:rsidP="00AA75C2">
            <w:pPr>
              <w:pStyle w:val="DoEtabletext2018"/>
              <w:rPr>
                <w:lang w:eastAsia="en-US"/>
              </w:rPr>
            </w:pPr>
            <w:r>
              <w:rPr>
                <w:lang w:eastAsia="en-US"/>
              </w:rPr>
              <w:t>Acceptance</w:t>
            </w:r>
          </w:p>
        </w:tc>
        <w:tc>
          <w:tcPr>
            <w:tcW w:w="4161" w:type="pct"/>
          </w:tcPr>
          <w:p w14:paraId="70B5FE0D" w14:textId="575BC2F9" w:rsidR="00AA75C2" w:rsidRDefault="00AA75C2" w:rsidP="00AA75C2">
            <w:pPr>
              <w:pStyle w:val="DoEtabletext2018"/>
              <w:rPr>
                <w:lang w:eastAsia="en-US"/>
              </w:rPr>
            </w:pPr>
            <w:r w:rsidRPr="00AA75C2">
              <w:rPr>
                <w:lang w:eastAsia="en-US"/>
              </w:rPr>
              <w:t>Driss forces Philippe to meet Eléonore by arranging a lunch between them. Driss has most likely informed Eléonore of the situation as she arrives and is not surprised by Philippe’s physical disability. After his initial shocked reaction, Philippe looks out of the window at Driss for support. He then looks back at Eléonore and gradually comes to accept the present situation and that Eléonore knows the truth about his disability. This is part of his journey towards self-acceptance.</w:t>
            </w:r>
          </w:p>
        </w:tc>
      </w:tr>
      <w:tr w:rsidR="00AA75C2" w14:paraId="6F3B5803" w14:textId="77777777" w:rsidTr="00AA75C2">
        <w:tc>
          <w:tcPr>
            <w:tcW w:w="839" w:type="pct"/>
          </w:tcPr>
          <w:p w14:paraId="0284E9FD" w14:textId="77777777" w:rsidR="00AA75C2" w:rsidRDefault="00AA75C2" w:rsidP="00AA75C2">
            <w:pPr>
              <w:pStyle w:val="DoEtabletext2018"/>
              <w:rPr>
                <w:lang w:eastAsia="en-US"/>
              </w:rPr>
            </w:pPr>
            <w:r>
              <w:rPr>
                <w:lang w:eastAsia="en-US"/>
              </w:rPr>
              <w:t>Resilience</w:t>
            </w:r>
          </w:p>
        </w:tc>
        <w:tc>
          <w:tcPr>
            <w:tcW w:w="4161" w:type="pct"/>
          </w:tcPr>
          <w:p w14:paraId="77D2584A" w14:textId="77777777" w:rsidR="00AA75C2" w:rsidRDefault="00AA75C2" w:rsidP="00AA75C2">
            <w:pPr>
              <w:pStyle w:val="DoEtabletext2018"/>
              <w:rPr>
                <w:lang w:eastAsia="en-US"/>
              </w:rPr>
            </w:pPr>
            <w:r>
              <w:rPr>
                <w:lang w:eastAsia="en-US"/>
              </w:rPr>
              <w:t xml:space="preserve">The fact that Driss has organised the lunch and meeting for Philippe is the ultimate sign of their deep friendship. It also demonstrates that Driss has a deep knowledge of what Philippe needs after Philippe hit rock bottom after Driss’ departure. That Philippe has recovered from his depressive episode simply by Driss’ return indicates that he is still reliant on Driss for his emotional wellbeing. </w:t>
            </w:r>
          </w:p>
          <w:p w14:paraId="4011356C" w14:textId="3136698F" w:rsidR="00AA75C2" w:rsidRDefault="00AA75C2" w:rsidP="00AA75C2">
            <w:pPr>
              <w:pStyle w:val="DoEtabletext2018"/>
              <w:rPr>
                <w:lang w:eastAsia="en-US"/>
              </w:rPr>
            </w:pPr>
            <w:r>
              <w:rPr>
                <w:lang w:eastAsia="en-US"/>
              </w:rPr>
              <w:t xml:space="preserve">Though Driss is no longer an employee, and despite their friendship, Driss and Philippe continue to use </w:t>
            </w:r>
            <w:r w:rsidRPr="005D7941">
              <w:rPr>
                <w:i/>
                <w:lang w:eastAsia="en-US"/>
              </w:rPr>
              <w:t>vous</w:t>
            </w:r>
            <w:r>
              <w:rPr>
                <w:lang w:eastAsia="en-US"/>
              </w:rPr>
              <w:t xml:space="preserve"> to talk to each other.</w:t>
            </w:r>
          </w:p>
        </w:tc>
      </w:tr>
      <w:tr w:rsidR="00AA75C2" w14:paraId="12107FFC" w14:textId="77777777" w:rsidTr="00AA75C2">
        <w:tc>
          <w:tcPr>
            <w:tcW w:w="839" w:type="pct"/>
          </w:tcPr>
          <w:p w14:paraId="52AC4B86" w14:textId="77777777" w:rsidR="00AA75C2" w:rsidRDefault="00AA75C2" w:rsidP="00AA75C2">
            <w:pPr>
              <w:pStyle w:val="DoEtabletext2018"/>
              <w:rPr>
                <w:lang w:eastAsia="en-US"/>
              </w:rPr>
            </w:pPr>
            <w:r>
              <w:rPr>
                <w:lang w:eastAsia="en-US"/>
              </w:rPr>
              <w:t>Identity</w:t>
            </w:r>
          </w:p>
        </w:tc>
        <w:tc>
          <w:tcPr>
            <w:tcW w:w="4161" w:type="pct"/>
          </w:tcPr>
          <w:p w14:paraId="7B91AC10" w14:textId="0F7C641A" w:rsidR="00AA75C2" w:rsidRDefault="00AA75C2" w:rsidP="00AA75C2">
            <w:pPr>
              <w:pStyle w:val="DoEtabletext2018"/>
              <w:rPr>
                <w:lang w:eastAsia="en-US"/>
              </w:rPr>
            </w:pPr>
            <w:r>
              <w:rPr>
                <w:lang w:eastAsia="en-US"/>
              </w:rPr>
              <w:t>We see Driss using his birth name for the first time in the film. He books the table under the name Bassari. This demonstrates an increase in his self-worth and his acceptance of his cultural heritage.</w:t>
            </w:r>
          </w:p>
          <w:p w14:paraId="69C3A7FD" w14:textId="3218E20F" w:rsidR="00AA75C2" w:rsidRDefault="00AA75C2" w:rsidP="00AA75C2">
            <w:pPr>
              <w:pStyle w:val="DoEtabletext2018"/>
              <w:rPr>
                <w:lang w:eastAsia="en-US"/>
              </w:rPr>
            </w:pPr>
            <w:r>
              <w:rPr>
                <w:lang w:eastAsia="en-US"/>
              </w:rPr>
              <w:t>When Driss originally stole the Faberg</w:t>
            </w:r>
            <w:r w:rsidR="00B55A95" w:rsidRPr="00556A96">
              <w:rPr>
                <w:lang w:eastAsia="en-US"/>
              </w:rPr>
              <w:t>é</w:t>
            </w:r>
            <w:r>
              <w:rPr>
                <w:lang w:eastAsia="en-US"/>
              </w:rPr>
              <w:t xml:space="preserve"> egg from Philippe in Extract 1, he was a thief who had just come out of prison. We now see a development in his character with the return of the egg, showing his change into an honest and caring man. All previous stereotypes of Driss are broken in this scene, and he has progressed from a stereotypical youth from the </w:t>
            </w:r>
            <w:r w:rsidRPr="005D7941">
              <w:rPr>
                <w:i/>
                <w:lang w:eastAsia="en-US"/>
              </w:rPr>
              <w:t>cité</w:t>
            </w:r>
            <w:r>
              <w:rPr>
                <w:lang w:eastAsia="en-US"/>
              </w:rPr>
              <w:t xml:space="preserve"> into a complex compassionate individual.</w:t>
            </w:r>
          </w:p>
        </w:tc>
      </w:tr>
    </w:tbl>
    <w:p w14:paraId="6344D219" w14:textId="22122729" w:rsidR="00046C59" w:rsidRPr="00C73300" w:rsidRDefault="00046C59" w:rsidP="00C73300">
      <w:pPr>
        <w:pStyle w:val="DoEbodytext2018"/>
      </w:pPr>
      <w:r w:rsidRPr="00C73300">
        <w:br w:type="page"/>
      </w:r>
    </w:p>
    <w:p w14:paraId="56FB29BD" w14:textId="18DE6D0E" w:rsidR="00DA13F2" w:rsidRDefault="00A512A9" w:rsidP="00A512A9">
      <w:pPr>
        <w:pStyle w:val="DoEheading22018"/>
      </w:pPr>
      <w:bookmarkStart w:id="175" w:name="_Toc5369792"/>
      <w:bookmarkStart w:id="176" w:name="_Toc10817171"/>
      <w:bookmarkStart w:id="177" w:name="_Toc16847026"/>
      <w:r>
        <w:t>A</w:t>
      </w:r>
      <w:r w:rsidR="001763AC">
        <w:t xml:space="preserve">dditional </w:t>
      </w:r>
      <w:r w:rsidR="00556657">
        <w:t>cu</w:t>
      </w:r>
      <w:r w:rsidR="00046C59">
        <w:t>ltural references</w:t>
      </w:r>
      <w:bookmarkEnd w:id="175"/>
      <w:bookmarkEnd w:id="176"/>
      <w:bookmarkEnd w:id="177"/>
    </w:p>
    <w:tbl>
      <w:tblPr>
        <w:tblStyle w:val="TableGrid"/>
        <w:tblW w:w="5000" w:type="pct"/>
        <w:tblLook w:val="04A0" w:firstRow="1" w:lastRow="0" w:firstColumn="1" w:lastColumn="0" w:noHBand="0" w:noVBand="1"/>
        <w:tblDescription w:val="Table of additional cultural references"/>
      </w:tblPr>
      <w:tblGrid>
        <w:gridCol w:w="2146"/>
        <w:gridCol w:w="8310"/>
      </w:tblGrid>
      <w:tr w:rsidR="00DA13F2" w14:paraId="6706E792" w14:textId="77777777" w:rsidTr="00DA13F2">
        <w:trPr>
          <w:cantSplit/>
          <w:tblHeader/>
        </w:trPr>
        <w:tc>
          <w:tcPr>
            <w:tcW w:w="1026" w:type="pct"/>
          </w:tcPr>
          <w:p w14:paraId="7D7C5F94" w14:textId="226C2D95" w:rsidR="00DA13F2" w:rsidRDefault="00DA13F2" w:rsidP="00DA13F2">
            <w:pPr>
              <w:pStyle w:val="DoEtableheading2018"/>
              <w:rPr>
                <w:lang w:eastAsia="en-AU"/>
              </w:rPr>
            </w:pPr>
            <w:r>
              <w:rPr>
                <w:lang w:eastAsia="en-AU"/>
              </w:rPr>
              <w:t>Term</w:t>
            </w:r>
          </w:p>
        </w:tc>
        <w:tc>
          <w:tcPr>
            <w:tcW w:w="3974" w:type="pct"/>
          </w:tcPr>
          <w:p w14:paraId="276BA0DC" w14:textId="26334D47" w:rsidR="00DA13F2" w:rsidRDefault="00DA13F2" w:rsidP="00DA13F2">
            <w:pPr>
              <w:pStyle w:val="DoEtableheading2018"/>
              <w:rPr>
                <w:lang w:eastAsia="en-AU"/>
              </w:rPr>
            </w:pPr>
            <w:r>
              <w:rPr>
                <w:lang w:eastAsia="en-AU"/>
              </w:rPr>
              <w:t>Definition</w:t>
            </w:r>
          </w:p>
        </w:tc>
      </w:tr>
      <w:tr w:rsidR="00EC1F74" w14:paraId="0C41B51C" w14:textId="77777777" w:rsidTr="00DA13F2">
        <w:tc>
          <w:tcPr>
            <w:tcW w:w="1026" w:type="pct"/>
          </w:tcPr>
          <w:p w14:paraId="2547FF71" w14:textId="0BEA1E3C" w:rsidR="00EC1F74" w:rsidRPr="003836CF" w:rsidRDefault="00381D7B" w:rsidP="00EC1F74">
            <w:pPr>
              <w:pStyle w:val="DoEtabletext2018"/>
              <w:rPr>
                <w:i/>
              </w:rPr>
            </w:pPr>
            <w:r>
              <w:rPr>
                <w:i/>
              </w:rPr>
              <w:t>l</w:t>
            </w:r>
            <w:r w:rsidR="00EC1F74" w:rsidRPr="003836CF">
              <w:rPr>
                <w:i/>
              </w:rPr>
              <w:t>es banlieues</w:t>
            </w:r>
          </w:p>
        </w:tc>
        <w:tc>
          <w:tcPr>
            <w:tcW w:w="3974" w:type="pct"/>
          </w:tcPr>
          <w:p w14:paraId="561F5D0E" w14:textId="314324DC" w:rsidR="00EC1F74" w:rsidRDefault="00EC1F74">
            <w:pPr>
              <w:pStyle w:val="DoEtabletext2018"/>
              <w:rPr>
                <w:lang w:eastAsia="en-AU"/>
              </w:rPr>
            </w:pPr>
            <w:r w:rsidRPr="00B51247">
              <w:rPr>
                <w:lang w:eastAsia="en-AU"/>
              </w:rPr>
              <w:t xml:space="preserve">Since the 1970s and 1980s, the phrase </w:t>
            </w:r>
            <w:r w:rsidRPr="003053B7">
              <w:rPr>
                <w:i/>
                <w:lang w:eastAsia="en-AU"/>
              </w:rPr>
              <w:t>les banlieues</w:t>
            </w:r>
            <w:r w:rsidRPr="00B51247">
              <w:rPr>
                <w:lang w:eastAsia="en-AU"/>
              </w:rPr>
              <w:t xml:space="preserve"> has been increasingly used as a euphemism to describe low-income housing (HLM </w:t>
            </w:r>
            <w:r>
              <w:rPr>
                <w:lang w:eastAsia="en-AU"/>
              </w:rPr>
              <w:t>–</w:t>
            </w:r>
            <w:r w:rsidRPr="00B51247">
              <w:rPr>
                <w:lang w:eastAsia="en-AU"/>
              </w:rPr>
              <w:t xml:space="preserve"> </w:t>
            </w:r>
            <w:r w:rsidRPr="005D7941">
              <w:rPr>
                <w:rFonts w:ascii="Arial" w:hAnsi="Arial" w:cs="Arial"/>
                <w:i/>
                <w:color w:val="222222"/>
                <w:shd w:val="clear" w:color="auto" w:fill="FFFFFF"/>
              </w:rPr>
              <w:t>Habitation à Loyer</w:t>
            </w:r>
            <w:r>
              <w:rPr>
                <w:rFonts w:ascii="Arial" w:hAnsi="Arial" w:cs="Arial"/>
                <w:color w:val="222222"/>
                <w:shd w:val="clear" w:color="auto" w:fill="FFFFFF"/>
              </w:rPr>
              <w:t xml:space="preserve"> – </w:t>
            </w:r>
            <w:r w:rsidRPr="00B51247">
              <w:rPr>
                <w:lang w:eastAsia="en-AU"/>
              </w:rPr>
              <w:t>housing commission flats) and low</w:t>
            </w:r>
            <w:r>
              <w:rPr>
                <w:lang w:eastAsia="en-AU"/>
              </w:rPr>
              <w:t xml:space="preserve">-income </w:t>
            </w:r>
            <w:r w:rsidRPr="00B51247">
              <w:rPr>
                <w:lang w:eastAsia="en-AU"/>
              </w:rPr>
              <w:t>housing projects (</w:t>
            </w:r>
            <w:r w:rsidRPr="003053B7">
              <w:rPr>
                <w:i/>
                <w:lang w:eastAsia="en-AU"/>
              </w:rPr>
              <w:t>cités</w:t>
            </w:r>
            <w:r w:rsidRPr="00B51247">
              <w:rPr>
                <w:lang w:eastAsia="en-AU"/>
              </w:rPr>
              <w:t>) in which ma</w:t>
            </w:r>
            <w:r>
              <w:rPr>
                <w:lang w:eastAsia="en-AU"/>
              </w:rPr>
              <w:t>ny</w:t>
            </w:r>
            <w:r w:rsidRPr="00B51247">
              <w:rPr>
                <w:lang w:eastAsia="en-AU"/>
              </w:rPr>
              <w:t xml:space="preserve"> immigrants reside, especially around Paris, but also in some of the other large cities of France. However, </w:t>
            </w:r>
            <w:r w:rsidRPr="005D7941">
              <w:rPr>
                <w:i/>
                <w:lang w:eastAsia="en-AU"/>
              </w:rPr>
              <w:t xml:space="preserve">les </w:t>
            </w:r>
            <w:r w:rsidRPr="003053B7">
              <w:rPr>
                <w:i/>
                <w:lang w:eastAsia="en-AU"/>
              </w:rPr>
              <w:t xml:space="preserve">banlieues </w:t>
            </w:r>
            <w:r w:rsidRPr="00B51247">
              <w:rPr>
                <w:lang w:eastAsia="en-AU"/>
              </w:rPr>
              <w:t>may also be rich, middle-class or poor when they simply refer to suburbs.</w:t>
            </w:r>
          </w:p>
        </w:tc>
      </w:tr>
      <w:tr w:rsidR="00EC1F74" w14:paraId="0E4C2116" w14:textId="77777777" w:rsidTr="00DA13F2">
        <w:tc>
          <w:tcPr>
            <w:tcW w:w="1026" w:type="pct"/>
          </w:tcPr>
          <w:p w14:paraId="10958F31" w14:textId="6ABB140E" w:rsidR="00EC1F74" w:rsidRPr="00090C50" w:rsidRDefault="00EC1F74" w:rsidP="00EC1F74">
            <w:pPr>
              <w:pStyle w:val="DoEtabletext2018"/>
            </w:pPr>
            <w:r w:rsidRPr="00090C50">
              <w:t>Goya</w:t>
            </w:r>
          </w:p>
        </w:tc>
        <w:tc>
          <w:tcPr>
            <w:tcW w:w="3974" w:type="pct"/>
          </w:tcPr>
          <w:p w14:paraId="54A30D90" w14:textId="28AA9405" w:rsidR="00EC1F74" w:rsidRDefault="00EC1F74" w:rsidP="00EC1F74">
            <w:pPr>
              <w:pStyle w:val="DoEtabletext2018"/>
              <w:rPr>
                <w:lang w:eastAsia="en-AU"/>
              </w:rPr>
            </w:pPr>
            <w:r w:rsidRPr="00B51247">
              <w:rPr>
                <w:lang w:eastAsia="en-AU"/>
              </w:rPr>
              <w:t>Francisco José de Goya y Lucientes was a Spanish romantic painter and printmaker. He is considered the most important Spanish artist of the late18th and early 19th centuries and throughout his long career was a commentator and chronicler of his era.</w:t>
            </w:r>
          </w:p>
        </w:tc>
      </w:tr>
      <w:tr w:rsidR="00EC1F74" w14:paraId="198D1DCF" w14:textId="77777777" w:rsidTr="00DA13F2">
        <w:tc>
          <w:tcPr>
            <w:tcW w:w="1026" w:type="pct"/>
          </w:tcPr>
          <w:p w14:paraId="5EF48C62" w14:textId="72BBF100" w:rsidR="00EC1F74" w:rsidRDefault="00381D7B" w:rsidP="00EC1F74">
            <w:pPr>
              <w:pStyle w:val="DoEtabletext2018"/>
              <w:rPr>
                <w:lang w:eastAsia="en-AU"/>
              </w:rPr>
            </w:pPr>
            <w:r>
              <w:rPr>
                <w:rFonts w:cs="Arial"/>
                <w:i/>
                <w:color w:val="000000"/>
                <w:szCs w:val="24"/>
                <w:shd w:val="clear" w:color="auto" w:fill="FFFFFF"/>
              </w:rPr>
              <w:t>h</w:t>
            </w:r>
            <w:r w:rsidR="00EC1F74" w:rsidRPr="000D70D3">
              <w:rPr>
                <w:rFonts w:cs="Arial"/>
                <w:i/>
                <w:color w:val="000000"/>
                <w:szCs w:val="24"/>
                <w:shd w:val="clear" w:color="auto" w:fill="FFFFFF"/>
              </w:rPr>
              <w:t xml:space="preserve">ôtel </w:t>
            </w:r>
            <w:r>
              <w:rPr>
                <w:rFonts w:cs="Arial"/>
                <w:i/>
                <w:color w:val="000000"/>
                <w:szCs w:val="24"/>
                <w:shd w:val="clear" w:color="auto" w:fill="FFFFFF"/>
              </w:rPr>
              <w:t>p</w:t>
            </w:r>
            <w:r w:rsidR="00EC1F74" w:rsidRPr="000D70D3">
              <w:rPr>
                <w:rFonts w:cs="Arial"/>
                <w:i/>
                <w:color w:val="000000"/>
                <w:szCs w:val="24"/>
                <w:shd w:val="clear" w:color="auto" w:fill="FFFFFF"/>
              </w:rPr>
              <w:t>articulier</w:t>
            </w:r>
            <w:r w:rsidR="00EC1F74" w:rsidRPr="00ED2C50">
              <w:rPr>
                <w:rFonts w:cs="Arial"/>
                <w:color w:val="000000"/>
                <w:szCs w:val="24"/>
                <w:shd w:val="clear" w:color="auto" w:fill="FFFFFF"/>
              </w:rPr>
              <w:t>  </w:t>
            </w:r>
          </w:p>
        </w:tc>
        <w:tc>
          <w:tcPr>
            <w:tcW w:w="3974" w:type="pct"/>
          </w:tcPr>
          <w:p w14:paraId="66BA70FA" w14:textId="2838D491" w:rsidR="00EC1F74" w:rsidRDefault="00381D7B">
            <w:pPr>
              <w:pStyle w:val="DoEtabletext2018"/>
              <w:rPr>
                <w:lang w:eastAsia="en-AU"/>
              </w:rPr>
            </w:pPr>
            <w:r>
              <w:rPr>
                <w:lang w:eastAsia="en-AU"/>
              </w:rPr>
              <w:t>A</w:t>
            </w:r>
            <w:r w:rsidR="00EC1F74" w:rsidRPr="00B51247">
              <w:rPr>
                <w:lang w:eastAsia="en-AU"/>
              </w:rPr>
              <w:t xml:space="preserve"> grand</w:t>
            </w:r>
            <w:r>
              <w:rPr>
                <w:lang w:eastAsia="en-AU"/>
              </w:rPr>
              <w:t>,</w:t>
            </w:r>
            <w:r w:rsidR="00EC1F74" w:rsidRPr="00B51247">
              <w:rPr>
                <w:lang w:eastAsia="en-AU"/>
              </w:rPr>
              <w:t xml:space="preserve"> free-standing </w:t>
            </w:r>
            <w:r>
              <w:rPr>
                <w:lang w:eastAsia="en-AU"/>
              </w:rPr>
              <w:t>town</w:t>
            </w:r>
            <w:r w:rsidR="00EC1F74" w:rsidRPr="00B51247">
              <w:rPr>
                <w:lang w:eastAsia="en-AU"/>
              </w:rPr>
              <w:t>house</w:t>
            </w:r>
            <w:r>
              <w:rPr>
                <w:lang w:eastAsia="en-AU"/>
              </w:rPr>
              <w:t xml:space="preserve">. </w:t>
            </w:r>
            <w:r w:rsidR="00EC1F74" w:rsidRPr="00B51247">
              <w:rPr>
                <w:lang w:eastAsia="en-AU"/>
              </w:rPr>
              <w:t xml:space="preserve">There are still </w:t>
            </w:r>
            <w:r w:rsidR="00EC1F74" w:rsidRPr="00770F6D">
              <w:rPr>
                <w:i/>
                <w:lang w:eastAsia="en-AU"/>
              </w:rPr>
              <w:t>hôtels particuliers</w:t>
            </w:r>
            <w:r w:rsidR="00EC1F74" w:rsidRPr="00B51247">
              <w:rPr>
                <w:lang w:eastAsia="en-AU"/>
              </w:rPr>
              <w:t xml:space="preserve"> in many large cities in France. Scenes in Philippe’s house were filmed at </w:t>
            </w:r>
            <w:r w:rsidR="00EC1F74" w:rsidRPr="005D7941">
              <w:rPr>
                <w:i/>
                <w:lang w:eastAsia="en-AU"/>
              </w:rPr>
              <w:t>l’Hôtel d’Avaray</w:t>
            </w:r>
            <w:r w:rsidR="00EC1F74" w:rsidRPr="00B51247">
              <w:rPr>
                <w:lang w:eastAsia="en-AU"/>
              </w:rPr>
              <w:t xml:space="preserve">, a </w:t>
            </w:r>
            <w:r w:rsidR="00EC1F74" w:rsidRPr="00770F6D">
              <w:rPr>
                <w:i/>
                <w:lang w:eastAsia="en-AU"/>
              </w:rPr>
              <w:t>hôtel particulier</w:t>
            </w:r>
            <w:r w:rsidR="00EC1F74" w:rsidRPr="00B51247">
              <w:rPr>
                <w:lang w:eastAsia="en-AU"/>
              </w:rPr>
              <w:t xml:space="preserve"> in Paris. In reality, the building is the Dutch Embassy.</w:t>
            </w:r>
          </w:p>
        </w:tc>
      </w:tr>
      <w:tr w:rsidR="00EC1F74" w14:paraId="3450DB3F" w14:textId="77777777" w:rsidTr="00DA13F2">
        <w:tc>
          <w:tcPr>
            <w:tcW w:w="1026" w:type="pct"/>
          </w:tcPr>
          <w:p w14:paraId="64EDC0AB" w14:textId="273F900D" w:rsidR="00EC1F74" w:rsidRDefault="00EC1F74" w:rsidP="00EC1F74">
            <w:pPr>
              <w:pStyle w:val="DoEtabletext2018"/>
              <w:rPr>
                <w:rFonts w:cs="Arial"/>
                <w:color w:val="000000"/>
                <w:szCs w:val="24"/>
                <w:shd w:val="clear" w:color="auto" w:fill="FFFFFF"/>
              </w:rPr>
            </w:pPr>
            <w:r w:rsidRPr="00B51247">
              <w:rPr>
                <w:rFonts w:cs="Arial"/>
                <w:color w:val="000000"/>
                <w:szCs w:val="24"/>
                <w:shd w:val="clear" w:color="auto" w:fill="FFFFFF"/>
              </w:rPr>
              <w:t>Bové</w:t>
            </w:r>
          </w:p>
        </w:tc>
        <w:tc>
          <w:tcPr>
            <w:tcW w:w="3974" w:type="pct"/>
          </w:tcPr>
          <w:p w14:paraId="10053F0F" w14:textId="6C0ECDC8" w:rsidR="00EC1F74" w:rsidRDefault="00EC1F74" w:rsidP="00EC1F74">
            <w:pPr>
              <w:pStyle w:val="DoEtabletext2018"/>
              <w:rPr>
                <w:lang w:eastAsia="en-AU"/>
              </w:rPr>
            </w:pPr>
            <w:r w:rsidRPr="00B51247">
              <w:rPr>
                <w:lang w:eastAsia="en-AU"/>
              </w:rPr>
              <w:t xml:space="preserve">Joseph Bové is a French farmer, politician and union spokesperson for global corporation and interaction. He has a drooping moustache like the French cartoon character </w:t>
            </w:r>
            <w:r w:rsidRPr="00770F6D">
              <w:rPr>
                <w:i/>
                <w:lang w:eastAsia="en-AU"/>
              </w:rPr>
              <w:t>Astérix</w:t>
            </w:r>
            <w:r w:rsidRPr="00B51247">
              <w:rPr>
                <w:lang w:eastAsia="en-AU"/>
              </w:rPr>
              <w:t>.</w:t>
            </w:r>
          </w:p>
        </w:tc>
      </w:tr>
      <w:tr w:rsidR="00EC1F74" w14:paraId="020E0360" w14:textId="77777777" w:rsidTr="00DA13F2">
        <w:tc>
          <w:tcPr>
            <w:tcW w:w="1026" w:type="pct"/>
          </w:tcPr>
          <w:p w14:paraId="2E688F69" w14:textId="5F49303A" w:rsidR="00EC1F74" w:rsidRDefault="00EC1F74" w:rsidP="00EC1F74">
            <w:pPr>
              <w:pStyle w:val="DoEtabletext2018"/>
              <w:rPr>
                <w:rFonts w:cs="Arial"/>
                <w:color w:val="000000"/>
                <w:szCs w:val="24"/>
                <w:shd w:val="clear" w:color="auto" w:fill="FFFFFF"/>
              </w:rPr>
            </w:pPr>
            <w:r w:rsidRPr="00B51247">
              <w:rPr>
                <w:rFonts w:cs="Arial"/>
                <w:color w:val="000000"/>
                <w:szCs w:val="24"/>
                <w:shd w:val="clear" w:color="auto" w:fill="FFFFFF"/>
              </w:rPr>
              <w:t>Marchais</w:t>
            </w:r>
          </w:p>
        </w:tc>
        <w:tc>
          <w:tcPr>
            <w:tcW w:w="3974" w:type="pct"/>
          </w:tcPr>
          <w:p w14:paraId="7C5272E0" w14:textId="144A573F" w:rsidR="00EC1F74" w:rsidRDefault="00EC1F74" w:rsidP="00EC1F74">
            <w:pPr>
              <w:pStyle w:val="DoEtabletext2018"/>
              <w:rPr>
                <w:lang w:eastAsia="en-AU"/>
              </w:rPr>
            </w:pPr>
            <w:r w:rsidRPr="00B51247">
              <w:rPr>
                <w:lang w:eastAsia="en-AU"/>
              </w:rPr>
              <w:t>Georges René Louis Marchais was the leader of the French Communist Party from 1972 to 1994, and a candidate in the French presidential elections of 1981.</w:t>
            </w:r>
          </w:p>
        </w:tc>
      </w:tr>
      <w:tr w:rsidR="00EC1F74" w14:paraId="14092AAF" w14:textId="77777777" w:rsidTr="00DA13F2">
        <w:tc>
          <w:tcPr>
            <w:tcW w:w="1026" w:type="pct"/>
          </w:tcPr>
          <w:p w14:paraId="558B24F4" w14:textId="4C86003D" w:rsidR="00EC1F74" w:rsidRPr="000D70D3" w:rsidRDefault="00381D7B" w:rsidP="00EC1F74">
            <w:pPr>
              <w:pStyle w:val="DoEtabletext2018"/>
              <w:rPr>
                <w:rFonts w:cs="Arial"/>
                <w:i/>
                <w:color w:val="000000"/>
                <w:szCs w:val="24"/>
                <w:shd w:val="clear" w:color="auto" w:fill="FFFFFF"/>
                <w:lang w:val="fr-FR"/>
              </w:rPr>
            </w:pPr>
            <w:r>
              <w:rPr>
                <w:rFonts w:cs="Arial"/>
                <w:i/>
                <w:color w:val="000000"/>
                <w:szCs w:val="24"/>
                <w:lang w:val="fr-FR"/>
              </w:rPr>
              <w:t>P</w:t>
            </w:r>
            <w:r w:rsidR="00EC1F74" w:rsidRPr="000D70D3">
              <w:rPr>
                <w:rFonts w:cs="Arial"/>
                <w:i/>
                <w:color w:val="000000"/>
                <w:szCs w:val="24"/>
                <w:lang w:val="fr-FR"/>
              </w:rPr>
              <w:t>as de bras pas de chocolat</w:t>
            </w:r>
            <w:r>
              <w:rPr>
                <w:rFonts w:cs="Arial"/>
                <w:i/>
                <w:color w:val="000000"/>
                <w:szCs w:val="24"/>
                <w:lang w:val="fr-FR"/>
              </w:rPr>
              <w:t> !</w:t>
            </w:r>
          </w:p>
        </w:tc>
        <w:tc>
          <w:tcPr>
            <w:tcW w:w="3974" w:type="pct"/>
          </w:tcPr>
          <w:p w14:paraId="56158E83" w14:textId="39AEEF44" w:rsidR="00EC1F74" w:rsidRDefault="00381D7B">
            <w:pPr>
              <w:pStyle w:val="DoEtabletext2018"/>
              <w:rPr>
                <w:lang w:eastAsia="en-AU"/>
              </w:rPr>
            </w:pPr>
            <w:r>
              <w:rPr>
                <w:lang w:eastAsia="en-AU"/>
              </w:rPr>
              <w:t xml:space="preserve">The punchline from a </w:t>
            </w:r>
            <w:hyperlink r:id="rId44" w:history="1">
              <w:r w:rsidRPr="00381D7B">
                <w:rPr>
                  <w:rStyle w:val="Hyperlink"/>
                  <w:lang w:eastAsia="en-AU"/>
                </w:rPr>
                <w:t>well-known French joke</w:t>
              </w:r>
            </w:hyperlink>
            <w:r>
              <w:rPr>
                <w:lang w:eastAsia="en-AU"/>
              </w:rPr>
              <w:t xml:space="preserve">. </w:t>
            </w:r>
            <w:r w:rsidR="00EC1F74" w:rsidRPr="0015791C">
              <w:rPr>
                <w:lang w:eastAsia="en-AU"/>
              </w:rPr>
              <w:t xml:space="preserve">Philippe failed to recognise </w:t>
            </w:r>
            <w:r>
              <w:rPr>
                <w:lang w:eastAsia="en-AU"/>
              </w:rPr>
              <w:t xml:space="preserve">the </w:t>
            </w:r>
            <w:r w:rsidR="00EC1F74" w:rsidRPr="0015791C">
              <w:rPr>
                <w:lang w:eastAsia="en-AU"/>
              </w:rPr>
              <w:t xml:space="preserve">joke, thereby demonstrating the stereotypical </w:t>
            </w:r>
            <w:r w:rsidR="00EC1F74">
              <w:rPr>
                <w:lang w:eastAsia="en-AU"/>
              </w:rPr>
              <w:t>isolation of the upper classes.</w:t>
            </w:r>
            <w:r w:rsidR="00EC1F74" w:rsidRPr="0015791C">
              <w:rPr>
                <w:lang w:eastAsia="en-AU"/>
              </w:rPr>
              <w:t xml:space="preserve"> Driss, for the most part, actually recognises high culture</w:t>
            </w:r>
            <w:r w:rsidR="00944204">
              <w:rPr>
                <w:lang w:eastAsia="en-AU"/>
              </w:rPr>
              <w:t xml:space="preserve"> references</w:t>
            </w:r>
            <w:r w:rsidR="00EC1F74" w:rsidRPr="0015791C">
              <w:rPr>
                <w:lang w:eastAsia="en-AU"/>
              </w:rPr>
              <w:t>, but associates them with more relatable things in his life, whereas Philippe either does not understand or, when he does, embraces the lower class stigmas wholeheartedly.</w:t>
            </w:r>
          </w:p>
        </w:tc>
      </w:tr>
      <w:tr w:rsidR="00EC1F74" w14:paraId="40D86D6D" w14:textId="77777777" w:rsidTr="00DA13F2">
        <w:tc>
          <w:tcPr>
            <w:tcW w:w="1026" w:type="pct"/>
          </w:tcPr>
          <w:p w14:paraId="1EC50852" w14:textId="2936FDDF" w:rsidR="00EC1F74" w:rsidRDefault="00EC1F74" w:rsidP="00EC1F74">
            <w:pPr>
              <w:pStyle w:val="DoEtabletext2018"/>
              <w:rPr>
                <w:rFonts w:cs="Arial"/>
                <w:color w:val="000000"/>
                <w:szCs w:val="24"/>
                <w:shd w:val="clear" w:color="auto" w:fill="FFFFFF"/>
              </w:rPr>
            </w:pPr>
            <w:r w:rsidRPr="00B51247">
              <w:rPr>
                <w:rFonts w:cs="Arial"/>
                <w:color w:val="000000"/>
                <w:szCs w:val="24"/>
                <w:shd w:val="clear" w:color="auto" w:fill="FFFFFF"/>
              </w:rPr>
              <w:t>Raffarin</w:t>
            </w:r>
          </w:p>
        </w:tc>
        <w:tc>
          <w:tcPr>
            <w:tcW w:w="3974" w:type="pct"/>
          </w:tcPr>
          <w:p w14:paraId="07DCE8B7" w14:textId="31FDC6DF" w:rsidR="00EC1F74" w:rsidRDefault="00EC1F74" w:rsidP="00EC1F74">
            <w:pPr>
              <w:pStyle w:val="DoEtabletext2018"/>
              <w:rPr>
                <w:lang w:eastAsia="en-AU"/>
              </w:rPr>
            </w:pPr>
            <w:r w:rsidRPr="0015791C">
              <w:rPr>
                <w:lang w:eastAsia="en-AU"/>
              </w:rPr>
              <w:t>Jean-Pierre Raffarin is a French politician who served as Prime Minister of France from 6 May 2002 to 31 May 2005. He resigned after France's rejection of the referendum on the European Union draft constitution.</w:t>
            </w:r>
          </w:p>
        </w:tc>
      </w:tr>
      <w:tr w:rsidR="00EC1F74" w14:paraId="3A3D2515" w14:textId="77777777" w:rsidTr="00DA13F2">
        <w:tc>
          <w:tcPr>
            <w:tcW w:w="1026" w:type="pct"/>
          </w:tcPr>
          <w:p w14:paraId="053ECB42" w14:textId="69CC694F" w:rsidR="00EC1F74" w:rsidRDefault="00EC1F74" w:rsidP="00EC1F74">
            <w:pPr>
              <w:pStyle w:val="DoEtabletext2018"/>
              <w:rPr>
                <w:rFonts w:cs="Arial"/>
                <w:color w:val="000000"/>
                <w:szCs w:val="24"/>
                <w:shd w:val="clear" w:color="auto" w:fill="FFFFFF"/>
              </w:rPr>
            </w:pPr>
            <w:r w:rsidRPr="00B51247">
              <w:rPr>
                <w:rFonts w:cs="Arial"/>
                <w:color w:val="000000"/>
                <w:szCs w:val="24"/>
                <w:shd w:val="clear" w:color="auto" w:fill="FFFFFF"/>
              </w:rPr>
              <w:t>Barry White</w:t>
            </w:r>
          </w:p>
        </w:tc>
        <w:tc>
          <w:tcPr>
            <w:tcW w:w="3974" w:type="pct"/>
          </w:tcPr>
          <w:p w14:paraId="55084B49" w14:textId="455F5BAF" w:rsidR="00EC1F74" w:rsidRDefault="00EC1F74">
            <w:pPr>
              <w:pStyle w:val="DoEtabletext2018"/>
              <w:rPr>
                <w:lang w:eastAsia="en-AU"/>
              </w:rPr>
            </w:pPr>
            <w:r w:rsidRPr="0015791C">
              <w:rPr>
                <w:lang w:eastAsia="en-AU"/>
              </w:rPr>
              <w:t>Barry Eugene Carter (</w:t>
            </w:r>
            <w:r w:rsidR="00944204">
              <w:rPr>
                <w:lang w:eastAsia="en-AU"/>
              </w:rPr>
              <w:t>1944-2003)</w:t>
            </w:r>
            <w:r w:rsidRPr="0015791C">
              <w:rPr>
                <w:lang w:eastAsia="en-AU"/>
              </w:rPr>
              <w:t>, better known by his stage name Barry White, was an American singer-songwriter, musician, record producer and composer.</w:t>
            </w:r>
          </w:p>
        </w:tc>
      </w:tr>
    </w:tbl>
    <w:p w14:paraId="4DF5D523" w14:textId="77777777" w:rsidR="00944204" w:rsidRPr="00556A96" w:rsidRDefault="00944204">
      <w:pPr>
        <w:spacing w:before="0" w:line="240" w:lineRule="auto"/>
        <w:rPr>
          <w:rFonts w:ascii="Helvetica" w:hAnsi="Helvetica"/>
          <w:sz w:val="48"/>
          <w:szCs w:val="36"/>
          <w:lang w:eastAsia="en-US"/>
        </w:rPr>
      </w:pPr>
      <w:bookmarkStart w:id="178" w:name="_Toc5369793"/>
      <w:bookmarkStart w:id="179" w:name="_Toc10817172"/>
      <w:r w:rsidRPr="00556A96">
        <w:br w:type="page"/>
      </w:r>
    </w:p>
    <w:p w14:paraId="3A0D867A" w14:textId="2EABF718" w:rsidR="00E9236C" w:rsidRPr="00556657" w:rsidRDefault="00A512A9" w:rsidP="00E9236C">
      <w:pPr>
        <w:pStyle w:val="DoEheading22018"/>
        <w:rPr>
          <w:rFonts w:ascii="Times New Roman" w:hAnsi="Times New Roman"/>
          <w:i/>
          <w:szCs w:val="48"/>
          <w:lang w:val="fr-FR" w:eastAsia="en-AU"/>
        </w:rPr>
      </w:pPr>
      <w:bookmarkStart w:id="180" w:name="_Toc16847027"/>
      <w:r w:rsidRPr="00A512A9">
        <w:rPr>
          <w:i/>
          <w:lang w:val="fr-FR"/>
        </w:rPr>
        <w:t>E</w:t>
      </w:r>
      <w:r w:rsidR="00E9236C" w:rsidRPr="00556657">
        <w:rPr>
          <w:i/>
          <w:lang w:val="fr-FR"/>
        </w:rPr>
        <w:t>xpressions imagées, argotiques et en verlan</w:t>
      </w:r>
      <w:bookmarkEnd w:id="178"/>
      <w:bookmarkEnd w:id="179"/>
      <w:bookmarkEnd w:id="180"/>
    </w:p>
    <w:tbl>
      <w:tblPr>
        <w:tblW w:w="0" w:type="auto"/>
        <w:tblCellMar>
          <w:top w:w="15" w:type="dxa"/>
          <w:left w:w="15" w:type="dxa"/>
          <w:bottom w:w="15" w:type="dxa"/>
          <w:right w:w="15" w:type="dxa"/>
        </w:tblCellMar>
        <w:tblLook w:val="04A0" w:firstRow="1" w:lastRow="0" w:firstColumn="1" w:lastColumn="0" w:noHBand="0" w:noVBand="1"/>
      </w:tblPr>
      <w:tblGrid>
        <w:gridCol w:w="2972"/>
        <w:gridCol w:w="5372"/>
        <w:gridCol w:w="2112"/>
      </w:tblGrid>
      <w:tr w:rsidR="00E9236C" w14:paraId="37FCC28F" w14:textId="77777777" w:rsidTr="00DC5AF1">
        <w:trPr>
          <w:cantSplit/>
          <w:trHeight w:val="370"/>
          <w:tblHeader/>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hideMark/>
          </w:tcPr>
          <w:p w14:paraId="33ECC991" w14:textId="77777777" w:rsidR="00E9236C" w:rsidRPr="008F6EA5" w:rsidRDefault="00E9236C" w:rsidP="008F6EA5">
            <w:pPr>
              <w:pStyle w:val="DoEtableheading2018"/>
            </w:pPr>
            <w:r w:rsidRPr="008F6EA5">
              <w:t>Expression</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hideMark/>
          </w:tcPr>
          <w:p w14:paraId="1DFD91F3" w14:textId="77777777" w:rsidR="00E9236C" w:rsidRPr="008F6EA5" w:rsidRDefault="00805075" w:rsidP="008F6EA5">
            <w:pPr>
              <w:pStyle w:val="DoEtableheading2018"/>
            </w:pPr>
            <w:r w:rsidRPr="008F6EA5">
              <w:t>Explanation</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hideMark/>
          </w:tcPr>
          <w:p w14:paraId="23D4DBB0" w14:textId="77777777" w:rsidR="00E9236C" w:rsidRPr="008F6EA5" w:rsidRDefault="00E9236C" w:rsidP="008F6EA5">
            <w:pPr>
              <w:pStyle w:val="DoEtableheading2018"/>
            </w:pPr>
            <w:r w:rsidRPr="008F6EA5">
              <w:t>From</w:t>
            </w:r>
          </w:p>
        </w:tc>
      </w:tr>
      <w:tr w:rsidR="008012AD" w14:paraId="30BCB23C"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FB0FF3C" w14:textId="0F4C4F1D" w:rsidR="008012AD" w:rsidRDefault="008012AD" w:rsidP="008012AD">
            <w:pPr>
              <w:pStyle w:val="DoEtabletext2018"/>
              <w:rPr>
                <w:i/>
                <w:lang w:val="fr-FR"/>
              </w:rPr>
            </w:pPr>
            <w:r>
              <w:rPr>
                <w:i/>
                <w:lang w:val="fr-FR"/>
              </w:rPr>
              <w:t>a</w:t>
            </w:r>
            <w:r w:rsidRPr="00556657">
              <w:rPr>
                <w:i/>
                <w:lang w:val="fr-FR"/>
              </w:rPr>
              <w:t>voir d’autres chats à fouetter</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743C9708" w14:textId="7D83D629" w:rsidR="008012AD" w:rsidRDefault="008012AD" w:rsidP="008012AD">
            <w:pPr>
              <w:pStyle w:val="DoEtabletext2018"/>
              <w:rPr>
                <w:i/>
                <w:lang w:val="fr-FR"/>
              </w:rPr>
            </w:pPr>
            <w:r>
              <w:rPr>
                <w:i/>
                <w:lang w:val="fr-FR"/>
              </w:rPr>
              <w:t>a</w:t>
            </w:r>
            <w:r w:rsidRPr="00556657">
              <w:rPr>
                <w:i/>
                <w:lang w:val="fr-FR"/>
              </w:rPr>
              <w:t xml:space="preserve">voir d’autres choses à faire </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537B0005" w14:textId="45BBDFCD" w:rsidR="008012AD" w:rsidRDefault="008012AD" w:rsidP="008012AD">
            <w:pPr>
              <w:pStyle w:val="DoEtabletext2018"/>
              <w:rPr>
                <w:i/>
                <w:lang w:val="fr-FR"/>
              </w:rPr>
            </w:pPr>
            <w:r>
              <w:rPr>
                <w:i/>
                <w:lang w:val="fr-FR"/>
              </w:rPr>
              <w:t>f</w:t>
            </w:r>
            <w:r w:rsidRPr="00556657">
              <w:rPr>
                <w:i/>
                <w:lang w:val="fr-FR"/>
              </w:rPr>
              <w:t>rançais courant</w:t>
            </w:r>
          </w:p>
        </w:tc>
      </w:tr>
      <w:tr w:rsidR="008012AD" w14:paraId="5A5D7AA6"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2A9389AC" w14:textId="53858D85" w:rsidR="008012AD" w:rsidRDefault="008012AD" w:rsidP="008012AD">
            <w:pPr>
              <w:pStyle w:val="DoEtabletext2018"/>
              <w:rPr>
                <w:i/>
                <w:lang w:val="fr-FR"/>
              </w:rPr>
            </w:pPr>
            <w:r>
              <w:rPr>
                <w:i/>
                <w:lang w:val="fr-FR"/>
              </w:rPr>
              <w:t>a</w:t>
            </w:r>
            <w:r w:rsidRPr="00556657">
              <w:rPr>
                <w:i/>
                <w:lang w:val="fr-FR"/>
              </w:rPr>
              <w:t>voir les pieds bien coiffés</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7915482C" w14:textId="4592FD2F" w:rsidR="008012AD" w:rsidRDefault="008012AD" w:rsidP="008012AD">
            <w:pPr>
              <w:pStyle w:val="DoEtabletext2018"/>
              <w:rPr>
                <w:i/>
                <w:lang w:val="fr-FR"/>
              </w:rPr>
            </w:pPr>
            <w:r>
              <w:rPr>
                <w:i/>
                <w:lang w:val="fr-FR"/>
              </w:rPr>
              <w:t>a</w:t>
            </w:r>
            <w:r w:rsidRPr="00556657">
              <w:rPr>
                <w:i/>
                <w:lang w:val="fr-FR"/>
              </w:rPr>
              <w:t>voir de longs bas/chaussettes</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07EC522" w14:textId="3307D40F" w:rsidR="008012AD" w:rsidRDefault="008012AD" w:rsidP="008012AD">
            <w:pPr>
              <w:pStyle w:val="DoEtabletext2018"/>
              <w:rPr>
                <w:i/>
                <w:lang w:val="fr-FR"/>
              </w:rPr>
            </w:pPr>
            <w:r>
              <w:rPr>
                <w:i/>
                <w:lang w:val="fr-FR"/>
              </w:rPr>
              <w:t>e</w:t>
            </w:r>
            <w:r w:rsidRPr="00556657">
              <w:rPr>
                <w:i/>
                <w:lang w:val="fr-FR"/>
              </w:rPr>
              <w:t>xpression familière</w:t>
            </w:r>
          </w:p>
        </w:tc>
      </w:tr>
      <w:tr w:rsidR="008012AD" w14:paraId="031EF661"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7D4F6EF1" w14:textId="2F518CFF" w:rsidR="008012AD" w:rsidRDefault="008012AD" w:rsidP="008012AD">
            <w:pPr>
              <w:pStyle w:val="DoEtabletext2018"/>
              <w:rPr>
                <w:i/>
                <w:lang w:val="fr-FR"/>
              </w:rPr>
            </w:pPr>
            <w:r>
              <w:rPr>
                <w:i/>
                <w:lang w:val="fr-FR"/>
              </w:rPr>
              <w:t>c</w:t>
            </w:r>
            <w:r w:rsidRPr="00556657">
              <w:rPr>
                <w:i/>
                <w:lang w:val="fr-FR"/>
              </w:rPr>
              <w:t xml:space="preserve">asser les couilles à quelqu’un </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B6013D3" w14:textId="669ADCF7" w:rsidR="008012AD" w:rsidRDefault="008012AD" w:rsidP="008012AD">
            <w:pPr>
              <w:pStyle w:val="DoEtabletext2018"/>
              <w:rPr>
                <w:i/>
                <w:lang w:val="fr-FR"/>
              </w:rPr>
            </w:pPr>
            <w:r>
              <w:rPr>
                <w:i/>
                <w:lang w:val="fr-FR"/>
              </w:rPr>
              <w:t>a</w:t>
            </w:r>
            <w:r w:rsidRPr="00556657">
              <w:rPr>
                <w:i/>
                <w:lang w:val="fr-FR"/>
              </w:rPr>
              <w:t xml:space="preserve">gacer fortement </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5FE584A7" w14:textId="5E1BD0C3" w:rsidR="008012AD" w:rsidRDefault="008012AD" w:rsidP="008012AD">
            <w:pPr>
              <w:pStyle w:val="DoEtabletext2018"/>
              <w:rPr>
                <w:i/>
                <w:lang w:val="fr-FR"/>
              </w:rPr>
            </w:pPr>
            <w:r>
              <w:rPr>
                <w:i/>
                <w:lang w:val="fr-FR"/>
              </w:rPr>
              <w:t>e</w:t>
            </w:r>
            <w:r w:rsidRPr="00556657">
              <w:rPr>
                <w:i/>
                <w:lang w:val="fr-FR"/>
              </w:rPr>
              <w:t xml:space="preserve">xpression vulgaire </w:t>
            </w:r>
          </w:p>
        </w:tc>
      </w:tr>
      <w:tr w:rsidR="008012AD" w14:paraId="7E438053"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737126EC" w14:textId="772A9DBA" w:rsidR="008012AD" w:rsidRDefault="008012AD" w:rsidP="008012AD">
            <w:pPr>
              <w:pStyle w:val="DoEtabletext2018"/>
              <w:rPr>
                <w:i/>
                <w:lang w:val="fr-FR"/>
              </w:rPr>
            </w:pPr>
            <w:r>
              <w:rPr>
                <w:i/>
                <w:lang w:val="fr-FR"/>
              </w:rPr>
              <w:t>C</w:t>
            </w:r>
            <w:r w:rsidRPr="00556657">
              <w:rPr>
                <w:i/>
                <w:lang w:val="fr-FR"/>
              </w:rPr>
              <w:t>’est chaud !</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56EF15E8" w14:textId="38F1D717" w:rsidR="008012AD" w:rsidRDefault="008012AD" w:rsidP="008012AD">
            <w:pPr>
              <w:pStyle w:val="DoEtabletext2018"/>
              <w:rPr>
                <w:i/>
                <w:lang w:val="fr-FR"/>
              </w:rPr>
            </w:pPr>
            <w:r>
              <w:rPr>
                <w:i/>
                <w:lang w:val="fr-FR"/>
              </w:rPr>
              <w:t>a</w:t>
            </w:r>
            <w:r w:rsidRPr="00556657">
              <w:rPr>
                <w:i/>
                <w:lang w:val="fr-FR"/>
              </w:rPr>
              <w:t>ssez risqué/assez sensuel</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2D284DF5" w14:textId="30D57296" w:rsidR="008012AD" w:rsidRDefault="008012AD" w:rsidP="008012AD">
            <w:pPr>
              <w:pStyle w:val="DoEtabletext2018"/>
              <w:rPr>
                <w:i/>
                <w:lang w:val="fr-FR"/>
              </w:rPr>
            </w:pPr>
            <w:r>
              <w:rPr>
                <w:i/>
                <w:lang w:val="fr-FR"/>
              </w:rPr>
              <w:t>e</w:t>
            </w:r>
            <w:r w:rsidRPr="00556657">
              <w:rPr>
                <w:i/>
                <w:lang w:val="fr-FR"/>
              </w:rPr>
              <w:t>xpression populaire</w:t>
            </w:r>
          </w:p>
        </w:tc>
      </w:tr>
      <w:tr w:rsidR="008012AD" w14:paraId="2ECA3D58"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781038DC" w14:textId="144DD42C" w:rsidR="008012AD" w:rsidRDefault="008012AD" w:rsidP="008012AD">
            <w:pPr>
              <w:pStyle w:val="DoEtabletext2018"/>
              <w:rPr>
                <w:i/>
                <w:lang w:val="fr-FR"/>
              </w:rPr>
            </w:pPr>
            <w:r>
              <w:rPr>
                <w:i/>
                <w:lang w:val="fr-FR"/>
              </w:rPr>
              <w:t>C</w:t>
            </w:r>
            <w:r w:rsidRPr="00556657">
              <w:rPr>
                <w:i/>
                <w:lang w:val="fr-FR"/>
              </w:rPr>
              <w:t>’est du baratin !</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21624410" w14:textId="08D14619" w:rsidR="008012AD" w:rsidRDefault="008012AD" w:rsidP="008012AD">
            <w:pPr>
              <w:pStyle w:val="DoEtabletext2018"/>
              <w:rPr>
                <w:i/>
                <w:lang w:val="fr-FR"/>
              </w:rPr>
            </w:pPr>
            <w:r>
              <w:rPr>
                <w:i/>
                <w:lang w:val="fr-FR"/>
              </w:rPr>
              <w:t>u</w:t>
            </w:r>
            <w:r w:rsidRPr="00556657">
              <w:rPr>
                <w:i/>
                <w:lang w:val="fr-FR"/>
              </w:rPr>
              <w:t xml:space="preserve">n discours abondant destiné à convaincre, à tromper, à séduire </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51D9E244" w14:textId="5F7AE3B4" w:rsidR="008012AD" w:rsidRDefault="008012AD" w:rsidP="008012AD">
            <w:pPr>
              <w:pStyle w:val="DoEtabletext2018"/>
              <w:rPr>
                <w:i/>
                <w:lang w:val="fr-FR"/>
              </w:rPr>
            </w:pPr>
            <w:r>
              <w:rPr>
                <w:i/>
                <w:lang w:val="fr-FR"/>
              </w:rPr>
              <w:t>e</w:t>
            </w:r>
            <w:r w:rsidRPr="00556657">
              <w:rPr>
                <w:i/>
                <w:lang w:val="fr-FR"/>
              </w:rPr>
              <w:t>xpression familière</w:t>
            </w:r>
          </w:p>
        </w:tc>
      </w:tr>
      <w:tr w:rsidR="008012AD" w14:paraId="7E3EF6D6"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09EE1FEA" w14:textId="5FE50FA5" w:rsidR="008012AD" w:rsidRDefault="008012AD" w:rsidP="008012AD">
            <w:pPr>
              <w:pStyle w:val="DoEtabletext2018"/>
              <w:rPr>
                <w:i/>
                <w:lang w:val="fr-FR"/>
              </w:rPr>
            </w:pPr>
            <w:r>
              <w:rPr>
                <w:i/>
                <w:lang w:val="fr-FR"/>
              </w:rPr>
              <w:t>C</w:t>
            </w:r>
            <w:r w:rsidRPr="00556657">
              <w:rPr>
                <w:i/>
                <w:lang w:val="fr-FR"/>
              </w:rPr>
              <w:t>’est n’importe quoi !</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0F4B1C51" w14:textId="719603A1" w:rsidR="008012AD" w:rsidRDefault="008012AD" w:rsidP="008012AD">
            <w:pPr>
              <w:pStyle w:val="DoEtabletext2018"/>
              <w:rPr>
                <w:i/>
                <w:lang w:val="fr-FR"/>
              </w:rPr>
            </w:pPr>
            <w:r>
              <w:rPr>
                <w:i/>
                <w:lang w:val="fr-FR"/>
              </w:rPr>
              <w:t>C</w:t>
            </w:r>
            <w:r w:rsidRPr="00556657">
              <w:rPr>
                <w:i/>
                <w:lang w:val="fr-FR"/>
              </w:rPr>
              <w:t>’est du délire/insensé !</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F8A0DC4" w14:textId="23163DC3" w:rsidR="008012AD" w:rsidRDefault="008012AD" w:rsidP="008012AD">
            <w:pPr>
              <w:pStyle w:val="DoEtabletext2018"/>
              <w:rPr>
                <w:i/>
                <w:lang w:val="fr-FR"/>
              </w:rPr>
            </w:pPr>
            <w:r>
              <w:rPr>
                <w:i/>
                <w:lang w:val="fr-FR"/>
              </w:rPr>
              <w:t>e</w:t>
            </w:r>
            <w:r w:rsidRPr="00556657">
              <w:rPr>
                <w:i/>
                <w:lang w:val="fr-FR"/>
              </w:rPr>
              <w:t>xpression familière</w:t>
            </w:r>
          </w:p>
        </w:tc>
      </w:tr>
      <w:tr w:rsidR="008012AD" w14:paraId="5CF22D9C"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53D7D359" w14:textId="274C2880" w:rsidR="008012AD" w:rsidRDefault="008012AD" w:rsidP="008012AD">
            <w:pPr>
              <w:pStyle w:val="DoEtabletext2018"/>
              <w:rPr>
                <w:i/>
                <w:lang w:val="fr-FR"/>
              </w:rPr>
            </w:pPr>
            <w:r>
              <w:rPr>
                <w:i/>
                <w:lang w:val="fr-FR"/>
              </w:rPr>
              <w:t>c</w:t>
            </w:r>
            <w:r w:rsidRPr="00556657">
              <w:rPr>
                <w:i/>
                <w:lang w:val="fr-FR"/>
              </w:rPr>
              <w:t xml:space="preserve">harrier quelqu’un </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19D3DA78" w14:textId="2FBA74FE" w:rsidR="008012AD" w:rsidRDefault="008012AD" w:rsidP="008012AD">
            <w:pPr>
              <w:pStyle w:val="DoEtabletext2018"/>
              <w:rPr>
                <w:i/>
                <w:lang w:val="fr-FR"/>
              </w:rPr>
            </w:pPr>
            <w:r>
              <w:rPr>
                <w:i/>
                <w:lang w:val="fr-FR"/>
              </w:rPr>
              <w:t>s</w:t>
            </w:r>
            <w:r w:rsidRPr="00556657">
              <w:rPr>
                <w:i/>
                <w:lang w:val="fr-FR"/>
              </w:rPr>
              <w:t>e moquer de quelqu’un</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F70FEF7" w14:textId="1F26FA7C" w:rsidR="008012AD" w:rsidRDefault="008012AD" w:rsidP="008012AD">
            <w:pPr>
              <w:pStyle w:val="DoEtabletext2018"/>
              <w:rPr>
                <w:i/>
                <w:lang w:val="fr-FR"/>
              </w:rPr>
            </w:pPr>
            <w:r>
              <w:rPr>
                <w:i/>
                <w:lang w:val="fr-FR"/>
              </w:rPr>
              <w:t>e</w:t>
            </w:r>
            <w:r w:rsidRPr="00556657">
              <w:rPr>
                <w:i/>
                <w:lang w:val="fr-FR"/>
              </w:rPr>
              <w:t xml:space="preserve">xpression populaire </w:t>
            </w:r>
          </w:p>
        </w:tc>
      </w:tr>
      <w:tr w:rsidR="008012AD" w14:paraId="19CF0B92"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6AEB20A" w14:textId="0CEBD400" w:rsidR="008012AD" w:rsidRDefault="008012AD" w:rsidP="008012AD">
            <w:pPr>
              <w:pStyle w:val="DoEtabletext2018"/>
              <w:rPr>
                <w:i/>
                <w:lang w:val="fr-FR"/>
              </w:rPr>
            </w:pPr>
            <w:r>
              <w:rPr>
                <w:i/>
                <w:lang w:val="fr-FR"/>
              </w:rPr>
              <w:t>u</w:t>
            </w:r>
            <w:r w:rsidRPr="00556657">
              <w:rPr>
                <w:i/>
                <w:lang w:val="fr-FR"/>
              </w:rPr>
              <w:t>ne clope</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36F1092B" w14:textId="4E30B8D3" w:rsidR="008012AD" w:rsidRDefault="008012AD" w:rsidP="008012AD">
            <w:pPr>
              <w:pStyle w:val="DoEtabletext2018"/>
              <w:rPr>
                <w:i/>
                <w:lang w:val="fr-FR"/>
              </w:rPr>
            </w:pPr>
            <w:r>
              <w:rPr>
                <w:i/>
                <w:lang w:val="fr-FR"/>
              </w:rPr>
              <w:t>u</w:t>
            </w:r>
            <w:r w:rsidRPr="00556657">
              <w:rPr>
                <w:i/>
                <w:lang w:val="fr-FR"/>
              </w:rPr>
              <w:t>ne cigarette</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57F980CD" w14:textId="3E2F52AA" w:rsidR="008012AD" w:rsidRDefault="008012AD" w:rsidP="008012AD">
            <w:pPr>
              <w:pStyle w:val="DoEtabletext2018"/>
              <w:rPr>
                <w:i/>
                <w:lang w:val="fr-FR"/>
              </w:rPr>
            </w:pPr>
            <w:r>
              <w:rPr>
                <w:i/>
                <w:lang w:val="fr-FR"/>
              </w:rPr>
              <w:t>e</w:t>
            </w:r>
            <w:r w:rsidRPr="00556657">
              <w:rPr>
                <w:i/>
                <w:lang w:val="fr-FR"/>
              </w:rPr>
              <w:t>xpression familière</w:t>
            </w:r>
          </w:p>
        </w:tc>
      </w:tr>
      <w:tr w:rsidR="008012AD" w14:paraId="33342A8E"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53D5B335" w14:textId="71DB5669" w:rsidR="008012AD" w:rsidRDefault="008012AD" w:rsidP="008012AD">
            <w:pPr>
              <w:pStyle w:val="DoEtabletext2018"/>
              <w:rPr>
                <w:i/>
                <w:lang w:val="fr-FR"/>
              </w:rPr>
            </w:pPr>
            <w:r>
              <w:rPr>
                <w:i/>
                <w:lang w:val="fr-FR"/>
              </w:rPr>
              <w:t>e</w:t>
            </w:r>
            <w:r w:rsidRPr="00556657">
              <w:rPr>
                <w:i/>
                <w:lang w:val="fr-FR"/>
              </w:rPr>
              <w:t>n coller une bonne</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848DDDB" w14:textId="068EF960" w:rsidR="008012AD" w:rsidRDefault="008012AD" w:rsidP="008012AD">
            <w:pPr>
              <w:pStyle w:val="DoEtabletext2018"/>
              <w:rPr>
                <w:i/>
                <w:lang w:val="fr-FR"/>
              </w:rPr>
            </w:pPr>
            <w:r>
              <w:rPr>
                <w:i/>
                <w:lang w:val="fr-FR"/>
              </w:rPr>
              <w:t>d</w:t>
            </w:r>
            <w:r w:rsidRPr="00556657">
              <w:rPr>
                <w:i/>
                <w:lang w:val="fr-FR"/>
              </w:rPr>
              <w:t>onner une claque</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2E740016" w14:textId="36019BD6" w:rsidR="008012AD" w:rsidRDefault="008012AD" w:rsidP="008012AD">
            <w:pPr>
              <w:pStyle w:val="DoEtabletext2018"/>
              <w:rPr>
                <w:i/>
                <w:lang w:val="fr-FR"/>
              </w:rPr>
            </w:pPr>
            <w:r>
              <w:rPr>
                <w:i/>
                <w:lang w:val="fr-FR"/>
              </w:rPr>
              <w:t>e</w:t>
            </w:r>
            <w:r w:rsidRPr="00556657">
              <w:rPr>
                <w:i/>
                <w:lang w:val="fr-FR"/>
              </w:rPr>
              <w:t>xpression populaire</w:t>
            </w:r>
          </w:p>
        </w:tc>
      </w:tr>
      <w:tr w:rsidR="008012AD" w14:paraId="0D46123B"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6C40509" w14:textId="2CB82D19" w:rsidR="008012AD" w:rsidRDefault="008012AD" w:rsidP="008012AD">
            <w:pPr>
              <w:pStyle w:val="DoEtabletext2018"/>
              <w:rPr>
                <w:i/>
                <w:lang w:val="fr-FR"/>
              </w:rPr>
            </w:pPr>
            <w:r>
              <w:rPr>
                <w:i/>
                <w:lang w:val="fr-FR"/>
              </w:rPr>
              <w:t>u</w:t>
            </w:r>
            <w:r w:rsidRPr="00556657">
              <w:rPr>
                <w:i/>
                <w:lang w:val="fr-FR"/>
              </w:rPr>
              <w:t>ne conne</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902139E" w14:textId="30A6F166" w:rsidR="008012AD" w:rsidRDefault="008012AD" w:rsidP="008012AD">
            <w:pPr>
              <w:pStyle w:val="DoEtabletext2018"/>
              <w:rPr>
                <w:i/>
                <w:lang w:val="fr-FR"/>
              </w:rPr>
            </w:pPr>
            <w:r>
              <w:rPr>
                <w:i/>
                <w:lang w:val="fr-FR"/>
              </w:rPr>
              <w:t>u</w:t>
            </w:r>
            <w:r w:rsidRPr="00556657">
              <w:rPr>
                <w:i/>
                <w:lang w:val="fr-FR"/>
              </w:rPr>
              <w:t>ne idiote</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0FB77D14" w14:textId="0F879D51" w:rsidR="008012AD" w:rsidRDefault="008012AD" w:rsidP="008012AD">
            <w:pPr>
              <w:pStyle w:val="DoEtabletext2018"/>
              <w:rPr>
                <w:i/>
                <w:lang w:val="fr-FR"/>
              </w:rPr>
            </w:pPr>
            <w:r>
              <w:rPr>
                <w:i/>
                <w:lang w:val="fr-FR"/>
              </w:rPr>
              <w:t>e</w:t>
            </w:r>
            <w:r w:rsidRPr="00556657">
              <w:rPr>
                <w:i/>
                <w:lang w:val="fr-FR"/>
              </w:rPr>
              <w:t>xpression populaire</w:t>
            </w:r>
          </w:p>
        </w:tc>
      </w:tr>
      <w:tr w:rsidR="008012AD" w14:paraId="0F21AAFA"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1EB994E0" w14:textId="11A32A9E" w:rsidR="008012AD" w:rsidRDefault="008012AD" w:rsidP="008012AD">
            <w:pPr>
              <w:pStyle w:val="DoEtabletext2018"/>
              <w:rPr>
                <w:i/>
                <w:lang w:val="fr-FR"/>
              </w:rPr>
            </w:pPr>
            <w:r>
              <w:rPr>
                <w:i/>
                <w:lang w:val="fr-FR"/>
              </w:rPr>
              <w:t>u</w:t>
            </w:r>
            <w:r w:rsidRPr="00556657">
              <w:rPr>
                <w:i/>
                <w:lang w:val="fr-FR"/>
              </w:rPr>
              <w:t xml:space="preserve">n cul </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50912240" w14:textId="3BA6AB6B" w:rsidR="008012AD" w:rsidRDefault="008012AD" w:rsidP="008012AD">
            <w:pPr>
              <w:pStyle w:val="DoEtabletext2018"/>
              <w:rPr>
                <w:i/>
                <w:lang w:val="fr-FR"/>
              </w:rPr>
            </w:pPr>
            <w:r>
              <w:rPr>
                <w:i/>
                <w:lang w:val="fr-FR"/>
              </w:rPr>
              <w:t>u</w:t>
            </w:r>
            <w:r w:rsidRPr="00556657">
              <w:rPr>
                <w:i/>
                <w:lang w:val="fr-FR"/>
              </w:rPr>
              <w:t>n derrière</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ADBD906" w14:textId="040AEE4F" w:rsidR="008012AD" w:rsidRDefault="008012AD" w:rsidP="008012AD">
            <w:pPr>
              <w:pStyle w:val="DoEtabletext2018"/>
              <w:rPr>
                <w:i/>
                <w:lang w:val="fr-FR"/>
              </w:rPr>
            </w:pPr>
            <w:r>
              <w:rPr>
                <w:i/>
                <w:lang w:val="fr-FR"/>
              </w:rPr>
              <w:t>e</w:t>
            </w:r>
            <w:r w:rsidRPr="00556657">
              <w:rPr>
                <w:i/>
                <w:lang w:val="fr-FR"/>
              </w:rPr>
              <w:t>xpression familière</w:t>
            </w:r>
          </w:p>
        </w:tc>
      </w:tr>
      <w:tr w:rsidR="008012AD" w14:paraId="0205B031"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25AD402D" w14:textId="0C0AD51D" w:rsidR="008012AD" w:rsidRDefault="008012AD" w:rsidP="008012AD">
            <w:pPr>
              <w:pStyle w:val="DoEtabletext2018"/>
              <w:rPr>
                <w:i/>
                <w:lang w:val="fr-FR"/>
              </w:rPr>
            </w:pPr>
            <w:r>
              <w:rPr>
                <w:i/>
                <w:lang w:val="fr-FR"/>
              </w:rPr>
              <w:t>l</w:t>
            </w:r>
            <w:r w:rsidRPr="00556657">
              <w:rPr>
                <w:i/>
                <w:lang w:val="fr-FR"/>
              </w:rPr>
              <w:t xml:space="preserve">a daronne </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0283BA4B" w14:textId="169E80F2" w:rsidR="008012AD" w:rsidRDefault="008012AD" w:rsidP="008012AD">
            <w:pPr>
              <w:pStyle w:val="DoEtabletext2018"/>
              <w:rPr>
                <w:i/>
                <w:lang w:val="fr-FR"/>
              </w:rPr>
            </w:pPr>
            <w:r>
              <w:rPr>
                <w:i/>
                <w:lang w:val="fr-FR"/>
              </w:rPr>
              <w:t>l</w:t>
            </w:r>
            <w:r w:rsidRPr="00556657">
              <w:rPr>
                <w:i/>
                <w:lang w:val="fr-FR"/>
              </w:rPr>
              <w:t>a mère</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128E8EB7" w14:textId="59C57B5C" w:rsidR="008012AD" w:rsidRDefault="008012AD" w:rsidP="008012AD">
            <w:pPr>
              <w:pStyle w:val="DoEtabletext2018"/>
              <w:rPr>
                <w:i/>
                <w:lang w:val="fr-FR"/>
              </w:rPr>
            </w:pPr>
            <w:r>
              <w:rPr>
                <w:i/>
                <w:lang w:val="fr-FR"/>
              </w:rPr>
              <w:t>a</w:t>
            </w:r>
            <w:r w:rsidRPr="00556657">
              <w:rPr>
                <w:i/>
                <w:lang w:val="fr-FR"/>
              </w:rPr>
              <w:t>rgot traditionnel</w:t>
            </w:r>
          </w:p>
        </w:tc>
      </w:tr>
      <w:tr w:rsidR="008012AD" w14:paraId="6BCAF3BA"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7899C365" w14:textId="570FBBB0" w:rsidR="008012AD" w:rsidRDefault="008012AD" w:rsidP="008012AD">
            <w:pPr>
              <w:pStyle w:val="DoEtabletext2018"/>
              <w:rPr>
                <w:i/>
                <w:lang w:val="fr-FR"/>
              </w:rPr>
            </w:pPr>
            <w:r>
              <w:rPr>
                <w:i/>
                <w:lang w:val="fr-FR"/>
              </w:rPr>
              <w:t>u</w:t>
            </w:r>
            <w:r w:rsidRPr="00556657">
              <w:rPr>
                <w:i/>
                <w:lang w:val="fr-FR"/>
              </w:rPr>
              <w:t>n débat chelou</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3DE9F39A" w14:textId="11A0306C" w:rsidR="008012AD" w:rsidRDefault="008012AD" w:rsidP="008012AD">
            <w:pPr>
              <w:pStyle w:val="DoEtabletext2018"/>
              <w:rPr>
                <w:i/>
                <w:lang w:val="fr-FR"/>
              </w:rPr>
            </w:pPr>
            <w:r>
              <w:rPr>
                <w:i/>
                <w:lang w:val="fr-FR"/>
              </w:rPr>
              <w:t>u</w:t>
            </w:r>
            <w:r w:rsidRPr="00556657">
              <w:rPr>
                <w:i/>
                <w:lang w:val="fr-FR"/>
              </w:rPr>
              <w:t>n débat étrange</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533322CD" w14:textId="496E5EC6" w:rsidR="008012AD" w:rsidRDefault="008012AD" w:rsidP="008012AD">
            <w:pPr>
              <w:pStyle w:val="DoEtabletext2018"/>
              <w:rPr>
                <w:i/>
                <w:lang w:val="fr-FR"/>
              </w:rPr>
            </w:pPr>
            <w:r>
              <w:rPr>
                <w:i/>
                <w:lang w:val="fr-FR"/>
              </w:rPr>
              <w:t>v</w:t>
            </w:r>
            <w:r w:rsidRPr="00556657">
              <w:rPr>
                <w:i/>
                <w:lang w:val="fr-FR"/>
              </w:rPr>
              <w:t>erlan</w:t>
            </w:r>
          </w:p>
        </w:tc>
      </w:tr>
      <w:tr w:rsidR="008012AD" w14:paraId="08BC3648"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76C0B6B2" w14:textId="7D65F470" w:rsidR="008012AD" w:rsidRPr="00556657" w:rsidRDefault="008012AD" w:rsidP="008012AD">
            <w:pPr>
              <w:pStyle w:val="DoEtabletext2018"/>
              <w:rPr>
                <w:i/>
                <w:lang w:val="fr-FR"/>
              </w:rPr>
            </w:pPr>
            <w:r>
              <w:rPr>
                <w:i/>
                <w:lang w:val="fr-FR"/>
              </w:rPr>
              <w:t>D</w:t>
            </w:r>
            <w:r w:rsidRPr="00556657">
              <w:rPr>
                <w:i/>
                <w:lang w:val="fr-FR"/>
              </w:rPr>
              <w:t>égage !</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5A2DC732" w14:textId="261DC15F" w:rsidR="008012AD" w:rsidRPr="00556657" w:rsidRDefault="008012AD" w:rsidP="008012AD">
            <w:pPr>
              <w:pStyle w:val="DoEtabletext2018"/>
              <w:rPr>
                <w:i/>
                <w:lang w:val="fr-FR"/>
              </w:rPr>
            </w:pPr>
            <w:r w:rsidRPr="00556657">
              <w:rPr>
                <w:i/>
                <w:lang w:val="fr-FR"/>
              </w:rPr>
              <w:t>Ne reste pas là</w:t>
            </w:r>
            <w:r>
              <w:rPr>
                <w:i/>
                <w:lang w:val="fr-FR"/>
              </w:rPr>
              <w:t xml:space="preserve"> </w:t>
            </w:r>
            <w:r w:rsidRPr="00556657">
              <w:rPr>
                <w:i/>
                <w:lang w:val="fr-FR"/>
              </w:rPr>
              <w:t>! Va-t’en !</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293F9ECF" w14:textId="5A099828" w:rsidR="008012AD" w:rsidRPr="00556657" w:rsidRDefault="008012AD" w:rsidP="008012AD">
            <w:pPr>
              <w:pStyle w:val="DoEtabletext2018"/>
              <w:rPr>
                <w:i/>
                <w:lang w:val="fr-FR"/>
              </w:rPr>
            </w:pPr>
            <w:r>
              <w:rPr>
                <w:i/>
                <w:lang w:val="fr-FR"/>
              </w:rPr>
              <w:t>e</w:t>
            </w:r>
            <w:r w:rsidRPr="00556657">
              <w:rPr>
                <w:i/>
                <w:lang w:val="fr-FR"/>
              </w:rPr>
              <w:t>xpression familière</w:t>
            </w:r>
          </w:p>
        </w:tc>
      </w:tr>
      <w:tr w:rsidR="008012AD" w:rsidRPr="008C5F45" w14:paraId="7E49F62B"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377B1BC8" w14:textId="6B1A45D0" w:rsidR="008012AD" w:rsidRPr="00556657" w:rsidRDefault="008012AD" w:rsidP="008012AD">
            <w:pPr>
              <w:pStyle w:val="DoEtabletext2018"/>
              <w:rPr>
                <w:i/>
                <w:lang w:val="fr-FR"/>
              </w:rPr>
            </w:pPr>
            <w:r>
              <w:rPr>
                <w:i/>
                <w:lang w:val="fr-FR"/>
              </w:rPr>
              <w:t>d</w:t>
            </w:r>
            <w:r w:rsidRPr="00556657">
              <w:rPr>
                <w:i/>
                <w:lang w:val="fr-FR"/>
              </w:rPr>
              <w:t>onner le top</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08E5A745" w14:textId="7C4949A4" w:rsidR="008012AD" w:rsidRPr="00556657" w:rsidRDefault="008012AD" w:rsidP="008012AD">
            <w:pPr>
              <w:pStyle w:val="DoEtabletext2018"/>
              <w:rPr>
                <w:i/>
                <w:lang w:val="fr-FR"/>
              </w:rPr>
            </w:pPr>
            <w:r>
              <w:rPr>
                <w:i/>
                <w:lang w:val="fr-FR"/>
              </w:rPr>
              <w:t>a</w:t>
            </w:r>
            <w:r w:rsidRPr="00556657">
              <w:rPr>
                <w:i/>
                <w:lang w:val="fr-FR"/>
              </w:rPr>
              <w:t>bréviation de donner le top départ/</w:t>
            </w:r>
            <w:r>
              <w:rPr>
                <w:i/>
                <w:lang w:val="fr-FR"/>
              </w:rPr>
              <w:t>d</w:t>
            </w:r>
            <w:r w:rsidRPr="00556657">
              <w:rPr>
                <w:i/>
                <w:lang w:val="fr-FR"/>
              </w:rPr>
              <w:t xml:space="preserve">onner la permission </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D4EACD9" w14:textId="3F59E88F" w:rsidR="008012AD" w:rsidRPr="00556657" w:rsidRDefault="008012AD" w:rsidP="008012AD">
            <w:pPr>
              <w:pStyle w:val="DoEtabletext2018"/>
              <w:rPr>
                <w:i/>
                <w:lang w:val="fr-FR"/>
              </w:rPr>
            </w:pPr>
            <w:r>
              <w:rPr>
                <w:i/>
                <w:lang w:val="fr-FR"/>
              </w:rPr>
              <w:t>l</w:t>
            </w:r>
            <w:r w:rsidRPr="00556657">
              <w:rPr>
                <w:i/>
                <w:lang w:val="fr-FR"/>
              </w:rPr>
              <w:t>angage des jeunes des cités</w:t>
            </w:r>
          </w:p>
        </w:tc>
      </w:tr>
      <w:tr w:rsidR="008012AD" w14:paraId="3291B3B6"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7675BAD7" w14:textId="40676851" w:rsidR="008012AD" w:rsidRPr="00556657" w:rsidRDefault="008012AD" w:rsidP="008012AD">
            <w:pPr>
              <w:pStyle w:val="DoEtabletext2018"/>
              <w:rPr>
                <w:i/>
                <w:lang w:val="fr-FR"/>
              </w:rPr>
            </w:pPr>
            <w:r w:rsidRPr="00556657">
              <w:rPr>
                <w:i/>
                <w:lang w:val="fr-FR"/>
              </w:rPr>
              <w:t xml:space="preserve">être cheum </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1D8DC79D" w14:textId="2A698B1A" w:rsidR="008012AD" w:rsidRPr="00556657" w:rsidRDefault="008012AD" w:rsidP="008012AD">
            <w:pPr>
              <w:pStyle w:val="DoEtabletext2018"/>
              <w:rPr>
                <w:i/>
                <w:lang w:val="fr-FR"/>
              </w:rPr>
            </w:pPr>
            <w:r w:rsidRPr="00556657">
              <w:rPr>
                <w:i/>
                <w:lang w:val="fr-FR"/>
              </w:rPr>
              <w:t>être moche, dont le physique est gâché par des défauts dans les formes ou les proportions</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32F8F1A" w14:textId="54EB42E8" w:rsidR="008012AD" w:rsidRPr="00556657" w:rsidRDefault="008012AD" w:rsidP="008012AD">
            <w:pPr>
              <w:pStyle w:val="DoEtabletext2018"/>
              <w:rPr>
                <w:i/>
                <w:lang w:val="fr-FR"/>
              </w:rPr>
            </w:pPr>
            <w:r>
              <w:rPr>
                <w:i/>
                <w:lang w:val="fr-FR"/>
              </w:rPr>
              <w:t>a</w:t>
            </w:r>
            <w:r w:rsidRPr="00556657">
              <w:rPr>
                <w:i/>
                <w:lang w:val="fr-FR"/>
              </w:rPr>
              <w:t>rgot traditionnel</w:t>
            </w:r>
          </w:p>
        </w:tc>
      </w:tr>
      <w:tr w:rsidR="008012AD" w14:paraId="4B92374E"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1AA809BD" w14:textId="25DE3EF9" w:rsidR="008012AD" w:rsidRPr="00556657" w:rsidRDefault="008012AD" w:rsidP="008012AD">
            <w:pPr>
              <w:pStyle w:val="DoEtabletext2018"/>
              <w:rPr>
                <w:i/>
                <w:lang w:val="fr-FR"/>
              </w:rPr>
            </w:pPr>
            <w:r w:rsidRPr="00556657">
              <w:rPr>
                <w:i/>
                <w:lang w:val="fr-FR"/>
              </w:rPr>
              <w:t>être réglé comme du papier à musique</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3B8A491D" w14:textId="7BD8930F" w:rsidR="008012AD" w:rsidRPr="00556657" w:rsidRDefault="008012AD" w:rsidP="008012AD">
            <w:pPr>
              <w:pStyle w:val="DoEtabletext2018"/>
              <w:rPr>
                <w:i/>
                <w:lang w:val="fr-FR"/>
              </w:rPr>
            </w:pPr>
            <w:r w:rsidRPr="00556657">
              <w:rPr>
                <w:i/>
                <w:lang w:val="fr-FR"/>
              </w:rPr>
              <w:t>être régulier/très organisé  </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323B2E1" w14:textId="01B32562" w:rsidR="008012AD" w:rsidRPr="00556657" w:rsidRDefault="008012AD" w:rsidP="008012AD">
            <w:pPr>
              <w:pStyle w:val="DoEtabletext2018"/>
              <w:rPr>
                <w:i/>
                <w:lang w:val="fr-FR"/>
              </w:rPr>
            </w:pPr>
            <w:r>
              <w:rPr>
                <w:i/>
                <w:lang w:val="fr-FR"/>
              </w:rPr>
              <w:t>e</w:t>
            </w:r>
            <w:r w:rsidRPr="00556657">
              <w:rPr>
                <w:i/>
                <w:lang w:val="fr-FR"/>
              </w:rPr>
              <w:t>xpression familière</w:t>
            </w:r>
          </w:p>
        </w:tc>
      </w:tr>
      <w:tr w:rsidR="008012AD" w14:paraId="4B5F8A91"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36095CF" w14:textId="3976E061" w:rsidR="008012AD" w:rsidRPr="00556657" w:rsidRDefault="008012AD" w:rsidP="008012AD">
            <w:pPr>
              <w:pStyle w:val="DoEtabletext2018"/>
              <w:rPr>
                <w:i/>
                <w:lang w:val="fr-FR"/>
              </w:rPr>
            </w:pPr>
            <w:r>
              <w:rPr>
                <w:i/>
                <w:lang w:val="fr-FR"/>
              </w:rPr>
              <w:t>f</w:t>
            </w:r>
            <w:r w:rsidRPr="00556657">
              <w:rPr>
                <w:i/>
                <w:lang w:val="fr-FR"/>
              </w:rPr>
              <w:t>aire le malin</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B60044F" w14:textId="03964888" w:rsidR="008012AD" w:rsidRPr="00556657" w:rsidRDefault="008012AD" w:rsidP="008012AD">
            <w:pPr>
              <w:pStyle w:val="DoEtabletext2018"/>
              <w:rPr>
                <w:i/>
                <w:lang w:val="fr-FR"/>
              </w:rPr>
            </w:pPr>
            <w:r>
              <w:rPr>
                <w:i/>
                <w:lang w:val="fr-FR"/>
              </w:rPr>
              <w:t>s</w:t>
            </w:r>
            <w:r w:rsidRPr="00556657">
              <w:rPr>
                <w:i/>
                <w:lang w:val="fr-FR"/>
              </w:rPr>
              <w:t xml:space="preserve">e rendre intéressant </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5D9229EE" w14:textId="5BA7B7E4" w:rsidR="008012AD" w:rsidRPr="00556657" w:rsidRDefault="008012AD" w:rsidP="008012AD">
            <w:pPr>
              <w:pStyle w:val="DoEtabletext2018"/>
              <w:rPr>
                <w:i/>
                <w:lang w:val="fr-FR"/>
              </w:rPr>
            </w:pPr>
            <w:r>
              <w:rPr>
                <w:i/>
                <w:lang w:val="fr-FR"/>
              </w:rPr>
              <w:t>e</w:t>
            </w:r>
            <w:r w:rsidRPr="00556657">
              <w:rPr>
                <w:i/>
                <w:lang w:val="fr-FR"/>
              </w:rPr>
              <w:t>xpression familière</w:t>
            </w:r>
          </w:p>
        </w:tc>
      </w:tr>
      <w:tr w:rsidR="008012AD" w14:paraId="13ACC966"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2B53C73A" w14:textId="4C036219" w:rsidR="008012AD" w:rsidRPr="00556657" w:rsidRDefault="008012AD" w:rsidP="008012AD">
            <w:pPr>
              <w:pStyle w:val="DoEtabletext2018"/>
              <w:rPr>
                <w:i/>
                <w:lang w:val="fr-FR"/>
              </w:rPr>
            </w:pPr>
            <w:r>
              <w:rPr>
                <w:i/>
                <w:lang w:val="fr-FR"/>
              </w:rPr>
              <w:t>f</w:t>
            </w:r>
            <w:r w:rsidRPr="00556657">
              <w:rPr>
                <w:i/>
                <w:lang w:val="fr-FR"/>
              </w:rPr>
              <w:t>outre le camp</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80EBAC9" w14:textId="3217216D" w:rsidR="008012AD" w:rsidRPr="00556657" w:rsidRDefault="008012AD" w:rsidP="008012AD">
            <w:pPr>
              <w:pStyle w:val="DoEtabletext2018"/>
              <w:rPr>
                <w:i/>
                <w:lang w:val="fr-FR"/>
              </w:rPr>
            </w:pPr>
            <w:r>
              <w:rPr>
                <w:i/>
                <w:lang w:val="fr-FR"/>
              </w:rPr>
              <w:t>p</w:t>
            </w:r>
            <w:r w:rsidRPr="00556657">
              <w:rPr>
                <w:i/>
                <w:lang w:val="fr-FR"/>
              </w:rPr>
              <w:t>artir</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78208C21" w14:textId="4E322DA3" w:rsidR="008012AD" w:rsidRPr="00556657" w:rsidRDefault="008012AD" w:rsidP="008012AD">
            <w:pPr>
              <w:pStyle w:val="DoEtabletext2018"/>
              <w:rPr>
                <w:i/>
                <w:lang w:val="fr-FR"/>
              </w:rPr>
            </w:pPr>
            <w:r>
              <w:rPr>
                <w:i/>
                <w:lang w:val="fr-FR"/>
              </w:rPr>
              <w:t>e</w:t>
            </w:r>
            <w:r w:rsidRPr="00556657">
              <w:rPr>
                <w:i/>
                <w:lang w:val="fr-FR"/>
              </w:rPr>
              <w:t>xpression familière</w:t>
            </w:r>
          </w:p>
        </w:tc>
      </w:tr>
      <w:tr w:rsidR="008012AD" w:rsidRPr="008C5F45" w14:paraId="0914D44B"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6B707D3" w14:textId="059F354B" w:rsidR="008012AD" w:rsidRPr="00556657" w:rsidRDefault="008012AD" w:rsidP="008012AD">
            <w:pPr>
              <w:pStyle w:val="DoEtabletext2018"/>
              <w:rPr>
                <w:i/>
                <w:lang w:val="fr-FR"/>
              </w:rPr>
            </w:pPr>
            <w:r>
              <w:rPr>
                <w:i/>
                <w:lang w:val="fr-FR"/>
              </w:rPr>
              <w:t>g</w:t>
            </w:r>
            <w:r w:rsidRPr="00556657">
              <w:rPr>
                <w:i/>
                <w:lang w:val="fr-FR"/>
              </w:rPr>
              <w:t>alocher</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16B40538" w14:textId="7356CC6F" w:rsidR="008012AD" w:rsidRPr="00556657" w:rsidRDefault="008012AD" w:rsidP="008012AD">
            <w:pPr>
              <w:pStyle w:val="DoEtabletext2018"/>
              <w:rPr>
                <w:i/>
                <w:lang w:val="fr-FR"/>
              </w:rPr>
            </w:pPr>
            <w:r>
              <w:rPr>
                <w:i/>
                <w:lang w:val="fr-FR"/>
              </w:rPr>
              <w:t>e</w:t>
            </w:r>
            <w:r w:rsidRPr="00556657">
              <w:rPr>
                <w:i/>
                <w:lang w:val="fr-FR"/>
              </w:rPr>
              <w:t>mbrasser à pleine bouche</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1338E779" w14:textId="3055FE0D" w:rsidR="008012AD" w:rsidRPr="00556657" w:rsidRDefault="008012AD" w:rsidP="008012AD">
            <w:pPr>
              <w:pStyle w:val="DoEtabletext2018"/>
              <w:rPr>
                <w:i/>
                <w:lang w:val="fr-FR"/>
              </w:rPr>
            </w:pPr>
            <w:r>
              <w:rPr>
                <w:i/>
                <w:lang w:val="fr-FR"/>
              </w:rPr>
              <w:t>l</w:t>
            </w:r>
            <w:r w:rsidRPr="00556657">
              <w:rPr>
                <w:i/>
                <w:lang w:val="fr-FR"/>
              </w:rPr>
              <w:t>angage des jeunes des cités</w:t>
            </w:r>
          </w:p>
        </w:tc>
      </w:tr>
      <w:tr w:rsidR="00A25946" w14:paraId="202A33BB"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358E4870" w14:textId="45C7212C" w:rsidR="00A25946" w:rsidRDefault="00A25946" w:rsidP="00A25946">
            <w:pPr>
              <w:pStyle w:val="DoEtabletext2018"/>
              <w:rPr>
                <w:i/>
                <w:lang w:val="fr-FR"/>
              </w:rPr>
            </w:pPr>
            <w:r>
              <w:rPr>
                <w:i/>
                <w:lang w:val="fr-FR"/>
              </w:rPr>
              <w:t>l</w:t>
            </w:r>
            <w:r w:rsidRPr="00556657">
              <w:rPr>
                <w:i/>
                <w:lang w:val="fr-FR"/>
              </w:rPr>
              <w:t>es gars</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2E7DC941" w14:textId="03506BFB" w:rsidR="00A25946" w:rsidRDefault="00A25946" w:rsidP="00A25946">
            <w:pPr>
              <w:pStyle w:val="DoEtabletext2018"/>
              <w:rPr>
                <w:i/>
                <w:lang w:val="fr-FR"/>
              </w:rPr>
            </w:pPr>
            <w:r>
              <w:rPr>
                <w:i/>
                <w:lang w:val="fr-FR"/>
              </w:rPr>
              <w:t>l</w:t>
            </w:r>
            <w:r w:rsidRPr="00556657">
              <w:rPr>
                <w:i/>
                <w:lang w:val="fr-FR"/>
              </w:rPr>
              <w:t>es garçons</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2A9E90EA" w14:textId="3F4B2B3D" w:rsidR="00A25946" w:rsidRDefault="00A25946" w:rsidP="00A25946">
            <w:pPr>
              <w:pStyle w:val="DoEtabletext2018"/>
              <w:rPr>
                <w:i/>
                <w:lang w:val="fr-FR"/>
              </w:rPr>
            </w:pPr>
            <w:r>
              <w:rPr>
                <w:i/>
                <w:lang w:val="fr-FR"/>
              </w:rPr>
              <w:t>e</w:t>
            </w:r>
            <w:r w:rsidRPr="00556657">
              <w:rPr>
                <w:i/>
                <w:lang w:val="fr-FR"/>
              </w:rPr>
              <w:t>xpression familière</w:t>
            </w:r>
          </w:p>
        </w:tc>
      </w:tr>
      <w:tr w:rsidR="00A25946" w14:paraId="6F3CE534"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557E5311" w14:textId="41C69FB3" w:rsidR="00A25946" w:rsidRDefault="00A25946" w:rsidP="00A25946">
            <w:pPr>
              <w:pStyle w:val="DoEtabletext2018"/>
              <w:rPr>
                <w:i/>
                <w:lang w:val="fr-FR"/>
              </w:rPr>
            </w:pPr>
            <w:r>
              <w:rPr>
                <w:i/>
                <w:lang w:val="fr-FR"/>
              </w:rPr>
              <w:t>l</w:t>
            </w:r>
            <w:r w:rsidRPr="00556657">
              <w:rPr>
                <w:i/>
                <w:lang w:val="fr-FR"/>
              </w:rPr>
              <w:t>es gosses</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A45951B" w14:textId="7BE96D04" w:rsidR="00A25946" w:rsidRDefault="00A25946" w:rsidP="00A25946">
            <w:pPr>
              <w:pStyle w:val="DoEtabletext2018"/>
              <w:rPr>
                <w:i/>
                <w:lang w:val="fr-FR"/>
              </w:rPr>
            </w:pPr>
            <w:r>
              <w:rPr>
                <w:i/>
                <w:lang w:val="fr-FR"/>
              </w:rPr>
              <w:t>l</w:t>
            </w:r>
            <w:r w:rsidRPr="00556657">
              <w:rPr>
                <w:i/>
                <w:lang w:val="fr-FR"/>
              </w:rPr>
              <w:t>es enfants</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0A761629" w14:textId="45082E3C" w:rsidR="00A25946" w:rsidRDefault="00A25946" w:rsidP="00A25946">
            <w:pPr>
              <w:pStyle w:val="DoEtabletext2018"/>
              <w:rPr>
                <w:i/>
                <w:lang w:val="fr-FR"/>
              </w:rPr>
            </w:pPr>
            <w:r>
              <w:rPr>
                <w:i/>
                <w:lang w:val="fr-FR"/>
              </w:rPr>
              <w:t>e</w:t>
            </w:r>
            <w:r w:rsidRPr="00556657">
              <w:rPr>
                <w:i/>
                <w:lang w:val="fr-FR"/>
              </w:rPr>
              <w:t>xpression familière</w:t>
            </w:r>
          </w:p>
        </w:tc>
      </w:tr>
      <w:tr w:rsidR="00A25946" w14:paraId="4BBDB5E7"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7F20F1B9" w14:textId="131A1865" w:rsidR="00A25946" w:rsidRPr="00556657" w:rsidRDefault="00A25946" w:rsidP="00A25946">
            <w:pPr>
              <w:pStyle w:val="DoEtabletext2018"/>
              <w:rPr>
                <w:i/>
                <w:lang w:val="fr-FR"/>
              </w:rPr>
            </w:pPr>
            <w:r w:rsidRPr="00556657">
              <w:rPr>
                <w:i/>
                <w:lang w:val="fr-FR"/>
              </w:rPr>
              <w:t>Je m’en contrefous !</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7367BBA6" w14:textId="41009B1B" w:rsidR="00A25946" w:rsidRPr="00556657" w:rsidRDefault="00A25946" w:rsidP="00A25946">
            <w:pPr>
              <w:pStyle w:val="DoEtabletext2018"/>
              <w:rPr>
                <w:i/>
                <w:lang w:val="fr-FR"/>
              </w:rPr>
            </w:pPr>
            <w:r w:rsidRPr="00556657">
              <w:rPr>
                <w:i/>
                <w:lang w:val="fr-FR"/>
              </w:rPr>
              <w:t>Ça m’est égal</w:t>
            </w:r>
            <w:r>
              <w:rPr>
                <w:i/>
                <w:lang w:val="fr-FR"/>
              </w:rPr>
              <w:t xml:space="preserve"> </w:t>
            </w:r>
            <w:r w:rsidRPr="00556657">
              <w:rPr>
                <w:i/>
                <w:lang w:val="fr-FR"/>
              </w:rPr>
              <w:t>!</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D96C2D7" w14:textId="1044379B" w:rsidR="00A25946" w:rsidRPr="00556657" w:rsidRDefault="00A25946" w:rsidP="00A25946">
            <w:pPr>
              <w:pStyle w:val="DoEtabletext2018"/>
              <w:rPr>
                <w:i/>
                <w:lang w:val="fr-FR"/>
              </w:rPr>
            </w:pPr>
            <w:r>
              <w:rPr>
                <w:i/>
                <w:lang w:val="fr-FR"/>
              </w:rPr>
              <w:t>e</w:t>
            </w:r>
            <w:r w:rsidRPr="00556657">
              <w:rPr>
                <w:i/>
                <w:lang w:val="fr-FR"/>
              </w:rPr>
              <w:t>xpression vulgaire</w:t>
            </w:r>
          </w:p>
        </w:tc>
      </w:tr>
      <w:tr w:rsidR="00A25946" w14:paraId="76EF614F"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18A994B5" w14:textId="14F56937" w:rsidR="00A25946" w:rsidRPr="00556657" w:rsidDel="00944204" w:rsidRDefault="00A25946" w:rsidP="00A25946">
            <w:pPr>
              <w:pStyle w:val="DoEtabletext2018"/>
              <w:rPr>
                <w:i/>
                <w:lang w:val="fr-FR"/>
              </w:rPr>
            </w:pPr>
            <w:r>
              <w:rPr>
                <w:i/>
                <w:lang w:val="fr-FR"/>
              </w:rPr>
              <w:t>j</w:t>
            </w:r>
            <w:r w:rsidRPr="00556657">
              <w:rPr>
                <w:i/>
                <w:lang w:val="fr-FR"/>
              </w:rPr>
              <w:t>eter l’éponge</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3CBAA0BF" w14:textId="25D218DB" w:rsidR="00A25946" w:rsidRPr="00556657" w:rsidDel="00614711" w:rsidRDefault="00A25946" w:rsidP="00A25946">
            <w:pPr>
              <w:pStyle w:val="DoEtabletext2018"/>
              <w:rPr>
                <w:i/>
                <w:lang w:val="fr-FR"/>
              </w:rPr>
            </w:pPr>
            <w:r>
              <w:rPr>
                <w:i/>
                <w:lang w:val="fr-FR"/>
              </w:rPr>
              <w:t>a</w:t>
            </w:r>
            <w:r w:rsidRPr="00556657">
              <w:rPr>
                <w:i/>
                <w:lang w:val="fr-FR"/>
              </w:rPr>
              <w:t>bandonner la lutte, renoncer à ses projets</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5EB593AE" w14:textId="0810540B" w:rsidR="00A25946" w:rsidRPr="00556657" w:rsidDel="00944204" w:rsidRDefault="00A25946" w:rsidP="00A25946">
            <w:pPr>
              <w:pStyle w:val="DoEtabletext2018"/>
              <w:rPr>
                <w:i/>
                <w:lang w:val="fr-FR"/>
              </w:rPr>
            </w:pPr>
            <w:r>
              <w:rPr>
                <w:i/>
                <w:lang w:val="fr-FR"/>
              </w:rPr>
              <w:t>e</w:t>
            </w:r>
            <w:r w:rsidRPr="00556657">
              <w:rPr>
                <w:i/>
                <w:lang w:val="fr-FR"/>
              </w:rPr>
              <w:t>xpression familière</w:t>
            </w:r>
          </w:p>
        </w:tc>
      </w:tr>
      <w:tr w:rsidR="00A25946" w:rsidRPr="008C5F45" w14:paraId="1DD1837D"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037DF4C0" w14:textId="7574CC3C" w:rsidR="00A25946" w:rsidRPr="00556657" w:rsidDel="00944204" w:rsidRDefault="00A25946" w:rsidP="00A25946">
            <w:pPr>
              <w:pStyle w:val="DoEtabletext2018"/>
              <w:rPr>
                <w:i/>
                <w:lang w:val="fr-FR"/>
              </w:rPr>
            </w:pPr>
            <w:r>
              <w:rPr>
                <w:i/>
                <w:lang w:val="fr-FR"/>
              </w:rPr>
              <w:t>k</w:t>
            </w:r>
            <w:r w:rsidRPr="00556657">
              <w:rPr>
                <w:i/>
                <w:lang w:val="fr-FR"/>
              </w:rPr>
              <w:t>iffer grave</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12231237" w14:textId="1CCC1A60" w:rsidR="00A25946" w:rsidRPr="00556657" w:rsidDel="00614711" w:rsidRDefault="00A25946" w:rsidP="00A25946">
            <w:pPr>
              <w:pStyle w:val="DoEtabletext2018"/>
              <w:rPr>
                <w:i/>
                <w:lang w:val="fr-FR"/>
              </w:rPr>
            </w:pPr>
            <w:r>
              <w:rPr>
                <w:i/>
                <w:lang w:val="fr-FR"/>
              </w:rPr>
              <w:t>a</w:t>
            </w:r>
            <w:r w:rsidRPr="00556657">
              <w:rPr>
                <w:i/>
                <w:lang w:val="fr-FR"/>
              </w:rPr>
              <w:t>dorer</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67E7EC0" w14:textId="5D1CA306" w:rsidR="00A25946" w:rsidRPr="00556657" w:rsidDel="00944204" w:rsidRDefault="00A25946" w:rsidP="00A25946">
            <w:pPr>
              <w:pStyle w:val="DoEtabletext2018"/>
              <w:rPr>
                <w:i/>
                <w:lang w:val="fr-FR"/>
              </w:rPr>
            </w:pPr>
            <w:r>
              <w:rPr>
                <w:i/>
                <w:lang w:val="fr-FR"/>
              </w:rPr>
              <w:t>l</w:t>
            </w:r>
            <w:r w:rsidRPr="00556657">
              <w:rPr>
                <w:i/>
                <w:lang w:val="fr-FR"/>
              </w:rPr>
              <w:t>angage des jeunes des cités</w:t>
            </w:r>
          </w:p>
        </w:tc>
      </w:tr>
      <w:tr w:rsidR="00A25946" w14:paraId="195F321B"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741CBA0" w14:textId="2EA70854" w:rsidR="00A25946" w:rsidRPr="00556657" w:rsidDel="00944204" w:rsidRDefault="00A25946" w:rsidP="00A25946">
            <w:pPr>
              <w:pStyle w:val="DoEtabletext2018"/>
              <w:rPr>
                <w:i/>
                <w:lang w:val="fr-FR"/>
              </w:rPr>
            </w:pPr>
            <w:r>
              <w:rPr>
                <w:i/>
                <w:lang w:val="fr-FR"/>
              </w:rPr>
              <w:t>l</w:t>
            </w:r>
            <w:r w:rsidRPr="00556657">
              <w:rPr>
                <w:i/>
                <w:lang w:val="fr-FR"/>
              </w:rPr>
              <w:t>arguer quelqu’un</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22DB248" w14:textId="58F74E9D" w:rsidR="00A25946" w:rsidRPr="00556657" w:rsidDel="00614711" w:rsidRDefault="00A25946" w:rsidP="00A25946">
            <w:pPr>
              <w:pStyle w:val="DoEtabletext2018"/>
              <w:rPr>
                <w:i/>
                <w:lang w:val="fr-FR"/>
              </w:rPr>
            </w:pPr>
            <w:r>
              <w:rPr>
                <w:i/>
                <w:lang w:val="fr-FR"/>
              </w:rPr>
              <w:t>a</w:t>
            </w:r>
            <w:r w:rsidRPr="00556657">
              <w:rPr>
                <w:i/>
                <w:lang w:val="fr-FR"/>
              </w:rPr>
              <w:t>bandonner quelqu’un, quelque chose s’en débarrasser ou laisser quelqu'un loin derrière soi</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0E1D6959" w14:textId="228FBD8B" w:rsidR="00A25946" w:rsidRPr="00556657" w:rsidDel="00944204" w:rsidRDefault="00A25946" w:rsidP="00A25946">
            <w:pPr>
              <w:pStyle w:val="DoEtabletext2018"/>
              <w:rPr>
                <w:i/>
                <w:lang w:val="fr-FR"/>
              </w:rPr>
            </w:pPr>
            <w:r>
              <w:rPr>
                <w:i/>
                <w:lang w:val="fr-FR"/>
              </w:rPr>
              <w:t>e</w:t>
            </w:r>
            <w:r w:rsidRPr="00556657">
              <w:rPr>
                <w:i/>
                <w:lang w:val="fr-FR"/>
              </w:rPr>
              <w:t>xpression familière</w:t>
            </w:r>
          </w:p>
        </w:tc>
      </w:tr>
      <w:tr w:rsidR="00A25946" w14:paraId="4E675F9D"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28D14145" w14:textId="52176772" w:rsidR="00A25946" w:rsidRDefault="00A25946" w:rsidP="00A25946">
            <w:pPr>
              <w:pStyle w:val="DoEtabletext2018"/>
              <w:rPr>
                <w:i/>
                <w:lang w:val="fr-FR"/>
              </w:rPr>
            </w:pPr>
            <w:r>
              <w:rPr>
                <w:i/>
                <w:lang w:val="fr-FR"/>
              </w:rPr>
              <w:t>u</w:t>
            </w:r>
            <w:r w:rsidRPr="00556657">
              <w:rPr>
                <w:i/>
                <w:lang w:val="fr-FR"/>
              </w:rPr>
              <w:t>ne magouille</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7EC1C8CF" w14:textId="66E8595A" w:rsidR="00A25946" w:rsidRDefault="00A25946" w:rsidP="00A25946">
            <w:pPr>
              <w:pStyle w:val="DoEtabletext2018"/>
              <w:rPr>
                <w:i/>
                <w:lang w:val="fr-FR"/>
              </w:rPr>
            </w:pPr>
            <w:r>
              <w:rPr>
                <w:i/>
                <w:lang w:val="fr-FR"/>
              </w:rPr>
              <w:t>u</w:t>
            </w:r>
            <w:r w:rsidRPr="00556657">
              <w:rPr>
                <w:i/>
                <w:lang w:val="fr-FR"/>
              </w:rPr>
              <w:t xml:space="preserve">ne manœuvre </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B4197BF" w14:textId="7AB8C2D5" w:rsidR="00A25946" w:rsidRDefault="00A25946" w:rsidP="00A25946">
            <w:pPr>
              <w:pStyle w:val="DoEtabletext2018"/>
              <w:rPr>
                <w:i/>
                <w:lang w:val="fr-FR"/>
              </w:rPr>
            </w:pPr>
            <w:r>
              <w:rPr>
                <w:i/>
                <w:lang w:val="fr-FR"/>
              </w:rPr>
              <w:t>e</w:t>
            </w:r>
            <w:r w:rsidRPr="00556657">
              <w:rPr>
                <w:i/>
                <w:lang w:val="fr-FR"/>
              </w:rPr>
              <w:t>xpression familière</w:t>
            </w:r>
          </w:p>
        </w:tc>
      </w:tr>
      <w:tr w:rsidR="00A25946" w14:paraId="0D949499"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73ADC2A5" w14:textId="1BCD4165" w:rsidR="00A25946" w:rsidRPr="00556657" w:rsidDel="00944204" w:rsidRDefault="00A25946" w:rsidP="00A25946">
            <w:pPr>
              <w:pStyle w:val="DoEtabletext2018"/>
              <w:rPr>
                <w:i/>
                <w:lang w:val="fr-FR"/>
              </w:rPr>
            </w:pPr>
            <w:r>
              <w:rPr>
                <w:i/>
                <w:lang w:val="fr-FR"/>
              </w:rPr>
              <w:t>u</w:t>
            </w:r>
            <w:r w:rsidRPr="00556657">
              <w:rPr>
                <w:i/>
                <w:lang w:val="fr-FR"/>
              </w:rPr>
              <w:t xml:space="preserve">n merdier </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C112947" w14:textId="2C526E4C" w:rsidR="00A25946" w:rsidRPr="00556657" w:rsidDel="00614711" w:rsidRDefault="00A25946" w:rsidP="00A25946">
            <w:pPr>
              <w:pStyle w:val="DoEtabletext2018"/>
              <w:rPr>
                <w:i/>
                <w:lang w:val="fr-FR"/>
              </w:rPr>
            </w:pPr>
            <w:r>
              <w:rPr>
                <w:i/>
                <w:lang w:val="fr-FR"/>
              </w:rPr>
              <w:t>u</w:t>
            </w:r>
            <w:r w:rsidRPr="00556657">
              <w:rPr>
                <w:i/>
                <w:lang w:val="fr-FR"/>
              </w:rPr>
              <w:t xml:space="preserve">ne situation difficile, un désordre, un embrouillement </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9697403" w14:textId="715E32B2" w:rsidR="00A25946" w:rsidRPr="00556657" w:rsidDel="00944204" w:rsidRDefault="00A25946" w:rsidP="00A25946">
            <w:pPr>
              <w:pStyle w:val="DoEtabletext2018"/>
              <w:rPr>
                <w:i/>
                <w:lang w:val="fr-FR"/>
              </w:rPr>
            </w:pPr>
            <w:r>
              <w:rPr>
                <w:i/>
                <w:lang w:val="fr-FR"/>
              </w:rPr>
              <w:t>e</w:t>
            </w:r>
            <w:r w:rsidRPr="00556657">
              <w:rPr>
                <w:i/>
                <w:lang w:val="fr-FR"/>
              </w:rPr>
              <w:t>xpression familière</w:t>
            </w:r>
          </w:p>
        </w:tc>
      </w:tr>
      <w:tr w:rsidR="00A25946" w:rsidRPr="00BE0D59" w14:paraId="4665290C"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E630E92" w14:textId="77177E1F" w:rsidR="00A25946" w:rsidRPr="00556657" w:rsidRDefault="00A25946" w:rsidP="00A25946">
            <w:pPr>
              <w:pStyle w:val="DoEtabletext2018"/>
              <w:rPr>
                <w:i/>
                <w:lang w:val="fr-FR"/>
              </w:rPr>
            </w:pPr>
            <w:r>
              <w:rPr>
                <w:i/>
                <w:lang w:val="fr-FR"/>
              </w:rPr>
              <w:t>l</w:t>
            </w:r>
            <w:r w:rsidRPr="00556657">
              <w:rPr>
                <w:i/>
                <w:lang w:val="fr-FR"/>
              </w:rPr>
              <w:t>’oseille</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932DD17" w14:textId="2BB582E9" w:rsidR="00A25946" w:rsidRPr="00556657" w:rsidRDefault="00A25946" w:rsidP="00A25946">
            <w:pPr>
              <w:pStyle w:val="DoEtabletext2018"/>
              <w:rPr>
                <w:i/>
                <w:lang w:val="fr-FR"/>
              </w:rPr>
            </w:pPr>
            <w:r>
              <w:rPr>
                <w:i/>
                <w:lang w:val="fr-FR"/>
              </w:rPr>
              <w:t>l</w:t>
            </w:r>
            <w:r w:rsidRPr="00556657">
              <w:rPr>
                <w:i/>
                <w:lang w:val="fr-FR"/>
              </w:rPr>
              <w:t>’argent</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6A516B6" w14:textId="5E20C57E" w:rsidR="00A25946" w:rsidRPr="00556657" w:rsidRDefault="00A25946" w:rsidP="00A25946">
            <w:pPr>
              <w:pStyle w:val="DoEtabletext2018"/>
              <w:rPr>
                <w:i/>
                <w:lang w:val="fr-FR"/>
              </w:rPr>
            </w:pPr>
            <w:r>
              <w:rPr>
                <w:i/>
                <w:lang w:val="fr-FR"/>
              </w:rPr>
              <w:t>a</w:t>
            </w:r>
            <w:r w:rsidRPr="00556657">
              <w:rPr>
                <w:i/>
                <w:lang w:val="fr-FR"/>
              </w:rPr>
              <w:t>rgot traditionnel</w:t>
            </w:r>
          </w:p>
        </w:tc>
      </w:tr>
      <w:tr w:rsidR="00A25946" w14:paraId="4E0BD954"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31E47E89" w14:textId="40736AE1" w:rsidR="00A25946" w:rsidRPr="00556657" w:rsidRDefault="00A25946" w:rsidP="00A25946">
            <w:pPr>
              <w:pStyle w:val="DoEtabletext2018"/>
              <w:rPr>
                <w:i/>
                <w:lang w:val="fr-FR"/>
              </w:rPr>
            </w:pPr>
            <w:r>
              <w:rPr>
                <w:i/>
                <w:lang w:val="fr-FR"/>
              </w:rPr>
              <w:t>p</w:t>
            </w:r>
            <w:r w:rsidRPr="00556657">
              <w:rPr>
                <w:i/>
                <w:lang w:val="fr-FR"/>
              </w:rPr>
              <w:t>artir en couille</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25D72B0F" w14:textId="169AF5EC" w:rsidR="00A25946" w:rsidRPr="00556657" w:rsidRDefault="00A25946" w:rsidP="00A25946">
            <w:pPr>
              <w:pStyle w:val="DoEtabletext2018"/>
              <w:rPr>
                <w:i/>
                <w:lang w:val="fr-FR"/>
              </w:rPr>
            </w:pPr>
            <w:r>
              <w:rPr>
                <w:i/>
                <w:lang w:val="fr-FR"/>
              </w:rPr>
              <w:t>s</w:t>
            </w:r>
            <w:r w:rsidRPr="00556657">
              <w:rPr>
                <w:i/>
                <w:lang w:val="fr-FR"/>
              </w:rPr>
              <w:t>e dégrader</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A9B9765" w14:textId="0E911F52" w:rsidR="00A25946" w:rsidRPr="00556657" w:rsidRDefault="00A25946" w:rsidP="00A25946">
            <w:pPr>
              <w:pStyle w:val="DoEtabletext2018"/>
              <w:rPr>
                <w:i/>
                <w:lang w:val="fr-FR"/>
              </w:rPr>
            </w:pPr>
            <w:r>
              <w:rPr>
                <w:i/>
                <w:lang w:val="fr-FR"/>
              </w:rPr>
              <w:t>e</w:t>
            </w:r>
            <w:r w:rsidRPr="00556657">
              <w:rPr>
                <w:i/>
                <w:lang w:val="fr-FR"/>
              </w:rPr>
              <w:t>xpression populaire</w:t>
            </w:r>
          </w:p>
        </w:tc>
      </w:tr>
      <w:tr w:rsidR="00A25946" w14:paraId="2FCB2D96"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379D4AFA" w14:textId="5D6DA3CC" w:rsidR="00A25946" w:rsidRPr="00556657" w:rsidRDefault="00A25946" w:rsidP="00A25946">
            <w:pPr>
              <w:pStyle w:val="DoEtabletext2018"/>
              <w:rPr>
                <w:i/>
                <w:lang w:val="fr-FR"/>
              </w:rPr>
            </w:pPr>
            <w:r w:rsidRPr="00556657">
              <w:rPr>
                <w:i/>
                <w:lang w:val="fr-FR"/>
              </w:rPr>
              <w:t>Pas de bras, pas de chocolat</w:t>
            </w:r>
            <w:r>
              <w:rPr>
                <w:i/>
                <w:lang w:val="fr-FR"/>
              </w:rPr>
              <w:t> !</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28521C08" w14:textId="0CF7D431" w:rsidR="00A25946" w:rsidRPr="00556657" w:rsidRDefault="00A25946" w:rsidP="00A25946">
            <w:pPr>
              <w:pStyle w:val="DoEtabletext2018"/>
              <w:rPr>
                <w:i/>
                <w:lang w:val="fr-FR"/>
              </w:rPr>
            </w:pPr>
            <w:r>
              <w:rPr>
                <w:i/>
                <w:color w:val="222222"/>
                <w:shd w:val="clear" w:color="auto" w:fill="FFFFFF"/>
                <w:lang w:val="fr-FR"/>
              </w:rPr>
              <w:t>l</w:t>
            </w:r>
            <w:r w:rsidRPr="00556657">
              <w:rPr>
                <w:i/>
                <w:color w:val="222222"/>
                <w:shd w:val="clear" w:color="auto" w:fill="FFFFFF"/>
                <w:lang w:val="fr-FR"/>
              </w:rPr>
              <w:t>'absurdité d'une interdiction, ou se moquer de quelqu'un face à une impossibilité physique</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710A361F" w14:textId="404B43BD" w:rsidR="00A25946" w:rsidRPr="00556657" w:rsidRDefault="00A25946" w:rsidP="00A25946">
            <w:pPr>
              <w:pStyle w:val="DoEtabletext2018"/>
              <w:rPr>
                <w:i/>
                <w:lang w:val="fr-FR"/>
              </w:rPr>
            </w:pPr>
            <w:r>
              <w:rPr>
                <w:i/>
                <w:lang w:val="fr-FR"/>
              </w:rPr>
              <w:t>e</w:t>
            </w:r>
            <w:r w:rsidRPr="00556657">
              <w:rPr>
                <w:i/>
                <w:lang w:val="fr-FR"/>
              </w:rPr>
              <w:t>xpression populaire</w:t>
            </w:r>
          </w:p>
        </w:tc>
      </w:tr>
      <w:tr w:rsidR="00A25946" w14:paraId="4F3ECE14"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5CE8C951" w14:textId="4976AA73" w:rsidR="00A25946" w:rsidRDefault="00A25946" w:rsidP="00A25946">
            <w:pPr>
              <w:pStyle w:val="DoEtabletext2018"/>
              <w:rPr>
                <w:i/>
                <w:lang w:val="fr-FR"/>
              </w:rPr>
            </w:pPr>
            <w:r>
              <w:rPr>
                <w:i/>
                <w:lang w:val="fr-FR"/>
              </w:rPr>
              <w:t>p</w:t>
            </w:r>
            <w:r w:rsidRPr="00556657">
              <w:rPr>
                <w:i/>
                <w:lang w:val="fr-FR"/>
              </w:rPr>
              <w:t>éter un plomb</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98003C3" w14:textId="6875E39A" w:rsidR="00A25946" w:rsidRDefault="00A25946" w:rsidP="00A25946">
            <w:pPr>
              <w:pStyle w:val="DoEtabletext2018"/>
              <w:rPr>
                <w:i/>
                <w:color w:val="222222"/>
                <w:shd w:val="clear" w:color="auto" w:fill="FFFFFF"/>
                <w:lang w:val="fr-FR"/>
              </w:rPr>
            </w:pPr>
            <w:r>
              <w:rPr>
                <w:i/>
                <w:lang w:val="fr-FR"/>
              </w:rPr>
              <w:t>p</w:t>
            </w:r>
            <w:r w:rsidRPr="00556657">
              <w:rPr>
                <w:i/>
                <w:lang w:val="fr-FR"/>
              </w:rPr>
              <w:t>erdre le contrôle de soi-même</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F1D39C9" w14:textId="0DA98562" w:rsidR="00A25946" w:rsidRDefault="00A25946" w:rsidP="00A25946">
            <w:pPr>
              <w:pStyle w:val="DoEtabletext2018"/>
              <w:rPr>
                <w:i/>
                <w:lang w:val="fr-FR"/>
              </w:rPr>
            </w:pPr>
            <w:r>
              <w:rPr>
                <w:i/>
                <w:lang w:val="fr-FR"/>
              </w:rPr>
              <w:t>e</w:t>
            </w:r>
            <w:r w:rsidRPr="00556657">
              <w:rPr>
                <w:i/>
                <w:lang w:val="fr-FR"/>
              </w:rPr>
              <w:t>xpression familière</w:t>
            </w:r>
          </w:p>
        </w:tc>
      </w:tr>
      <w:tr w:rsidR="00A25946" w14:paraId="6FCCF7E8"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27AD05E4" w14:textId="759BB9AF" w:rsidR="00A25946" w:rsidRDefault="00A25946" w:rsidP="00A25946">
            <w:pPr>
              <w:pStyle w:val="DoEtabletext2018"/>
              <w:rPr>
                <w:i/>
                <w:lang w:val="fr-FR"/>
              </w:rPr>
            </w:pPr>
            <w:r>
              <w:rPr>
                <w:i/>
                <w:lang w:val="fr-FR"/>
              </w:rPr>
              <w:t>l</w:t>
            </w:r>
            <w:r w:rsidRPr="00556657">
              <w:rPr>
                <w:i/>
                <w:lang w:val="fr-FR"/>
              </w:rPr>
              <w:t>a pipelette</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33C7C76F" w14:textId="722F5719" w:rsidR="00A25946" w:rsidRDefault="00A25946" w:rsidP="00A25946">
            <w:pPr>
              <w:pStyle w:val="DoEtabletext2018"/>
              <w:rPr>
                <w:i/>
                <w:lang w:val="fr-FR"/>
              </w:rPr>
            </w:pPr>
            <w:r>
              <w:rPr>
                <w:i/>
                <w:lang w:val="fr-FR"/>
              </w:rPr>
              <w:t>l</w:t>
            </w:r>
            <w:r w:rsidRPr="00556657">
              <w:rPr>
                <w:i/>
                <w:lang w:val="fr-FR"/>
              </w:rPr>
              <w:t>e/la concierge ou une personne qui a le goût des commérages et parle sans arrêt</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123AAB5E" w14:textId="1D2D42E9" w:rsidR="00A25946" w:rsidRDefault="00A25946" w:rsidP="00A25946">
            <w:pPr>
              <w:pStyle w:val="DoEtabletext2018"/>
              <w:rPr>
                <w:i/>
                <w:lang w:val="fr-FR"/>
              </w:rPr>
            </w:pPr>
            <w:r>
              <w:rPr>
                <w:i/>
                <w:lang w:val="fr-FR"/>
              </w:rPr>
              <w:t>e</w:t>
            </w:r>
            <w:r w:rsidRPr="00556657">
              <w:rPr>
                <w:i/>
                <w:lang w:val="fr-FR"/>
              </w:rPr>
              <w:t>xpression populaire</w:t>
            </w:r>
          </w:p>
        </w:tc>
      </w:tr>
      <w:tr w:rsidR="00A25946" w14:paraId="45324E92"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B36B19F" w14:textId="6C6C9C9D" w:rsidR="00A25946" w:rsidRDefault="00A25946" w:rsidP="00A25946">
            <w:pPr>
              <w:pStyle w:val="DoEtabletext2018"/>
              <w:rPr>
                <w:i/>
                <w:lang w:val="fr-FR"/>
              </w:rPr>
            </w:pPr>
            <w:r>
              <w:rPr>
                <w:i/>
                <w:lang w:val="fr-FR"/>
              </w:rPr>
              <w:t>l</w:t>
            </w:r>
            <w:r w:rsidRPr="00556657">
              <w:rPr>
                <w:i/>
                <w:lang w:val="fr-FR"/>
              </w:rPr>
              <w:t xml:space="preserve">e plumeau </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1DC1272D" w14:textId="77777777" w:rsidR="00A25946" w:rsidRPr="00556657" w:rsidRDefault="00A25946" w:rsidP="00A25946">
            <w:pPr>
              <w:pStyle w:val="DoEtabletext2018"/>
              <w:rPr>
                <w:i/>
                <w:lang w:val="fr-FR"/>
              </w:rPr>
            </w:pPr>
            <w:r>
              <w:rPr>
                <w:i/>
                <w:lang w:val="fr-FR"/>
              </w:rPr>
              <w:t>u</w:t>
            </w:r>
            <w:r w:rsidRPr="00556657">
              <w:rPr>
                <w:i/>
                <w:lang w:val="fr-FR"/>
              </w:rPr>
              <w:t>stensile de ménage fait de plumes pour épousseter</w:t>
            </w:r>
          </w:p>
          <w:p w14:paraId="0C48FF8D" w14:textId="1608B1CE" w:rsidR="00A25946" w:rsidRDefault="00A25946" w:rsidP="00A25946">
            <w:pPr>
              <w:pStyle w:val="DoEtabletext2018"/>
              <w:rPr>
                <w:i/>
                <w:lang w:val="fr-FR"/>
              </w:rPr>
            </w:pPr>
            <w:r>
              <w:rPr>
                <w:i/>
                <w:lang w:val="fr-FR"/>
              </w:rPr>
              <w:t>u</w:t>
            </w:r>
            <w:r w:rsidRPr="00556657">
              <w:rPr>
                <w:i/>
                <w:lang w:val="fr-FR"/>
              </w:rPr>
              <w:t>n vendeur d’habits</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699F81C" w14:textId="77777777" w:rsidR="00A25946" w:rsidRPr="00556657" w:rsidRDefault="00A25946" w:rsidP="00A25946">
            <w:pPr>
              <w:pStyle w:val="DoEtabletext2018"/>
              <w:rPr>
                <w:i/>
                <w:lang w:val="fr-FR"/>
              </w:rPr>
            </w:pPr>
            <w:r>
              <w:rPr>
                <w:i/>
                <w:lang w:val="fr-FR"/>
              </w:rPr>
              <w:t>f</w:t>
            </w:r>
            <w:r w:rsidRPr="00556657">
              <w:rPr>
                <w:i/>
                <w:lang w:val="fr-FR"/>
              </w:rPr>
              <w:t>rançais courant</w:t>
            </w:r>
          </w:p>
          <w:p w14:paraId="67806F14" w14:textId="3BD046EE" w:rsidR="00A25946" w:rsidRDefault="00A25946" w:rsidP="00A25946">
            <w:pPr>
              <w:pStyle w:val="DoEtabletext2018"/>
              <w:rPr>
                <w:i/>
                <w:lang w:val="fr-FR"/>
              </w:rPr>
            </w:pPr>
            <w:r>
              <w:rPr>
                <w:i/>
                <w:lang w:val="fr-FR"/>
              </w:rPr>
              <w:t>a</w:t>
            </w:r>
            <w:r w:rsidRPr="00556657">
              <w:rPr>
                <w:i/>
                <w:lang w:val="fr-FR"/>
              </w:rPr>
              <w:t>rgot traditionnel</w:t>
            </w:r>
          </w:p>
        </w:tc>
      </w:tr>
      <w:tr w:rsidR="00A25946" w14:paraId="1420C752"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3D811C55" w14:textId="0DC3D539" w:rsidR="00A25946" w:rsidRDefault="00A25946" w:rsidP="00A25946">
            <w:pPr>
              <w:pStyle w:val="DoEtabletext2018"/>
              <w:rPr>
                <w:i/>
                <w:lang w:val="fr-FR"/>
              </w:rPr>
            </w:pPr>
            <w:r>
              <w:rPr>
                <w:i/>
                <w:lang w:val="fr-FR"/>
              </w:rPr>
              <w:t>p</w:t>
            </w:r>
            <w:r w:rsidRPr="00556657">
              <w:rPr>
                <w:i/>
                <w:lang w:val="fr-FR"/>
              </w:rPr>
              <w:t xml:space="preserve">oissard(e) </w:t>
            </w:r>
            <w:r>
              <w:rPr>
                <w:i/>
                <w:lang w:val="fr-FR"/>
              </w:rPr>
              <w:t>(</w:t>
            </w:r>
            <w:r w:rsidRPr="00556657">
              <w:rPr>
                <w:i/>
                <w:lang w:val="fr-FR"/>
              </w:rPr>
              <w:t>adj.</w:t>
            </w:r>
            <w:r>
              <w:rPr>
                <w:i/>
                <w:lang w:val="fr-FR"/>
              </w:rPr>
              <w:t>)</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1D28CAF6" w14:textId="2CD79631" w:rsidR="00A25946" w:rsidRDefault="00A25946" w:rsidP="00A25946">
            <w:pPr>
              <w:pStyle w:val="DoEtabletext2018"/>
              <w:rPr>
                <w:i/>
                <w:lang w:val="fr-FR"/>
              </w:rPr>
            </w:pPr>
            <w:r>
              <w:rPr>
                <w:i/>
                <w:lang w:val="fr-FR"/>
              </w:rPr>
              <w:t>v</w:t>
            </w:r>
            <w:r w:rsidRPr="00556657">
              <w:rPr>
                <w:i/>
                <w:lang w:val="fr-FR"/>
              </w:rPr>
              <w:t>ulgaire, grossier</w:t>
            </w:r>
            <w:r>
              <w:rPr>
                <w:i/>
                <w:lang w:val="fr-FR"/>
              </w:rPr>
              <w:t xml:space="preserve"> </w:t>
            </w:r>
            <w:r w:rsidRPr="00556657">
              <w:rPr>
                <w:i/>
                <w:lang w:val="fr-FR"/>
              </w:rPr>
              <w:t>ou personne malchanceuse</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0FF104A" w14:textId="65A9AF43" w:rsidR="00A25946" w:rsidRDefault="00A25946" w:rsidP="00A25946">
            <w:pPr>
              <w:pStyle w:val="DoEtabletext2018"/>
              <w:rPr>
                <w:i/>
                <w:lang w:val="fr-FR"/>
              </w:rPr>
            </w:pPr>
            <w:r>
              <w:rPr>
                <w:i/>
                <w:lang w:val="fr-FR"/>
              </w:rPr>
              <w:t>e</w:t>
            </w:r>
            <w:r w:rsidRPr="00556657">
              <w:rPr>
                <w:i/>
                <w:lang w:val="fr-FR"/>
              </w:rPr>
              <w:t>xpression familière</w:t>
            </w:r>
          </w:p>
        </w:tc>
      </w:tr>
      <w:tr w:rsidR="00A25946" w14:paraId="33A1EC4F"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20A0A3BE" w14:textId="1B2EF993" w:rsidR="00A25946" w:rsidRPr="00556657" w:rsidRDefault="00A25946" w:rsidP="00A25946">
            <w:pPr>
              <w:pStyle w:val="DoEtabletext2018"/>
              <w:rPr>
                <w:i/>
                <w:lang w:val="fr-FR"/>
              </w:rPr>
            </w:pPr>
            <w:r>
              <w:rPr>
                <w:i/>
                <w:lang w:val="fr-FR"/>
              </w:rPr>
              <w:t>p</w:t>
            </w:r>
            <w:r w:rsidRPr="00556657">
              <w:rPr>
                <w:i/>
                <w:lang w:val="fr-FR"/>
              </w:rPr>
              <w:t>rendre tout le monde de haut</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34C7BDB2" w14:textId="77777777" w:rsidR="00A25946" w:rsidRPr="00556657" w:rsidRDefault="00A25946" w:rsidP="00A25946">
            <w:pPr>
              <w:pStyle w:val="DoEtabletext2018"/>
              <w:rPr>
                <w:i/>
                <w:lang w:val="fr-FR"/>
              </w:rPr>
            </w:pPr>
            <w:r>
              <w:rPr>
                <w:i/>
                <w:color w:val="222222"/>
                <w:shd w:val="clear" w:color="auto" w:fill="FFFFFF"/>
                <w:lang w:val="fr-FR"/>
              </w:rPr>
              <w:t>m</w:t>
            </w:r>
            <w:r w:rsidRPr="00556657">
              <w:rPr>
                <w:i/>
                <w:color w:val="222222"/>
                <w:shd w:val="clear" w:color="auto" w:fill="FFFFFF"/>
                <w:lang w:val="fr-FR"/>
              </w:rPr>
              <w:t>épriser, snober</w:t>
            </w:r>
          </w:p>
          <w:p w14:paraId="4DB6781B" w14:textId="6E5A7729" w:rsidR="00A25946" w:rsidRPr="00556657" w:rsidRDefault="00A25946" w:rsidP="00A25946">
            <w:pPr>
              <w:pStyle w:val="DoEtabletext2018"/>
              <w:rPr>
                <w:i/>
                <w:lang w:val="fr-FR"/>
              </w:rPr>
            </w:pPr>
            <w:r>
              <w:rPr>
                <w:i/>
                <w:color w:val="222222"/>
                <w:shd w:val="clear" w:color="auto" w:fill="FFFFFF"/>
                <w:lang w:val="fr-FR"/>
              </w:rPr>
              <w:t>s</w:t>
            </w:r>
            <w:r w:rsidRPr="00556657">
              <w:rPr>
                <w:i/>
                <w:color w:val="222222"/>
                <w:shd w:val="clear" w:color="auto" w:fill="FFFFFF"/>
                <w:lang w:val="fr-FR"/>
              </w:rPr>
              <w:t>e comporter de manière hautaine, arrogante</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C2A739B" w14:textId="00B5ED36" w:rsidR="00A25946" w:rsidRPr="00556657" w:rsidRDefault="00A25946" w:rsidP="00A25946">
            <w:pPr>
              <w:pStyle w:val="DoEtabletext2018"/>
              <w:rPr>
                <w:i/>
                <w:lang w:val="fr-FR"/>
              </w:rPr>
            </w:pPr>
            <w:r>
              <w:rPr>
                <w:i/>
                <w:lang w:val="fr-FR"/>
              </w:rPr>
              <w:t>e</w:t>
            </w:r>
            <w:r w:rsidRPr="00556657">
              <w:rPr>
                <w:i/>
                <w:lang w:val="fr-FR"/>
              </w:rPr>
              <w:t>xpression populaire</w:t>
            </w:r>
          </w:p>
        </w:tc>
      </w:tr>
      <w:tr w:rsidR="00A25946" w14:paraId="5C452A38"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5F354DC" w14:textId="3A7ED3A9" w:rsidR="00A25946" w:rsidRPr="00556657" w:rsidRDefault="00A25946" w:rsidP="00A25946">
            <w:pPr>
              <w:pStyle w:val="DoEtabletext2018"/>
              <w:rPr>
                <w:i/>
                <w:lang w:val="fr-FR"/>
              </w:rPr>
            </w:pPr>
            <w:r>
              <w:rPr>
                <w:i/>
                <w:lang w:val="fr-FR"/>
              </w:rPr>
              <w:t>p</w:t>
            </w:r>
            <w:r w:rsidRPr="00556657">
              <w:rPr>
                <w:i/>
                <w:lang w:val="fr-FR"/>
              </w:rPr>
              <w:t>rendre ses cliques et ses claques</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30B64AC" w14:textId="1B5F3D1D" w:rsidR="00A25946" w:rsidRPr="00556657" w:rsidRDefault="00A25946" w:rsidP="00A25946">
            <w:pPr>
              <w:pStyle w:val="DoEtabletext2018"/>
              <w:rPr>
                <w:i/>
                <w:lang w:val="fr-FR"/>
              </w:rPr>
            </w:pPr>
            <w:r>
              <w:rPr>
                <w:i/>
                <w:color w:val="222222"/>
                <w:shd w:val="clear" w:color="auto" w:fill="FFFFFF"/>
                <w:lang w:val="fr-FR"/>
              </w:rPr>
              <w:t>p</w:t>
            </w:r>
            <w:r w:rsidRPr="00556657">
              <w:rPr>
                <w:i/>
                <w:color w:val="222222"/>
                <w:shd w:val="clear" w:color="auto" w:fill="FFFFFF"/>
                <w:lang w:val="fr-FR"/>
              </w:rPr>
              <w:t>rendre ses affaires et s’en aller</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2721F1C7" w14:textId="4C295F7B" w:rsidR="00A25946" w:rsidRPr="00556657" w:rsidRDefault="00A25946" w:rsidP="00A25946">
            <w:pPr>
              <w:pStyle w:val="DoEtabletext2018"/>
              <w:rPr>
                <w:i/>
                <w:lang w:val="fr-FR"/>
              </w:rPr>
            </w:pPr>
            <w:r>
              <w:rPr>
                <w:i/>
                <w:lang w:val="fr-FR"/>
              </w:rPr>
              <w:t>e</w:t>
            </w:r>
            <w:r w:rsidRPr="00556657">
              <w:rPr>
                <w:i/>
                <w:lang w:val="fr-FR"/>
              </w:rPr>
              <w:t>xpression familière</w:t>
            </w:r>
          </w:p>
        </w:tc>
      </w:tr>
      <w:tr w:rsidR="00A25946" w:rsidRPr="00BE0D59" w14:paraId="72EE4DEA"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78FCC24" w14:textId="1196FB1D" w:rsidR="00A25946" w:rsidRPr="00556657" w:rsidDel="00E70724" w:rsidRDefault="00A25946" w:rsidP="00A25946">
            <w:pPr>
              <w:pStyle w:val="DoEtabletext2018"/>
              <w:rPr>
                <w:i/>
                <w:lang w:val="fr-FR"/>
              </w:rPr>
            </w:pPr>
            <w:r>
              <w:rPr>
                <w:i/>
                <w:lang w:val="fr-FR"/>
              </w:rPr>
              <w:t>s</w:t>
            </w:r>
            <w:r w:rsidRPr="00556657">
              <w:rPr>
                <w:i/>
                <w:lang w:val="fr-FR"/>
              </w:rPr>
              <w:t xml:space="preserve">e barrer </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7297664E" w14:textId="682C4953" w:rsidR="00A25946" w:rsidRPr="00556657" w:rsidDel="00614711" w:rsidRDefault="00A25946" w:rsidP="00A25946">
            <w:pPr>
              <w:pStyle w:val="DoEtabletext2018"/>
              <w:rPr>
                <w:i/>
                <w:lang w:val="fr-FR"/>
              </w:rPr>
            </w:pPr>
            <w:r>
              <w:rPr>
                <w:i/>
                <w:lang w:val="fr-FR"/>
              </w:rPr>
              <w:t>s</w:t>
            </w:r>
            <w:r w:rsidRPr="00556657">
              <w:rPr>
                <w:i/>
                <w:lang w:val="fr-FR"/>
              </w:rPr>
              <w:t>’en aller, partir</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353CA763" w14:textId="0605D211" w:rsidR="00A25946" w:rsidRPr="00556657" w:rsidDel="00944204" w:rsidRDefault="00A25946" w:rsidP="00A25946">
            <w:pPr>
              <w:pStyle w:val="DoEtabletext2018"/>
              <w:rPr>
                <w:i/>
                <w:lang w:val="fr-FR"/>
              </w:rPr>
            </w:pPr>
            <w:r>
              <w:rPr>
                <w:i/>
                <w:lang w:val="fr-FR"/>
              </w:rPr>
              <w:t>e</w:t>
            </w:r>
            <w:r w:rsidRPr="00556657">
              <w:rPr>
                <w:i/>
                <w:lang w:val="fr-FR"/>
              </w:rPr>
              <w:t>xpression familière</w:t>
            </w:r>
          </w:p>
        </w:tc>
      </w:tr>
      <w:tr w:rsidR="00A25946" w:rsidRPr="00BE0D59" w14:paraId="2EB20A9F"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1A53BE61" w14:textId="285892A5" w:rsidR="00A25946" w:rsidRPr="00556657" w:rsidDel="00E70724" w:rsidRDefault="00A25946" w:rsidP="00A25946">
            <w:pPr>
              <w:pStyle w:val="DoEtabletext2018"/>
              <w:rPr>
                <w:i/>
                <w:lang w:val="fr-FR"/>
              </w:rPr>
            </w:pPr>
            <w:r>
              <w:rPr>
                <w:i/>
                <w:lang w:val="fr-FR"/>
              </w:rPr>
              <w:t>s</w:t>
            </w:r>
            <w:r w:rsidRPr="00556657">
              <w:rPr>
                <w:i/>
                <w:lang w:val="fr-FR"/>
              </w:rPr>
              <w:t>e faire niquer   </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19BB6183" w14:textId="68FE8DD2" w:rsidR="00A25946" w:rsidRPr="00556657" w:rsidDel="00614711" w:rsidRDefault="00A25946" w:rsidP="00A25946">
            <w:pPr>
              <w:pStyle w:val="DoEtabletext2018"/>
              <w:rPr>
                <w:i/>
                <w:lang w:val="fr-FR"/>
              </w:rPr>
            </w:pPr>
            <w:r>
              <w:rPr>
                <w:i/>
                <w:lang w:val="fr-FR"/>
              </w:rPr>
              <w:t>s</w:t>
            </w:r>
            <w:r w:rsidRPr="00556657">
              <w:rPr>
                <w:i/>
                <w:lang w:val="fr-FR"/>
              </w:rPr>
              <w:t>e faire duper</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498A300" w14:textId="08938EE1" w:rsidR="00A25946" w:rsidRPr="00556657" w:rsidDel="00944204" w:rsidRDefault="00A25946" w:rsidP="00A25946">
            <w:pPr>
              <w:pStyle w:val="DoEtabletext2018"/>
              <w:rPr>
                <w:i/>
                <w:lang w:val="fr-FR"/>
              </w:rPr>
            </w:pPr>
            <w:r>
              <w:rPr>
                <w:i/>
                <w:lang w:val="fr-FR"/>
              </w:rPr>
              <w:t>e</w:t>
            </w:r>
            <w:r w:rsidRPr="00556657">
              <w:rPr>
                <w:i/>
                <w:lang w:val="fr-FR"/>
              </w:rPr>
              <w:t>xpression vulgaire</w:t>
            </w:r>
          </w:p>
        </w:tc>
      </w:tr>
      <w:tr w:rsidR="00A25946" w:rsidRPr="00BE0D59" w14:paraId="60420C2A"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CD09CD6" w14:textId="1FDCFC32" w:rsidR="00A25946" w:rsidRPr="00556657" w:rsidDel="00E70724" w:rsidRDefault="00A25946" w:rsidP="00A25946">
            <w:pPr>
              <w:pStyle w:val="DoEtabletext2018"/>
              <w:rPr>
                <w:i/>
                <w:lang w:val="fr-FR"/>
              </w:rPr>
            </w:pPr>
            <w:r>
              <w:rPr>
                <w:i/>
                <w:lang w:val="fr-FR"/>
              </w:rPr>
              <w:t>s</w:t>
            </w:r>
            <w:r w:rsidRPr="00556657">
              <w:rPr>
                <w:i/>
                <w:lang w:val="fr-FR"/>
              </w:rPr>
              <w:t>e pointer comme une fleur</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7A1D89B7" w14:textId="7BC3D550" w:rsidR="00A25946" w:rsidRPr="00556657" w:rsidDel="00614711" w:rsidRDefault="00A25946" w:rsidP="00A25946">
            <w:pPr>
              <w:pStyle w:val="DoEtabletext2018"/>
              <w:rPr>
                <w:i/>
                <w:lang w:val="fr-FR"/>
              </w:rPr>
            </w:pPr>
            <w:r>
              <w:rPr>
                <w:i/>
                <w:lang w:val="fr-FR"/>
              </w:rPr>
              <w:t>a</w:t>
            </w:r>
            <w:r w:rsidRPr="00556657">
              <w:rPr>
                <w:i/>
                <w:lang w:val="fr-FR"/>
              </w:rPr>
              <w:t xml:space="preserve">rriver sans prévenir </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5A3938BA" w14:textId="22DB6563" w:rsidR="00A25946" w:rsidRPr="00556657" w:rsidDel="00944204" w:rsidRDefault="00A25946" w:rsidP="00A25946">
            <w:pPr>
              <w:pStyle w:val="DoEtabletext2018"/>
              <w:rPr>
                <w:i/>
                <w:lang w:val="fr-FR"/>
              </w:rPr>
            </w:pPr>
            <w:r>
              <w:rPr>
                <w:i/>
                <w:lang w:val="fr-FR"/>
              </w:rPr>
              <w:t>e</w:t>
            </w:r>
            <w:r w:rsidRPr="00556657">
              <w:rPr>
                <w:i/>
                <w:lang w:val="fr-FR"/>
              </w:rPr>
              <w:t>xpression familière</w:t>
            </w:r>
          </w:p>
        </w:tc>
      </w:tr>
      <w:tr w:rsidR="00A25946" w:rsidRPr="00BE0D59" w14:paraId="43FD12ED"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0BE63211" w14:textId="3CC312E4" w:rsidR="00A25946" w:rsidRDefault="00A25946" w:rsidP="00A25946">
            <w:pPr>
              <w:pStyle w:val="DoEtabletext2018"/>
              <w:rPr>
                <w:i/>
                <w:lang w:val="fr-FR"/>
              </w:rPr>
            </w:pPr>
            <w:r>
              <w:rPr>
                <w:i/>
                <w:lang w:val="fr-FR"/>
              </w:rPr>
              <w:t>u</w:t>
            </w:r>
            <w:r w:rsidRPr="00556657">
              <w:rPr>
                <w:i/>
                <w:lang w:val="fr-FR"/>
              </w:rPr>
              <w:t>n taré</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191B7977" w14:textId="22B87BB6" w:rsidR="00A25946" w:rsidRDefault="00A25946" w:rsidP="00A25946">
            <w:pPr>
              <w:pStyle w:val="DoEtabletext2018"/>
              <w:rPr>
                <w:i/>
                <w:lang w:val="fr-FR"/>
              </w:rPr>
            </w:pPr>
            <w:r>
              <w:rPr>
                <w:i/>
                <w:lang w:val="fr-FR"/>
              </w:rPr>
              <w:t>u</w:t>
            </w:r>
            <w:r w:rsidRPr="00556657">
              <w:rPr>
                <w:i/>
                <w:lang w:val="fr-FR"/>
              </w:rPr>
              <w:t>n imbécile</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4E0F820D" w14:textId="1A6EC884" w:rsidR="00A25946" w:rsidRDefault="00A25946" w:rsidP="00A25946">
            <w:pPr>
              <w:pStyle w:val="DoEtabletext2018"/>
              <w:rPr>
                <w:i/>
                <w:lang w:val="fr-FR"/>
              </w:rPr>
            </w:pPr>
            <w:r>
              <w:rPr>
                <w:i/>
                <w:lang w:val="fr-FR"/>
              </w:rPr>
              <w:t>a</w:t>
            </w:r>
            <w:r w:rsidRPr="00556657">
              <w:rPr>
                <w:i/>
                <w:lang w:val="fr-FR"/>
              </w:rPr>
              <w:t>rgot traditionnel</w:t>
            </w:r>
          </w:p>
        </w:tc>
      </w:tr>
      <w:tr w:rsidR="00A25946" w:rsidRPr="00BE0D59" w14:paraId="1BC9BB0B"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1BDA9760" w14:textId="12F849D9" w:rsidR="00A25946" w:rsidRPr="00556657" w:rsidDel="00E70724" w:rsidRDefault="00A25946" w:rsidP="00A25946">
            <w:pPr>
              <w:pStyle w:val="DoEtabletext2018"/>
              <w:rPr>
                <w:i/>
                <w:lang w:val="fr-FR"/>
              </w:rPr>
            </w:pPr>
            <w:r>
              <w:rPr>
                <w:i/>
                <w:lang w:val="fr-FR"/>
              </w:rPr>
              <w:t>t</w:t>
            </w:r>
            <w:r w:rsidRPr="00556657">
              <w:rPr>
                <w:i/>
                <w:lang w:val="fr-FR"/>
              </w:rPr>
              <w:t>enter le coup</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2BEDF3C0" w14:textId="5A35C52D" w:rsidR="00A25946" w:rsidRPr="00556657" w:rsidDel="00614711" w:rsidRDefault="00A25946" w:rsidP="00A25946">
            <w:pPr>
              <w:pStyle w:val="DoEtabletext2018"/>
              <w:rPr>
                <w:i/>
                <w:lang w:val="fr-FR"/>
              </w:rPr>
            </w:pPr>
            <w:r>
              <w:rPr>
                <w:i/>
                <w:color w:val="222222"/>
                <w:shd w:val="clear" w:color="auto" w:fill="FFFFFF"/>
                <w:lang w:val="fr-FR"/>
              </w:rPr>
              <w:t>r</w:t>
            </w:r>
            <w:r w:rsidRPr="00556657">
              <w:rPr>
                <w:i/>
                <w:color w:val="222222"/>
                <w:shd w:val="clear" w:color="auto" w:fill="FFFFFF"/>
                <w:lang w:val="fr-FR"/>
              </w:rPr>
              <w:t>isquer, tenter sa chance</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2ACD73A" w14:textId="5BDA23CA" w:rsidR="00A25946" w:rsidRPr="00556657" w:rsidDel="00944204" w:rsidRDefault="00A25946" w:rsidP="00A25946">
            <w:pPr>
              <w:pStyle w:val="DoEtabletext2018"/>
              <w:rPr>
                <w:i/>
                <w:lang w:val="fr-FR"/>
              </w:rPr>
            </w:pPr>
            <w:r>
              <w:rPr>
                <w:i/>
                <w:lang w:val="fr-FR"/>
              </w:rPr>
              <w:t>e</w:t>
            </w:r>
            <w:r w:rsidRPr="00556657">
              <w:rPr>
                <w:i/>
                <w:lang w:val="fr-FR"/>
              </w:rPr>
              <w:t>xpression familière</w:t>
            </w:r>
          </w:p>
        </w:tc>
      </w:tr>
      <w:tr w:rsidR="00A25946" w14:paraId="1E5D7A65"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74D047B7" w14:textId="53E658AD" w:rsidR="00A25946" w:rsidRPr="00556657" w:rsidRDefault="00A25946" w:rsidP="00A25946">
            <w:pPr>
              <w:pStyle w:val="DoEtabletext2018"/>
              <w:rPr>
                <w:i/>
                <w:lang w:val="fr-FR"/>
              </w:rPr>
            </w:pPr>
            <w:r>
              <w:rPr>
                <w:i/>
                <w:lang w:val="fr-FR"/>
              </w:rPr>
              <w:t>u</w:t>
            </w:r>
            <w:r w:rsidRPr="00556657">
              <w:rPr>
                <w:i/>
                <w:lang w:val="fr-FR"/>
              </w:rPr>
              <w:t>n thon</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755C3FB2" w14:textId="630864E4" w:rsidR="00A25946" w:rsidRPr="00556657" w:rsidRDefault="00A25946" w:rsidP="00A25946">
            <w:pPr>
              <w:pStyle w:val="DoEtabletext2018"/>
              <w:rPr>
                <w:i/>
                <w:lang w:val="fr-FR"/>
              </w:rPr>
            </w:pPr>
            <w:r>
              <w:rPr>
                <w:i/>
                <w:lang w:val="fr-FR"/>
              </w:rPr>
              <w:t>u</w:t>
            </w:r>
            <w:r w:rsidRPr="00556657">
              <w:rPr>
                <w:i/>
                <w:lang w:val="fr-FR"/>
              </w:rPr>
              <w:t>ne fille laide</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tcPr>
          <w:p w14:paraId="6F04988E" w14:textId="050F6BDE" w:rsidR="00A25946" w:rsidRPr="00556657" w:rsidRDefault="00A25946" w:rsidP="00A25946">
            <w:pPr>
              <w:pStyle w:val="DoEtabletext2018"/>
              <w:rPr>
                <w:i/>
                <w:lang w:val="fr-FR"/>
              </w:rPr>
            </w:pPr>
            <w:r>
              <w:rPr>
                <w:i/>
                <w:lang w:val="fr-FR"/>
              </w:rPr>
              <w:t>a</w:t>
            </w:r>
            <w:r w:rsidRPr="00556657">
              <w:rPr>
                <w:i/>
                <w:lang w:val="fr-FR"/>
              </w:rPr>
              <w:t>rgot traditionnel</w:t>
            </w:r>
          </w:p>
        </w:tc>
      </w:tr>
      <w:tr w:rsidR="00A25946" w:rsidRPr="00556657" w14:paraId="23E4DCF7" w14:textId="77777777" w:rsidTr="00DC5AF1">
        <w:trPr>
          <w:trHeight w:val="380"/>
        </w:trPr>
        <w:tc>
          <w:tcPr>
            <w:tcW w:w="29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hideMark/>
          </w:tcPr>
          <w:p w14:paraId="65399B16" w14:textId="3BA9CBE3" w:rsidR="00A25946" w:rsidRPr="00556657" w:rsidRDefault="00A25946" w:rsidP="00A25946">
            <w:pPr>
              <w:pStyle w:val="DoEtabletext2018"/>
              <w:rPr>
                <w:i/>
                <w:lang w:val="fr-FR"/>
              </w:rPr>
            </w:pPr>
            <w:r>
              <w:rPr>
                <w:i/>
                <w:lang w:val="fr-FR"/>
              </w:rPr>
              <w:t>u</w:t>
            </w:r>
            <w:r w:rsidRPr="00556657">
              <w:rPr>
                <w:i/>
                <w:lang w:val="fr-FR"/>
              </w:rPr>
              <w:t xml:space="preserve">ne vanne </w:t>
            </w:r>
          </w:p>
        </w:tc>
        <w:tc>
          <w:tcPr>
            <w:tcW w:w="5372" w:type="dxa"/>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hideMark/>
          </w:tcPr>
          <w:p w14:paraId="6DFF8DB4" w14:textId="7BFF8BB1" w:rsidR="00A25946" w:rsidRPr="00556657" w:rsidRDefault="00A25946" w:rsidP="00A25946">
            <w:pPr>
              <w:pStyle w:val="DoEtabletext2018"/>
              <w:rPr>
                <w:i/>
                <w:lang w:val="fr-FR"/>
              </w:rPr>
            </w:pPr>
            <w:r>
              <w:rPr>
                <w:i/>
                <w:lang w:val="fr-FR"/>
              </w:rPr>
              <w:t>u</w:t>
            </w:r>
            <w:r w:rsidRPr="00556657">
              <w:rPr>
                <w:i/>
                <w:lang w:val="fr-FR"/>
              </w:rPr>
              <w:t xml:space="preserve">ne plaisanterie, une critique méchante </w:t>
            </w:r>
          </w:p>
        </w:tc>
        <w:tc>
          <w:tcPr>
            <w:tcW w:w="0" w:type="auto"/>
            <w:tcBorders>
              <w:top w:val="single" w:sz="4" w:space="0" w:color="000000"/>
              <w:left w:val="single" w:sz="4" w:space="0" w:color="000000"/>
              <w:bottom w:val="single" w:sz="4" w:space="0" w:color="000000"/>
              <w:right w:val="single" w:sz="4" w:space="0" w:color="000000"/>
            </w:tcBorders>
            <w:tcMar>
              <w:top w:w="103" w:type="dxa"/>
              <w:left w:w="110" w:type="dxa"/>
              <w:bottom w:w="0" w:type="dxa"/>
              <w:right w:w="70" w:type="dxa"/>
            </w:tcMar>
            <w:hideMark/>
          </w:tcPr>
          <w:p w14:paraId="7FEC361C" w14:textId="159F0967" w:rsidR="00A25946" w:rsidRPr="00556657" w:rsidRDefault="00A25946" w:rsidP="00A25946">
            <w:pPr>
              <w:pStyle w:val="DoEtabletext2018"/>
              <w:rPr>
                <w:i/>
                <w:lang w:val="fr-FR"/>
              </w:rPr>
            </w:pPr>
            <w:r>
              <w:rPr>
                <w:i/>
                <w:lang w:val="fr-FR"/>
              </w:rPr>
              <w:t>e</w:t>
            </w:r>
            <w:r w:rsidRPr="00556657">
              <w:rPr>
                <w:i/>
                <w:lang w:val="fr-FR"/>
              </w:rPr>
              <w:t>xpression populaire</w:t>
            </w:r>
          </w:p>
        </w:tc>
      </w:tr>
    </w:tbl>
    <w:p w14:paraId="0B3BF67A" w14:textId="77777777" w:rsidR="002755B0" w:rsidRDefault="002755B0">
      <w:pPr>
        <w:spacing w:before="0" w:line="240" w:lineRule="auto"/>
      </w:pPr>
      <w:bookmarkStart w:id="181" w:name="_Toc5369794"/>
      <w:bookmarkStart w:id="182" w:name="_Toc10817173"/>
      <w:r>
        <w:br w:type="page"/>
      </w:r>
    </w:p>
    <w:p w14:paraId="692A5E5F" w14:textId="77777777" w:rsidR="002755B0" w:rsidRDefault="002755B0" w:rsidP="002755B0">
      <w:pPr>
        <w:pStyle w:val="DoEheading22018"/>
        <w:rPr>
          <w:lang w:val="fr-FR"/>
        </w:rPr>
      </w:pPr>
      <w:bookmarkStart w:id="183" w:name="_Toc5369790"/>
      <w:bookmarkStart w:id="184" w:name="_Toc10817169"/>
      <w:bookmarkStart w:id="185" w:name="_Toc16847028"/>
      <w:r w:rsidRPr="0034272A">
        <w:rPr>
          <w:lang w:val="fr-FR"/>
        </w:rPr>
        <w:t>Sample analysis of text questions</w:t>
      </w:r>
      <w:bookmarkEnd w:id="183"/>
      <w:bookmarkEnd w:id="184"/>
      <w:bookmarkEnd w:id="185"/>
    </w:p>
    <w:p w14:paraId="197353A9" w14:textId="77777777" w:rsidR="002755B0" w:rsidRPr="00457C4F" w:rsidRDefault="002755B0" w:rsidP="002755B0">
      <w:pPr>
        <w:pStyle w:val="DoEheading42018"/>
      </w:pPr>
      <w:r w:rsidRPr="00457C4F">
        <w:t>Extract 4</w:t>
      </w:r>
    </w:p>
    <w:p w14:paraId="785D2926" w14:textId="77777777" w:rsidR="002755B0" w:rsidRPr="002949B2" w:rsidRDefault="002755B0" w:rsidP="002755B0">
      <w:pPr>
        <w:pStyle w:val="DoEheading52018"/>
      </w:pPr>
      <w:r w:rsidRPr="002949B2">
        <w:t>Part A</w:t>
      </w:r>
    </w:p>
    <w:p w14:paraId="56BB864F" w14:textId="10B9B75C" w:rsidR="00E26765" w:rsidRPr="00E26765" w:rsidRDefault="002755B0" w:rsidP="00E26765">
      <w:pPr>
        <w:pStyle w:val="DoElist2numbered2018"/>
      </w:pPr>
      <w:r w:rsidRPr="00E26765">
        <w:t xml:space="preserve">What does the audience learn about Philippe’s family in this extract? </w:t>
      </w:r>
      <w:r w:rsidRPr="00E26765">
        <w:tab/>
      </w:r>
      <w:r w:rsidRPr="00E26765">
        <w:tab/>
      </w:r>
      <w:r w:rsidRPr="00E26765">
        <w:tab/>
      </w:r>
    </w:p>
    <w:p w14:paraId="50D581FC" w14:textId="027111C4" w:rsidR="00E26765" w:rsidRPr="00E26765" w:rsidRDefault="002755B0" w:rsidP="00E26765">
      <w:pPr>
        <w:pStyle w:val="DoElist2numbered2018"/>
        <w:rPr>
          <w:rStyle w:val="DoEstrongemphasis2018"/>
          <w:b w:val="0"/>
        </w:rPr>
      </w:pPr>
      <w:r w:rsidRPr="00E26765">
        <w:t>How does Driss’ behaviour towards the waiter reveal his social differences?</w:t>
      </w:r>
      <w:r w:rsidRPr="00E26765">
        <w:tab/>
        <w:t xml:space="preserve"> </w:t>
      </w:r>
    </w:p>
    <w:p w14:paraId="6EDD7C0D" w14:textId="768B15F0" w:rsidR="002755B0" w:rsidRPr="00E26765" w:rsidRDefault="002755B0" w:rsidP="00E26765">
      <w:pPr>
        <w:pStyle w:val="DoElist2numbered2018"/>
      </w:pPr>
      <w:r w:rsidRPr="00E26765">
        <w:t>« Oui non, c’est... je sais pas pourquoi vous dites... C’est pas moi. C’est quoi là que vous avez perdu ? »</w:t>
      </w:r>
    </w:p>
    <w:p w14:paraId="41ECE467" w14:textId="4571989F" w:rsidR="002755B0" w:rsidRPr="00E26765" w:rsidRDefault="002755B0" w:rsidP="00E26765">
      <w:pPr>
        <w:pStyle w:val="DoElist2numbered2018"/>
        <w:numPr>
          <w:ilvl w:val="0"/>
          <w:numId w:val="0"/>
        </w:numPr>
        <w:ind w:left="1077"/>
      </w:pPr>
      <w:r w:rsidRPr="00E26765">
        <w:t xml:space="preserve">What does Driss’ statement reveal about him? </w:t>
      </w:r>
    </w:p>
    <w:p w14:paraId="380309A0" w14:textId="1072470B" w:rsidR="002755B0" w:rsidRPr="00E26765" w:rsidRDefault="002755B0" w:rsidP="00E26765">
      <w:pPr>
        <w:pStyle w:val="DoElist2numbered2018"/>
      </w:pPr>
      <w:r w:rsidRPr="00E26765">
        <w:t>How is the theme of resilience explored through the character of Philippe? Refer to this extract and one other scene in the film.</w:t>
      </w:r>
      <w:r w:rsidRPr="00E26765">
        <w:rPr>
          <w:rStyle w:val="DoEstrongemphasis2018"/>
          <w:b w:val="0"/>
        </w:rPr>
        <w:tab/>
      </w:r>
      <w:r w:rsidRPr="00E26765">
        <w:rPr>
          <w:rStyle w:val="DoEstrongemphasis2018"/>
          <w:b w:val="0"/>
        </w:rPr>
        <w:tab/>
      </w:r>
      <w:r w:rsidRPr="00E26765">
        <w:rPr>
          <w:rStyle w:val="DoEstrongemphasis2018"/>
          <w:b w:val="0"/>
        </w:rPr>
        <w:tab/>
      </w:r>
      <w:r w:rsidRPr="00E26765">
        <w:rPr>
          <w:rStyle w:val="DoEstrongemphasis2018"/>
          <w:b w:val="0"/>
        </w:rPr>
        <w:tab/>
      </w:r>
      <w:r w:rsidRPr="00E26765">
        <w:rPr>
          <w:rStyle w:val="DoEstrongemphasis2018"/>
          <w:b w:val="0"/>
        </w:rPr>
        <w:tab/>
      </w:r>
      <w:r w:rsidRPr="00E26765">
        <w:rPr>
          <w:rStyle w:val="DoEstrongemphasis2018"/>
          <w:b w:val="0"/>
        </w:rPr>
        <w:tab/>
      </w:r>
      <w:r w:rsidRPr="00E26765">
        <w:rPr>
          <w:rStyle w:val="DoEstrongemphasis2018"/>
          <w:b w:val="0"/>
        </w:rPr>
        <w:tab/>
        <w:t xml:space="preserve"> </w:t>
      </w:r>
    </w:p>
    <w:p w14:paraId="67952088" w14:textId="17EB09A0" w:rsidR="002755B0" w:rsidRDefault="002755B0" w:rsidP="002755B0">
      <w:pPr>
        <w:pStyle w:val="DoEheading52018"/>
        <w:rPr>
          <w:lang w:val="fr-FR"/>
        </w:rPr>
      </w:pPr>
      <w:r w:rsidRPr="002949B2">
        <w:rPr>
          <w:lang w:val="fr-FR"/>
        </w:rPr>
        <w:t>Part B</w:t>
      </w:r>
    </w:p>
    <w:p w14:paraId="2EDCF680" w14:textId="365568F1" w:rsidR="00CB1791" w:rsidRPr="00CB1791" w:rsidRDefault="00CB1791" w:rsidP="00CB1791">
      <w:pPr>
        <w:pStyle w:val="DoEbodytext2018"/>
        <w:rPr>
          <w:lang w:val="fr-FR" w:eastAsia="en-US"/>
        </w:rPr>
      </w:pPr>
      <w:r w:rsidRPr="00CB1791">
        <w:rPr>
          <w:i/>
          <w:lang w:val="fr-FR" w:eastAsia="en-US"/>
        </w:rPr>
        <w:t>Philippe :</w:t>
      </w:r>
      <w:r>
        <w:rPr>
          <w:lang w:val="fr-FR" w:eastAsia="en-US"/>
        </w:rPr>
        <w:t xml:space="preserve"> </w:t>
      </w:r>
      <w:r w:rsidRPr="00C00077">
        <w:rPr>
          <w:i/>
          <w:lang w:val="fr-FR"/>
        </w:rPr>
        <w:t xml:space="preserve">Très bien. Alors, commencez par me rendre l’œuf de Fabergé. C’est un cadeau d’Alice, elle m’en a offert un par an, j’en ai 25, comme les </w:t>
      </w:r>
      <w:r>
        <w:rPr>
          <w:i/>
          <w:lang w:val="fr-FR"/>
        </w:rPr>
        <w:t>années qu’on a vécues ensemble. </w:t>
      </w:r>
      <w:r>
        <w:rPr>
          <w:i/>
        </w:rPr>
        <w:t>J’y tiens énormément.</w:t>
      </w:r>
    </w:p>
    <w:p w14:paraId="0DEE099F" w14:textId="77777777" w:rsidR="002755B0" w:rsidRPr="00346A71" w:rsidRDefault="002755B0" w:rsidP="002755B0">
      <w:pPr>
        <w:pStyle w:val="DoEbodytext2018"/>
      </w:pPr>
      <w:r w:rsidRPr="00346A71">
        <w:t>Imagine that Driss admits to having taken the Fab</w:t>
      </w:r>
      <w:r w:rsidRPr="00D92A3A">
        <w:t>erg</w:t>
      </w:r>
      <w:r w:rsidRPr="005D7941">
        <w:t>é</w:t>
      </w:r>
      <w:r w:rsidRPr="00D92A3A">
        <w:t xml:space="preserve"> </w:t>
      </w:r>
      <w:r w:rsidRPr="00346A71">
        <w:t xml:space="preserve">egg. Write the script of the ensuing </w:t>
      </w:r>
      <w:r>
        <w:t xml:space="preserve">alternative </w:t>
      </w:r>
      <w:r w:rsidRPr="00346A71">
        <w:t xml:space="preserve">conversation. Write approximately 200 words in </w:t>
      </w:r>
      <w:r w:rsidRPr="005D7941">
        <w:t>French.</w:t>
      </w:r>
    </w:p>
    <w:p w14:paraId="7FF3DB38" w14:textId="0665F588" w:rsidR="002755B0" w:rsidRPr="0034272A" w:rsidRDefault="002755B0" w:rsidP="002755B0">
      <w:pPr>
        <w:pStyle w:val="DoEheading22018"/>
        <w:tabs>
          <w:tab w:val="clear" w:pos="567"/>
          <w:tab w:val="left" w:pos="851"/>
        </w:tabs>
        <w:rPr>
          <w:lang w:val="fr-FR"/>
        </w:rPr>
      </w:pPr>
      <w:bookmarkStart w:id="186" w:name="_Toc5369791"/>
      <w:bookmarkStart w:id="187" w:name="_Toc10817170"/>
      <w:bookmarkStart w:id="188" w:name="_Toc16847029"/>
      <w:r w:rsidRPr="0034272A">
        <w:rPr>
          <w:lang w:val="fr-FR"/>
        </w:rPr>
        <w:t>Sample speaking and writing task</w:t>
      </w:r>
      <w:bookmarkEnd w:id="186"/>
      <w:bookmarkEnd w:id="187"/>
      <w:bookmarkEnd w:id="188"/>
    </w:p>
    <w:p w14:paraId="136B4917" w14:textId="77777777" w:rsidR="002755B0" w:rsidRPr="0017208C" w:rsidRDefault="002755B0" w:rsidP="00416564">
      <w:pPr>
        <w:pStyle w:val="DoElist1numbered2018"/>
        <w:numPr>
          <w:ilvl w:val="0"/>
          <w:numId w:val="0"/>
        </w:numPr>
        <w:rPr>
          <w:rStyle w:val="DoEscientifictermorlanguage2018"/>
        </w:rPr>
      </w:pPr>
      <w:r w:rsidRPr="00E641E9">
        <w:rPr>
          <w:rStyle w:val="DoEscientifictermorlanguage2018"/>
          <w:lang w:val="fr-FR"/>
        </w:rPr>
        <w:t xml:space="preserve">Les gens s’adaptent facilement aux grands changements dans leur vie. </w:t>
      </w:r>
      <w:r w:rsidRPr="0017208C">
        <w:rPr>
          <w:rStyle w:val="DoEscientifictermorlanguage2018"/>
        </w:rPr>
        <w:t>Qu’en pensez-vous ?</w:t>
      </w:r>
    </w:p>
    <w:p w14:paraId="15DFAD15" w14:textId="77777777" w:rsidR="002755B0" w:rsidRDefault="002755B0" w:rsidP="00416564">
      <w:pPr>
        <w:pStyle w:val="DoEbodytext2018"/>
        <w:tabs>
          <w:tab w:val="clear" w:pos="567"/>
          <w:tab w:val="left" w:pos="851"/>
        </w:tabs>
        <w:spacing w:after="360"/>
      </w:pPr>
      <w:r w:rsidRPr="00CB37C5">
        <w:t xml:space="preserve">People adapt easily to big changes in their lives. </w:t>
      </w:r>
      <w:r>
        <w:t>What do you think?</w:t>
      </w:r>
    </w:p>
    <w:p w14:paraId="5F44167D" w14:textId="77777777" w:rsidR="002755B0" w:rsidRDefault="002755B0">
      <w:pPr>
        <w:spacing w:before="0" w:line="240" w:lineRule="auto"/>
        <w:rPr>
          <w:rFonts w:ascii="Helvetica" w:hAnsi="Helvetica"/>
          <w:sz w:val="48"/>
          <w:szCs w:val="36"/>
          <w:lang w:eastAsia="en-US"/>
        </w:rPr>
      </w:pPr>
      <w:r>
        <w:br w:type="page"/>
      </w:r>
    </w:p>
    <w:p w14:paraId="2C341D88" w14:textId="2057B193" w:rsidR="00046C59" w:rsidRDefault="00046C59" w:rsidP="0028772E">
      <w:pPr>
        <w:pStyle w:val="DoEheading22018"/>
        <w:tabs>
          <w:tab w:val="clear" w:pos="567"/>
          <w:tab w:val="left" w:pos="851"/>
        </w:tabs>
      </w:pPr>
      <w:bookmarkStart w:id="189" w:name="_Toc16847030"/>
      <w:r>
        <w:t xml:space="preserve">Related </w:t>
      </w:r>
      <w:r w:rsidR="00693A08">
        <w:t>t</w:t>
      </w:r>
      <w:r>
        <w:t>exts</w:t>
      </w:r>
      <w:bookmarkEnd w:id="181"/>
      <w:bookmarkEnd w:id="182"/>
      <w:bookmarkEnd w:id="189"/>
    </w:p>
    <w:p w14:paraId="35B0CB40" w14:textId="050671B4" w:rsidR="002B7F88" w:rsidRPr="002B7F88" w:rsidRDefault="002B7F88" w:rsidP="002B7F88">
      <w:pPr>
        <w:pStyle w:val="DoEbodytext2018"/>
        <w:rPr>
          <w:lang w:eastAsia="en-US"/>
        </w:rPr>
      </w:pPr>
      <w:r>
        <w:rPr>
          <w:lang w:eastAsia="en-US"/>
        </w:rPr>
        <w:t>The following related texts are suggestions only and can be used to supplement the study of the prescribed text.</w:t>
      </w:r>
    </w:p>
    <w:p w14:paraId="51FC945D" w14:textId="503F3585" w:rsidR="00046C59" w:rsidRPr="00752D34" w:rsidRDefault="00AA569C" w:rsidP="000B664F">
      <w:pPr>
        <w:pStyle w:val="DoEheading32018"/>
      </w:pPr>
      <w:bookmarkStart w:id="190" w:name="_Toc5369796"/>
      <w:bookmarkStart w:id="191" w:name="_Toc10817175"/>
      <w:bookmarkStart w:id="192" w:name="_Toc16847031"/>
      <w:r>
        <w:t>A</w:t>
      </w:r>
      <w:r w:rsidR="00046C59" w:rsidRPr="00752D34">
        <w:t>cceptance</w:t>
      </w:r>
      <w:bookmarkEnd w:id="190"/>
      <w:bookmarkEnd w:id="191"/>
      <w:bookmarkEnd w:id="192"/>
    </w:p>
    <w:p w14:paraId="61D4A380" w14:textId="77777777" w:rsidR="00BA6DF9" w:rsidRPr="00BA6DF9" w:rsidRDefault="00002AC3" w:rsidP="000B664F">
      <w:pPr>
        <w:pStyle w:val="DoEheading42018"/>
        <w:rPr>
          <w:shd w:val="clear" w:color="auto" w:fill="FFFFFF"/>
          <w:lang w:val="fr-FR"/>
        </w:rPr>
      </w:pPr>
      <w:r>
        <w:rPr>
          <w:shd w:val="clear" w:color="auto" w:fill="FFFFFF"/>
          <w:lang w:val="fr-FR"/>
        </w:rPr>
        <w:t>Videos</w:t>
      </w:r>
    </w:p>
    <w:p w14:paraId="35915F09" w14:textId="240E24D7" w:rsidR="00BA6DF9" w:rsidRPr="00752D34" w:rsidRDefault="00752D34" w:rsidP="002B7F88">
      <w:pPr>
        <w:pStyle w:val="DoElist1bullet2018"/>
      </w:pPr>
      <w:r w:rsidRPr="00752D34">
        <w:rPr>
          <w:shd w:val="clear" w:color="auto" w:fill="FFFFFF"/>
        </w:rPr>
        <w:t xml:space="preserve">Song by </w:t>
      </w:r>
      <w:r w:rsidR="00BA6DF9" w:rsidRPr="00752D34">
        <w:rPr>
          <w:shd w:val="clear" w:color="auto" w:fill="FFFFFF"/>
        </w:rPr>
        <w:t xml:space="preserve">Kalash – </w:t>
      </w:r>
      <w:bookmarkStart w:id="193" w:name="_Hlk10814186"/>
      <w:r w:rsidR="001C673A">
        <w:rPr>
          <w:rFonts w:cs="Arial"/>
          <w:i/>
          <w:shd w:val="clear" w:color="auto" w:fill="FFFFFF"/>
        </w:rPr>
        <w:fldChar w:fldCharType="begin"/>
      </w:r>
      <w:r w:rsidR="001C673A">
        <w:rPr>
          <w:rFonts w:cs="Arial"/>
          <w:i/>
          <w:shd w:val="clear" w:color="auto" w:fill="FFFFFF"/>
        </w:rPr>
        <w:instrText xml:space="preserve"> HYPERLINK "https://www.youtube.com/watch?v=WOGhFL-nYv4" </w:instrText>
      </w:r>
      <w:r w:rsidR="001C673A">
        <w:rPr>
          <w:rFonts w:cs="Arial"/>
          <w:i/>
          <w:shd w:val="clear" w:color="auto" w:fill="FFFFFF"/>
        </w:rPr>
        <w:fldChar w:fldCharType="separate"/>
      </w:r>
      <w:r w:rsidRPr="001C673A">
        <w:rPr>
          <w:rStyle w:val="Hyperlink"/>
          <w:rFonts w:cs="Arial"/>
          <w:i/>
          <w:shd w:val="clear" w:color="auto" w:fill="FFFFFF"/>
        </w:rPr>
        <w:t>Après l’automne</w:t>
      </w:r>
      <w:r w:rsidR="001C673A">
        <w:rPr>
          <w:rFonts w:cs="Arial"/>
          <w:i/>
          <w:shd w:val="clear" w:color="auto" w:fill="FFFFFF"/>
        </w:rPr>
        <w:fldChar w:fldCharType="end"/>
      </w:r>
      <w:r w:rsidRPr="001C673A">
        <w:rPr>
          <w:rFonts w:cs="Arial"/>
          <w:shd w:val="clear" w:color="auto" w:fill="FFFFFF"/>
        </w:rPr>
        <w:t xml:space="preserve"> </w:t>
      </w:r>
      <w:bookmarkEnd w:id="193"/>
    </w:p>
    <w:p w14:paraId="24F7A793" w14:textId="1BCFCEFB" w:rsidR="00002AC3" w:rsidRPr="007873BE" w:rsidRDefault="00F04FC5" w:rsidP="002B7F88">
      <w:pPr>
        <w:pStyle w:val="DoElist1bullet2018"/>
        <w:rPr>
          <w:lang w:val="fr-FR"/>
        </w:rPr>
      </w:pPr>
      <w:r w:rsidRPr="007873BE">
        <w:rPr>
          <w:lang w:val="fr-FR"/>
        </w:rPr>
        <w:t xml:space="preserve">Trailer for the film </w:t>
      </w:r>
      <w:hyperlink r:id="rId45" w:history="1">
        <w:r w:rsidR="00752D34" w:rsidRPr="001C673A">
          <w:rPr>
            <w:rStyle w:val="Hyperlink"/>
            <w:rFonts w:cs="Arial"/>
            <w:i/>
            <w:lang w:val="fr-FR"/>
          </w:rPr>
          <w:t>Girl</w:t>
        </w:r>
      </w:hyperlink>
    </w:p>
    <w:p w14:paraId="19262B76" w14:textId="6E0081DF" w:rsidR="002B7F88" w:rsidRPr="002B7F88" w:rsidRDefault="00BA6DF9" w:rsidP="002B7F88">
      <w:pPr>
        <w:pStyle w:val="DoEheading42018"/>
        <w:rPr>
          <w:lang w:val="fr-FR"/>
        </w:rPr>
      </w:pPr>
      <w:r w:rsidRPr="00431764">
        <w:rPr>
          <w:lang w:val="fr-FR"/>
        </w:rPr>
        <w:t>Articles</w:t>
      </w:r>
    </w:p>
    <w:bookmarkStart w:id="194" w:name="_Hlk10814383"/>
    <w:p w14:paraId="7E88E2CF" w14:textId="0A09A051" w:rsidR="00BA6DF9" w:rsidRPr="005D7941" w:rsidRDefault="007873BE" w:rsidP="002B7F88">
      <w:pPr>
        <w:pStyle w:val="DoElist1bullet2018"/>
        <w:rPr>
          <w:rFonts w:cs="Arial"/>
          <w:lang w:val="fr-FR"/>
        </w:rPr>
      </w:pPr>
      <w:r>
        <w:rPr>
          <w:rFonts w:cs="Arial"/>
          <w:i/>
          <w:lang w:val="fr-FR"/>
        </w:rPr>
        <w:fldChar w:fldCharType="begin"/>
      </w:r>
      <w:r>
        <w:rPr>
          <w:rFonts w:cs="Arial"/>
          <w:i/>
          <w:lang w:val="fr-FR"/>
        </w:rPr>
        <w:instrText xml:space="preserve"> HYPERLINK "http://fr.sott.net/article/25126-Petite-demonstration-d-impuissance-acquise" </w:instrText>
      </w:r>
      <w:r>
        <w:rPr>
          <w:rFonts w:cs="Arial"/>
          <w:i/>
          <w:lang w:val="fr-FR"/>
        </w:rPr>
        <w:fldChar w:fldCharType="separate"/>
      </w:r>
      <w:r w:rsidR="00BA6DF9" w:rsidRPr="007873BE">
        <w:rPr>
          <w:rStyle w:val="Hyperlink"/>
          <w:rFonts w:cs="Arial"/>
          <w:i/>
          <w:lang w:val="fr-FR"/>
        </w:rPr>
        <w:t xml:space="preserve">Petite </w:t>
      </w:r>
      <w:r w:rsidR="002D206E" w:rsidRPr="007873BE">
        <w:rPr>
          <w:rStyle w:val="Hyperlink"/>
          <w:rFonts w:cs="Arial"/>
          <w:i/>
          <w:lang w:val="fr-FR"/>
        </w:rPr>
        <w:t>démonstration</w:t>
      </w:r>
      <w:r w:rsidR="00BA6DF9" w:rsidRPr="007873BE">
        <w:rPr>
          <w:rStyle w:val="Hyperlink"/>
          <w:rFonts w:cs="Arial"/>
          <w:i/>
          <w:lang w:val="fr-FR"/>
        </w:rPr>
        <w:t xml:space="preserve"> d’impuissance </w:t>
      </w:r>
      <w:r w:rsidR="002D206E" w:rsidRPr="007873BE">
        <w:rPr>
          <w:rStyle w:val="Hyperlink"/>
          <w:rFonts w:cs="Arial"/>
          <w:i/>
          <w:lang w:val="fr-FR"/>
        </w:rPr>
        <w:t>acquise</w:t>
      </w:r>
      <w:bookmarkEnd w:id="194"/>
      <w:r>
        <w:rPr>
          <w:rFonts w:cs="Arial"/>
          <w:i/>
          <w:lang w:val="fr-FR"/>
        </w:rPr>
        <w:fldChar w:fldCharType="end"/>
      </w:r>
      <w:r w:rsidR="00BA6DF9" w:rsidRPr="00BA6DF9">
        <w:rPr>
          <w:rFonts w:cs="Arial"/>
          <w:i/>
          <w:lang w:val="fr-FR"/>
        </w:rPr>
        <w:t xml:space="preserve"> </w:t>
      </w:r>
    </w:p>
    <w:p w14:paraId="2E57F81A" w14:textId="2EF6C50C" w:rsidR="00BC3769" w:rsidRPr="002755B0" w:rsidRDefault="00E2176F">
      <w:pPr>
        <w:pStyle w:val="DoElist1bullet2018"/>
        <w:rPr>
          <w:rFonts w:cs="Arial"/>
          <w:i/>
          <w:lang w:val="fr-FR"/>
        </w:rPr>
      </w:pPr>
      <w:hyperlink r:id="rId46" w:history="1">
        <w:r w:rsidR="00BC3769" w:rsidRPr="00556A96">
          <w:rPr>
            <w:rStyle w:val="Hyperlink"/>
            <w:i/>
            <w:lang w:val="fr-FR"/>
          </w:rPr>
          <w:t>L'homosexualité est aujourd'hui moins acceptée qu'en 2007 en France</w:t>
        </w:r>
      </w:hyperlink>
    </w:p>
    <w:p w14:paraId="4BF2321A" w14:textId="07888DC7" w:rsidR="00B34B66" w:rsidRPr="002755B0" w:rsidRDefault="00E2176F">
      <w:pPr>
        <w:pStyle w:val="DoElist1bullet2018"/>
        <w:rPr>
          <w:rFonts w:cs="Arial"/>
          <w:i/>
          <w:lang w:val="fr-FR"/>
        </w:rPr>
      </w:pPr>
      <w:hyperlink r:id="rId47" w:history="1">
        <w:r w:rsidR="00B34B66" w:rsidRPr="002755B0">
          <w:rPr>
            <w:rStyle w:val="Hyperlink"/>
            <w:rFonts w:cs="Arial"/>
            <w:i/>
            <w:lang w:val="fr-FR"/>
          </w:rPr>
          <w:t>De l’acceptation du handicap à la passion du voyage</w:t>
        </w:r>
      </w:hyperlink>
    </w:p>
    <w:p w14:paraId="701E1774" w14:textId="77777777" w:rsidR="00BA6DF9" w:rsidRPr="00002AC3" w:rsidRDefault="00002AC3" w:rsidP="000B664F">
      <w:pPr>
        <w:pStyle w:val="DoEheading42018"/>
        <w:rPr>
          <w:lang w:val="fr-FR"/>
        </w:rPr>
      </w:pPr>
      <w:r w:rsidRPr="00002AC3">
        <w:rPr>
          <w:lang w:val="fr-FR"/>
        </w:rPr>
        <w:t>Book</w:t>
      </w:r>
    </w:p>
    <w:p w14:paraId="6036601C" w14:textId="69697F61" w:rsidR="00002AC3" w:rsidRPr="005D7941" w:rsidRDefault="00002AC3" w:rsidP="002B7F88">
      <w:pPr>
        <w:pStyle w:val="DoElist1bullet2018"/>
        <w:rPr>
          <w:i/>
          <w:lang w:val="fr-FR"/>
        </w:rPr>
      </w:pPr>
      <w:r w:rsidRPr="002B7F88">
        <w:rPr>
          <w:rFonts w:cs="Arial"/>
          <w:lang w:val="fr-FR"/>
        </w:rPr>
        <w:t>Tahar Ben Jelloun</w:t>
      </w:r>
      <w:r w:rsidR="002B7F88" w:rsidRPr="002B7F88">
        <w:rPr>
          <w:rFonts w:cs="Arial"/>
          <w:lang w:val="fr-FR"/>
        </w:rPr>
        <w:t xml:space="preserve"> (1998)</w:t>
      </w:r>
      <w:r w:rsidRPr="002B7F88">
        <w:rPr>
          <w:rFonts w:cs="Arial"/>
          <w:lang w:val="fr-FR"/>
        </w:rPr>
        <w:t>,</w:t>
      </w:r>
      <w:r w:rsidR="00AA569C" w:rsidRPr="00556A96">
        <w:rPr>
          <w:lang w:val="fr-FR"/>
        </w:rPr>
        <w:t xml:space="preserve"> Le racisme expliqué à ma fille</w:t>
      </w:r>
    </w:p>
    <w:p w14:paraId="2111F9E0" w14:textId="6F127EFE" w:rsidR="00046C59" w:rsidRDefault="00AA569C" w:rsidP="0028772E">
      <w:pPr>
        <w:pStyle w:val="DoEheading32018"/>
        <w:tabs>
          <w:tab w:val="clear" w:pos="567"/>
          <w:tab w:val="left" w:pos="851"/>
        </w:tabs>
      </w:pPr>
      <w:bookmarkStart w:id="195" w:name="_Toc5369797"/>
      <w:bookmarkStart w:id="196" w:name="_Toc10817176"/>
      <w:bookmarkStart w:id="197" w:name="_Toc16847032"/>
      <w:r>
        <w:t>R</w:t>
      </w:r>
      <w:r w:rsidR="00046C59">
        <w:t>esilience</w:t>
      </w:r>
      <w:bookmarkEnd w:id="195"/>
      <w:bookmarkEnd w:id="196"/>
      <w:bookmarkEnd w:id="197"/>
    </w:p>
    <w:p w14:paraId="49ABC8D6" w14:textId="77777777" w:rsidR="00002AC3" w:rsidRPr="00F04FC5" w:rsidRDefault="00002AC3" w:rsidP="000B664F">
      <w:pPr>
        <w:pStyle w:val="DoEheading42018"/>
        <w:rPr>
          <w:lang w:val="fr-FR"/>
        </w:rPr>
      </w:pPr>
      <w:r w:rsidRPr="00F04FC5">
        <w:rPr>
          <w:lang w:val="fr-FR"/>
        </w:rPr>
        <w:t>Videos</w:t>
      </w:r>
    </w:p>
    <w:p w14:paraId="5E449800" w14:textId="35EE8A57" w:rsidR="00002AC3" w:rsidRPr="00F04FC5" w:rsidRDefault="00E2176F" w:rsidP="002B7F88">
      <w:pPr>
        <w:pStyle w:val="DoElist1bullet2018"/>
        <w:rPr>
          <w:color w:val="000000"/>
          <w:lang w:val="fr-FR"/>
        </w:rPr>
      </w:pPr>
      <w:hyperlink r:id="rId48" w:history="1">
        <w:r w:rsidR="00F04FC5" w:rsidRPr="00EC0C2A">
          <w:rPr>
            <w:rStyle w:val="Hyperlink"/>
            <w:rFonts w:cs="Arial"/>
            <w:i/>
            <w:lang w:val="fr-FR"/>
          </w:rPr>
          <w:t>Je suis devenue avocate parce qu’on m’a dit que c’était impossible</w:t>
        </w:r>
      </w:hyperlink>
      <w:r w:rsidR="00F04FC5" w:rsidRPr="00F04FC5">
        <w:rPr>
          <w:lang w:val="fr-FR"/>
        </w:rPr>
        <w:t xml:space="preserve"> </w:t>
      </w:r>
    </w:p>
    <w:p w14:paraId="5448DFFD" w14:textId="7B622153" w:rsidR="00063C06" w:rsidRPr="002B7F88" w:rsidRDefault="00E2176F" w:rsidP="002B7F88">
      <w:pPr>
        <w:pStyle w:val="DoElist1bullet2018"/>
        <w:rPr>
          <w:lang w:val="fr-FR"/>
        </w:rPr>
      </w:pPr>
      <w:hyperlink r:id="rId49" w:history="1">
        <w:r w:rsidR="00F04FC5" w:rsidRPr="00EC0C2A">
          <w:rPr>
            <w:rStyle w:val="Hyperlink"/>
            <w:rFonts w:cs="Arial"/>
            <w:i/>
            <w:lang w:val="fr-FR"/>
          </w:rPr>
          <w:t>La résilience, le pouvoir de rebondir plus haut après une épreuve</w:t>
        </w:r>
      </w:hyperlink>
      <w:r w:rsidR="00F04FC5" w:rsidRPr="00F04FC5">
        <w:rPr>
          <w:lang w:val="fr-FR"/>
        </w:rPr>
        <w:t xml:space="preserve"> </w:t>
      </w:r>
    </w:p>
    <w:p w14:paraId="6A06D569" w14:textId="02F004D7" w:rsidR="00F04FC5" w:rsidRPr="00F04FC5" w:rsidRDefault="00E2176F" w:rsidP="002B7F88">
      <w:pPr>
        <w:pStyle w:val="DoElist1bullet2018"/>
      </w:pPr>
      <w:hyperlink r:id="rId50" w:history="1">
        <w:r w:rsidR="00F04FC5" w:rsidRPr="00EC0C2A">
          <w:rPr>
            <w:rStyle w:val="Hyperlink"/>
            <w:rFonts w:cs="Arial"/>
            <w:bCs/>
            <w:i/>
            <w:shd w:val="clear" w:color="auto" w:fill="FFFFFF"/>
          </w:rPr>
          <w:t>Les Bracelets Rouges</w:t>
        </w:r>
      </w:hyperlink>
      <w:r w:rsidR="00F04FC5" w:rsidRPr="00F04FC5">
        <w:rPr>
          <w:bCs/>
          <w:color w:val="222222"/>
          <w:shd w:val="clear" w:color="auto" w:fill="FFFFFF"/>
        </w:rPr>
        <w:t xml:space="preserve"> Episode 01 </w:t>
      </w:r>
    </w:p>
    <w:p w14:paraId="3A8008EF" w14:textId="581ECEA4" w:rsidR="00EC0C2A" w:rsidRPr="00EC0C2A" w:rsidRDefault="00002AC3" w:rsidP="00EC0C2A">
      <w:pPr>
        <w:pStyle w:val="DoEheading42018"/>
      </w:pPr>
      <w:r w:rsidRPr="00F04FC5">
        <w:t>Articles</w:t>
      </w:r>
    </w:p>
    <w:p w14:paraId="69E3611C" w14:textId="2056847B" w:rsidR="004560EB" w:rsidRPr="00F04FC5" w:rsidRDefault="00E2176F" w:rsidP="00BC3769">
      <w:pPr>
        <w:pStyle w:val="DoElist1bullet2018"/>
        <w:rPr>
          <w:i/>
        </w:rPr>
      </w:pPr>
      <w:hyperlink r:id="rId51" w:history="1">
        <w:r w:rsidR="00BC3769">
          <w:rPr>
            <w:rStyle w:val="Hyperlink"/>
            <w:rFonts w:cs="Arial"/>
            <w:i/>
          </w:rPr>
          <w:t>A</w:t>
        </w:r>
        <w:r w:rsidR="00002AC3" w:rsidRPr="00EC0C2A">
          <w:rPr>
            <w:rStyle w:val="Hyperlink"/>
            <w:rFonts w:cs="Arial"/>
            <w:i/>
          </w:rPr>
          <w:t>ccepter son handicap et le faire oublier est la clef de la réussite</w:t>
        </w:r>
      </w:hyperlink>
      <w:r w:rsidR="00002AC3" w:rsidRPr="00F04FC5">
        <w:rPr>
          <w:i/>
        </w:rPr>
        <w:t xml:space="preserve"> </w:t>
      </w:r>
      <w:r w:rsidR="00BC3769">
        <w:t>(a</w:t>
      </w:r>
      <w:r w:rsidR="00BC3769" w:rsidRPr="00F04FC5">
        <w:t>n example of a famous successful business man with a disability</w:t>
      </w:r>
      <w:r w:rsidR="00BC3769">
        <w:t>)</w:t>
      </w:r>
    </w:p>
    <w:p w14:paraId="53116D6D" w14:textId="35661457" w:rsidR="00002AC3" w:rsidRPr="00F04FC5" w:rsidRDefault="00F04FC5" w:rsidP="002B7F88">
      <w:pPr>
        <w:pStyle w:val="DoElist1bullet2018"/>
      </w:pPr>
      <w:r w:rsidRPr="00F04FC5">
        <w:t xml:space="preserve">Review of the film </w:t>
      </w:r>
      <w:hyperlink r:id="rId52" w:history="1">
        <w:r w:rsidRPr="00EC0C2A">
          <w:rPr>
            <w:rStyle w:val="Hyperlink"/>
            <w:rFonts w:cs="Arial"/>
            <w:i/>
          </w:rPr>
          <w:t>Green Book</w:t>
        </w:r>
      </w:hyperlink>
      <w:r w:rsidRPr="00F04FC5">
        <w:rPr>
          <w:i/>
        </w:rPr>
        <w:t xml:space="preserve"> </w:t>
      </w:r>
    </w:p>
    <w:p w14:paraId="33381E18" w14:textId="05959EBF" w:rsidR="00972905" w:rsidRPr="000B664F" w:rsidRDefault="00E2176F" w:rsidP="002B7F88">
      <w:pPr>
        <w:pStyle w:val="DoElist1bullet2018"/>
        <w:rPr>
          <w:lang w:val="fr-FR"/>
        </w:rPr>
      </w:pPr>
      <w:hyperlink r:id="rId53" w:history="1">
        <w:r w:rsidR="00F04FC5" w:rsidRPr="00EC0C2A">
          <w:rPr>
            <w:rStyle w:val="Hyperlink"/>
            <w:rFonts w:cs="Arial"/>
            <w:i/>
            <w:lang w:val="fr-FR"/>
          </w:rPr>
          <w:t>Ma sœur est différente, et alors ?</w:t>
        </w:r>
      </w:hyperlink>
      <w:r w:rsidR="00F04FC5" w:rsidRPr="00F04FC5">
        <w:rPr>
          <w:i/>
          <w:lang w:val="fr-FR"/>
        </w:rPr>
        <w:t xml:space="preserve"> </w:t>
      </w:r>
    </w:p>
    <w:p w14:paraId="0AE74335" w14:textId="32252C44" w:rsidR="00046C59" w:rsidRPr="00F04FC5" w:rsidRDefault="00AA569C" w:rsidP="0028772E">
      <w:pPr>
        <w:pStyle w:val="DoEheading32018"/>
        <w:tabs>
          <w:tab w:val="clear" w:pos="567"/>
          <w:tab w:val="left" w:pos="851"/>
        </w:tabs>
        <w:rPr>
          <w:lang w:val="fr-FR"/>
        </w:rPr>
      </w:pPr>
      <w:bookmarkStart w:id="198" w:name="_Toc5369798"/>
      <w:bookmarkStart w:id="199" w:name="_Toc10817177"/>
      <w:bookmarkStart w:id="200" w:name="_Toc16847033"/>
      <w:r>
        <w:rPr>
          <w:lang w:val="fr-FR"/>
        </w:rPr>
        <w:t>I</w:t>
      </w:r>
      <w:r w:rsidR="00046C59" w:rsidRPr="00F04FC5">
        <w:rPr>
          <w:lang w:val="fr-FR"/>
        </w:rPr>
        <w:t>dentity</w:t>
      </w:r>
      <w:bookmarkEnd w:id="198"/>
      <w:bookmarkEnd w:id="199"/>
      <w:bookmarkEnd w:id="200"/>
    </w:p>
    <w:p w14:paraId="6509FC7A" w14:textId="77777777" w:rsidR="00046C59" w:rsidRPr="00972905" w:rsidRDefault="00F04FC5" w:rsidP="000B664F">
      <w:pPr>
        <w:pStyle w:val="DoEheading42018"/>
        <w:rPr>
          <w:lang w:val="fr-FR"/>
        </w:rPr>
      </w:pPr>
      <w:r w:rsidRPr="00972905">
        <w:rPr>
          <w:lang w:val="fr-FR"/>
        </w:rPr>
        <w:t>Videos</w:t>
      </w:r>
    </w:p>
    <w:p w14:paraId="4B27C550" w14:textId="385E6BD1" w:rsidR="00972905" w:rsidRPr="00972905" w:rsidRDefault="00972905" w:rsidP="002B7F88">
      <w:pPr>
        <w:pStyle w:val="DoElist1bullet2018"/>
        <w:rPr>
          <w:rFonts w:cs="Arial"/>
          <w:lang w:val="fr-FR"/>
        </w:rPr>
      </w:pPr>
      <w:r w:rsidRPr="00972905">
        <w:rPr>
          <w:rFonts w:cs="Arial"/>
          <w:lang w:val="fr-FR"/>
        </w:rPr>
        <w:t xml:space="preserve">Kerry James, </w:t>
      </w:r>
      <w:hyperlink r:id="rId54" w:history="1">
        <w:r w:rsidRPr="00EC0C2A">
          <w:rPr>
            <w:rStyle w:val="Hyperlink"/>
            <w:rFonts w:cs="Arial"/>
            <w:i/>
            <w:lang w:val="fr-FR"/>
          </w:rPr>
          <w:t>Lettre à la République</w:t>
        </w:r>
      </w:hyperlink>
      <w:r w:rsidRPr="00972905">
        <w:rPr>
          <w:rFonts w:cs="Arial"/>
          <w:lang w:val="fr-FR"/>
        </w:rPr>
        <w:t xml:space="preserve"> </w:t>
      </w:r>
    </w:p>
    <w:p w14:paraId="4FC9649B" w14:textId="59C5BE62" w:rsidR="00046C59" w:rsidRPr="00431764" w:rsidRDefault="00E2176F" w:rsidP="002B7F88">
      <w:pPr>
        <w:pStyle w:val="DoElist1bullet2018"/>
        <w:rPr>
          <w:rFonts w:cs="Arial"/>
          <w:lang w:val="fr-FR" w:eastAsia="en-AU"/>
        </w:rPr>
      </w:pPr>
      <w:hyperlink r:id="rId55" w:history="1">
        <w:r w:rsidR="00972905" w:rsidRPr="002B7F88">
          <w:rPr>
            <w:rStyle w:val="Hyperlink"/>
            <w:rFonts w:cs="Arial"/>
            <w:i/>
            <w:lang w:val="fr-FR"/>
          </w:rPr>
          <w:t>Coexister, l’association qui lutte contre les préjugés sur les religions</w:t>
        </w:r>
      </w:hyperlink>
      <w:r w:rsidR="00972905" w:rsidRPr="00972905">
        <w:rPr>
          <w:rFonts w:cs="Arial"/>
          <w:i/>
          <w:lang w:val="fr-FR"/>
        </w:rPr>
        <w:t xml:space="preserve"> </w:t>
      </w:r>
    </w:p>
    <w:p w14:paraId="7C256047" w14:textId="4A50C7EF" w:rsidR="00972905" w:rsidRPr="00972905" w:rsidRDefault="00972905" w:rsidP="000B664F">
      <w:pPr>
        <w:pStyle w:val="DoEheading42018"/>
        <w:rPr>
          <w:lang w:val="fr-FR"/>
        </w:rPr>
      </w:pPr>
      <w:r w:rsidRPr="00972905">
        <w:rPr>
          <w:lang w:val="fr-FR"/>
        </w:rPr>
        <w:t>Articles</w:t>
      </w:r>
    </w:p>
    <w:p w14:paraId="40EB790E" w14:textId="7B8861AC" w:rsidR="00972905" w:rsidRDefault="00E2176F" w:rsidP="002B7F88">
      <w:pPr>
        <w:pStyle w:val="DoElist1bullet2018"/>
        <w:rPr>
          <w:color w:val="365F91"/>
          <w:lang w:val="fr-FR"/>
        </w:rPr>
      </w:pPr>
      <w:hyperlink r:id="rId56" w:history="1">
        <w:r w:rsidR="00972905" w:rsidRPr="002B7F88">
          <w:rPr>
            <w:rStyle w:val="Hyperlink"/>
            <w:rFonts w:cs="Arial"/>
            <w:i/>
            <w:lang w:val="fr-FR"/>
          </w:rPr>
          <w:t>Décathlon, ou l'histoire du hijab de la discorde</w:t>
        </w:r>
      </w:hyperlink>
    </w:p>
    <w:p w14:paraId="414DEEEC" w14:textId="703A20A6" w:rsidR="00972905" w:rsidRPr="002D206E" w:rsidRDefault="00E2176F" w:rsidP="002B7F88">
      <w:pPr>
        <w:pStyle w:val="DoElist1bullet2018"/>
        <w:rPr>
          <w:color w:val="333333"/>
          <w:lang w:val="fr-FR" w:eastAsia="en-AU"/>
        </w:rPr>
      </w:pPr>
      <w:hyperlink r:id="rId57" w:history="1">
        <w:r w:rsidR="00972905" w:rsidRPr="00063C06">
          <w:rPr>
            <w:rStyle w:val="Hyperlink"/>
            <w:rFonts w:cs="Arial"/>
            <w:i/>
            <w:lang w:val="fr-FR"/>
          </w:rPr>
          <w:t>Réflexions sur l’identité culturelle. Un préalable nécessaire à l’enseignement d’une langue</w:t>
        </w:r>
      </w:hyperlink>
      <w:r w:rsidR="00972905" w:rsidRPr="00972905">
        <w:rPr>
          <w:color w:val="333333"/>
          <w:lang w:val="fr-FR" w:eastAsia="en-AU"/>
        </w:rPr>
        <w:t xml:space="preserve"> </w:t>
      </w:r>
    </w:p>
    <w:p w14:paraId="08F9FF2C" w14:textId="785932EE" w:rsidR="00500AB2" w:rsidRPr="00AA569C" w:rsidRDefault="00E2176F">
      <w:pPr>
        <w:pStyle w:val="DoElist1bullet2018"/>
        <w:rPr>
          <w:lang w:val="fr-FR"/>
        </w:rPr>
      </w:pPr>
      <w:hyperlink r:id="rId58" w:history="1">
        <w:r w:rsidR="00972905" w:rsidRPr="00063C06">
          <w:rPr>
            <w:rStyle w:val="Hyperlink"/>
            <w:rFonts w:cs="Arial"/>
            <w:i/>
            <w:lang w:val="fr-FR"/>
          </w:rPr>
          <w:t>Aux racines de l’identité nationale</w:t>
        </w:r>
      </w:hyperlink>
      <w:r w:rsidR="00972905" w:rsidRPr="002D206E">
        <w:rPr>
          <w:lang w:val="fr-FR"/>
        </w:rPr>
        <w:t xml:space="preserve"> </w:t>
      </w:r>
    </w:p>
    <w:p w14:paraId="52E5FF9B" w14:textId="445F2ACE" w:rsidR="00500AB2" w:rsidRDefault="00AA569C" w:rsidP="00500AB2">
      <w:pPr>
        <w:pStyle w:val="DoEheading22018"/>
        <w:tabs>
          <w:tab w:val="clear" w:pos="567"/>
          <w:tab w:val="left" w:pos="851"/>
        </w:tabs>
      </w:pPr>
      <w:bookmarkStart w:id="201" w:name="_Toc16847034"/>
      <w:r>
        <w:t>More information about the film</w:t>
      </w:r>
      <w:bookmarkEnd w:id="201"/>
    </w:p>
    <w:p w14:paraId="00EA59FE" w14:textId="77777777" w:rsidR="00AA569C" w:rsidRPr="002D206E" w:rsidRDefault="00E2176F" w:rsidP="00AA569C">
      <w:pPr>
        <w:pStyle w:val="DoElist1bullet2018"/>
      </w:pPr>
      <w:hyperlink r:id="rId59" w:history="1">
        <w:r w:rsidR="00AA569C" w:rsidRPr="00397A9D">
          <w:rPr>
            <w:rStyle w:val="Hyperlink"/>
          </w:rPr>
          <w:t>An Untouchable World</w:t>
        </w:r>
      </w:hyperlink>
      <w:r w:rsidR="00AA569C" w:rsidRPr="00397A9D">
        <w:rPr>
          <w:rStyle w:val="Hyperlink"/>
        </w:rPr>
        <w:t>?</w:t>
      </w:r>
      <w:r w:rsidR="00AA569C" w:rsidRPr="00BA6DF9">
        <w:t xml:space="preserve"> – an article in Eng</w:t>
      </w:r>
      <w:r w:rsidR="00AA569C">
        <w:t>lish in which</w:t>
      </w:r>
      <w:r w:rsidR="00AA569C" w:rsidRPr="00BA6DF9">
        <w:t xml:space="preserve"> the directors explain the making of the film </w:t>
      </w:r>
    </w:p>
    <w:p w14:paraId="398B0B30" w14:textId="33B1E5ED" w:rsidR="00AA569C" w:rsidRPr="00BA6DF9" w:rsidRDefault="00E2176F" w:rsidP="00AA569C">
      <w:pPr>
        <w:pStyle w:val="DoElist1bullet2018"/>
        <w:rPr>
          <w:lang w:val="fr-FR"/>
        </w:rPr>
      </w:pPr>
      <w:hyperlink r:id="rId60" w:history="1">
        <w:r w:rsidR="00AA569C" w:rsidRPr="00752D34">
          <w:rPr>
            <w:rStyle w:val="Hyperlink"/>
            <w:lang w:val="fr-FR"/>
          </w:rPr>
          <w:t>Film review</w:t>
        </w:r>
      </w:hyperlink>
      <w:r w:rsidR="00AA569C" w:rsidRPr="00BA6DF9">
        <w:rPr>
          <w:lang w:val="fr-FR"/>
        </w:rPr>
        <w:t xml:space="preserve"> </w:t>
      </w:r>
      <w:r w:rsidR="00AA569C">
        <w:rPr>
          <w:lang w:val="fr-FR"/>
        </w:rPr>
        <w:t>i</w:t>
      </w:r>
      <w:r w:rsidR="00AA569C" w:rsidRPr="00BA6DF9">
        <w:rPr>
          <w:lang w:val="fr-FR"/>
        </w:rPr>
        <w:t xml:space="preserve">n </w:t>
      </w:r>
      <w:r w:rsidR="00AA569C" w:rsidRPr="00DE5048">
        <w:rPr>
          <w:i/>
          <w:lang w:val="fr-FR"/>
        </w:rPr>
        <w:t>Le Monde</w:t>
      </w:r>
      <w:r w:rsidR="00AA569C" w:rsidRPr="00752D34">
        <w:rPr>
          <w:lang w:val="fr-FR"/>
        </w:rPr>
        <w:t xml:space="preserve"> </w:t>
      </w:r>
      <w:r w:rsidR="00AA569C" w:rsidRPr="00BA6DF9">
        <w:rPr>
          <w:lang w:val="fr-FR"/>
        </w:rPr>
        <w:t>(28.03.2012) which considers the film as a metaphor for ‘</w:t>
      </w:r>
      <w:r w:rsidR="00AA569C" w:rsidRPr="007873BE">
        <w:rPr>
          <w:i/>
          <w:lang w:val="fr-FR"/>
        </w:rPr>
        <w:t xml:space="preserve">la </w:t>
      </w:r>
      <w:r w:rsidR="00AA569C" w:rsidRPr="00DC5AF1">
        <w:rPr>
          <w:i/>
          <w:lang w:val="fr-FR"/>
        </w:rPr>
        <w:t>V</w:t>
      </w:r>
      <w:r w:rsidR="00DC5AF1">
        <w:rPr>
          <w:i/>
          <w:lang w:val="fr-FR"/>
        </w:rPr>
        <w:t>i</w:t>
      </w:r>
      <w:r w:rsidR="00AA569C" w:rsidRPr="007873BE">
        <w:rPr>
          <w:i/>
          <w:lang w:val="fr-FR"/>
        </w:rPr>
        <w:t>eille France paralysée sur ses privilèges et la force vitale de la jeunesse issue de l’immigration’</w:t>
      </w:r>
      <w:r w:rsidR="00AA569C" w:rsidRPr="00BA6DF9">
        <w:rPr>
          <w:lang w:val="fr-FR"/>
        </w:rPr>
        <w:t xml:space="preserve"> </w:t>
      </w:r>
    </w:p>
    <w:p w14:paraId="263906D5" w14:textId="77777777" w:rsidR="00AA569C" w:rsidRDefault="00E2176F" w:rsidP="00AA569C">
      <w:pPr>
        <w:pStyle w:val="DoElist1bullet2018"/>
        <w:rPr>
          <w:lang w:eastAsia="en-AU"/>
        </w:rPr>
      </w:pPr>
      <w:hyperlink r:id="rId61" w:history="1">
        <w:r w:rsidR="00AA569C">
          <w:rPr>
            <w:rStyle w:val="Hyperlink"/>
          </w:rPr>
          <w:t>F</w:t>
        </w:r>
        <w:r w:rsidR="00AA569C" w:rsidRPr="00752D34">
          <w:rPr>
            <w:rStyle w:val="Hyperlink"/>
          </w:rPr>
          <w:t>ilm review</w:t>
        </w:r>
      </w:hyperlink>
      <w:r w:rsidR="00AA569C" w:rsidRPr="00BA6DF9">
        <w:t xml:space="preserve"> </w:t>
      </w:r>
      <w:r w:rsidR="00AA569C">
        <w:t>– review in English from SBS</w:t>
      </w:r>
    </w:p>
    <w:p w14:paraId="74C7E8E0" w14:textId="77777777" w:rsidR="00AA569C" w:rsidRPr="00BA6DF9" w:rsidRDefault="00E2176F" w:rsidP="00AA569C">
      <w:pPr>
        <w:pStyle w:val="DoElist1bullet2018"/>
        <w:rPr>
          <w:lang w:eastAsia="en-AU"/>
        </w:rPr>
      </w:pPr>
      <w:hyperlink r:id="rId62" w:history="1">
        <w:r w:rsidR="00AA569C" w:rsidRPr="00AA569C">
          <w:rPr>
            <w:rStyle w:val="Hyperlink"/>
          </w:rPr>
          <w:t>Film synopsis</w:t>
        </w:r>
      </w:hyperlink>
      <w:r w:rsidR="00AA569C">
        <w:t xml:space="preserve"> (in French)</w:t>
      </w:r>
    </w:p>
    <w:p w14:paraId="343DCEDD" w14:textId="77777777" w:rsidR="00AA569C" w:rsidRPr="00B51326" w:rsidRDefault="00E2176F" w:rsidP="00AA569C">
      <w:pPr>
        <w:pStyle w:val="DoElist1bullet2018"/>
      </w:pPr>
      <w:hyperlink r:id="rId63" w:history="1">
        <w:r w:rsidR="00AA569C" w:rsidRPr="00DE5048">
          <w:rPr>
            <w:rStyle w:val="Hyperlink"/>
          </w:rPr>
          <w:t xml:space="preserve">Soundtrack </w:t>
        </w:r>
        <w:r w:rsidR="00AA569C" w:rsidRPr="00AA569C">
          <w:rPr>
            <w:rStyle w:val="Hyperlink"/>
          </w:rPr>
          <w:t>list</w:t>
        </w:r>
      </w:hyperlink>
      <w:r w:rsidR="00AA569C" w:rsidRPr="00B51326">
        <w:t xml:space="preserve"> </w:t>
      </w:r>
    </w:p>
    <w:p w14:paraId="0F7A2EE5" w14:textId="041A4190" w:rsidR="00B902A6" w:rsidRPr="00657A9A" w:rsidRDefault="002755B0" w:rsidP="00B902A6">
      <w:pPr>
        <w:pStyle w:val="DoEheading22018"/>
      </w:pPr>
      <w:bookmarkStart w:id="202" w:name="_Toc10817157"/>
      <w:bookmarkStart w:id="203" w:name="_Toc16847035"/>
      <w:r>
        <w:t>Additional resources – r</w:t>
      </w:r>
      <w:r w:rsidR="00B902A6">
        <w:t>adio and television</w:t>
      </w:r>
      <w:bookmarkEnd w:id="202"/>
      <w:bookmarkEnd w:id="203"/>
    </w:p>
    <w:p w14:paraId="5D65BF3C" w14:textId="77777777" w:rsidR="00B902A6" w:rsidRPr="00657A9A" w:rsidRDefault="00B902A6" w:rsidP="00B902A6">
      <w:pPr>
        <w:pStyle w:val="DoEbodytext2018"/>
        <w:rPr>
          <w:lang w:val="en-US" w:eastAsia="en-US" w:bidi="en-US"/>
        </w:rPr>
      </w:pPr>
      <w:r w:rsidRPr="00657A9A">
        <w:rPr>
          <w:lang w:val="en-US" w:eastAsia="en-US" w:bidi="en-US"/>
        </w:rPr>
        <w:t xml:space="preserve">To access interviews, podcasts, music, weather reports and a range of other up-to-date information on France, French news and cultural content, as well as the vast world of </w:t>
      </w:r>
      <w:r w:rsidRPr="00657A9A">
        <w:rPr>
          <w:i/>
          <w:lang w:val="en-US" w:eastAsia="en-US" w:bidi="en-US"/>
        </w:rPr>
        <w:t>Francophonie</w:t>
      </w:r>
      <w:r>
        <w:rPr>
          <w:lang w:val="en-US" w:eastAsia="en-US" w:bidi="en-US"/>
        </w:rPr>
        <w:t>:</w:t>
      </w:r>
    </w:p>
    <w:p w14:paraId="23665BE8" w14:textId="77777777" w:rsidR="00B902A6" w:rsidRPr="005E571C" w:rsidRDefault="00E2176F" w:rsidP="00B902A6">
      <w:pPr>
        <w:pStyle w:val="DoElist1bullet2018"/>
        <w:rPr>
          <w:rStyle w:val="Hyperlink"/>
        </w:rPr>
      </w:pPr>
      <w:hyperlink r:id="rId64">
        <w:r w:rsidR="00B902A6" w:rsidRPr="005E571C">
          <w:rPr>
            <w:rStyle w:val="Hyperlink"/>
          </w:rPr>
          <w:t>Listenlive.eu</w:t>
        </w:r>
      </w:hyperlink>
    </w:p>
    <w:p w14:paraId="28E09778" w14:textId="77777777" w:rsidR="00B902A6" w:rsidRPr="005E571C" w:rsidRDefault="00E2176F" w:rsidP="00B902A6">
      <w:pPr>
        <w:pStyle w:val="DoElist1bullet2018"/>
        <w:rPr>
          <w:rStyle w:val="Hyperlink"/>
        </w:rPr>
      </w:pPr>
      <w:hyperlink r:id="rId65">
        <w:r w:rsidR="00B902A6" w:rsidRPr="005E571C">
          <w:rPr>
            <w:rStyle w:val="Hyperlink"/>
          </w:rPr>
          <w:t>Live-TV-Radio</w:t>
        </w:r>
      </w:hyperlink>
    </w:p>
    <w:p w14:paraId="4B1F954F" w14:textId="77777777" w:rsidR="00B902A6" w:rsidRPr="005E571C" w:rsidRDefault="00E2176F" w:rsidP="00B902A6">
      <w:pPr>
        <w:pStyle w:val="DoElist1bullet2018"/>
        <w:rPr>
          <w:rStyle w:val="Hyperlink"/>
        </w:rPr>
      </w:pPr>
      <w:hyperlink r:id="rId66">
        <w:r w:rsidR="00B902A6" w:rsidRPr="005E571C">
          <w:rPr>
            <w:rStyle w:val="Hyperlink"/>
          </w:rPr>
          <w:t>Learn French help</w:t>
        </w:r>
      </w:hyperlink>
    </w:p>
    <w:p w14:paraId="15AFD2D1" w14:textId="77777777" w:rsidR="00B902A6" w:rsidRPr="00832596" w:rsidRDefault="00E2176F" w:rsidP="00B902A6">
      <w:pPr>
        <w:pStyle w:val="DoElist1bullet2018"/>
        <w:rPr>
          <w:rStyle w:val="Hyperlink"/>
          <w:i/>
        </w:rPr>
      </w:pPr>
      <w:hyperlink r:id="rId67">
        <w:r w:rsidR="00B902A6" w:rsidRPr="00832596">
          <w:rPr>
            <w:rStyle w:val="Hyperlink"/>
            <w:i/>
            <w:lang w:val="fr-FR"/>
          </w:rPr>
          <w:t>Société</w:t>
        </w:r>
      </w:hyperlink>
    </w:p>
    <w:p w14:paraId="15374A9C" w14:textId="77777777" w:rsidR="00B902A6" w:rsidRPr="00832596" w:rsidRDefault="00E2176F" w:rsidP="00B902A6">
      <w:pPr>
        <w:pStyle w:val="DoElist1bullet2018"/>
        <w:rPr>
          <w:rStyle w:val="Hyperlink"/>
          <w:lang w:val="fr-FR"/>
        </w:rPr>
      </w:pPr>
      <w:hyperlink r:id="rId68">
        <w:r w:rsidR="00B902A6" w:rsidRPr="00832596">
          <w:rPr>
            <w:rStyle w:val="Hyperlink"/>
            <w:lang w:val="fr-FR"/>
          </w:rPr>
          <w:t>Ina.fr</w:t>
        </w:r>
      </w:hyperlink>
    </w:p>
    <w:p w14:paraId="0535FC5F" w14:textId="77777777" w:rsidR="00B902A6" w:rsidRPr="00832596" w:rsidRDefault="00E2176F" w:rsidP="00B902A6">
      <w:pPr>
        <w:pStyle w:val="DoElist1bullet2018"/>
        <w:rPr>
          <w:rStyle w:val="Hyperlink"/>
          <w:lang w:val="fr-FR"/>
        </w:rPr>
      </w:pPr>
      <w:hyperlink r:id="rId69">
        <w:r w:rsidR="00B902A6" w:rsidRPr="00832596">
          <w:rPr>
            <w:rStyle w:val="Hyperlink"/>
            <w:lang w:val="fr-FR"/>
          </w:rPr>
          <w:t>Nova</w:t>
        </w:r>
      </w:hyperlink>
    </w:p>
    <w:p w14:paraId="031F76BF" w14:textId="77777777" w:rsidR="00B902A6" w:rsidRPr="00832596" w:rsidRDefault="00E2176F" w:rsidP="00B902A6">
      <w:pPr>
        <w:pStyle w:val="DoElist1bullet2018"/>
        <w:rPr>
          <w:rStyle w:val="Hyperlink"/>
          <w:i/>
          <w:lang w:val="fr-FR"/>
        </w:rPr>
      </w:pPr>
      <w:hyperlink r:id="rId70">
        <w:r w:rsidR="00B902A6" w:rsidRPr="00832596">
          <w:rPr>
            <w:rStyle w:val="Hyperlink"/>
            <w:i/>
            <w:lang w:val="fr-FR"/>
          </w:rPr>
          <w:t>Programmes TV5MONDE</w:t>
        </w:r>
      </w:hyperlink>
    </w:p>
    <w:p w14:paraId="691B33A2" w14:textId="77777777" w:rsidR="00B902A6" w:rsidRPr="00832596" w:rsidRDefault="00E2176F" w:rsidP="00B902A6">
      <w:pPr>
        <w:pStyle w:val="DoElist1bullet2018"/>
        <w:rPr>
          <w:rStyle w:val="Hyperlink"/>
          <w:i/>
          <w:lang w:val="fr-FR"/>
        </w:rPr>
      </w:pPr>
      <w:hyperlink r:id="rId71" w:history="1">
        <w:r w:rsidR="00B902A6" w:rsidRPr="00832596">
          <w:rPr>
            <w:rStyle w:val="Hyperlink"/>
            <w:i/>
            <w:lang w:val="fr-FR"/>
          </w:rPr>
          <w:t>Apprendre TV5MONDE</w:t>
        </w:r>
      </w:hyperlink>
    </w:p>
    <w:p w14:paraId="5398BB2C" w14:textId="77777777" w:rsidR="00B902A6" w:rsidRPr="00832596" w:rsidRDefault="00E2176F" w:rsidP="00B902A6">
      <w:pPr>
        <w:pStyle w:val="DoElist1bullet2018"/>
        <w:rPr>
          <w:rStyle w:val="Hyperlink"/>
          <w:lang w:val="fr-FR"/>
        </w:rPr>
      </w:pPr>
      <w:hyperlink r:id="rId72">
        <w:r w:rsidR="00B902A6" w:rsidRPr="00832596">
          <w:rPr>
            <w:rStyle w:val="Hyperlink"/>
            <w:lang w:val="fr-FR"/>
          </w:rPr>
          <w:t>TV France International</w:t>
        </w:r>
      </w:hyperlink>
    </w:p>
    <w:p w14:paraId="2551785A" w14:textId="77777777" w:rsidR="00B902A6" w:rsidRPr="00832596" w:rsidRDefault="00E2176F" w:rsidP="00B902A6">
      <w:pPr>
        <w:pStyle w:val="DoElist1bullet2018"/>
        <w:rPr>
          <w:rStyle w:val="Hyperlink"/>
          <w:lang w:val="fr-FR"/>
        </w:rPr>
      </w:pPr>
      <w:hyperlink r:id="rId73" w:history="1">
        <w:r w:rsidR="00B902A6" w:rsidRPr="00832596">
          <w:rPr>
            <w:rStyle w:val="Hyperlink"/>
            <w:lang w:val="fr-FR"/>
          </w:rPr>
          <w:t>Geoado</w:t>
        </w:r>
      </w:hyperlink>
    </w:p>
    <w:p w14:paraId="4182E7B7" w14:textId="77777777" w:rsidR="00B902A6" w:rsidRPr="00832596" w:rsidRDefault="00E2176F" w:rsidP="00B902A6">
      <w:pPr>
        <w:pStyle w:val="DoElist1bullet2018"/>
        <w:rPr>
          <w:rStyle w:val="Hyperlink"/>
          <w:i/>
          <w:lang w:val="fr-FR"/>
        </w:rPr>
      </w:pPr>
      <w:hyperlink r:id="rId74" w:history="1">
        <w:r w:rsidR="00B902A6" w:rsidRPr="00832596">
          <w:rPr>
            <w:rStyle w:val="Hyperlink"/>
            <w:i/>
            <w:lang w:val="fr-FR"/>
          </w:rPr>
          <w:t>Les Voix Du Monde</w:t>
        </w:r>
      </w:hyperlink>
    </w:p>
    <w:p w14:paraId="56003B36" w14:textId="77777777" w:rsidR="00B902A6" w:rsidRPr="00832596" w:rsidRDefault="00E2176F" w:rsidP="00B902A6">
      <w:pPr>
        <w:pStyle w:val="DoElist1bullet2018"/>
        <w:rPr>
          <w:rStyle w:val="Hyperlink"/>
          <w:lang w:val="fr-FR"/>
        </w:rPr>
      </w:pPr>
      <w:hyperlink r:id="rId75">
        <w:r w:rsidR="00B902A6" w:rsidRPr="00832596">
          <w:rPr>
            <w:rStyle w:val="Hyperlink"/>
            <w:lang w:val="fr-FR"/>
          </w:rPr>
          <w:t>20 minutes</w:t>
        </w:r>
      </w:hyperlink>
    </w:p>
    <w:p w14:paraId="61EC5763" w14:textId="77777777" w:rsidR="00B902A6" w:rsidRPr="00832596" w:rsidRDefault="00E2176F" w:rsidP="00B902A6">
      <w:pPr>
        <w:pStyle w:val="DoElist1bullet2018"/>
        <w:rPr>
          <w:rStyle w:val="Hyperlink"/>
          <w:i/>
          <w:lang w:val="fr-FR"/>
        </w:rPr>
      </w:pPr>
      <w:hyperlink r:id="rId76">
        <w:r w:rsidR="00B902A6" w:rsidRPr="00832596">
          <w:rPr>
            <w:rStyle w:val="Hyperlink"/>
            <w:i/>
            <w:lang w:val="fr-FR"/>
          </w:rPr>
          <w:t>Bonjour de France</w:t>
        </w:r>
      </w:hyperlink>
    </w:p>
    <w:p w14:paraId="42E169D3" w14:textId="77777777" w:rsidR="00B902A6" w:rsidRPr="00832596" w:rsidRDefault="00E2176F" w:rsidP="00B902A6">
      <w:pPr>
        <w:pStyle w:val="DoElist1bullet2018"/>
        <w:rPr>
          <w:rStyle w:val="Hyperlink"/>
          <w:i/>
          <w:lang w:val="fr-FR"/>
        </w:rPr>
      </w:pPr>
      <w:hyperlink r:id="rId77">
        <w:r w:rsidR="00B902A6" w:rsidRPr="00832596">
          <w:rPr>
            <w:rStyle w:val="Hyperlink"/>
            <w:i/>
            <w:lang w:val="fr-FR"/>
          </w:rPr>
          <w:t>Pratique</w:t>
        </w:r>
      </w:hyperlink>
    </w:p>
    <w:p w14:paraId="5CA59CF7" w14:textId="77777777" w:rsidR="00B902A6" w:rsidRPr="00832596" w:rsidRDefault="00E2176F" w:rsidP="00B902A6">
      <w:pPr>
        <w:pStyle w:val="DoElist1bullet2018"/>
        <w:rPr>
          <w:rStyle w:val="Hyperlink"/>
          <w:i/>
          <w:lang w:val="fr-FR"/>
        </w:rPr>
      </w:pPr>
      <w:hyperlink r:id="rId78">
        <w:r w:rsidR="00B902A6" w:rsidRPr="00832596">
          <w:rPr>
            <w:rStyle w:val="Hyperlink"/>
            <w:i/>
            <w:lang w:val="fr-FR"/>
          </w:rPr>
          <w:t>Textes De Chansons</w:t>
        </w:r>
      </w:hyperlink>
      <w:bookmarkStart w:id="204" w:name="Australia_and_the_Pacific"/>
      <w:bookmarkEnd w:id="204"/>
    </w:p>
    <w:p w14:paraId="58839D59" w14:textId="77777777" w:rsidR="00B902A6" w:rsidRPr="00832596" w:rsidRDefault="00B902A6" w:rsidP="00B902A6">
      <w:pPr>
        <w:pStyle w:val="DoEbodytext2018"/>
        <w:rPr>
          <w:color w:val="0000FF" w:themeColor="hyperlink"/>
          <w:u w:val="single"/>
          <w:lang w:val="fr-FR"/>
        </w:rPr>
      </w:pPr>
      <w:r w:rsidRPr="00832596">
        <w:rPr>
          <w:lang w:val="fr-FR" w:bidi="en-US"/>
        </w:rPr>
        <w:t>Australia and the Pacific</w:t>
      </w:r>
      <w:r>
        <w:rPr>
          <w:lang w:val="fr-FR" w:bidi="en-US"/>
        </w:rPr>
        <w:t>:</w:t>
      </w:r>
    </w:p>
    <w:p w14:paraId="4C385592" w14:textId="77777777" w:rsidR="00B902A6" w:rsidRPr="002E1561" w:rsidRDefault="00E2176F" w:rsidP="00B902A6">
      <w:pPr>
        <w:pStyle w:val="DoElist1bullet2018"/>
        <w:rPr>
          <w:rStyle w:val="Hyperlink"/>
        </w:rPr>
      </w:pPr>
      <w:hyperlink r:id="rId79" w:history="1">
        <w:r w:rsidR="00B902A6" w:rsidRPr="002E1561">
          <w:rPr>
            <w:rStyle w:val="Hyperlink"/>
          </w:rPr>
          <w:t>SBS Radio broadcasts to the Pacific</w:t>
        </w:r>
      </w:hyperlink>
    </w:p>
    <w:p w14:paraId="28378DA5" w14:textId="77777777" w:rsidR="00B902A6" w:rsidRPr="002E1561" w:rsidRDefault="00E2176F" w:rsidP="00B902A6">
      <w:pPr>
        <w:pStyle w:val="DoElist1bullet2018"/>
        <w:rPr>
          <w:rStyle w:val="Hyperlink"/>
        </w:rPr>
      </w:pPr>
      <w:hyperlink r:id="rId80" w:history="1">
        <w:r w:rsidR="00B902A6" w:rsidRPr="002E1561">
          <w:rPr>
            <w:rStyle w:val="Hyperlink"/>
          </w:rPr>
          <w:t>Stream the French news online on SBS On Demand</w:t>
        </w:r>
      </w:hyperlink>
      <w:r w:rsidR="00B902A6" w:rsidRPr="002E1561">
        <w:rPr>
          <w:rStyle w:val="Hyperlink"/>
        </w:rPr>
        <w:t xml:space="preserve"> </w:t>
      </w:r>
    </w:p>
    <w:p w14:paraId="7641B0FB" w14:textId="77777777" w:rsidR="00B902A6" w:rsidRPr="002E1561" w:rsidRDefault="00B902A6" w:rsidP="00B902A6">
      <w:pPr>
        <w:pStyle w:val="DoEbodytext2018"/>
        <w:rPr>
          <w:lang w:eastAsia="en-US" w:bidi="en-US"/>
        </w:rPr>
      </w:pPr>
      <w:r w:rsidRPr="002E1561">
        <w:rPr>
          <w:i/>
          <w:lang w:eastAsia="en-US" w:bidi="en-US"/>
        </w:rPr>
        <w:t xml:space="preserve">Outremer 1ère </w:t>
      </w:r>
      <w:r w:rsidRPr="002E1561">
        <w:rPr>
          <w:lang w:eastAsia="en-US" w:bidi="en-US"/>
        </w:rPr>
        <w:t xml:space="preserve">for news, radio programs and podcasts in New Caledonia, Réunion, Polynésie, St Pierre </w:t>
      </w:r>
      <w:r>
        <w:rPr>
          <w:lang w:eastAsia="en-US" w:bidi="en-US"/>
        </w:rPr>
        <w:t>and</w:t>
      </w:r>
      <w:r w:rsidRPr="002E1561">
        <w:rPr>
          <w:lang w:eastAsia="en-US" w:bidi="en-US"/>
        </w:rPr>
        <w:t xml:space="preserve"> Miquelon, Wallis </w:t>
      </w:r>
      <w:r>
        <w:rPr>
          <w:lang w:eastAsia="en-US" w:bidi="en-US"/>
        </w:rPr>
        <w:t>and</w:t>
      </w:r>
      <w:r w:rsidRPr="002E1561">
        <w:rPr>
          <w:lang w:eastAsia="en-US" w:bidi="en-US"/>
        </w:rPr>
        <w:t xml:space="preserve"> Futuna, Mayotte, Martinique, Guyane and Guadeloupe:</w:t>
      </w:r>
    </w:p>
    <w:p w14:paraId="512F764F" w14:textId="77777777" w:rsidR="00B902A6" w:rsidRPr="00832596" w:rsidRDefault="00E2176F" w:rsidP="00B902A6">
      <w:pPr>
        <w:pStyle w:val="DoElist1bullet2018"/>
        <w:rPr>
          <w:rStyle w:val="Hyperlink"/>
          <w:i/>
          <w:lang w:val="fr-FR"/>
        </w:rPr>
      </w:pPr>
      <w:hyperlink r:id="rId81">
        <w:r w:rsidR="00B902A6" w:rsidRPr="00832596">
          <w:rPr>
            <w:rStyle w:val="Hyperlink"/>
            <w:i/>
            <w:lang w:val="fr-FR"/>
          </w:rPr>
          <w:t>Outre-mer la 1 ère</w:t>
        </w:r>
      </w:hyperlink>
    </w:p>
    <w:p w14:paraId="24DA888C" w14:textId="77777777" w:rsidR="00B902A6" w:rsidRPr="00832596" w:rsidRDefault="00E2176F" w:rsidP="00B902A6">
      <w:pPr>
        <w:pStyle w:val="DoElist1bullet2018"/>
        <w:rPr>
          <w:rStyle w:val="Hyperlink"/>
          <w:i/>
          <w:lang w:val="fr-FR"/>
        </w:rPr>
      </w:pPr>
      <w:hyperlink r:id="rId82">
        <w:r w:rsidR="00B902A6" w:rsidRPr="00832596">
          <w:rPr>
            <w:rStyle w:val="Hyperlink"/>
            <w:i/>
            <w:lang w:val="fr-FR"/>
          </w:rPr>
          <w:t>Nouvelle Calédonie</w:t>
        </w:r>
      </w:hyperlink>
    </w:p>
    <w:p w14:paraId="71840E57" w14:textId="1F4A2D51" w:rsidR="00B902A6" w:rsidRPr="00E00CFC" w:rsidRDefault="00A512A9" w:rsidP="00B902A6">
      <w:pPr>
        <w:pStyle w:val="DoEheading22018"/>
      </w:pPr>
      <w:bookmarkStart w:id="205" w:name="_Toc16847036"/>
      <w:r>
        <w:t>Additional resources – general</w:t>
      </w:r>
      <w:bookmarkEnd w:id="205"/>
      <w:r>
        <w:t xml:space="preserve"> </w:t>
      </w:r>
    </w:p>
    <w:p w14:paraId="7227152A" w14:textId="77777777" w:rsidR="00B902A6" w:rsidRDefault="00B902A6" w:rsidP="00B902A6">
      <w:pPr>
        <w:pStyle w:val="DoElist1bullet2018"/>
        <w:rPr>
          <w:lang w:bidi="en-US"/>
        </w:rPr>
      </w:pPr>
      <w:r w:rsidRPr="00E00CFC">
        <w:rPr>
          <w:lang w:bidi="en-US"/>
        </w:rPr>
        <w:t xml:space="preserve">R Hares and G Elliot (1984) </w:t>
      </w:r>
      <w:r w:rsidRPr="00E00CFC">
        <w:rPr>
          <w:i/>
          <w:lang w:bidi="en-US"/>
        </w:rPr>
        <w:t>Compo</w:t>
      </w:r>
      <w:r>
        <w:rPr>
          <w:i/>
          <w:lang w:bidi="en-US"/>
        </w:rPr>
        <w:t xml:space="preserve"> </w:t>
      </w:r>
      <w:r w:rsidRPr="00E00CFC">
        <w:rPr>
          <w:i/>
          <w:lang w:bidi="en-US"/>
        </w:rPr>
        <w:t xml:space="preserve">! French Literature Essay Writing, </w:t>
      </w:r>
      <w:r>
        <w:rPr>
          <w:lang w:bidi="en-US"/>
        </w:rPr>
        <w:t xml:space="preserve">Hodder and </w:t>
      </w:r>
      <w:r w:rsidRPr="00E00CFC">
        <w:rPr>
          <w:lang w:bidi="en-US"/>
        </w:rPr>
        <w:t>Stoughton</w:t>
      </w:r>
    </w:p>
    <w:p w14:paraId="6063EC4F" w14:textId="77777777" w:rsidR="00B902A6" w:rsidRPr="00B77D00" w:rsidRDefault="00B902A6" w:rsidP="00B902A6">
      <w:pPr>
        <w:pStyle w:val="DoElist1bullet2018"/>
        <w:rPr>
          <w:lang w:val="fr-FR" w:bidi="en-US"/>
        </w:rPr>
      </w:pPr>
      <w:r w:rsidRPr="00B77D00">
        <w:rPr>
          <w:lang w:val="fr-FR" w:bidi="en-US"/>
        </w:rPr>
        <w:t xml:space="preserve">Erving Goffman (1987) </w:t>
      </w:r>
      <w:r w:rsidRPr="00B77D00">
        <w:rPr>
          <w:i/>
          <w:lang w:val="fr-FR" w:bidi="en-US"/>
        </w:rPr>
        <w:t xml:space="preserve">Façons de Parler, </w:t>
      </w:r>
      <w:r w:rsidRPr="00B77D00">
        <w:rPr>
          <w:lang w:val="fr-FR" w:bidi="en-US"/>
        </w:rPr>
        <w:t>(Broché) Les éditions de Minuit</w:t>
      </w:r>
    </w:p>
    <w:p w14:paraId="746D7CDF" w14:textId="77777777" w:rsidR="00B902A6" w:rsidRPr="00B77D00" w:rsidRDefault="00B902A6" w:rsidP="00B902A6">
      <w:pPr>
        <w:pStyle w:val="DoElist1bullet2018"/>
        <w:rPr>
          <w:lang w:val="fr-FR" w:bidi="en-US"/>
        </w:rPr>
      </w:pPr>
      <w:r w:rsidRPr="00B77D00">
        <w:rPr>
          <w:lang w:val="fr-FR" w:bidi="en-US"/>
        </w:rPr>
        <w:t xml:space="preserve">Gérard Vigner (1979) </w:t>
      </w:r>
      <w:r w:rsidRPr="00B77D00">
        <w:rPr>
          <w:i/>
          <w:lang w:val="fr-FR" w:bidi="en-US"/>
        </w:rPr>
        <w:t xml:space="preserve">Parler et Convaincre, </w:t>
      </w:r>
      <w:r w:rsidRPr="00B77D00">
        <w:rPr>
          <w:lang w:val="fr-FR" w:bidi="en-US"/>
        </w:rPr>
        <w:t>Hachette</w:t>
      </w:r>
    </w:p>
    <w:p w14:paraId="65D3B3DE" w14:textId="780B5F70" w:rsidR="00972905" w:rsidRPr="00B902A6" w:rsidRDefault="00E2176F" w:rsidP="00B902A6">
      <w:pPr>
        <w:pStyle w:val="DoElist1bullet2018"/>
      </w:pPr>
      <w:hyperlink r:id="rId83" w:history="1">
        <w:r w:rsidR="00B902A6" w:rsidRPr="00E749BC">
          <w:rPr>
            <w:rStyle w:val="Hyperlink"/>
          </w:rPr>
          <w:t>Tex’s French grammar</w:t>
        </w:r>
      </w:hyperlink>
      <w:r w:rsidR="00B902A6">
        <w:t>, an online resource to practise a range of grammatical structures</w:t>
      </w:r>
    </w:p>
    <w:sectPr w:rsidR="00972905" w:rsidRPr="00B902A6" w:rsidSect="00C424DD">
      <w:pgSz w:w="11906" w:h="16838"/>
      <w:pgMar w:top="567" w:right="720" w:bottom="567"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C4522" w14:textId="77777777" w:rsidR="00FF3864" w:rsidRDefault="00FF3864" w:rsidP="00F247F6">
      <w:r>
        <w:separator/>
      </w:r>
    </w:p>
    <w:p w14:paraId="5174CBBE" w14:textId="77777777" w:rsidR="00FF3864" w:rsidRDefault="00FF3864"/>
    <w:p w14:paraId="08B9202D" w14:textId="77777777" w:rsidR="00FF3864" w:rsidRDefault="00FF3864"/>
    <w:p w14:paraId="41142442" w14:textId="77777777" w:rsidR="00FF3864" w:rsidRDefault="00FF3864"/>
  </w:endnote>
  <w:endnote w:type="continuationSeparator" w:id="0">
    <w:p w14:paraId="22D613A6" w14:textId="77777777" w:rsidR="00FF3864" w:rsidRDefault="00FF3864" w:rsidP="00F247F6">
      <w:r>
        <w:continuationSeparator/>
      </w:r>
    </w:p>
    <w:p w14:paraId="09BC7E9B" w14:textId="77777777" w:rsidR="00FF3864" w:rsidRDefault="00FF3864"/>
    <w:p w14:paraId="1F51B5BC" w14:textId="77777777" w:rsidR="00FF3864" w:rsidRDefault="00FF3864"/>
    <w:p w14:paraId="1CB5B455" w14:textId="77777777" w:rsidR="00FF3864" w:rsidRDefault="00FF38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F3B2B" w14:textId="68DB1558" w:rsidR="00FF3864" w:rsidRPr="00742189" w:rsidRDefault="00FF3864" w:rsidP="00742189">
    <w:pPr>
      <w:pStyle w:val="DoEfooter2018"/>
    </w:pPr>
    <w:r w:rsidRPr="004E338C">
      <w:tab/>
    </w:r>
    <w:r w:rsidRPr="004E338C">
      <w:fldChar w:fldCharType="begin"/>
    </w:r>
    <w:r w:rsidRPr="004E338C">
      <w:instrText xml:space="preserve"> PAGE </w:instrText>
    </w:r>
    <w:r w:rsidRPr="004E338C">
      <w:fldChar w:fldCharType="separate"/>
    </w:r>
    <w:r w:rsidR="00E2176F">
      <w:rPr>
        <w:noProof/>
      </w:rPr>
      <w:t>6</w:t>
    </w:r>
    <w:r w:rsidRPr="004E338C">
      <w:fldChar w:fldCharType="end"/>
    </w:r>
    <w:r>
      <w:tab/>
    </w:r>
    <w:r>
      <w:tab/>
    </w:r>
    <w:r w:rsidRPr="00742189">
      <w:t>Stage 6</w:t>
    </w:r>
    <w:r>
      <w:t xml:space="preserve"> French </w:t>
    </w:r>
    <w:r w:rsidRPr="00742189">
      <w:t>Extension support material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C4E95C" w14:textId="5C05B6EC" w:rsidR="00FF3864" w:rsidRPr="00182340" w:rsidRDefault="00E2176F" w:rsidP="00667FEF">
    <w:pPr>
      <w:pStyle w:val="DoEfooter2018"/>
    </w:pPr>
    <w:hyperlink r:id="rId1" w:history="1">
      <w:r w:rsidR="00FF3864" w:rsidRPr="004E3B8B">
        <w:rPr>
          <w:rStyle w:val="Hyperlink"/>
        </w:rPr>
        <w:t>© NSW Department of Education 2019</w:t>
      </w:r>
    </w:hyperlink>
    <w:r w:rsidR="00FF3864" w:rsidRPr="004E338C">
      <w:tab/>
    </w:r>
    <w:r w:rsidR="00FF3864">
      <w:tab/>
    </w:r>
    <w:r w:rsidR="00FF3864" w:rsidRPr="004E338C">
      <w:fldChar w:fldCharType="begin"/>
    </w:r>
    <w:r w:rsidR="00FF3864" w:rsidRPr="004E338C">
      <w:instrText xml:space="preserve"> PAGE </w:instrText>
    </w:r>
    <w:r w:rsidR="00FF3864" w:rsidRPr="004E338C">
      <w:fldChar w:fldCharType="separate"/>
    </w:r>
    <w:r>
      <w:rPr>
        <w:noProof/>
      </w:rPr>
      <w:t>5</w:t>
    </w:r>
    <w:r w:rsidR="00FF3864"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E902CD" w14:textId="77777777" w:rsidR="00FF3864" w:rsidRDefault="00FF3864" w:rsidP="00F247F6">
      <w:r>
        <w:separator/>
      </w:r>
    </w:p>
    <w:p w14:paraId="791D378E" w14:textId="77777777" w:rsidR="00FF3864" w:rsidRDefault="00FF3864"/>
    <w:p w14:paraId="70E92E8E" w14:textId="77777777" w:rsidR="00FF3864" w:rsidRDefault="00FF3864"/>
    <w:p w14:paraId="3CABF40C" w14:textId="77777777" w:rsidR="00FF3864" w:rsidRDefault="00FF3864"/>
  </w:footnote>
  <w:footnote w:type="continuationSeparator" w:id="0">
    <w:p w14:paraId="3F340C8F" w14:textId="77777777" w:rsidR="00FF3864" w:rsidRDefault="00FF3864" w:rsidP="00F247F6">
      <w:r>
        <w:continuationSeparator/>
      </w:r>
    </w:p>
    <w:p w14:paraId="4AD2B013" w14:textId="77777777" w:rsidR="00FF3864" w:rsidRDefault="00FF3864"/>
    <w:p w14:paraId="0FB9B8D9" w14:textId="77777777" w:rsidR="00FF3864" w:rsidRDefault="00FF3864"/>
    <w:p w14:paraId="62F51E8B" w14:textId="77777777" w:rsidR="00FF3864" w:rsidRDefault="00FF386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DoEtablelist1numbered2018"/>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8185C"/>
    <w:multiLevelType w:val="hybridMultilevel"/>
    <w:tmpl w:val="55423D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A52656"/>
    <w:multiLevelType w:val="hybridMultilevel"/>
    <w:tmpl w:val="BAEECB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6D5F5D"/>
    <w:multiLevelType w:val="multilevel"/>
    <w:tmpl w:val="EC68CF30"/>
    <w:lvl w:ilvl="0">
      <w:start w:val="1"/>
      <w:numFmt w:val="lowerLetter"/>
      <w:pStyle w:val="DoEtablelist2numbered2018"/>
      <w:lvlText w:val="%1."/>
      <w:lvlJc w:val="left"/>
      <w:pPr>
        <w:ind w:left="899" w:hanging="360"/>
      </w:pPr>
      <w:rPr>
        <w:rFonts w:hint="default"/>
      </w:rPr>
    </w:lvl>
    <w:lvl w:ilvl="1">
      <w:start w:val="1"/>
      <w:numFmt w:val="lowerLetter"/>
      <w:pStyle w:val="DoEtablelist2numbered2018"/>
      <w:lvlText w:val="%2."/>
      <w:lvlJc w:val="left"/>
      <w:pPr>
        <w:ind w:left="1259" w:hanging="360"/>
      </w:pPr>
      <w:rPr>
        <w:rFonts w:hint="default"/>
      </w:rPr>
    </w:lvl>
    <w:lvl w:ilvl="2">
      <w:start w:val="1"/>
      <w:numFmt w:val="lowerRoman"/>
      <w:lvlText w:val="%3)"/>
      <w:lvlJc w:val="left"/>
      <w:pPr>
        <w:ind w:left="1619" w:hanging="360"/>
      </w:pPr>
      <w:rPr>
        <w:rFonts w:hint="default"/>
      </w:rPr>
    </w:lvl>
    <w:lvl w:ilvl="3">
      <w:start w:val="1"/>
      <w:numFmt w:val="decimal"/>
      <w:lvlText w:val="(%4)"/>
      <w:lvlJc w:val="left"/>
      <w:pPr>
        <w:ind w:left="1979" w:hanging="360"/>
      </w:pPr>
      <w:rPr>
        <w:rFonts w:hint="default"/>
      </w:rPr>
    </w:lvl>
    <w:lvl w:ilvl="4">
      <w:start w:val="1"/>
      <w:numFmt w:val="lowerLetter"/>
      <w:lvlText w:val="(%5)"/>
      <w:lvlJc w:val="left"/>
      <w:pPr>
        <w:ind w:left="2339" w:hanging="360"/>
      </w:pPr>
      <w:rPr>
        <w:rFonts w:hint="default"/>
      </w:rPr>
    </w:lvl>
    <w:lvl w:ilvl="5">
      <w:start w:val="1"/>
      <w:numFmt w:val="lowerRoman"/>
      <w:lvlText w:val="(%6)"/>
      <w:lvlJc w:val="left"/>
      <w:pPr>
        <w:ind w:left="2699" w:hanging="360"/>
      </w:pPr>
      <w:rPr>
        <w:rFonts w:hint="default"/>
      </w:rPr>
    </w:lvl>
    <w:lvl w:ilvl="6">
      <w:start w:val="1"/>
      <w:numFmt w:val="decimal"/>
      <w:lvlText w:val="%7."/>
      <w:lvlJc w:val="left"/>
      <w:pPr>
        <w:ind w:left="3059" w:hanging="360"/>
      </w:pPr>
      <w:rPr>
        <w:rFonts w:hint="default"/>
      </w:rPr>
    </w:lvl>
    <w:lvl w:ilvl="7">
      <w:start w:val="1"/>
      <w:numFmt w:val="lowerLetter"/>
      <w:lvlText w:val="%8."/>
      <w:lvlJc w:val="left"/>
      <w:pPr>
        <w:ind w:left="3419" w:hanging="360"/>
      </w:pPr>
      <w:rPr>
        <w:rFonts w:hint="default"/>
      </w:rPr>
    </w:lvl>
    <w:lvl w:ilvl="8">
      <w:start w:val="1"/>
      <w:numFmt w:val="lowerRoman"/>
      <w:lvlText w:val="%9."/>
      <w:lvlJc w:val="left"/>
      <w:pPr>
        <w:ind w:left="3779" w:hanging="360"/>
      </w:pPr>
      <w:rPr>
        <w:rFonts w:hint="default"/>
      </w:rPr>
    </w:lvl>
  </w:abstractNum>
  <w:abstractNum w:abstractNumId="4" w15:restartNumberingAfterBreak="0">
    <w:nsid w:val="152D20EE"/>
    <w:multiLevelType w:val="hybridMultilevel"/>
    <w:tmpl w:val="F5069F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1472DF"/>
    <w:multiLevelType w:val="hybridMultilevel"/>
    <w:tmpl w:val="62DE7C72"/>
    <w:lvl w:ilvl="0" w:tplc="A42255CA">
      <w:numFmt w:val="bullet"/>
      <w:lvlText w:val=""/>
      <w:lvlJc w:val="left"/>
      <w:pPr>
        <w:ind w:left="392" w:hanging="284"/>
      </w:pPr>
      <w:rPr>
        <w:rFonts w:ascii="Symbol" w:eastAsia="Symbol" w:hAnsi="Symbol" w:cs="Symbol" w:hint="default"/>
        <w:w w:val="99"/>
        <w:sz w:val="20"/>
        <w:szCs w:val="20"/>
        <w:lang w:val="en-US" w:eastAsia="en-US" w:bidi="en-US"/>
      </w:rPr>
    </w:lvl>
    <w:lvl w:ilvl="1" w:tplc="873A548E">
      <w:numFmt w:val="bullet"/>
      <w:lvlText w:val="•"/>
      <w:lvlJc w:val="left"/>
      <w:pPr>
        <w:ind w:left="633" w:hanging="284"/>
      </w:pPr>
      <w:rPr>
        <w:rFonts w:hint="default"/>
        <w:lang w:val="en-US" w:eastAsia="en-US" w:bidi="en-US"/>
      </w:rPr>
    </w:lvl>
    <w:lvl w:ilvl="2" w:tplc="300C8E26">
      <w:numFmt w:val="bullet"/>
      <w:lvlText w:val="•"/>
      <w:lvlJc w:val="left"/>
      <w:pPr>
        <w:ind w:left="867" w:hanging="284"/>
      </w:pPr>
      <w:rPr>
        <w:rFonts w:hint="default"/>
        <w:lang w:val="en-US" w:eastAsia="en-US" w:bidi="en-US"/>
      </w:rPr>
    </w:lvl>
    <w:lvl w:ilvl="3" w:tplc="BBF2CBF6">
      <w:numFmt w:val="bullet"/>
      <w:lvlText w:val="•"/>
      <w:lvlJc w:val="left"/>
      <w:pPr>
        <w:ind w:left="1101" w:hanging="284"/>
      </w:pPr>
      <w:rPr>
        <w:rFonts w:hint="default"/>
        <w:lang w:val="en-US" w:eastAsia="en-US" w:bidi="en-US"/>
      </w:rPr>
    </w:lvl>
    <w:lvl w:ilvl="4" w:tplc="163AED72">
      <w:numFmt w:val="bullet"/>
      <w:lvlText w:val="•"/>
      <w:lvlJc w:val="left"/>
      <w:pPr>
        <w:ind w:left="1335" w:hanging="284"/>
      </w:pPr>
      <w:rPr>
        <w:rFonts w:hint="default"/>
        <w:lang w:val="en-US" w:eastAsia="en-US" w:bidi="en-US"/>
      </w:rPr>
    </w:lvl>
    <w:lvl w:ilvl="5" w:tplc="C3F88E62">
      <w:numFmt w:val="bullet"/>
      <w:lvlText w:val="•"/>
      <w:lvlJc w:val="left"/>
      <w:pPr>
        <w:ind w:left="1569" w:hanging="284"/>
      </w:pPr>
      <w:rPr>
        <w:rFonts w:hint="default"/>
        <w:lang w:val="en-US" w:eastAsia="en-US" w:bidi="en-US"/>
      </w:rPr>
    </w:lvl>
    <w:lvl w:ilvl="6" w:tplc="A724BB64">
      <w:numFmt w:val="bullet"/>
      <w:lvlText w:val="•"/>
      <w:lvlJc w:val="left"/>
      <w:pPr>
        <w:ind w:left="1803" w:hanging="284"/>
      </w:pPr>
      <w:rPr>
        <w:rFonts w:hint="default"/>
        <w:lang w:val="en-US" w:eastAsia="en-US" w:bidi="en-US"/>
      </w:rPr>
    </w:lvl>
    <w:lvl w:ilvl="7" w:tplc="734A806E">
      <w:numFmt w:val="bullet"/>
      <w:lvlText w:val="•"/>
      <w:lvlJc w:val="left"/>
      <w:pPr>
        <w:ind w:left="2037" w:hanging="284"/>
      </w:pPr>
      <w:rPr>
        <w:rFonts w:hint="default"/>
        <w:lang w:val="en-US" w:eastAsia="en-US" w:bidi="en-US"/>
      </w:rPr>
    </w:lvl>
    <w:lvl w:ilvl="8" w:tplc="5DBEA554">
      <w:numFmt w:val="bullet"/>
      <w:lvlText w:val="•"/>
      <w:lvlJc w:val="left"/>
      <w:pPr>
        <w:ind w:left="2271" w:hanging="284"/>
      </w:pPr>
      <w:rPr>
        <w:rFonts w:hint="default"/>
        <w:lang w:val="en-US" w:eastAsia="en-US" w:bidi="en-US"/>
      </w:rPr>
    </w:lvl>
  </w:abstractNum>
  <w:abstractNum w:abstractNumId="6" w15:restartNumberingAfterBreak="0">
    <w:nsid w:val="19F21901"/>
    <w:multiLevelType w:val="hybridMultilevel"/>
    <w:tmpl w:val="C05645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0AE58E6"/>
    <w:multiLevelType w:val="hybridMultilevel"/>
    <w:tmpl w:val="CEEA6B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BA1760"/>
    <w:multiLevelType w:val="hybridMultilevel"/>
    <w:tmpl w:val="E08AA99E"/>
    <w:lvl w:ilvl="0" w:tplc="AB02041E">
      <w:numFmt w:val="bullet"/>
      <w:lvlText w:val=""/>
      <w:lvlJc w:val="left"/>
      <w:pPr>
        <w:ind w:left="392" w:hanging="284"/>
      </w:pPr>
      <w:rPr>
        <w:rFonts w:ascii="Symbol" w:eastAsia="Symbol" w:hAnsi="Symbol" w:cs="Symbol" w:hint="default"/>
        <w:w w:val="99"/>
        <w:sz w:val="20"/>
        <w:szCs w:val="20"/>
        <w:lang w:val="en-US" w:eastAsia="en-US" w:bidi="en-US"/>
      </w:rPr>
    </w:lvl>
    <w:lvl w:ilvl="1" w:tplc="421229BC">
      <w:numFmt w:val="bullet"/>
      <w:lvlText w:val="•"/>
      <w:lvlJc w:val="left"/>
      <w:pPr>
        <w:ind w:left="633" w:hanging="284"/>
      </w:pPr>
      <w:rPr>
        <w:rFonts w:hint="default"/>
        <w:lang w:val="en-US" w:eastAsia="en-US" w:bidi="en-US"/>
      </w:rPr>
    </w:lvl>
    <w:lvl w:ilvl="2" w:tplc="9788A990">
      <w:numFmt w:val="bullet"/>
      <w:lvlText w:val="•"/>
      <w:lvlJc w:val="left"/>
      <w:pPr>
        <w:ind w:left="867" w:hanging="284"/>
      </w:pPr>
      <w:rPr>
        <w:rFonts w:hint="default"/>
        <w:lang w:val="en-US" w:eastAsia="en-US" w:bidi="en-US"/>
      </w:rPr>
    </w:lvl>
    <w:lvl w:ilvl="3" w:tplc="79787BB0">
      <w:numFmt w:val="bullet"/>
      <w:lvlText w:val="•"/>
      <w:lvlJc w:val="left"/>
      <w:pPr>
        <w:ind w:left="1101" w:hanging="284"/>
      </w:pPr>
      <w:rPr>
        <w:rFonts w:hint="default"/>
        <w:lang w:val="en-US" w:eastAsia="en-US" w:bidi="en-US"/>
      </w:rPr>
    </w:lvl>
    <w:lvl w:ilvl="4" w:tplc="877E70BA">
      <w:numFmt w:val="bullet"/>
      <w:lvlText w:val="•"/>
      <w:lvlJc w:val="left"/>
      <w:pPr>
        <w:ind w:left="1334" w:hanging="284"/>
      </w:pPr>
      <w:rPr>
        <w:rFonts w:hint="default"/>
        <w:lang w:val="en-US" w:eastAsia="en-US" w:bidi="en-US"/>
      </w:rPr>
    </w:lvl>
    <w:lvl w:ilvl="5" w:tplc="1F74189A">
      <w:numFmt w:val="bullet"/>
      <w:lvlText w:val="•"/>
      <w:lvlJc w:val="left"/>
      <w:pPr>
        <w:ind w:left="1568" w:hanging="284"/>
      </w:pPr>
      <w:rPr>
        <w:rFonts w:hint="default"/>
        <w:lang w:val="en-US" w:eastAsia="en-US" w:bidi="en-US"/>
      </w:rPr>
    </w:lvl>
    <w:lvl w:ilvl="6" w:tplc="260E36EE">
      <w:numFmt w:val="bullet"/>
      <w:lvlText w:val="•"/>
      <w:lvlJc w:val="left"/>
      <w:pPr>
        <w:ind w:left="1802" w:hanging="284"/>
      </w:pPr>
      <w:rPr>
        <w:rFonts w:hint="default"/>
        <w:lang w:val="en-US" w:eastAsia="en-US" w:bidi="en-US"/>
      </w:rPr>
    </w:lvl>
    <w:lvl w:ilvl="7" w:tplc="CED4165C">
      <w:numFmt w:val="bullet"/>
      <w:lvlText w:val="•"/>
      <w:lvlJc w:val="left"/>
      <w:pPr>
        <w:ind w:left="2035" w:hanging="284"/>
      </w:pPr>
      <w:rPr>
        <w:rFonts w:hint="default"/>
        <w:lang w:val="en-US" w:eastAsia="en-US" w:bidi="en-US"/>
      </w:rPr>
    </w:lvl>
    <w:lvl w:ilvl="8" w:tplc="4E6638A8">
      <w:numFmt w:val="bullet"/>
      <w:lvlText w:val="•"/>
      <w:lvlJc w:val="left"/>
      <w:pPr>
        <w:ind w:left="2269" w:hanging="284"/>
      </w:pPr>
      <w:rPr>
        <w:rFonts w:hint="default"/>
        <w:lang w:val="en-US" w:eastAsia="en-US" w:bidi="en-US"/>
      </w:rPr>
    </w:lvl>
  </w:abstractNum>
  <w:abstractNum w:abstractNumId="9" w15:restartNumberingAfterBreak="0">
    <w:nsid w:val="23483879"/>
    <w:multiLevelType w:val="hybridMultilevel"/>
    <w:tmpl w:val="2C8EA3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522D01"/>
    <w:multiLevelType w:val="hybridMultilevel"/>
    <w:tmpl w:val="FB385978"/>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1" w15:restartNumberingAfterBreak="0">
    <w:nsid w:val="2D875E9B"/>
    <w:multiLevelType w:val="hybridMultilevel"/>
    <w:tmpl w:val="B3F2BC20"/>
    <w:lvl w:ilvl="0" w:tplc="FB082C10">
      <w:start w:val="1"/>
      <w:numFmt w:val="decimal"/>
      <w:lvlText w:val="%1."/>
      <w:lvlJc w:val="left"/>
      <w:pPr>
        <w:ind w:left="558" w:hanging="360"/>
      </w:pPr>
      <w:rPr>
        <w:rFonts w:hint="default"/>
      </w:rPr>
    </w:lvl>
    <w:lvl w:ilvl="1" w:tplc="0C090019" w:tentative="1">
      <w:start w:val="1"/>
      <w:numFmt w:val="lowerLetter"/>
      <w:lvlText w:val="%2."/>
      <w:lvlJc w:val="left"/>
      <w:pPr>
        <w:ind w:left="1278" w:hanging="360"/>
      </w:pPr>
    </w:lvl>
    <w:lvl w:ilvl="2" w:tplc="0C09001B" w:tentative="1">
      <w:start w:val="1"/>
      <w:numFmt w:val="lowerRoman"/>
      <w:lvlText w:val="%3."/>
      <w:lvlJc w:val="right"/>
      <w:pPr>
        <w:ind w:left="1998" w:hanging="180"/>
      </w:pPr>
    </w:lvl>
    <w:lvl w:ilvl="3" w:tplc="0C09000F" w:tentative="1">
      <w:start w:val="1"/>
      <w:numFmt w:val="decimal"/>
      <w:lvlText w:val="%4."/>
      <w:lvlJc w:val="left"/>
      <w:pPr>
        <w:ind w:left="2718" w:hanging="360"/>
      </w:pPr>
    </w:lvl>
    <w:lvl w:ilvl="4" w:tplc="0C090019" w:tentative="1">
      <w:start w:val="1"/>
      <w:numFmt w:val="lowerLetter"/>
      <w:lvlText w:val="%5."/>
      <w:lvlJc w:val="left"/>
      <w:pPr>
        <w:ind w:left="3438" w:hanging="360"/>
      </w:pPr>
    </w:lvl>
    <w:lvl w:ilvl="5" w:tplc="0C09001B" w:tentative="1">
      <w:start w:val="1"/>
      <w:numFmt w:val="lowerRoman"/>
      <w:lvlText w:val="%6."/>
      <w:lvlJc w:val="right"/>
      <w:pPr>
        <w:ind w:left="4158" w:hanging="180"/>
      </w:pPr>
    </w:lvl>
    <w:lvl w:ilvl="6" w:tplc="0C09000F" w:tentative="1">
      <w:start w:val="1"/>
      <w:numFmt w:val="decimal"/>
      <w:lvlText w:val="%7."/>
      <w:lvlJc w:val="left"/>
      <w:pPr>
        <w:ind w:left="4878" w:hanging="360"/>
      </w:pPr>
    </w:lvl>
    <w:lvl w:ilvl="7" w:tplc="0C090019" w:tentative="1">
      <w:start w:val="1"/>
      <w:numFmt w:val="lowerLetter"/>
      <w:lvlText w:val="%8."/>
      <w:lvlJc w:val="left"/>
      <w:pPr>
        <w:ind w:left="5598" w:hanging="360"/>
      </w:pPr>
    </w:lvl>
    <w:lvl w:ilvl="8" w:tplc="0C09001B" w:tentative="1">
      <w:start w:val="1"/>
      <w:numFmt w:val="lowerRoman"/>
      <w:lvlText w:val="%9."/>
      <w:lvlJc w:val="right"/>
      <w:pPr>
        <w:ind w:left="6318" w:hanging="180"/>
      </w:pPr>
    </w:lvl>
  </w:abstractNum>
  <w:abstractNum w:abstractNumId="12" w15:restartNumberingAfterBreak="0">
    <w:nsid w:val="36BA2F35"/>
    <w:multiLevelType w:val="hybridMultilevel"/>
    <w:tmpl w:val="2D0CB15C"/>
    <w:lvl w:ilvl="0" w:tplc="52BEB4A2">
      <w:start w:val="1"/>
      <w:numFmt w:val="bullet"/>
      <w:pStyle w:val="DoEtablelist1bullet2018"/>
      <w:lvlText w:val=""/>
      <w:lvlJc w:val="left"/>
      <w:pPr>
        <w:ind w:left="425" w:hanging="227"/>
      </w:pPr>
      <w:rPr>
        <w:rFonts w:ascii="Symbol" w:hAnsi="Symbol" w:hint="default"/>
      </w:rPr>
    </w:lvl>
    <w:lvl w:ilvl="1" w:tplc="04090003">
      <w:start w:val="1"/>
      <w:numFmt w:val="bullet"/>
      <w:pStyle w:val="DoEtablelist2bullet2018"/>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8A0B9A"/>
    <w:multiLevelType w:val="multilevel"/>
    <w:tmpl w:val="74741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E16918"/>
    <w:multiLevelType w:val="hybridMultilevel"/>
    <w:tmpl w:val="F9DC2BDA"/>
    <w:lvl w:ilvl="0" w:tplc="CCB6067E">
      <w:numFmt w:val="bullet"/>
      <w:lvlText w:val=""/>
      <w:lvlJc w:val="left"/>
      <w:pPr>
        <w:ind w:left="392" w:hanging="286"/>
      </w:pPr>
      <w:rPr>
        <w:rFonts w:ascii="Symbol" w:eastAsia="Symbol" w:hAnsi="Symbol" w:cs="Symbol" w:hint="default"/>
        <w:w w:val="99"/>
        <w:sz w:val="20"/>
        <w:szCs w:val="20"/>
        <w:lang w:val="en-US" w:eastAsia="en-US" w:bidi="en-US"/>
      </w:rPr>
    </w:lvl>
    <w:lvl w:ilvl="1" w:tplc="796CB2E4">
      <w:numFmt w:val="bullet"/>
      <w:lvlText w:val="•"/>
      <w:lvlJc w:val="left"/>
      <w:pPr>
        <w:ind w:left="633" w:hanging="286"/>
      </w:pPr>
      <w:rPr>
        <w:rFonts w:hint="default"/>
        <w:lang w:val="en-US" w:eastAsia="en-US" w:bidi="en-US"/>
      </w:rPr>
    </w:lvl>
    <w:lvl w:ilvl="2" w:tplc="44BEB910">
      <w:numFmt w:val="bullet"/>
      <w:lvlText w:val="•"/>
      <w:lvlJc w:val="left"/>
      <w:pPr>
        <w:ind w:left="867" w:hanging="286"/>
      </w:pPr>
      <w:rPr>
        <w:rFonts w:hint="default"/>
        <w:lang w:val="en-US" w:eastAsia="en-US" w:bidi="en-US"/>
      </w:rPr>
    </w:lvl>
    <w:lvl w:ilvl="3" w:tplc="18F85510">
      <w:numFmt w:val="bullet"/>
      <w:lvlText w:val="•"/>
      <w:lvlJc w:val="left"/>
      <w:pPr>
        <w:ind w:left="1101" w:hanging="286"/>
      </w:pPr>
      <w:rPr>
        <w:rFonts w:hint="default"/>
        <w:lang w:val="en-US" w:eastAsia="en-US" w:bidi="en-US"/>
      </w:rPr>
    </w:lvl>
    <w:lvl w:ilvl="4" w:tplc="B78057B0">
      <w:numFmt w:val="bullet"/>
      <w:lvlText w:val="•"/>
      <w:lvlJc w:val="left"/>
      <w:pPr>
        <w:ind w:left="1335" w:hanging="286"/>
      </w:pPr>
      <w:rPr>
        <w:rFonts w:hint="default"/>
        <w:lang w:val="en-US" w:eastAsia="en-US" w:bidi="en-US"/>
      </w:rPr>
    </w:lvl>
    <w:lvl w:ilvl="5" w:tplc="6E38ED76">
      <w:numFmt w:val="bullet"/>
      <w:lvlText w:val="•"/>
      <w:lvlJc w:val="left"/>
      <w:pPr>
        <w:ind w:left="1569" w:hanging="286"/>
      </w:pPr>
      <w:rPr>
        <w:rFonts w:hint="default"/>
        <w:lang w:val="en-US" w:eastAsia="en-US" w:bidi="en-US"/>
      </w:rPr>
    </w:lvl>
    <w:lvl w:ilvl="6" w:tplc="545A8128">
      <w:numFmt w:val="bullet"/>
      <w:lvlText w:val="•"/>
      <w:lvlJc w:val="left"/>
      <w:pPr>
        <w:ind w:left="1803" w:hanging="286"/>
      </w:pPr>
      <w:rPr>
        <w:rFonts w:hint="default"/>
        <w:lang w:val="en-US" w:eastAsia="en-US" w:bidi="en-US"/>
      </w:rPr>
    </w:lvl>
    <w:lvl w:ilvl="7" w:tplc="7068C554">
      <w:numFmt w:val="bullet"/>
      <w:lvlText w:val="•"/>
      <w:lvlJc w:val="left"/>
      <w:pPr>
        <w:ind w:left="2037" w:hanging="286"/>
      </w:pPr>
      <w:rPr>
        <w:rFonts w:hint="default"/>
        <w:lang w:val="en-US" w:eastAsia="en-US" w:bidi="en-US"/>
      </w:rPr>
    </w:lvl>
    <w:lvl w:ilvl="8" w:tplc="AD2026DA">
      <w:numFmt w:val="bullet"/>
      <w:lvlText w:val="•"/>
      <w:lvlJc w:val="left"/>
      <w:pPr>
        <w:ind w:left="2271" w:hanging="286"/>
      </w:pPr>
      <w:rPr>
        <w:rFonts w:hint="default"/>
        <w:lang w:val="en-US" w:eastAsia="en-US" w:bidi="en-US"/>
      </w:rPr>
    </w:lvl>
  </w:abstractNum>
  <w:abstractNum w:abstractNumId="15" w15:restartNumberingAfterBreak="0">
    <w:nsid w:val="57CC7156"/>
    <w:multiLevelType w:val="multilevel"/>
    <w:tmpl w:val="0914C5DC"/>
    <w:lvl w:ilvl="0">
      <w:start w:val="1"/>
      <w:numFmt w:val="lowerLetter"/>
      <w:lvlText w:val="%1."/>
      <w:lvlJc w:val="left"/>
      <w:pPr>
        <w:ind w:left="1080" w:hanging="360"/>
      </w:pPr>
      <w:rPr>
        <w:rFonts w:hint="default"/>
      </w:rPr>
    </w:lvl>
    <w:lvl w:ilvl="1">
      <w:start w:val="1"/>
      <w:numFmt w:val="lowerLetter"/>
      <w:pStyle w:val="DoElist2numbered2018"/>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6" w15:restartNumberingAfterBreak="0">
    <w:nsid w:val="59833D4E"/>
    <w:multiLevelType w:val="hybridMultilevel"/>
    <w:tmpl w:val="532A0B9E"/>
    <w:lvl w:ilvl="0" w:tplc="0C090001">
      <w:start w:val="1"/>
      <w:numFmt w:val="bullet"/>
      <w:lvlText w:val=""/>
      <w:lvlJc w:val="left"/>
      <w:pPr>
        <w:ind w:left="360" w:hanging="360"/>
      </w:pPr>
      <w:rPr>
        <w:rFonts w:ascii="Symbol" w:hAnsi="Symbol" w:hint="default"/>
      </w:r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7" w15:restartNumberingAfterBreak="0">
    <w:nsid w:val="5BE53912"/>
    <w:multiLevelType w:val="hybridMultilevel"/>
    <w:tmpl w:val="250C86D8"/>
    <w:lvl w:ilvl="0" w:tplc="1B166156">
      <w:start w:val="1"/>
      <w:numFmt w:val="bullet"/>
      <w:pStyle w:val="DoElist1bullet2018"/>
      <w:lvlText w:val=""/>
      <w:lvlJc w:val="left"/>
      <w:pPr>
        <w:ind w:left="644" w:hanging="360"/>
      </w:pPr>
      <w:rPr>
        <w:rFonts w:ascii="Symbol" w:hAnsi="Symbol" w:hint="default"/>
        <w:color w:val="auto"/>
      </w:rPr>
    </w:lvl>
    <w:lvl w:ilvl="1" w:tplc="C2780A7E">
      <w:start w:val="1"/>
      <w:numFmt w:val="bullet"/>
      <w:pStyle w:val="DoElist2bullet2018"/>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8" w15:restartNumberingAfterBreak="0">
    <w:nsid w:val="5F7E31A6"/>
    <w:multiLevelType w:val="hybridMultilevel"/>
    <w:tmpl w:val="F2C06932"/>
    <w:lvl w:ilvl="0" w:tplc="0A98AE50">
      <w:numFmt w:val="bullet"/>
      <w:lvlText w:val=""/>
      <w:lvlJc w:val="left"/>
      <w:pPr>
        <w:ind w:left="392" w:hanging="284"/>
      </w:pPr>
      <w:rPr>
        <w:rFonts w:ascii="Symbol" w:eastAsia="Symbol" w:hAnsi="Symbol" w:cs="Symbol" w:hint="default"/>
        <w:w w:val="99"/>
        <w:sz w:val="20"/>
        <w:szCs w:val="20"/>
        <w:lang w:val="en-US" w:eastAsia="en-US" w:bidi="en-US"/>
      </w:rPr>
    </w:lvl>
    <w:lvl w:ilvl="1" w:tplc="D00ACB1A">
      <w:numFmt w:val="bullet"/>
      <w:lvlText w:val="•"/>
      <w:lvlJc w:val="left"/>
      <w:pPr>
        <w:ind w:left="633" w:hanging="284"/>
      </w:pPr>
      <w:rPr>
        <w:rFonts w:hint="default"/>
        <w:lang w:val="en-US" w:eastAsia="en-US" w:bidi="en-US"/>
      </w:rPr>
    </w:lvl>
    <w:lvl w:ilvl="2" w:tplc="4A44962E">
      <w:numFmt w:val="bullet"/>
      <w:lvlText w:val="•"/>
      <w:lvlJc w:val="left"/>
      <w:pPr>
        <w:ind w:left="867" w:hanging="284"/>
      </w:pPr>
      <w:rPr>
        <w:rFonts w:hint="default"/>
        <w:lang w:val="en-US" w:eastAsia="en-US" w:bidi="en-US"/>
      </w:rPr>
    </w:lvl>
    <w:lvl w:ilvl="3" w:tplc="C9D8033A">
      <w:numFmt w:val="bullet"/>
      <w:lvlText w:val="•"/>
      <w:lvlJc w:val="left"/>
      <w:pPr>
        <w:ind w:left="1101" w:hanging="284"/>
      </w:pPr>
      <w:rPr>
        <w:rFonts w:hint="default"/>
        <w:lang w:val="en-US" w:eastAsia="en-US" w:bidi="en-US"/>
      </w:rPr>
    </w:lvl>
    <w:lvl w:ilvl="4" w:tplc="08DEA6C2">
      <w:numFmt w:val="bullet"/>
      <w:lvlText w:val="•"/>
      <w:lvlJc w:val="left"/>
      <w:pPr>
        <w:ind w:left="1335" w:hanging="284"/>
      </w:pPr>
      <w:rPr>
        <w:rFonts w:hint="default"/>
        <w:lang w:val="en-US" w:eastAsia="en-US" w:bidi="en-US"/>
      </w:rPr>
    </w:lvl>
    <w:lvl w:ilvl="5" w:tplc="F2460B4A">
      <w:numFmt w:val="bullet"/>
      <w:lvlText w:val="•"/>
      <w:lvlJc w:val="left"/>
      <w:pPr>
        <w:ind w:left="1569" w:hanging="284"/>
      </w:pPr>
      <w:rPr>
        <w:rFonts w:hint="default"/>
        <w:lang w:val="en-US" w:eastAsia="en-US" w:bidi="en-US"/>
      </w:rPr>
    </w:lvl>
    <w:lvl w:ilvl="6" w:tplc="9A343D74">
      <w:numFmt w:val="bullet"/>
      <w:lvlText w:val="•"/>
      <w:lvlJc w:val="left"/>
      <w:pPr>
        <w:ind w:left="1803" w:hanging="284"/>
      </w:pPr>
      <w:rPr>
        <w:rFonts w:hint="default"/>
        <w:lang w:val="en-US" w:eastAsia="en-US" w:bidi="en-US"/>
      </w:rPr>
    </w:lvl>
    <w:lvl w:ilvl="7" w:tplc="FC82D266">
      <w:numFmt w:val="bullet"/>
      <w:lvlText w:val="•"/>
      <w:lvlJc w:val="left"/>
      <w:pPr>
        <w:ind w:left="2037" w:hanging="284"/>
      </w:pPr>
      <w:rPr>
        <w:rFonts w:hint="default"/>
        <w:lang w:val="en-US" w:eastAsia="en-US" w:bidi="en-US"/>
      </w:rPr>
    </w:lvl>
    <w:lvl w:ilvl="8" w:tplc="1E3A0EF4">
      <w:numFmt w:val="bullet"/>
      <w:lvlText w:val="•"/>
      <w:lvlJc w:val="left"/>
      <w:pPr>
        <w:ind w:left="2271" w:hanging="284"/>
      </w:pPr>
      <w:rPr>
        <w:rFonts w:hint="default"/>
        <w:lang w:val="en-US" w:eastAsia="en-US" w:bidi="en-US"/>
      </w:rPr>
    </w:lvl>
  </w:abstractNum>
  <w:abstractNum w:abstractNumId="19" w15:restartNumberingAfterBreak="0">
    <w:nsid w:val="63F61443"/>
    <w:multiLevelType w:val="hybridMultilevel"/>
    <w:tmpl w:val="E56AB19E"/>
    <w:lvl w:ilvl="0" w:tplc="88AA610E">
      <w:numFmt w:val="bullet"/>
      <w:lvlText w:val=""/>
      <w:lvlJc w:val="left"/>
      <w:pPr>
        <w:ind w:left="391" w:hanging="284"/>
      </w:pPr>
      <w:rPr>
        <w:rFonts w:ascii="Symbol" w:eastAsia="Symbol" w:hAnsi="Symbol" w:cs="Symbol" w:hint="default"/>
        <w:w w:val="99"/>
        <w:sz w:val="20"/>
        <w:szCs w:val="20"/>
        <w:lang w:val="en-US" w:eastAsia="en-US" w:bidi="en-US"/>
      </w:rPr>
    </w:lvl>
    <w:lvl w:ilvl="1" w:tplc="E14494DE">
      <w:numFmt w:val="bullet"/>
      <w:lvlText w:val="•"/>
      <w:lvlJc w:val="left"/>
      <w:pPr>
        <w:ind w:left="633" w:hanging="284"/>
      </w:pPr>
      <w:rPr>
        <w:rFonts w:hint="default"/>
        <w:lang w:val="en-US" w:eastAsia="en-US" w:bidi="en-US"/>
      </w:rPr>
    </w:lvl>
    <w:lvl w:ilvl="2" w:tplc="76C862EA">
      <w:numFmt w:val="bullet"/>
      <w:lvlText w:val="•"/>
      <w:lvlJc w:val="left"/>
      <w:pPr>
        <w:ind w:left="867" w:hanging="284"/>
      </w:pPr>
      <w:rPr>
        <w:rFonts w:hint="default"/>
        <w:lang w:val="en-US" w:eastAsia="en-US" w:bidi="en-US"/>
      </w:rPr>
    </w:lvl>
    <w:lvl w:ilvl="3" w:tplc="479E0726">
      <w:numFmt w:val="bullet"/>
      <w:lvlText w:val="•"/>
      <w:lvlJc w:val="left"/>
      <w:pPr>
        <w:ind w:left="1101" w:hanging="284"/>
      </w:pPr>
      <w:rPr>
        <w:rFonts w:hint="default"/>
        <w:lang w:val="en-US" w:eastAsia="en-US" w:bidi="en-US"/>
      </w:rPr>
    </w:lvl>
    <w:lvl w:ilvl="4" w:tplc="795A18E0">
      <w:numFmt w:val="bullet"/>
      <w:lvlText w:val="•"/>
      <w:lvlJc w:val="left"/>
      <w:pPr>
        <w:ind w:left="1334" w:hanging="284"/>
      </w:pPr>
      <w:rPr>
        <w:rFonts w:hint="default"/>
        <w:lang w:val="en-US" w:eastAsia="en-US" w:bidi="en-US"/>
      </w:rPr>
    </w:lvl>
    <w:lvl w:ilvl="5" w:tplc="88E8ACC0">
      <w:numFmt w:val="bullet"/>
      <w:lvlText w:val="•"/>
      <w:lvlJc w:val="left"/>
      <w:pPr>
        <w:ind w:left="1568" w:hanging="284"/>
      </w:pPr>
      <w:rPr>
        <w:rFonts w:hint="default"/>
        <w:lang w:val="en-US" w:eastAsia="en-US" w:bidi="en-US"/>
      </w:rPr>
    </w:lvl>
    <w:lvl w:ilvl="6" w:tplc="E4485E48">
      <w:numFmt w:val="bullet"/>
      <w:lvlText w:val="•"/>
      <w:lvlJc w:val="left"/>
      <w:pPr>
        <w:ind w:left="1802" w:hanging="284"/>
      </w:pPr>
      <w:rPr>
        <w:rFonts w:hint="default"/>
        <w:lang w:val="en-US" w:eastAsia="en-US" w:bidi="en-US"/>
      </w:rPr>
    </w:lvl>
    <w:lvl w:ilvl="7" w:tplc="6CC0840E">
      <w:numFmt w:val="bullet"/>
      <w:lvlText w:val="•"/>
      <w:lvlJc w:val="left"/>
      <w:pPr>
        <w:ind w:left="2035" w:hanging="284"/>
      </w:pPr>
      <w:rPr>
        <w:rFonts w:hint="default"/>
        <w:lang w:val="en-US" w:eastAsia="en-US" w:bidi="en-US"/>
      </w:rPr>
    </w:lvl>
    <w:lvl w:ilvl="8" w:tplc="A288A9DE">
      <w:numFmt w:val="bullet"/>
      <w:lvlText w:val="•"/>
      <w:lvlJc w:val="left"/>
      <w:pPr>
        <w:ind w:left="2269" w:hanging="284"/>
      </w:pPr>
      <w:rPr>
        <w:rFonts w:hint="default"/>
        <w:lang w:val="en-US" w:eastAsia="en-US" w:bidi="en-US"/>
      </w:rPr>
    </w:lvl>
  </w:abstractNum>
  <w:abstractNum w:abstractNumId="20" w15:restartNumberingAfterBreak="0">
    <w:nsid w:val="648E6456"/>
    <w:multiLevelType w:val="hybridMultilevel"/>
    <w:tmpl w:val="E55EEF44"/>
    <w:lvl w:ilvl="0" w:tplc="AA8EAB2A">
      <w:numFmt w:val="bullet"/>
      <w:lvlText w:val=""/>
      <w:lvlJc w:val="left"/>
      <w:pPr>
        <w:ind w:left="392" w:hanging="286"/>
      </w:pPr>
      <w:rPr>
        <w:rFonts w:ascii="Symbol" w:eastAsia="Symbol" w:hAnsi="Symbol" w:cs="Symbol" w:hint="default"/>
        <w:w w:val="99"/>
        <w:sz w:val="20"/>
        <w:szCs w:val="20"/>
        <w:lang w:val="en-US" w:eastAsia="en-US" w:bidi="en-US"/>
      </w:rPr>
    </w:lvl>
    <w:lvl w:ilvl="1" w:tplc="1D7A4350">
      <w:numFmt w:val="bullet"/>
      <w:lvlText w:val="•"/>
      <w:lvlJc w:val="left"/>
      <w:pPr>
        <w:ind w:left="633" w:hanging="286"/>
      </w:pPr>
      <w:rPr>
        <w:rFonts w:hint="default"/>
        <w:lang w:val="en-US" w:eastAsia="en-US" w:bidi="en-US"/>
      </w:rPr>
    </w:lvl>
    <w:lvl w:ilvl="2" w:tplc="B650BBC2">
      <w:numFmt w:val="bullet"/>
      <w:lvlText w:val="•"/>
      <w:lvlJc w:val="left"/>
      <w:pPr>
        <w:ind w:left="867" w:hanging="286"/>
      </w:pPr>
      <w:rPr>
        <w:rFonts w:hint="default"/>
        <w:lang w:val="en-US" w:eastAsia="en-US" w:bidi="en-US"/>
      </w:rPr>
    </w:lvl>
    <w:lvl w:ilvl="3" w:tplc="A9E8D71E">
      <w:numFmt w:val="bullet"/>
      <w:lvlText w:val="•"/>
      <w:lvlJc w:val="left"/>
      <w:pPr>
        <w:ind w:left="1101" w:hanging="286"/>
      </w:pPr>
      <w:rPr>
        <w:rFonts w:hint="default"/>
        <w:lang w:val="en-US" w:eastAsia="en-US" w:bidi="en-US"/>
      </w:rPr>
    </w:lvl>
    <w:lvl w:ilvl="4" w:tplc="35F2DEB4">
      <w:numFmt w:val="bullet"/>
      <w:lvlText w:val="•"/>
      <w:lvlJc w:val="left"/>
      <w:pPr>
        <w:ind w:left="1335" w:hanging="286"/>
      </w:pPr>
      <w:rPr>
        <w:rFonts w:hint="default"/>
        <w:lang w:val="en-US" w:eastAsia="en-US" w:bidi="en-US"/>
      </w:rPr>
    </w:lvl>
    <w:lvl w:ilvl="5" w:tplc="55C4B9DC">
      <w:numFmt w:val="bullet"/>
      <w:lvlText w:val="•"/>
      <w:lvlJc w:val="left"/>
      <w:pPr>
        <w:ind w:left="1569" w:hanging="286"/>
      </w:pPr>
      <w:rPr>
        <w:rFonts w:hint="default"/>
        <w:lang w:val="en-US" w:eastAsia="en-US" w:bidi="en-US"/>
      </w:rPr>
    </w:lvl>
    <w:lvl w:ilvl="6" w:tplc="B788618A">
      <w:numFmt w:val="bullet"/>
      <w:lvlText w:val="•"/>
      <w:lvlJc w:val="left"/>
      <w:pPr>
        <w:ind w:left="1803" w:hanging="286"/>
      </w:pPr>
      <w:rPr>
        <w:rFonts w:hint="default"/>
        <w:lang w:val="en-US" w:eastAsia="en-US" w:bidi="en-US"/>
      </w:rPr>
    </w:lvl>
    <w:lvl w:ilvl="7" w:tplc="8A3A4906">
      <w:numFmt w:val="bullet"/>
      <w:lvlText w:val="•"/>
      <w:lvlJc w:val="left"/>
      <w:pPr>
        <w:ind w:left="2037" w:hanging="286"/>
      </w:pPr>
      <w:rPr>
        <w:rFonts w:hint="default"/>
        <w:lang w:val="en-US" w:eastAsia="en-US" w:bidi="en-US"/>
      </w:rPr>
    </w:lvl>
    <w:lvl w:ilvl="8" w:tplc="E65A8D74">
      <w:numFmt w:val="bullet"/>
      <w:lvlText w:val="•"/>
      <w:lvlJc w:val="left"/>
      <w:pPr>
        <w:ind w:left="2271" w:hanging="286"/>
      </w:pPr>
      <w:rPr>
        <w:rFonts w:hint="default"/>
        <w:lang w:val="en-US" w:eastAsia="en-US" w:bidi="en-US"/>
      </w:rPr>
    </w:lvl>
  </w:abstractNum>
  <w:abstractNum w:abstractNumId="21" w15:restartNumberingAfterBreak="0">
    <w:nsid w:val="65832AE6"/>
    <w:multiLevelType w:val="multilevel"/>
    <w:tmpl w:val="D34A7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A005532"/>
    <w:multiLevelType w:val="hybridMultilevel"/>
    <w:tmpl w:val="2E70E2D6"/>
    <w:lvl w:ilvl="0" w:tplc="C50E35B2">
      <w:start w:val="1"/>
      <w:numFmt w:val="decimal"/>
      <w:pStyle w:val="DoElist1numbered2018"/>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23" w15:restartNumberingAfterBreak="0">
    <w:nsid w:val="6C095EBD"/>
    <w:multiLevelType w:val="hybridMultilevel"/>
    <w:tmpl w:val="96804B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F1B3D18"/>
    <w:multiLevelType w:val="hybridMultilevel"/>
    <w:tmpl w:val="0F047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F794259"/>
    <w:multiLevelType w:val="hybridMultilevel"/>
    <w:tmpl w:val="3508FD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0971B1C"/>
    <w:multiLevelType w:val="hybridMultilevel"/>
    <w:tmpl w:val="4CEC6776"/>
    <w:lvl w:ilvl="0" w:tplc="78748F66">
      <w:numFmt w:val="bullet"/>
      <w:lvlText w:val=""/>
      <w:lvlJc w:val="left"/>
      <w:pPr>
        <w:ind w:left="392" w:hanging="284"/>
      </w:pPr>
      <w:rPr>
        <w:rFonts w:ascii="Symbol" w:eastAsia="Symbol" w:hAnsi="Symbol" w:cs="Symbol" w:hint="default"/>
        <w:w w:val="99"/>
        <w:sz w:val="20"/>
        <w:szCs w:val="20"/>
        <w:lang w:val="en-US" w:eastAsia="en-US" w:bidi="en-US"/>
      </w:rPr>
    </w:lvl>
    <w:lvl w:ilvl="1" w:tplc="C7A6D000">
      <w:numFmt w:val="bullet"/>
      <w:lvlText w:val="•"/>
      <w:lvlJc w:val="left"/>
      <w:pPr>
        <w:ind w:left="633" w:hanging="284"/>
      </w:pPr>
      <w:rPr>
        <w:rFonts w:hint="default"/>
        <w:lang w:val="en-US" w:eastAsia="en-US" w:bidi="en-US"/>
      </w:rPr>
    </w:lvl>
    <w:lvl w:ilvl="2" w:tplc="174892A4">
      <w:numFmt w:val="bullet"/>
      <w:lvlText w:val="•"/>
      <w:lvlJc w:val="left"/>
      <w:pPr>
        <w:ind w:left="867" w:hanging="284"/>
      </w:pPr>
      <w:rPr>
        <w:rFonts w:hint="default"/>
        <w:lang w:val="en-US" w:eastAsia="en-US" w:bidi="en-US"/>
      </w:rPr>
    </w:lvl>
    <w:lvl w:ilvl="3" w:tplc="110671B6">
      <w:numFmt w:val="bullet"/>
      <w:lvlText w:val="•"/>
      <w:lvlJc w:val="left"/>
      <w:pPr>
        <w:ind w:left="1101" w:hanging="284"/>
      </w:pPr>
      <w:rPr>
        <w:rFonts w:hint="default"/>
        <w:lang w:val="en-US" w:eastAsia="en-US" w:bidi="en-US"/>
      </w:rPr>
    </w:lvl>
    <w:lvl w:ilvl="4" w:tplc="E45C2CA6">
      <w:numFmt w:val="bullet"/>
      <w:lvlText w:val="•"/>
      <w:lvlJc w:val="left"/>
      <w:pPr>
        <w:ind w:left="1335" w:hanging="284"/>
      </w:pPr>
      <w:rPr>
        <w:rFonts w:hint="default"/>
        <w:lang w:val="en-US" w:eastAsia="en-US" w:bidi="en-US"/>
      </w:rPr>
    </w:lvl>
    <w:lvl w:ilvl="5" w:tplc="572E187A">
      <w:numFmt w:val="bullet"/>
      <w:lvlText w:val="•"/>
      <w:lvlJc w:val="left"/>
      <w:pPr>
        <w:ind w:left="1569" w:hanging="284"/>
      </w:pPr>
      <w:rPr>
        <w:rFonts w:hint="default"/>
        <w:lang w:val="en-US" w:eastAsia="en-US" w:bidi="en-US"/>
      </w:rPr>
    </w:lvl>
    <w:lvl w:ilvl="6" w:tplc="7FCC5DB2">
      <w:numFmt w:val="bullet"/>
      <w:lvlText w:val="•"/>
      <w:lvlJc w:val="left"/>
      <w:pPr>
        <w:ind w:left="1803" w:hanging="284"/>
      </w:pPr>
      <w:rPr>
        <w:rFonts w:hint="default"/>
        <w:lang w:val="en-US" w:eastAsia="en-US" w:bidi="en-US"/>
      </w:rPr>
    </w:lvl>
    <w:lvl w:ilvl="7" w:tplc="E47C106C">
      <w:numFmt w:val="bullet"/>
      <w:lvlText w:val="•"/>
      <w:lvlJc w:val="left"/>
      <w:pPr>
        <w:ind w:left="2037" w:hanging="284"/>
      </w:pPr>
      <w:rPr>
        <w:rFonts w:hint="default"/>
        <w:lang w:val="en-US" w:eastAsia="en-US" w:bidi="en-US"/>
      </w:rPr>
    </w:lvl>
    <w:lvl w:ilvl="8" w:tplc="4F52553E">
      <w:numFmt w:val="bullet"/>
      <w:lvlText w:val="•"/>
      <w:lvlJc w:val="left"/>
      <w:pPr>
        <w:ind w:left="2271" w:hanging="284"/>
      </w:pPr>
      <w:rPr>
        <w:rFonts w:hint="default"/>
        <w:lang w:val="en-US" w:eastAsia="en-US" w:bidi="en-US"/>
      </w:rPr>
    </w:lvl>
  </w:abstractNum>
  <w:abstractNum w:abstractNumId="27" w15:restartNumberingAfterBreak="0">
    <w:nsid w:val="770004DE"/>
    <w:multiLevelType w:val="hybridMultilevel"/>
    <w:tmpl w:val="EFB0D6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8EF2D3E"/>
    <w:multiLevelType w:val="hybridMultilevel"/>
    <w:tmpl w:val="D6E6CFAA"/>
    <w:lvl w:ilvl="0" w:tplc="5FD254C8">
      <w:numFmt w:val="bullet"/>
      <w:lvlText w:val=""/>
      <w:lvlJc w:val="left"/>
      <w:pPr>
        <w:ind w:left="392" w:hanging="286"/>
      </w:pPr>
      <w:rPr>
        <w:rFonts w:ascii="Symbol" w:eastAsia="Symbol" w:hAnsi="Symbol" w:cs="Symbol" w:hint="default"/>
        <w:w w:val="99"/>
        <w:sz w:val="20"/>
        <w:szCs w:val="20"/>
        <w:lang w:val="en-US" w:eastAsia="en-US" w:bidi="en-US"/>
      </w:rPr>
    </w:lvl>
    <w:lvl w:ilvl="1" w:tplc="DAC44070">
      <w:numFmt w:val="bullet"/>
      <w:lvlText w:val="•"/>
      <w:lvlJc w:val="left"/>
      <w:pPr>
        <w:ind w:left="633" w:hanging="286"/>
      </w:pPr>
      <w:rPr>
        <w:rFonts w:hint="default"/>
        <w:lang w:val="en-US" w:eastAsia="en-US" w:bidi="en-US"/>
      </w:rPr>
    </w:lvl>
    <w:lvl w:ilvl="2" w:tplc="7D60506C">
      <w:numFmt w:val="bullet"/>
      <w:lvlText w:val="•"/>
      <w:lvlJc w:val="left"/>
      <w:pPr>
        <w:ind w:left="867" w:hanging="286"/>
      </w:pPr>
      <w:rPr>
        <w:rFonts w:hint="default"/>
        <w:lang w:val="en-US" w:eastAsia="en-US" w:bidi="en-US"/>
      </w:rPr>
    </w:lvl>
    <w:lvl w:ilvl="3" w:tplc="93FE1358">
      <w:numFmt w:val="bullet"/>
      <w:lvlText w:val="•"/>
      <w:lvlJc w:val="left"/>
      <w:pPr>
        <w:ind w:left="1101" w:hanging="286"/>
      </w:pPr>
      <w:rPr>
        <w:rFonts w:hint="default"/>
        <w:lang w:val="en-US" w:eastAsia="en-US" w:bidi="en-US"/>
      </w:rPr>
    </w:lvl>
    <w:lvl w:ilvl="4" w:tplc="87A0ACBE">
      <w:numFmt w:val="bullet"/>
      <w:lvlText w:val="•"/>
      <w:lvlJc w:val="left"/>
      <w:pPr>
        <w:ind w:left="1335" w:hanging="286"/>
      </w:pPr>
      <w:rPr>
        <w:rFonts w:hint="default"/>
        <w:lang w:val="en-US" w:eastAsia="en-US" w:bidi="en-US"/>
      </w:rPr>
    </w:lvl>
    <w:lvl w:ilvl="5" w:tplc="62B091EC">
      <w:numFmt w:val="bullet"/>
      <w:lvlText w:val="•"/>
      <w:lvlJc w:val="left"/>
      <w:pPr>
        <w:ind w:left="1569" w:hanging="286"/>
      </w:pPr>
      <w:rPr>
        <w:rFonts w:hint="default"/>
        <w:lang w:val="en-US" w:eastAsia="en-US" w:bidi="en-US"/>
      </w:rPr>
    </w:lvl>
    <w:lvl w:ilvl="6" w:tplc="8482161C">
      <w:numFmt w:val="bullet"/>
      <w:lvlText w:val="•"/>
      <w:lvlJc w:val="left"/>
      <w:pPr>
        <w:ind w:left="1803" w:hanging="286"/>
      </w:pPr>
      <w:rPr>
        <w:rFonts w:hint="default"/>
        <w:lang w:val="en-US" w:eastAsia="en-US" w:bidi="en-US"/>
      </w:rPr>
    </w:lvl>
    <w:lvl w:ilvl="7" w:tplc="B350B006">
      <w:numFmt w:val="bullet"/>
      <w:lvlText w:val="•"/>
      <w:lvlJc w:val="left"/>
      <w:pPr>
        <w:ind w:left="2037" w:hanging="286"/>
      </w:pPr>
      <w:rPr>
        <w:rFonts w:hint="default"/>
        <w:lang w:val="en-US" w:eastAsia="en-US" w:bidi="en-US"/>
      </w:rPr>
    </w:lvl>
    <w:lvl w:ilvl="8" w:tplc="662AE3C8">
      <w:numFmt w:val="bullet"/>
      <w:lvlText w:val="•"/>
      <w:lvlJc w:val="left"/>
      <w:pPr>
        <w:ind w:left="2271" w:hanging="286"/>
      </w:pPr>
      <w:rPr>
        <w:rFonts w:hint="default"/>
        <w:lang w:val="en-US" w:eastAsia="en-US" w:bidi="en-US"/>
      </w:rPr>
    </w:lvl>
  </w:abstractNum>
  <w:abstractNum w:abstractNumId="29" w15:restartNumberingAfterBreak="0">
    <w:nsid w:val="7E832F7E"/>
    <w:multiLevelType w:val="hybridMultilevel"/>
    <w:tmpl w:val="6AA26288"/>
    <w:lvl w:ilvl="0" w:tplc="7FBCBA76">
      <w:numFmt w:val="bullet"/>
      <w:lvlText w:val=""/>
      <w:lvlJc w:val="left"/>
      <w:pPr>
        <w:ind w:left="391" w:hanging="284"/>
      </w:pPr>
      <w:rPr>
        <w:rFonts w:ascii="Symbol" w:eastAsia="Symbol" w:hAnsi="Symbol" w:cs="Symbol" w:hint="default"/>
        <w:w w:val="99"/>
        <w:sz w:val="20"/>
        <w:szCs w:val="20"/>
        <w:lang w:val="en-US" w:eastAsia="en-US" w:bidi="en-US"/>
      </w:rPr>
    </w:lvl>
    <w:lvl w:ilvl="1" w:tplc="EC307B0C">
      <w:numFmt w:val="bullet"/>
      <w:lvlText w:val="•"/>
      <w:lvlJc w:val="left"/>
      <w:pPr>
        <w:ind w:left="633" w:hanging="284"/>
      </w:pPr>
      <w:rPr>
        <w:rFonts w:hint="default"/>
        <w:lang w:val="en-US" w:eastAsia="en-US" w:bidi="en-US"/>
      </w:rPr>
    </w:lvl>
    <w:lvl w:ilvl="2" w:tplc="02D2A48A">
      <w:numFmt w:val="bullet"/>
      <w:lvlText w:val="•"/>
      <w:lvlJc w:val="left"/>
      <w:pPr>
        <w:ind w:left="867" w:hanging="284"/>
      </w:pPr>
      <w:rPr>
        <w:rFonts w:hint="default"/>
        <w:lang w:val="en-US" w:eastAsia="en-US" w:bidi="en-US"/>
      </w:rPr>
    </w:lvl>
    <w:lvl w:ilvl="3" w:tplc="B158274E">
      <w:numFmt w:val="bullet"/>
      <w:lvlText w:val="•"/>
      <w:lvlJc w:val="left"/>
      <w:pPr>
        <w:ind w:left="1101" w:hanging="284"/>
      </w:pPr>
      <w:rPr>
        <w:rFonts w:hint="default"/>
        <w:lang w:val="en-US" w:eastAsia="en-US" w:bidi="en-US"/>
      </w:rPr>
    </w:lvl>
    <w:lvl w:ilvl="4" w:tplc="4C48F6D6">
      <w:numFmt w:val="bullet"/>
      <w:lvlText w:val="•"/>
      <w:lvlJc w:val="left"/>
      <w:pPr>
        <w:ind w:left="1334" w:hanging="284"/>
      </w:pPr>
      <w:rPr>
        <w:rFonts w:hint="default"/>
        <w:lang w:val="en-US" w:eastAsia="en-US" w:bidi="en-US"/>
      </w:rPr>
    </w:lvl>
    <w:lvl w:ilvl="5" w:tplc="0602C4C2">
      <w:numFmt w:val="bullet"/>
      <w:lvlText w:val="•"/>
      <w:lvlJc w:val="left"/>
      <w:pPr>
        <w:ind w:left="1568" w:hanging="284"/>
      </w:pPr>
      <w:rPr>
        <w:rFonts w:hint="default"/>
        <w:lang w:val="en-US" w:eastAsia="en-US" w:bidi="en-US"/>
      </w:rPr>
    </w:lvl>
    <w:lvl w:ilvl="6" w:tplc="F0B284D0">
      <w:numFmt w:val="bullet"/>
      <w:lvlText w:val="•"/>
      <w:lvlJc w:val="left"/>
      <w:pPr>
        <w:ind w:left="1802" w:hanging="284"/>
      </w:pPr>
      <w:rPr>
        <w:rFonts w:hint="default"/>
        <w:lang w:val="en-US" w:eastAsia="en-US" w:bidi="en-US"/>
      </w:rPr>
    </w:lvl>
    <w:lvl w:ilvl="7" w:tplc="928ED758">
      <w:numFmt w:val="bullet"/>
      <w:lvlText w:val="•"/>
      <w:lvlJc w:val="left"/>
      <w:pPr>
        <w:ind w:left="2035" w:hanging="284"/>
      </w:pPr>
      <w:rPr>
        <w:rFonts w:hint="default"/>
        <w:lang w:val="en-US" w:eastAsia="en-US" w:bidi="en-US"/>
      </w:rPr>
    </w:lvl>
    <w:lvl w:ilvl="8" w:tplc="ED7EA7D2">
      <w:numFmt w:val="bullet"/>
      <w:lvlText w:val="•"/>
      <w:lvlJc w:val="left"/>
      <w:pPr>
        <w:ind w:left="2269" w:hanging="284"/>
      </w:pPr>
      <w:rPr>
        <w:rFonts w:hint="default"/>
        <w:lang w:val="en-US" w:eastAsia="en-US" w:bidi="en-US"/>
      </w:rPr>
    </w:lvl>
  </w:abstractNum>
  <w:num w:numId="1">
    <w:abstractNumId w:val="17"/>
  </w:num>
  <w:num w:numId="2">
    <w:abstractNumId w:val="12"/>
  </w:num>
  <w:num w:numId="3">
    <w:abstractNumId w:val="3"/>
  </w:num>
  <w:num w:numId="4">
    <w:abstractNumId w:val="0"/>
  </w:num>
  <w:num w:numId="5">
    <w:abstractNumId w:val="22"/>
  </w:num>
  <w:num w:numId="6">
    <w:abstractNumId w:val="17"/>
  </w:num>
  <w:num w:numId="7">
    <w:abstractNumId w:val="15"/>
  </w:num>
  <w:num w:numId="8">
    <w:abstractNumId w:val="20"/>
  </w:num>
  <w:num w:numId="9">
    <w:abstractNumId w:val="8"/>
  </w:num>
  <w:num w:numId="10">
    <w:abstractNumId w:val="26"/>
  </w:num>
  <w:num w:numId="11">
    <w:abstractNumId w:val="14"/>
  </w:num>
  <w:num w:numId="12">
    <w:abstractNumId w:val="19"/>
  </w:num>
  <w:num w:numId="13">
    <w:abstractNumId w:val="5"/>
  </w:num>
  <w:num w:numId="14">
    <w:abstractNumId w:val="28"/>
  </w:num>
  <w:num w:numId="15">
    <w:abstractNumId w:val="29"/>
  </w:num>
  <w:num w:numId="16">
    <w:abstractNumId w:val="18"/>
  </w:num>
  <w:num w:numId="17">
    <w:abstractNumId w:val="24"/>
  </w:num>
  <w:num w:numId="18">
    <w:abstractNumId w:val="22"/>
    <w:lvlOverride w:ilvl="0">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
  </w:num>
  <w:num w:numId="23">
    <w:abstractNumId w:val="27"/>
  </w:num>
  <w:num w:numId="24">
    <w:abstractNumId w:val="9"/>
  </w:num>
  <w:num w:numId="25">
    <w:abstractNumId w:val="23"/>
  </w:num>
  <w:num w:numId="26">
    <w:abstractNumId w:val="6"/>
  </w:num>
  <w:num w:numId="27">
    <w:abstractNumId w:val="4"/>
  </w:num>
  <w:num w:numId="28">
    <w:abstractNumId w:val="25"/>
  </w:num>
  <w:num w:numId="29">
    <w:abstractNumId w:val="7"/>
  </w:num>
  <w:num w:numId="30">
    <w:abstractNumId w:val="11"/>
  </w:num>
  <w:num w:numId="31">
    <w:abstractNumId w:val="17"/>
  </w:num>
  <w:num w:numId="32">
    <w:abstractNumId w:val="17"/>
  </w:num>
  <w:num w:numId="33">
    <w:abstractNumId w:val="17"/>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num>
  <w:num w:numId="36">
    <w:abstractNumId w:val="13"/>
  </w:num>
  <w:num w:numId="37">
    <w:abstractNumId w:val="17"/>
  </w:num>
  <w:num w:numId="38">
    <w:abstractNumId w:val="16"/>
  </w:num>
  <w:num w:numId="39">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fr-FR" w:vendorID="64" w:dllVersion="131078" w:nlCheck="1" w:checkStyle="0"/>
  <w:activeWritingStyle w:appName="MSWord" w:lang="es-CO" w:vendorID="64" w:dllVersion="131078" w:nlCheck="1" w:checkStyle="0"/>
  <w:activeWritingStyle w:appName="MSWord" w:lang="en-AU" w:vendorID="2" w:dllVersion="6" w:checkStyle="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DoEbodytext2018"/>
  <w:evenAndOddHeaders/>
  <w:characterSpacingControl w:val="doNotCompress"/>
  <w:hdrShapeDefaults>
    <o:shapedefaults v:ext="edit" spidmax="96257"/>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NTI3NDc2MDO3NDFW0lEKTi0uzszPAykwrAUAJ/KPsSwAAAA="/>
  </w:docVars>
  <w:rsids>
    <w:rsidRoot w:val="00C71469"/>
    <w:rsid w:val="00000E46"/>
    <w:rsid w:val="000013BC"/>
    <w:rsid w:val="00002AC3"/>
    <w:rsid w:val="00002AC4"/>
    <w:rsid w:val="00004A37"/>
    <w:rsid w:val="00005034"/>
    <w:rsid w:val="000078D5"/>
    <w:rsid w:val="00010626"/>
    <w:rsid w:val="0001358F"/>
    <w:rsid w:val="00014490"/>
    <w:rsid w:val="000152AE"/>
    <w:rsid w:val="0001670F"/>
    <w:rsid w:val="00020502"/>
    <w:rsid w:val="000208A3"/>
    <w:rsid w:val="000214BF"/>
    <w:rsid w:val="000310A5"/>
    <w:rsid w:val="00033A52"/>
    <w:rsid w:val="00034D54"/>
    <w:rsid w:val="000359DF"/>
    <w:rsid w:val="00041459"/>
    <w:rsid w:val="0004317D"/>
    <w:rsid w:val="0004413D"/>
    <w:rsid w:val="00044CC7"/>
    <w:rsid w:val="00045D96"/>
    <w:rsid w:val="00046617"/>
    <w:rsid w:val="00046A69"/>
    <w:rsid w:val="00046C59"/>
    <w:rsid w:val="00053493"/>
    <w:rsid w:val="0005632C"/>
    <w:rsid w:val="000569EC"/>
    <w:rsid w:val="00056B22"/>
    <w:rsid w:val="00057848"/>
    <w:rsid w:val="00060D11"/>
    <w:rsid w:val="00061AFA"/>
    <w:rsid w:val="00061D10"/>
    <w:rsid w:val="00063C06"/>
    <w:rsid w:val="0006428C"/>
    <w:rsid w:val="000647A3"/>
    <w:rsid w:val="0006647F"/>
    <w:rsid w:val="000666AB"/>
    <w:rsid w:val="00066A34"/>
    <w:rsid w:val="00070E5E"/>
    <w:rsid w:val="00071666"/>
    <w:rsid w:val="000744B9"/>
    <w:rsid w:val="00076A8D"/>
    <w:rsid w:val="000806C4"/>
    <w:rsid w:val="00080B5D"/>
    <w:rsid w:val="00080FE0"/>
    <w:rsid w:val="00081795"/>
    <w:rsid w:val="000817AC"/>
    <w:rsid w:val="000818AC"/>
    <w:rsid w:val="00082F53"/>
    <w:rsid w:val="000834F9"/>
    <w:rsid w:val="000845FD"/>
    <w:rsid w:val="000867A2"/>
    <w:rsid w:val="000873F3"/>
    <w:rsid w:val="00090C50"/>
    <w:rsid w:val="0009315F"/>
    <w:rsid w:val="00094C91"/>
    <w:rsid w:val="00095025"/>
    <w:rsid w:val="00096490"/>
    <w:rsid w:val="00097B4E"/>
    <w:rsid w:val="000A42DB"/>
    <w:rsid w:val="000A51C3"/>
    <w:rsid w:val="000B10B4"/>
    <w:rsid w:val="000B12EF"/>
    <w:rsid w:val="000B1F25"/>
    <w:rsid w:val="000B27B2"/>
    <w:rsid w:val="000B414C"/>
    <w:rsid w:val="000B463F"/>
    <w:rsid w:val="000B507C"/>
    <w:rsid w:val="000B664F"/>
    <w:rsid w:val="000B72D9"/>
    <w:rsid w:val="000B72E8"/>
    <w:rsid w:val="000B7BCD"/>
    <w:rsid w:val="000C0F21"/>
    <w:rsid w:val="000C126F"/>
    <w:rsid w:val="000C1356"/>
    <w:rsid w:val="000C3D15"/>
    <w:rsid w:val="000C7527"/>
    <w:rsid w:val="000D0273"/>
    <w:rsid w:val="000D09C1"/>
    <w:rsid w:val="000D0A08"/>
    <w:rsid w:val="000D0E5F"/>
    <w:rsid w:val="000D0E6A"/>
    <w:rsid w:val="000D4045"/>
    <w:rsid w:val="000D47F9"/>
    <w:rsid w:val="000D5ABB"/>
    <w:rsid w:val="000D61E2"/>
    <w:rsid w:val="000D70D3"/>
    <w:rsid w:val="000D72CD"/>
    <w:rsid w:val="000D75DB"/>
    <w:rsid w:val="000E0198"/>
    <w:rsid w:val="000E0C94"/>
    <w:rsid w:val="000E2536"/>
    <w:rsid w:val="000E2CB4"/>
    <w:rsid w:val="000E36F8"/>
    <w:rsid w:val="000E46EF"/>
    <w:rsid w:val="000E5BA8"/>
    <w:rsid w:val="000E616F"/>
    <w:rsid w:val="000E6856"/>
    <w:rsid w:val="000E7186"/>
    <w:rsid w:val="000E7D2F"/>
    <w:rsid w:val="000F3915"/>
    <w:rsid w:val="000F4E49"/>
    <w:rsid w:val="000F54B4"/>
    <w:rsid w:val="000F59F8"/>
    <w:rsid w:val="000F6B1C"/>
    <w:rsid w:val="00100432"/>
    <w:rsid w:val="00101F03"/>
    <w:rsid w:val="0010424C"/>
    <w:rsid w:val="00104449"/>
    <w:rsid w:val="001061A7"/>
    <w:rsid w:val="001076C8"/>
    <w:rsid w:val="00112739"/>
    <w:rsid w:val="00114A3F"/>
    <w:rsid w:val="00115B0B"/>
    <w:rsid w:val="00116F57"/>
    <w:rsid w:val="0012293B"/>
    <w:rsid w:val="00122962"/>
    <w:rsid w:val="00122C48"/>
    <w:rsid w:val="0012307B"/>
    <w:rsid w:val="00123E22"/>
    <w:rsid w:val="00124782"/>
    <w:rsid w:val="00124D03"/>
    <w:rsid w:val="00124D97"/>
    <w:rsid w:val="00125790"/>
    <w:rsid w:val="00126A4D"/>
    <w:rsid w:val="00126DE2"/>
    <w:rsid w:val="00127AF4"/>
    <w:rsid w:val="00132CBC"/>
    <w:rsid w:val="00135BB4"/>
    <w:rsid w:val="00135C5F"/>
    <w:rsid w:val="00140FCC"/>
    <w:rsid w:val="00143DF0"/>
    <w:rsid w:val="00144708"/>
    <w:rsid w:val="00144A15"/>
    <w:rsid w:val="00144FD5"/>
    <w:rsid w:val="0015112D"/>
    <w:rsid w:val="00151261"/>
    <w:rsid w:val="00153186"/>
    <w:rsid w:val="00153D7B"/>
    <w:rsid w:val="00154457"/>
    <w:rsid w:val="001548CA"/>
    <w:rsid w:val="00155A70"/>
    <w:rsid w:val="00155D62"/>
    <w:rsid w:val="00156DC1"/>
    <w:rsid w:val="0015791C"/>
    <w:rsid w:val="00160211"/>
    <w:rsid w:val="001618E2"/>
    <w:rsid w:val="00161AE4"/>
    <w:rsid w:val="00162662"/>
    <w:rsid w:val="00162C52"/>
    <w:rsid w:val="00163E37"/>
    <w:rsid w:val="00164020"/>
    <w:rsid w:val="00164AB2"/>
    <w:rsid w:val="00165419"/>
    <w:rsid w:val="001657A3"/>
    <w:rsid w:val="001664B5"/>
    <w:rsid w:val="0017208C"/>
    <w:rsid w:val="00172DAE"/>
    <w:rsid w:val="00175311"/>
    <w:rsid w:val="001762AF"/>
    <w:rsid w:val="001763AC"/>
    <w:rsid w:val="001769AC"/>
    <w:rsid w:val="00176EBE"/>
    <w:rsid w:val="0017757B"/>
    <w:rsid w:val="001806D4"/>
    <w:rsid w:val="00180D19"/>
    <w:rsid w:val="001811FB"/>
    <w:rsid w:val="001813EB"/>
    <w:rsid w:val="00182340"/>
    <w:rsid w:val="00182F24"/>
    <w:rsid w:val="00183EF9"/>
    <w:rsid w:val="001840A5"/>
    <w:rsid w:val="00184EF2"/>
    <w:rsid w:val="00187328"/>
    <w:rsid w:val="001876C7"/>
    <w:rsid w:val="00192798"/>
    <w:rsid w:val="00192BDA"/>
    <w:rsid w:val="00192E3E"/>
    <w:rsid w:val="00195B59"/>
    <w:rsid w:val="0019658D"/>
    <w:rsid w:val="00196F70"/>
    <w:rsid w:val="001A133D"/>
    <w:rsid w:val="001A1A14"/>
    <w:rsid w:val="001A3CFA"/>
    <w:rsid w:val="001A43B2"/>
    <w:rsid w:val="001A6625"/>
    <w:rsid w:val="001A7FF4"/>
    <w:rsid w:val="001B26A9"/>
    <w:rsid w:val="001B26E1"/>
    <w:rsid w:val="001B36B7"/>
    <w:rsid w:val="001B4AEB"/>
    <w:rsid w:val="001C0131"/>
    <w:rsid w:val="001C06DB"/>
    <w:rsid w:val="001C1548"/>
    <w:rsid w:val="001C2152"/>
    <w:rsid w:val="001C2230"/>
    <w:rsid w:val="001C2EB7"/>
    <w:rsid w:val="001C5D1A"/>
    <w:rsid w:val="001C673A"/>
    <w:rsid w:val="001D0D69"/>
    <w:rsid w:val="001D1CF4"/>
    <w:rsid w:val="001D2146"/>
    <w:rsid w:val="001D2BB1"/>
    <w:rsid w:val="001D2BC6"/>
    <w:rsid w:val="001D423A"/>
    <w:rsid w:val="001E03B3"/>
    <w:rsid w:val="001E20C7"/>
    <w:rsid w:val="001E44CC"/>
    <w:rsid w:val="001E629F"/>
    <w:rsid w:val="001E7F0A"/>
    <w:rsid w:val="001F0688"/>
    <w:rsid w:val="001F16BB"/>
    <w:rsid w:val="001F37DB"/>
    <w:rsid w:val="001F3AEF"/>
    <w:rsid w:val="001F4115"/>
    <w:rsid w:val="001F459A"/>
    <w:rsid w:val="001F63A2"/>
    <w:rsid w:val="001F6630"/>
    <w:rsid w:val="001F741C"/>
    <w:rsid w:val="00201FB9"/>
    <w:rsid w:val="0020582D"/>
    <w:rsid w:val="002077C3"/>
    <w:rsid w:val="00207BBF"/>
    <w:rsid w:val="00210E8B"/>
    <w:rsid w:val="0021219D"/>
    <w:rsid w:val="002146DC"/>
    <w:rsid w:val="0021679A"/>
    <w:rsid w:val="00216F7C"/>
    <w:rsid w:val="00217EA7"/>
    <w:rsid w:val="00226257"/>
    <w:rsid w:val="00226757"/>
    <w:rsid w:val="00227BC4"/>
    <w:rsid w:val="00227FFB"/>
    <w:rsid w:val="00230F5C"/>
    <w:rsid w:val="00231AB4"/>
    <w:rsid w:val="00232816"/>
    <w:rsid w:val="00233AD0"/>
    <w:rsid w:val="00234C0D"/>
    <w:rsid w:val="00234CB6"/>
    <w:rsid w:val="002363B7"/>
    <w:rsid w:val="0023737E"/>
    <w:rsid w:val="00243165"/>
    <w:rsid w:val="00244134"/>
    <w:rsid w:val="00246D9F"/>
    <w:rsid w:val="002476D0"/>
    <w:rsid w:val="00247701"/>
    <w:rsid w:val="0025393C"/>
    <w:rsid w:val="00253BE1"/>
    <w:rsid w:val="00262A70"/>
    <w:rsid w:val="00264518"/>
    <w:rsid w:val="00264688"/>
    <w:rsid w:val="00266BF8"/>
    <w:rsid w:val="002726CD"/>
    <w:rsid w:val="00273493"/>
    <w:rsid w:val="00273693"/>
    <w:rsid w:val="0027549C"/>
    <w:rsid w:val="002755B0"/>
    <w:rsid w:val="00276E86"/>
    <w:rsid w:val="0028208D"/>
    <w:rsid w:val="00286ADF"/>
    <w:rsid w:val="0028772E"/>
    <w:rsid w:val="00287A91"/>
    <w:rsid w:val="00287BEF"/>
    <w:rsid w:val="00287F99"/>
    <w:rsid w:val="002908A5"/>
    <w:rsid w:val="00290CA5"/>
    <w:rsid w:val="002913AE"/>
    <w:rsid w:val="00291D5A"/>
    <w:rsid w:val="00291F2A"/>
    <w:rsid w:val="0029275D"/>
    <w:rsid w:val="0029301A"/>
    <w:rsid w:val="00293398"/>
    <w:rsid w:val="002949B2"/>
    <w:rsid w:val="00294CDB"/>
    <w:rsid w:val="002959FF"/>
    <w:rsid w:val="00297EB2"/>
    <w:rsid w:val="002A0963"/>
    <w:rsid w:val="002A0E12"/>
    <w:rsid w:val="002A0EF4"/>
    <w:rsid w:val="002A384C"/>
    <w:rsid w:val="002A4144"/>
    <w:rsid w:val="002A43A4"/>
    <w:rsid w:val="002A5324"/>
    <w:rsid w:val="002A5592"/>
    <w:rsid w:val="002A7064"/>
    <w:rsid w:val="002B08AB"/>
    <w:rsid w:val="002B14CE"/>
    <w:rsid w:val="002B64F9"/>
    <w:rsid w:val="002B7012"/>
    <w:rsid w:val="002B713F"/>
    <w:rsid w:val="002B7F40"/>
    <w:rsid w:val="002B7F88"/>
    <w:rsid w:val="002C18C5"/>
    <w:rsid w:val="002C1BD1"/>
    <w:rsid w:val="002C1F7D"/>
    <w:rsid w:val="002C2FB4"/>
    <w:rsid w:val="002C3762"/>
    <w:rsid w:val="002C49A6"/>
    <w:rsid w:val="002C584C"/>
    <w:rsid w:val="002D072D"/>
    <w:rsid w:val="002D1573"/>
    <w:rsid w:val="002D206E"/>
    <w:rsid w:val="002D32FA"/>
    <w:rsid w:val="002D3D83"/>
    <w:rsid w:val="002D4B2F"/>
    <w:rsid w:val="002D5107"/>
    <w:rsid w:val="002D5504"/>
    <w:rsid w:val="002D6500"/>
    <w:rsid w:val="002D67D3"/>
    <w:rsid w:val="002D6D82"/>
    <w:rsid w:val="002D76C2"/>
    <w:rsid w:val="002D76D7"/>
    <w:rsid w:val="002E1561"/>
    <w:rsid w:val="002E353F"/>
    <w:rsid w:val="002E3997"/>
    <w:rsid w:val="002E4622"/>
    <w:rsid w:val="002E6C1C"/>
    <w:rsid w:val="002E7D05"/>
    <w:rsid w:val="002F039B"/>
    <w:rsid w:val="002F21F7"/>
    <w:rsid w:val="002F35FB"/>
    <w:rsid w:val="002F659E"/>
    <w:rsid w:val="002F7C70"/>
    <w:rsid w:val="002F7CEF"/>
    <w:rsid w:val="002F7FB7"/>
    <w:rsid w:val="00300713"/>
    <w:rsid w:val="00301D72"/>
    <w:rsid w:val="00303439"/>
    <w:rsid w:val="00303BDD"/>
    <w:rsid w:val="0030418B"/>
    <w:rsid w:val="003053B7"/>
    <w:rsid w:val="00306862"/>
    <w:rsid w:val="0031200B"/>
    <w:rsid w:val="00312B69"/>
    <w:rsid w:val="0031334D"/>
    <w:rsid w:val="0031384E"/>
    <w:rsid w:val="003144CA"/>
    <w:rsid w:val="003172E1"/>
    <w:rsid w:val="00320618"/>
    <w:rsid w:val="00321876"/>
    <w:rsid w:val="00323B36"/>
    <w:rsid w:val="0032492F"/>
    <w:rsid w:val="0032578B"/>
    <w:rsid w:val="00326486"/>
    <w:rsid w:val="00326BD4"/>
    <w:rsid w:val="00327DF8"/>
    <w:rsid w:val="00330076"/>
    <w:rsid w:val="00330893"/>
    <w:rsid w:val="00333513"/>
    <w:rsid w:val="00333589"/>
    <w:rsid w:val="003348D8"/>
    <w:rsid w:val="00334C4F"/>
    <w:rsid w:val="0033679A"/>
    <w:rsid w:val="00336C3A"/>
    <w:rsid w:val="003375C5"/>
    <w:rsid w:val="003403C1"/>
    <w:rsid w:val="00342074"/>
    <w:rsid w:val="0034272A"/>
    <w:rsid w:val="00342784"/>
    <w:rsid w:val="00342989"/>
    <w:rsid w:val="003442A3"/>
    <w:rsid w:val="00344AC5"/>
    <w:rsid w:val="00345F54"/>
    <w:rsid w:val="00346A71"/>
    <w:rsid w:val="00347DE5"/>
    <w:rsid w:val="003514FC"/>
    <w:rsid w:val="003516CA"/>
    <w:rsid w:val="00352517"/>
    <w:rsid w:val="0035297C"/>
    <w:rsid w:val="00352C0D"/>
    <w:rsid w:val="003531AD"/>
    <w:rsid w:val="00354A79"/>
    <w:rsid w:val="00356DF0"/>
    <w:rsid w:val="00361E9A"/>
    <w:rsid w:val="003623FF"/>
    <w:rsid w:val="003628AA"/>
    <w:rsid w:val="00362D23"/>
    <w:rsid w:val="0036408B"/>
    <w:rsid w:val="00371046"/>
    <w:rsid w:val="0037137E"/>
    <w:rsid w:val="0037145B"/>
    <w:rsid w:val="00372D64"/>
    <w:rsid w:val="00373C7D"/>
    <w:rsid w:val="003743BE"/>
    <w:rsid w:val="003748D3"/>
    <w:rsid w:val="00376683"/>
    <w:rsid w:val="0037729D"/>
    <w:rsid w:val="00377815"/>
    <w:rsid w:val="00381721"/>
    <w:rsid w:val="00381D7B"/>
    <w:rsid w:val="003836CF"/>
    <w:rsid w:val="00385DA6"/>
    <w:rsid w:val="00386C26"/>
    <w:rsid w:val="003900EA"/>
    <w:rsid w:val="00390258"/>
    <w:rsid w:val="003910DE"/>
    <w:rsid w:val="0039175F"/>
    <w:rsid w:val="003918BA"/>
    <w:rsid w:val="00392E68"/>
    <w:rsid w:val="003950CD"/>
    <w:rsid w:val="00395FF8"/>
    <w:rsid w:val="00396A4E"/>
    <w:rsid w:val="00396C71"/>
    <w:rsid w:val="00397A9D"/>
    <w:rsid w:val="003A0513"/>
    <w:rsid w:val="003A1D67"/>
    <w:rsid w:val="003A230D"/>
    <w:rsid w:val="003A3D70"/>
    <w:rsid w:val="003A4D0A"/>
    <w:rsid w:val="003A4D57"/>
    <w:rsid w:val="003B1761"/>
    <w:rsid w:val="003B1C6C"/>
    <w:rsid w:val="003B2018"/>
    <w:rsid w:val="003C10EC"/>
    <w:rsid w:val="003C2E3F"/>
    <w:rsid w:val="003C5186"/>
    <w:rsid w:val="003C5573"/>
    <w:rsid w:val="003C5A92"/>
    <w:rsid w:val="003C795A"/>
    <w:rsid w:val="003D0C0A"/>
    <w:rsid w:val="003D1B79"/>
    <w:rsid w:val="003D1CB3"/>
    <w:rsid w:val="003D4C97"/>
    <w:rsid w:val="003D5CB3"/>
    <w:rsid w:val="003D6E69"/>
    <w:rsid w:val="003E0B14"/>
    <w:rsid w:val="003E0E5F"/>
    <w:rsid w:val="003E27A4"/>
    <w:rsid w:val="003E2B73"/>
    <w:rsid w:val="003E33D3"/>
    <w:rsid w:val="003E52FB"/>
    <w:rsid w:val="003E5B13"/>
    <w:rsid w:val="003E6393"/>
    <w:rsid w:val="003E6398"/>
    <w:rsid w:val="003E67FD"/>
    <w:rsid w:val="003F188A"/>
    <w:rsid w:val="003F18D5"/>
    <w:rsid w:val="003F2136"/>
    <w:rsid w:val="003F219C"/>
    <w:rsid w:val="003F5CB8"/>
    <w:rsid w:val="003F683A"/>
    <w:rsid w:val="003F70D9"/>
    <w:rsid w:val="003F7AC5"/>
    <w:rsid w:val="0040266A"/>
    <w:rsid w:val="0040274C"/>
    <w:rsid w:val="00404896"/>
    <w:rsid w:val="0040519E"/>
    <w:rsid w:val="0040673B"/>
    <w:rsid w:val="00411E53"/>
    <w:rsid w:val="00412862"/>
    <w:rsid w:val="00412C09"/>
    <w:rsid w:val="00414739"/>
    <w:rsid w:val="00414985"/>
    <w:rsid w:val="00416564"/>
    <w:rsid w:val="004173E7"/>
    <w:rsid w:val="00421006"/>
    <w:rsid w:val="00422933"/>
    <w:rsid w:val="004231C9"/>
    <w:rsid w:val="004238A6"/>
    <w:rsid w:val="00424465"/>
    <w:rsid w:val="00425249"/>
    <w:rsid w:val="00425E59"/>
    <w:rsid w:val="00426069"/>
    <w:rsid w:val="004278D9"/>
    <w:rsid w:val="00427B28"/>
    <w:rsid w:val="00431086"/>
    <w:rsid w:val="00431764"/>
    <w:rsid w:val="00431D98"/>
    <w:rsid w:val="0043201A"/>
    <w:rsid w:val="00432089"/>
    <w:rsid w:val="00433D91"/>
    <w:rsid w:val="00434D18"/>
    <w:rsid w:val="00435F3A"/>
    <w:rsid w:val="00436017"/>
    <w:rsid w:val="0043606A"/>
    <w:rsid w:val="00437FB3"/>
    <w:rsid w:val="00440241"/>
    <w:rsid w:val="00442546"/>
    <w:rsid w:val="0044354A"/>
    <w:rsid w:val="00450B1C"/>
    <w:rsid w:val="004523C8"/>
    <w:rsid w:val="00453D1D"/>
    <w:rsid w:val="00454C45"/>
    <w:rsid w:val="004560EB"/>
    <w:rsid w:val="00457521"/>
    <w:rsid w:val="00457C4F"/>
    <w:rsid w:val="00462988"/>
    <w:rsid w:val="00464051"/>
    <w:rsid w:val="0046487D"/>
    <w:rsid w:val="004667ED"/>
    <w:rsid w:val="00466ED9"/>
    <w:rsid w:val="004670DE"/>
    <w:rsid w:val="00475CD6"/>
    <w:rsid w:val="004777AE"/>
    <w:rsid w:val="00480BBE"/>
    <w:rsid w:val="0048317E"/>
    <w:rsid w:val="004831BC"/>
    <w:rsid w:val="004874BE"/>
    <w:rsid w:val="00491402"/>
    <w:rsid w:val="00492CF4"/>
    <w:rsid w:val="00492F55"/>
    <w:rsid w:val="0049460F"/>
    <w:rsid w:val="00496226"/>
    <w:rsid w:val="004977D2"/>
    <w:rsid w:val="004A32EE"/>
    <w:rsid w:val="004A3841"/>
    <w:rsid w:val="004A42A0"/>
    <w:rsid w:val="004A6BC7"/>
    <w:rsid w:val="004A6F38"/>
    <w:rsid w:val="004A75B2"/>
    <w:rsid w:val="004A7A77"/>
    <w:rsid w:val="004B0D8F"/>
    <w:rsid w:val="004B13B7"/>
    <w:rsid w:val="004B2790"/>
    <w:rsid w:val="004B35B5"/>
    <w:rsid w:val="004B39E3"/>
    <w:rsid w:val="004B4730"/>
    <w:rsid w:val="004B5F73"/>
    <w:rsid w:val="004C00A3"/>
    <w:rsid w:val="004C0F2C"/>
    <w:rsid w:val="004C23AF"/>
    <w:rsid w:val="004C2D46"/>
    <w:rsid w:val="004C3651"/>
    <w:rsid w:val="004C365F"/>
    <w:rsid w:val="004C39BA"/>
    <w:rsid w:val="004C4383"/>
    <w:rsid w:val="004C6799"/>
    <w:rsid w:val="004C7AD3"/>
    <w:rsid w:val="004D4C42"/>
    <w:rsid w:val="004D57A9"/>
    <w:rsid w:val="004E1D7D"/>
    <w:rsid w:val="004E1FA2"/>
    <w:rsid w:val="004E2484"/>
    <w:rsid w:val="004E2AAE"/>
    <w:rsid w:val="004E3B8B"/>
    <w:rsid w:val="004E4544"/>
    <w:rsid w:val="004E5440"/>
    <w:rsid w:val="004E562D"/>
    <w:rsid w:val="004E7707"/>
    <w:rsid w:val="004E78CF"/>
    <w:rsid w:val="004E7B6F"/>
    <w:rsid w:val="004F3F99"/>
    <w:rsid w:val="004F438C"/>
    <w:rsid w:val="004F52F4"/>
    <w:rsid w:val="004F5A67"/>
    <w:rsid w:val="00500AB2"/>
    <w:rsid w:val="00504CA2"/>
    <w:rsid w:val="00505703"/>
    <w:rsid w:val="00505EA0"/>
    <w:rsid w:val="005072A6"/>
    <w:rsid w:val="0050731C"/>
    <w:rsid w:val="00507CA5"/>
    <w:rsid w:val="00507FF0"/>
    <w:rsid w:val="005108FF"/>
    <w:rsid w:val="00511E6D"/>
    <w:rsid w:val="0051750A"/>
    <w:rsid w:val="005215E7"/>
    <w:rsid w:val="00521C38"/>
    <w:rsid w:val="005231C1"/>
    <w:rsid w:val="005244AE"/>
    <w:rsid w:val="00527609"/>
    <w:rsid w:val="00527B1E"/>
    <w:rsid w:val="005302AC"/>
    <w:rsid w:val="005305EF"/>
    <w:rsid w:val="00531332"/>
    <w:rsid w:val="00531D0E"/>
    <w:rsid w:val="00532D47"/>
    <w:rsid w:val="00533A7B"/>
    <w:rsid w:val="00534980"/>
    <w:rsid w:val="00535B10"/>
    <w:rsid w:val="00536AE8"/>
    <w:rsid w:val="00541F06"/>
    <w:rsid w:val="005428B0"/>
    <w:rsid w:val="00542ED0"/>
    <w:rsid w:val="0054346E"/>
    <w:rsid w:val="005438CC"/>
    <w:rsid w:val="0054443B"/>
    <w:rsid w:val="005450BF"/>
    <w:rsid w:val="00545AD0"/>
    <w:rsid w:val="005479DB"/>
    <w:rsid w:val="005501BA"/>
    <w:rsid w:val="00552754"/>
    <w:rsid w:val="0055306D"/>
    <w:rsid w:val="00554D1C"/>
    <w:rsid w:val="00555A8D"/>
    <w:rsid w:val="00556657"/>
    <w:rsid w:val="00556A96"/>
    <w:rsid w:val="00556C4B"/>
    <w:rsid w:val="00557858"/>
    <w:rsid w:val="00563911"/>
    <w:rsid w:val="0056468C"/>
    <w:rsid w:val="00565215"/>
    <w:rsid w:val="00566369"/>
    <w:rsid w:val="005668D0"/>
    <w:rsid w:val="00567CB3"/>
    <w:rsid w:val="005701EA"/>
    <w:rsid w:val="00574AF8"/>
    <w:rsid w:val="005762C5"/>
    <w:rsid w:val="00577029"/>
    <w:rsid w:val="00577650"/>
    <w:rsid w:val="005778B3"/>
    <w:rsid w:val="00583C0E"/>
    <w:rsid w:val="005844B9"/>
    <w:rsid w:val="00584764"/>
    <w:rsid w:val="00586566"/>
    <w:rsid w:val="00592A05"/>
    <w:rsid w:val="00592DC8"/>
    <w:rsid w:val="0059318E"/>
    <w:rsid w:val="0059578E"/>
    <w:rsid w:val="005959A8"/>
    <w:rsid w:val="0059640C"/>
    <w:rsid w:val="00596BEE"/>
    <w:rsid w:val="005A2BE8"/>
    <w:rsid w:val="005A3B09"/>
    <w:rsid w:val="005A4056"/>
    <w:rsid w:val="005A4981"/>
    <w:rsid w:val="005A5D89"/>
    <w:rsid w:val="005A60A6"/>
    <w:rsid w:val="005B0D30"/>
    <w:rsid w:val="005B386C"/>
    <w:rsid w:val="005B50AD"/>
    <w:rsid w:val="005B55D5"/>
    <w:rsid w:val="005C2897"/>
    <w:rsid w:val="005C29EB"/>
    <w:rsid w:val="005C3FAD"/>
    <w:rsid w:val="005C6593"/>
    <w:rsid w:val="005C6B9B"/>
    <w:rsid w:val="005C714A"/>
    <w:rsid w:val="005C7171"/>
    <w:rsid w:val="005C7E22"/>
    <w:rsid w:val="005D1156"/>
    <w:rsid w:val="005D18B5"/>
    <w:rsid w:val="005D6163"/>
    <w:rsid w:val="005D6A81"/>
    <w:rsid w:val="005D7941"/>
    <w:rsid w:val="005D7F42"/>
    <w:rsid w:val="005E06FC"/>
    <w:rsid w:val="005E0EEE"/>
    <w:rsid w:val="005E20C6"/>
    <w:rsid w:val="005E2845"/>
    <w:rsid w:val="005E4358"/>
    <w:rsid w:val="005E4A25"/>
    <w:rsid w:val="005E4C58"/>
    <w:rsid w:val="005E571C"/>
    <w:rsid w:val="005E5C1C"/>
    <w:rsid w:val="005E5CE1"/>
    <w:rsid w:val="005E5D6A"/>
    <w:rsid w:val="005E7B03"/>
    <w:rsid w:val="005F0086"/>
    <w:rsid w:val="005F3CC0"/>
    <w:rsid w:val="005F3FC5"/>
    <w:rsid w:val="005F401E"/>
    <w:rsid w:val="005F59E8"/>
    <w:rsid w:val="0060151C"/>
    <w:rsid w:val="006022AA"/>
    <w:rsid w:val="0060297F"/>
    <w:rsid w:val="0060321E"/>
    <w:rsid w:val="00605D62"/>
    <w:rsid w:val="00611047"/>
    <w:rsid w:val="00613690"/>
    <w:rsid w:val="00614711"/>
    <w:rsid w:val="00614AA3"/>
    <w:rsid w:val="00615167"/>
    <w:rsid w:val="006151F9"/>
    <w:rsid w:val="00617220"/>
    <w:rsid w:val="0061798C"/>
    <w:rsid w:val="00621F9C"/>
    <w:rsid w:val="006233E2"/>
    <w:rsid w:val="00623D3C"/>
    <w:rsid w:val="00623E10"/>
    <w:rsid w:val="006271EE"/>
    <w:rsid w:val="00627448"/>
    <w:rsid w:val="0063190C"/>
    <w:rsid w:val="00631BE2"/>
    <w:rsid w:val="006367DC"/>
    <w:rsid w:val="00641608"/>
    <w:rsid w:val="00641E2F"/>
    <w:rsid w:val="00641F62"/>
    <w:rsid w:val="00642593"/>
    <w:rsid w:val="00643675"/>
    <w:rsid w:val="0064399C"/>
    <w:rsid w:val="006447A9"/>
    <w:rsid w:val="00645A37"/>
    <w:rsid w:val="00646023"/>
    <w:rsid w:val="00646480"/>
    <w:rsid w:val="006464EF"/>
    <w:rsid w:val="006472E0"/>
    <w:rsid w:val="00647909"/>
    <w:rsid w:val="00650D6D"/>
    <w:rsid w:val="006525FD"/>
    <w:rsid w:val="00652A97"/>
    <w:rsid w:val="00653138"/>
    <w:rsid w:val="006538B8"/>
    <w:rsid w:val="006548CE"/>
    <w:rsid w:val="006549CD"/>
    <w:rsid w:val="006554EC"/>
    <w:rsid w:val="006557E4"/>
    <w:rsid w:val="00656F39"/>
    <w:rsid w:val="00657A9A"/>
    <w:rsid w:val="0066187E"/>
    <w:rsid w:val="0066275F"/>
    <w:rsid w:val="0066315D"/>
    <w:rsid w:val="0066428B"/>
    <w:rsid w:val="006658C0"/>
    <w:rsid w:val="00667F59"/>
    <w:rsid w:val="00667FEF"/>
    <w:rsid w:val="006702FF"/>
    <w:rsid w:val="0067272C"/>
    <w:rsid w:val="00675CF2"/>
    <w:rsid w:val="00680A33"/>
    <w:rsid w:val="00681801"/>
    <w:rsid w:val="00684405"/>
    <w:rsid w:val="00685EC9"/>
    <w:rsid w:val="00686B5B"/>
    <w:rsid w:val="00691235"/>
    <w:rsid w:val="00691E18"/>
    <w:rsid w:val="00692BEC"/>
    <w:rsid w:val="00693224"/>
    <w:rsid w:val="00693A08"/>
    <w:rsid w:val="00693A28"/>
    <w:rsid w:val="00693F00"/>
    <w:rsid w:val="00694E32"/>
    <w:rsid w:val="006968BD"/>
    <w:rsid w:val="006A30D2"/>
    <w:rsid w:val="006A3757"/>
    <w:rsid w:val="006A4683"/>
    <w:rsid w:val="006B101F"/>
    <w:rsid w:val="006B4B69"/>
    <w:rsid w:val="006B4DD8"/>
    <w:rsid w:val="006B5A13"/>
    <w:rsid w:val="006B746F"/>
    <w:rsid w:val="006C116B"/>
    <w:rsid w:val="006C2451"/>
    <w:rsid w:val="006C2483"/>
    <w:rsid w:val="006C2DE3"/>
    <w:rsid w:val="006C2F3E"/>
    <w:rsid w:val="006C39E3"/>
    <w:rsid w:val="006C4A48"/>
    <w:rsid w:val="006C53C3"/>
    <w:rsid w:val="006C616D"/>
    <w:rsid w:val="006C6398"/>
    <w:rsid w:val="006C6B8B"/>
    <w:rsid w:val="006C72CB"/>
    <w:rsid w:val="006D0B0D"/>
    <w:rsid w:val="006D2C8A"/>
    <w:rsid w:val="006D2D7A"/>
    <w:rsid w:val="006D3380"/>
    <w:rsid w:val="006D36F5"/>
    <w:rsid w:val="006D7994"/>
    <w:rsid w:val="006E0D9B"/>
    <w:rsid w:val="006E1206"/>
    <w:rsid w:val="006E1305"/>
    <w:rsid w:val="006E1C81"/>
    <w:rsid w:val="006E37D6"/>
    <w:rsid w:val="006E7521"/>
    <w:rsid w:val="006F225E"/>
    <w:rsid w:val="006F329B"/>
    <w:rsid w:val="006F6A94"/>
    <w:rsid w:val="006F6EC3"/>
    <w:rsid w:val="00700EE9"/>
    <w:rsid w:val="007027A2"/>
    <w:rsid w:val="00702B41"/>
    <w:rsid w:val="00710BDE"/>
    <w:rsid w:val="00712C6E"/>
    <w:rsid w:val="007140BD"/>
    <w:rsid w:val="007145A3"/>
    <w:rsid w:val="00717841"/>
    <w:rsid w:val="00717A39"/>
    <w:rsid w:val="00717FE7"/>
    <w:rsid w:val="007209B4"/>
    <w:rsid w:val="00720D49"/>
    <w:rsid w:val="0072106A"/>
    <w:rsid w:val="0072330F"/>
    <w:rsid w:val="00723371"/>
    <w:rsid w:val="00724411"/>
    <w:rsid w:val="00724FD6"/>
    <w:rsid w:val="00726868"/>
    <w:rsid w:val="007305A6"/>
    <w:rsid w:val="00732587"/>
    <w:rsid w:val="007327D5"/>
    <w:rsid w:val="007336EE"/>
    <w:rsid w:val="00735302"/>
    <w:rsid w:val="00736370"/>
    <w:rsid w:val="007373EE"/>
    <w:rsid w:val="0073761F"/>
    <w:rsid w:val="00737918"/>
    <w:rsid w:val="0074025C"/>
    <w:rsid w:val="00742189"/>
    <w:rsid w:val="007437EC"/>
    <w:rsid w:val="007444E0"/>
    <w:rsid w:val="00745115"/>
    <w:rsid w:val="007454B4"/>
    <w:rsid w:val="00745AE9"/>
    <w:rsid w:val="00747596"/>
    <w:rsid w:val="00752D34"/>
    <w:rsid w:val="007540A3"/>
    <w:rsid w:val="007547C2"/>
    <w:rsid w:val="00756B8B"/>
    <w:rsid w:val="00760616"/>
    <w:rsid w:val="0076139E"/>
    <w:rsid w:val="00761754"/>
    <w:rsid w:val="0076267D"/>
    <w:rsid w:val="00763562"/>
    <w:rsid w:val="00764927"/>
    <w:rsid w:val="00764D1C"/>
    <w:rsid w:val="00765142"/>
    <w:rsid w:val="007653A2"/>
    <w:rsid w:val="00766EE2"/>
    <w:rsid w:val="00770F6D"/>
    <w:rsid w:val="00771E81"/>
    <w:rsid w:val="007747B7"/>
    <w:rsid w:val="00780569"/>
    <w:rsid w:val="007805FB"/>
    <w:rsid w:val="0078259E"/>
    <w:rsid w:val="0078587F"/>
    <w:rsid w:val="0078671B"/>
    <w:rsid w:val="00786AEE"/>
    <w:rsid w:val="007873BE"/>
    <w:rsid w:val="00787805"/>
    <w:rsid w:val="00787A97"/>
    <w:rsid w:val="00790711"/>
    <w:rsid w:val="007910C7"/>
    <w:rsid w:val="00793D53"/>
    <w:rsid w:val="00797098"/>
    <w:rsid w:val="007A2BD7"/>
    <w:rsid w:val="007A4D88"/>
    <w:rsid w:val="007A6A83"/>
    <w:rsid w:val="007B022F"/>
    <w:rsid w:val="007B0E28"/>
    <w:rsid w:val="007B3F18"/>
    <w:rsid w:val="007B5715"/>
    <w:rsid w:val="007B6051"/>
    <w:rsid w:val="007B67E6"/>
    <w:rsid w:val="007C0895"/>
    <w:rsid w:val="007C0D02"/>
    <w:rsid w:val="007C1A43"/>
    <w:rsid w:val="007C3FF2"/>
    <w:rsid w:val="007C4EDA"/>
    <w:rsid w:val="007C4EFC"/>
    <w:rsid w:val="007D249F"/>
    <w:rsid w:val="007D2605"/>
    <w:rsid w:val="007D36E4"/>
    <w:rsid w:val="007D39CC"/>
    <w:rsid w:val="007D3B44"/>
    <w:rsid w:val="007D4FCB"/>
    <w:rsid w:val="007D52DD"/>
    <w:rsid w:val="007D6689"/>
    <w:rsid w:val="007E0FB0"/>
    <w:rsid w:val="007E1F34"/>
    <w:rsid w:val="007E3CB1"/>
    <w:rsid w:val="007E4449"/>
    <w:rsid w:val="007E47F7"/>
    <w:rsid w:val="007E528F"/>
    <w:rsid w:val="007E582D"/>
    <w:rsid w:val="007E5FEB"/>
    <w:rsid w:val="007F2243"/>
    <w:rsid w:val="007F3EF8"/>
    <w:rsid w:val="007F42E2"/>
    <w:rsid w:val="007F4D09"/>
    <w:rsid w:val="007F72F9"/>
    <w:rsid w:val="00801034"/>
    <w:rsid w:val="008012AD"/>
    <w:rsid w:val="00805075"/>
    <w:rsid w:val="00805DA8"/>
    <w:rsid w:val="00805EC4"/>
    <w:rsid w:val="008107C0"/>
    <w:rsid w:val="00810ED1"/>
    <w:rsid w:val="008130E4"/>
    <w:rsid w:val="0081354B"/>
    <w:rsid w:val="00813AAF"/>
    <w:rsid w:val="00815384"/>
    <w:rsid w:val="008153DB"/>
    <w:rsid w:val="00817C02"/>
    <w:rsid w:val="0082144F"/>
    <w:rsid w:val="00821BC9"/>
    <w:rsid w:val="008234CA"/>
    <w:rsid w:val="0082424A"/>
    <w:rsid w:val="00830504"/>
    <w:rsid w:val="00832596"/>
    <w:rsid w:val="0083434F"/>
    <w:rsid w:val="0083461F"/>
    <w:rsid w:val="00835B47"/>
    <w:rsid w:val="008375D1"/>
    <w:rsid w:val="008378C0"/>
    <w:rsid w:val="0083795B"/>
    <w:rsid w:val="00837DA0"/>
    <w:rsid w:val="00840A44"/>
    <w:rsid w:val="00843035"/>
    <w:rsid w:val="00843CC4"/>
    <w:rsid w:val="00844934"/>
    <w:rsid w:val="008454C4"/>
    <w:rsid w:val="0084597C"/>
    <w:rsid w:val="00845C7E"/>
    <w:rsid w:val="008462B7"/>
    <w:rsid w:val="00846A62"/>
    <w:rsid w:val="0084716B"/>
    <w:rsid w:val="0084745C"/>
    <w:rsid w:val="00847EBD"/>
    <w:rsid w:val="0085047B"/>
    <w:rsid w:val="008519BD"/>
    <w:rsid w:val="008563B4"/>
    <w:rsid w:val="00856600"/>
    <w:rsid w:val="00857F4D"/>
    <w:rsid w:val="00861014"/>
    <w:rsid w:val="008633B2"/>
    <w:rsid w:val="008645EE"/>
    <w:rsid w:val="00864B0B"/>
    <w:rsid w:val="00865042"/>
    <w:rsid w:val="0086551F"/>
    <w:rsid w:val="00865907"/>
    <w:rsid w:val="00865B79"/>
    <w:rsid w:val="00866492"/>
    <w:rsid w:val="00867EFB"/>
    <w:rsid w:val="0087014A"/>
    <w:rsid w:val="00871298"/>
    <w:rsid w:val="0087261F"/>
    <w:rsid w:val="00873B34"/>
    <w:rsid w:val="00873F92"/>
    <w:rsid w:val="00876FEA"/>
    <w:rsid w:val="00880303"/>
    <w:rsid w:val="00882114"/>
    <w:rsid w:val="008847F6"/>
    <w:rsid w:val="00884C91"/>
    <w:rsid w:val="008910FF"/>
    <w:rsid w:val="008926E7"/>
    <w:rsid w:val="0089356E"/>
    <w:rsid w:val="008947CE"/>
    <w:rsid w:val="0089583C"/>
    <w:rsid w:val="00895DF5"/>
    <w:rsid w:val="008A021C"/>
    <w:rsid w:val="008A3DC4"/>
    <w:rsid w:val="008A4E89"/>
    <w:rsid w:val="008A590B"/>
    <w:rsid w:val="008B0732"/>
    <w:rsid w:val="008B24FF"/>
    <w:rsid w:val="008B5300"/>
    <w:rsid w:val="008B58D9"/>
    <w:rsid w:val="008B643D"/>
    <w:rsid w:val="008B7EBF"/>
    <w:rsid w:val="008C0007"/>
    <w:rsid w:val="008C036B"/>
    <w:rsid w:val="008C0D48"/>
    <w:rsid w:val="008C380D"/>
    <w:rsid w:val="008C3EE4"/>
    <w:rsid w:val="008C571B"/>
    <w:rsid w:val="008C596A"/>
    <w:rsid w:val="008C5F45"/>
    <w:rsid w:val="008C5F87"/>
    <w:rsid w:val="008C639A"/>
    <w:rsid w:val="008C654B"/>
    <w:rsid w:val="008C71F2"/>
    <w:rsid w:val="008C764D"/>
    <w:rsid w:val="008C7B09"/>
    <w:rsid w:val="008D00CF"/>
    <w:rsid w:val="008D208E"/>
    <w:rsid w:val="008D31C4"/>
    <w:rsid w:val="008D524D"/>
    <w:rsid w:val="008E0018"/>
    <w:rsid w:val="008E127D"/>
    <w:rsid w:val="008E2F73"/>
    <w:rsid w:val="008E4334"/>
    <w:rsid w:val="008E49DD"/>
    <w:rsid w:val="008F0FAD"/>
    <w:rsid w:val="008F14AE"/>
    <w:rsid w:val="008F208C"/>
    <w:rsid w:val="008F2D51"/>
    <w:rsid w:val="008F336D"/>
    <w:rsid w:val="008F534A"/>
    <w:rsid w:val="008F66A9"/>
    <w:rsid w:val="008F6EA5"/>
    <w:rsid w:val="00900329"/>
    <w:rsid w:val="00901353"/>
    <w:rsid w:val="00903227"/>
    <w:rsid w:val="00903BAB"/>
    <w:rsid w:val="0091053C"/>
    <w:rsid w:val="0091173B"/>
    <w:rsid w:val="0091507A"/>
    <w:rsid w:val="009154D1"/>
    <w:rsid w:val="00916358"/>
    <w:rsid w:val="00917561"/>
    <w:rsid w:val="009177E8"/>
    <w:rsid w:val="0092025C"/>
    <w:rsid w:val="0092063C"/>
    <w:rsid w:val="00920F94"/>
    <w:rsid w:val="00921148"/>
    <w:rsid w:val="009240E4"/>
    <w:rsid w:val="009261AF"/>
    <w:rsid w:val="00926437"/>
    <w:rsid w:val="009265D2"/>
    <w:rsid w:val="00927499"/>
    <w:rsid w:val="009326B8"/>
    <w:rsid w:val="009329AC"/>
    <w:rsid w:val="009338F2"/>
    <w:rsid w:val="00934ADB"/>
    <w:rsid w:val="00935158"/>
    <w:rsid w:val="009358FB"/>
    <w:rsid w:val="00937DF6"/>
    <w:rsid w:val="009426F9"/>
    <w:rsid w:val="00944007"/>
    <w:rsid w:val="00944204"/>
    <w:rsid w:val="00944DA7"/>
    <w:rsid w:val="0094543B"/>
    <w:rsid w:val="0094644C"/>
    <w:rsid w:val="009469CF"/>
    <w:rsid w:val="00947EC6"/>
    <w:rsid w:val="009509A4"/>
    <w:rsid w:val="00951C9E"/>
    <w:rsid w:val="00953ABD"/>
    <w:rsid w:val="00954F1E"/>
    <w:rsid w:val="0095513C"/>
    <w:rsid w:val="00955936"/>
    <w:rsid w:val="00956AE4"/>
    <w:rsid w:val="009619F0"/>
    <w:rsid w:val="009639BE"/>
    <w:rsid w:val="00964D8D"/>
    <w:rsid w:val="009653F2"/>
    <w:rsid w:val="0096694E"/>
    <w:rsid w:val="00966C12"/>
    <w:rsid w:val="0096707B"/>
    <w:rsid w:val="009672D9"/>
    <w:rsid w:val="00972905"/>
    <w:rsid w:val="00974536"/>
    <w:rsid w:val="00974895"/>
    <w:rsid w:val="00974FF7"/>
    <w:rsid w:val="00975398"/>
    <w:rsid w:val="00977162"/>
    <w:rsid w:val="00977228"/>
    <w:rsid w:val="009815C0"/>
    <w:rsid w:val="00981C1D"/>
    <w:rsid w:val="00982D2C"/>
    <w:rsid w:val="009831DF"/>
    <w:rsid w:val="00984F80"/>
    <w:rsid w:val="00986D2C"/>
    <w:rsid w:val="009948CB"/>
    <w:rsid w:val="00995CD6"/>
    <w:rsid w:val="00995FA3"/>
    <w:rsid w:val="00996168"/>
    <w:rsid w:val="00996892"/>
    <w:rsid w:val="00997EA5"/>
    <w:rsid w:val="00997F69"/>
    <w:rsid w:val="009A1846"/>
    <w:rsid w:val="009A18CF"/>
    <w:rsid w:val="009A2741"/>
    <w:rsid w:val="009A2F2B"/>
    <w:rsid w:val="009A5E80"/>
    <w:rsid w:val="009B1089"/>
    <w:rsid w:val="009B176D"/>
    <w:rsid w:val="009B25CC"/>
    <w:rsid w:val="009B361B"/>
    <w:rsid w:val="009B390A"/>
    <w:rsid w:val="009B51DC"/>
    <w:rsid w:val="009B5D38"/>
    <w:rsid w:val="009B6250"/>
    <w:rsid w:val="009B6ACD"/>
    <w:rsid w:val="009B7182"/>
    <w:rsid w:val="009B7821"/>
    <w:rsid w:val="009B7B41"/>
    <w:rsid w:val="009C0A55"/>
    <w:rsid w:val="009C0E15"/>
    <w:rsid w:val="009C21CD"/>
    <w:rsid w:val="009C2612"/>
    <w:rsid w:val="009C27EA"/>
    <w:rsid w:val="009C506A"/>
    <w:rsid w:val="009C533B"/>
    <w:rsid w:val="009C5D32"/>
    <w:rsid w:val="009D014D"/>
    <w:rsid w:val="009D0FC8"/>
    <w:rsid w:val="009D1154"/>
    <w:rsid w:val="009D1DE3"/>
    <w:rsid w:val="009D3379"/>
    <w:rsid w:val="009D39B1"/>
    <w:rsid w:val="009D4078"/>
    <w:rsid w:val="009D63C3"/>
    <w:rsid w:val="009E04A3"/>
    <w:rsid w:val="009E072C"/>
    <w:rsid w:val="009E2CE6"/>
    <w:rsid w:val="009E3191"/>
    <w:rsid w:val="009E7322"/>
    <w:rsid w:val="009E7C32"/>
    <w:rsid w:val="009F19C1"/>
    <w:rsid w:val="009F1BA0"/>
    <w:rsid w:val="009F2663"/>
    <w:rsid w:val="009F46FD"/>
    <w:rsid w:val="009F4EA3"/>
    <w:rsid w:val="009F701E"/>
    <w:rsid w:val="009F7BD4"/>
    <w:rsid w:val="009F7F68"/>
    <w:rsid w:val="00A0059D"/>
    <w:rsid w:val="00A01360"/>
    <w:rsid w:val="00A02362"/>
    <w:rsid w:val="00A03676"/>
    <w:rsid w:val="00A04E21"/>
    <w:rsid w:val="00A05D14"/>
    <w:rsid w:val="00A0699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7F2"/>
    <w:rsid w:val="00A17BDF"/>
    <w:rsid w:val="00A21396"/>
    <w:rsid w:val="00A21978"/>
    <w:rsid w:val="00A221A3"/>
    <w:rsid w:val="00A225B4"/>
    <w:rsid w:val="00A232F3"/>
    <w:rsid w:val="00A245C0"/>
    <w:rsid w:val="00A25652"/>
    <w:rsid w:val="00A25737"/>
    <w:rsid w:val="00A25946"/>
    <w:rsid w:val="00A25E8B"/>
    <w:rsid w:val="00A30AF5"/>
    <w:rsid w:val="00A31151"/>
    <w:rsid w:val="00A316CF"/>
    <w:rsid w:val="00A360AB"/>
    <w:rsid w:val="00A36104"/>
    <w:rsid w:val="00A3673A"/>
    <w:rsid w:val="00A36A62"/>
    <w:rsid w:val="00A37164"/>
    <w:rsid w:val="00A4041D"/>
    <w:rsid w:val="00A40BD6"/>
    <w:rsid w:val="00A444A7"/>
    <w:rsid w:val="00A4456B"/>
    <w:rsid w:val="00A44C75"/>
    <w:rsid w:val="00A512A9"/>
    <w:rsid w:val="00A5439E"/>
    <w:rsid w:val="00A5641A"/>
    <w:rsid w:val="00A6201A"/>
    <w:rsid w:val="00A622E0"/>
    <w:rsid w:val="00A62CBD"/>
    <w:rsid w:val="00A631AA"/>
    <w:rsid w:val="00A64A2F"/>
    <w:rsid w:val="00A64D28"/>
    <w:rsid w:val="00A664AA"/>
    <w:rsid w:val="00A7063E"/>
    <w:rsid w:val="00A720AE"/>
    <w:rsid w:val="00A7241A"/>
    <w:rsid w:val="00A74544"/>
    <w:rsid w:val="00A746FC"/>
    <w:rsid w:val="00A74E75"/>
    <w:rsid w:val="00A75539"/>
    <w:rsid w:val="00A76A4A"/>
    <w:rsid w:val="00A776CD"/>
    <w:rsid w:val="00A77CB9"/>
    <w:rsid w:val="00A77E31"/>
    <w:rsid w:val="00A80BD8"/>
    <w:rsid w:val="00A815F9"/>
    <w:rsid w:val="00A824B4"/>
    <w:rsid w:val="00A82699"/>
    <w:rsid w:val="00A870D9"/>
    <w:rsid w:val="00A876B0"/>
    <w:rsid w:val="00A90423"/>
    <w:rsid w:val="00A90704"/>
    <w:rsid w:val="00A91399"/>
    <w:rsid w:val="00A91969"/>
    <w:rsid w:val="00A9297B"/>
    <w:rsid w:val="00A92AC2"/>
    <w:rsid w:val="00A93D25"/>
    <w:rsid w:val="00A95C36"/>
    <w:rsid w:val="00A966EB"/>
    <w:rsid w:val="00A97170"/>
    <w:rsid w:val="00AA126F"/>
    <w:rsid w:val="00AA1624"/>
    <w:rsid w:val="00AA1D29"/>
    <w:rsid w:val="00AA1E46"/>
    <w:rsid w:val="00AA2F10"/>
    <w:rsid w:val="00AA3630"/>
    <w:rsid w:val="00AA5307"/>
    <w:rsid w:val="00AA5428"/>
    <w:rsid w:val="00AA569C"/>
    <w:rsid w:val="00AA75C2"/>
    <w:rsid w:val="00AB1902"/>
    <w:rsid w:val="00AB2382"/>
    <w:rsid w:val="00AB4ACD"/>
    <w:rsid w:val="00AB4CC5"/>
    <w:rsid w:val="00AB504F"/>
    <w:rsid w:val="00AB5EB0"/>
    <w:rsid w:val="00AB753A"/>
    <w:rsid w:val="00AB7A86"/>
    <w:rsid w:val="00AC0DC2"/>
    <w:rsid w:val="00AC1249"/>
    <w:rsid w:val="00AC2104"/>
    <w:rsid w:val="00AC2B0E"/>
    <w:rsid w:val="00AC2B6A"/>
    <w:rsid w:val="00AD00DC"/>
    <w:rsid w:val="00AD0361"/>
    <w:rsid w:val="00AD3034"/>
    <w:rsid w:val="00AD3F7E"/>
    <w:rsid w:val="00AD41AD"/>
    <w:rsid w:val="00AD4D08"/>
    <w:rsid w:val="00AD6F8D"/>
    <w:rsid w:val="00AD7172"/>
    <w:rsid w:val="00AD7603"/>
    <w:rsid w:val="00AE0A9E"/>
    <w:rsid w:val="00AE3390"/>
    <w:rsid w:val="00AE3815"/>
    <w:rsid w:val="00AE4102"/>
    <w:rsid w:val="00AE45F5"/>
    <w:rsid w:val="00AE49CC"/>
    <w:rsid w:val="00AE6BF7"/>
    <w:rsid w:val="00AE6C1A"/>
    <w:rsid w:val="00AF043D"/>
    <w:rsid w:val="00AF0927"/>
    <w:rsid w:val="00AF2EC9"/>
    <w:rsid w:val="00AF3135"/>
    <w:rsid w:val="00AF5D5E"/>
    <w:rsid w:val="00AF6896"/>
    <w:rsid w:val="00AF7C76"/>
    <w:rsid w:val="00AF7C8A"/>
    <w:rsid w:val="00B00209"/>
    <w:rsid w:val="00B004A1"/>
    <w:rsid w:val="00B009A2"/>
    <w:rsid w:val="00B019E1"/>
    <w:rsid w:val="00B025D5"/>
    <w:rsid w:val="00B063D7"/>
    <w:rsid w:val="00B11159"/>
    <w:rsid w:val="00B171AC"/>
    <w:rsid w:val="00B177AF"/>
    <w:rsid w:val="00B20162"/>
    <w:rsid w:val="00B20717"/>
    <w:rsid w:val="00B20B01"/>
    <w:rsid w:val="00B24384"/>
    <w:rsid w:val="00B2579D"/>
    <w:rsid w:val="00B26BA9"/>
    <w:rsid w:val="00B276B6"/>
    <w:rsid w:val="00B335A2"/>
    <w:rsid w:val="00B3360F"/>
    <w:rsid w:val="00B33741"/>
    <w:rsid w:val="00B347E6"/>
    <w:rsid w:val="00B34B5A"/>
    <w:rsid w:val="00B34B66"/>
    <w:rsid w:val="00B34B88"/>
    <w:rsid w:val="00B35A71"/>
    <w:rsid w:val="00B378EA"/>
    <w:rsid w:val="00B41E20"/>
    <w:rsid w:val="00B42162"/>
    <w:rsid w:val="00B437C3"/>
    <w:rsid w:val="00B44CE0"/>
    <w:rsid w:val="00B45D68"/>
    <w:rsid w:val="00B45FDD"/>
    <w:rsid w:val="00B461DB"/>
    <w:rsid w:val="00B5045D"/>
    <w:rsid w:val="00B51017"/>
    <w:rsid w:val="00B51247"/>
    <w:rsid w:val="00B51326"/>
    <w:rsid w:val="00B513F0"/>
    <w:rsid w:val="00B51B53"/>
    <w:rsid w:val="00B52BFE"/>
    <w:rsid w:val="00B52CEC"/>
    <w:rsid w:val="00B54A34"/>
    <w:rsid w:val="00B555DA"/>
    <w:rsid w:val="00B5599C"/>
    <w:rsid w:val="00B55A95"/>
    <w:rsid w:val="00B565D8"/>
    <w:rsid w:val="00B574EE"/>
    <w:rsid w:val="00B5766C"/>
    <w:rsid w:val="00B63B83"/>
    <w:rsid w:val="00B63DE0"/>
    <w:rsid w:val="00B64746"/>
    <w:rsid w:val="00B64FED"/>
    <w:rsid w:val="00B651B4"/>
    <w:rsid w:val="00B65549"/>
    <w:rsid w:val="00B6633C"/>
    <w:rsid w:val="00B671A6"/>
    <w:rsid w:val="00B70627"/>
    <w:rsid w:val="00B70FA4"/>
    <w:rsid w:val="00B721B8"/>
    <w:rsid w:val="00B732DD"/>
    <w:rsid w:val="00B73F58"/>
    <w:rsid w:val="00B74C6D"/>
    <w:rsid w:val="00B76983"/>
    <w:rsid w:val="00B769B2"/>
    <w:rsid w:val="00B76A0E"/>
    <w:rsid w:val="00B779E2"/>
    <w:rsid w:val="00B77D00"/>
    <w:rsid w:val="00B77DEB"/>
    <w:rsid w:val="00B831A8"/>
    <w:rsid w:val="00B83919"/>
    <w:rsid w:val="00B85BF8"/>
    <w:rsid w:val="00B86A0D"/>
    <w:rsid w:val="00B87258"/>
    <w:rsid w:val="00B902A6"/>
    <w:rsid w:val="00B942ED"/>
    <w:rsid w:val="00B94432"/>
    <w:rsid w:val="00B964E1"/>
    <w:rsid w:val="00BA1955"/>
    <w:rsid w:val="00BA2C78"/>
    <w:rsid w:val="00BA45A7"/>
    <w:rsid w:val="00BA6383"/>
    <w:rsid w:val="00BA6DF9"/>
    <w:rsid w:val="00BA6F75"/>
    <w:rsid w:val="00BB298A"/>
    <w:rsid w:val="00BB2999"/>
    <w:rsid w:val="00BB366E"/>
    <w:rsid w:val="00BB3D46"/>
    <w:rsid w:val="00BB4A61"/>
    <w:rsid w:val="00BB4E13"/>
    <w:rsid w:val="00BC040C"/>
    <w:rsid w:val="00BC0A6F"/>
    <w:rsid w:val="00BC1C1A"/>
    <w:rsid w:val="00BC2707"/>
    <w:rsid w:val="00BC355D"/>
    <w:rsid w:val="00BC3769"/>
    <w:rsid w:val="00BC494C"/>
    <w:rsid w:val="00BC550A"/>
    <w:rsid w:val="00BC5705"/>
    <w:rsid w:val="00BC71C4"/>
    <w:rsid w:val="00BD07AD"/>
    <w:rsid w:val="00BD0D61"/>
    <w:rsid w:val="00BD1DBF"/>
    <w:rsid w:val="00BD2AD7"/>
    <w:rsid w:val="00BD35FB"/>
    <w:rsid w:val="00BD4E6F"/>
    <w:rsid w:val="00BD619D"/>
    <w:rsid w:val="00BD7AB1"/>
    <w:rsid w:val="00BD7D63"/>
    <w:rsid w:val="00BD7EC9"/>
    <w:rsid w:val="00BE0D59"/>
    <w:rsid w:val="00BE1547"/>
    <w:rsid w:val="00BE23C1"/>
    <w:rsid w:val="00BE44CD"/>
    <w:rsid w:val="00BE5BF8"/>
    <w:rsid w:val="00BE6658"/>
    <w:rsid w:val="00BE6B3D"/>
    <w:rsid w:val="00BE7982"/>
    <w:rsid w:val="00BE7F4B"/>
    <w:rsid w:val="00BF02E5"/>
    <w:rsid w:val="00BF05E1"/>
    <w:rsid w:val="00BF1E8F"/>
    <w:rsid w:val="00BF45D3"/>
    <w:rsid w:val="00BF57B4"/>
    <w:rsid w:val="00BF5A68"/>
    <w:rsid w:val="00BF6678"/>
    <w:rsid w:val="00BF6A19"/>
    <w:rsid w:val="00C00077"/>
    <w:rsid w:val="00C05E16"/>
    <w:rsid w:val="00C068D0"/>
    <w:rsid w:val="00C06997"/>
    <w:rsid w:val="00C075DA"/>
    <w:rsid w:val="00C075E4"/>
    <w:rsid w:val="00C07B95"/>
    <w:rsid w:val="00C1198C"/>
    <w:rsid w:val="00C12073"/>
    <w:rsid w:val="00C12AAE"/>
    <w:rsid w:val="00C13F11"/>
    <w:rsid w:val="00C160B1"/>
    <w:rsid w:val="00C16238"/>
    <w:rsid w:val="00C17D7E"/>
    <w:rsid w:val="00C20B93"/>
    <w:rsid w:val="00C23B2E"/>
    <w:rsid w:val="00C2541C"/>
    <w:rsid w:val="00C279B7"/>
    <w:rsid w:val="00C30100"/>
    <w:rsid w:val="00C316CB"/>
    <w:rsid w:val="00C32E74"/>
    <w:rsid w:val="00C333B8"/>
    <w:rsid w:val="00C345D9"/>
    <w:rsid w:val="00C34AE5"/>
    <w:rsid w:val="00C353BC"/>
    <w:rsid w:val="00C35C31"/>
    <w:rsid w:val="00C36AFD"/>
    <w:rsid w:val="00C36C7F"/>
    <w:rsid w:val="00C409A0"/>
    <w:rsid w:val="00C4210F"/>
    <w:rsid w:val="00C4216B"/>
    <w:rsid w:val="00C424DD"/>
    <w:rsid w:val="00C44024"/>
    <w:rsid w:val="00C50D5E"/>
    <w:rsid w:val="00C510F5"/>
    <w:rsid w:val="00C51212"/>
    <w:rsid w:val="00C51574"/>
    <w:rsid w:val="00C52300"/>
    <w:rsid w:val="00C55E32"/>
    <w:rsid w:val="00C5710A"/>
    <w:rsid w:val="00C5734B"/>
    <w:rsid w:val="00C602F0"/>
    <w:rsid w:val="00C61323"/>
    <w:rsid w:val="00C620AA"/>
    <w:rsid w:val="00C66F9C"/>
    <w:rsid w:val="00C70824"/>
    <w:rsid w:val="00C71469"/>
    <w:rsid w:val="00C73300"/>
    <w:rsid w:val="00C77564"/>
    <w:rsid w:val="00C80359"/>
    <w:rsid w:val="00C809FE"/>
    <w:rsid w:val="00C868C0"/>
    <w:rsid w:val="00C904EC"/>
    <w:rsid w:val="00C9061A"/>
    <w:rsid w:val="00C91510"/>
    <w:rsid w:val="00C93E07"/>
    <w:rsid w:val="00C95D67"/>
    <w:rsid w:val="00C9617E"/>
    <w:rsid w:val="00C96692"/>
    <w:rsid w:val="00CA030E"/>
    <w:rsid w:val="00CA0CF3"/>
    <w:rsid w:val="00CA316B"/>
    <w:rsid w:val="00CA6472"/>
    <w:rsid w:val="00CA7CEF"/>
    <w:rsid w:val="00CA7D41"/>
    <w:rsid w:val="00CB0C0F"/>
    <w:rsid w:val="00CB1791"/>
    <w:rsid w:val="00CB2601"/>
    <w:rsid w:val="00CB2B77"/>
    <w:rsid w:val="00CB37C5"/>
    <w:rsid w:val="00CB3AA4"/>
    <w:rsid w:val="00CB6633"/>
    <w:rsid w:val="00CB7A71"/>
    <w:rsid w:val="00CB7C81"/>
    <w:rsid w:val="00CC196F"/>
    <w:rsid w:val="00CC1DBC"/>
    <w:rsid w:val="00CC20FA"/>
    <w:rsid w:val="00CC3423"/>
    <w:rsid w:val="00CC4DB3"/>
    <w:rsid w:val="00CC502B"/>
    <w:rsid w:val="00CC58F8"/>
    <w:rsid w:val="00CD0256"/>
    <w:rsid w:val="00CD2D88"/>
    <w:rsid w:val="00CD44AC"/>
    <w:rsid w:val="00CD602A"/>
    <w:rsid w:val="00CD6E1B"/>
    <w:rsid w:val="00CD700A"/>
    <w:rsid w:val="00CD7861"/>
    <w:rsid w:val="00CD7AD8"/>
    <w:rsid w:val="00CD7CC2"/>
    <w:rsid w:val="00CE0486"/>
    <w:rsid w:val="00CE3214"/>
    <w:rsid w:val="00CE4BD3"/>
    <w:rsid w:val="00CE5C2C"/>
    <w:rsid w:val="00CE646E"/>
    <w:rsid w:val="00CE7FCA"/>
    <w:rsid w:val="00CF1891"/>
    <w:rsid w:val="00CF411B"/>
    <w:rsid w:val="00CF63C2"/>
    <w:rsid w:val="00CF6492"/>
    <w:rsid w:val="00D011A1"/>
    <w:rsid w:val="00D016AA"/>
    <w:rsid w:val="00D0314C"/>
    <w:rsid w:val="00D055E8"/>
    <w:rsid w:val="00D058D4"/>
    <w:rsid w:val="00D065FB"/>
    <w:rsid w:val="00D06765"/>
    <w:rsid w:val="00D10702"/>
    <w:rsid w:val="00D11744"/>
    <w:rsid w:val="00D12C13"/>
    <w:rsid w:val="00D13D08"/>
    <w:rsid w:val="00D15568"/>
    <w:rsid w:val="00D15798"/>
    <w:rsid w:val="00D17A4C"/>
    <w:rsid w:val="00D17A94"/>
    <w:rsid w:val="00D21C88"/>
    <w:rsid w:val="00D21F12"/>
    <w:rsid w:val="00D227AA"/>
    <w:rsid w:val="00D23D6F"/>
    <w:rsid w:val="00D249EF"/>
    <w:rsid w:val="00D24B86"/>
    <w:rsid w:val="00D254A6"/>
    <w:rsid w:val="00D26A5E"/>
    <w:rsid w:val="00D27A8A"/>
    <w:rsid w:val="00D313E2"/>
    <w:rsid w:val="00D31CC3"/>
    <w:rsid w:val="00D3676A"/>
    <w:rsid w:val="00D433E7"/>
    <w:rsid w:val="00D440D4"/>
    <w:rsid w:val="00D456FB"/>
    <w:rsid w:val="00D47231"/>
    <w:rsid w:val="00D50368"/>
    <w:rsid w:val="00D54ABB"/>
    <w:rsid w:val="00D558B7"/>
    <w:rsid w:val="00D56C2B"/>
    <w:rsid w:val="00D56D00"/>
    <w:rsid w:val="00D60278"/>
    <w:rsid w:val="00D606AF"/>
    <w:rsid w:val="00D61515"/>
    <w:rsid w:val="00D61C6D"/>
    <w:rsid w:val="00D635BE"/>
    <w:rsid w:val="00D647E6"/>
    <w:rsid w:val="00D6625E"/>
    <w:rsid w:val="00D71CF1"/>
    <w:rsid w:val="00D727F3"/>
    <w:rsid w:val="00D73AA9"/>
    <w:rsid w:val="00D73C77"/>
    <w:rsid w:val="00D73C8D"/>
    <w:rsid w:val="00D74026"/>
    <w:rsid w:val="00D74563"/>
    <w:rsid w:val="00D746C2"/>
    <w:rsid w:val="00D74EDB"/>
    <w:rsid w:val="00D811BB"/>
    <w:rsid w:val="00D81D57"/>
    <w:rsid w:val="00D82201"/>
    <w:rsid w:val="00D827E1"/>
    <w:rsid w:val="00D8316F"/>
    <w:rsid w:val="00D834F3"/>
    <w:rsid w:val="00D90FC9"/>
    <w:rsid w:val="00D921B4"/>
    <w:rsid w:val="00D922DA"/>
    <w:rsid w:val="00D925AA"/>
    <w:rsid w:val="00D92A3A"/>
    <w:rsid w:val="00D94F09"/>
    <w:rsid w:val="00D95B11"/>
    <w:rsid w:val="00D96697"/>
    <w:rsid w:val="00DA058B"/>
    <w:rsid w:val="00DA0745"/>
    <w:rsid w:val="00DA1213"/>
    <w:rsid w:val="00DA13F2"/>
    <w:rsid w:val="00DA1635"/>
    <w:rsid w:val="00DA63C5"/>
    <w:rsid w:val="00DA78E5"/>
    <w:rsid w:val="00DB3860"/>
    <w:rsid w:val="00DB3E5F"/>
    <w:rsid w:val="00DB3EB5"/>
    <w:rsid w:val="00DB75F4"/>
    <w:rsid w:val="00DC1588"/>
    <w:rsid w:val="00DC24A5"/>
    <w:rsid w:val="00DC2892"/>
    <w:rsid w:val="00DC3626"/>
    <w:rsid w:val="00DC3FEC"/>
    <w:rsid w:val="00DC4B1D"/>
    <w:rsid w:val="00DC57E9"/>
    <w:rsid w:val="00DC5AF1"/>
    <w:rsid w:val="00DC5EF7"/>
    <w:rsid w:val="00DC6E26"/>
    <w:rsid w:val="00DD0A4B"/>
    <w:rsid w:val="00DD0FD9"/>
    <w:rsid w:val="00DD1328"/>
    <w:rsid w:val="00DD231E"/>
    <w:rsid w:val="00DD2DBD"/>
    <w:rsid w:val="00DD4F06"/>
    <w:rsid w:val="00DD4FA8"/>
    <w:rsid w:val="00DD5BA7"/>
    <w:rsid w:val="00DD6EF7"/>
    <w:rsid w:val="00DE0104"/>
    <w:rsid w:val="00DE0839"/>
    <w:rsid w:val="00DE0EC7"/>
    <w:rsid w:val="00DE0F46"/>
    <w:rsid w:val="00DE1782"/>
    <w:rsid w:val="00DE2E0B"/>
    <w:rsid w:val="00DE42C0"/>
    <w:rsid w:val="00DE4564"/>
    <w:rsid w:val="00DE4FD1"/>
    <w:rsid w:val="00DE61A7"/>
    <w:rsid w:val="00DE61EF"/>
    <w:rsid w:val="00DE7C34"/>
    <w:rsid w:val="00DF0F3B"/>
    <w:rsid w:val="00DF10F6"/>
    <w:rsid w:val="00DF5924"/>
    <w:rsid w:val="00DF7DA8"/>
    <w:rsid w:val="00E00CFC"/>
    <w:rsid w:val="00E03265"/>
    <w:rsid w:val="00E05E19"/>
    <w:rsid w:val="00E077BB"/>
    <w:rsid w:val="00E107F2"/>
    <w:rsid w:val="00E11883"/>
    <w:rsid w:val="00E13834"/>
    <w:rsid w:val="00E15581"/>
    <w:rsid w:val="00E15A8D"/>
    <w:rsid w:val="00E216B3"/>
    <w:rsid w:val="00E2176F"/>
    <w:rsid w:val="00E2212F"/>
    <w:rsid w:val="00E22E9F"/>
    <w:rsid w:val="00E235DD"/>
    <w:rsid w:val="00E23E79"/>
    <w:rsid w:val="00E262AF"/>
    <w:rsid w:val="00E26765"/>
    <w:rsid w:val="00E27824"/>
    <w:rsid w:val="00E30F8D"/>
    <w:rsid w:val="00E32441"/>
    <w:rsid w:val="00E324BC"/>
    <w:rsid w:val="00E32CC8"/>
    <w:rsid w:val="00E32FAC"/>
    <w:rsid w:val="00E33FEF"/>
    <w:rsid w:val="00E358DD"/>
    <w:rsid w:val="00E407E9"/>
    <w:rsid w:val="00E41637"/>
    <w:rsid w:val="00E41C1C"/>
    <w:rsid w:val="00E4200F"/>
    <w:rsid w:val="00E426E1"/>
    <w:rsid w:val="00E44FFA"/>
    <w:rsid w:val="00E45C7D"/>
    <w:rsid w:val="00E466C4"/>
    <w:rsid w:val="00E471E6"/>
    <w:rsid w:val="00E51912"/>
    <w:rsid w:val="00E53F9A"/>
    <w:rsid w:val="00E5438D"/>
    <w:rsid w:val="00E545D3"/>
    <w:rsid w:val="00E55800"/>
    <w:rsid w:val="00E55810"/>
    <w:rsid w:val="00E604D8"/>
    <w:rsid w:val="00E6203D"/>
    <w:rsid w:val="00E62316"/>
    <w:rsid w:val="00E63A25"/>
    <w:rsid w:val="00E641E9"/>
    <w:rsid w:val="00E64741"/>
    <w:rsid w:val="00E7006F"/>
    <w:rsid w:val="00E70724"/>
    <w:rsid w:val="00E712EC"/>
    <w:rsid w:val="00E714E9"/>
    <w:rsid w:val="00E71B62"/>
    <w:rsid w:val="00E73604"/>
    <w:rsid w:val="00E73AC7"/>
    <w:rsid w:val="00E73ECF"/>
    <w:rsid w:val="00E748AF"/>
    <w:rsid w:val="00E749BC"/>
    <w:rsid w:val="00E77CA9"/>
    <w:rsid w:val="00E81864"/>
    <w:rsid w:val="00E82717"/>
    <w:rsid w:val="00E84031"/>
    <w:rsid w:val="00E87059"/>
    <w:rsid w:val="00E87839"/>
    <w:rsid w:val="00E879D9"/>
    <w:rsid w:val="00E90FE8"/>
    <w:rsid w:val="00E9236C"/>
    <w:rsid w:val="00E930E3"/>
    <w:rsid w:val="00E93A4D"/>
    <w:rsid w:val="00E94A2C"/>
    <w:rsid w:val="00E97D0C"/>
    <w:rsid w:val="00EA1FAB"/>
    <w:rsid w:val="00EA36D6"/>
    <w:rsid w:val="00EA4479"/>
    <w:rsid w:val="00EA47B8"/>
    <w:rsid w:val="00EA4A09"/>
    <w:rsid w:val="00EA7A86"/>
    <w:rsid w:val="00EB0064"/>
    <w:rsid w:val="00EB0523"/>
    <w:rsid w:val="00EB086D"/>
    <w:rsid w:val="00EB09B9"/>
    <w:rsid w:val="00EB0C70"/>
    <w:rsid w:val="00EB0E82"/>
    <w:rsid w:val="00EB282F"/>
    <w:rsid w:val="00EB3362"/>
    <w:rsid w:val="00EB4267"/>
    <w:rsid w:val="00EB594B"/>
    <w:rsid w:val="00EB7316"/>
    <w:rsid w:val="00EC039F"/>
    <w:rsid w:val="00EC0C2A"/>
    <w:rsid w:val="00EC1F74"/>
    <w:rsid w:val="00EC3C7A"/>
    <w:rsid w:val="00EC3F5F"/>
    <w:rsid w:val="00EC60EA"/>
    <w:rsid w:val="00EC66E8"/>
    <w:rsid w:val="00EC6E99"/>
    <w:rsid w:val="00EC733E"/>
    <w:rsid w:val="00EC74C7"/>
    <w:rsid w:val="00EC78BE"/>
    <w:rsid w:val="00ED2893"/>
    <w:rsid w:val="00ED2C50"/>
    <w:rsid w:val="00ED36DB"/>
    <w:rsid w:val="00ED3F87"/>
    <w:rsid w:val="00ED4BA4"/>
    <w:rsid w:val="00ED5D2F"/>
    <w:rsid w:val="00ED6E31"/>
    <w:rsid w:val="00ED7791"/>
    <w:rsid w:val="00ED7AFF"/>
    <w:rsid w:val="00EE2058"/>
    <w:rsid w:val="00EE5F9D"/>
    <w:rsid w:val="00EE633B"/>
    <w:rsid w:val="00EE6875"/>
    <w:rsid w:val="00EE7519"/>
    <w:rsid w:val="00EE7D48"/>
    <w:rsid w:val="00EE7F70"/>
    <w:rsid w:val="00EF171B"/>
    <w:rsid w:val="00EF205D"/>
    <w:rsid w:val="00EF21AE"/>
    <w:rsid w:val="00EF21C4"/>
    <w:rsid w:val="00EF28E0"/>
    <w:rsid w:val="00EF2AE1"/>
    <w:rsid w:val="00EF30FA"/>
    <w:rsid w:val="00EF3D9A"/>
    <w:rsid w:val="00EF3DB4"/>
    <w:rsid w:val="00EF429B"/>
    <w:rsid w:val="00EF615A"/>
    <w:rsid w:val="00EF67F4"/>
    <w:rsid w:val="00EF6B0C"/>
    <w:rsid w:val="00F00DEE"/>
    <w:rsid w:val="00F0200B"/>
    <w:rsid w:val="00F02948"/>
    <w:rsid w:val="00F04FC5"/>
    <w:rsid w:val="00F07507"/>
    <w:rsid w:val="00F079FC"/>
    <w:rsid w:val="00F1204A"/>
    <w:rsid w:val="00F144DA"/>
    <w:rsid w:val="00F15692"/>
    <w:rsid w:val="00F1606A"/>
    <w:rsid w:val="00F20FF3"/>
    <w:rsid w:val="00F2117C"/>
    <w:rsid w:val="00F22076"/>
    <w:rsid w:val="00F2381A"/>
    <w:rsid w:val="00F2425F"/>
    <w:rsid w:val="00F247F6"/>
    <w:rsid w:val="00F26818"/>
    <w:rsid w:val="00F30FD1"/>
    <w:rsid w:val="00F31EF7"/>
    <w:rsid w:val="00F32692"/>
    <w:rsid w:val="00F32BFB"/>
    <w:rsid w:val="00F33BC5"/>
    <w:rsid w:val="00F3566F"/>
    <w:rsid w:val="00F37139"/>
    <w:rsid w:val="00F414BB"/>
    <w:rsid w:val="00F41D95"/>
    <w:rsid w:val="00F42ACD"/>
    <w:rsid w:val="00F43262"/>
    <w:rsid w:val="00F45405"/>
    <w:rsid w:val="00F45ECC"/>
    <w:rsid w:val="00F474B5"/>
    <w:rsid w:val="00F50093"/>
    <w:rsid w:val="00F50FBA"/>
    <w:rsid w:val="00F527E5"/>
    <w:rsid w:val="00F57B2A"/>
    <w:rsid w:val="00F57DD8"/>
    <w:rsid w:val="00F600CD"/>
    <w:rsid w:val="00F601C7"/>
    <w:rsid w:val="00F62397"/>
    <w:rsid w:val="00F63061"/>
    <w:rsid w:val="00F7320E"/>
    <w:rsid w:val="00F73E2B"/>
    <w:rsid w:val="00F7772F"/>
    <w:rsid w:val="00F8119A"/>
    <w:rsid w:val="00F81945"/>
    <w:rsid w:val="00F82889"/>
    <w:rsid w:val="00F84A49"/>
    <w:rsid w:val="00F85B5F"/>
    <w:rsid w:val="00F86D45"/>
    <w:rsid w:val="00F86E14"/>
    <w:rsid w:val="00F90113"/>
    <w:rsid w:val="00F90627"/>
    <w:rsid w:val="00F90D7E"/>
    <w:rsid w:val="00F91161"/>
    <w:rsid w:val="00F92675"/>
    <w:rsid w:val="00F939A1"/>
    <w:rsid w:val="00F94A19"/>
    <w:rsid w:val="00F96405"/>
    <w:rsid w:val="00F966A0"/>
    <w:rsid w:val="00FA092A"/>
    <w:rsid w:val="00FA1C1A"/>
    <w:rsid w:val="00FA1DBA"/>
    <w:rsid w:val="00FA256F"/>
    <w:rsid w:val="00FA52AA"/>
    <w:rsid w:val="00FA6BFF"/>
    <w:rsid w:val="00FA76FF"/>
    <w:rsid w:val="00FB4F85"/>
    <w:rsid w:val="00FB7022"/>
    <w:rsid w:val="00FC06CA"/>
    <w:rsid w:val="00FC18E2"/>
    <w:rsid w:val="00FC4D89"/>
    <w:rsid w:val="00FC7959"/>
    <w:rsid w:val="00FC7B6A"/>
    <w:rsid w:val="00FD113F"/>
    <w:rsid w:val="00FD1CB5"/>
    <w:rsid w:val="00FD2098"/>
    <w:rsid w:val="00FD4A78"/>
    <w:rsid w:val="00FD6101"/>
    <w:rsid w:val="00FD7ED6"/>
    <w:rsid w:val="00FE156E"/>
    <w:rsid w:val="00FE1663"/>
    <w:rsid w:val="00FE3AB4"/>
    <w:rsid w:val="00FE6200"/>
    <w:rsid w:val="00FE79A9"/>
    <w:rsid w:val="00FF0F9A"/>
    <w:rsid w:val="00FF2E7A"/>
    <w:rsid w:val="00FF3864"/>
    <w:rsid w:val="00FF4BE4"/>
    <w:rsid w:val="00FF530A"/>
    <w:rsid w:val="00FF58B6"/>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96257"/>
    <o:shapelayout v:ext="edit">
      <o:idmap v:ext="edit" data="1"/>
    </o:shapelayout>
  </w:shapeDefaults>
  <w:decimalSymbol w:val="."/>
  <w:listSeparator w:val=","/>
  <w14:docId w14:val="742A5242"/>
  <w15:docId w15:val="{326642AD-2B6F-43AB-989A-0534F645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989"/>
    <w:pPr>
      <w:spacing w:before="240" w:line="300" w:lineRule="atLeast"/>
    </w:pPr>
    <w:rPr>
      <w:rFonts w:ascii="Arial" w:hAnsi="Arial"/>
      <w:szCs w:val="22"/>
      <w:lang w:eastAsia="zh-CN"/>
    </w:rPr>
  </w:style>
  <w:style w:type="paragraph" w:styleId="Heading1">
    <w:name w:val="heading 1"/>
    <w:basedOn w:val="Normal"/>
    <w:next w:val="Normal"/>
    <w:link w:val="Heading1Char"/>
    <w:uiPriority w:val="1"/>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1"/>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1"/>
    <w:qFormat/>
    <w:rsid w:val="008B58D9"/>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semiHidden/>
    <w:qFormat/>
    <w:rsid w:val="00E00CF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DoEfooter2018">
    <w:name w:val="DoE footer 2018"/>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DoEheading12018">
    <w:name w:val="DoE heading 1 2018"/>
    <w:basedOn w:val="Normal"/>
    <w:next w:val="DoEbodytext2018"/>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DoEbodytext2018">
    <w:name w:val="DoE body text 2018"/>
    <w:basedOn w:val="Normal"/>
    <w:qFormat/>
    <w:rsid w:val="000867A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line="276" w:lineRule="auto"/>
    </w:pPr>
  </w:style>
  <w:style w:type="paragraph" w:customStyle="1" w:styleId="DoEquoteorextract2018">
    <w:name w:val="DoE quote or extract 2018"/>
    <w:basedOn w:val="Normal"/>
    <w:next w:val="DoEreference2018"/>
    <w:qFormat/>
    <w:locked/>
    <w:rsid w:val="008B58D9"/>
    <w:pPr>
      <w:spacing w:before="80" w:line="260" w:lineRule="atLeast"/>
      <w:ind w:left="567" w:right="567"/>
    </w:pPr>
    <w:rPr>
      <w:sz w:val="22"/>
    </w:rPr>
  </w:style>
  <w:style w:type="paragraph" w:customStyle="1" w:styleId="DoEreference2018">
    <w:name w:val="DoE reference 2018"/>
    <w:basedOn w:val="Normal"/>
    <w:next w:val="DoEbodytext2018"/>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DoEheading22018">
    <w:name w:val="DoE heading 2 2018"/>
    <w:basedOn w:val="DoEheading12018"/>
    <w:next w:val="DoEbodytext2018"/>
    <w:qFormat/>
    <w:locked/>
    <w:rsid w:val="00182F24"/>
    <w:pPr>
      <w:keepNext w:val="0"/>
      <w:pageBreakBefore w:val="0"/>
      <w:pBdr>
        <w:bottom w:val="none" w:sz="0" w:space="0" w:color="auto"/>
      </w:pBdr>
      <w:spacing w:before="400" w:after="240"/>
      <w:ind w:left="0" w:firstLine="0"/>
      <w:outlineLvl w:val="1"/>
    </w:pPr>
    <w:rPr>
      <w:sz w:val="48"/>
      <w:szCs w:val="36"/>
    </w:rPr>
  </w:style>
  <w:style w:type="paragraph" w:customStyle="1" w:styleId="DoEheading32018">
    <w:name w:val="DoE heading 3 2018"/>
    <w:basedOn w:val="DoEheading22018"/>
    <w:next w:val="DoEbodytext2018"/>
    <w:qFormat/>
    <w:locked/>
    <w:rsid w:val="00C353BC"/>
    <w:pPr>
      <w:spacing w:before="360"/>
      <w:outlineLvl w:val="2"/>
    </w:pPr>
    <w:rPr>
      <w:sz w:val="40"/>
      <w:szCs w:val="40"/>
    </w:rPr>
  </w:style>
  <w:style w:type="paragraph" w:customStyle="1" w:styleId="DoEheading42018">
    <w:name w:val="DoE heading 4 2018"/>
    <w:basedOn w:val="DoEheading32018"/>
    <w:next w:val="DoEbodytext2018"/>
    <w:qFormat/>
    <w:locked/>
    <w:rsid w:val="00BF02E5"/>
    <w:pPr>
      <w:spacing w:before="320"/>
      <w:outlineLvl w:val="3"/>
    </w:pPr>
    <w:rPr>
      <w:sz w:val="32"/>
      <w:szCs w:val="32"/>
    </w:rPr>
  </w:style>
  <w:style w:type="paragraph" w:customStyle="1" w:styleId="DoEheading52018">
    <w:name w:val="DoE heading 5 2018"/>
    <w:basedOn w:val="DoEheading42018"/>
    <w:next w:val="DoEbodytext2018"/>
    <w:qFormat/>
    <w:locked/>
    <w:rsid w:val="00076A8D"/>
    <w:pPr>
      <w:keepNext/>
      <w:spacing w:before="280"/>
      <w:outlineLvl w:val="4"/>
    </w:pPr>
    <w:rPr>
      <w:sz w:val="28"/>
      <w:szCs w:val="24"/>
    </w:rPr>
  </w:style>
  <w:style w:type="paragraph" w:customStyle="1" w:styleId="DoEtabletext2018">
    <w:name w:val="DoE table text 2018"/>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DoEtableheading2018">
    <w:name w:val="DoE table heading 2018"/>
    <w:basedOn w:val="Normal"/>
    <w:next w:val="DoEtabletext2018"/>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DoEtablelist1bullet2018">
    <w:name w:val="DoE table list 1 bullet 2018"/>
    <w:basedOn w:val="DoEtabletext2018"/>
    <w:qFormat/>
    <w:locked/>
    <w:rsid w:val="00ED6E31"/>
    <w:pPr>
      <w:numPr>
        <w:numId w:val="2"/>
      </w:numPr>
      <w:tabs>
        <w:tab w:val="clear" w:pos="567"/>
        <w:tab w:val="clear" w:pos="1134"/>
        <w:tab w:val="clear" w:pos="1701"/>
        <w:tab w:val="clear" w:pos="2268"/>
        <w:tab w:val="clear" w:pos="2835"/>
        <w:tab w:val="clear" w:pos="3402"/>
      </w:tabs>
      <w:spacing w:after="40" w:line="240" w:lineRule="atLeast"/>
      <w:ind w:left="402" w:hanging="204"/>
    </w:pPr>
  </w:style>
  <w:style w:type="paragraph" w:customStyle="1" w:styleId="DoEunformattedspace2018">
    <w:name w:val="DoE unformatted space 2018"/>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DoEcaptionforquoteorextract2018">
    <w:name w:val="DoE caption for quote or extract 2018"/>
    <w:basedOn w:val="DoEcaptiongraphics2018"/>
    <w:next w:val="DoEquoteorextract2018"/>
    <w:qFormat/>
    <w:rsid w:val="00EB594B"/>
  </w:style>
  <w:style w:type="paragraph" w:customStyle="1" w:styleId="DoEcaptiongraphics2018">
    <w:name w:val="DoE caption graphics 2018"/>
    <w:basedOn w:val="DoEreference2018"/>
    <w:next w:val="DoEunformattedspace2018"/>
    <w:qFormat/>
    <w:locked/>
    <w:rsid w:val="00EB594B"/>
    <w:pPr>
      <w:keepNext/>
      <w:spacing w:before="240" w:after="80"/>
    </w:pPr>
    <w:rPr>
      <w:sz w:val="22"/>
    </w:rPr>
  </w:style>
  <w:style w:type="paragraph" w:customStyle="1" w:styleId="DoElist2bullet2018">
    <w:name w:val="DoE list 2 bullet 2018"/>
    <w:basedOn w:val="Normal"/>
    <w:link w:val="DoElist2bullet2018Char"/>
    <w:qFormat/>
    <w:locked/>
    <w:rsid w:val="00ED6E31"/>
    <w:pPr>
      <w:numPr>
        <w:ilvl w:val="1"/>
        <w:numId w:val="6"/>
      </w:numPr>
      <w:spacing w:before="80" w:line="280" w:lineRule="atLeast"/>
      <w:ind w:left="1077" w:hanging="357"/>
    </w:pPr>
    <w:rPr>
      <w:szCs w:val="24"/>
    </w:rPr>
  </w:style>
  <w:style w:type="character" w:customStyle="1" w:styleId="DoElist2bullet2018Char">
    <w:name w:val="DoE list 2 bullet 2018 Char"/>
    <w:basedOn w:val="DefaultParagraphFont"/>
    <w:link w:val="DoElist2bullet2018"/>
    <w:rsid w:val="00ED6E31"/>
    <w:rPr>
      <w:rFonts w:ascii="Arial" w:hAnsi="Arial"/>
      <w:lang w:eastAsia="zh-CN"/>
    </w:rPr>
  </w:style>
  <w:style w:type="paragraph" w:customStyle="1" w:styleId="DoElist1bullet2018">
    <w:name w:val="DoE list 1 bullet 2018"/>
    <w:basedOn w:val="Normal"/>
    <w:qFormat/>
    <w:locked/>
    <w:rsid w:val="00EC78BE"/>
    <w:pPr>
      <w:numPr>
        <w:numId w:val="6"/>
      </w:numPr>
      <w:spacing w:before="80" w:line="280" w:lineRule="atLeast"/>
    </w:pPr>
    <w:rPr>
      <w:szCs w:val="24"/>
    </w:rPr>
  </w:style>
  <w:style w:type="paragraph" w:customStyle="1" w:styleId="DoEtablelist2bullet2018">
    <w:name w:val="DoE table list 2 bullet 2018"/>
    <w:basedOn w:val="DoEtablelist1bullet2018"/>
    <w:qFormat/>
    <w:rsid w:val="00ED6E31"/>
    <w:pPr>
      <w:numPr>
        <w:ilvl w:val="1"/>
      </w:numPr>
      <w:ind w:left="709" w:hanging="289"/>
    </w:pPr>
  </w:style>
  <w:style w:type="paragraph" w:customStyle="1" w:styleId="DoElines2018">
    <w:name w:val="DoE lines 2018"/>
    <w:basedOn w:val="Normal"/>
    <w:qFormat/>
    <w:rsid w:val="000B72E8"/>
    <w:pPr>
      <w:tabs>
        <w:tab w:val="right" w:leader="underscore" w:pos="10773"/>
      </w:tabs>
      <w:spacing w:before="0" w:line="480" w:lineRule="atLeast"/>
      <w:ind w:left="-40" w:right="40"/>
    </w:pPr>
    <w:rPr>
      <w:szCs w:val="24"/>
    </w:rPr>
  </w:style>
  <w:style w:type="paragraph" w:customStyle="1" w:styleId="DoEgraphics2018">
    <w:name w:val="DoE graphics 2018"/>
    <w:basedOn w:val="DoEunformattedspace2018"/>
    <w:next w:val="DoEreference2018"/>
    <w:qFormat/>
    <w:rsid w:val="00306862"/>
    <w:pPr>
      <w:keepNext/>
    </w:pPr>
  </w:style>
  <w:style w:type="character" w:customStyle="1" w:styleId="DoEscientifictermorlanguage2018">
    <w:name w:val="DoE scientific term or language 2018"/>
    <w:basedOn w:val="DefaultParagraphFont"/>
    <w:uiPriority w:val="1"/>
    <w:qFormat/>
    <w:rsid w:val="00C32E74"/>
    <w:rPr>
      <w:i/>
      <w:noProof w:val="0"/>
      <w:lang w:val="en-AU"/>
    </w:rPr>
  </w:style>
  <w:style w:type="character" w:customStyle="1" w:styleId="DoEstrongemphasis2018">
    <w:name w:val="DoE strong emphasis 2018"/>
    <w:basedOn w:val="DefaultParagraphFont"/>
    <w:uiPriority w:val="1"/>
    <w:qFormat/>
    <w:rsid w:val="00700EE9"/>
    <w:rPr>
      <w:b/>
      <w:noProof w:val="0"/>
      <w:lang w:val="en-AU"/>
    </w:rPr>
  </w:style>
  <w:style w:type="paragraph" w:customStyle="1" w:styleId="DoEtablelist1numbered2018">
    <w:name w:val="DoE table list 1 numbered 2018"/>
    <w:basedOn w:val="DoEtabletext2018"/>
    <w:qFormat/>
    <w:rsid w:val="008E0018"/>
    <w:pPr>
      <w:numPr>
        <w:numId w:val="4"/>
      </w:numPr>
      <w:tabs>
        <w:tab w:val="clear" w:pos="567"/>
        <w:tab w:val="clear" w:pos="1134"/>
        <w:tab w:val="clear" w:pos="1701"/>
        <w:tab w:val="clear" w:pos="2268"/>
        <w:tab w:val="clear" w:pos="2835"/>
        <w:tab w:val="clear" w:pos="3402"/>
      </w:tabs>
      <w:spacing w:after="40" w:line="240" w:lineRule="atLeast"/>
      <w:ind w:left="538" w:hanging="340"/>
    </w:pPr>
  </w:style>
  <w:style w:type="paragraph" w:customStyle="1" w:styleId="DoEtablelist2numbered2018">
    <w:name w:val="DoE table list 2 numbered 2018"/>
    <w:basedOn w:val="DoEtablelist1numbered2018"/>
    <w:qFormat/>
    <w:rsid w:val="00160211"/>
    <w:pPr>
      <w:numPr>
        <w:ilvl w:val="1"/>
        <w:numId w:val="3"/>
      </w:numPr>
      <w:ind w:left="709" w:hanging="289"/>
    </w:pPr>
  </w:style>
  <w:style w:type="paragraph" w:customStyle="1" w:styleId="DoElist1numbered2018">
    <w:name w:val="DoE list 1 numbered 2018"/>
    <w:basedOn w:val="Normal"/>
    <w:qFormat/>
    <w:locked/>
    <w:rsid w:val="00EC78BE"/>
    <w:pPr>
      <w:numPr>
        <w:numId w:val="5"/>
      </w:numPr>
      <w:spacing w:before="80" w:line="280" w:lineRule="atLeast"/>
    </w:pPr>
    <w:rPr>
      <w:szCs w:val="24"/>
    </w:rPr>
  </w:style>
  <w:style w:type="paragraph" w:customStyle="1" w:styleId="DoElist2numbered2018">
    <w:name w:val="DoE list 2 numbered 2018"/>
    <w:basedOn w:val="Normal"/>
    <w:link w:val="DoElist2numbered2018Char"/>
    <w:qFormat/>
    <w:locked/>
    <w:rsid w:val="00ED6E31"/>
    <w:pPr>
      <w:numPr>
        <w:ilvl w:val="1"/>
        <w:numId w:val="7"/>
      </w:numPr>
      <w:tabs>
        <w:tab w:val="clear" w:pos="1440"/>
      </w:tabs>
      <w:spacing w:before="80" w:line="280" w:lineRule="atLeast"/>
      <w:ind w:left="1077" w:hanging="357"/>
    </w:pPr>
    <w:rPr>
      <w:szCs w:val="24"/>
    </w:rPr>
  </w:style>
  <w:style w:type="character" w:customStyle="1" w:styleId="DoElist2numbered2018Char">
    <w:name w:val="DoE list 2 numbered 2018 Char"/>
    <w:basedOn w:val="DefaultParagraphFont"/>
    <w:link w:val="DoElist2numbered2018"/>
    <w:rsid w:val="00ED6E3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DoEhandbooktitle2018">
    <w:name w:val="DoE handbook title 2018"/>
    <w:basedOn w:val="DoEheading12018"/>
    <w:next w:val="DoEbodytext2018"/>
    <w:qFormat/>
    <w:rsid w:val="00182F24"/>
    <w:pPr>
      <w:tabs>
        <w:tab w:val="left" w:pos="3969"/>
        <w:tab w:val="left" w:pos="4536"/>
        <w:tab w:val="left" w:pos="5103"/>
      </w:tabs>
      <w:outlineLvl w:val="9"/>
    </w:pPr>
  </w:style>
  <w:style w:type="paragraph" w:customStyle="1" w:styleId="DoEsignatureline2018">
    <w:name w:val="DoE signature line 2018"/>
    <w:basedOn w:val="Normal"/>
    <w:next w:val="DoEbodytext2018"/>
    <w:qFormat/>
    <w:rsid w:val="004E2484"/>
    <w:pPr>
      <w:tabs>
        <w:tab w:val="left" w:leader="underscore" w:pos="6521"/>
      </w:tabs>
      <w:spacing w:before="0" w:line="720" w:lineRule="atLeast"/>
    </w:pPr>
    <w:rPr>
      <w:szCs w:val="24"/>
    </w:rPr>
  </w:style>
  <w:style w:type="paragraph" w:customStyle="1" w:styleId="DoEdate2018">
    <w:name w:val="DoE date 2018"/>
    <w:basedOn w:val="Normal"/>
    <w:next w:val="DoEbodytext2018"/>
    <w:qFormat/>
    <w:rsid w:val="00AB753A"/>
    <w:pPr>
      <w:tabs>
        <w:tab w:val="left" w:leader="underscore" w:pos="2835"/>
      </w:tabs>
      <w:spacing w:before="0" w:line="720" w:lineRule="atLeast"/>
      <w:ind w:left="-40"/>
    </w:pPr>
    <w:rPr>
      <w:szCs w:val="24"/>
    </w:rPr>
  </w:style>
  <w:style w:type="table" w:styleId="TableGrid">
    <w:name w:val="Table Grid"/>
    <w:basedOn w:val="TableNormal"/>
    <w:uiPriority w:val="59"/>
    <w:rsid w:val="00286A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OSbodytext2017">
    <w:name w:val="IOS body text 2017"/>
    <w:basedOn w:val="Normal"/>
    <w:qFormat/>
    <w:rsid w:val="0042100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heading32017">
    <w:name w:val="IOS heading 3 2017"/>
    <w:basedOn w:val="Normal"/>
    <w:next w:val="IOSbodytext2017"/>
    <w:qFormat/>
    <w:locked/>
    <w:rsid w:val="0087014A"/>
    <w:pPr>
      <w:keepNext/>
      <w:tabs>
        <w:tab w:val="left" w:pos="567"/>
        <w:tab w:val="left" w:pos="1134"/>
        <w:tab w:val="left" w:pos="1701"/>
        <w:tab w:val="left" w:pos="2268"/>
        <w:tab w:val="left" w:pos="2835"/>
        <w:tab w:val="left" w:pos="3402"/>
      </w:tabs>
      <w:spacing w:before="360" w:after="240" w:line="240" w:lineRule="auto"/>
      <w:outlineLvl w:val="2"/>
    </w:pPr>
    <w:rPr>
      <w:rFonts w:ascii="Helvetica" w:hAnsi="Helvetica"/>
      <w:sz w:val="40"/>
      <w:szCs w:val="40"/>
      <w:lang w:eastAsia="en-US"/>
    </w:rPr>
  </w:style>
  <w:style w:type="paragraph" w:customStyle="1" w:styleId="IOSlist2bullet2017">
    <w:name w:val="IOS list 2 bullet 2017"/>
    <w:basedOn w:val="Normal"/>
    <w:qFormat/>
    <w:locked/>
    <w:rsid w:val="0087014A"/>
    <w:pPr>
      <w:tabs>
        <w:tab w:val="left" w:pos="567"/>
        <w:tab w:val="left" w:pos="1134"/>
        <w:tab w:val="left" w:pos="1701"/>
        <w:tab w:val="left" w:pos="2268"/>
        <w:tab w:val="left" w:pos="2835"/>
        <w:tab w:val="left" w:pos="3402"/>
      </w:tabs>
      <w:spacing w:before="120" w:line="280" w:lineRule="atLeast"/>
      <w:ind w:left="1134" w:hanging="425"/>
    </w:pPr>
    <w:rPr>
      <w:szCs w:val="24"/>
    </w:rPr>
  </w:style>
  <w:style w:type="paragraph" w:customStyle="1" w:styleId="IOSlist1bullet2017">
    <w:name w:val="IOS list 1 bullet 2017"/>
    <w:basedOn w:val="Normal"/>
    <w:qFormat/>
    <w:locked/>
    <w:rsid w:val="0087014A"/>
    <w:pPr>
      <w:spacing w:before="80" w:line="280" w:lineRule="atLeast"/>
      <w:ind w:left="720" w:hanging="436"/>
    </w:pPr>
    <w:rPr>
      <w:szCs w:val="24"/>
    </w:rPr>
  </w:style>
  <w:style w:type="paragraph" w:customStyle="1" w:styleId="IOSlines2017">
    <w:name w:val="IOS lines 2017"/>
    <w:basedOn w:val="Normal"/>
    <w:qFormat/>
    <w:rsid w:val="0087014A"/>
    <w:pPr>
      <w:tabs>
        <w:tab w:val="right" w:leader="underscore" w:pos="10773"/>
      </w:tabs>
      <w:spacing w:before="0" w:line="480" w:lineRule="atLeast"/>
      <w:ind w:left="-40" w:right="40"/>
    </w:pPr>
    <w:rPr>
      <w:szCs w:val="24"/>
    </w:rPr>
  </w:style>
  <w:style w:type="character" w:styleId="FollowedHyperlink">
    <w:name w:val="FollowedHyperlink"/>
    <w:basedOn w:val="DefaultParagraphFont"/>
    <w:uiPriority w:val="99"/>
    <w:semiHidden/>
    <w:unhideWhenUsed/>
    <w:rsid w:val="00CC196F"/>
    <w:rPr>
      <w:color w:val="800080" w:themeColor="followedHyperlink"/>
      <w:u w:val="single"/>
    </w:rPr>
  </w:style>
  <w:style w:type="paragraph" w:customStyle="1" w:styleId="IOSheading42017">
    <w:name w:val="IOS heading 4 2017"/>
    <w:basedOn w:val="IOSheading32017"/>
    <w:next w:val="IOSbodytext2017"/>
    <w:qFormat/>
    <w:locked/>
    <w:rsid w:val="00702B41"/>
    <w:pPr>
      <w:spacing w:before="320"/>
      <w:outlineLvl w:val="3"/>
    </w:pPr>
    <w:rPr>
      <w:sz w:val="32"/>
      <w:szCs w:val="32"/>
    </w:rPr>
  </w:style>
  <w:style w:type="paragraph" w:styleId="TOC1">
    <w:name w:val="toc 1"/>
    <w:aliases w:val="IOS-TOC 1 2017"/>
    <w:basedOn w:val="Normal"/>
    <w:next w:val="Normal"/>
    <w:uiPriority w:val="39"/>
    <w:unhideWhenUsed/>
    <w:qFormat/>
    <w:rsid w:val="0040266A"/>
    <w:pPr>
      <w:spacing w:before="120"/>
    </w:pPr>
    <w:rPr>
      <w:rFonts w:cstheme="minorHAnsi"/>
      <w:bCs/>
      <w:iCs/>
      <w:sz w:val="28"/>
      <w:szCs w:val="24"/>
    </w:rPr>
  </w:style>
  <w:style w:type="paragraph" w:customStyle="1" w:styleId="IOSheading22017">
    <w:name w:val="IOS heading 2 2017"/>
    <w:basedOn w:val="Normal"/>
    <w:next w:val="IOSbodytext2017"/>
    <w:qFormat/>
    <w:locked/>
    <w:rsid w:val="007373EE"/>
    <w:pPr>
      <w:keepNext/>
      <w:tabs>
        <w:tab w:val="left" w:pos="567"/>
        <w:tab w:val="left" w:pos="1134"/>
        <w:tab w:val="left" w:pos="1701"/>
        <w:tab w:val="left" w:pos="2268"/>
        <w:tab w:val="left" w:pos="2835"/>
        <w:tab w:val="left" w:pos="3402"/>
      </w:tabs>
      <w:spacing w:before="400" w:after="240" w:line="240" w:lineRule="auto"/>
      <w:outlineLvl w:val="1"/>
    </w:pPr>
    <w:rPr>
      <w:rFonts w:ascii="Helvetica" w:hAnsi="Helvetica"/>
      <w:sz w:val="48"/>
      <w:szCs w:val="36"/>
      <w:lang w:eastAsia="en-US"/>
    </w:rPr>
  </w:style>
  <w:style w:type="paragraph" w:styleId="TOCHeading">
    <w:name w:val="TOC Heading"/>
    <w:basedOn w:val="Heading1"/>
    <w:next w:val="Normal"/>
    <w:uiPriority w:val="39"/>
    <w:unhideWhenUsed/>
    <w:qFormat/>
    <w:rsid w:val="00D011A1"/>
    <w:pPr>
      <w:spacing w:before="240" w:line="259" w:lineRule="auto"/>
      <w:outlineLvl w:val="9"/>
    </w:pPr>
    <w:rPr>
      <w:rFonts w:asciiTheme="majorHAnsi" w:eastAsiaTheme="majorEastAsia" w:hAnsiTheme="majorHAnsi" w:cstheme="majorBidi"/>
      <w:b w:val="0"/>
      <w:bCs w:val="0"/>
      <w:color w:val="365F91" w:themeColor="accent1" w:themeShade="BF"/>
      <w:sz w:val="32"/>
      <w:szCs w:val="32"/>
      <w:lang w:val="en-US" w:eastAsia="en-US"/>
    </w:rPr>
  </w:style>
  <w:style w:type="paragraph" w:styleId="TOC2">
    <w:name w:val="toc 2"/>
    <w:basedOn w:val="Normal"/>
    <w:next w:val="Normal"/>
    <w:autoRedefine/>
    <w:uiPriority w:val="39"/>
    <w:unhideWhenUsed/>
    <w:qFormat/>
    <w:rsid w:val="00E714E9"/>
    <w:pPr>
      <w:tabs>
        <w:tab w:val="right" w:leader="dot" w:pos="9016"/>
      </w:tabs>
      <w:spacing w:before="80" w:after="80"/>
      <w:ind w:left="238"/>
    </w:pPr>
    <w:rPr>
      <w:rFonts w:asciiTheme="minorHAnsi" w:hAnsiTheme="minorHAnsi" w:cstheme="minorHAnsi"/>
      <w:b/>
      <w:bCs/>
      <w:sz w:val="22"/>
    </w:rPr>
  </w:style>
  <w:style w:type="paragraph" w:styleId="TOC3">
    <w:name w:val="toc 3"/>
    <w:basedOn w:val="Normal"/>
    <w:next w:val="Normal"/>
    <w:autoRedefine/>
    <w:uiPriority w:val="39"/>
    <w:unhideWhenUsed/>
    <w:rsid w:val="00E714E9"/>
    <w:pPr>
      <w:tabs>
        <w:tab w:val="right" w:leader="dot" w:pos="9016"/>
      </w:tabs>
      <w:spacing w:before="0" w:after="120"/>
      <w:ind w:left="482"/>
    </w:pPr>
    <w:rPr>
      <w:rFonts w:asciiTheme="minorHAnsi" w:hAnsiTheme="minorHAnsi" w:cstheme="minorHAnsi"/>
      <w:sz w:val="20"/>
      <w:szCs w:val="20"/>
    </w:rPr>
  </w:style>
  <w:style w:type="paragraph" w:styleId="Header">
    <w:name w:val="header"/>
    <w:basedOn w:val="Normal"/>
    <w:link w:val="HeaderChar"/>
    <w:unhideWhenUsed/>
    <w:rsid w:val="0074218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42189"/>
    <w:rPr>
      <w:rFonts w:ascii="Arial" w:hAnsi="Arial"/>
      <w:szCs w:val="22"/>
      <w:lang w:eastAsia="zh-CN"/>
    </w:rPr>
  </w:style>
  <w:style w:type="paragraph" w:styleId="Footer">
    <w:name w:val="footer"/>
    <w:basedOn w:val="Normal"/>
    <w:link w:val="FooterChar"/>
    <w:uiPriority w:val="99"/>
    <w:unhideWhenUsed/>
    <w:rsid w:val="0074218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42189"/>
    <w:rPr>
      <w:rFonts w:ascii="Arial" w:hAnsi="Arial"/>
      <w:szCs w:val="22"/>
      <w:lang w:eastAsia="zh-CN"/>
    </w:rPr>
  </w:style>
  <w:style w:type="paragraph" w:styleId="BodyText">
    <w:name w:val="Body Text"/>
    <w:basedOn w:val="Normal"/>
    <w:link w:val="BodyTextChar"/>
    <w:uiPriority w:val="1"/>
    <w:qFormat/>
    <w:rsid w:val="00C345D9"/>
    <w:pPr>
      <w:widowControl w:val="0"/>
      <w:autoSpaceDE w:val="0"/>
      <w:autoSpaceDN w:val="0"/>
      <w:spacing w:before="0" w:line="240" w:lineRule="auto"/>
    </w:pPr>
    <w:rPr>
      <w:rFonts w:ascii="Calibri" w:eastAsia="Calibri" w:hAnsi="Calibri" w:cs="Calibri"/>
      <w:szCs w:val="24"/>
      <w:lang w:val="en-US" w:eastAsia="en-US" w:bidi="en-US"/>
    </w:rPr>
  </w:style>
  <w:style w:type="character" w:customStyle="1" w:styleId="BodyTextChar">
    <w:name w:val="Body Text Char"/>
    <w:basedOn w:val="DefaultParagraphFont"/>
    <w:link w:val="BodyText"/>
    <w:uiPriority w:val="1"/>
    <w:rsid w:val="00C345D9"/>
    <w:rPr>
      <w:rFonts w:eastAsia="Calibri" w:cs="Calibri"/>
      <w:lang w:val="en-US" w:bidi="en-US"/>
    </w:rPr>
  </w:style>
  <w:style w:type="paragraph" w:styleId="ListParagraph">
    <w:name w:val="List Paragraph"/>
    <w:basedOn w:val="Normal"/>
    <w:uiPriority w:val="99"/>
    <w:qFormat/>
    <w:rsid w:val="00C345D9"/>
    <w:pPr>
      <w:widowControl w:val="0"/>
      <w:autoSpaceDE w:val="0"/>
      <w:autoSpaceDN w:val="0"/>
      <w:spacing w:before="0" w:line="240" w:lineRule="auto"/>
      <w:ind w:left="1281" w:hanging="360"/>
    </w:pPr>
    <w:rPr>
      <w:rFonts w:ascii="Calibri" w:eastAsia="Calibri" w:hAnsi="Calibri" w:cs="Calibri"/>
      <w:sz w:val="22"/>
      <w:lang w:val="en-US" w:eastAsia="en-US" w:bidi="en-US"/>
    </w:rPr>
  </w:style>
  <w:style w:type="paragraph" w:customStyle="1" w:styleId="TableParagraph">
    <w:name w:val="Table Paragraph"/>
    <w:basedOn w:val="Normal"/>
    <w:uiPriority w:val="1"/>
    <w:qFormat/>
    <w:rsid w:val="00C345D9"/>
    <w:pPr>
      <w:widowControl w:val="0"/>
      <w:autoSpaceDE w:val="0"/>
      <w:autoSpaceDN w:val="0"/>
      <w:spacing w:before="48" w:line="240" w:lineRule="auto"/>
      <w:ind w:left="110"/>
    </w:pPr>
    <w:rPr>
      <w:rFonts w:ascii="Calibri" w:eastAsia="Calibri" w:hAnsi="Calibri" w:cs="Calibri"/>
      <w:sz w:val="22"/>
      <w:lang w:val="en-US" w:eastAsia="en-US" w:bidi="en-US"/>
    </w:rPr>
  </w:style>
  <w:style w:type="paragraph" w:styleId="NormalWeb">
    <w:name w:val="Normal (Web)"/>
    <w:basedOn w:val="Normal"/>
    <w:uiPriority w:val="99"/>
    <w:unhideWhenUsed/>
    <w:rsid w:val="00A02362"/>
    <w:pPr>
      <w:spacing w:before="100" w:beforeAutospacing="1" w:after="100" w:afterAutospacing="1" w:line="240" w:lineRule="auto"/>
    </w:pPr>
    <w:rPr>
      <w:rFonts w:ascii="Times New Roman" w:eastAsia="Times New Roman" w:hAnsi="Times New Roman"/>
      <w:szCs w:val="24"/>
      <w:lang w:eastAsia="en-AU"/>
    </w:rPr>
  </w:style>
  <w:style w:type="paragraph" w:styleId="Caption">
    <w:name w:val="caption"/>
    <w:basedOn w:val="Normal"/>
    <w:next w:val="Normal"/>
    <w:uiPriority w:val="35"/>
    <w:unhideWhenUsed/>
    <w:qFormat/>
    <w:rsid w:val="00DD5BA7"/>
    <w:pPr>
      <w:spacing w:before="0" w:after="200" w:line="240" w:lineRule="auto"/>
    </w:pPr>
    <w:rPr>
      <w:i/>
      <w:iCs/>
      <w:color w:val="1F497D" w:themeColor="text2"/>
      <w:sz w:val="18"/>
      <w:szCs w:val="18"/>
    </w:rPr>
  </w:style>
  <w:style w:type="character" w:customStyle="1" w:styleId="Heading4Char">
    <w:name w:val="Heading 4 Char"/>
    <w:basedOn w:val="DefaultParagraphFont"/>
    <w:link w:val="Heading4"/>
    <w:uiPriority w:val="9"/>
    <w:semiHidden/>
    <w:rsid w:val="00E00CFC"/>
    <w:rPr>
      <w:rFonts w:asciiTheme="majorHAnsi" w:eastAsiaTheme="majorEastAsia" w:hAnsiTheme="majorHAnsi" w:cstheme="majorBidi"/>
      <w:i/>
      <w:iCs/>
      <w:color w:val="365F91" w:themeColor="accent1" w:themeShade="BF"/>
      <w:szCs w:val="22"/>
      <w:lang w:eastAsia="zh-CN"/>
    </w:rPr>
  </w:style>
  <w:style w:type="paragraph" w:customStyle="1" w:styleId="hd3">
    <w:name w:val="hd3"/>
    <w:aliases w:val="heading3"/>
    <w:basedOn w:val="Normal"/>
    <w:next w:val="Normal"/>
    <w:rsid w:val="00E00CFC"/>
    <w:pPr>
      <w:keepNext/>
      <w:tabs>
        <w:tab w:val="right" w:pos="9940"/>
      </w:tabs>
      <w:spacing w:before="180" w:after="100" w:line="240" w:lineRule="auto"/>
    </w:pPr>
    <w:rPr>
      <w:rFonts w:ascii="Helvetica" w:eastAsia="Times New Roman" w:hAnsi="Helvetica"/>
      <w:b/>
      <w:szCs w:val="20"/>
      <w:lang w:val="en-US" w:eastAsia="en-US"/>
    </w:rPr>
  </w:style>
  <w:style w:type="character" w:customStyle="1" w:styleId="apple-tab-span">
    <w:name w:val="apple-tab-span"/>
    <w:basedOn w:val="DefaultParagraphFont"/>
    <w:rsid w:val="00B77D00"/>
  </w:style>
  <w:style w:type="paragraph" w:styleId="NoSpacing">
    <w:name w:val="No Spacing"/>
    <w:uiPriority w:val="1"/>
    <w:qFormat/>
    <w:rsid w:val="00453D1D"/>
    <w:rPr>
      <w:rFonts w:ascii="Times New Roman" w:eastAsiaTheme="minorHAnsi" w:hAnsi="Times New Roman" w:cstheme="minorBidi"/>
      <w:szCs w:val="22"/>
    </w:rPr>
  </w:style>
  <w:style w:type="paragraph" w:styleId="BalloonText">
    <w:name w:val="Balloon Text"/>
    <w:basedOn w:val="Normal"/>
    <w:link w:val="BalloonTextChar"/>
    <w:uiPriority w:val="99"/>
    <w:semiHidden/>
    <w:unhideWhenUsed/>
    <w:rsid w:val="001E7F0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F0A"/>
    <w:rPr>
      <w:rFonts w:ascii="Segoe UI" w:hAnsi="Segoe UI" w:cs="Segoe UI"/>
      <w:sz w:val="18"/>
      <w:szCs w:val="18"/>
      <w:lang w:eastAsia="zh-CN"/>
    </w:rPr>
  </w:style>
  <w:style w:type="character" w:styleId="CommentReference">
    <w:name w:val="annotation reference"/>
    <w:basedOn w:val="DefaultParagraphFont"/>
    <w:uiPriority w:val="99"/>
    <w:semiHidden/>
    <w:unhideWhenUsed/>
    <w:rsid w:val="00BB4E13"/>
    <w:rPr>
      <w:sz w:val="16"/>
      <w:szCs w:val="16"/>
    </w:rPr>
  </w:style>
  <w:style w:type="paragraph" w:styleId="CommentText">
    <w:name w:val="annotation text"/>
    <w:basedOn w:val="Normal"/>
    <w:link w:val="CommentTextChar"/>
    <w:uiPriority w:val="99"/>
    <w:semiHidden/>
    <w:unhideWhenUsed/>
    <w:rsid w:val="00BB4E13"/>
    <w:pPr>
      <w:spacing w:line="240" w:lineRule="auto"/>
    </w:pPr>
    <w:rPr>
      <w:sz w:val="20"/>
      <w:szCs w:val="20"/>
    </w:rPr>
  </w:style>
  <w:style w:type="character" w:customStyle="1" w:styleId="CommentTextChar">
    <w:name w:val="Comment Text Char"/>
    <w:basedOn w:val="DefaultParagraphFont"/>
    <w:link w:val="CommentText"/>
    <w:uiPriority w:val="99"/>
    <w:semiHidden/>
    <w:rsid w:val="00BB4E13"/>
    <w:rPr>
      <w:rFonts w:ascii="Arial" w:hAnsi="Arial"/>
      <w:sz w:val="20"/>
      <w:szCs w:val="20"/>
      <w:lang w:eastAsia="zh-CN"/>
    </w:rPr>
  </w:style>
  <w:style w:type="paragraph" w:styleId="CommentSubject">
    <w:name w:val="annotation subject"/>
    <w:basedOn w:val="CommentText"/>
    <w:next w:val="CommentText"/>
    <w:link w:val="CommentSubjectChar"/>
    <w:uiPriority w:val="99"/>
    <w:semiHidden/>
    <w:unhideWhenUsed/>
    <w:rsid w:val="00BB4E13"/>
    <w:rPr>
      <w:b/>
      <w:bCs/>
    </w:rPr>
  </w:style>
  <w:style w:type="character" w:customStyle="1" w:styleId="CommentSubjectChar">
    <w:name w:val="Comment Subject Char"/>
    <w:basedOn w:val="CommentTextChar"/>
    <w:link w:val="CommentSubject"/>
    <w:uiPriority w:val="99"/>
    <w:semiHidden/>
    <w:rsid w:val="00BB4E13"/>
    <w:rPr>
      <w:rFonts w:ascii="Arial" w:hAnsi="Arial"/>
      <w:b/>
      <w:bCs/>
      <w:sz w:val="20"/>
      <w:szCs w:val="20"/>
      <w:lang w:eastAsia="zh-CN"/>
    </w:rPr>
  </w:style>
  <w:style w:type="paragraph" w:styleId="TOC4">
    <w:name w:val="toc 4"/>
    <w:basedOn w:val="Normal"/>
    <w:next w:val="Normal"/>
    <w:autoRedefine/>
    <w:uiPriority w:val="39"/>
    <w:unhideWhenUsed/>
    <w:rsid w:val="005D7941"/>
    <w:pPr>
      <w:spacing w:before="0"/>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D7941"/>
    <w:pPr>
      <w:spacing w:before="0"/>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D7941"/>
    <w:pPr>
      <w:spacing w:before="0"/>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D7941"/>
    <w:pPr>
      <w:spacing w:before="0"/>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D7941"/>
    <w:pPr>
      <w:spacing w:before="0"/>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D7941"/>
    <w:pPr>
      <w:spacing w:before="0"/>
      <w:ind w:left="1920"/>
    </w:pPr>
    <w:rPr>
      <w:rFonts w:asciiTheme="minorHAnsi" w:hAnsiTheme="minorHAnsi" w:cstheme="minorHAnsi"/>
      <w:sz w:val="20"/>
      <w:szCs w:val="20"/>
    </w:rPr>
  </w:style>
  <w:style w:type="character" w:styleId="Emphasis">
    <w:name w:val="Emphasis"/>
    <w:basedOn w:val="DefaultParagraphFont"/>
    <w:uiPriority w:val="20"/>
    <w:qFormat/>
    <w:rsid w:val="00BD07A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35076">
      <w:bodyDiv w:val="1"/>
      <w:marLeft w:val="0"/>
      <w:marRight w:val="0"/>
      <w:marTop w:val="0"/>
      <w:marBottom w:val="0"/>
      <w:divBdr>
        <w:top w:val="none" w:sz="0" w:space="0" w:color="auto"/>
        <w:left w:val="none" w:sz="0" w:space="0" w:color="auto"/>
        <w:bottom w:val="none" w:sz="0" w:space="0" w:color="auto"/>
        <w:right w:val="none" w:sz="0" w:space="0" w:color="auto"/>
      </w:divBdr>
    </w:div>
    <w:div w:id="44110669">
      <w:bodyDiv w:val="1"/>
      <w:marLeft w:val="0"/>
      <w:marRight w:val="0"/>
      <w:marTop w:val="0"/>
      <w:marBottom w:val="0"/>
      <w:divBdr>
        <w:top w:val="none" w:sz="0" w:space="0" w:color="auto"/>
        <w:left w:val="none" w:sz="0" w:space="0" w:color="auto"/>
        <w:bottom w:val="none" w:sz="0" w:space="0" w:color="auto"/>
        <w:right w:val="none" w:sz="0" w:space="0" w:color="auto"/>
      </w:divBdr>
    </w:div>
    <w:div w:id="49961443">
      <w:bodyDiv w:val="1"/>
      <w:marLeft w:val="0"/>
      <w:marRight w:val="0"/>
      <w:marTop w:val="0"/>
      <w:marBottom w:val="0"/>
      <w:divBdr>
        <w:top w:val="none" w:sz="0" w:space="0" w:color="auto"/>
        <w:left w:val="none" w:sz="0" w:space="0" w:color="auto"/>
        <w:bottom w:val="none" w:sz="0" w:space="0" w:color="auto"/>
        <w:right w:val="none" w:sz="0" w:space="0" w:color="auto"/>
      </w:divBdr>
      <w:divsChild>
        <w:div w:id="1129589910">
          <w:marLeft w:val="-108"/>
          <w:marRight w:val="0"/>
          <w:marTop w:val="0"/>
          <w:marBottom w:val="0"/>
          <w:divBdr>
            <w:top w:val="none" w:sz="0" w:space="0" w:color="auto"/>
            <w:left w:val="none" w:sz="0" w:space="0" w:color="auto"/>
            <w:bottom w:val="none" w:sz="0" w:space="0" w:color="auto"/>
            <w:right w:val="none" w:sz="0" w:space="0" w:color="auto"/>
          </w:divBdr>
        </w:div>
      </w:divsChild>
    </w:div>
    <w:div w:id="136268105">
      <w:bodyDiv w:val="1"/>
      <w:marLeft w:val="0"/>
      <w:marRight w:val="0"/>
      <w:marTop w:val="0"/>
      <w:marBottom w:val="0"/>
      <w:divBdr>
        <w:top w:val="none" w:sz="0" w:space="0" w:color="auto"/>
        <w:left w:val="none" w:sz="0" w:space="0" w:color="auto"/>
        <w:bottom w:val="none" w:sz="0" w:space="0" w:color="auto"/>
        <w:right w:val="none" w:sz="0" w:space="0" w:color="auto"/>
      </w:divBdr>
      <w:divsChild>
        <w:div w:id="341326539">
          <w:marLeft w:val="-220"/>
          <w:marRight w:val="0"/>
          <w:marTop w:val="0"/>
          <w:marBottom w:val="0"/>
          <w:divBdr>
            <w:top w:val="none" w:sz="0" w:space="0" w:color="auto"/>
            <w:left w:val="none" w:sz="0" w:space="0" w:color="auto"/>
            <w:bottom w:val="none" w:sz="0" w:space="0" w:color="auto"/>
            <w:right w:val="none" w:sz="0" w:space="0" w:color="auto"/>
          </w:divBdr>
        </w:div>
      </w:divsChild>
    </w:div>
    <w:div w:id="150873177">
      <w:bodyDiv w:val="1"/>
      <w:marLeft w:val="0"/>
      <w:marRight w:val="0"/>
      <w:marTop w:val="0"/>
      <w:marBottom w:val="0"/>
      <w:divBdr>
        <w:top w:val="none" w:sz="0" w:space="0" w:color="auto"/>
        <w:left w:val="none" w:sz="0" w:space="0" w:color="auto"/>
        <w:bottom w:val="none" w:sz="0" w:space="0" w:color="auto"/>
        <w:right w:val="none" w:sz="0" w:space="0" w:color="auto"/>
      </w:divBdr>
    </w:div>
    <w:div w:id="213346679">
      <w:bodyDiv w:val="1"/>
      <w:marLeft w:val="0"/>
      <w:marRight w:val="0"/>
      <w:marTop w:val="0"/>
      <w:marBottom w:val="0"/>
      <w:divBdr>
        <w:top w:val="none" w:sz="0" w:space="0" w:color="auto"/>
        <w:left w:val="none" w:sz="0" w:space="0" w:color="auto"/>
        <w:bottom w:val="none" w:sz="0" w:space="0" w:color="auto"/>
        <w:right w:val="none" w:sz="0" w:space="0" w:color="auto"/>
      </w:divBdr>
    </w:div>
    <w:div w:id="349837337">
      <w:bodyDiv w:val="1"/>
      <w:marLeft w:val="0"/>
      <w:marRight w:val="0"/>
      <w:marTop w:val="0"/>
      <w:marBottom w:val="0"/>
      <w:divBdr>
        <w:top w:val="none" w:sz="0" w:space="0" w:color="auto"/>
        <w:left w:val="none" w:sz="0" w:space="0" w:color="auto"/>
        <w:bottom w:val="none" w:sz="0" w:space="0" w:color="auto"/>
        <w:right w:val="none" w:sz="0" w:space="0" w:color="auto"/>
      </w:divBdr>
    </w:div>
    <w:div w:id="381759362">
      <w:bodyDiv w:val="1"/>
      <w:marLeft w:val="0"/>
      <w:marRight w:val="0"/>
      <w:marTop w:val="0"/>
      <w:marBottom w:val="0"/>
      <w:divBdr>
        <w:top w:val="none" w:sz="0" w:space="0" w:color="auto"/>
        <w:left w:val="none" w:sz="0" w:space="0" w:color="auto"/>
        <w:bottom w:val="none" w:sz="0" w:space="0" w:color="auto"/>
        <w:right w:val="none" w:sz="0" w:space="0" w:color="auto"/>
      </w:divBdr>
    </w:div>
    <w:div w:id="427508360">
      <w:bodyDiv w:val="1"/>
      <w:marLeft w:val="0"/>
      <w:marRight w:val="0"/>
      <w:marTop w:val="0"/>
      <w:marBottom w:val="0"/>
      <w:divBdr>
        <w:top w:val="none" w:sz="0" w:space="0" w:color="auto"/>
        <w:left w:val="none" w:sz="0" w:space="0" w:color="auto"/>
        <w:bottom w:val="none" w:sz="0" w:space="0" w:color="auto"/>
        <w:right w:val="none" w:sz="0" w:space="0" w:color="auto"/>
      </w:divBdr>
    </w:div>
    <w:div w:id="438530760">
      <w:bodyDiv w:val="1"/>
      <w:marLeft w:val="0"/>
      <w:marRight w:val="0"/>
      <w:marTop w:val="0"/>
      <w:marBottom w:val="0"/>
      <w:divBdr>
        <w:top w:val="none" w:sz="0" w:space="0" w:color="auto"/>
        <w:left w:val="none" w:sz="0" w:space="0" w:color="auto"/>
        <w:bottom w:val="none" w:sz="0" w:space="0" w:color="auto"/>
        <w:right w:val="none" w:sz="0" w:space="0" w:color="auto"/>
      </w:divBdr>
    </w:div>
    <w:div w:id="502667147">
      <w:bodyDiv w:val="1"/>
      <w:marLeft w:val="0"/>
      <w:marRight w:val="0"/>
      <w:marTop w:val="0"/>
      <w:marBottom w:val="0"/>
      <w:divBdr>
        <w:top w:val="none" w:sz="0" w:space="0" w:color="auto"/>
        <w:left w:val="none" w:sz="0" w:space="0" w:color="auto"/>
        <w:bottom w:val="none" w:sz="0" w:space="0" w:color="auto"/>
        <w:right w:val="none" w:sz="0" w:space="0" w:color="auto"/>
      </w:divBdr>
    </w:div>
    <w:div w:id="625502387">
      <w:bodyDiv w:val="1"/>
      <w:marLeft w:val="0"/>
      <w:marRight w:val="0"/>
      <w:marTop w:val="0"/>
      <w:marBottom w:val="0"/>
      <w:divBdr>
        <w:top w:val="none" w:sz="0" w:space="0" w:color="auto"/>
        <w:left w:val="none" w:sz="0" w:space="0" w:color="auto"/>
        <w:bottom w:val="none" w:sz="0" w:space="0" w:color="auto"/>
        <w:right w:val="none" w:sz="0" w:space="0" w:color="auto"/>
      </w:divBdr>
    </w:div>
    <w:div w:id="633411382">
      <w:bodyDiv w:val="1"/>
      <w:marLeft w:val="0"/>
      <w:marRight w:val="0"/>
      <w:marTop w:val="0"/>
      <w:marBottom w:val="0"/>
      <w:divBdr>
        <w:top w:val="none" w:sz="0" w:space="0" w:color="auto"/>
        <w:left w:val="none" w:sz="0" w:space="0" w:color="auto"/>
        <w:bottom w:val="none" w:sz="0" w:space="0" w:color="auto"/>
        <w:right w:val="none" w:sz="0" w:space="0" w:color="auto"/>
      </w:divBdr>
    </w:div>
    <w:div w:id="644940105">
      <w:bodyDiv w:val="1"/>
      <w:marLeft w:val="0"/>
      <w:marRight w:val="0"/>
      <w:marTop w:val="0"/>
      <w:marBottom w:val="0"/>
      <w:divBdr>
        <w:top w:val="none" w:sz="0" w:space="0" w:color="auto"/>
        <w:left w:val="none" w:sz="0" w:space="0" w:color="auto"/>
        <w:bottom w:val="none" w:sz="0" w:space="0" w:color="auto"/>
        <w:right w:val="none" w:sz="0" w:space="0" w:color="auto"/>
      </w:divBdr>
      <w:divsChild>
        <w:div w:id="1993295317">
          <w:marLeft w:val="-108"/>
          <w:marRight w:val="0"/>
          <w:marTop w:val="0"/>
          <w:marBottom w:val="0"/>
          <w:divBdr>
            <w:top w:val="none" w:sz="0" w:space="0" w:color="auto"/>
            <w:left w:val="none" w:sz="0" w:space="0" w:color="auto"/>
            <w:bottom w:val="none" w:sz="0" w:space="0" w:color="auto"/>
            <w:right w:val="none" w:sz="0" w:space="0" w:color="auto"/>
          </w:divBdr>
        </w:div>
      </w:divsChild>
    </w:div>
    <w:div w:id="655383942">
      <w:bodyDiv w:val="1"/>
      <w:marLeft w:val="0"/>
      <w:marRight w:val="0"/>
      <w:marTop w:val="0"/>
      <w:marBottom w:val="0"/>
      <w:divBdr>
        <w:top w:val="none" w:sz="0" w:space="0" w:color="auto"/>
        <w:left w:val="none" w:sz="0" w:space="0" w:color="auto"/>
        <w:bottom w:val="none" w:sz="0" w:space="0" w:color="auto"/>
        <w:right w:val="none" w:sz="0" w:space="0" w:color="auto"/>
      </w:divBdr>
    </w:div>
    <w:div w:id="688414547">
      <w:bodyDiv w:val="1"/>
      <w:marLeft w:val="0"/>
      <w:marRight w:val="0"/>
      <w:marTop w:val="0"/>
      <w:marBottom w:val="0"/>
      <w:divBdr>
        <w:top w:val="none" w:sz="0" w:space="0" w:color="auto"/>
        <w:left w:val="none" w:sz="0" w:space="0" w:color="auto"/>
        <w:bottom w:val="none" w:sz="0" w:space="0" w:color="auto"/>
        <w:right w:val="none" w:sz="0" w:space="0" w:color="auto"/>
      </w:divBdr>
    </w:div>
    <w:div w:id="706027125">
      <w:bodyDiv w:val="1"/>
      <w:marLeft w:val="0"/>
      <w:marRight w:val="0"/>
      <w:marTop w:val="0"/>
      <w:marBottom w:val="0"/>
      <w:divBdr>
        <w:top w:val="none" w:sz="0" w:space="0" w:color="auto"/>
        <w:left w:val="none" w:sz="0" w:space="0" w:color="auto"/>
        <w:bottom w:val="none" w:sz="0" w:space="0" w:color="auto"/>
        <w:right w:val="none" w:sz="0" w:space="0" w:color="auto"/>
      </w:divBdr>
      <w:divsChild>
        <w:div w:id="1076560443">
          <w:marLeft w:val="-473"/>
          <w:marRight w:val="0"/>
          <w:marTop w:val="0"/>
          <w:marBottom w:val="0"/>
          <w:divBdr>
            <w:top w:val="none" w:sz="0" w:space="0" w:color="auto"/>
            <w:left w:val="none" w:sz="0" w:space="0" w:color="auto"/>
            <w:bottom w:val="none" w:sz="0" w:space="0" w:color="auto"/>
            <w:right w:val="none" w:sz="0" w:space="0" w:color="auto"/>
          </w:divBdr>
        </w:div>
      </w:divsChild>
    </w:div>
    <w:div w:id="721099138">
      <w:bodyDiv w:val="1"/>
      <w:marLeft w:val="0"/>
      <w:marRight w:val="0"/>
      <w:marTop w:val="0"/>
      <w:marBottom w:val="0"/>
      <w:divBdr>
        <w:top w:val="none" w:sz="0" w:space="0" w:color="auto"/>
        <w:left w:val="none" w:sz="0" w:space="0" w:color="auto"/>
        <w:bottom w:val="none" w:sz="0" w:space="0" w:color="auto"/>
        <w:right w:val="none" w:sz="0" w:space="0" w:color="auto"/>
      </w:divBdr>
      <w:divsChild>
        <w:div w:id="440564565">
          <w:marLeft w:val="-108"/>
          <w:marRight w:val="0"/>
          <w:marTop w:val="0"/>
          <w:marBottom w:val="0"/>
          <w:divBdr>
            <w:top w:val="none" w:sz="0" w:space="0" w:color="auto"/>
            <w:left w:val="none" w:sz="0" w:space="0" w:color="auto"/>
            <w:bottom w:val="none" w:sz="0" w:space="0" w:color="auto"/>
            <w:right w:val="none" w:sz="0" w:space="0" w:color="auto"/>
          </w:divBdr>
        </w:div>
      </w:divsChild>
    </w:div>
    <w:div w:id="765076197">
      <w:bodyDiv w:val="1"/>
      <w:marLeft w:val="0"/>
      <w:marRight w:val="0"/>
      <w:marTop w:val="0"/>
      <w:marBottom w:val="0"/>
      <w:divBdr>
        <w:top w:val="none" w:sz="0" w:space="0" w:color="auto"/>
        <w:left w:val="none" w:sz="0" w:space="0" w:color="auto"/>
        <w:bottom w:val="none" w:sz="0" w:space="0" w:color="auto"/>
        <w:right w:val="none" w:sz="0" w:space="0" w:color="auto"/>
      </w:divBdr>
    </w:div>
    <w:div w:id="789709540">
      <w:bodyDiv w:val="1"/>
      <w:marLeft w:val="0"/>
      <w:marRight w:val="0"/>
      <w:marTop w:val="0"/>
      <w:marBottom w:val="0"/>
      <w:divBdr>
        <w:top w:val="none" w:sz="0" w:space="0" w:color="auto"/>
        <w:left w:val="none" w:sz="0" w:space="0" w:color="auto"/>
        <w:bottom w:val="none" w:sz="0" w:space="0" w:color="auto"/>
        <w:right w:val="none" w:sz="0" w:space="0" w:color="auto"/>
      </w:divBdr>
      <w:divsChild>
        <w:div w:id="1681926765">
          <w:marLeft w:val="-108"/>
          <w:marRight w:val="0"/>
          <w:marTop w:val="0"/>
          <w:marBottom w:val="0"/>
          <w:divBdr>
            <w:top w:val="none" w:sz="0" w:space="0" w:color="auto"/>
            <w:left w:val="none" w:sz="0" w:space="0" w:color="auto"/>
            <w:bottom w:val="none" w:sz="0" w:space="0" w:color="auto"/>
            <w:right w:val="none" w:sz="0" w:space="0" w:color="auto"/>
          </w:divBdr>
        </w:div>
      </w:divsChild>
    </w:div>
    <w:div w:id="815799086">
      <w:bodyDiv w:val="1"/>
      <w:marLeft w:val="0"/>
      <w:marRight w:val="0"/>
      <w:marTop w:val="0"/>
      <w:marBottom w:val="0"/>
      <w:divBdr>
        <w:top w:val="none" w:sz="0" w:space="0" w:color="auto"/>
        <w:left w:val="none" w:sz="0" w:space="0" w:color="auto"/>
        <w:bottom w:val="none" w:sz="0" w:space="0" w:color="auto"/>
        <w:right w:val="none" w:sz="0" w:space="0" w:color="auto"/>
      </w:divBdr>
    </w:div>
    <w:div w:id="843932072">
      <w:bodyDiv w:val="1"/>
      <w:marLeft w:val="0"/>
      <w:marRight w:val="0"/>
      <w:marTop w:val="0"/>
      <w:marBottom w:val="0"/>
      <w:divBdr>
        <w:top w:val="none" w:sz="0" w:space="0" w:color="auto"/>
        <w:left w:val="none" w:sz="0" w:space="0" w:color="auto"/>
        <w:bottom w:val="none" w:sz="0" w:space="0" w:color="auto"/>
        <w:right w:val="none" w:sz="0" w:space="0" w:color="auto"/>
      </w:divBdr>
    </w:div>
    <w:div w:id="861624416">
      <w:bodyDiv w:val="1"/>
      <w:marLeft w:val="0"/>
      <w:marRight w:val="0"/>
      <w:marTop w:val="0"/>
      <w:marBottom w:val="0"/>
      <w:divBdr>
        <w:top w:val="none" w:sz="0" w:space="0" w:color="auto"/>
        <w:left w:val="none" w:sz="0" w:space="0" w:color="auto"/>
        <w:bottom w:val="none" w:sz="0" w:space="0" w:color="auto"/>
        <w:right w:val="none" w:sz="0" w:space="0" w:color="auto"/>
      </w:divBdr>
      <w:divsChild>
        <w:div w:id="2142376782">
          <w:marLeft w:val="-113"/>
          <w:marRight w:val="0"/>
          <w:marTop w:val="0"/>
          <w:marBottom w:val="0"/>
          <w:divBdr>
            <w:top w:val="none" w:sz="0" w:space="0" w:color="auto"/>
            <w:left w:val="none" w:sz="0" w:space="0" w:color="auto"/>
            <w:bottom w:val="none" w:sz="0" w:space="0" w:color="auto"/>
            <w:right w:val="none" w:sz="0" w:space="0" w:color="auto"/>
          </w:divBdr>
        </w:div>
      </w:divsChild>
    </w:div>
    <w:div w:id="886184954">
      <w:bodyDiv w:val="1"/>
      <w:marLeft w:val="0"/>
      <w:marRight w:val="0"/>
      <w:marTop w:val="0"/>
      <w:marBottom w:val="0"/>
      <w:divBdr>
        <w:top w:val="none" w:sz="0" w:space="0" w:color="auto"/>
        <w:left w:val="none" w:sz="0" w:space="0" w:color="auto"/>
        <w:bottom w:val="none" w:sz="0" w:space="0" w:color="auto"/>
        <w:right w:val="none" w:sz="0" w:space="0" w:color="auto"/>
      </w:divBdr>
    </w:div>
    <w:div w:id="892081734">
      <w:bodyDiv w:val="1"/>
      <w:marLeft w:val="0"/>
      <w:marRight w:val="0"/>
      <w:marTop w:val="0"/>
      <w:marBottom w:val="0"/>
      <w:divBdr>
        <w:top w:val="none" w:sz="0" w:space="0" w:color="auto"/>
        <w:left w:val="none" w:sz="0" w:space="0" w:color="auto"/>
        <w:bottom w:val="none" w:sz="0" w:space="0" w:color="auto"/>
        <w:right w:val="none" w:sz="0" w:space="0" w:color="auto"/>
      </w:divBdr>
    </w:div>
    <w:div w:id="893007479">
      <w:bodyDiv w:val="1"/>
      <w:marLeft w:val="0"/>
      <w:marRight w:val="0"/>
      <w:marTop w:val="0"/>
      <w:marBottom w:val="0"/>
      <w:divBdr>
        <w:top w:val="none" w:sz="0" w:space="0" w:color="auto"/>
        <w:left w:val="none" w:sz="0" w:space="0" w:color="auto"/>
        <w:bottom w:val="none" w:sz="0" w:space="0" w:color="auto"/>
        <w:right w:val="none" w:sz="0" w:space="0" w:color="auto"/>
      </w:divBdr>
    </w:div>
    <w:div w:id="951783280">
      <w:bodyDiv w:val="1"/>
      <w:marLeft w:val="0"/>
      <w:marRight w:val="0"/>
      <w:marTop w:val="0"/>
      <w:marBottom w:val="0"/>
      <w:divBdr>
        <w:top w:val="none" w:sz="0" w:space="0" w:color="auto"/>
        <w:left w:val="none" w:sz="0" w:space="0" w:color="auto"/>
        <w:bottom w:val="none" w:sz="0" w:space="0" w:color="auto"/>
        <w:right w:val="none" w:sz="0" w:space="0" w:color="auto"/>
      </w:divBdr>
    </w:div>
    <w:div w:id="973799989">
      <w:bodyDiv w:val="1"/>
      <w:marLeft w:val="0"/>
      <w:marRight w:val="0"/>
      <w:marTop w:val="0"/>
      <w:marBottom w:val="0"/>
      <w:divBdr>
        <w:top w:val="none" w:sz="0" w:space="0" w:color="auto"/>
        <w:left w:val="none" w:sz="0" w:space="0" w:color="auto"/>
        <w:bottom w:val="none" w:sz="0" w:space="0" w:color="auto"/>
        <w:right w:val="none" w:sz="0" w:space="0" w:color="auto"/>
      </w:divBdr>
    </w:div>
    <w:div w:id="980426122">
      <w:bodyDiv w:val="1"/>
      <w:marLeft w:val="0"/>
      <w:marRight w:val="0"/>
      <w:marTop w:val="0"/>
      <w:marBottom w:val="0"/>
      <w:divBdr>
        <w:top w:val="none" w:sz="0" w:space="0" w:color="auto"/>
        <w:left w:val="none" w:sz="0" w:space="0" w:color="auto"/>
        <w:bottom w:val="none" w:sz="0" w:space="0" w:color="auto"/>
        <w:right w:val="none" w:sz="0" w:space="0" w:color="auto"/>
      </w:divBdr>
    </w:div>
    <w:div w:id="990524854">
      <w:bodyDiv w:val="1"/>
      <w:marLeft w:val="0"/>
      <w:marRight w:val="0"/>
      <w:marTop w:val="0"/>
      <w:marBottom w:val="0"/>
      <w:divBdr>
        <w:top w:val="none" w:sz="0" w:space="0" w:color="auto"/>
        <w:left w:val="none" w:sz="0" w:space="0" w:color="auto"/>
        <w:bottom w:val="none" w:sz="0" w:space="0" w:color="auto"/>
        <w:right w:val="none" w:sz="0" w:space="0" w:color="auto"/>
      </w:divBdr>
    </w:div>
    <w:div w:id="1008290265">
      <w:bodyDiv w:val="1"/>
      <w:marLeft w:val="0"/>
      <w:marRight w:val="0"/>
      <w:marTop w:val="0"/>
      <w:marBottom w:val="0"/>
      <w:divBdr>
        <w:top w:val="none" w:sz="0" w:space="0" w:color="auto"/>
        <w:left w:val="none" w:sz="0" w:space="0" w:color="auto"/>
        <w:bottom w:val="none" w:sz="0" w:space="0" w:color="auto"/>
        <w:right w:val="none" w:sz="0" w:space="0" w:color="auto"/>
      </w:divBdr>
    </w:div>
    <w:div w:id="1072240190">
      <w:bodyDiv w:val="1"/>
      <w:marLeft w:val="0"/>
      <w:marRight w:val="0"/>
      <w:marTop w:val="0"/>
      <w:marBottom w:val="0"/>
      <w:divBdr>
        <w:top w:val="none" w:sz="0" w:space="0" w:color="auto"/>
        <w:left w:val="none" w:sz="0" w:space="0" w:color="auto"/>
        <w:bottom w:val="none" w:sz="0" w:space="0" w:color="auto"/>
        <w:right w:val="none" w:sz="0" w:space="0" w:color="auto"/>
      </w:divBdr>
    </w:div>
    <w:div w:id="1092974343">
      <w:bodyDiv w:val="1"/>
      <w:marLeft w:val="0"/>
      <w:marRight w:val="0"/>
      <w:marTop w:val="0"/>
      <w:marBottom w:val="0"/>
      <w:divBdr>
        <w:top w:val="none" w:sz="0" w:space="0" w:color="auto"/>
        <w:left w:val="none" w:sz="0" w:space="0" w:color="auto"/>
        <w:bottom w:val="none" w:sz="0" w:space="0" w:color="auto"/>
        <w:right w:val="none" w:sz="0" w:space="0" w:color="auto"/>
      </w:divBdr>
    </w:div>
    <w:div w:id="1115560487">
      <w:bodyDiv w:val="1"/>
      <w:marLeft w:val="0"/>
      <w:marRight w:val="0"/>
      <w:marTop w:val="0"/>
      <w:marBottom w:val="0"/>
      <w:divBdr>
        <w:top w:val="none" w:sz="0" w:space="0" w:color="auto"/>
        <w:left w:val="none" w:sz="0" w:space="0" w:color="auto"/>
        <w:bottom w:val="none" w:sz="0" w:space="0" w:color="auto"/>
        <w:right w:val="none" w:sz="0" w:space="0" w:color="auto"/>
      </w:divBdr>
    </w:div>
    <w:div w:id="1143278500">
      <w:bodyDiv w:val="1"/>
      <w:marLeft w:val="0"/>
      <w:marRight w:val="0"/>
      <w:marTop w:val="0"/>
      <w:marBottom w:val="0"/>
      <w:divBdr>
        <w:top w:val="none" w:sz="0" w:space="0" w:color="auto"/>
        <w:left w:val="none" w:sz="0" w:space="0" w:color="auto"/>
        <w:bottom w:val="none" w:sz="0" w:space="0" w:color="auto"/>
        <w:right w:val="none" w:sz="0" w:space="0" w:color="auto"/>
      </w:divBdr>
    </w:div>
    <w:div w:id="1223180164">
      <w:bodyDiv w:val="1"/>
      <w:marLeft w:val="0"/>
      <w:marRight w:val="0"/>
      <w:marTop w:val="0"/>
      <w:marBottom w:val="0"/>
      <w:divBdr>
        <w:top w:val="none" w:sz="0" w:space="0" w:color="auto"/>
        <w:left w:val="none" w:sz="0" w:space="0" w:color="auto"/>
        <w:bottom w:val="none" w:sz="0" w:space="0" w:color="auto"/>
        <w:right w:val="none" w:sz="0" w:space="0" w:color="auto"/>
      </w:divBdr>
    </w:div>
    <w:div w:id="1224410310">
      <w:bodyDiv w:val="1"/>
      <w:marLeft w:val="0"/>
      <w:marRight w:val="0"/>
      <w:marTop w:val="0"/>
      <w:marBottom w:val="0"/>
      <w:divBdr>
        <w:top w:val="none" w:sz="0" w:space="0" w:color="auto"/>
        <w:left w:val="none" w:sz="0" w:space="0" w:color="auto"/>
        <w:bottom w:val="none" w:sz="0" w:space="0" w:color="auto"/>
        <w:right w:val="none" w:sz="0" w:space="0" w:color="auto"/>
      </w:divBdr>
    </w:div>
    <w:div w:id="1237013169">
      <w:bodyDiv w:val="1"/>
      <w:marLeft w:val="0"/>
      <w:marRight w:val="0"/>
      <w:marTop w:val="0"/>
      <w:marBottom w:val="0"/>
      <w:divBdr>
        <w:top w:val="none" w:sz="0" w:space="0" w:color="auto"/>
        <w:left w:val="none" w:sz="0" w:space="0" w:color="auto"/>
        <w:bottom w:val="none" w:sz="0" w:space="0" w:color="auto"/>
        <w:right w:val="none" w:sz="0" w:space="0" w:color="auto"/>
      </w:divBdr>
    </w:div>
    <w:div w:id="1242445084">
      <w:bodyDiv w:val="1"/>
      <w:marLeft w:val="0"/>
      <w:marRight w:val="0"/>
      <w:marTop w:val="0"/>
      <w:marBottom w:val="0"/>
      <w:divBdr>
        <w:top w:val="none" w:sz="0" w:space="0" w:color="auto"/>
        <w:left w:val="none" w:sz="0" w:space="0" w:color="auto"/>
        <w:bottom w:val="none" w:sz="0" w:space="0" w:color="auto"/>
        <w:right w:val="none" w:sz="0" w:space="0" w:color="auto"/>
      </w:divBdr>
    </w:div>
    <w:div w:id="1262493771">
      <w:bodyDiv w:val="1"/>
      <w:marLeft w:val="0"/>
      <w:marRight w:val="0"/>
      <w:marTop w:val="0"/>
      <w:marBottom w:val="0"/>
      <w:divBdr>
        <w:top w:val="none" w:sz="0" w:space="0" w:color="auto"/>
        <w:left w:val="none" w:sz="0" w:space="0" w:color="auto"/>
        <w:bottom w:val="none" w:sz="0" w:space="0" w:color="auto"/>
        <w:right w:val="none" w:sz="0" w:space="0" w:color="auto"/>
      </w:divBdr>
    </w:div>
    <w:div w:id="1301420315">
      <w:bodyDiv w:val="1"/>
      <w:marLeft w:val="0"/>
      <w:marRight w:val="0"/>
      <w:marTop w:val="0"/>
      <w:marBottom w:val="0"/>
      <w:divBdr>
        <w:top w:val="none" w:sz="0" w:space="0" w:color="auto"/>
        <w:left w:val="none" w:sz="0" w:space="0" w:color="auto"/>
        <w:bottom w:val="none" w:sz="0" w:space="0" w:color="auto"/>
        <w:right w:val="none" w:sz="0" w:space="0" w:color="auto"/>
      </w:divBdr>
    </w:div>
    <w:div w:id="1321735646">
      <w:bodyDiv w:val="1"/>
      <w:marLeft w:val="0"/>
      <w:marRight w:val="0"/>
      <w:marTop w:val="0"/>
      <w:marBottom w:val="0"/>
      <w:divBdr>
        <w:top w:val="none" w:sz="0" w:space="0" w:color="auto"/>
        <w:left w:val="none" w:sz="0" w:space="0" w:color="auto"/>
        <w:bottom w:val="none" w:sz="0" w:space="0" w:color="auto"/>
        <w:right w:val="none" w:sz="0" w:space="0" w:color="auto"/>
      </w:divBdr>
    </w:div>
    <w:div w:id="1382971846">
      <w:bodyDiv w:val="1"/>
      <w:marLeft w:val="0"/>
      <w:marRight w:val="0"/>
      <w:marTop w:val="0"/>
      <w:marBottom w:val="0"/>
      <w:divBdr>
        <w:top w:val="none" w:sz="0" w:space="0" w:color="auto"/>
        <w:left w:val="none" w:sz="0" w:space="0" w:color="auto"/>
        <w:bottom w:val="none" w:sz="0" w:space="0" w:color="auto"/>
        <w:right w:val="none" w:sz="0" w:space="0" w:color="auto"/>
      </w:divBdr>
    </w:div>
    <w:div w:id="1399093187">
      <w:bodyDiv w:val="1"/>
      <w:marLeft w:val="0"/>
      <w:marRight w:val="0"/>
      <w:marTop w:val="0"/>
      <w:marBottom w:val="0"/>
      <w:divBdr>
        <w:top w:val="none" w:sz="0" w:space="0" w:color="auto"/>
        <w:left w:val="none" w:sz="0" w:space="0" w:color="auto"/>
        <w:bottom w:val="none" w:sz="0" w:space="0" w:color="auto"/>
        <w:right w:val="none" w:sz="0" w:space="0" w:color="auto"/>
      </w:divBdr>
    </w:div>
    <w:div w:id="1403992595">
      <w:bodyDiv w:val="1"/>
      <w:marLeft w:val="0"/>
      <w:marRight w:val="0"/>
      <w:marTop w:val="0"/>
      <w:marBottom w:val="0"/>
      <w:divBdr>
        <w:top w:val="none" w:sz="0" w:space="0" w:color="auto"/>
        <w:left w:val="none" w:sz="0" w:space="0" w:color="auto"/>
        <w:bottom w:val="none" w:sz="0" w:space="0" w:color="auto"/>
        <w:right w:val="none" w:sz="0" w:space="0" w:color="auto"/>
      </w:divBdr>
      <w:divsChild>
        <w:div w:id="376667447">
          <w:marLeft w:val="-108"/>
          <w:marRight w:val="0"/>
          <w:marTop w:val="0"/>
          <w:marBottom w:val="0"/>
          <w:divBdr>
            <w:top w:val="none" w:sz="0" w:space="0" w:color="auto"/>
            <w:left w:val="none" w:sz="0" w:space="0" w:color="auto"/>
            <w:bottom w:val="none" w:sz="0" w:space="0" w:color="auto"/>
            <w:right w:val="none" w:sz="0" w:space="0" w:color="auto"/>
          </w:divBdr>
        </w:div>
      </w:divsChild>
    </w:div>
    <w:div w:id="1406341393">
      <w:bodyDiv w:val="1"/>
      <w:marLeft w:val="0"/>
      <w:marRight w:val="0"/>
      <w:marTop w:val="0"/>
      <w:marBottom w:val="0"/>
      <w:divBdr>
        <w:top w:val="none" w:sz="0" w:space="0" w:color="auto"/>
        <w:left w:val="none" w:sz="0" w:space="0" w:color="auto"/>
        <w:bottom w:val="none" w:sz="0" w:space="0" w:color="auto"/>
        <w:right w:val="none" w:sz="0" w:space="0" w:color="auto"/>
      </w:divBdr>
    </w:div>
    <w:div w:id="1421901655">
      <w:bodyDiv w:val="1"/>
      <w:marLeft w:val="0"/>
      <w:marRight w:val="0"/>
      <w:marTop w:val="0"/>
      <w:marBottom w:val="0"/>
      <w:divBdr>
        <w:top w:val="none" w:sz="0" w:space="0" w:color="auto"/>
        <w:left w:val="none" w:sz="0" w:space="0" w:color="auto"/>
        <w:bottom w:val="none" w:sz="0" w:space="0" w:color="auto"/>
        <w:right w:val="none" w:sz="0" w:space="0" w:color="auto"/>
      </w:divBdr>
    </w:div>
    <w:div w:id="1445227868">
      <w:bodyDiv w:val="1"/>
      <w:marLeft w:val="0"/>
      <w:marRight w:val="0"/>
      <w:marTop w:val="0"/>
      <w:marBottom w:val="0"/>
      <w:divBdr>
        <w:top w:val="none" w:sz="0" w:space="0" w:color="auto"/>
        <w:left w:val="none" w:sz="0" w:space="0" w:color="auto"/>
        <w:bottom w:val="none" w:sz="0" w:space="0" w:color="auto"/>
        <w:right w:val="none" w:sz="0" w:space="0" w:color="auto"/>
      </w:divBdr>
    </w:div>
    <w:div w:id="1527980862">
      <w:bodyDiv w:val="1"/>
      <w:marLeft w:val="0"/>
      <w:marRight w:val="0"/>
      <w:marTop w:val="0"/>
      <w:marBottom w:val="0"/>
      <w:divBdr>
        <w:top w:val="none" w:sz="0" w:space="0" w:color="auto"/>
        <w:left w:val="none" w:sz="0" w:space="0" w:color="auto"/>
        <w:bottom w:val="none" w:sz="0" w:space="0" w:color="auto"/>
        <w:right w:val="none" w:sz="0" w:space="0" w:color="auto"/>
      </w:divBdr>
    </w:div>
    <w:div w:id="1548176271">
      <w:bodyDiv w:val="1"/>
      <w:marLeft w:val="0"/>
      <w:marRight w:val="0"/>
      <w:marTop w:val="0"/>
      <w:marBottom w:val="0"/>
      <w:divBdr>
        <w:top w:val="none" w:sz="0" w:space="0" w:color="auto"/>
        <w:left w:val="none" w:sz="0" w:space="0" w:color="auto"/>
        <w:bottom w:val="none" w:sz="0" w:space="0" w:color="auto"/>
        <w:right w:val="none" w:sz="0" w:space="0" w:color="auto"/>
      </w:divBdr>
    </w:div>
    <w:div w:id="1573004535">
      <w:bodyDiv w:val="1"/>
      <w:marLeft w:val="0"/>
      <w:marRight w:val="0"/>
      <w:marTop w:val="0"/>
      <w:marBottom w:val="0"/>
      <w:divBdr>
        <w:top w:val="none" w:sz="0" w:space="0" w:color="auto"/>
        <w:left w:val="none" w:sz="0" w:space="0" w:color="auto"/>
        <w:bottom w:val="none" w:sz="0" w:space="0" w:color="auto"/>
        <w:right w:val="none" w:sz="0" w:space="0" w:color="auto"/>
      </w:divBdr>
    </w:div>
    <w:div w:id="1629583954">
      <w:bodyDiv w:val="1"/>
      <w:marLeft w:val="0"/>
      <w:marRight w:val="0"/>
      <w:marTop w:val="0"/>
      <w:marBottom w:val="0"/>
      <w:divBdr>
        <w:top w:val="none" w:sz="0" w:space="0" w:color="auto"/>
        <w:left w:val="none" w:sz="0" w:space="0" w:color="auto"/>
        <w:bottom w:val="none" w:sz="0" w:space="0" w:color="auto"/>
        <w:right w:val="none" w:sz="0" w:space="0" w:color="auto"/>
      </w:divBdr>
    </w:div>
    <w:div w:id="1650356204">
      <w:bodyDiv w:val="1"/>
      <w:marLeft w:val="0"/>
      <w:marRight w:val="0"/>
      <w:marTop w:val="0"/>
      <w:marBottom w:val="0"/>
      <w:divBdr>
        <w:top w:val="none" w:sz="0" w:space="0" w:color="auto"/>
        <w:left w:val="none" w:sz="0" w:space="0" w:color="auto"/>
        <w:bottom w:val="none" w:sz="0" w:space="0" w:color="auto"/>
        <w:right w:val="none" w:sz="0" w:space="0" w:color="auto"/>
      </w:divBdr>
    </w:div>
    <w:div w:id="1683782802">
      <w:bodyDiv w:val="1"/>
      <w:marLeft w:val="0"/>
      <w:marRight w:val="0"/>
      <w:marTop w:val="0"/>
      <w:marBottom w:val="0"/>
      <w:divBdr>
        <w:top w:val="none" w:sz="0" w:space="0" w:color="auto"/>
        <w:left w:val="none" w:sz="0" w:space="0" w:color="auto"/>
        <w:bottom w:val="none" w:sz="0" w:space="0" w:color="auto"/>
        <w:right w:val="none" w:sz="0" w:space="0" w:color="auto"/>
      </w:divBdr>
      <w:divsChild>
        <w:div w:id="645672198">
          <w:marLeft w:val="-108"/>
          <w:marRight w:val="0"/>
          <w:marTop w:val="0"/>
          <w:marBottom w:val="0"/>
          <w:divBdr>
            <w:top w:val="none" w:sz="0" w:space="0" w:color="auto"/>
            <w:left w:val="none" w:sz="0" w:space="0" w:color="auto"/>
            <w:bottom w:val="none" w:sz="0" w:space="0" w:color="auto"/>
            <w:right w:val="none" w:sz="0" w:space="0" w:color="auto"/>
          </w:divBdr>
        </w:div>
      </w:divsChild>
    </w:div>
    <w:div w:id="1733888075">
      <w:bodyDiv w:val="1"/>
      <w:marLeft w:val="0"/>
      <w:marRight w:val="0"/>
      <w:marTop w:val="0"/>
      <w:marBottom w:val="0"/>
      <w:divBdr>
        <w:top w:val="none" w:sz="0" w:space="0" w:color="auto"/>
        <w:left w:val="none" w:sz="0" w:space="0" w:color="auto"/>
        <w:bottom w:val="none" w:sz="0" w:space="0" w:color="auto"/>
        <w:right w:val="none" w:sz="0" w:space="0" w:color="auto"/>
      </w:divBdr>
    </w:div>
    <w:div w:id="1735547972">
      <w:bodyDiv w:val="1"/>
      <w:marLeft w:val="0"/>
      <w:marRight w:val="0"/>
      <w:marTop w:val="0"/>
      <w:marBottom w:val="0"/>
      <w:divBdr>
        <w:top w:val="none" w:sz="0" w:space="0" w:color="auto"/>
        <w:left w:val="none" w:sz="0" w:space="0" w:color="auto"/>
        <w:bottom w:val="none" w:sz="0" w:space="0" w:color="auto"/>
        <w:right w:val="none" w:sz="0" w:space="0" w:color="auto"/>
      </w:divBdr>
    </w:div>
    <w:div w:id="1841774550">
      <w:bodyDiv w:val="1"/>
      <w:marLeft w:val="0"/>
      <w:marRight w:val="0"/>
      <w:marTop w:val="0"/>
      <w:marBottom w:val="0"/>
      <w:divBdr>
        <w:top w:val="none" w:sz="0" w:space="0" w:color="auto"/>
        <w:left w:val="none" w:sz="0" w:space="0" w:color="auto"/>
        <w:bottom w:val="none" w:sz="0" w:space="0" w:color="auto"/>
        <w:right w:val="none" w:sz="0" w:space="0" w:color="auto"/>
      </w:divBdr>
    </w:div>
    <w:div w:id="1944607038">
      <w:bodyDiv w:val="1"/>
      <w:marLeft w:val="0"/>
      <w:marRight w:val="0"/>
      <w:marTop w:val="0"/>
      <w:marBottom w:val="0"/>
      <w:divBdr>
        <w:top w:val="none" w:sz="0" w:space="0" w:color="auto"/>
        <w:left w:val="none" w:sz="0" w:space="0" w:color="auto"/>
        <w:bottom w:val="none" w:sz="0" w:space="0" w:color="auto"/>
        <w:right w:val="none" w:sz="0" w:space="0" w:color="auto"/>
      </w:divBdr>
    </w:div>
    <w:div w:id="2021807355">
      <w:bodyDiv w:val="1"/>
      <w:marLeft w:val="0"/>
      <w:marRight w:val="0"/>
      <w:marTop w:val="0"/>
      <w:marBottom w:val="0"/>
      <w:divBdr>
        <w:top w:val="none" w:sz="0" w:space="0" w:color="auto"/>
        <w:left w:val="none" w:sz="0" w:space="0" w:color="auto"/>
        <w:bottom w:val="none" w:sz="0" w:space="0" w:color="auto"/>
        <w:right w:val="none" w:sz="0" w:space="0" w:color="auto"/>
      </w:divBdr>
      <w:divsChild>
        <w:div w:id="452872080">
          <w:marLeft w:val="-108"/>
          <w:marRight w:val="0"/>
          <w:marTop w:val="0"/>
          <w:marBottom w:val="0"/>
          <w:divBdr>
            <w:top w:val="none" w:sz="0" w:space="0" w:color="auto"/>
            <w:left w:val="none" w:sz="0" w:space="0" w:color="auto"/>
            <w:bottom w:val="none" w:sz="0" w:space="0" w:color="auto"/>
            <w:right w:val="none" w:sz="0" w:space="0" w:color="auto"/>
          </w:divBdr>
        </w:div>
      </w:divsChild>
    </w:div>
    <w:div w:id="2025785775">
      <w:bodyDiv w:val="1"/>
      <w:marLeft w:val="0"/>
      <w:marRight w:val="0"/>
      <w:marTop w:val="0"/>
      <w:marBottom w:val="0"/>
      <w:divBdr>
        <w:top w:val="none" w:sz="0" w:space="0" w:color="auto"/>
        <w:left w:val="none" w:sz="0" w:space="0" w:color="auto"/>
        <w:bottom w:val="none" w:sz="0" w:space="0" w:color="auto"/>
        <w:right w:val="none" w:sz="0" w:space="0" w:color="auto"/>
      </w:divBdr>
    </w:div>
    <w:div w:id="2028366561">
      <w:bodyDiv w:val="1"/>
      <w:marLeft w:val="0"/>
      <w:marRight w:val="0"/>
      <w:marTop w:val="0"/>
      <w:marBottom w:val="0"/>
      <w:divBdr>
        <w:top w:val="none" w:sz="0" w:space="0" w:color="auto"/>
        <w:left w:val="none" w:sz="0" w:space="0" w:color="auto"/>
        <w:bottom w:val="none" w:sz="0" w:space="0" w:color="auto"/>
        <w:right w:val="none" w:sz="0" w:space="0" w:color="auto"/>
      </w:divBdr>
    </w:div>
    <w:div w:id="2045323328">
      <w:bodyDiv w:val="1"/>
      <w:marLeft w:val="0"/>
      <w:marRight w:val="0"/>
      <w:marTop w:val="0"/>
      <w:marBottom w:val="0"/>
      <w:divBdr>
        <w:top w:val="none" w:sz="0" w:space="0" w:color="auto"/>
        <w:left w:val="none" w:sz="0" w:space="0" w:color="auto"/>
        <w:bottom w:val="none" w:sz="0" w:space="0" w:color="auto"/>
        <w:right w:val="none" w:sz="0" w:space="0" w:color="auto"/>
      </w:divBdr>
      <w:divsChild>
        <w:div w:id="1529953861">
          <w:marLeft w:val="-108"/>
          <w:marRight w:val="0"/>
          <w:marTop w:val="0"/>
          <w:marBottom w:val="0"/>
          <w:divBdr>
            <w:top w:val="none" w:sz="0" w:space="0" w:color="auto"/>
            <w:left w:val="none" w:sz="0" w:space="0" w:color="auto"/>
            <w:bottom w:val="none" w:sz="0" w:space="0" w:color="auto"/>
            <w:right w:val="none" w:sz="0" w:space="0" w:color="auto"/>
          </w:divBdr>
        </w:div>
      </w:divsChild>
    </w:div>
    <w:div w:id="2047900175">
      <w:bodyDiv w:val="1"/>
      <w:marLeft w:val="0"/>
      <w:marRight w:val="0"/>
      <w:marTop w:val="0"/>
      <w:marBottom w:val="0"/>
      <w:divBdr>
        <w:top w:val="none" w:sz="0" w:space="0" w:color="auto"/>
        <w:left w:val="none" w:sz="0" w:space="0" w:color="auto"/>
        <w:bottom w:val="none" w:sz="0" w:space="0" w:color="auto"/>
        <w:right w:val="none" w:sz="0" w:space="0" w:color="auto"/>
      </w:divBdr>
    </w:div>
    <w:div w:id="2074422007">
      <w:bodyDiv w:val="1"/>
      <w:marLeft w:val="0"/>
      <w:marRight w:val="0"/>
      <w:marTop w:val="0"/>
      <w:marBottom w:val="0"/>
      <w:divBdr>
        <w:top w:val="none" w:sz="0" w:space="0" w:color="auto"/>
        <w:left w:val="none" w:sz="0" w:space="0" w:color="auto"/>
        <w:bottom w:val="none" w:sz="0" w:space="0" w:color="auto"/>
        <w:right w:val="none" w:sz="0" w:space="0" w:color="auto"/>
      </w:divBdr>
    </w:div>
    <w:div w:id="2077969829">
      <w:bodyDiv w:val="1"/>
      <w:marLeft w:val="0"/>
      <w:marRight w:val="0"/>
      <w:marTop w:val="0"/>
      <w:marBottom w:val="0"/>
      <w:divBdr>
        <w:top w:val="none" w:sz="0" w:space="0" w:color="auto"/>
        <w:left w:val="none" w:sz="0" w:space="0" w:color="auto"/>
        <w:bottom w:val="none" w:sz="0" w:space="0" w:color="auto"/>
        <w:right w:val="none" w:sz="0" w:space="0" w:color="auto"/>
      </w:divBdr>
      <w:divsChild>
        <w:div w:id="1045954953">
          <w:marLeft w:val="-108"/>
          <w:marRight w:val="0"/>
          <w:marTop w:val="0"/>
          <w:marBottom w:val="0"/>
          <w:divBdr>
            <w:top w:val="none" w:sz="0" w:space="0" w:color="auto"/>
            <w:left w:val="none" w:sz="0" w:space="0" w:color="auto"/>
            <w:bottom w:val="none" w:sz="0" w:space="0" w:color="auto"/>
            <w:right w:val="none" w:sz="0" w:space="0" w:color="auto"/>
          </w:divBdr>
        </w:div>
      </w:divsChild>
    </w:div>
    <w:div w:id="2111004861">
      <w:bodyDiv w:val="1"/>
      <w:marLeft w:val="0"/>
      <w:marRight w:val="0"/>
      <w:marTop w:val="0"/>
      <w:marBottom w:val="0"/>
      <w:divBdr>
        <w:top w:val="none" w:sz="0" w:space="0" w:color="auto"/>
        <w:left w:val="none" w:sz="0" w:space="0" w:color="auto"/>
        <w:bottom w:val="none" w:sz="0" w:space="0" w:color="auto"/>
        <w:right w:val="none" w:sz="0" w:space="0" w:color="auto"/>
      </w:divBdr>
    </w:div>
    <w:div w:id="212743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ducationstandards.nsw.edu.au/wps/wcm/connect/de291da2-37ae-42e7-8345-788b7ed41e0a/french-extension-st6-syl-from2010.pdf?MOD=AJPERES&amp;CVID=" TargetMode="External"/><Relationship Id="rId18" Type="http://schemas.openxmlformats.org/officeDocument/2006/relationships/hyperlink" Target="https://miro.com/templates/lotus-diagram/" TargetMode="External"/><Relationship Id="rId26" Type="http://schemas.openxmlformats.org/officeDocument/2006/relationships/image" Target="media/image7.PNG"/><Relationship Id="rId39" Type="http://schemas.openxmlformats.org/officeDocument/2006/relationships/hyperlink" Target="https://en.wikipedia.org/wiki/Saint_Petersburg" TargetMode="External"/><Relationship Id="rId21" Type="http://schemas.openxmlformats.org/officeDocument/2006/relationships/hyperlink" Target="https://arc.nesa.nsw.edu.au/go/hsc/std-packs/" TargetMode="External"/><Relationship Id="rId34" Type="http://schemas.openxmlformats.org/officeDocument/2006/relationships/image" Target="media/image15.png"/><Relationship Id="rId42" Type="http://schemas.openxmlformats.org/officeDocument/2006/relationships/hyperlink" Target="https://en.wikipedia.org/wiki/Alexander_III_of_Russia" TargetMode="External"/><Relationship Id="rId47" Type="http://schemas.openxmlformats.org/officeDocument/2006/relationships/hyperlink" Target="https://www.iwheeltravel.com/acceptation-maladie-handicap-voyage-fauteuil-roulant-blog-handivoyage/" TargetMode="External"/><Relationship Id="rId50" Type="http://schemas.openxmlformats.org/officeDocument/2006/relationships/hyperlink" Target="https://www.youtube.com/watch?v=JYy_cIBtYRg" TargetMode="External"/><Relationship Id="rId55" Type="http://schemas.openxmlformats.org/officeDocument/2006/relationships/hyperlink" Target="https://www.youtube.com/watch?v=z7usp61eyG4" TargetMode="External"/><Relationship Id="rId63" Type="http://schemas.openxmlformats.org/officeDocument/2006/relationships/hyperlink" Target="https://www.imdb.com/title/tt1675434/soundtrack" TargetMode="External"/><Relationship Id="rId68" Type="http://schemas.openxmlformats.org/officeDocument/2006/relationships/hyperlink" Target="http://www.ina.fr/archivespourtous/index.php?vue=ba" TargetMode="External"/><Relationship Id="rId76" Type="http://schemas.openxmlformats.org/officeDocument/2006/relationships/hyperlink" Target="http://www.bonjourdefrance.com/" TargetMode="Externa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apprendre.tv5monde.com/" TargetMode="External"/><Relationship Id="rId2" Type="http://schemas.openxmlformats.org/officeDocument/2006/relationships/numbering" Target="numbering.xml"/><Relationship Id="rId16" Type="http://schemas.openxmlformats.org/officeDocument/2006/relationships/hyperlink" Target="https://educationstandards.nsw.edu.au/wps/portal/nesa/11-12/stage-6-learning-areas/stage-6-languages/extension/french-extension-syllabus/course-prescriptions-2020-2024" TargetMode="External"/><Relationship Id="rId29" Type="http://schemas.openxmlformats.org/officeDocument/2006/relationships/image" Target="media/image10.PNG"/><Relationship Id="rId11" Type="http://schemas.openxmlformats.org/officeDocument/2006/relationships/hyperlink" Target="https://educationstandards.nsw.edu.au/wps/wcm/connect/de291da2-37ae-42e7-8345-788b7ed41e0a/french-extension-st6-syl-from2010.pdf?MOD=AJPERES&amp;CVID="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hyperlink" Target="https://www.huffpost.com/entry/an-intouchable-world_b_1497787" TargetMode="External"/><Relationship Id="rId40" Type="http://schemas.openxmlformats.org/officeDocument/2006/relationships/hyperlink" Target="https://en.wikipedia.org/wiki/Imperial_Russia" TargetMode="External"/><Relationship Id="rId45" Type="http://schemas.openxmlformats.org/officeDocument/2006/relationships/hyperlink" Target="https://www.youtube.com/watch?v=Kdzu26tnUTc" TargetMode="External"/><Relationship Id="rId53" Type="http://schemas.openxmlformats.org/officeDocument/2006/relationships/hyperlink" Target="https://www.okapi.fr/sommaires/sommaire-15-janvier-2019" TargetMode="External"/><Relationship Id="rId58" Type="http://schemas.openxmlformats.org/officeDocument/2006/relationships/hyperlink" Target="https://www.lemonde.fr/politique/article/2009/11/06/aux-racines-de-l-identite-nationale_1263699_823448.html" TargetMode="External"/><Relationship Id="rId66" Type="http://schemas.openxmlformats.org/officeDocument/2006/relationships/hyperlink" Target="http://www.learn-french-help.com/French-radio.html" TargetMode="External"/><Relationship Id="rId74" Type="http://schemas.openxmlformats.org/officeDocument/2006/relationships/hyperlink" Target="http://www.rfi.fr/" TargetMode="External"/><Relationship Id="rId79" Type="http://schemas.openxmlformats.org/officeDocument/2006/relationships/hyperlink" Target="https://www.sbs.com.au/yourlanguage/french" TargetMode="External"/><Relationship Id="rId5" Type="http://schemas.openxmlformats.org/officeDocument/2006/relationships/webSettings" Target="webSettings.xml"/><Relationship Id="rId61" Type="http://schemas.openxmlformats.org/officeDocument/2006/relationships/hyperlink" Target="https://www.sbs.com.au/movies/review/intouchables-review" TargetMode="External"/><Relationship Id="rId82" Type="http://schemas.openxmlformats.org/officeDocument/2006/relationships/hyperlink" Target="http://nouvellecaledonie.la1ere.fr/radio"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ducation.nsw.gov.au/content/dam/main-education/teaching-and-learning/curriculum/key-learning-areas/languages/stage-6/ext-advice-students.docx" TargetMode="External"/><Relationship Id="rId22" Type="http://schemas.openxmlformats.org/officeDocument/2006/relationships/hyperlink" Target="https://educationstandards.nsw.edu.au/wps/portal/nesa/11-12/hsc/hsc-student-guide/glossary-keywords"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www.youtube.com/watch?v=XY0JIIKn660" TargetMode="External"/><Relationship Id="rId43" Type="http://schemas.openxmlformats.org/officeDocument/2006/relationships/hyperlink" Target="https://en.wikipedia.org/wiki/Nicholas_II_of_Russia" TargetMode="External"/><Relationship Id="rId48" Type="http://schemas.openxmlformats.org/officeDocument/2006/relationships/hyperlink" Target="https://www.youtube.com/watch?v=7BT8DA9vGyo" TargetMode="External"/><Relationship Id="rId56" Type="http://schemas.openxmlformats.org/officeDocument/2006/relationships/hyperlink" Target="https://www.sbs.com.au/yourlanguage/french/fr/article/2019/02/27/decathlon-ou-lhistoire-du-hijab-de-la-discorde?language=fr" TargetMode="External"/><Relationship Id="rId64" Type="http://schemas.openxmlformats.org/officeDocument/2006/relationships/hyperlink" Target="http://www.listenlive.eu/france.html" TargetMode="External"/><Relationship Id="rId69" Type="http://schemas.openxmlformats.org/officeDocument/2006/relationships/hyperlink" Target="http://www.novaplanet.com/" TargetMode="External"/><Relationship Id="rId77" Type="http://schemas.openxmlformats.org/officeDocument/2006/relationships/hyperlink" Target="http://www.pratique.fr/" TargetMode="External"/><Relationship Id="rId8" Type="http://schemas.openxmlformats.org/officeDocument/2006/relationships/image" Target="media/image1.png"/><Relationship Id="rId51" Type="http://schemas.openxmlformats.org/officeDocument/2006/relationships/hyperlink" Target="https://www.handirect.fr/accepter-son-handicap-et-le-faire-oublier-est-la-clef-de-la-reussite/" TargetMode="External"/><Relationship Id="rId72" Type="http://schemas.openxmlformats.org/officeDocument/2006/relationships/hyperlink" Target="http://www.tvfrance-intl.com/fr/home.html" TargetMode="External"/><Relationship Id="rId80" Type="http://schemas.openxmlformats.org/officeDocument/2006/relationships/hyperlink" Target="https://www.sbs.com.au/ondemand/news"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education.nsw.gov.au/policy-library/policies/controversial-issues-in-schools" TargetMode="External"/><Relationship Id="rId17" Type="http://schemas.openxmlformats.org/officeDocument/2006/relationships/image" Target="media/image2.jpeg"/><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hyperlink" Target="https://en.wikipedia.org/wiki/House_of_Faberg%C3%A9" TargetMode="External"/><Relationship Id="rId46" Type="http://schemas.openxmlformats.org/officeDocument/2006/relationships/hyperlink" Target="https://www.lemonde.fr/societe/article/2013/06/06/l-homosexualite-est-aujourd-hui-moins-acceptee-qu-en-2007-en-france_3424577_3224.html" TargetMode="External"/><Relationship Id="rId59" Type="http://schemas.openxmlformats.org/officeDocument/2006/relationships/hyperlink" Target="https://www.huffpost.com/entry/an-intouchable-world_b_1497787" TargetMode="External"/><Relationship Id="rId67" Type="http://schemas.openxmlformats.org/officeDocument/2006/relationships/hyperlink" Target="http://tf1.lci.fr/infos/france/societe/" TargetMode="External"/><Relationship Id="rId20" Type="http://schemas.openxmlformats.org/officeDocument/2006/relationships/hyperlink" Target="https://educationstandards.nsw.edu.au/wps/portal/nesa/11-12/stage-6-learning-areas/stage-6-languages/extension" TargetMode="External"/><Relationship Id="rId41" Type="http://schemas.openxmlformats.org/officeDocument/2006/relationships/hyperlink" Target="https://en.wikipedia.org/wiki/Peter_Carl_Faberg%C3%A9" TargetMode="External"/><Relationship Id="rId54" Type="http://schemas.openxmlformats.org/officeDocument/2006/relationships/hyperlink" Target="https://www.youtube.com/watch?v=gp3XZDK7Lw4" TargetMode="External"/><Relationship Id="rId62" Type="http://schemas.openxmlformats.org/officeDocument/2006/relationships/hyperlink" Target="https://medias.unifrance.org/medias/69/235/60229/presse/intouchables-dossier-de-presse-francais.pdf" TargetMode="External"/><Relationship Id="rId70" Type="http://schemas.openxmlformats.org/officeDocument/2006/relationships/hyperlink" Target="http://www.tv5.org/TV5Site/programmes/accueil_continent.php" TargetMode="External"/><Relationship Id="rId75" Type="http://schemas.openxmlformats.org/officeDocument/2006/relationships/hyperlink" Target="http://www.20minutes.fr/" TargetMode="External"/><Relationship Id="rId83" Type="http://schemas.openxmlformats.org/officeDocument/2006/relationships/hyperlink" Target="http://www.laits.utexas.edu/tex/gr/index.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ducationstandards.nsw.edu.au/wps/wcm/connect/de291da2-37ae-42e7-8345-788b7ed41e0a/french-extension-st6-syl-from2010.pdf?MOD=AJPERES&amp;CVID="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hyperlink" Target="https://www.imdb.com/title/tt1675434/mediaviewer/rm196149248" TargetMode="External"/><Relationship Id="rId49" Type="http://schemas.openxmlformats.org/officeDocument/2006/relationships/hyperlink" Target="https://www.youtube.com/watch?v=MieE9C2sdqo" TargetMode="External"/><Relationship Id="rId57" Type="http://schemas.openxmlformats.org/officeDocument/2006/relationships/hyperlink" Target="http://www.patrick-charaudeau.com/Reflexions-sur-l-identite,119.html" TargetMode="External"/><Relationship Id="rId10"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hyperlink" Target="http://l-anecdote.com/expression-pas-de-bras-pas-de-chocolat/" TargetMode="External"/><Relationship Id="rId52" Type="http://schemas.openxmlformats.org/officeDocument/2006/relationships/hyperlink" Target="https://www.lecho.be/culture/cinema/green-book-le-film-aux-cinqnominations/10092442.html" TargetMode="External"/><Relationship Id="rId60" Type="http://schemas.openxmlformats.org/officeDocument/2006/relationships/hyperlink" Target="https://www.lemonde.fr/cinema/article/2011/11/01/intouchables-derriere-la-comedie-populaire-une-metaphore-sociale-genereuse_1596827_3476.html" TargetMode="External"/><Relationship Id="rId65" Type="http://schemas.openxmlformats.org/officeDocument/2006/relationships/hyperlink" Target="http://www.live-tv-radio.com/tv/france.shtml" TargetMode="External"/><Relationship Id="rId73" Type="http://schemas.openxmlformats.org/officeDocument/2006/relationships/hyperlink" Target="http://www.geoado.com/" TargetMode="External"/><Relationship Id="rId78" Type="http://schemas.openxmlformats.org/officeDocument/2006/relationships/hyperlink" Target="http://www.textesdechansons.com/themechansons.html" TargetMode="External"/><Relationship Id="rId81" Type="http://schemas.openxmlformats.org/officeDocument/2006/relationships/hyperlink" Target="http://www.la1ere.fr/"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education.nsw.gov.au/about-us/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9DB4F9-E8EB-4100-8549-D65CDC045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30</Pages>
  <Words>21554</Words>
  <Characters>122862</Characters>
  <Application>Microsoft Office Word</Application>
  <DocSecurity>0</DocSecurity>
  <Lines>1023</Lines>
  <Paragraphs>288</Paragraphs>
  <ScaleCrop>false</ScaleCrop>
  <HeadingPairs>
    <vt:vector size="2" baseType="variant">
      <vt:variant>
        <vt:lpstr>Title</vt:lpstr>
      </vt:variant>
      <vt:variant>
        <vt:i4>1</vt:i4>
      </vt:variant>
    </vt:vector>
  </HeadingPairs>
  <TitlesOfParts>
    <vt:vector size="1" baseType="lpstr">
      <vt:lpstr>Stage 6 Extension materials French</vt:lpstr>
    </vt:vector>
  </TitlesOfParts>
  <Manager/>
  <Company>NSW Department of Education</Company>
  <LinksUpToDate>false</LinksUpToDate>
  <CharactersWithSpaces>1441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6 Extension materials French</dc:title>
  <dc:subject/>
  <dc:creator>Acosta, Maxine</dc:creator>
  <cp:keywords/>
  <dc:description/>
  <cp:lastModifiedBy>Evia Kyriacou</cp:lastModifiedBy>
  <cp:revision>36</cp:revision>
  <cp:lastPrinted>2019-08-09T05:22:00Z</cp:lastPrinted>
  <dcterms:created xsi:type="dcterms:W3CDTF">2019-07-19T02:04:00Z</dcterms:created>
  <dcterms:modified xsi:type="dcterms:W3CDTF">2020-06-14T23:59:00Z</dcterms:modified>
  <cp:category/>
</cp:coreProperties>
</file>